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E923F" w14:textId="57CAF593" w:rsidR="00CE2E60" w:rsidRDefault="00C36C82">
      <w:pPr>
        <w:pStyle w:val="BodyText"/>
        <w:ind w:left="1199"/>
        <w:rPr>
          <w:b w:val="0"/>
          <w:sz w:val="20"/>
        </w:rPr>
      </w:pPr>
      <w:r>
        <w:rPr>
          <w:b w:val="0"/>
          <w:noProof/>
          <w:sz w:val="20"/>
        </w:rPr>
        <w:drawing>
          <wp:inline distT="0" distB="0" distL="0" distR="0" wp14:anchorId="203BDE0C" wp14:editId="3DBBCBAD">
            <wp:extent cx="914479" cy="91447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new cell phone 120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79" cy="91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D6AD5" w14:textId="77777777" w:rsidR="00CE2E60" w:rsidRDefault="00CE2E60">
      <w:pPr>
        <w:pStyle w:val="BodyText"/>
        <w:rPr>
          <w:b w:val="0"/>
          <w:sz w:val="20"/>
        </w:rPr>
      </w:pPr>
    </w:p>
    <w:p w14:paraId="17582F18" w14:textId="77777777" w:rsidR="00CE2E60" w:rsidRDefault="00CE2E60">
      <w:pPr>
        <w:pStyle w:val="BodyText"/>
        <w:rPr>
          <w:b w:val="0"/>
          <w:sz w:val="20"/>
        </w:rPr>
      </w:pPr>
    </w:p>
    <w:p w14:paraId="2D136AA9" w14:textId="77777777" w:rsidR="00CE2E60" w:rsidRDefault="00CE2E60">
      <w:pPr>
        <w:pStyle w:val="BodyText"/>
        <w:spacing w:before="5"/>
        <w:rPr>
          <w:b w:val="0"/>
          <w:sz w:val="23"/>
        </w:rPr>
      </w:pPr>
    </w:p>
    <w:p w14:paraId="5CEF9F0C" w14:textId="631FE478" w:rsidR="00CE2E60" w:rsidRDefault="00CD581D">
      <w:pPr>
        <w:pStyle w:val="BodyText"/>
        <w:ind w:left="-8" w:right="-83"/>
        <w:rPr>
          <w:b w:val="0"/>
          <w:sz w:val="20"/>
        </w:rPr>
      </w:pPr>
      <w:r>
        <w:rPr>
          <w:b w:val="0"/>
          <w:noProof/>
          <w:sz w:val="20"/>
        </w:rPr>
        <mc:AlternateContent>
          <mc:Choice Requires="wps">
            <w:drawing>
              <wp:inline distT="0" distB="0" distL="0" distR="0" wp14:anchorId="1CBB6FC4" wp14:editId="041635F0">
                <wp:extent cx="12192000" cy="1583690"/>
                <wp:effectExtent l="13970" t="5715" r="5080" b="10795"/>
                <wp:docPr id="278" name="Text Box 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92000" cy="1583690"/>
                        </a:xfrm>
                        <a:prstGeom prst="rect">
                          <a:avLst/>
                        </a:prstGeom>
                        <a:solidFill>
                          <a:srgbClr val="DEEBF7"/>
                        </a:solidFill>
                        <a:ln w="9144">
                          <a:solidFill>
                            <a:srgbClr val="AEABAB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396FDA" w14:textId="77777777" w:rsidR="00CE2E60" w:rsidRDefault="00CE2E60">
                            <w:pPr>
                              <w:pStyle w:val="BodyText"/>
                              <w:spacing w:before="10"/>
                              <w:rPr>
                                <w:b w:val="0"/>
                                <w:sz w:val="62"/>
                              </w:rPr>
                            </w:pPr>
                          </w:p>
                          <w:p w14:paraId="1D84A802" w14:textId="36B415C8" w:rsidR="00CE2E60" w:rsidRDefault="00C36C82">
                            <w:pPr>
                              <w:spacing w:before="1"/>
                              <w:ind w:left="1478" w:right="1553"/>
                              <w:jc w:val="center"/>
                              <w:rPr>
                                <w:b/>
                                <w:sz w:val="56"/>
                              </w:rPr>
                            </w:pPr>
                            <w:r>
                              <w:rPr>
                                <w:b/>
                                <w:color w:val="1F3863"/>
                                <w:sz w:val="56"/>
                              </w:rPr>
                              <w:t xml:space="preserve">Renew Cellar </w:t>
                            </w:r>
                            <w:r w:rsidR="00B07178">
                              <w:rPr>
                                <w:b/>
                                <w:color w:val="1F3863"/>
                                <w:sz w:val="56"/>
                              </w:rPr>
                              <w:t>i</w:t>
                            </w:r>
                            <w:r>
                              <w:rPr>
                                <w:b/>
                                <w:color w:val="1F3863"/>
                                <w:sz w:val="56"/>
                              </w:rPr>
                              <w:t>Phone</w:t>
                            </w:r>
                            <w:r w:rsidR="00F53E66">
                              <w:rPr>
                                <w:b/>
                                <w:color w:val="1F3863"/>
                                <w:sz w:val="56"/>
                              </w:rPr>
                              <w:t xml:space="preserve"> Grading Descriptions</w:t>
                            </w:r>
                          </w:p>
                          <w:p w14:paraId="052E15D8" w14:textId="29859829" w:rsidR="00CE2E60" w:rsidRDefault="00F53E66">
                            <w:pPr>
                              <w:spacing w:before="22"/>
                              <w:ind w:left="1478" w:right="1547"/>
                              <w:jc w:val="center"/>
                              <w:rPr>
                                <w:b/>
                                <w:i/>
                                <w:sz w:val="32"/>
                              </w:rPr>
                            </w:pPr>
                            <w:r>
                              <w:rPr>
                                <w:b/>
                                <w:i/>
                                <w:color w:val="2E5496"/>
                                <w:sz w:val="32"/>
                              </w:rPr>
                              <w:t xml:space="preserve">For Used </w:t>
                            </w:r>
                            <w:r w:rsidR="00C36C82">
                              <w:rPr>
                                <w:b/>
                                <w:i/>
                                <w:color w:val="2E5496"/>
                                <w:sz w:val="32"/>
                              </w:rPr>
                              <w:t>iPhone</w:t>
                            </w:r>
                            <w:r>
                              <w:rPr>
                                <w:b/>
                                <w:i/>
                                <w:color w:val="2E5496"/>
                                <w:sz w:val="32"/>
                              </w:rPr>
                              <w:t xml:space="preserve"> All Series</w:t>
                            </w:r>
                            <w:r>
                              <w:rPr>
                                <w:i/>
                                <w:color w:val="2E5496"/>
                                <w:sz w:val="32"/>
                              </w:rPr>
                              <w:t>--</w:t>
                            </w:r>
                            <w:r>
                              <w:rPr>
                                <w:b/>
                                <w:i/>
                                <w:color w:val="2E5496"/>
                                <w:sz w:val="32"/>
                              </w:rPr>
                              <w:t>Grade A+, A, AB, 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CBB6FC4" id="_x0000_t202" coordsize="21600,21600" o:spt="202" path="m,l,21600r21600,l21600,xe">
                <v:stroke joinstyle="miter"/>
                <v:path gradientshapeok="t" o:connecttype="rect"/>
              </v:shapetype>
              <v:shape id="Text Box 257" o:spid="_x0000_s1026" type="#_x0000_t202" style="width:960pt;height:124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" fillcolor="#deebf7" strokecolor="#aeabab" strokeweight=".72pt">
                <v:textbox inset="0,0,0,0">
                  <w:txbxContent>
                    <w:p w14:paraId="13396FDA" w14:textId="77777777" w:rsidR="00CE2E60" w:rsidRDefault="00CE2E60">
                      <w:pPr>
                        <w:pStyle w:val="BodyText"/>
                        <w:spacing w:before="10"/>
                        <w:rPr>
                          <w:b w:val="0"/>
                          <w:sz w:val="62"/>
                        </w:rPr>
                      </w:pPr>
                    </w:p>
                    <w:p w14:paraId="1D84A802" w14:textId="36B415C8" w:rsidR="00CE2E60" w:rsidRDefault="00C36C82">
                      <w:pPr>
                        <w:spacing w:before="1"/>
                        <w:ind w:left="1478" w:right="1553"/>
                        <w:jc w:val="center"/>
                        <w:rPr>
                          <w:b/>
                          <w:sz w:val="56"/>
                        </w:rPr>
                      </w:pPr>
                      <w:r>
                        <w:rPr>
                          <w:b/>
                          <w:color w:val="1F3863"/>
                          <w:sz w:val="56"/>
                        </w:rPr>
                        <w:t xml:space="preserve">Renew Cellar </w:t>
                      </w:r>
                      <w:r w:rsidR="00B07178">
                        <w:rPr>
                          <w:b/>
                          <w:color w:val="1F3863"/>
                          <w:sz w:val="56"/>
                        </w:rPr>
                        <w:t>i</w:t>
                      </w:r>
                      <w:r>
                        <w:rPr>
                          <w:b/>
                          <w:color w:val="1F3863"/>
                          <w:sz w:val="56"/>
                        </w:rPr>
                        <w:t>Phone</w:t>
                      </w:r>
                      <w:r w:rsidR="00F53E66">
                        <w:rPr>
                          <w:b/>
                          <w:color w:val="1F3863"/>
                          <w:sz w:val="56"/>
                        </w:rPr>
                        <w:t xml:space="preserve"> Grading Descriptions</w:t>
                      </w:r>
                    </w:p>
                    <w:p w14:paraId="052E15D8" w14:textId="29859829" w:rsidR="00CE2E60" w:rsidRDefault="00F53E66">
                      <w:pPr>
                        <w:spacing w:before="22"/>
                        <w:ind w:left="1478" w:right="1547"/>
                        <w:jc w:val="center"/>
                        <w:rPr>
                          <w:b/>
                          <w:i/>
                          <w:sz w:val="32"/>
                        </w:rPr>
                      </w:pPr>
                      <w:r>
                        <w:rPr>
                          <w:b/>
                          <w:i/>
                          <w:color w:val="2E5496"/>
                          <w:sz w:val="32"/>
                        </w:rPr>
                        <w:t xml:space="preserve">For Used </w:t>
                      </w:r>
                      <w:r w:rsidR="00C36C82">
                        <w:rPr>
                          <w:b/>
                          <w:i/>
                          <w:color w:val="2E5496"/>
                          <w:sz w:val="32"/>
                        </w:rPr>
                        <w:t>iPhone</w:t>
                      </w:r>
                      <w:r>
                        <w:rPr>
                          <w:b/>
                          <w:i/>
                          <w:color w:val="2E5496"/>
                          <w:sz w:val="32"/>
                        </w:rPr>
                        <w:t xml:space="preserve"> All Series</w:t>
                      </w:r>
                      <w:r>
                        <w:rPr>
                          <w:i/>
                          <w:color w:val="2E5496"/>
                          <w:sz w:val="32"/>
                        </w:rPr>
                        <w:t>--</w:t>
                      </w:r>
                      <w:r>
                        <w:rPr>
                          <w:b/>
                          <w:i/>
                          <w:color w:val="2E5496"/>
                          <w:sz w:val="32"/>
                        </w:rPr>
                        <w:t>Grade A+, A, AB, B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B57E67" w14:textId="77777777" w:rsidR="00CE2E60" w:rsidRDefault="00CE2E60">
      <w:pPr>
        <w:pStyle w:val="BodyText"/>
        <w:rPr>
          <w:b w:val="0"/>
          <w:sz w:val="20"/>
        </w:rPr>
      </w:pPr>
    </w:p>
    <w:p w14:paraId="20BF169A" w14:textId="77777777" w:rsidR="00CE2E60" w:rsidRDefault="00CE2E60">
      <w:pPr>
        <w:pStyle w:val="BodyText"/>
        <w:rPr>
          <w:b w:val="0"/>
          <w:sz w:val="20"/>
        </w:rPr>
      </w:pPr>
    </w:p>
    <w:p w14:paraId="5DD2DC0C" w14:textId="77777777" w:rsidR="00CE2E60" w:rsidRDefault="00CE2E60">
      <w:pPr>
        <w:pStyle w:val="BodyText"/>
        <w:rPr>
          <w:b w:val="0"/>
          <w:sz w:val="20"/>
        </w:rPr>
      </w:pPr>
    </w:p>
    <w:p w14:paraId="7D50AAD9" w14:textId="77777777" w:rsidR="00CE2E60" w:rsidRDefault="00CE2E60">
      <w:pPr>
        <w:pStyle w:val="BodyText"/>
        <w:rPr>
          <w:b w:val="0"/>
          <w:sz w:val="20"/>
        </w:rPr>
      </w:pPr>
    </w:p>
    <w:p w14:paraId="1AB735A7" w14:textId="77777777" w:rsidR="00CE2E60" w:rsidRDefault="00CE2E60">
      <w:pPr>
        <w:pStyle w:val="BodyText"/>
        <w:rPr>
          <w:b w:val="0"/>
          <w:sz w:val="20"/>
        </w:rPr>
      </w:pPr>
    </w:p>
    <w:p w14:paraId="01921406" w14:textId="77777777" w:rsidR="00CE2E60" w:rsidRDefault="00CE2E60">
      <w:pPr>
        <w:pStyle w:val="BodyText"/>
        <w:spacing w:before="9"/>
        <w:rPr>
          <w:b w:val="0"/>
          <w:sz w:val="29"/>
        </w:rPr>
      </w:pPr>
    </w:p>
    <w:p w14:paraId="5C16E12D" w14:textId="412E64C6" w:rsidR="00CE2E60" w:rsidRDefault="00F53E66">
      <w:pPr>
        <w:spacing w:before="88"/>
        <w:ind w:right="1061"/>
        <w:jc w:val="right"/>
        <w:rPr>
          <w:b/>
          <w:sz w:val="25"/>
        </w:rPr>
      </w:pPr>
      <w:r>
        <w:rPr>
          <w:noProof/>
        </w:rPr>
        <w:drawing>
          <wp:anchor distT="0" distB="0" distL="0" distR="0" simplePos="0" relativeHeight="251639296" behindDoc="0" locked="0" layoutInCell="1" allowOverlap="1" wp14:anchorId="78C59B0D" wp14:editId="4FDA4CDD">
            <wp:simplePos x="0" y="0"/>
            <wp:positionH relativeFrom="page">
              <wp:posOffset>6227064</wp:posOffset>
            </wp:positionH>
            <wp:positionV relativeFrom="paragraph">
              <wp:posOffset>-398313</wp:posOffset>
            </wp:positionV>
            <wp:extent cx="1927860" cy="1331975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331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40320" behindDoc="0" locked="0" layoutInCell="1" allowOverlap="1" wp14:anchorId="04C39FF7" wp14:editId="5FDC8CDD">
            <wp:simplePos x="0" y="0"/>
            <wp:positionH relativeFrom="page">
              <wp:posOffset>5219700</wp:posOffset>
            </wp:positionH>
            <wp:positionV relativeFrom="paragraph">
              <wp:posOffset>-168189</wp:posOffset>
            </wp:positionV>
            <wp:extent cx="815339" cy="896112"/>
            <wp:effectExtent l="0" t="0" r="0" b="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15339" cy="8961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41344" behindDoc="0" locked="0" layoutInCell="1" allowOverlap="1" wp14:anchorId="2B14D4BA" wp14:editId="5931A043">
            <wp:simplePos x="0" y="0"/>
            <wp:positionH relativeFrom="page">
              <wp:posOffset>4102608</wp:posOffset>
            </wp:positionH>
            <wp:positionV relativeFrom="paragraph">
              <wp:posOffset>-76749</wp:posOffset>
            </wp:positionV>
            <wp:extent cx="926591" cy="760476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26591" cy="7604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C9619F" w14:textId="1D88D867" w:rsidR="00CE2E60" w:rsidRDefault="00CE2E60" w:rsidP="009578C1">
      <w:pPr>
        <w:spacing w:before="12"/>
        <w:ind w:right="1167"/>
        <w:jc w:val="right"/>
        <w:rPr>
          <w:b/>
          <w:sz w:val="21"/>
        </w:rPr>
      </w:pPr>
    </w:p>
    <w:p w14:paraId="6ACD9069" w14:textId="52C9B847" w:rsidR="00CE2E60" w:rsidRPr="009578C1" w:rsidRDefault="00CE2E60" w:rsidP="009578C1">
      <w:pPr>
        <w:spacing w:before="11"/>
        <w:ind w:right="1481"/>
        <w:rPr>
          <w:b/>
          <w:sz w:val="21"/>
        </w:rPr>
        <w:sectPr w:rsidR="00CE2E60" w:rsidRPr="009578C1">
          <w:type w:val="continuous"/>
          <w:pgSz w:w="19200" w:h="10800" w:orient="landscape"/>
          <w:pgMar w:top="840" w:right="0" w:bottom="280" w:left="0" w:header="720" w:footer="720" w:gutter="0"/>
          <w:cols w:space="720"/>
        </w:sectPr>
      </w:pPr>
    </w:p>
    <w:p w14:paraId="6B2A0AEC" w14:textId="77777777" w:rsidR="00CE2E60" w:rsidRDefault="00CE2E60">
      <w:pPr>
        <w:pStyle w:val="BodyText"/>
        <w:rPr>
          <w:sz w:val="20"/>
        </w:rPr>
      </w:pPr>
    </w:p>
    <w:p w14:paraId="46F1E676" w14:textId="77777777" w:rsidR="00CE2E60" w:rsidRDefault="00CE2E60">
      <w:pPr>
        <w:pStyle w:val="BodyText"/>
        <w:rPr>
          <w:sz w:val="20"/>
        </w:rPr>
      </w:pPr>
    </w:p>
    <w:p w14:paraId="492317E8" w14:textId="77777777" w:rsidR="00CE2E60" w:rsidRDefault="00CE2E60">
      <w:pPr>
        <w:pStyle w:val="BodyText"/>
        <w:spacing w:before="7"/>
        <w:rPr>
          <w:sz w:val="10"/>
        </w:rPr>
      </w:pPr>
    </w:p>
    <w:p w14:paraId="6258ED5B" w14:textId="344B8EAC" w:rsidR="00CE2E60" w:rsidRDefault="00CD581D">
      <w:pPr>
        <w:pStyle w:val="BodyText"/>
        <w:ind w:left="519"/>
        <w:rPr>
          <w:b w:val="0"/>
          <w:sz w:val="20"/>
        </w:rPr>
      </w:pPr>
      <w:r>
        <w:rPr>
          <w:b w:val="0"/>
          <w:noProof/>
          <w:sz w:val="20"/>
        </w:rPr>
        <mc:AlternateContent>
          <mc:Choice Requires="wpg">
            <w:drawing>
              <wp:inline distT="0" distB="0" distL="0" distR="0" wp14:anchorId="5FDE091F" wp14:editId="238B5BC0">
                <wp:extent cx="5093335" cy="419100"/>
                <wp:effectExtent l="5715" t="7620" r="6350" b="1905"/>
                <wp:docPr id="273" name="Group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93335" cy="419100"/>
                          <a:chOff x="0" y="0"/>
                          <a:chExt cx="8021" cy="660"/>
                        </a:xfrm>
                      </wpg:grpSpPr>
                      <pic:pic xmlns:pic="http://schemas.openxmlformats.org/drawingml/2006/picture">
                        <pic:nvPicPr>
                          <pic:cNvPr id="274" name="Picture 2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" y="4"/>
                            <a:ext cx="7942" cy="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5" name="Picture 2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" y="9"/>
                            <a:ext cx="8002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76" name="Rectangle 254"/>
                        <wps:cNvSpPr>
                          <a:spLocks noChangeArrowheads="1"/>
                        </wps:cNvSpPr>
                        <wps:spPr bwMode="auto">
                          <a:xfrm>
                            <a:off x="9" y="9"/>
                            <a:ext cx="8002" cy="492"/>
                          </a:xfrm>
                          <a:prstGeom prst="rect">
                            <a:avLst/>
                          </a:prstGeom>
                          <a:noFill/>
                          <a:ln w="12192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7" name="Text Box 25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8021" cy="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E2A9CD" w14:textId="77777777" w:rsidR="00CE2E60" w:rsidRDefault="00F53E66">
                              <w:pPr>
                                <w:tabs>
                                  <w:tab w:val="left" w:pos="8011"/>
                                </w:tabs>
                                <w:spacing w:before="147"/>
                                <w:ind w:left="9"/>
                                <w:rPr>
                                  <w:rFonts w:ascii="Trebuchet MS"/>
                                  <w:b/>
                                  <w:i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2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20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All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devices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are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5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fully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5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tested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and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fully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functional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z w:val="28"/>
                                  <w:shd w:val="clear" w:color="auto" w:fill="FFFFFF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FDE091F" id="Group 252" o:spid="_x0000_s1027" style="width:401.05pt;height:33pt;mso-position-horizontal-relative:char;mso-position-vertical-relative:line" coordsize="8021,6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28" type="#_x0000_t75" style="position:absolute;left:36;top:4;width:7942;height: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">
                  <v:imagedata r:id="rId13" o:title=""/>
                </v:shape>
                <v:shape id="Picture 255" o:spid="_x0000_s1029" type="#_x0000_t75" style="position:absolute;left:9;top:9;width:8002;height:4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">
                  <v:imagedata r:id="rId14" o:title=""/>
                </v:shape>
                <v:rect id="Rectangle 254" o:spid="_x0000_s1030" style="position:absolute;left:9;top:9;width:8002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" filled="f" strokecolor="white" strokeweight=".96pt"/>
                <v:shape id="Text Box 253" o:spid="_x0000_s1031" type="#_x0000_t202" style="position:absolute;width:8021;height: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" filled="f" stroked="f">
                  <v:textbox inset="0,0,0,0">
                    <w:txbxContent>
                      <w:p w14:paraId="6BE2A9CD" w14:textId="77777777" w:rsidR="00CE2E60" w:rsidRDefault="00F53E66">
                        <w:pPr>
                          <w:tabs>
                            <w:tab w:val="left" w:pos="8011"/>
                          </w:tabs>
                          <w:spacing w:before="147"/>
                          <w:ind w:left="9"/>
                          <w:rPr>
                            <w:rFonts w:ascii="Trebuchet MS"/>
                            <w:b/>
                            <w:i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2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20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All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devices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are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5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fully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5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tested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and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fully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functional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z w:val="28"/>
                            <w:shd w:val="clear" w:color="auto" w:fill="FFFFFF"/>
                          </w:rPr>
                          <w:tab/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896A03E" w14:textId="77777777" w:rsidR="00CE2E60" w:rsidRDefault="00CE2E60">
      <w:pPr>
        <w:pStyle w:val="BodyText"/>
        <w:spacing w:before="5"/>
        <w:rPr>
          <w:sz w:val="11"/>
        </w:rPr>
      </w:pPr>
    </w:p>
    <w:p w14:paraId="158E1862" w14:textId="671071D8" w:rsidR="00CE2E60" w:rsidRDefault="00CD581D">
      <w:pPr>
        <w:pStyle w:val="ListParagraph"/>
        <w:numPr>
          <w:ilvl w:val="0"/>
          <w:numId w:val="4"/>
        </w:numPr>
        <w:tabs>
          <w:tab w:val="left" w:pos="1496"/>
          <w:tab w:val="left" w:pos="1497"/>
        </w:tabs>
        <w:spacing w:before="94"/>
        <w:rPr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2368" behindDoc="0" locked="0" layoutInCell="1" allowOverlap="1" wp14:anchorId="76B517C6" wp14:editId="7D4F522D">
                <wp:simplePos x="0" y="0"/>
                <wp:positionH relativeFrom="page">
                  <wp:posOffset>6030595</wp:posOffset>
                </wp:positionH>
                <wp:positionV relativeFrom="paragraph">
                  <wp:posOffset>-603250</wp:posOffset>
                </wp:positionV>
                <wp:extent cx="5819140" cy="5067300"/>
                <wp:effectExtent l="1270" t="11430" r="8890" b="7620"/>
                <wp:wrapNone/>
                <wp:docPr id="266" name="Group 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19140" cy="5067300"/>
                          <a:chOff x="9497" y="-950"/>
                          <a:chExt cx="9164" cy="7980"/>
                        </a:xfrm>
                      </wpg:grpSpPr>
                      <pic:pic xmlns:pic="http://schemas.openxmlformats.org/drawingml/2006/picture">
                        <pic:nvPicPr>
                          <pic:cNvPr id="267" name="Picture 2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56" y="53"/>
                            <a:ext cx="8852" cy="6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68" name="Rectangle 250"/>
                        <wps:cNvSpPr>
                          <a:spLocks noChangeArrowheads="1"/>
                        </wps:cNvSpPr>
                        <wps:spPr bwMode="auto">
                          <a:xfrm>
                            <a:off x="9526" y="23"/>
                            <a:ext cx="8912" cy="6977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9" name="Freeform 249"/>
                        <wps:cNvSpPr>
                          <a:spLocks/>
                        </wps:cNvSpPr>
                        <wps:spPr bwMode="auto">
                          <a:xfrm>
                            <a:off x="17388" y="-941"/>
                            <a:ext cx="1263" cy="1145"/>
                          </a:xfrm>
                          <a:custGeom>
                            <a:avLst/>
                            <a:gdLst>
                              <a:gd name="T0" fmla="+- 0 18019 17388"/>
                              <a:gd name="T1" fmla="*/ T0 w 1263"/>
                              <a:gd name="T2" fmla="+- 0 -940 -940"/>
                              <a:gd name="T3" fmla="*/ -940 h 1145"/>
                              <a:gd name="T4" fmla="+- 0 17940 17388"/>
                              <a:gd name="T5" fmla="*/ T4 w 1263"/>
                              <a:gd name="T6" fmla="+- 0 -936 -940"/>
                              <a:gd name="T7" fmla="*/ -936 h 1145"/>
                              <a:gd name="T8" fmla="+- 0 17864 17388"/>
                              <a:gd name="T9" fmla="*/ T8 w 1263"/>
                              <a:gd name="T10" fmla="+- 0 -923 -940"/>
                              <a:gd name="T11" fmla="*/ -923 h 1145"/>
                              <a:gd name="T12" fmla="+- 0 17791 17388"/>
                              <a:gd name="T13" fmla="*/ T12 w 1263"/>
                              <a:gd name="T14" fmla="+- 0 -902 -940"/>
                              <a:gd name="T15" fmla="*/ -902 h 1145"/>
                              <a:gd name="T16" fmla="+- 0 17722 17388"/>
                              <a:gd name="T17" fmla="*/ T16 w 1263"/>
                              <a:gd name="T18" fmla="+- 0 -873 -940"/>
                              <a:gd name="T19" fmla="*/ -873 h 1145"/>
                              <a:gd name="T20" fmla="+- 0 17659 17388"/>
                              <a:gd name="T21" fmla="*/ T20 w 1263"/>
                              <a:gd name="T22" fmla="+- 0 -838 -940"/>
                              <a:gd name="T23" fmla="*/ -838 h 1145"/>
                              <a:gd name="T24" fmla="+- 0 17600 17388"/>
                              <a:gd name="T25" fmla="*/ T24 w 1263"/>
                              <a:gd name="T26" fmla="+- 0 -796 -940"/>
                              <a:gd name="T27" fmla="*/ -796 h 1145"/>
                              <a:gd name="T28" fmla="+- 0 17547 17388"/>
                              <a:gd name="T29" fmla="*/ T28 w 1263"/>
                              <a:gd name="T30" fmla="+- 0 -748 -940"/>
                              <a:gd name="T31" fmla="*/ -748 h 1145"/>
                              <a:gd name="T32" fmla="+- 0 17501 17388"/>
                              <a:gd name="T33" fmla="*/ T32 w 1263"/>
                              <a:gd name="T34" fmla="+- 0 -695 -940"/>
                              <a:gd name="T35" fmla="*/ -695 h 1145"/>
                              <a:gd name="T36" fmla="+- 0 17462 17388"/>
                              <a:gd name="T37" fmla="*/ T36 w 1263"/>
                              <a:gd name="T38" fmla="+- 0 -637 -940"/>
                              <a:gd name="T39" fmla="*/ -637 h 1145"/>
                              <a:gd name="T40" fmla="+- 0 17430 17388"/>
                              <a:gd name="T41" fmla="*/ T40 w 1263"/>
                              <a:gd name="T42" fmla="+- 0 -575 -940"/>
                              <a:gd name="T43" fmla="*/ -575 h 1145"/>
                              <a:gd name="T44" fmla="+- 0 17407 17388"/>
                              <a:gd name="T45" fmla="*/ T44 w 1263"/>
                              <a:gd name="T46" fmla="+- 0 -509 -940"/>
                              <a:gd name="T47" fmla="*/ -509 h 1145"/>
                              <a:gd name="T48" fmla="+- 0 17393 17388"/>
                              <a:gd name="T49" fmla="*/ T48 w 1263"/>
                              <a:gd name="T50" fmla="+- 0 -440 -940"/>
                              <a:gd name="T51" fmla="*/ -440 h 1145"/>
                              <a:gd name="T52" fmla="+- 0 17388 17388"/>
                              <a:gd name="T53" fmla="*/ T52 w 1263"/>
                              <a:gd name="T54" fmla="+- 0 -368 -940"/>
                              <a:gd name="T55" fmla="*/ -368 h 1145"/>
                              <a:gd name="T56" fmla="+- 0 17393 17388"/>
                              <a:gd name="T57" fmla="*/ T56 w 1263"/>
                              <a:gd name="T58" fmla="+- 0 -296 -940"/>
                              <a:gd name="T59" fmla="*/ -296 h 1145"/>
                              <a:gd name="T60" fmla="+- 0 17407 17388"/>
                              <a:gd name="T61" fmla="*/ T60 w 1263"/>
                              <a:gd name="T62" fmla="+- 0 -227 -940"/>
                              <a:gd name="T63" fmla="*/ -227 h 1145"/>
                              <a:gd name="T64" fmla="+- 0 17430 17388"/>
                              <a:gd name="T65" fmla="*/ T64 w 1263"/>
                              <a:gd name="T66" fmla="+- 0 -161 -940"/>
                              <a:gd name="T67" fmla="*/ -161 h 1145"/>
                              <a:gd name="T68" fmla="+- 0 17462 17388"/>
                              <a:gd name="T69" fmla="*/ T68 w 1263"/>
                              <a:gd name="T70" fmla="+- 0 -99 -940"/>
                              <a:gd name="T71" fmla="*/ -99 h 1145"/>
                              <a:gd name="T72" fmla="+- 0 17501 17388"/>
                              <a:gd name="T73" fmla="*/ T72 w 1263"/>
                              <a:gd name="T74" fmla="+- 0 -41 -940"/>
                              <a:gd name="T75" fmla="*/ -41 h 1145"/>
                              <a:gd name="T76" fmla="+- 0 17547 17388"/>
                              <a:gd name="T77" fmla="*/ T76 w 1263"/>
                              <a:gd name="T78" fmla="+- 0 12 -940"/>
                              <a:gd name="T79" fmla="*/ 12 h 1145"/>
                              <a:gd name="T80" fmla="+- 0 17600 17388"/>
                              <a:gd name="T81" fmla="*/ T80 w 1263"/>
                              <a:gd name="T82" fmla="+- 0 60 -940"/>
                              <a:gd name="T83" fmla="*/ 60 h 1145"/>
                              <a:gd name="T84" fmla="+- 0 17659 17388"/>
                              <a:gd name="T85" fmla="*/ T84 w 1263"/>
                              <a:gd name="T86" fmla="+- 0 102 -940"/>
                              <a:gd name="T87" fmla="*/ 102 h 1145"/>
                              <a:gd name="T88" fmla="+- 0 17722 17388"/>
                              <a:gd name="T89" fmla="*/ T88 w 1263"/>
                              <a:gd name="T90" fmla="+- 0 137 -940"/>
                              <a:gd name="T91" fmla="*/ 137 h 1145"/>
                              <a:gd name="T92" fmla="+- 0 17791 17388"/>
                              <a:gd name="T93" fmla="*/ T92 w 1263"/>
                              <a:gd name="T94" fmla="+- 0 166 -940"/>
                              <a:gd name="T95" fmla="*/ 166 h 1145"/>
                              <a:gd name="T96" fmla="+- 0 17864 17388"/>
                              <a:gd name="T97" fmla="*/ T96 w 1263"/>
                              <a:gd name="T98" fmla="+- 0 187 -940"/>
                              <a:gd name="T99" fmla="*/ 187 h 1145"/>
                              <a:gd name="T100" fmla="+- 0 17940 17388"/>
                              <a:gd name="T101" fmla="*/ T100 w 1263"/>
                              <a:gd name="T102" fmla="+- 0 200 -940"/>
                              <a:gd name="T103" fmla="*/ 200 h 1145"/>
                              <a:gd name="T104" fmla="+- 0 18019 17388"/>
                              <a:gd name="T105" fmla="*/ T104 w 1263"/>
                              <a:gd name="T106" fmla="+- 0 204 -940"/>
                              <a:gd name="T107" fmla="*/ 204 h 1145"/>
                              <a:gd name="T108" fmla="+- 0 18098 17388"/>
                              <a:gd name="T109" fmla="*/ T108 w 1263"/>
                              <a:gd name="T110" fmla="+- 0 200 -940"/>
                              <a:gd name="T111" fmla="*/ 200 h 1145"/>
                              <a:gd name="T112" fmla="+- 0 18175 17388"/>
                              <a:gd name="T113" fmla="*/ T112 w 1263"/>
                              <a:gd name="T114" fmla="+- 0 187 -940"/>
                              <a:gd name="T115" fmla="*/ 187 h 1145"/>
                              <a:gd name="T116" fmla="+- 0 18247 17388"/>
                              <a:gd name="T117" fmla="*/ T116 w 1263"/>
                              <a:gd name="T118" fmla="+- 0 166 -940"/>
                              <a:gd name="T119" fmla="*/ 166 h 1145"/>
                              <a:gd name="T120" fmla="+- 0 18316 17388"/>
                              <a:gd name="T121" fmla="*/ T120 w 1263"/>
                              <a:gd name="T122" fmla="+- 0 137 -940"/>
                              <a:gd name="T123" fmla="*/ 137 h 1145"/>
                              <a:gd name="T124" fmla="+- 0 18380 17388"/>
                              <a:gd name="T125" fmla="*/ T124 w 1263"/>
                              <a:gd name="T126" fmla="+- 0 102 -940"/>
                              <a:gd name="T127" fmla="*/ 102 h 1145"/>
                              <a:gd name="T128" fmla="+- 0 18438 17388"/>
                              <a:gd name="T129" fmla="*/ T128 w 1263"/>
                              <a:gd name="T130" fmla="+- 0 60 -940"/>
                              <a:gd name="T131" fmla="*/ 60 h 1145"/>
                              <a:gd name="T132" fmla="+- 0 18491 17388"/>
                              <a:gd name="T133" fmla="*/ T132 w 1263"/>
                              <a:gd name="T134" fmla="+- 0 12 -940"/>
                              <a:gd name="T135" fmla="*/ 12 h 1145"/>
                              <a:gd name="T136" fmla="+- 0 18537 17388"/>
                              <a:gd name="T137" fmla="*/ T136 w 1263"/>
                              <a:gd name="T138" fmla="+- 0 -41 -940"/>
                              <a:gd name="T139" fmla="*/ -41 h 1145"/>
                              <a:gd name="T140" fmla="+- 0 18576 17388"/>
                              <a:gd name="T141" fmla="*/ T140 w 1263"/>
                              <a:gd name="T142" fmla="+- 0 -99 -940"/>
                              <a:gd name="T143" fmla="*/ -99 h 1145"/>
                              <a:gd name="T144" fmla="+- 0 18608 17388"/>
                              <a:gd name="T145" fmla="*/ T144 w 1263"/>
                              <a:gd name="T146" fmla="+- 0 -161 -940"/>
                              <a:gd name="T147" fmla="*/ -161 h 1145"/>
                              <a:gd name="T148" fmla="+- 0 18631 17388"/>
                              <a:gd name="T149" fmla="*/ T148 w 1263"/>
                              <a:gd name="T150" fmla="+- 0 -227 -940"/>
                              <a:gd name="T151" fmla="*/ -227 h 1145"/>
                              <a:gd name="T152" fmla="+- 0 18645 17388"/>
                              <a:gd name="T153" fmla="*/ T152 w 1263"/>
                              <a:gd name="T154" fmla="+- 0 -296 -940"/>
                              <a:gd name="T155" fmla="*/ -296 h 1145"/>
                              <a:gd name="T156" fmla="+- 0 18650 17388"/>
                              <a:gd name="T157" fmla="*/ T156 w 1263"/>
                              <a:gd name="T158" fmla="+- 0 -368 -940"/>
                              <a:gd name="T159" fmla="*/ -368 h 1145"/>
                              <a:gd name="T160" fmla="+- 0 18645 17388"/>
                              <a:gd name="T161" fmla="*/ T160 w 1263"/>
                              <a:gd name="T162" fmla="+- 0 -440 -940"/>
                              <a:gd name="T163" fmla="*/ -440 h 1145"/>
                              <a:gd name="T164" fmla="+- 0 18631 17388"/>
                              <a:gd name="T165" fmla="*/ T164 w 1263"/>
                              <a:gd name="T166" fmla="+- 0 -509 -940"/>
                              <a:gd name="T167" fmla="*/ -509 h 1145"/>
                              <a:gd name="T168" fmla="+- 0 18608 17388"/>
                              <a:gd name="T169" fmla="*/ T168 w 1263"/>
                              <a:gd name="T170" fmla="+- 0 -575 -940"/>
                              <a:gd name="T171" fmla="*/ -575 h 1145"/>
                              <a:gd name="T172" fmla="+- 0 18576 17388"/>
                              <a:gd name="T173" fmla="*/ T172 w 1263"/>
                              <a:gd name="T174" fmla="+- 0 -637 -940"/>
                              <a:gd name="T175" fmla="*/ -637 h 1145"/>
                              <a:gd name="T176" fmla="+- 0 18537 17388"/>
                              <a:gd name="T177" fmla="*/ T176 w 1263"/>
                              <a:gd name="T178" fmla="+- 0 -695 -940"/>
                              <a:gd name="T179" fmla="*/ -695 h 1145"/>
                              <a:gd name="T180" fmla="+- 0 18491 17388"/>
                              <a:gd name="T181" fmla="*/ T180 w 1263"/>
                              <a:gd name="T182" fmla="+- 0 -748 -940"/>
                              <a:gd name="T183" fmla="*/ -748 h 1145"/>
                              <a:gd name="T184" fmla="+- 0 18438 17388"/>
                              <a:gd name="T185" fmla="*/ T184 w 1263"/>
                              <a:gd name="T186" fmla="+- 0 -796 -940"/>
                              <a:gd name="T187" fmla="*/ -796 h 1145"/>
                              <a:gd name="T188" fmla="+- 0 18380 17388"/>
                              <a:gd name="T189" fmla="*/ T188 w 1263"/>
                              <a:gd name="T190" fmla="+- 0 -838 -940"/>
                              <a:gd name="T191" fmla="*/ -838 h 1145"/>
                              <a:gd name="T192" fmla="+- 0 18316 17388"/>
                              <a:gd name="T193" fmla="*/ T192 w 1263"/>
                              <a:gd name="T194" fmla="+- 0 -873 -940"/>
                              <a:gd name="T195" fmla="*/ -873 h 1145"/>
                              <a:gd name="T196" fmla="+- 0 18247 17388"/>
                              <a:gd name="T197" fmla="*/ T196 w 1263"/>
                              <a:gd name="T198" fmla="+- 0 -902 -940"/>
                              <a:gd name="T199" fmla="*/ -902 h 1145"/>
                              <a:gd name="T200" fmla="+- 0 18175 17388"/>
                              <a:gd name="T201" fmla="*/ T200 w 1263"/>
                              <a:gd name="T202" fmla="+- 0 -923 -940"/>
                              <a:gd name="T203" fmla="*/ -923 h 1145"/>
                              <a:gd name="T204" fmla="+- 0 18098 17388"/>
                              <a:gd name="T205" fmla="*/ T204 w 1263"/>
                              <a:gd name="T206" fmla="+- 0 -936 -940"/>
                              <a:gd name="T207" fmla="*/ -936 h 1145"/>
                              <a:gd name="T208" fmla="+- 0 18019 17388"/>
                              <a:gd name="T209" fmla="*/ T208 w 1263"/>
                              <a:gd name="T210" fmla="+- 0 -940 -940"/>
                              <a:gd name="T211" fmla="*/ -940 h 11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3" h="1145">
                                <a:moveTo>
                                  <a:pt x="631" y="0"/>
                                </a:moveTo>
                                <a:lnTo>
                                  <a:pt x="552" y="4"/>
                                </a:lnTo>
                                <a:lnTo>
                                  <a:pt x="476" y="17"/>
                                </a:lnTo>
                                <a:lnTo>
                                  <a:pt x="403" y="38"/>
                                </a:lnTo>
                                <a:lnTo>
                                  <a:pt x="334" y="67"/>
                                </a:lnTo>
                                <a:lnTo>
                                  <a:pt x="271" y="102"/>
                                </a:lnTo>
                                <a:lnTo>
                                  <a:pt x="212" y="144"/>
                                </a:lnTo>
                                <a:lnTo>
                                  <a:pt x="159" y="192"/>
                                </a:lnTo>
                                <a:lnTo>
                                  <a:pt x="113" y="245"/>
                                </a:lnTo>
                                <a:lnTo>
                                  <a:pt x="74" y="303"/>
                                </a:lnTo>
                                <a:lnTo>
                                  <a:pt x="42" y="365"/>
                                </a:lnTo>
                                <a:lnTo>
                                  <a:pt x="19" y="431"/>
                                </a:lnTo>
                                <a:lnTo>
                                  <a:pt x="5" y="500"/>
                                </a:lnTo>
                                <a:lnTo>
                                  <a:pt x="0" y="572"/>
                                </a:lnTo>
                                <a:lnTo>
                                  <a:pt x="5" y="644"/>
                                </a:lnTo>
                                <a:lnTo>
                                  <a:pt x="19" y="713"/>
                                </a:lnTo>
                                <a:lnTo>
                                  <a:pt x="42" y="779"/>
                                </a:lnTo>
                                <a:lnTo>
                                  <a:pt x="74" y="841"/>
                                </a:lnTo>
                                <a:lnTo>
                                  <a:pt x="113" y="899"/>
                                </a:lnTo>
                                <a:lnTo>
                                  <a:pt x="159" y="952"/>
                                </a:lnTo>
                                <a:lnTo>
                                  <a:pt x="212" y="1000"/>
                                </a:lnTo>
                                <a:lnTo>
                                  <a:pt x="271" y="1042"/>
                                </a:lnTo>
                                <a:lnTo>
                                  <a:pt x="334" y="1077"/>
                                </a:lnTo>
                                <a:lnTo>
                                  <a:pt x="403" y="1106"/>
                                </a:lnTo>
                                <a:lnTo>
                                  <a:pt x="476" y="1127"/>
                                </a:lnTo>
                                <a:lnTo>
                                  <a:pt x="552" y="1140"/>
                                </a:lnTo>
                                <a:lnTo>
                                  <a:pt x="631" y="1144"/>
                                </a:lnTo>
                                <a:lnTo>
                                  <a:pt x="710" y="1140"/>
                                </a:lnTo>
                                <a:lnTo>
                                  <a:pt x="787" y="1127"/>
                                </a:lnTo>
                                <a:lnTo>
                                  <a:pt x="859" y="1106"/>
                                </a:lnTo>
                                <a:lnTo>
                                  <a:pt x="928" y="1077"/>
                                </a:lnTo>
                                <a:lnTo>
                                  <a:pt x="992" y="1042"/>
                                </a:lnTo>
                                <a:lnTo>
                                  <a:pt x="1050" y="1000"/>
                                </a:lnTo>
                                <a:lnTo>
                                  <a:pt x="1103" y="952"/>
                                </a:lnTo>
                                <a:lnTo>
                                  <a:pt x="1149" y="899"/>
                                </a:lnTo>
                                <a:lnTo>
                                  <a:pt x="1188" y="841"/>
                                </a:lnTo>
                                <a:lnTo>
                                  <a:pt x="1220" y="779"/>
                                </a:lnTo>
                                <a:lnTo>
                                  <a:pt x="1243" y="713"/>
                                </a:lnTo>
                                <a:lnTo>
                                  <a:pt x="1257" y="644"/>
                                </a:lnTo>
                                <a:lnTo>
                                  <a:pt x="1262" y="572"/>
                                </a:lnTo>
                                <a:lnTo>
                                  <a:pt x="1257" y="500"/>
                                </a:lnTo>
                                <a:lnTo>
                                  <a:pt x="1243" y="431"/>
                                </a:lnTo>
                                <a:lnTo>
                                  <a:pt x="1220" y="365"/>
                                </a:lnTo>
                                <a:lnTo>
                                  <a:pt x="1188" y="303"/>
                                </a:lnTo>
                                <a:lnTo>
                                  <a:pt x="1149" y="245"/>
                                </a:lnTo>
                                <a:lnTo>
                                  <a:pt x="1103" y="192"/>
                                </a:lnTo>
                                <a:lnTo>
                                  <a:pt x="1050" y="144"/>
                                </a:lnTo>
                                <a:lnTo>
                                  <a:pt x="992" y="102"/>
                                </a:lnTo>
                                <a:lnTo>
                                  <a:pt x="928" y="67"/>
                                </a:lnTo>
                                <a:lnTo>
                                  <a:pt x="859" y="38"/>
                                </a:lnTo>
                                <a:lnTo>
                                  <a:pt x="787" y="17"/>
                                </a:lnTo>
                                <a:lnTo>
                                  <a:pt x="710" y="4"/>
                                </a:lnTo>
                                <a:lnTo>
                                  <a:pt x="6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0" name="Freeform 248"/>
                        <wps:cNvSpPr>
                          <a:spLocks/>
                        </wps:cNvSpPr>
                        <wps:spPr bwMode="auto">
                          <a:xfrm>
                            <a:off x="17388" y="-941"/>
                            <a:ext cx="1263" cy="1145"/>
                          </a:xfrm>
                          <a:custGeom>
                            <a:avLst/>
                            <a:gdLst>
                              <a:gd name="T0" fmla="+- 0 17388 17388"/>
                              <a:gd name="T1" fmla="*/ T0 w 1263"/>
                              <a:gd name="T2" fmla="+- 0 -368 -940"/>
                              <a:gd name="T3" fmla="*/ -368 h 1145"/>
                              <a:gd name="T4" fmla="+- 0 17393 17388"/>
                              <a:gd name="T5" fmla="*/ T4 w 1263"/>
                              <a:gd name="T6" fmla="+- 0 -440 -940"/>
                              <a:gd name="T7" fmla="*/ -440 h 1145"/>
                              <a:gd name="T8" fmla="+- 0 17407 17388"/>
                              <a:gd name="T9" fmla="*/ T8 w 1263"/>
                              <a:gd name="T10" fmla="+- 0 -509 -940"/>
                              <a:gd name="T11" fmla="*/ -509 h 1145"/>
                              <a:gd name="T12" fmla="+- 0 17430 17388"/>
                              <a:gd name="T13" fmla="*/ T12 w 1263"/>
                              <a:gd name="T14" fmla="+- 0 -575 -940"/>
                              <a:gd name="T15" fmla="*/ -575 h 1145"/>
                              <a:gd name="T16" fmla="+- 0 17462 17388"/>
                              <a:gd name="T17" fmla="*/ T16 w 1263"/>
                              <a:gd name="T18" fmla="+- 0 -637 -940"/>
                              <a:gd name="T19" fmla="*/ -637 h 1145"/>
                              <a:gd name="T20" fmla="+- 0 17501 17388"/>
                              <a:gd name="T21" fmla="*/ T20 w 1263"/>
                              <a:gd name="T22" fmla="+- 0 -695 -940"/>
                              <a:gd name="T23" fmla="*/ -695 h 1145"/>
                              <a:gd name="T24" fmla="+- 0 17547 17388"/>
                              <a:gd name="T25" fmla="*/ T24 w 1263"/>
                              <a:gd name="T26" fmla="+- 0 -748 -940"/>
                              <a:gd name="T27" fmla="*/ -748 h 1145"/>
                              <a:gd name="T28" fmla="+- 0 17600 17388"/>
                              <a:gd name="T29" fmla="*/ T28 w 1263"/>
                              <a:gd name="T30" fmla="+- 0 -796 -940"/>
                              <a:gd name="T31" fmla="*/ -796 h 1145"/>
                              <a:gd name="T32" fmla="+- 0 17659 17388"/>
                              <a:gd name="T33" fmla="*/ T32 w 1263"/>
                              <a:gd name="T34" fmla="+- 0 -838 -940"/>
                              <a:gd name="T35" fmla="*/ -838 h 1145"/>
                              <a:gd name="T36" fmla="+- 0 17722 17388"/>
                              <a:gd name="T37" fmla="*/ T36 w 1263"/>
                              <a:gd name="T38" fmla="+- 0 -873 -940"/>
                              <a:gd name="T39" fmla="*/ -873 h 1145"/>
                              <a:gd name="T40" fmla="+- 0 17791 17388"/>
                              <a:gd name="T41" fmla="*/ T40 w 1263"/>
                              <a:gd name="T42" fmla="+- 0 -902 -940"/>
                              <a:gd name="T43" fmla="*/ -902 h 1145"/>
                              <a:gd name="T44" fmla="+- 0 17864 17388"/>
                              <a:gd name="T45" fmla="*/ T44 w 1263"/>
                              <a:gd name="T46" fmla="+- 0 -923 -940"/>
                              <a:gd name="T47" fmla="*/ -923 h 1145"/>
                              <a:gd name="T48" fmla="+- 0 17940 17388"/>
                              <a:gd name="T49" fmla="*/ T48 w 1263"/>
                              <a:gd name="T50" fmla="+- 0 -936 -940"/>
                              <a:gd name="T51" fmla="*/ -936 h 1145"/>
                              <a:gd name="T52" fmla="+- 0 18019 17388"/>
                              <a:gd name="T53" fmla="*/ T52 w 1263"/>
                              <a:gd name="T54" fmla="+- 0 -940 -940"/>
                              <a:gd name="T55" fmla="*/ -940 h 1145"/>
                              <a:gd name="T56" fmla="+- 0 18098 17388"/>
                              <a:gd name="T57" fmla="*/ T56 w 1263"/>
                              <a:gd name="T58" fmla="+- 0 -936 -940"/>
                              <a:gd name="T59" fmla="*/ -936 h 1145"/>
                              <a:gd name="T60" fmla="+- 0 18175 17388"/>
                              <a:gd name="T61" fmla="*/ T60 w 1263"/>
                              <a:gd name="T62" fmla="+- 0 -923 -940"/>
                              <a:gd name="T63" fmla="*/ -923 h 1145"/>
                              <a:gd name="T64" fmla="+- 0 18247 17388"/>
                              <a:gd name="T65" fmla="*/ T64 w 1263"/>
                              <a:gd name="T66" fmla="+- 0 -902 -940"/>
                              <a:gd name="T67" fmla="*/ -902 h 1145"/>
                              <a:gd name="T68" fmla="+- 0 18316 17388"/>
                              <a:gd name="T69" fmla="*/ T68 w 1263"/>
                              <a:gd name="T70" fmla="+- 0 -873 -940"/>
                              <a:gd name="T71" fmla="*/ -873 h 1145"/>
                              <a:gd name="T72" fmla="+- 0 18380 17388"/>
                              <a:gd name="T73" fmla="*/ T72 w 1263"/>
                              <a:gd name="T74" fmla="+- 0 -838 -940"/>
                              <a:gd name="T75" fmla="*/ -838 h 1145"/>
                              <a:gd name="T76" fmla="+- 0 18438 17388"/>
                              <a:gd name="T77" fmla="*/ T76 w 1263"/>
                              <a:gd name="T78" fmla="+- 0 -796 -940"/>
                              <a:gd name="T79" fmla="*/ -796 h 1145"/>
                              <a:gd name="T80" fmla="+- 0 18491 17388"/>
                              <a:gd name="T81" fmla="*/ T80 w 1263"/>
                              <a:gd name="T82" fmla="+- 0 -748 -940"/>
                              <a:gd name="T83" fmla="*/ -748 h 1145"/>
                              <a:gd name="T84" fmla="+- 0 18537 17388"/>
                              <a:gd name="T85" fmla="*/ T84 w 1263"/>
                              <a:gd name="T86" fmla="+- 0 -695 -940"/>
                              <a:gd name="T87" fmla="*/ -695 h 1145"/>
                              <a:gd name="T88" fmla="+- 0 18576 17388"/>
                              <a:gd name="T89" fmla="*/ T88 w 1263"/>
                              <a:gd name="T90" fmla="+- 0 -637 -940"/>
                              <a:gd name="T91" fmla="*/ -637 h 1145"/>
                              <a:gd name="T92" fmla="+- 0 18608 17388"/>
                              <a:gd name="T93" fmla="*/ T92 w 1263"/>
                              <a:gd name="T94" fmla="+- 0 -575 -940"/>
                              <a:gd name="T95" fmla="*/ -575 h 1145"/>
                              <a:gd name="T96" fmla="+- 0 18631 17388"/>
                              <a:gd name="T97" fmla="*/ T96 w 1263"/>
                              <a:gd name="T98" fmla="+- 0 -509 -940"/>
                              <a:gd name="T99" fmla="*/ -509 h 1145"/>
                              <a:gd name="T100" fmla="+- 0 18645 17388"/>
                              <a:gd name="T101" fmla="*/ T100 w 1263"/>
                              <a:gd name="T102" fmla="+- 0 -440 -940"/>
                              <a:gd name="T103" fmla="*/ -440 h 1145"/>
                              <a:gd name="T104" fmla="+- 0 18650 17388"/>
                              <a:gd name="T105" fmla="*/ T104 w 1263"/>
                              <a:gd name="T106" fmla="+- 0 -368 -940"/>
                              <a:gd name="T107" fmla="*/ -368 h 1145"/>
                              <a:gd name="T108" fmla="+- 0 18645 17388"/>
                              <a:gd name="T109" fmla="*/ T108 w 1263"/>
                              <a:gd name="T110" fmla="+- 0 -296 -940"/>
                              <a:gd name="T111" fmla="*/ -296 h 1145"/>
                              <a:gd name="T112" fmla="+- 0 18631 17388"/>
                              <a:gd name="T113" fmla="*/ T112 w 1263"/>
                              <a:gd name="T114" fmla="+- 0 -227 -940"/>
                              <a:gd name="T115" fmla="*/ -227 h 1145"/>
                              <a:gd name="T116" fmla="+- 0 18608 17388"/>
                              <a:gd name="T117" fmla="*/ T116 w 1263"/>
                              <a:gd name="T118" fmla="+- 0 -161 -940"/>
                              <a:gd name="T119" fmla="*/ -161 h 1145"/>
                              <a:gd name="T120" fmla="+- 0 18576 17388"/>
                              <a:gd name="T121" fmla="*/ T120 w 1263"/>
                              <a:gd name="T122" fmla="+- 0 -99 -940"/>
                              <a:gd name="T123" fmla="*/ -99 h 1145"/>
                              <a:gd name="T124" fmla="+- 0 18537 17388"/>
                              <a:gd name="T125" fmla="*/ T124 w 1263"/>
                              <a:gd name="T126" fmla="+- 0 -41 -940"/>
                              <a:gd name="T127" fmla="*/ -41 h 1145"/>
                              <a:gd name="T128" fmla="+- 0 18491 17388"/>
                              <a:gd name="T129" fmla="*/ T128 w 1263"/>
                              <a:gd name="T130" fmla="+- 0 12 -940"/>
                              <a:gd name="T131" fmla="*/ 12 h 1145"/>
                              <a:gd name="T132" fmla="+- 0 18438 17388"/>
                              <a:gd name="T133" fmla="*/ T132 w 1263"/>
                              <a:gd name="T134" fmla="+- 0 60 -940"/>
                              <a:gd name="T135" fmla="*/ 60 h 1145"/>
                              <a:gd name="T136" fmla="+- 0 18380 17388"/>
                              <a:gd name="T137" fmla="*/ T136 w 1263"/>
                              <a:gd name="T138" fmla="+- 0 102 -940"/>
                              <a:gd name="T139" fmla="*/ 102 h 1145"/>
                              <a:gd name="T140" fmla="+- 0 18316 17388"/>
                              <a:gd name="T141" fmla="*/ T140 w 1263"/>
                              <a:gd name="T142" fmla="+- 0 137 -940"/>
                              <a:gd name="T143" fmla="*/ 137 h 1145"/>
                              <a:gd name="T144" fmla="+- 0 18247 17388"/>
                              <a:gd name="T145" fmla="*/ T144 w 1263"/>
                              <a:gd name="T146" fmla="+- 0 166 -940"/>
                              <a:gd name="T147" fmla="*/ 166 h 1145"/>
                              <a:gd name="T148" fmla="+- 0 18175 17388"/>
                              <a:gd name="T149" fmla="*/ T148 w 1263"/>
                              <a:gd name="T150" fmla="+- 0 187 -940"/>
                              <a:gd name="T151" fmla="*/ 187 h 1145"/>
                              <a:gd name="T152" fmla="+- 0 18098 17388"/>
                              <a:gd name="T153" fmla="*/ T152 w 1263"/>
                              <a:gd name="T154" fmla="+- 0 200 -940"/>
                              <a:gd name="T155" fmla="*/ 200 h 1145"/>
                              <a:gd name="T156" fmla="+- 0 18019 17388"/>
                              <a:gd name="T157" fmla="*/ T156 w 1263"/>
                              <a:gd name="T158" fmla="+- 0 204 -940"/>
                              <a:gd name="T159" fmla="*/ 204 h 1145"/>
                              <a:gd name="T160" fmla="+- 0 17940 17388"/>
                              <a:gd name="T161" fmla="*/ T160 w 1263"/>
                              <a:gd name="T162" fmla="+- 0 200 -940"/>
                              <a:gd name="T163" fmla="*/ 200 h 1145"/>
                              <a:gd name="T164" fmla="+- 0 17864 17388"/>
                              <a:gd name="T165" fmla="*/ T164 w 1263"/>
                              <a:gd name="T166" fmla="+- 0 187 -940"/>
                              <a:gd name="T167" fmla="*/ 187 h 1145"/>
                              <a:gd name="T168" fmla="+- 0 17791 17388"/>
                              <a:gd name="T169" fmla="*/ T168 w 1263"/>
                              <a:gd name="T170" fmla="+- 0 166 -940"/>
                              <a:gd name="T171" fmla="*/ 166 h 1145"/>
                              <a:gd name="T172" fmla="+- 0 17722 17388"/>
                              <a:gd name="T173" fmla="*/ T172 w 1263"/>
                              <a:gd name="T174" fmla="+- 0 137 -940"/>
                              <a:gd name="T175" fmla="*/ 137 h 1145"/>
                              <a:gd name="T176" fmla="+- 0 17659 17388"/>
                              <a:gd name="T177" fmla="*/ T176 w 1263"/>
                              <a:gd name="T178" fmla="+- 0 102 -940"/>
                              <a:gd name="T179" fmla="*/ 102 h 1145"/>
                              <a:gd name="T180" fmla="+- 0 17600 17388"/>
                              <a:gd name="T181" fmla="*/ T180 w 1263"/>
                              <a:gd name="T182" fmla="+- 0 60 -940"/>
                              <a:gd name="T183" fmla="*/ 60 h 1145"/>
                              <a:gd name="T184" fmla="+- 0 17547 17388"/>
                              <a:gd name="T185" fmla="*/ T184 w 1263"/>
                              <a:gd name="T186" fmla="+- 0 12 -940"/>
                              <a:gd name="T187" fmla="*/ 12 h 1145"/>
                              <a:gd name="T188" fmla="+- 0 17501 17388"/>
                              <a:gd name="T189" fmla="*/ T188 w 1263"/>
                              <a:gd name="T190" fmla="+- 0 -41 -940"/>
                              <a:gd name="T191" fmla="*/ -41 h 1145"/>
                              <a:gd name="T192" fmla="+- 0 17462 17388"/>
                              <a:gd name="T193" fmla="*/ T192 w 1263"/>
                              <a:gd name="T194" fmla="+- 0 -99 -940"/>
                              <a:gd name="T195" fmla="*/ -99 h 1145"/>
                              <a:gd name="T196" fmla="+- 0 17430 17388"/>
                              <a:gd name="T197" fmla="*/ T196 w 1263"/>
                              <a:gd name="T198" fmla="+- 0 -161 -940"/>
                              <a:gd name="T199" fmla="*/ -161 h 1145"/>
                              <a:gd name="T200" fmla="+- 0 17407 17388"/>
                              <a:gd name="T201" fmla="*/ T200 w 1263"/>
                              <a:gd name="T202" fmla="+- 0 -227 -940"/>
                              <a:gd name="T203" fmla="*/ -227 h 1145"/>
                              <a:gd name="T204" fmla="+- 0 17393 17388"/>
                              <a:gd name="T205" fmla="*/ T204 w 1263"/>
                              <a:gd name="T206" fmla="+- 0 -296 -940"/>
                              <a:gd name="T207" fmla="*/ -296 h 1145"/>
                              <a:gd name="T208" fmla="+- 0 17388 17388"/>
                              <a:gd name="T209" fmla="*/ T208 w 1263"/>
                              <a:gd name="T210" fmla="+- 0 -368 -940"/>
                              <a:gd name="T211" fmla="*/ -368 h 11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3" h="1145">
                                <a:moveTo>
                                  <a:pt x="0" y="572"/>
                                </a:moveTo>
                                <a:lnTo>
                                  <a:pt x="5" y="500"/>
                                </a:lnTo>
                                <a:lnTo>
                                  <a:pt x="19" y="431"/>
                                </a:lnTo>
                                <a:lnTo>
                                  <a:pt x="42" y="365"/>
                                </a:lnTo>
                                <a:lnTo>
                                  <a:pt x="74" y="303"/>
                                </a:lnTo>
                                <a:lnTo>
                                  <a:pt x="113" y="245"/>
                                </a:lnTo>
                                <a:lnTo>
                                  <a:pt x="159" y="192"/>
                                </a:lnTo>
                                <a:lnTo>
                                  <a:pt x="212" y="144"/>
                                </a:lnTo>
                                <a:lnTo>
                                  <a:pt x="271" y="102"/>
                                </a:lnTo>
                                <a:lnTo>
                                  <a:pt x="334" y="67"/>
                                </a:lnTo>
                                <a:lnTo>
                                  <a:pt x="403" y="38"/>
                                </a:lnTo>
                                <a:lnTo>
                                  <a:pt x="476" y="17"/>
                                </a:lnTo>
                                <a:lnTo>
                                  <a:pt x="552" y="4"/>
                                </a:lnTo>
                                <a:lnTo>
                                  <a:pt x="631" y="0"/>
                                </a:lnTo>
                                <a:lnTo>
                                  <a:pt x="710" y="4"/>
                                </a:lnTo>
                                <a:lnTo>
                                  <a:pt x="787" y="17"/>
                                </a:lnTo>
                                <a:lnTo>
                                  <a:pt x="859" y="38"/>
                                </a:lnTo>
                                <a:lnTo>
                                  <a:pt x="928" y="67"/>
                                </a:lnTo>
                                <a:lnTo>
                                  <a:pt x="992" y="102"/>
                                </a:lnTo>
                                <a:lnTo>
                                  <a:pt x="1050" y="144"/>
                                </a:lnTo>
                                <a:lnTo>
                                  <a:pt x="1103" y="192"/>
                                </a:lnTo>
                                <a:lnTo>
                                  <a:pt x="1149" y="245"/>
                                </a:lnTo>
                                <a:lnTo>
                                  <a:pt x="1188" y="303"/>
                                </a:lnTo>
                                <a:lnTo>
                                  <a:pt x="1220" y="365"/>
                                </a:lnTo>
                                <a:lnTo>
                                  <a:pt x="1243" y="431"/>
                                </a:lnTo>
                                <a:lnTo>
                                  <a:pt x="1257" y="500"/>
                                </a:lnTo>
                                <a:lnTo>
                                  <a:pt x="1262" y="572"/>
                                </a:lnTo>
                                <a:lnTo>
                                  <a:pt x="1257" y="644"/>
                                </a:lnTo>
                                <a:lnTo>
                                  <a:pt x="1243" y="713"/>
                                </a:lnTo>
                                <a:lnTo>
                                  <a:pt x="1220" y="779"/>
                                </a:lnTo>
                                <a:lnTo>
                                  <a:pt x="1188" y="841"/>
                                </a:lnTo>
                                <a:lnTo>
                                  <a:pt x="1149" y="899"/>
                                </a:lnTo>
                                <a:lnTo>
                                  <a:pt x="1103" y="952"/>
                                </a:lnTo>
                                <a:lnTo>
                                  <a:pt x="1050" y="1000"/>
                                </a:lnTo>
                                <a:lnTo>
                                  <a:pt x="992" y="1042"/>
                                </a:lnTo>
                                <a:lnTo>
                                  <a:pt x="928" y="1077"/>
                                </a:lnTo>
                                <a:lnTo>
                                  <a:pt x="859" y="1106"/>
                                </a:lnTo>
                                <a:lnTo>
                                  <a:pt x="787" y="1127"/>
                                </a:lnTo>
                                <a:lnTo>
                                  <a:pt x="710" y="1140"/>
                                </a:lnTo>
                                <a:lnTo>
                                  <a:pt x="631" y="1144"/>
                                </a:lnTo>
                                <a:lnTo>
                                  <a:pt x="552" y="1140"/>
                                </a:lnTo>
                                <a:lnTo>
                                  <a:pt x="476" y="1127"/>
                                </a:lnTo>
                                <a:lnTo>
                                  <a:pt x="403" y="1106"/>
                                </a:lnTo>
                                <a:lnTo>
                                  <a:pt x="334" y="1077"/>
                                </a:lnTo>
                                <a:lnTo>
                                  <a:pt x="271" y="1042"/>
                                </a:lnTo>
                                <a:lnTo>
                                  <a:pt x="212" y="1000"/>
                                </a:lnTo>
                                <a:lnTo>
                                  <a:pt x="159" y="952"/>
                                </a:lnTo>
                                <a:lnTo>
                                  <a:pt x="113" y="899"/>
                                </a:lnTo>
                                <a:lnTo>
                                  <a:pt x="74" y="841"/>
                                </a:lnTo>
                                <a:lnTo>
                                  <a:pt x="42" y="779"/>
                                </a:lnTo>
                                <a:lnTo>
                                  <a:pt x="19" y="713"/>
                                </a:lnTo>
                                <a:lnTo>
                                  <a:pt x="5" y="644"/>
                                </a:lnTo>
                                <a:lnTo>
                                  <a:pt x="0" y="57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1" name="Picture 2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500" y="-775"/>
                            <a:ext cx="1067" cy="9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72" name="Text Box 246"/>
                        <wps:cNvSpPr txBox="1">
                          <a:spLocks noChangeArrowheads="1"/>
                        </wps:cNvSpPr>
                        <wps:spPr bwMode="auto">
                          <a:xfrm>
                            <a:off x="17778" y="-549"/>
                            <a:ext cx="506" cy="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0F0A76" w14:textId="77777777" w:rsidR="00CE2E60" w:rsidRDefault="00F53E66">
                              <w:pPr>
                                <w:spacing w:line="428" w:lineRule="exact"/>
                                <w:rPr>
                                  <w:rFonts w:ascii="Trebuchet MS"/>
                                  <w:b/>
                                  <w:sz w:val="44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0"/>
                                  <w:sz w:val="44"/>
                                </w:rPr>
                                <w:t>A+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B517C6" id="Group 245" o:spid="_x0000_s1032" style="position:absolute;left:0;text-align:left;margin-left:474.85pt;margin-top:-47.5pt;width:458.2pt;height:399pt;z-index:251642368;mso-position-horizontal-relative:page;mso-position-vertical-relative:text" coordorigin="9497,-950" coordsize="9164,798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">
                <v:shape id="Picture 251" o:spid="_x0000_s1033" type="#_x0000_t75" style="position:absolute;left:9556;top:53;width:8852;height:69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">
                  <v:imagedata r:id="rId17" o:title=""/>
                </v:shape>
                <v:rect id="Rectangle 250" o:spid="_x0000_s1034" style="position:absolute;left:9526;top:23;width:8912;height:69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" filled="f" strokeweight="3pt"/>
                <v:shape id="Freeform 249" o:spid="_x0000_s1035" style="position:absolute;left:17388;top:-941;width:1263;height:1145;visibility:visible;mso-wrap-style:square;v-text-anchor:top" coordsize="1263,1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" path="m631,l552,4,476,17,403,38,334,67r-63,35l212,144r-53,48l113,245,74,303,42,365,19,431,5,500,,572r5,72l19,713r23,66l74,841r39,58l159,952r53,48l271,1042r63,35l403,1106r73,21l552,1140r79,4l710,1140r77,-13l859,1106r69,-29l992,1042r58,-42l1103,952r46,-53l1188,841r32,-62l1243,713r14,-69l1262,572r-5,-72l1243,431r-23,-66l1188,303r-39,-58l1103,192r-53,-48l992,102,928,67,859,38,787,17,710,4,631,xe" fillcolor="#2e5496" stroked="f">
                  <v:path arrowok="t" o:connecttype="custom" o:connectlocs="631,-940;552,-936;476,-923;403,-902;334,-873;271,-838;212,-796;159,-748;113,-695;74,-637;42,-575;19,-509;5,-440;0,-368;5,-296;19,-227;42,-161;74,-99;113,-41;159,12;212,60;271,102;334,137;403,166;476,187;552,200;631,204;710,200;787,187;859,166;928,137;992,102;1050,60;1103,12;1149,-41;1188,-99;1220,-161;1243,-227;1257,-296;1262,-368;1257,-440;1243,-509;1220,-575;1188,-637;1149,-695;1103,-748;1050,-796;992,-838;928,-873;859,-902;787,-923;710,-936;631,-940" o:connectangles="0,0,0,0,0,0,0,0,0,0,0,0,0,0,0,0,0,0,0,0,0,0,0,0,0,0,0,0,0,0,0,0,0,0,0,0,0,0,0,0,0,0,0,0,0,0,0,0,0,0,0,0,0"/>
                </v:shape>
                <v:shape id="Freeform 248" o:spid="_x0000_s1036" style="position:absolute;left:17388;top:-941;width:1263;height:1145;visibility:visible;mso-wrap-style:square;v-text-anchor:top" coordsize="1263,1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" path="m,572l5,500,19,431,42,365,74,303r39,-58l159,192r53,-48l271,102,334,67,403,38,476,17,552,4,631,r79,4l787,17r72,21l928,67r64,35l1050,144r53,48l1149,245r39,58l1220,365r23,66l1257,500r5,72l1257,644r-14,69l1220,779r-32,62l1149,899r-46,53l1050,1000r-58,42l928,1077r-69,29l787,1127r-77,13l631,1144r-79,-4l476,1127r-73,-21l334,1077r-63,-35l212,1000,159,952,113,899,74,841,42,779,19,713,5,644,,572xe" filled="f" strokecolor="#2e528f" strokeweight=".96pt">
                  <v:path arrowok="t" o:connecttype="custom" o:connectlocs="0,-368;5,-440;19,-509;42,-575;74,-637;113,-695;159,-748;212,-796;271,-838;334,-873;403,-902;476,-923;552,-936;631,-940;710,-936;787,-923;859,-902;928,-873;992,-838;1050,-796;1103,-748;1149,-695;1188,-637;1220,-575;1243,-509;1257,-440;1262,-368;1257,-296;1243,-227;1220,-161;1188,-99;1149,-41;1103,12;1050,60;992,102;928,137;859,166;787,187;710,200;631,204;552,200;476,187;403,166;334,137;271,102;212,60;159,12;113,-41;74,-99;42,-161;19,-227;5,-296;0,-368" o:connectangles="0,0,0,0,0,0,0,0,0,0,0,0,0,0,0,0,0,0,0,0,0,0,0,0,0,0,0,0,0,0,0,0,0,0,0,0,0,0,0,0,0,0,0,0,0,0,0,0,0,0,0,0,0"/>
                </v:shape>
                <v:shape id="Picture 247" o:spid="_x0000_s1037" type="#_x0000_t75" style="position:absolute;left:17500;top:-775;width:1067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">
                  <v:imagedata r:id="rId18" o:title=""/>
                </v:shape>
                <v:shape id="Text Box 246" o:spid="_x0000_s1038" type="#_x0000_t202" style="position:absolute;left:17778;top:-549;width:506;height: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" filled="f" stroked="f">
                  <v:textbox inset="0,0,0,0">
                    <w:txbxContent>
                      <w:p w14:paraId="170F0A76" w14:textId="77777777" w:rsidR="00CE2E60" w:rsidRDefault="00F53E66">
                        <w:pPr>
                          <w:spacing w:line="428" w:lineRule="exact"/>
                          <w:rPr>
                            <w:rFonts w:ascii="Trebuchet MS"/>
                            <w:b/>
                            <w:sz w:val="44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0"/>
                            <w:sz w:val="44"/>
                          </w:rPr>
                          <w:t>A+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F53E66">
        <w:rPr>
          <w:b/>
          <w:color w:val="1F3863"/>
          <w:w w:val="105"/>
        </w:rPr>
        <w:t>100% Power</w:t>
      </w:r>
      <w:r w:rsidR="00F53E66">
        <w:rPr>
          <w:b/>
          <w:color w:val="1F3863"/>
          <w:spacing w:val="-6"/>
          <w:w w:val="105"/>
        </w:rPr>
        <w:t xml:space="preserve"> </w:t>
      </w:r>
      <w:r w:rsidR="00F53E66">
        <w:rPr>
          <w:b/>
          <w:color w:val="1F3863"/>
          <w:w w:val="105"/>
        </w:rPr>
        <w:t>up</w:t>
      </w:r>
    </w:p>
    <w:p w14:paraId="074A2160" w14:textId="77777777" w:rsidR="00CE2E60" w:rsidRDefault="00CE2E60">
      <w:pPr>
        <w:pStyle w:val="BodyText"/>
        <w:spacing w:before="7"/>
        <w:rPr>
          <w:sz w:val="21"/>
        </w:rPr>
      </w:pPr>
    </w:p>
    <w:p w14:paraId="41EF1513" w14:textId="77777777" w:rsidR="00CE2E60" w:rsidRDefault="00F53E66">
      <w:pPr>
        <w:pStyle w:val="ListParagraph"/>
        <w:numPr>
          <w:ilvl w:val="0"/>
          <w:numId w:val="4"/>
        </w:numPr>
        <w:tabs>
          <w:tab w:val="left" w:pos="1496"/>
          <w:tab w:val="left" w:pos="1497"/>
        </w:tabs>
        <w:rPr>
          <w:b/>
        </w:rPr>
      </w:pPr>
      <w:r>
        <w:rPr>
          <w:b/>
          <w:color w:val="1F3863"/>
        </w:rPr>
        <w:t>100% SIM card</w:t>
      </w:r>
      <w:r>
        <w:rPr>
          <w:b/>
          <w:color w:val="1F3863"/>
          <w:spacing w:val="1"/>
        </w:rPr>
        <w:t xml:space="preserve"> </w:t>
      </w:r>
      <w:r>
        <w:rPr>
          <w:b/>
          <w:color w:val="1F3863"/>
        </w:rPr>
        <w:t>unlocked.</w:t>
      </w:r>
    </w:p>
    <w:p w14:paraId="0C085265" w14:textId="77777777" w:rsidR="00CE2E60" w:rsidRDefault="00CE2E60">
      <w:pPr>
        <w:pStyle w:val="BodyText"/>
        <w:spacing w:before="4"/>
        <w:rPr>
          <w:sz w:val="21"/>
        </w:rPr>
      </w:pPr>
    </w:p>
    <w:p w14:paraId="364DB406" w14:textId="77777777" w:rsidR="00CE2E60" w:rsidRDefault="00F53E66">
      <w:pPr>
        <w:pStyle w:val="ListParagraph"/>
        <w:numPr>
          <w:ilvl w:val="0"/>
          <w:numId w:val="4"/>
        </w:numPr>
        <w:tabs>
          <w:tab w:val="left" w:pos="1496"/>
          <w:tab w:val="left" w:pos="1497"/>
        </w:tabs>
        <w:spacing w:before="1"/>
        <w:rPr>
          <w:b/>
        </w:rPr>
      </w:pPr>
      <w:r>
        <w:rPr>
          <w:b/>
          <w:color w:val="1F3863"/>
        </w:rPr>
        <w:t>100% functional Touch</w:t>
      </w:r>
      <w:r>
        <w:rPr>
          <w:b/>
          <w:color w:val="1F3863"/>
          <w:spacing w:val="-1"/>
        </w:rPr>
        <w:t xml:space="preserve"> </w:t>
      </w:r>
      <w:r>
        <w:rPr>
          <w:b/>
          <w:color w:val="1F3863"/>
        </w:rPr>
        <w:t>ID.</w:t>
      </w:r>
    </w:p>
    <w:p w14:paraId="5E002105" w14:textId="77777777" w:rsidR="00CE2E60" w:rsidRDefault="00CE2E60">
      <w:pPr>
        <w:pStyle w:val="BodyText"/>
        <w:spacing w:before="4"/>
        <w:rPr>
          <w:sz w:val="21"/>
        </w:rPr>
      </w:pPr>
    </w:p>
    <w:p w14:paraId="45FFAAA9" w14:textId="6A9C810D" w:rsidR="00CE2E60" w:rsidRDefault="00CD581D">
      <w:pPr>
        <w:pStyle w:val="ListParagraph"/>
        <w:numPr>
          <w:ilvl w:val="0"/>
          <w:numId w:val="4"/>
        </w:numPr>
        <w:tabs>
          <w:tab w:val="left" w:pos="1496"/>
          <w:tab w:val="left" w:pos="1497"/>
        </w:tabs>
        <w:rPr>
          <w:b/>
        </w:rPr>
      </w:pPr>
      <w:r>
        <w:rPr>
          <w:b/>
          <w:color w:val="1F3863"/>
          <w:w w:val="105"/>
        </w:rPr>
        <w:t>iCloud</w:t>
      </w:r>
      <w:r w:rsidR="00F53E66">
        <w:rPr>
          <w:b/>
          <w:color w:val="1F3863"/>
          <w:w w:val="105"/>
        </w:rPr>
        <w:t xml:space="preserve"> ID logged</w:t>
      </w:r>
      <w:r w:rsidR="00F53E66">
        <w:rPr>
          <w:b/>
          <w:color w:val="1F3863"/>
          <w:spacing w:val="-12"/>
          <w:w w:val="105"/>
        </w:rPr>
        <w:t xml:space="preserve"> </w:t>
      </w:r>
      <w:r w:rsidR="00F53E66">
        <w:rPr>
          <w:b/>
          <w:color w:val="1F3863"/>
          <w:w w:val="105"/>
        </w:rPr>
        <w:t>out</w:t>
      </w:r>
    </w:p>
    <w:p w14:paraId="7C42FA2B" w14:textId="75D891DD" w:rsidR="00CE2E60" w:rsidRDefault="00F53E66">
      <w:pPr>
        <w:pStyle w:val="ListParagraph"/>
        <w:numPr>
          <w:ilvl w:val="0"/>
          <w:numId w:val="4"/>
        </w:numPr>
        <w:tabs>
          <w:tab w:val="left" w:pos="1496"/>
          <w:tab w:val="left" w:pos="1497"/>
        </w:tabs>
        <w:spacing w:before="167"/>
        <w:rPr>
          <w:b/>
        </w:rPr>
      </w:pPr>
      <w:r>
        <w:rPr>
          <w:b/>
          <w:color w:val="1F3863"/>
          <w:w w:val="105"/>
        </w:rPr>
        <w:t>Functional Wi-Fi, Camera, Bluetooth,</w:t>
      </w:r>
      <w:r>
        <w:rPr>
          <w:b/>
          <w:color w:val="1F3863"/>
          <w:spacing w:val="-16"/>
          <w:w w:val="105"/>
        </w:rPr>
        <w:t xml:space="preserve"> </w:t>
      </w:r>
      <w:r w:rsidR="00C36C82">
        <w:rPr>
          <w:b/>
          <w:color w:val="1F3863"/>
          <w:w w:val="105"/>
        </w:rPr>
        <w:t>microphone</w:t>
      </w:r>
      <w:r w:rsidR="00CD581D">
        <w:rPr>
          <w:b/>
          <w:color w:val="1F3863"/>
          <w:w w:val="105"/>
        </w:rPr>
        <w:t xml:space="preserve"> </w:t>
      </w:r>
      <w:proofErr w:type="spellStart"/>
      <w:r w:rsidR="00CD581D">
        <w:rPr>
          <w:b/>
          <w:color w:val="1F3863"/>
          <w:w w:val="105"/>
        </w:rPr>
        <w:t>ect</w:t>
      </w:r>
      <w:proofErr w:type="spellEnd"/>
      <w:r>
        <w:rPr>
          <w:b/>
          <w:color w:val="1F3863"/>
          <w:w w:val="105"/>
        </w:rPr>
        <w:t>.</w:t>
      </w:r>
    </w:p>
    <w:p w14:paraId="30844F97" w14:textId="7406EFF6" w:rsidR="00CE2E60" w:rsidRDefault="00CD581D">
      <w:pPr>
        <w:pStyle w:val="BodyText"/>
        <w:spacing w:before="10"/>
        <w:rPr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6704" behindDoc="1" locked="0" layoutInCell="1" allowOverlap="1" wp14:anchorId="1C5DEDE2" wp14:editId="49985523">
                <wp:simplePos x="0" y="0"/>
                <wp:positionH relativeFrom="page">
                  <wp:posOffset>368935</wp:posOffset>
                </wp:positionH>
                <wp:positionV relativeFrom="paragraph">
                  <wp:posOffset>212725</wp:posOffset>
                </wp:positionV>
                <wp:extent cx="5172710" cy="512445"/>
                <wp:effectExtent l="0" t="0" r="1905" b="1905"/>
                <wp:wrapTopAndBottom/>
                <wp:docPr id="260" name="Group 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72710" cy="512445"/>
                          <a:chOff x="581" y="335"/>
                          <a:chExt cx="8146" cy="807"/>
                        </a:xfrm>
                      </wpg:grpSpPr>
                      <pic:pic xmlns:pic="http://schemas.openxmlformats.org/drawingml/2006/picture">
                        <pic:nvPicPr>
                          <pic:cNvPr id="261" name="Picture 2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5" y="335"/>
                            <a:ext cx="8132" cy="6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2" name="Picture 2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0" y="392"/>
                            <a:ext cx="3312" cy="7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3" name="Picture 2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8" y="349"/>
                            <a:ext cx="7952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64" name="Rectangle 241"/>
                        <wps:cNvSpPr>
                          <a:spLocks noChangeArrowheads="1"/>
                        </wps:cNvSpPr>
                        <wps:spPr bwMode="auto">
                          <a:xfrm>
                            <a:off x="688" y="349"/>
                            <a:ext cx="7952" cy="492"/>
                          </a:xfrm>
                          <a:prstGeom prst="rect">
                            <a:avLst/>
                          </a:prstGeom>
                          <a:noFill/>
                          <a:ln w="12192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5" name="Text Box 240"/>
                        <wps:cNvSpPr txBox="1">
                          <a:spLocks noChangeArrowheads="1"/>
                        </wps:cNvSpPr>
                        <wps:spPr bwMode="auto">
                          <a:xfrm>
                            <a:off x="580" y="335"/>
                            <a:ext cx="8146" cy="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506517" w14:textId="77777777" w:rsidR="00CE2E60" w:rsidRDefault="00F53E66">
                              <w:pPr>
                                <w:tabs>
                                  <w:tab w:val="left" w:pos="8059"/>
                                </w:tabs>
                                <w:spacing w:before="152"/>
                                <w:ind w:left="107"/>
                                <w:rPr>
                                  <w:rFonts w:ascii="Trebuchet MS"/>
                                  <w:b/>
                                  <w:i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2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18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0"/>
                                  <w:sz w:val="28"/>
                                  <w:shd w:val="clear" w:color="auto" w:fill="FFFFFF"/>
                                </w:rPr>
                                <w:t>Cosmetic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9"/>
                                  <w:w w:val="90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0"/>
                                  <w:sz w:val="28"/>
                                  <w:shd w:val="clear" w:color="auto" w:fill="FFFFFF"/>
                                </w:rPr>
                                <w:t>Descriptions: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z w:val="28"/>
                                  <w:shd w:val="clear" w:color="auto" w:fill="FFFFFF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5DEDE2" id="Group 239" o:spid="_x0000_s1039" style="position:absolute;margin-left:29.05pt;margin-top:16.75pt;width:407.3pt;height:40.35pt;z-index:-251659776;mso-wrap-distance-left:0;mso-wrap-distance-right:0;mso-position-horizontal-relative:page;mso-position-vertical-relative:text" coordorigin="581,335" coordsize="8146,8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">
                <v:shape id="Picture 244" o:spid="_x0000_s1040" type="#_x0000_t75" style="position:absolute;left:595;top:335;width:8132;height:6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">
                  <v:imagedata r:id="rId22" o:title=""/>
                </v:shape>
                <v:shape id="Picture 243" o:spid="_x0000_s1041" type="#_x0000_t75" style="position:absolute;left:580;top:392;width:3312;height: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">
                  <v:imagedata r:id="rId23" o:title=""/>
                </v:shape>
                <v:shape id="Picture 242" o:spid="_x0000_s1042" type="#_x0000_t75" style="position:absolute;left:688;top:349;width:7952;height:4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">
                  <v:imagedata r:id="rId24" o:title=""/>
                </v:shape>
                <v:rect id="Rectangle 241" o:spid="_x0000_s1043" style="position:absolute;left:688;top:349;width:7952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" filled="f" strokecolor="white" strokeweight=".96pt"/>
                <v:shape id="Text Box 240" o:spid="_x0000_s1044" type="#_x0000_t202" style="position:absolute;left:580;top:335;width:8146;height:8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" filled="f" stroked="f">
                  <v:textbox inset="0,0,0,0">
                    <w:txbxContent>
                      <w:p w14:paraId="24506517" w14:textId="77777777" w:rsidR="00CE2E60" w:rsidRDefault="00F53E66">
                        <w:pPr>
                          <w:tabs>
                            <w:tab w:val="left" w:pos="8059"/>
                          </w:tabs>
                          <w:spacing w:before="152"/>
                          <w:ind w:left="107"/>
                          <w:rPr>
                            <w:rFonts w:ascii="Trebuchet MS"/>
                            <w:b/>
                            <w:i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2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18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0"/>
                            <w:sz w:val="28"/>
                            <w:shd w:val="clear" w:color="auto" w:fill="FFFFFF"/>
                          </w:rPr>
                          <w:t>Cosmetic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9"/>
                            <w:w w:val="90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0"/>
                            <w:sz w:val="28"/>
                            <w:shd w:val="clear" w:color="auto" w:fill="FFFFFF"/>
                          </w:rPr>
                          <w:t>Descriptions: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z w:val="28"/>
                            <w:shd w:val="clear" w:color="auto" w:fill="FFFFFF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EEE1305" w14:textId="77777777" w:rsidR="00CE2E60" w:rsidRDefault="00F53E66">
      <w:pPr>
        <w:pStyle w:val="ListParagraph"/>
        <w:numPr>
          <w:ilvl w:val="0"/>
          <w:numId w:val="4"/>
        </w:numPr>
        <w:tabs>
          <w:tab w:val="left" w:pos="1496"/>
          <w:tab w:val="left" w:pos="1497"/>
        </w:tabs>
        <w:rPr>
          <w:b/>
        </w:rPr>
      </w:pPr>
      <w:r>
        <w:rPr>
          <w:b/>
          <w:color w:val="1F3863"/>
          <w:w w:val="105"/>
        </w:rPr>
        <w:t>Device looks brand new, flawless, with no imperfections on the</w:t>
      </w:r>
      <w:r>
        <w:rPr>
          <w:b/>
          <w:color w:val="1F3863"/>
          <w:spacing w:val="-10"/>
          <w:w w:val="105"/>
        </w:rPr>
        <w:t xml:space="preserve"> </w:t>
      </w:r>
      <w:r>
        <w:rPr>
          <w:b/>
          <w:color w:val="1F3863"/>
          <w:w w:val="105"/>
        </w:rPr>
        <w:t>screen</w:t>
      </w:r>
    </w:p>
    <w:p w14:paraId="6E5C8560" w14:textId="77777777" w:rsidR="00CE2E60" w:rsidRDefault="00CE2E60">
      <w:pPr>
        <w:pStyle w:val="BodyText"/>
        <w:spacing w:before="5"/>
        <w:rPr>
          <w:sz w:val="21"/>
        </w:rPr>
      </w:pPr>
    </w:p>
    <w:p w14:paraId="6E75968E" w14:textId="77777777" w:rsidR="00CE2E60" w:rsidRDefault="00F53E66">
      <w:pPr>
        <w:pStyle w:val="BodyText"/>
        <w:ind w:left="1478" w:right="16575"/>
        <w:jc w:val="center"/>
      </w:pPr>
      <w:r>
        <w:rPr>
          <w:color w:val="1F3863"/>
          <w:w w:val="105"/>
        </w:rPr>
        <w:t>or housing.</w:t>
      </w:r>
    </w:p>
    <w:p w14:paraId="301DA7F8" w14:textId="77777777" w:rsidR="00CE2E60" w:rsidRDefault="00CE2E60">
      <w:pPr>
        <w:pStyle w:val="BodyText"/>
        <w:spacing w:before="4"/>
        <w:rPr>
          <w:sz w:val="21"/>
        </w:rPr>
      </w:pPr>
    </w:p>
    <w:p w14:paraId="7CC19B99" w14:textId="77777777" w:rsidR="00CE2E60" w:rsidRDefault="00F53E66">
      <w:pPr>
        <w:pStyle w:val="ListParagraph"/>
        <w:numPr>
          <w:ilvl w:val="0"/>
          <w:numId w:val="4"/>
        </w:numPr>
        <w:tabs>
          <w:tab w:val="left" w:pos="1496"/>
          <w:tab w:val="left" w:pos="1497"/>
        </w:tabs>
        <w:spacing w:before="1"/>
        <w:rPr>
          <w:b/>
        </w:rPr>
      </w:pPr>
      <w:r>
        <w:rPr>
          <w:b/>
          <w:color w:val="1F3863"/>
          <w:w w:val="105"/>
        </w:rPr>
        <w:t>NO scratches on</w:t>
      </w:r>
      <w:r>
        <w:rPr>
          <w:b/>
          <w:color w:val="1F3863"/>
          <w:spacing w:val="-9"/>
          <w:w w:val="105"/>
        </w:rPr>
        <w:t xml:space="preserve"> </w:t>
      </w:r>
      <w:r>
        <w:rPr>
          <w:b/>
          <w:color w:val="1F3863"/>
          <w:w w:val="105"/>
        </w:rPr>
        <w:t>screen.</w:t>
      </w:r>
    </w:p>
    <w:p w14:paraId="2A7B39DD" w14:textId="77777777" w:rsidR="00CE2E60" w:rsidRDefault="00CE2E60">
      <w:pPr>
        <w:pStyle w:val="BodyText"/>
        <w:spacing w:before="7"/>
        <w:rPr>
          <w:sz w:val="21"/>
        </w:rPr>
      </w:pPr>
    </w:p>
    <w:p w14:paraId="5467A1BC" w14:textId="77777777" w:rsidR="00CE2E60" w:rsidRDefault="00F53E66">
      <w:pPr>
        <w:pStyle w:val="ListParagraph"/>
        <w:numPr>
          <w:ilvl w:val="0"/>
          <w:numId w:val="4"/>
        </w:numPr>
        <w:tabs>
          <w:tab w:val="left" w:pos="1496"/>
          <w:tab w:val="left" w:pos="1497"/>
        </w:tabs>
        <w:rPr>
          <w:b/>
        </w:rPr>
      </w:pPr>
      <w:r>
        <w:rPr>
          <w:b/>
          <w:color w:val="1F3863"/>
          <w:w w:val="105"/>
        </w:rPr>
        <w:t>NO imperfections on</w:t>
      </w:r>
      <w:r>
        <w:rPr>
          <w:b/>
          <w:color w:val="1F3863"/>
          <w:spacing w:val="-9"/>
          <w:w w:val="105"/>
        </w:rPr>
        <w:t xml:space="preserve"> </w:t>
      </w:r>
      <w:r>
        <w:rPr>
          <w:b/>
          <w:color w:val="1F3863"/>
          <w:w w:val="105"/>
        </w:rPr>
        <w:t>housing.</w:t>
      </w:r>
    </w:p>
    <w:p w14:paraId="26B489F5" w14:textId="77777777" w:rsidR="00CE2E60" w:rsidRDefault="00CE2E60">
      <w:pPr>
        <w:pStyle w:val="BodyText"/>
        <w:spacing w:before="5"/>
        <w:rPr>
          <w:sz w:val="21"/>
        </w:rPr>
      </w:pPr>
    </w:p>
    <w:p w14:paraId="771D3B9D" w14:textId="77777777" w:rsidR="00CE2E60" w:rsidRDefault="00F53E66">
      <w:pPr>
        <w:pStyle w:val="ListParagraph"/>
        <w:numPr>
          <w:ilvl w:val="0"/>
          <w:numId w:val="4"/>
        </w:numPr>
        <w:tabs>
          <w:tab w:val="left" w:pos="1496"/>
          <w:tab w:val="left" w:pos="1497"/>
        </w:tabs>
        <w:rPr>
          <w:b/>
        </w:rPr>
      </w:pPr>
      <w:r>
        <w:rPr>
          <w:b/>
          <w:color w:val="1F3863"/>
        </w:rPr>
        <w:t>NO spots or light marks on</w:t>
      </w:r>
      <w:r>
        <w:rPr>
          <w:b/>
          <w:color w:val="1F3863"/>
          <w:spacing w:val="-1"/>
        </w:rPr>
        <w:t xml:space="preserve"> </w:t>
      </w:r>
      <w:r>
        <w:rPr>
          <w:b/>
          <w:color w:val="1F3863"/>
        </w:rPr>
        <w:t>LCD.</w:t>
      </w:r>
    </w:p>
    <w:p w14:paraId="3784FE68" w14:textId="77777777" w:rsidR="00CE2E60" w:rsidRDefault="00CE2E60">
      <w:pPr>
        <w:pStyle w:val="BodyText"/>
        <w:spacing w:before="4"/>
        <w:rPr>
          <w:sz w:val="21"/>
        </w:rPr>
      </w:pPr>
    </w:p>
    <w:p w14:paraId="0420A5BD" w14:textId="77777777" w:rsidR="00CE2E60" w:rsidRDefault="00F53E66">
      <w:pPr>
        <w:pStyle w:val="ListParagraph"/>
        <w:numPr>
          <w:ilvl w:val="0"/>
          <w:numId w:val="4"/>
        </w:numPr>
        <w:tabs>
          <w:tab w:val="left" w:pos="1496"/>
          <w:tab w:val="left" w:pos="1497"/>
        </w:tabs>
        <w:spacing w:before="1"/>
        <w:rPr>
          <w:b/>
        </w:rPr>
      </w:pPr>
      <w:r>
        <w:rPr>
          <w:b/>
          <w:color w:val="1F3863"/>
          <w:w w:val="105"/>
        </w:rPr>
        <w:t>Details are as shown in the following</w:t>
      </w:r>
      <w:r>
        <w:rPr>
          <w:b/>
          <w:color w:val="1F3863"/>
          <w:spacing w:val="-21"/>
          <w:w w:val="105"/>
        </w:rPr>
        <w:t xml:space="preserve"> </w:t>
      </w:r>
      <w:r>
        <w:rPr>
          <w:b/>
          <w:color w:val="1F3863"/>
          <w:w w:val="105"/>
        </w:rPr>
        <w:t>pictures:</w:t>
      </w:r>
    </w:p>
    <w:p w14:paraId="738301D9" w14:textId="77777777" w:rsidR="00CE2E60" w:rsidRDefault="00CE2E60">
      <w:pPr>
        <w:sectPr w:rsidR="00CE2E60">
          <w:headerReference w:type="default" r:id="rId25"/>
          <w:pgSz w:w="19200" w:h="10800" w:orient="landscape"/>
          <w:pgMar w:top="840" w:right="0" w:bottom="280" w:left="0" w:header="240" w:footer="0" w:gutter="0"/>
          <w:cols w:space="720"/>
        </w:sectPr>
      </w:pPr>
    </w:p>
    <w:p w14:paraId="03EAD8E6" w14:textId="77777777" w:rsidR="00CE2E60" w:rsidRDefault="00CE2E60">
      <w:pPr>
        <w:pStyle w:val="BodyText"/>
        <w:rPr>
          <w:b w:val="0"/>
          <w:sz w:val="20"/>
        </w:rPr>
      </w:pPr>
    </w:p>
    <w:p w14:paraId="638F94CB" w14:textId="77777777" w:rsidR="00CE2E60" w:rsidRDefault="00CE2E60">
      <w:pPr>
        <w:pStyle w:val="BodyText"/>
        <w:rPr>
          <w:b w:val="0"/>
          <w:sz w:val="20"/>
        </w:rPr>
      </w:pPr>
    </w:p>
    <w:p w14:paraId="164C1427" w14:textId="77777777" w:rsidR="00CE2E60" w:rsidRDefault="00CE2E60">
      <w:pPr>
        <w:pStyle w:val="BodyText"/>
        <w:spacing w:before="3"/>
        <w:rPr>
          <w:b w:val="0"/>
          <w:sz w:val="10"/>
        </w:rPr>
      </w:pPr>
    </w:p>
    <w:p w14:paraId="7FADDEED" w14:textId="17FB89FA" w:rsidR="00CE2E60" w:rsidRDefault="00CD581D">
      <w:pPr>
        <w:tabs>
          <w:tab w:val="left" w:pos="9163"/>
        </w:tabs>
        <w:ind w:left="2047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5A7BC0C1" wp14:editId="7A513217">
                <wp:extent cx="3660775" cy="5831205"/>
                <wp:effectExtent l="4445" t="14605" r="11430" b="2540"/>
                <wp:docPr id="253" name="Group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60775" cy="5831205"/>
                          <a:chOff x="0" y="0"/>
                          <a:chExt cx="5765" cy="9183"/>
                        </a:xfrm>
                      </wpg:grpSpPr>
                      <pic:pic xmlns:pic="http://schemas.openxmlformats.org/drawingml/2006/picture">
                        <pic:nvPicPr>
                          <pic:cNvPr id="254" name="Picture 2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" y="398"/>
                            <a:ext cx="5321" cy="87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55" name="Rectangle 237"/>
                        <wps:cNvSpPr>
                          <a:spLocks noChangeArrowheads="1"/>
                        </wps:cNvSpPr>
                        <wps:spPr bwMode="auto">
                          <a:xfrm>
                            <a:off x="30" y="368"/>
                            <a:ext cx="5381" cy="878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6" name="Freeform 236"/>
                        <wps:cNvSpPr>
                          <a:spLocks/>
                        </wps:cNvSpPr>
                        <wps:spPr bwMode="auto">
                          <a:xfrm>
                            <a:off x="4492" y="9"/>
                            <a:ext cx="1263" cy="1145"/>
                          </a:xfrm>
                          <a:custGeom>
                            <a:avLst/>
                            <a:gdLst>
                              <a:gd name="T0" fmla="+- 0 5124 4493"/>
                              <a:gd name="T1" fmla="*/ T0 w 1263"/>
                              <a:gd name="T2" fmla="+- 0 10 10"/>
                              <a:gd name="T3" fmla="*/ 10 h 1145"/>
                              <a:gd name="T4" fmla="+- 0 5045 4493"/>
                              <a:gd name="T5" fmla="*/ T4 w 1263"/>
                              <a:gd name="T6" fmla="+- 0 14 10"/>
                              <a:gd name="T7" fmla="*/ 14 h 1145"/>
                              <a:gd name="T8" fmla="+- 0 4969 4493"/>
                              <a:gd name="T9" fmla="*/ T8 w 1263"/>
                              <a:gd name="T10" fmla="+- 0 27 10"/>
                              <a:gd name="T11" fmla="*/ 27 h 1145"/>
                              <a:gd name="T12" fmla="+- 0 4896 4493"/>
                              <a:gd name="T13" fmla="*/ T12 w 1263"/>
                              <a:gd name="T14" fmla="+- 0 48 10"/>
                              <a:gd name="T15" fmla="*/ 48 h 1145"/>
                              <a:gd name="T16" fmla="+- 0 4827 4493"/>
                              <a:gd name="T17" fmla="*/ T16 w 1263"/>
                              <a:gd name="T18" fmla="+- 0 77 10"/>
                              <a:gd name="T19" fmla="*/ 77 h 1145"/>
                              <a:gd name="T20" fmla="+- 0 4763 4493"/>
                              <a:gd name="T21" fmla="*/ T20 w 1263"/>
                              <a:gd name="T22" fmla="+- 0 112 10"/>
                              <a:gd name="T23" fmla="*/ 112 h 1145"/>
                              <a:gd name="T24" fmla="+- 0 4705 4493"/>
                              <a:gd name="T25" fmla="*/ T24 w 1263"/>
                              <a:gd name="T26" fmla="+- 0 154 10"/>
                              <a:gd name="T27" fmla="*/ 154 h 1145"/>
                              <a:gd name="T28" fmla="+- 0 4652 4493"/>
                              <a:gd name="T29" fmla="*/ T28 w 1263"/>
                              <a:gd name="T30" fmla="+- 0 202 10"/>
                              <a:gd name="T31" fmla="*/ 202 h 1145"/>
                              <a:gd name="T32" fmla="+- 0 4606 4493"/>
                              <a:gd name="T33" fmla="*/ T32 w 1263"/>
                              <a:gd name="T34" fmla="+- 0 255 10"/>
                              <a:gd name="T35" fmla="*/ 255 h 1145"/>
                              <a:gd name="T36" fmla="+- 0 4567 4493"/>
                              <a:gd name="T37" fmla="*/ T36 w 1263"/>
                              <a:gd name="T38" fmla="+- 0 313 10"/>
                              <a:gd name="T39" fmla="*/ 313 h 1145"/>
                              <a:gd name="T40" fmla="+- 0 4535 4493"/>
                              <a:gd name="T41" fmla="*/ T40 w 1263"/>
                              <a:gd name="T42" fmla="+- 0 375 10"/>
                              <a:gd name="T43" fmla="*/ 375 h 1145"/>
                              <a:gd name="T44" fmla="+- 0 4512 4493"/>
                              <a:gd name="T45" fmla="*/ T44 w 1263"/>
                              <a:gd name="T46" fmla="+- 0 441 10"/>
                              <a:gd name="T47" fmla="*/ 441 h 1145"/>
                              <a:gd name="T48" fmla="+- 0 4498 4493"/>
                              <a:gd name="T49" fmla="*/ T48 w 1263"/>
                              <a:gd name="T50" fmla="+- 0 510 10"/>
                              <a:gd name="T51" fmla="*/ 510 h 1145"/>
                              <a:gd name="T52" fmla="+- 0 4493 4493"/>
                              <a:gd name="T53" fmla="*/ T52 w 1263"/>
                              <a:gd name="T54" fmla="+- 0 582 10"/>
                              <a:gd name="T55" fmla="*/ 582 h 1145"/>
                              <a:gd name="T56" fmla="+- 0 4498 4493"/>
                              <a:gd name="T57" fmla="*/ T56 w 1263"/>
                              <a:gd name="T58" fmla="+- 0 654 10"/>
                              <a:gd name="T59" fmla="*/ 654 h 1145"/>
                              <a:gd name="T60" fmla="+- 0 4512 4493"/>
                              <a:gd name="T61" fmla="*/ T60 w 1263"/>
                              <a:gd name="T62" fmla="+- 0 723 10"/>
                              <a:gd name="T63" fmla="*/ 723 h 1145"/>
                              <a:gd name="T64" fmla="+- 0 4535 4493"/>
                              <a:gd name="T65" fmla="*/ T64 w 1263"/>
                              <a:gd name="T66" fmla="+- 0 789 10"/>
                              <a:gd name="T67" fmla="*/ 789 h 1145"/>
                              <a:gd name="T68" fmla="+- 0 4567 4493"/>
                              <a:gd name="T69" fmla="*/ T68 w 1263"/>
                              <a:gd name="T70" fmla="+- 0 851 10"/>
                              <a:gd name="T71" fmla="*/ 851 h 1145"/>
                              <a:gd name="T72" fmla="+- 0 4606 4493"/>
                              <a:gd name="T73" fmla="*/ T72 w 1263"/>
                              <a:gd name="T74" fmla="+- 0 909 10"/>
                              <a:gd name="T75" fmla="*/ 909 h 1145"/>
                              <a:gd name="T76" fmla="+- 0 4652 4493"/>
                              <a:gd name="T77" fmla="*/ T76 w 1263"/>
                              <a:gd name="T78" fmla="+- 0 962 10"/>
                              <a:gd name="T79" fmla="*/ 962 h 1145"/>
                              <a:gd name="T80" fmla="+- 0 4705 4493"/>
                              <a:gd name="T81" fmla="*/ T80 w 1263"/>
                              <a:gd name="T82" fmla="+- 0 1010 10"/>
                              <a:gd name="T83" fmla="*/ 1010 h 1145"/>
                              <a:gd name="T84" fmla="+- 0 4763 4493"/>
                              <a:gd name="T85" fmla="*/ T84 w 1263"/>
                              <a:gd name="T86" fmla="+- 0 1052 10"/>
                              <a:gd name="T87" fmla="*/ 1052 h 1145"/>
                              <a:gd name="T88" fmla="+- 0 4827 4493"/>
                              <a:gd name="T89" fmla="*/ T88 w 1263"/>
                              <a:gd name="T90" fmla="+- 0 1087 10"/>
                              <a:gd name="T91" fmla="*/ 1087 h 1145"/>
                              <a:gd name="T92" fmla="+- 0 4896 4493"/>
                              <a:gd name="T93" fmla="*/ T92 w 1263"/>
                              <a:gd name="T94" fmla="+- 0 1116 10"/>
                              <a:gd name="T95" fmla="*/ 1116 h 1145"/>
                              <a:gd name="T96" fmla="+- 0 4969 4493"/>
                              <a:gd name="T97" fmla="*/ T96 w 1263"/>
                              <a:gd name="T98" fmla="+- 0 1137 10"/>
                              <a:gd name="T99" fmla="*/ 1137 h 1145"/>
                              <a:gd name="T100" fmla="+- 0 5045 4493"/>
                              <a:gd name="T101" fmla="*/ T100 w 1263"/>
                              <a:gd name="T102" fmla="+- 0 1150 10"/>
                              <a:gd name="T103" fmla="*/ 1150 h 1145"/>
                              <a:gd name="T104" fmla="+- 0 5124 4493"/>
                              <a:gd name="T105" fmla="*/ T104 w 1263"/>
                              <a:gd name="T106" fmla="+- 0 1154 10"/>
                              <a:gd name="T107" fmla="*/ 1154 h 1145"/>
                              <a:gd name="T108" fmla="+- 0 5203 4493"/>
                              <a:gd name="T109" fmla="*/ T108 w 1263"/>
                              <a:gd name="T110" fmla="+- 0 1150 10"/>
                              <a:gd name="T111" fmla="*/ 1150 h 1145"/>
                              <a:gd name="T112" fmla="+- 0 5279 4493"/>
                              <a:gd name="T113" fmla="*/ T112 w 1263"/>
                              <a:gd name="T114" fmla="+- 0 1137 10"/>
                              <a:gd name="T115" fmla="*/ 1137 h 1145"/>
                              <a:gd name="T116" fmla="+- 0 5352 4493"/>
                              <a:gd name="T117" fmla="*/ T116 w 1263"/>
                              <a:gd name="T118" fmla="+- 0 1116 10"/>
                              <a:gd name="T119" fmla="*/ 1116 h 1145"/>
                              <a:gd name="T120" fmla="+- 0 5421 4493"/>
                              <a:gd name="T121" fmla="*/ T120 w 1263"/>
                              <a:gd name="T122" fmla="+- 0 1087 10"/>
                              <a:gd name="T123" fmla="*/ 1087 h 1145"/>
                              <a:gd name="T124" fmla="+- 0 5485 4493"/>
                              <a:gd name="T125" fmla="*/ T124 w 1263"/>
                              <a:gd name="T126" fmla="+- 0 1052 10"/>
                              <a:gd name="T127" fmla="*/ 1052 h 1145"/>
                              <a:gd name="T128" fmla="+- 0 5543 4493"/>
                              <a:gd name="T129" fmla="*/ T128 w 1263"/>
                              <a:gd name="T130" fmla="+- 0 1010 10"/>
                              <a:gd name="T131" fmla="*/ 1010 h 1145"/>
                              <a:gd name="T132" fmla="+- 0 5596 4493"/>
                              <a:gd name="T133" fmla="*/ T132 w 1263"/>
                              <a:gd name="T134" fmla="+- 0 962 10"/>
                              <a:gd name="T135" fmla="*/ 962 h 1145"/>
                              <a:gd name="T136" fmla="+- 0 5642 4493"/>
                              <a:gd name="T137" fmla="*/ T136 w 1263"/>
                              <a:gd name="T138" fmla="+- 0 909 10"/>
                              <a:gd name="T139" fmla="*/ 909 h 1145"/>
                              <a:gd name="T140" fmla="+- 0 5681 4493"/>
                              <a:gd name="T141" fmla="*/ T140 w 1263"/>
                              <a:gd name="T142" fmla="+- 0 851 10"/>
                              <a:gd name="T143" fmla="*/ 851 h 1145"/>
                              <a:gd name="T144" fmla="+- 0 5713 4493"/>
                              <a:gd name="T145" fmla="*/ T144 w 1263"/>
                              <a:gd name="T146" fmla="+- 0 789 10"/>
                              <a:gd name="T147" fmla="*/ 789 h 1145"/>
                              <a:gd name="T148" fmla="+- 0 5736 4493"/>
                              <a:gd name="T149" fmla="*/ T148 w 1263"/>
                              <a:gd name="T150" fmla="+- 0 723 10"/>
                              <a:gd name="T151" fmla="*/ 723 h 1145"/>
                              <a:gd name="T152" fmla="+- 0 5750 4493"/>
                              <a:gd name="T153" fmla="*/ T152 w 1263"/>
                              <a:gd name="T154" fmla="+- 0 654 10"/>
                              <a:gd name="T155" fmla="*/ 654 h 1145"/>
                              <a:gd name="T156" fmla="+- 0 5755 4493"/>
                              <a:gd name="T157" fmla="*/ T156 w 1263"/>
                              <a:gd name="T158" fmla="+- 0 582 10"/>
                              <a:gd name="T159" fmla="*/ 582 h 1145"/>
                              <a:gd name="T160" fmla="+- 0 5750 4493"/>
                              <a:gd name="T161" fmla="*/ T160 w 1263"/>
                              <a:gd name="T162" fmla="+- 0 510 10"/>
                              <a:gd name="T163" fmla="*/ 510 h 1145"/>
                              <a:gd name="T164" fmla="+- 0 5736 4493"/>
                              <a:gd name="T165" fmla="*/ T164 w 1263"/>
                              <a:gd name="T166" fmla="+- 0 441 10"/>
                              <a:gd name="T167" fmla="*/ 441 h 1145"/>
                              <a:gd name="T168" fmla="+- 0 5713 4493"/>
                              <a:gd name="T169" fmla="*/ T168 w 1263"/>
                              <a:gd name="T170" fmla="+- 0 375 10"/>
                              <a:gd name="T171" fmla="*/ 375 h 1145"/>
                              <a:gd name="T172" fmla="+- 0 5681 4493"/>
                              <a:gd name="T173" fmla="*/ T172 w 1263"/>
                              <a:gd name="T174" fmla="+- 0 313 10"/>
                              <a:gd name="T175" fmla="*/ 313 h 1145"/>
                              <a:gd name="T176" fmla="+- 0 5642 4493"/>
                              <a:gd name="T177" fmla="*/ T176 w 1263"/>
                              <a:gd name="T178" fmla="+- 0 255 10"/>
                              <a:gd name="T179" fmla="*/ 255 h 1145"/>
                              <a:gd name="T180" fmla="+- 0 5596 4493"/>
                              <a:gd name="T181" fmla="*/ T180 w 1263"/>
                              <a:gd name="T182" fmla="+- 0 202 10"/>
                              <a:gd name="T183" fmla="*/ 202 h 1145"/>
                              <a:gd name="T184" fmla="+- 0 5543 4493"/>
                              <a:gd name="T185" fmla="*/ T184 w 1263"/>
                              <a:gd name="T186" fmla="+- 0 154 10"/>
                              <a:gd name="T187" fmla="*/ 154 h 1145"/>
                              <a:gd name="T188" fmla="+- 0 5485 4493"/>
                              <a:gd name="T189" fmla="*/ T188 w 1263"/>
                              <a:gd name="T190" fmla="+- 0 112 10"/>
                              <a:gd name="T191" fmla="*/ 112 h 1145"/>
                              <a:gd name="T192" fmla="+- 0 5421 4493"/>
                              <a:gd name="T193" fmla="*/ T192 w 1263"/>
                              <a:gd name="T194" fmla="+- 0 77 10"/>
                              <a:gd name="T195" fmla="*/ 77 h 1145"/>
                              <a:gd name="T196" fmla="+- 0 5352 4493"/>
                              <a:gd name="T197" fmla="*/ T196 w 1263"/>
                              <a:gd name="T198" fmla="+- 0 48 10"/>
                              <a:gd name="T199" fmla="*/ 48 h 1145"/>
                              <a:gd name="T200" fmla="+- 0 5279 4493"/>
                              <a:gd name="T201" fmla="*/ T200 w 1263"/>
                              <a:gd name="T202" fmla="+- 0 27 10"/>
                              <a:gd name="T203" fmla="*/ 27 h 1145"/>
                              <a:gd name="T204" fmla="+- 0 5203 4493"/>
                              <a:gd name="T205" fmla="*/ T204 w 1263"/>
                              <a:gd name="T206" fmla="+- 0 14 10"/>
                              <a:gd name="T207" fmla="*/ 14 h 1145"/>
                              <a:gd name="T208" fmla="+- 0 5124 4493"/>
                              <a:gd name="T209" fmla="*/ T208 w 1263"/>
                              <a:gd name="T210" fmla="+- 0 10 10"/>
                              <a:gd name="T211" fmla="*/ 10 h 11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3" h="1145">
                                <a:moveTo>
                                  <a:pt x="631" y="0"/>
                                </a:moveTo>
                                <a:lnTo>
                                  <a:pt x="552" y="4"/>
                                </a:lnTo>
                                <a:lnTo>
                                  <a:pt x="476" y="17"/>
                                </a:lnTo>
                                <a:lnTo>
                                  <a:pt x="403" y="38"/>
                                </a:lnTo>
                                <a:lnTo>
                                  <a:pt x="334" y="67"/>
                                </a:lnTo>
                                <a:lnTo>
                                  <a:pt x="270" y="102"/>
                                </a:lnTo>
                                <a:lnTo>
                                  <a:pt x="212" y="144"/>
                                </a:lnTo>
                                <a:lnTo>
                                  <a:pt x="159" y="192"/>
                                </a:lnTo>
                                <a:lnTo>
                                  <a:pt x="113" y="245"/>
                                </a:lnTo>
                                <a:lnTo>
                                  <a:pt x="74" y="303"/>
                                </a:lnTo>
                                <a:lnTo>
                                  <a:pt x="42" y="365"/>
                                </a:lnTo>
                                <a:lnTo>
                                  <a:pt x="19" y="431"/>
                                </a:lnTo>
                                <a:lnTo>
                                  <a:pt x="5" y="500"/>
                                </a:lnTo>
                                <a:lnTo>
                                  <a:pt x="0" y="572"/>
                                </a:lnTo>
                                <a:lnTo>
                                  <a:pt x="5" y="644"/>
                                </a:lnTo>
                                <a:lnTo>
                                  <a:pt x="19" y="713"/>
                                </a:lnTo>
                                <a:lnTo>
                                  <a:pt x="42" y="779"/>
                                </a:lnTo>
                                <a:lnTo>
                                  <a:pt x="74" y="841"/>
                                </a:lnTo>
                                <a:lnTo>
                                  <a:pt x="113" y="899"/>
                                </a:lnTo>
                                <a:lnTo>
                                  <a:pt x="159" y="952"/>
                                </a:lnTo>
                                <a:lnTo>
                                  <a:pt x="212" y="1000"/>
                                </a:lnTo>
                                <a:lnTo>
                                  <a:pt x="270" y="1042"/>
                                </a:lnTo>
                                <a:lnTo>
                                  <a:pt x="334" y="1077"/>
                                </a:lnTo>
                                <a:lnTo>
                                  <a:pt x="403" y="1106"/>
                                </a:lnTo>
                                <a:lnTo>
                                  <a:pt x="476" y="1127"/>
                                </a:lnTo>
                                <a:lnTo>
                                  <a:pt x="552" y="1140"/>
                                </a:lnTo>
                                <a:lnTo>
                                  <a:pt x="631" y="1144"/>
                                </a:lnTo>
                                <a:lnTo>
                                  <a:pt x="710" y="1140"/>
                                </a:lnTo>
                                <a:lnTo>
                                  <a:pt x="786" y="1127"/>
                                </a:lnTo>
                                <a:lnTo>
                                  <a:pt x="859" y="1106"/>
                                </a:lnTo>
                                <a:lnTo>
                                  <a:pt x="928" y="1077"/>
                                </a:lnTo>
                                <a:lnTo>
                                  <a:pt x="992" y="1042"/>
                                </a:lnTo>
                                <a:lnTo>
                                  <a:pt x="1050" y="1000"/>
                                </a:lnTo>
                                <a:lnTo>
                                  <a:pt x="1103" y="952"/>
                                </a:lnTo>
                                <a:lnTo>
                                  <a:pt x="1149" y="899"/>
                                </a:lnTo>
                                <a:lnTo>
                                  <a:pt x="1188" y="841"/>
                                </a:lnTo>
                                <a:lnTo>
                                  <a:pt x="1220" y="779"/>
                                </a:lnTo>
                                <a:lnTo>
                                  <a:pt x="1243" y="713"/>
                                </a:lnTo>
                                <a:lnTo>
                                  <a:pt x="1257" y="644"/>
                                </a:lnTo>
                                <a:lnTo>
                                  <a:pt x="1262" y="572"/>
                                </a:lnTo>
                                <a:lnTo>
                                  <a:pt x="1257" y="500"/>
                                </a:lnTo>
                                <a:lnTo>
                                  <a:pt x="1243" y="431"/>
                                </a:lnTo>
                                <a:lnTo>
                                  <a:pt x="1220" y="365"/>
                                </a:lnTo>
                                <a:lnTo>
                                  <a:pt x="1188" y="303"/>
                                </a:lnTo>
                                <a:lnTo>
                                  <a:pt x="1149" y="245"/>
                                </a:lnTo>
                                <a:lnTo>
                                  <a:pt x="1103" y="192"/>
                                </a:lnTo>
                                <a:lnTo>
                                  <a:pt x="1050" y="144"/>
                                </a:lnTo>
                                <a:lnTo>
                                  <a:pt x="992" y="102"/>
                                </a:lnTo>
                                <a:lnTo>
                                  <a:pt x="928" y="67"/>
                                </a:lnTo>
                                <a:lnTo>
                                  <a:pt x="859" y="38"/>
                                </a:lnTo>
                                <a:lnTo>
                                  <a:pt x="786" y="17"/>
                                </a:lnTo>
                                <a:lnTo>
                                  <a:pt x="710" y="4"/>
                                </a:lnTo>
                                <a:lnTo>
                                  <a:pt x="6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7" name="Freeform 235"/>
                        <wps:cNvSpPr>
                          <a:spLocks/>
                        </wps:cNvSpPr>
                        <wps:spPr bwMode="auto">
                          <a:xfrm>
                            <a:off x="4492" y="9"/>
                            <a:ext cx="1263" cy="1145"/>
                          </a:xfrm>
                          <a:custGeom>
                            <a:avLst/>
                            <a:gdLst>
                              <a:gd name="T0" fmla="+- 0 4493 4493"/>
                              <a:gd name="T1" fmla="*/ T0 w 1263"/>
                              <a:gd name="T2" fmla="+- 0 582 10"/>
                              <a:gd name="T3" fmla="*/ 582 h 1145"/>
                              <a:gd name="T4" fmla="+- 0 4498 4493"/>
                              <a:gd name="T5" fmla="*/ T4 w 1263"/>
                              <a:gd name="T6" fmla="+- 0 510 10"/>
                              <a:gd name="T7" fmla="*/ 510 h 1145"/>
                              <a:gd name="T8" fmla="+- 0 4512 4493"/>
                              <a:gd name="T9" fmla="*/ T8 w 1263"/>
                              <a:gd name="T10" fmla="+- 0 441 10"/>
                              <a:gd name="T11" fmla="*/ 441 h 1145"/>
                              <a:gd name="T12" fmla="+- 0 4535 4493"/>
                              <a:gd name="T13" fmla="*/ T12 w 1263"/>
                              <a:gd name="T14" fmla="+- 0 375 10"/>
                              <a:gd name="T15" fmla="*/ 375 h 1145"/>
                              <a:gd name="T16" fmla="+- 0 4567 4493"/>
                              <a:gd name="T17" fmla="*/ T16 w 1263"/>
                              <a:gd name="T18" fmla="+- 0 313 10"/>
                              <a:gd name="T19" fmla="*/ 313 h 1145"/>
                              <a:gd name="T20" fmla="+- 0 4606 4493"/>
                              <a:gd name="T21" fmla="*/ T20 w 1263"/>
                              <a:gd name="T22" fmla="+- 0 255 10"/>
                              <a:gd name="T23" fmla="*/ 255 h 1145"/>
                              <a:gd name="T24" fmla="+- 0 4652 4493"/>
                              <a:gd name="T25" fmla="*/ T24 w 1263"/>
                              <a:gd name="T26" fmla="+- 0 202 10"/>
                              <a:gd name="T27" fmla="*/ 202 h 1145"/>
                              <a:gd name="T28" fmla="+- 0 4705 4493"/>
                              <a:gd name="T29" fmla="*/ T28 w 1263"/>
                              <a:gd name="T30" fmla="+- 0 154 10"/>
                              <a:gd name="T31" fmla="*/ 154 h 1145"/>
                              <a:gd name="T32" fmla="+- 0 4763 4493"/>
                              <a:gd name="T33" fmla="*/ T32 w 1263"/>
                              <a:gd name="T34" fmla="+- 0 112 10"/>
                              <a:gd name="T35" fmla="*/ 112 h 1145"/>
                              <a:gd name="T36" fmla="+- 0 4827 4493"/>
                              <a:gd name="T37" fmla="*/ T36 w 1263"/>
                              <a:gd name="T38" fmla="+- 0 77 10"/>
                              <a:gd name="T39" fmla="*/ 77 h 1145"/>
                              <a:gd name="T40" fmla="+- 0 4896 4493"/>
                              <a:gd name="T41" fmla="*/ T40 w 1263"/>
                              <a:gd name="T42" fmla="+- 0 48 10"/>
                              <a:gd name="T43" fmla="*/ 48 h 1145"/>
                              <a:gd name="T44" fmla="+- 0 4969 4493"/>
                              <a:gd name="T45" fmla="*/ T44 w 1263"/>
                              <a:gd name="T46" fmla="+- 0 27 10"/>
                              <a:gd name="T47" fmla="*/ 27 h 1145"/>
                              <a:gd name="T48" fmla="+- 0 5045 4493"/>
                              <a:gd name="T49" fmla="*/ T48 w 1263"/>
                              <a:gd name="T50" fmla="+- 0 14 10"/>
                              <a:gd name="T51" fmla="*/ 14 h 1145"/>
                              <a:gd name="T52" fmla="+- 0 5124 4493"/>
                              <a:gd name="T53" fmla="*/ T52 w 1263"/>
                              <a:gd name="T54" fmla="+- 0 10 10"/>
                              <a:gd name="T55" fmla="*/ 10 h 1145"/>
                              <a:gd name="T56" fmla="+- 0 5203 4493"/>
                              <a:gd name="T57" fmla="*/ T56 w 1263"/>
                              <a:gd name="T58" fmla="+- 0 14 10"/>
                              <a:gd name="T59" fmla="*/ 14 h 1145"/>
                              <a:gd name="T60" fmla="+- 0 5279 4493"/>
                              <a:gd name="T61" fmla="*/ T60 w 1263"/>
                              <a:gd name="T62" fmla="+- 0 27 10"/>
                              <a:gd name="T63" fmla="*/ 27 h 1145"/>
                              <a:gd name="T64" fmla="+- 0 5352 4493"/>
                              <a:gd name="T65" fmla="*/ T64 w 1263"/>
                              <a:gd name="T66" fmla="+- 0 48 10"/>
                              <a:gd name="T67" fmla="*/ 48 h 1145"/>
                              <a:gd name="T68" fmla="+- 0 5421 4493"/>
                              <a:gd name="T69" fmla="*/ T68 w 1263"/>
                              <a:gd name="T70" fmla="+- 0 77 10"/>
                              <a:gd name="T71" fmla="*/ 77 h 1145"/>
                              <a:gd name="T72" fmla="+- 0 5485 4493"/>
                              <a:gd name="T73" fmla="*/ T72 w 1263"/>
                              <a:gd name="T74" fmla="+- 0 112 10"/>
                              <a:gd name="T75" fmla="*/ 112 h 1145"/>
                              <a:gd name="T76" fmla="+- 0 5543 4493"/>
                              <a:gd name="T77" fmla="*/ T76 w 1263"/>
                              <a:gd name="T78" fmla="+- 0 154 10"/>
                              <a:gd name="T79" fmla="*/ 154 h 1145"/>
                              <a:gd name="T80" fmla="+- 0 5596 4493"/>
                              <a:gd name="T81" fmla="*/ T80 w 1263"/>
                              <a:gd name="T82" fmla="+- 0 202 10"/>
                              <a:gd name="T83" fmla="*/ 202 h 1145"/>
                              <a:gd name="T84" fmla="+- 0 5642 4493"/>
                              <a:gd name="T85" fmla="*/ T84 w 1263"/>
                              <a:gd name="T86" fmla="+- 0 255 10"/>
                              <a:gd name="T87" fmla="*/ 255 h 1145"/>
                              <a:gd name="T88" fmla="+- 0 5681 4493"/>
                              <a:gd name="T89" fmla="*/ T88 w 1263"/>
                              <a:gd name="T90" fmla="+- 0 313 10"/>
                              <a:gd name="T91" fmla="*/ 313 h 1145"/>
                              <a:gd name="T92" fmla="+- 0 5713 4493"/>
                              <a:gd name="T93" fmla="*/ T92 w 1263"/>
                              <a:gd name="T94" fmla="+- 0 375 10"/>
                              <a:gd name="T95" fmla="*/ 375 h 1145"/>
                              <a:gd name="T96" fmla="+- 0 5736 4493"/>
                              <a:gd name="T97" fmla="*/ T96 w 1263"/>
                              <a:gd name="T98" fmla="+- 0 441 10"/>
                              <a:gd name="T99" fmla="*/ 441 h 1145"/>
                              <a:gd name="T100" fmla="+- 0 5750 4493"/>
                              <a:gd name="T101" fmla="*/ T100 w 1263"/>
                              <a:gd name="T102" fmla="+- 0 510 10"/>
                              <a:gd name="T103" fmla="*/ 510 h 1145"/>
                              <a:gd name="T104" fmla="+- 0 5755 4493"/>
                              <a:gd name="T105" fmla="*/ T104 w 1263"/>
                              <a:gd name="T106" fmla="+- 0 582 10"/>
                              <a:gd name="T107" fmla="*/ 582 h 1145"/>
                              <a:gd name="T108" fmla="+- 0 5750 4493"/>
                              <a:gd name="T109" fmla="*/ T108 w 1263"/>
                              <a:gd name="T110" fmla="+- 0 654 10"/>
                              <a:gd name="T111" fmla="*/ 654 h 1145"/>
                              <a:gd name="T112" fmla="+- 0 5736 4493"/>
                              <a:gd name="T113" fmla="*/ T112 w 1263"/>
                              <a:gd name="T114" fmla="+- 0 723 10"/>
                              <a:gd name="T115" fmla="*/ 723 h 1145"/>
                              <a:gd name="T116" fmla="+- 0 5713 4493"/>
                              <a:gd name="T117" fmla="*/ T116 w 1263"/>
                              <a:gd name="T118" fmla="+- 0 789 10"/>
                              <a:gd name="T119" fmla="*/ 789 h 1145"/>
                              <a:gd name="T120" fmla="+- 0 5681 4493"/>
                              <a:gd name="T121" fmla="*/ T120 w 1263"/>
                              <a:gd name="T122" fmla="+- 0 851 10"/>
                              <a:gd name="T123" fmla="*/ 851 h 1145"/>
                              <a:gd name="T124" fmla="+- 0 5642 4493"/>
                              <a:gd name="T125" fmla="*/ T124 w 1263"/>
                              <a:gd name="T126" fmla="+- 0 909 10"/>
                              <a:gd name="T127" fmla="*/ 909 h 1145"/>
                              <a:gd name="T128" fmla="+- 0 5596 4493"/>
                              <a:gd name="T129" fmla="*/ T128 w 1263"/>
                              <a:gd name="T130" fmla="+- 0 962 10"/>
                              <a:gd name="T131" fmla="*/ 962 h 1145"/>
                              <a:gd name="T132" fmla="+- 0 5543 4493"/>
                              <a:gd name="T133" fmla="*/ T132 w 1263"/>
                              <a:gd name="T134" fmla="+- 0 1010 10"/>
                              <a:gd name="T135" fmla="*/ 1010 h 1145"/>
                              <a:gd name="T136" fmla="+- 0 5485 4493"/>
                              <a:gd name="T137" fmla="*/ T136 w 1263"/>
                              <a:gd name="T138" fmla="+- 0 1052 10"/>
                              <a:gd name="T139" fmla="*/ 1052 h 1145"/>
                              <a:gd name="T140" fmla="+- 0 5421 4493"/>
                              <a:gd name="T141" fmla="*/ T140 w 1263"/>
                              <a:gd name="T142" fmla="+- 0 1087 10"/>
                              <a:gd name="T143" fmla="*/ 1087 h 1145"/>
                              <a:gd name="T144" fmla="+- 0 5352 4493"/>
                              <a:gd name="T145" fmla="*/ T144 w 1263"/>
                              <a:gd name="T146" fmla="+- 0 1116 10"/>
                              <a:gd name="T147" fmla="*/ 1116 h 1145"/>
                              <a:gd name="T148" fmla="+- 0 5279 4493"/>
                              <a:gd name="T149" fmla="*/ T148 w 1263"/>
                              <a:gd name="T150" fmla="+- 0 1137 10"/>
                              <a:gd name="T151" fmla="*/ 1137 h 1145"/>
                              <a:gd name="T152" fmla="+- 0 5203 4493"/>
                              <a:gd name="T153" fmla="*/ T152 w 1263"/>
                              <a:gd name="T154" fmla="+- 0 1150 10"/>
                              <a:gd name="T155" fmla="*/ 1150 h 1145"/>
                              <a:gd name="T156" fmla="+- 0 5124 4493"/>
                              <a:gd name="T157" fmla="*/ T156 w 1263"/>
                              <a:gd name="T158" fmla="+- 0 1154 10"/>
                              <a:gd name="T159" fmla="*/ 1154 h 1145"/>
                              <a:gd name="T160" fmla="+- 0 5045 4493"/>
                              <a:gd name="T161" fmla="*/ T160 w 1263"/>
                              <a:gd name="T162" fmla="+- 0 1150 10"/>
                              <a:gd name="T163" fmla="*/ 1150 h 1145"/>
                              <a:gd name="T164" fmla="+- 0 4969 4493"/>
                              <a:gd name="T165" fmla="*/ T164 w 1263"/>
                              <a:gd name="T166" fmla="+- 0 1137 10"/>
                              <a:gd name="T167" fmla="*/ 1137 h 1145"/>
                              <a:gd name="T168" fmla="+- 0 4896 4493"/>
                              <a:gd name="T169" fmla="*/ T168 w 1263"/>
                              <a:gd name="T170" fmla="+- 0 1116 10"/>
                              <a:gd name="T171" fmla="*/ 1116 h 1145"/>
                              <a:gd name="T172" fmla="+- 0 4827 4493"/>
                              <a:gd name="T173" fmla="*/ T172 w 1263"/>
                              <a:gd name="T174" fmla="+- 0 1087 10"/>
                              <a:gd name="T175" fmla="*/ 1087 h 1145"/>
                              <a:gd name="T176" fmla="+- 0 4763 4493"/>
                              <a:gd name="T177" fmla="*/ T176 w 1263"/>
                              <a:gd name="T178" fmla="+- 0 1052 10"/>
                              <a:gd name="T179" fmla="*/ 1052 h 1145"/>
                              <a:gd name="T180" fmla="+- 0 4705 4493"/>
                              <a:gd name="T181" fmla="*/ T180 w 1263"/>
                              <a:gd name="T182" fmla="+- 0 1010 10"/>
                              <a:gd name="T183" fmla="*/ 1010 h 1145"/>
                              <a:gd name="T184" fmla="+- 0 4652 4493"/>
                              <a:gd name="T185" fmla="*/ T184 w 1263"/>
                              <a:gd name="T186" fmla="+- 0 962 10"/>
                              <a:gd name="T187" fmla="*/ 962 h 1145"/>
                              <a:gd name="T188" fmla="+- 0 4606 4493"/>
                              <a:gd name="T189" fmla="*/ T188 w 1263"/>
                              <a:gd name="T190" fmla="+- 0 909 10"/>
                              <a:gd name="T191" fmla="*/ 909 h 1145"/>
                              <a:gd name="T192" fmla="+- 0 4567 4493"/>
                              <a:gd name="T193" fmla="*/ T192 w 1263"/>
                              <a:gd name="T194" fmla="+- 0 851 10"/>
                              <a:gd name="T195" fmla="*/ 851 h 1145"/>
                              <a:gd name="T196" fmla="+- 0 4535 4493"/>
                              <a:gd name="T197" fmla="*/ T196 w 1263"/>
                              <a:gd name="T198" fmla="+- 0 789 10"/>
                              <a:gd name="T199" fmla="*/ 789 h 1145"/>
                              <a:gd name="T200" fmla="+- 0 4512 4493"/>
                              <a:gd name="T201" fmla="*/ T200 w 1263"/>
                              <a:gd name="T202" fmla="+- 0 723 10"/>
                              <a:gd name="T203" fmla="*/ 723 h 1145"/>
                              <a:gd name="T204" fmla="+- 0 4498 4493"/>
                              <a:gd name="T205" fmla="*/ T204 w 1263"/>
                              <a:gd name="T206" fmla="+- 0 654 10"/>
                              <a:gd name="T207" fmla="*/ 654 h 1145"/>
                              <a:gd name="T208" fmla="+- 0 4493 4493"/>
                              <a:gd name="T209" fmla="*/ T208 w 1263"/>
                              <a:gd name="T210" fmla="+- 0 582 10"/>
                              <a:gd name="T211" fmla="*/ 582 h 11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3" h="1145">
                                <a:moveTo>
                                  <a:pt x="0" y="572"/>
                                </a:moveTo>
                                <a:lnTo>
                                  <a:pt x="5" y="500"/>
                                </a:lnTo>
                                <a:lnTo>
                                  <a:pt x="19" y="431"/>
                                </a:lnTo>
                                <a:lnTo>
                                  <a:pt x="42" y="365"/>
                                </a:lnTo>
                                <a:lnTo>
                                  <a:pt x="74" y="303"/>
                                </a:lnTo>
                                <a:lnTo>
                                  <a:pt x="113" y="245"/>
                                </a:lnTo>
                                <a:lnTo>
                                  <a:pt x="159" y="192"/>
                                </a:lnTo>
                                <a:lnTo>
                                  <a:pt x="212" y="144"/>
                                </a:lnTo>
                                <a:lnTo>
                                  <a:pt x="270" y="102"/>
                                </a:lnTo>
                                <a:lnTo>
                                  <a:pt x="334" y="67"/>
                                </a:lnTo>
                                <a:lnTo>
                                  <a:pt x="403" y="38"/>
                                </a:lnTo>
                                <a:lnTo>
                                  <a:pt x="476" y="17"/>
                                </a:lnTo>
                                <a:lnTo>
                                  <a:pt x="552" y="4"/>
                                </a:lnTo>
                                <a:lnTo>
                                  <a:pt x="631" y="0"/>
                                </a:lnTo>
                                <a:lnTo>
                                  <a:pt x="710" y="4"/>
                                </a:lnTo>
                                <a:lnTo>
                                  <a:pt x="786" y="17"/>
                                </a:lnTo>
                                <a:lnTo>
                                  <a:pt x="859" y="38"/>
                                </a:lnTo>
                                <a:lnTo>
                                  <a:pt x="928" y="67"/>
                                </a:lnTo>
                                <a:lnTo>
                                  <a:pt x="992" y="102"/>
                                </a:lnTo>
                                <a:lnTo>
                                  <a:pt x="1050" y="144"/>
                                </a:lnTo>
                                <a:lnTo>
                                  <a:pt x="1103" y="192"/>
                                </a:lnTo>
                                <a:lnTo>
                                  <a:pt x="1149" y="245"/>
                                </a:lnTo>
                                <a:lnTo>
                                  <a:pt x="1188" y="303"/>
                                </a:lnTo>
                                <a:lnTo>
                                  <a:pt x="1220" y="365"/>
                                </a:lnTo>
                                <a:lnTo>
                                  <a:pt x="1243" y="431"/>
                                </a:lnTo>
                                <a:lnTo>
                                  <a:pt x="1257" y="500"/>
                                </a:lnTo>
                                <a:lnTo>
                                  <a:pt x="1262" y="572"/>
                                </a:lnTo>
                                <a:lnTo>
                                  <a:pt x="1257" y="644"/>
                                </a:lnTo>
                                <a:lnTo>
                                  <a:pt x="1243" y="713"/>
                                </a:lnTo>
                                <a:lnTo>
                                  <a:pt x="1220" y="779"/>
                                </a:lnTo>
                                <a:lnTo>
                                  <a:pt x="1188" y="841"/>
                                </a:lnTo>
                                <a:lnTo>
                                  <a:pt x="1149" y="899"/>
                                </a:lnTo>
                                <a:lnTo>
                                  <a:pt x="1103" y="952"/>
                                </a:lnTo>
                                <a:lnTo>
                                  <a:pt x="1050" y="1000"/>
                                </a:lnTo>
                                <a:lnTo>
                                  <a:pt x="992" y="1042"/>
                                </a:lnTo>
                                <a:lnTo>
                                  <a:pt x="928" y="1077"/>
                                </a:lnTo>
                                <a:lnTo>
                                  <a:pt x="859" y="1106"/>
                                </a:lnTo>
                                <a:lnTo>
                                  <a:pt x="786" y="1127"/>
                                </a:lnTo>
                                <a:lnTo>
                                  <a:pt x="710" y="1140"/>
                                </a:lnTo>
                                <a:lnTo>
                                  <a:pt x="631" y="1144"/>
                                </a:lnTo>
                                <a:lnTo>
                                  <a:pt x="552" y="1140"/>
                                </a:lnTo>
                                <a:lnTo>
                                  <a:pt x="476" y="1127"/>
                                </a:lnTo>
                                <a:lnTo>
                                  <a:pt x="403" y="1106"/>
                                </a:lnTo>
                                <a:lnTo>
                                  <a:pt x="334" y="1077"/>
                                </a:lnTo>
                                <a:lnTo>
                                  <a:pt x="270" y="1042"/>
                                </a:lnTo>
                                <a:lnTo>
                                  <a:pt x="212" y="1000"/>
                                </a:lnTo>
                                <a:lnTo>
                                  <a:pt x="159" y="952"/>
                                </a:lnTo>
                                <a:lnTo>
                                  <a:pt x="113" y="899"/>
                                </a:lnTo>
                                <a:lnTo>
                                  <a:pt x="74" y="841"/>
                                </a:lnTo>
                                <a:lnTo>
                                  <a:pt x="42" y="779"/>
                                </a:lnTo>
                                <a:lnTo>
                                  <a:pt x="19" y="713"/>
                                </a:lnTo>
                                <a:lnTo>
                                  <a:pt x="5" y="644"/>
                                </a:lnTo>
                                <a:lnTo>
                                  <a:pt x="0" y="57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8" name="Picture 2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05" y="177"/>
                            <a:ext cx="1067" cy="9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59" name="Text Box 233"/>
                        <wps:cNvSpPr txBox="1">
                          <a:spLocks noChangeArrowheads="1"/>
                        </wps:cNvSpPr>
                        <wps:spPr bwMode="auto">
                          <a:xfrm>
                            <a:off x="4880" y="403"/>
                            <a:ext cx="507" cy="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972B47" w14:textId="77777777" w:rsidR="00CE2E60" w:rsidRDefault="00F53E66">
                              <w:pPr>
                                <w:spacing w:line="427" w:lineRule="exact"/>
                                <w:rPr>
                                  <w:rFonts w:ascii="Trebuchet MS"/>
                                  <w:b/>
                                  <w:sz w:val="44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0"/>
                                  <w:sz w:val="44"/>
                                </w:rPr>
                                <w:t>A+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A7BC0C1" id="Group 232" o:spid="_x0000_s1045" style="width:288.25pt;height:459.15pt;mso-position-horizontal-relative:char;mso-position-vertical-relative:line" coordsize="5765,918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">
                <v:shape id="Picture 238" o:spid="_x0000_s1046" type="#_x0000_t75" style="position:absolute;left:60;top:398;width:5321;height:8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">
                  <v:imagedata r:id="rId28" o:title=""/>
                </v:shape>
                <v:rect id="Rectangle 237" o:spid="_x0000_s1047" style="position:absolute;left:30;top:368;width:5381;height:87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" filled="f" strokeweight="3pt"/>
                <v:shape id="Freeform 236" o:spid="_x0000_s1048" style="position:absolute;left:4492;top:9;width:1263;height:1145;visibility:visible;mso-wrap-style:square;v-text-anchor:top" coordsize="1263,1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" path="m631,l552,4,476,17,403,38,334,67r-64,35l212,144r-53,48l113,245,74,303,42,365,19,431,5,500,,572r5,72l19,713r23,66l74,841r39,58l159,952r53,48l270,1042r64,35l403,1106r73,21l552,1140r79,4l710,1140r76,-13l859,1106r69,-29l992,1042r58,-42l1103,952r46,-53l1188,841r32,-62l1243,713r14,-69l1262,572r-5,-72l1243,431r-23,-66l1188,303r-39,-58l1103,192r-53,-48l992,102,928,67,859,38,786,17,710,4,631,xe" fillcolor="#2e5496" stroked="f">
                  <v:path arrowok="t" o:connecttype="custom" o:connectlocs="631,10;552,14;476,27;403,48;334,77;270,112;212,154;159,202;113,255;74,313;42,375;19,441;5,510;0,582;5,654;19,723;42,789;74,851;113,909;159,962;212,1010;270,1052;334,1087;403,1116;476,1137;552,1150;631,1154;710,1150;786,1137;859,1116;928,1087;992,1052;1050,1010;1103,962;1149,909;1188,851;1220,789;1243,723;1257,654;1262,582;1257,510;1243,441;1220,375;1188,313;1149,255;1103,202;1050,154;992,112;928,77;859,48;786,27;710,14;631,10" o:connectangles="0,0,0,0,0,0,0,0,0,0,0,0,0,0,0,0,0,0,0,0,0,0,0,0,0,0,0,0,0,0,0,0,0,0,0,0,0,0,0,0,0,0,0,0,0,0,0,0,0,0,0,0,0"/>
                </v:shape>
                <v:shape id="Freeform 235" o:spid="_x0000_s1049" style="position:absolute;left:4492;top:9;width:1263;height:1145;visibility:visible;mso-wrap-style:square;v-text-anchor:top" coordsize="1263,1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" path="m,572l5,500,19,431,42,365,74,303r39,-58l159,192r53,-48l270,102,334,67,403,38,476,17,552,4,631,r79,4l786,17r73,21l928,67r64,35l1050,144r53,48l1149,245r39,58l1220,365r23,66l1257,500r5,72l1257,644r-14,69l1220,779r-32,62l1149,899r-46,53l1050,1000r-58,42l928,1077r-69,29l786,1127r-76,13l631,1144r-79,-4l476,1127r-73,-21l334,1077r-64,-35l212,1000,159,952,113,899,74,841,42,779,19,713,5,644,,572xe" filled="f" strokecolor="#2e528f" strokeweight=".96pt">
                  <v:path arrowok="t" o:connecttype="custom" o:connectlocs="0,582;5,510;19,441;42,375;74,313;113,255;159,202;212,154;270,112;334,77;403,48;476,27;552,14;631,10;710,14;786,27;859,48;928,77;992,112;1050,154;1103,202;1149,255;1188,313;1220,375;1243,441;1257,510;1262,582;1257,654;1243,723;1220,789;1188,851;1149,909;1103,962;1050,1010;992,1052;928,1087;859,1116;786,1137;710,1150;631,1154;552,1150;476,1137;403,1116;334,1087;270,1052;212,1010;159,962;113,909;74,851;42,789;19,723;5,654;0,582" o:connectangles="0,0,0,0,0,0,0,0,0,0,0,0,0,0,0,0,0,0,0,0,0,0,0,0,0,0,0,0,0,0,0,0,0,0,0,0,0,0,0,0,0,0,0,0,0,0,0,0,0,0,0,0,0"/>
                </v:shape>
                <v:shape id="Picture 234" o:spid="_x0000_s1050" type="#_x0000_t75" style="position:absolute;left:4605;top:177;width:1067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">
                  <v:imagedata r:id="rId29" o:title=""/>
                </v:shape>
                <v:shape id="Text Box 233" o:spid="_x0000_s1051" type="#_x0000_t202" style="position:absolute;left:4880;top:403;width:507;height: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" filled="f" stroked="f">
                  <v:textbox inset="0,0,0,0">
                    <w:txbxContent>
                      <w:p w14:paraId="0F972B47" w14:textId="77777777" w:rsidR="00CE2E60" w:rsidRDefault="00F53E66">
                        <w:pPr>
                          <w:spacing w:line="427" w:lineRule="exact"/>
                          <w:rPr>
                            <w:rFonts w:ascii="Trebuchet MS"/>
                            <w:b/>
                            <w:sz w:val="44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0"/>
                            <w:sz w:val="44"/>
                          </w:rPr>
                          <w:t>A+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F53E66">
        <w:rPr>
          <w:sz w:val="20"/>
        </w:rPr>
        <w:tab/>
      </w:r>
      <w:r>
        <w:rPr>
          <w:noProof/>
          <w:position w:val="135"/>
          <w:sz w:val="20"/>
        </w:rPr>
        <mc:AlternateContent>
          <mc:Choice Requires="wpg">
            <w:drawing>
              <wp:inline distT="0" distB="0" distL="0" distR="0" wp14:anchorId="57B32EB6" wp14:editId="336DDDFA">
                <wp:extent cx="6166485" cy="4208145"/>
                <wp:effectExtent l="8255" t="14605" r="6985" b="6350"/>
                <wp:docPr id="246" name="Group 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66485" cy="4208145"/>
                          <a:chOff x="0" y="0"/>
                          <a:chExt cx="9711" cy="6627"/>
                        </a:xfrm>
                      </wpg:grpSpPr>
                      <pic:pic xmlns:pic="http://schemas.openxmlformats.org/drawingml/2006/picture">
                        <pic:nvPicPr>
                          <pic:cNvPr id="247" name="Picture 2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" y="871"/>
                            <a:ext cx="9591" cy="5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48" name="Rectangle 230"/>
                        <wps:cNvSpPr>
                          <a:spLocks noChangeArrowheads="1"/>
                        </wps:cNvSpPr>
                        <wps:spPr bwMode="auto">
                          <a:xfrm>
                            <a:off x="30" y="841"/>
                            <a:ext cx="9651" cy="5756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9" name="Freeform 229"/>
                        <wps:cNvSpPr>
                          <a:spLocks/>
                        </wps:cNvSpPr>
                        <wps:spPr bwMode="auto">
                          <a:xfrm>
                            <a:off x="8224" y="9"/>
                            <a:ext cx="1263" cy="1148"/>
                          </a:xfrm>
                          <a:custGeom>
                            <a:avLst/>
                            <a:gdLst>
                              <a:gd name="T0" fmla="+- 0 8856 8225"/>
                              <a:gd name="T1" fmla="*/ T0 w 1263"/>
                              <a:gd name="T2" fmla="+- 0 10 10"/>
                              <a:gd name="T3" fmla="*/ 10 h 1148"/>
                              <a:gd name="T4" fmla="+- 0 8777 8225"/>
                              <a:gd name="T5" fmla="*/ T4 w 1263"/>
                              <a:gd name="T6" fmla="+- 0 14 10"/>
                              <a:gd name="T7" fmla="*/ 14 h 1148"/>
                              <a:gd name="T8" fmla="+- 0 8701 8225"/>
                              <a:gd name="T9" fmla="*/ T8 w 1263"/>
                              <a:gd name="T10" fmla="+- 0 27 10"/>
                              <a:gd name="T11" fmla="*/ 27 h 1148"/>
                              <a:gd name="T12" fmla="+- 0 8628 8225"/>
                              <a:gd name="T13" fmla="*/ T12 w 1263"/>
                              <a:gd name="T14" fmla="+- 0 48 10"/>
                              <a:gd name="T15" fmla="*/ 48 h 1148"/>
                              <a:gd name="T16" fmla="+- 0 8559 8225"/>
                              <a:gd name="T17" fmla="*/ T16 w 1263"/>
                              <a:gd name="T18" fmla="+- 0 77 10"/>
                              <a:gd name="T19" fmla="*/ 77 h 1148"/>
                              <a:gd name="T20" fmla="+- 0 8495 8225"/>
                              <a:gd name="T21" fmla="*/ T20 w 1263"/>
                              <a:gd name="T22" fmla="+- 0 112 10"/>
                              <a:gd name="T23" fmla="*/ 112 h 1148"/>
                              <a:gd name="T24" fmla="+- 0 8437 8225"/>
                              <a:gd name="T25" fmla="*/ T24 w 1263"/>
                              <a:gd name="T26" fmla="+- 0 154 10"/>
                              <a:gd name="T27" fmla="*/ 154 h 1148"/>
                              <a:gd name="T28" fmla="+- 0 8384 8225"/>
                              <a:gd name="T29" fmla="*/ T28 w 1263"/>
                              <a:gd name="T30" fmla="+- 0 202 10"/>
                              <a:gd name="T31" fmla="*/ 202 h 1148"/>
                              <a:gd name="T32" fmla="+- 0 8338 8225"/>
                              <a:gd name="T33" fmla="*/ T32 w 1263"/>
                              <a:gd name="T34" fmla="+- 0 255 10"/>
                              <a:gd name="T35" fmla="*/ 255 h 1148"/>
                              <a:gd name="T36" fmla="+- 0 8299 8225"/>
                              <a:gd name="T37" fmla="*/ T36 w 1263"/>
                              <a:gd name="T38" fmla="+- 0 314 10"/>
                              <a:gd name="T39" fmla="*/ 314 h 1148"/>
                              <a:gd name="T40" fmla="+- 0 8267 8225"/>
                              <a:gd name="T41" fmla="*/ T40 w 1263"/>
                              <a:gd name="T42" fmla="+- 0 376 10"/>
                              <a:gd name="T43" fmla="*/ 376 h 1148"/>
                              <a:gd name="T44" fmla="+- 0 8244 8225"/>
                              <a:gd name="T45" fmla="*/ T44 w 1263"/>
                              <a:gd name="T46" fmla="+- 0 442 10"/>
                              <a:gd name="T47" fmla="*/ 442 h 1148"/>
                              <a:gd name="T48" fmla="+- 0 8230 8225"/>
                              <a:gd name="T49" fmla="*/ T48 w 1263"/>
                              <a:gd name="T50" fmla="+- 0 511 10"/>
                              <a:gd name="T51" fmla="*/ 511 h 1148"/>
                              <a:gd name="T52" fmla="+- 0 8225 8225"/>
                              <a:gd name="T53" fmla="*/ T52 w 1263"/>
                              <a:gd name="T54" fmla="+- 0 583 10"/>
                              <a:gd name="T55" fmla="*/ 583 h 1148"/>
                              <a:gd name="T56" fmla="+- 0 8230 8225"/>
                              <a:gd name="T57" fmla="*/ T56 w 1263"/>
                              <a:gd name="T58" fmla="+- 0 655 10"/>
                              <a:gd name="T59" fmla="*/ 655 h 1148"/>
                              <a:gd name="T60" fmla="+- 0 8244 8225"/>
                              <a:gd name="T61" fmla="*/ T60 w 1263"/>
                              <a:gd name="T62" fmla="+- 0 724 10"/>
                              <a:gd name="T63" fmla="*/ 724 h 1148"/>
                              <a:gd name="T64" fmla="+- 0 8267 8225"/>
                              <a:gd name="T65" fmla="*/ T64 w 1263"/>
                              <a:gd name="T66" fmla="+- 0 791 10"/>
                              <a:gd name="T67" fmla="*/ 791 h 1148"/>
                              <a:gd name="T68" fmla="+- 0 8299 8225"/>
                              <a:gd name="T69" fmla="*/ T68 w 1263"/>
                              <a:gd name="T70" fmla="+- 0 853 10"/>
                              <a:gd name="T71" fmla="*/ 853 h 1148"/>
                              <a:gd name="T72" fmla="+- 0 8338 8225"/>
                              <a:gd name="T73" fmla="*/ T72 w 1263"/>
                              <a:gd name="T74" fmla="+- 0 911 10"/>
                              <a:gd name="T75" fmla="*/ 911 h 1148"/>
                              <a:gd name="T76" fmla="+- 0 8384 8225"/>
                              <a:gd name="T77" fmla="*/ T76 w 1263"/>
                              <a:gd name="T78" fmla="+- 0 964 10"/>
                              <a:gd name="T79" fmla="*/ 964 h 1148"/>
                              <a:gd name="T80" fmla="+- 0 8437 8225"/>
                              <a:gd name="T81" fmla="*/ T80 w 1263"/>
                              <a:gd name="T82" fmla="+- 0 1012 10"/>
                              <a:gd name="T83" fmla="*/ 1012 h 1148"/>
                              <a:gd name="T84" fmla="+- 0 8495 8225"/>
                              <a:gd name="T85" fmla="*/ T84 w 1263"/>
                              <a:gd name="T86" fmla="+- 0 1054 10"/>
                              <a:gd name="T87" fmla="*/ 1054 h 1148"/>
                              <a:gd name="T88" fmla="+- 0 8559 8225"/>
                              <a:gd name="T89" fmla="*/ T88 w 1263"/>
                              <a:gd name="T90" fmla="+- 0 1090 10"/>
                              <a:gd name="T91" fmla="*/ 1090 h 1148"/>
                              <a:gd name="T92" fmla="+- 0 8628 8225"/>
                              <a:gd name="T93" fmla="*/ T92 w 1263"/>
                              <a:gd name="T94" fmla="+- 0 1118 10"/>
                              <a:gd name="T95" fmla="*/ 1118 h 1148"/>
                              <a:gd name="T96" fmla="+- 0 8701 8225"/>
                              <a:gd name="T97" fmla="*/ T96 w 1263"/>
                              <a:gd name="T98" fmla="+- 0 1139 10"/>
                              <a:gd name="T99" fmla="*/ 1139 h 1148"/>
                              <a:gd name="T100" fmla="+- 0 8777 8225"/>
                              <a:gd name="T101" fmla="*/ T100 w 1263"/>
                              <a:gd name="T102" fmla="+- 0 1152 10"/>
                              <a:gd name="T103" fmla="*/ 1152 h 1148"/>
                              <a:gd name="T104" fmla="+- 0 8856 8225"/>
                              <a:gd name="T105" fmla="*/ T104 w 1263"/>
                              <a:gd name="T106" fmla="+- 0 1157 10"/>
                              <a:gd name="T107" fmla="*/ 1157 h 1148"/>
                              <a:gd name="T108" fmla="+- 0 8935 8225"/>
                              <a:gd name="T109" fmla="*/ T108 w 1263"/>
                              <a:gd name="T110" fmla="+- 0 1152 10"/>
                              <a:gd name="T111" fmla="*/ 1152 h 1148"/>
                              <a:gd name="T112" fmla="+- 0 9011 8225"/>
                              <a:gd name="T113" fmla="*/ T112 w 1263"/>
                              <a:gd name="T114" fmla="+- 0 1139 10"/>
                              <a:gd name="T115" fmla="*/ 1139 h 1148"/>
                              <a:gd name="T116" fmla="+- 0 9084 8225"/>
                              <a:gd name="T117" fmla="*/ T116 w 1263"/>
                              <a:gd name="T118" fmla="+- 0 1118 10"/>
                              <a:gd name="T119" fmla="*/ 1118 h 1148"/>
                              <a:gd name="T120" fmla="+- 0 9153 8225"/>
                              <a:gd name="T121" fmla="*/ T120 w 1263"/>
                              <a:gd name="T122" fmla="+- 0 1090 10"/>
                              <a:gd name="T123" fmla="*/ 1090 h 1148"/>
                              <a:gd name="T124" fmla="+- 0 9217 8225"/>
                              <a:gd name="T125" fmla="*/ T124 w 1263"/>
                              <a:gd name="T126" fmla="+- 0 1054 10"/>
                              <a:gd name="T127" fmla="*/ 1054 h 1148"/>
                              <a:gd name="T128" fmla="+- 0 9275 8225"/>
                              <a:gd name="T129" fmla="*/ T128 w 1263"/>
                              <a:gd name="T130" fmla="+- 0 1012 10"/>
                              <a:gd name="T131" fmla="*/ 1012 h 1148"/>
                              <a:gd name="T132" fmla="+- 0 9328 8225"/>
                              <a:gd name="T133" fmla="*/ T132 w 1263"/>
                              <a:gd name="T134" fmla="+- 0 964 10"/>
                              <a:gd name="T135" fmla="*/ 964 h 1148"/>
                              <a:gd name="T136" fmla="+- 0 9374 8225"/>
                              <a:gd name="T137" fmla="*/ T136 w 1263"/>
                              <a:gd name="T138" fmla="+- 0 911 10"/>
                              <a:gd name="T139" fmla="*/ 911 h 1148"/>
                              <a:gd name="T140" fmla="+- 0 9413 8225"/>
                              <a:gd name="T141" fmla="*/ T140 w 1263"/>
                              <a:gd name="T142" fmla="+- 0 853 10"/>
                              <a:gd name="T143" fmla="*/ 853 h 1148"/>
                              <a:gd name="T144" fmla="+- 0 9445 8225"/>
                              <a:gd name="T145" fmla="*/ T144 w 1263"/>
                              <a:gd name="T146" fmla="+- 0 791 10"/>
                              <a:gd name="T147" fmla="*/ 791 h 1148"/>
                              <a:gd name="T148" fmla="+- 0 9468 8225"/>
                              <a:gd name="T149" fmla="*/ T148 w 1263"/>
                              <a:gd name="T150" fmla="+- 0 724 10"/>
                              <a:gd name="T151" fmla="*/ 724 h 1148"/>
                              <a:gd name="T152" fmla="+- 0 9482 8225"/>
                              <a:gd name="T153" fmla="*/ T152 w 1263"/>
                              <a:gd name="T154" fmla="+- 0 655 10"/>
                              <a:gd name="T155" fmla="*/ 655 h 1148"/>
                              <a:gd name="T156" fmla="+- 0 9487 8225"/>
                              <a:gd name="T157" fmla="*/ T156 w 1263"/>
                              <a:gd name="T158" fmla="+- 0 583 10"/>
                              <a:gd name="T159" fmla="*/ 583 h 1148"/>
                              <a:gd name="T160" fmla="+- 0 9482 8225"/>
                              <a:gd name="T161" fmla="*/ T160 w 1263"/>
                              <a:gd name="T162" fmla="+- 0 511 10"/>
                              <a:gd name="T163" fmla="*/ 511 h 1148"/>
                              <a:gd name="T164" fmla="+- 0 9468 8225"/>
                              <a:gd name="T165" fmla="*/ T164 w 1263"/>
                              <a:gd name="T166" fmla="+- 0 442 10"/>
                              <a:gd name="T167" fmla="*/ 442 h 1148"/>
                              <a:gd name="T168" fmla="+- 0 9445 8225"/>
                              <a:gd name="T169" fmla="*/ T168 w 1263"/>
                              <a:gd name="T170" fmla="+- 0 376 10"/>
                              <a:gd name="T171" fmla="*/ 376 h 1148"/>
                              <a:gd name="T172" fmla="+- 0 9413 8225"/>
                              <a:gd name="T173" fmla="*/ T172 w 1263"/>
                              <a:gd name="T174" fmla="+- 0 314 10"/>
                              <a:gd name="T175" fmla="*/ 314 h 1148"/>
                              <a:gd name="T176" fmla="+- 0 9374 8225"/>
                              <a:gd name="T177" fmla="*/ T176 w 1263"/>
                              <a:gd name="T178" fmla="+- 0 255 10"/>
                              <a:gd name="T179" fmla="*/ 255 h 1148"/>
                              <a:gd name="T180" fmla="+- 0 9328 8225"/>
                              <a:gd name="T181" fmla="*/ T180 w 1263"/>
                              <a:gd name="T182" fmla="+- 0 202 10"/>
                              <a:gd name="T183" fmla="*/ 202 h 1148"/>
                              <a:gd name="T184" fmla="+- 0 9275 8225"/>
                              <a:gd name="T185" fmla="*/ T184 w 1263"/>
                              <a:gd name="T186" fmla="+- 0 154 10"/>
                              <a:gd name="T187" fmla="*/ 154 h 1148"/>
                              <a:gd name="T188" fmla="+- 0 9217 8225"/>
                              <a:gd name="T189" fmla="*/ T188 w 1263"/>
                              <a:gd name="T190" fmla="+- 0 112 10"/>
                              <a:gd name="T191" fmla="*/ 112 h 1148"/>
                              <a:gd name="T192" fmla="+- 0 9153 8225"/>
                              <a:gd name="T193" fmla="*/ T192 w 1263"/>
                              <a:gd name="T194" fmla="+- 0 77 10"/>
                              <a:gd name="T195" fmla="*/ 77 h 1148"/>
                              <a:gd name="T196" fmla="+- 0 9084 8225"/>
                              <a:gd name="T197" fmla="*/ T196 w 1263"/>
                              <a:gd name="T198" fmla="+- 0 48 10"/>
                              <a:gd name="T199" fmla="*/ 48 h 1148"/>
                              <a:gd name="T200" fmla="+- 0 9011 8225"/>
                              <a:gd name="T201" fmla="*/ T200 w 1263"/>
                              <a:gd name="T202" fmla="+- 0 27 10"/>
                              <a:gd name="T203" fmla="*/ 27 h 1148"/>
                              <a:gd name="T204" fmla="+- 0 8935 8225"/>
                              <a:gd name="T205" fmla="*/ T204 w 1263"/>
                              <a:gd name="T206" fmla="+- 0 14 10"/>
                              <a:gd name="T207" fmla="*/ 14 h 1148"/>
                              <a:gd name="T208" fmla="+- 0 8856 8225"/>
                              <a:gd name="T209" fmla="*/ T208 w 1263"/>
                              <a:gd name="T210" fmla="+- 0 10 10"/>
                              <a:gd name="T211" fmla="*/ 10 h 11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3" h="1148">
                                <a:moveTo>
                                  <a:pt x="631" y="0"/>
                                </a:moveTo>
                                <a:lnTo>
                                  <a:pt x="552" y="4"/>
                                </a:lnTo>
                                <a:lnTo>
                                  <a:pt x="476" y="17"/>
                                </a:lnTo>
                                <a:lnTo>
                                  <a:pt x="403" y="38"/>
                                </a:lnTo>
                                <a:lnTo>
                                  <a:pt x="334" y="67"/>
                                </a:lnTo>
                                <a:lnTo>
                                  <a:pt x="270" y="102"/>
                                </a:lnTo>
                                <a:lnTo>
                                  <a:pt x="212" y="144"/>
                                </a:lnTo>
                                <a:lnTo>
                                  <a:pt x="159" y="192"/>
                                </a:lnTo>
                                <a:lnTo>
                                  <a:pt x="113" y="245"/>
                                </a:lnTo>
                                <a:lnTo>
                                  <a:pt x="74" y="304"/>
                                </a:lnTo>
                                <a:lnTo>
                                  <a:pt x="42" y="366"/>
                                </a:lnTo>
                                <a:lnTo>
                                  <a:pt x="19" y="432"/>
                                </a:lnTo>
                                <a:lnTo>
                                  <a:pt x="5" y="501"/>
                                </a:lnTo>
                                <a:lnTo>
                                  <a:pt x="0" y="573"/>
                                </a:lnTo>
                                <a:lnTo>
                                  <a:pt x="5" y="645"/>
                                </a:lnTo>
                                <a:lnTo>
                                  <a:pt x="19" y="714"/>
                                </a:lnTo>
                                <a:lnTo>
                                  <a:pt x="42" y="781"/>
                                </a:lnTo>
                                <a:lnTo>
                                  <a:pt x="74" y="843"/>
                                </a:lnTo>
                                <a:lnTo>
                                  <a:pt x="113" y="901"/>
                                </a:lnTo>
                                <a:lnTo>
                                  <a:pt x="159" y="954"/>
                                </a:lnTo>
                                <a:lnTo>
                                  <a:pt x="212" y="1002"/>
                                </a:lnTo>
                                <a:lnTo>
                                  <a:pt x="270" y="1044"/>
                                </a:lnTo>
                                <a:lnTo>
                                  <a:pt x="334" y="1080"/>
                                </a:lnTo>
                                <a:lnTo>
                                  <a:pt x="403" y="1108"/>
                                </a:lnTo>
                                <a:lnTo>
                                  <a:pt x="476" y="1129"/>
                                </a:lnTo>
                                <a:lnTo>
                                  <a:pt x="552" y="1142"/>
                                </a:lnTo>
                                <a:lnTo>
                                  <a:pt x="631" y="1147"/>
                                </a:lnTo>
                                <a:lnTo>
                                  <a:pt x="710" y="1142"/>
                                </a:lnTo>
                                <a:lnTo>
                                  <a:pt x="786" y="1129"/>
                                </a:lnTo>
                                <a:lnTo>
                                  <a:pt x="859" y="1108"/>
                                </a:lnTo>
                                <a:lnTo>
                                  <a:pt x="928" y="1080"/>
                                </a:lnTo>
                                <a:lnTo>
                                  <a:pt x="992" y="1044"/>
                                </a:lnTo>
                                <a:lnTo>
                                  <a:pt x="1050" y="1002"/>
                                </a:lnTo>
                                <a:lnTo>
                                  <a:pt x="1103" y="954"/>
                                </a:lnTo>
                                <a:lnTo>
                                  <a:pt x="1149" y="901"/>
                                </a:lnTo>
                                <a:lnTo>
                                  <a:pt x="1188" y="843"/>
                                </a:lnTo>
                                <a:lnTo>
                                  <a:pt x="1220" y="781"/>
                                </a:lnTo>
                                <a:lnTo>
                                  <a:pt x="1243" y="714"/>
                                </a:lnTo>
                                <a:lnTo>
                                  <a:pt x="1257" y="645"/>
                                </a:lnTo>
                                <a:lnTo>
                                  <a:pt x="1262" y="573"/>
                                </a:lnTo>
                                <a:lnTo>
                                  <a:pt x="1257" y="501"/>
                                </a:lnTo>
                                <a:lnTo>
                                  <a:pt x="1243" y="432"/>
                                </a:lnTo>
                                <a:lnTo>
                                  <a:pt x="1220" y="366"/>
                                </a:lnTo>
                                <a:lnTo>
                                  <a:pt x="1188" y="304"/>
                                </a:lnTo>
                                <a:lnTo>
                                  <a:pt x="1149" y="245"/>
                                </a:lnTo>
                                <a:lnTo>
                                  <a:pt x="1103" y="192"/>
                                </a:lnTo>
                                <a:lnTo>
                                  <a:pt x="1050" y="144"/>
                                </a:lnTo>
                                <a:lnTo>
                                  <a:pt x="992" y="102"/>
                                </a:lnTo>
                                <a:lnTo>
                                  <a:pt x="928" y="67"/>
                                </a:lnTo>
                                <a:lnTo>
                                  <a:pt x="859" y="38"/>
                                </a:lnTo>
                                <a:lnTo>
                                  <a:pt x="786" y="17"/>
                                </a:lnTo>
                                <a:lnTo>
                                  <a:pt x="710" y="4"/>
                                </a:lnTo>
                                <a:lnTo>
                                  <a:pt x="6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0" name="Freeform 228"/>
                        <wps:cNvSpPr>
                          <a:spLocks/>
                        </wps:cNvSpPr>
                        <wps:spPr bwMode="auto">
                          <a:xfrm>
                            <a:off x="8224" y="9"/>
                            <a:ext cx="1263" cy="1148"/>
                          </a:xfrm>
                          <a:custGeom>
                            <a:avLst/>
                            <a:gdLst>
                              <a:gd name="T0" fmla="+- 0 8225 8225"/>
                              <a:gd name="T1" fmla="*/ T0 w 1263"/>
                              <a:gd name="T2" fmla="+- 0 583 10"/>
                              <a:gd name="T3" fmla="*/ 583 h 1148"/>
                              <a:gd name="T4" fmla="+- 0 8230 8225"/>
                              <a:gd name="T5" fmla="*/ T4 w 1263"/>
                              <a:gd name="T6" fmla="+- 0 511 10"/>
                              <a:gd name="T7" fmla="*/ 511 h 1148"/>
                              <a:gd name="T8" fmla="+- 0 8244 8225"/>
                              <a:gd name="T9" fmla="*/ T8 w 1263"/>
                              <a:gd name="T10" fmla="+- 0 442 10"/>
                              <a:gd name="T11" fmla="*/ 442 h 1148"/>
                              <a:gd name="T12" fmla="+- 0 8267 8225"/>
                              <a:gd name="T13" fmla="*/ T12 w 1263"/>
                              <a:gd name="T14" fmla="+- 0 376 10"/>
                              <a:gd name="T15" fmla="*/ 376 h 1148"/>
                              <a:gd name="T16" fmla="+- 0 8299 8225"/>
                              <a:gd name="T17" fmla="*/ T16 w 1263"/>
                              <a:gd name="T18" fmla="+- 0 314 10"/>
                              <a:gd name="T19" fmla="*/ 314 h 1148"/>
                              <a:gd name="T20" fmla="+- 0 8338 8225"/>
                              <a:gd name="T21" fmla="*/ T20 w 1263"/>
                              <a:gd name="T22" fmla="+- 0 255 10"/>
                              <a:gd name="T23" fmla="*/ 255 h 1148"/>
                              <a:gd name="T24" fmla="+- 0 8384 8225"/>
                              <a:gd name="T25" fmla="*/ T24 w 1263"/>
                              <a:gd name="T26" fmla="+- 0 202 10"/>
                              <a:gd name="T27" fmla="*/ 202 h 1148"/>
                              <a:gd name="T28" fmla="+- 0 8437 8225"/>
                              <a:gd name="T29" fmla="*/ T28 w 1263"/>
                              <a:gd name="T30" fmla="+- 0 154 10"/>
                              <a:gd name="T31" fmla="*/ 154 h 1148"/>
                              <a:gd name="T32" fmla="+- 0 8495 8225"/>
                              <a:gd name="T33" fmla="*/ T32 w 1263"/>
                              <a:gd name="T34" fmla="+- 0 112 10"/>
                              <a:gd name="T35" fmla="*/ 112 h 1148"/>
                              <a:gd name="T36" fmla="+- 0 8559 8225"/>
                              <a:gd name="T37" fmla="*/ T36 w 1263"/>
                              <a:gd name="T38" fmla="+- 0 77 10"/>
                              <a:gd name="T39" fmla="*/ 77 h 1148"/>
                              <a:gd name="T40" fmla="+- 0 8628 8225"/>
                              <a:gd name="T41" fmla="*/ T40 w 1263"/>
                              <a:gd name="T42" fmla="+- 0 48 10"/>
                              <a:gd name="T43" fmla="*/ 48 h 1148"/>
                              <a:gd name="T44" fmla="+- 0 8701 8225"/>
                              <a:gd name="T45" fmla="*/ T44 w 1263"/>
                              <a:gd name="T46" fmla="+- 0 27 10"/>
                              <a:gd name="T47" fmla="*/ 27 h 1148"/>
                              <a:gd name="T48" fmla="+- 0 8777 8225"/>
                              <a:gd name="T49" fmla="*/ T48 w 1263"/>
                              <a:gd name="T50" fmla="+- 0 14 10"/>
                              <a:gd name="T51" fmla="*/ 14 h 1148"/>
                              <a:gd name="T52" fmla="+- 0 8856 8225"/>
                              <a:gd name="T53" fmla="*/ T52 w 1263"/>
                              <a:gd name="T54" fmla="+- 0 10 10"/>
                              <a:gd name="T55" fmla="*/ 10 h 1148"/>
                              <a:gd name="T56" fmla="+- 0 8935 8225"/>
                              <a:gd name="T57" fmla="*/ T56 w 1263"/>
                              <a:gd name="T58" fmla="+- 0 14 10"/>
                              <a:gd name="T59" fmla="*/ 14 h 1148"/>
                              <a:gd name="T60" fmla="+- 0 9011 8225"/>
                              <a:gd name="T61" fmla="*/ T60 w 1263"/>
                              <a:gd name="T62" fmla="+- 0 27 10"/>
                              <a:gd name="T63" fmla="*/ 27 h 1148"/>
                              <a:gd name="T64" fmla="+- 0 9084 8225"/>
                              <a:gd name="T65" fmla="*/ T64 w 1263"/>
                              <a:gd name="T66" fmla="+- 0 48 10"/>
                              <a:gd name="T67" fmla="*/ 48 h 1148"/>
                              <a:gd name="T68" fmla="+- 0 9153 8225"/>
                              <a:gd name="T69" fmla="*/ T68 w 1263"/>
                              <a:gd name="T70" fmla="+- 0 77 10"/>
                              <a:gd name="T71" fmla="*/ 77 h 1148"/>
                              <a:gd name="T72" fmla="+- 0 9217 8225"/>
                              <a:gd name="T73" fmla="*/ T72 w 1263"/>
                              <a:gd name="T74" fmla="+- 0 112 10"/>
                              <a:gd name="T75" fmla="*/ 112 h 1148"/>
                              <a:gd name="T76" fmla="+- 0 9275 8225"/>
                              <a:gd name="T77" fmla="*/ T76 w 1263"/>
                              <a:gd name="T78" fmla="+- 0 154 10"/>
                              <a:gd name="T79" fmla="*/ 154 h 1148"/>
                              <a:gd name="T80" fmla="+- 0 9328 8225"/>
                              <a:gd name="T81" fmla="*/ T80 w 1263"/>
                              <a:gd name="T82" fmla="+- 0 202 10"/>
                              <a:gd name="T83" fmla="*/ 202 h 1148"/>
                              <a:gd name="T84" fmla="+- 0 9374 8225"/>
                              <a:gd name="T85" fmla="*/ T84 w 1263"/>
                              <a:gd name="T86" fmla="+- 0 255 10"/>
                              <a:gd name="T87" fmla="*/ 255 h 1148"/>
                              <a:gd name="T88" fmla="+- 0 9413 8225"/>
                              <a:gd name="T89" fmla="*/ T88 w 1263"/>
                              <a:gd name="T90" fmla="+- 0 314 10"/>
                              <a:gd name="T91" fmla="*/ 314 h 1148"/>
                              <a:gd name="T92" fmla="+- 0 9445 8225"/>
                              <a:gd name="T93" fmla="*/ T92 w 1263"/>
                              <a:gd name="T94" fmla="+- 0 376 10"/>
                              <a:gd name="T95" fmla="*/ 376 h 1148"/>
                              <a:gd name="T96" fmla="+- 0 9468 8225"/>
                              <a:gd name="T97" fmla="*/ T96 w 1263"/>
                              <a:gd name="T98" fmla="+- 0 442 10"/>
                              <a:gd name="T99" fmla="*/ 442 h 1148"/>
                              <a:gd name="T100" fmla="+- 0 9482 8225"/>
                              <a:gd name="T101" fmla="*/ T100 w 1263"/>
                              <a:gd name="T102" fmla="+- 0 511 10"/>
                              <a:gd name="T103" fmla="*/ 511 h 1148"/>
                              <a:gd name="T104" fmla="+- 0 9487 8225"/>
                              <a:gd name="T105" fmla="*/ T104 w 1263"/>
                              <a:gd name="T106" fmla="+- 0 583 10"/>
                              <a:gd name="T107" fmla="*/ 583 h 1148"/>
                              <a:gd name="T108" fmla="+- 0 9482 8225"/>
                              <a:gd name="T109" fmla="*/ T108 w 1263"/>
                              <a:gd name="T110" fmla="+- 0 655 10"/>
                              <a:gd name="T111" fmla="*/ 655 h 1148"/>
                              <a:gd name="T112" fmla="+- 0 9468 8225"/>
                              <a:gd name="T113" fmla="*/ T112 w 1263"/>
                              <a:gd name="T114" fmla="+- 0 724 10"/>
                              <a:gd name="T115" fmla="*/ 724 h 1148"/>
                              <a:gd name="T116" fmla="+- 0 9445 8225"/>
                              <a:gd name="T117" fmla="*/ T116 w 1263"/>
                              <a:gd name="T118" fmla="+- 0 791 10"/>
                              <a:gd name="T119" fmla="*/ 791 h 1148"/>
                              <a:gd name="T120" fmla="+- 0 9413 8225"/>
                              <a:gd name="T121" fmla="*/ T120 w 1263"/>
                              <a:gd name="T122" fmla="+- 0 853 10"/>
                              <a:gd name="T123" fmla="*/ 853 h 1148"/>
                              <a:gd name="T124" fmla="+- 0 9374 8225"/>
                              <a:gd name="T125" fmla="*/ T124 w 1263"/>
                              <a:gd name="T126" fmla="+- 0 911 10"/>
                              <a:gd name="T127" fmla="*/ 911 h 1148"/>
                              <a:gd name="T128" fmla="+- 0 9328 8225"/>
                              <a:gd name="T129" fmla="*/ T128 w 1263"/>
                              <a:gd name="T130" fmla="+- 0 964 10"/>
                              <a:gd name="T131" fmla="*/ 964 h 1148"/>
                              <a:gd name="T132" fmla="+- 0 9275 8225"/>
                              <a:gd name="T133" fmla="*/ T132 w 1263"/>
                              <a:gd name="T134" fmla="+- 0 1012 10"/>
                              <a:gd name="T135" fmla="*/ 1012 h 1148"/>
                              <a:gd name="T136" fmla="+- 0 9217 8225"/>
                              <a:gd name="T137" fmla="*/ T136 w 1263"/>
                              <a:gd name="T138" fmla="+- 0 1054 10"/>
                              <a:gd name="T139" fmla="*/ 1054 h 1148"/>
                              <a:gd name="T140" fmla="+- 0 9153 8225"/>
                              <a:gd name="T141" fmla="*/ T140 w 1263"/>
                              <a:gd name="T142" fmla="+- 0 1090 10"/>
                              <a:gd name="T143" fmla="*/ 1090 h 1148"/>
                              <a:gd name="T144" fmla="+- 0 9084 8225"/>
                              <a:gd name="T145" fmla="*/ T144 w 1263"/>
                              <a:gd name="T146" fmla="+- 0 1118 10"/>
                              <a:gd name="T147" fmla="*/ 1118 h 1148"/>
                              <a:gd name="T148" fmla="+- 0 9011 8225"/>
                              <a:gd name="T149" fmla="*/ T148 w 1263"/>
                              <a:gd name="T150" fmla="+- 0 1139 10"/>
                              <a:gd name="T151" fmla="*/ 1139 h 1148"/>
                              <a:gd name="T152" fmla="+- 0 8935 8225"/>
                              <a:gd name="T153" fmla="*/ T152 w 1263"/>
                              <a:gd name="T154" fmla="+- 0 1152 10"/>
                              <a:gd name="T155" fmla="*/ 1152 h 1148"/>
                              <a:gd name="T156" fmla="+- 0 8856 8225"/>
                              <a:gd name="T157" fmla="*/ T156 w 1263"/>
                              <a:gd name="T158" fmla="+- 0 1157 10"/>
                              <a:gd name="T159" fmla="*/ 1157 h 1148"/>
                              <a:gd name="T160" fmla="+- 0 8777 8225"/>
                              <a:gd name="T161" fmla="*/ T160 w 1263"/>
                              <a:gd name="T162" fmla="+- 0 1152 10"/>
                              <a:gd name="T163" fmla="*/ 1152 h 1148"/>
                              <a:gd name="T164" fmla="+- 0 8701 8225"/>
                              <a:gd name="T165" fmla="*/ T164 w 1263"/>
                              <a:gd name="T166" fmla="+- 0 1139 10"/>
                              <a:gd name="T167" fmla="*/ 1139 h 1148"/>
                              <a:gd name="T168" fmla="+- 0 8628 8225"/>
                              <a:gd name="T169" fmla="*/ T168 w 1263"/>
                              <a:gd name="T170" fmla="+- 0 1118 10"/>
                              <a:gd name="T171" fmla="*/ 1118 h 1148"/>
                              <a:gd name="T172" fmla="+- 0 8559 8225"/>
                              <a:gd name="T173" fmla="*/ T172 w 1263"/>
                              <a:gd name="T174" fmla="+- 0 1090 10"/>
                              <a:gd name="T175" fmla="*/ 1090 h 1148"/>
                              <a:gd name="T176" fmla="+- 0 8495 8225"/>
                              <a:gd name="T177" fmla="*/ T176 w 1263"/>
                              <a:gd name="T178" fmla="+- 0 1054 10"/>
                              <a:gd name="T179" fmla="*/ 1054 h 1148"/>
                              <a:gd name="T180" fmla="+- 0 8437 8225"/>
                              <a:gd name="T181" fmla="*/ T180 w 1263"/>
                              <a:gd name="T182" fmla="+- 0 1012 10"/>
                              <a:gd name="T183" fmla="*/ 1012 h 1148"/>
                              <a:gd name="T184" fmla="+- 0 8384 8225"/>
                              <a:gd name="T185" fmla="*/ T184 w 1263"/>
                              <a:gd name="T186" fmla="+- 0 964 10"/>
                              <a:gd name="T187" fmla="*/ 964 h 1148"/>
                              <a:gd name="T188" fmla="+- 0 8338 8225"/>
                              <a:gd name="T189" fmla="*/ T188 w 1263"/>
                              <a:gd name="T190" fmla="+- 0 911 10"/>
                              <a:gd name="T191" fmla="*/ 911 h 1148"/>
                              <a:gd name="T192" fmla="+- 0 8299 8225"/>
                              <a:gd name="T193" fmla="*/ T192 w 1263"/>
                              <a:gd name="T194" fmla="+- 0 853 10"/>
                              <a:gd name="T195" fmla="*/ 853 h 1148"/>
                              <a:gd name="T196" fmla="+- 0 8267 8225"/>
                              <a:gd name="T197" fmla="*/ T196 w 1263"/>
                              <a:gd name="T198" fmla="+- 0 791 10"/>
                              <a:gd name="T199" fmla="*/ 791 h 1148"/>
                              <a:gd name="T200" fmla="+- 0 8244 8225"/>
                              <a:gd name="T201" fmla="*/ T200 w 1263"/>
                              <a:gd name="T202" fmla="+- 0 724 10"/>
                              <a:gd name="T203" fmla="*/ 724 h 1148"/>
                              <a:gd name="T204" fmla="+- 0 8230 8225"/>
                              <a:gd name="T205" fmla="*/ T204 w 1263"/>
                              <a:gd name="T206" fmla="+- 0 655 10"/>
                              <a:gd name="T207" fmla="*/ 655 h 1148"/>
                              <a:gd name="T208" fmla="+- 0 8225 8225"/>
                              <a:gd name="T209" fmla="*/ T208 w 1263"/>
                              <a:gd name="T210" fmla="+- 0 583 10"/>
                              <a:gd name="T211" fmla="*/ 583 h 11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3" h="1148">
                                <a:moveTo>
                                  <a:pt x="0" y="573"/>
                                </a:moveTo>
                                <a:lnTo>
                                  <a:pt x="5" y="501"/>
                                </a:lnTo>
                                <a:lnTo>
                                  <a:pt x="19" y="432"/>
                                </a:lnTo>
                                <a:lnTo>
                                  <a:pt x="42" y="366"/>
                                </a:lnTo>
                                <a:lnTo>
                                  <a:pt x="74" y="304"/>
                                </a:lnTo>
                                <a:lnTo>
                                  <a:pt x="113" y="245"/>
                                </a:lnTo>
                                <a:lnTo>
                                  <a:pt x="159" y="192"/>
                                </a:lnTo>
                                <a:lnTo>
                                  <a:pt x="212" y="144"/>
                                </a:lnTo>
                                <a:lnTo>
                                  <a:pt x="270" y="102"/>
                                </a:lnTo>
                                <a:lnTo>
                                  <a:pt x="334" y="67"/>
                                </a:lnTo>
                                <a:lnTo>
                                  <a:pt x="403" y="38"/>
                                </a:lnTo>
                                <a:lnTo>
                                  <a:pt x="476" y="17"/>
                                </a:lnTo>
                                <a:lnTo>
                                  <a:pt x="552" y="4"/>
                                </a:lnTo>
                                <a:lnTo>
                                  <a:pt x="631" y="0"/>
                                </a:lnTo>
                                <a:lnTo>
                                  <a:pt x="710" y="4"/>
                                </a:lnTo>
                                <a:lnTo>
                                  <a:pt x="786" y="17"/>
                                </a:lnTo>
                                <a:lnTo>
                                  <a:pt x="859" y="38"/>
                                </a:lnTo>
                                <a:lnTo>
                                  <a:pt x="928" y="67"/>
                                </a:lnTo>
                                <a:lnTo>
                                  <a:pt x="992" y="102"/>
                                </a:lnTo>
                                <a:lnTo>
                                  <a:pt x="1050" y="144"/>
                                </a:lnTo>
                                <a:lnTo>
                                  <a:pt x="1103" y="192"/>
                                </a:lnTo>
                                <a:lnTo>
                                  <a:pt x="1149" y="245"/>
                                </a:lnTo>
                                <a:lnTo>
                                  <a:pt x="1188" y="304"/>
                                </a:lnTo>
                                <a:lnTo>
                                  <a:pt x="1220" y="366"/>
                                </a:lnTo>
                                <a:lnTo>
                                  <a:pt x="1243" y="432"/>
                                </a:lnTo>
                                <a:lnTo>
                                  <a:pt x="1257" y="501"/>
                                </a:lnTo>
                                <a:lnTo>
                                  <a:pt x="1262" y="573"/>
                                </a:lnTo>
                                <a:lnTo>
                                  <a:pt x="1257" y="645"/>
                                </a:lnTo>
                                <a:lnTo>
                                  <a:pt x="1243" y="714"/>
                                </a:lnTo>
                                <a:lnTo>
                                  <a:pt x="1220" y="781"/>
                                </a:lnTo>
                                <a:lnTo>
                                  <a:pt x="1188" y="843"/>
                                </a:lnTo>
                                <a:lnTo>
                                  <a:pt x="1149" y="901"/>
                                </a:lnTo>
                                <a:lnTo>
                                  <a:pt x="1103" y="954"/>
                                </a:lnTo>
                                <a:lnTo>
                                  <a:pt x="1050" y="1002"/>
                                </a:lnTo>
                                <a:lnTo>
                                  <a:pt x="992" y="1044"/>
                                </a:lnTo>
                                <a:lnTo>
                                  <a:pt x="928" y="1080"/>
                                </a:lnTo>
                                <a:lnTo>
                                  <a:pt x="859" y="1108"/>
                                </a:lnTo>
                                <a:lnTo>
                                  <a:pt x="786" y="1129"/>
                                </a:lnTo>
                                <a:lnTo>
                                  <a:pt x="710" y="1142"/>
                                </a:lnTo>
                                <a:lnTo>
                                  <a:pt x="631" y="1147"/>
                                </a:lnTo>
                                <a:lnTo>
                                  <a:pt x="552" y="1142"/>
                                </a:lnTo>
                                <a:lnTo>
                                  <a:pt x="476" y="1129"/>
                                </a:lnTo>
                                <a:lnTo>
                                  <a:pt x="403" y="1108"/>
                                </a:lnTo>
                                <a:lnTo>
                                  <a:pt x="334" y="1080"/>
                                </a:lnTo>
                                <a:lnTo>
                                  <a:pt x="270" y="1044"/>
                                </a:lnTo>
                                <a:lnTo>
                                  <a:pt x="212" y="1002"/>
                                </a:lnTo>
                                <a:lnTo>
                                  <a:pt x="159" y="954"/>
                                </a:lnTo>
                                <a:lnTo>
                                  <a:pt x="113" y="901"/>
                                </a:lnTo>
                                <a:lnTo>
                                  <a:pt x="74" y="843"/>
                                </a:lnTo>
                                <a:lnTo>
                                  <a:pt x="42" y="781"/>
                                </a:lnTo>
                                <a:lnTo>
                                  <a:pt x="19" y="714"/>
                                </a:lnTo>
                                <a:lnTo>
                                  <a:pt x="5" y="645"/>
                                </a:lnTo>
                                <a:lnTo>
                                  <a:pt x="0" y="57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1" name="Picture 2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37" y="177"/>
                            <a:ext cx="1067" cy="9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52" name="Text Box 226"/>
                        <wps:cNvSpPr txBox="1">
                          <a:spLocks noChangeArrowheads="1"/>
                        </wps:cNvSpPr>
                        <wps:spPr bwMode="auto">
                          <a:xfrm>
                            <a:off x="8615" y="403"/>
                            <a:ext cx="506" cy="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3F0E7F" w14:textId="77777777" w:rsidR="00CE2E60" w:rsidRDefault="00F53E66">
                              <w:pPr>
                                <w:spacing w:line="427" w:lineRule="exact"/>
                                <w:rPr>
                                  <w:rFonts w:ascii="Trebuchet MS"/>
                                  <w:b/>
                                  <w:sz w:val="44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0"/>
                                  <w:sz w:val="44"/>
                                </w:rPr>
                                <w:t>A+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B32EB6" id="Group 225" o:spid="_x0000_s1052" style="width:485.55pt;height:331.35pt;mso-position-horizontal-relative:char;mso-position-vertical-relative:line" coordsize="9711,662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">
                <v:shape id="Picture 231" o:spid="_x0000_s1053" type="#_x0000_t75" style="position:absolute;left:60;top:871;width:9591;height:5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">
                  <v:imagedata r:id="rId32" o:title=""/>
                </v:shape>
                <v:rect id="Rectangle 230" o:spid="_x0000_s1054" style="position:absolute;left:30;top:841;width:9651;height:57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" filled="f" strokeweight="3pt"/>
                <v:shape id="Freeform 229" o:spid="_x0000_s1055" style="position:absolute;left:8224;top:9;width:1263;height:1148;visibility:visible;mso-wrap-style:square;v-text-anchor:top" coordsize="1263,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" path="m631,l552,4,476,17,403,38,334,67r-64,35l212,144r-53,48l113,245,74,304,42,366,19,432,5,501,,573r5,72l19,714r23,67l74,843r39,58l159,954r53,48l270,1044r64,36l403,1108r73,21l552,1142r79,5l710,1142r76,-13l859,1108r69,-28l992,1044r58,-42l1103,954r46,-53l1188,843r32,-62l1243,714r14,-69l1262,573r-5,-72l1243,432r-23,-66l1188,304r-39,-59l1103,192r-53,-48l992,102,928,67,859,38,786,17,710,4,631,xe" fillcolor="#2e5496" stroked="f">
                  <v:path arrowok="t" o:connecttype="custom" o:connectlocs="631,10;552,14;476,27;403,48;334,77;270,112;212,154;159,202;113,255;74,314;42,376;19,442;5,511;0,583;5,655;19,724;42,791;74,853;113,911;159,964;212,1012;270,1054;334,1090;403,1118;476,1139;552,1152;631,1157;710,1152;786,1139;859,1118;928,1090;992,1054;1050,1012;1103,964;1149,911;1188,853;1220,791;1243,724;1257,655;1262,583;1257,511;1243,442;1220,376;1188,314;1149,255;1103,202;1050,154;992,112;928,77;859,48;786,27;710,14;631,10" o:connectangles="0,0,0,0,0,0,0,0,0,0,0,0,0,0,0,0,0,0,0,0,0,0,0,0,0,0,0,0,0,0,0,0,0,0,0,0,0,0,0,0,0,0,0,0,0,0,0,0,0,0,0,0,0"/>
                </v:shape>
                <v:shape id="Freeform 228" o:spid="_x0000_s1056" style="position:absolute;left:8224;top:9;width:1263;height:1148;visibility:visible;mso-wrap-style:square;v-text-anchor:top" coordsize="1263,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" path="m,573l5,501,19,432,42,366,74,304r39,-59l159,192r53,-48l270,102,334,67,403,38,476,17,552,4,631,r79,4l786,17r73,21l928,67r64,35l1050,144r53,48l1149,245r39,59l1220,366r23,66l1257,501r5,72l1257,645r-14,69l1220,781r-32,62l1149,901r-46,53l1050,1002r-58,42l928,1080r-69,28l786,1129r-76,13l631,1147r-79,-5l476,1129r-73,-21l334,1080r-64,-36l212,1002,159,954,113,901,74,843,42,781,19,714,5,645,,573xe" filled="f" strokecolor="#2e528f" strokeweight=".96pt">
                  <v:path arrowok="t" o:connecttype="custom" o:connectlocs="0,583;5,511;19,442;42,376;74,314;113,255;159,202;212,154;270,112;334,77;403,48;476,27;552,14;631,10;710,14;786,27;859,48;928,77;992,112;1050,154;1103,202;1149,255;1188,314;1220,376;1243,442;1257,511;1262,583;1257,655;1243,724;1220,791;1188,853;1149,911;1103,964;1050,1012;992,1054;928,1090;859,1118;786,1139;710,1152;631,1157;552,1152;476,1139;403,1118;334,1090;270,1054;212,1012;159,964;113,911;74,853;42,791;19,724;5,655;0,583" o:connectangles="0,0,0,0,0,0,0,0,0,0,0,0,0,0,0,0,0,0,0,0,0,0,0,0,0,0,0,0,0,0,0,0,0,0,0,0,0,0,0,0,0,0,0,0,0,0,0,0,0,0,0,0,0"/>
                </v:shape>
                <v:shape id="Picture 227" o:spid="_x0000_s1057" type="#_x0000_t75" style="position:absolute;left:8337;top:177;width:1067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">
                  <v:imagedata r:id="rId33" o:title=""/>
                </v:shape>
                <v:shape id="Text Box 226" o:spid="_x0000_s1058" type="#_x0000_t202" style="position:absolute;left:8615;top:403;width:506;height: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" filled="f" stroked="f">
                  <v:textbox inset="0,0,0,0">
                    <w:txbxContent>
                      <w:p w14:paraId="563F0E7F" w14:textId="77777777" w:rsidR="00CE2E60" w:rsidRDefault="00F53E66">
                        <w:pPr>
                          <w:spacing w:line="427" w:lineRule="exact"/>
                          <w:rPr>
                            <w:rFonts w:ascii="Trebuchet MS"/>
                            <w:b/>
                            <w:sz w:val="44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0"/>
                            <w:sz w:val="44"/>
                          </w:rPr>
                          <w:t>A+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C4E243B" w14:textId="77777777" w:rsidR="00CE2E60" w:rsidRDefault="00CE2E60">
      <w:pPr>
        <w:rPr>
          <w:sz w:val="20"/>
        </w:rPr>
        <w:sectPr w:rsidR="00CE2E60">
          <w:pgSz w:w="19200" w:h="10800" w:orient="landscape"/>
          <w:pgMar w:top="840" w:right="0" w:bottom="0" w:left="0" w:header="240" w:footer="0" w:gutter="0"/>
          <w:cols w:space="720"/>
        </w:sectPr>
      </w:pPr>
    </w:p>
    <w:p w14:paraId="6CD0C844" w14:textId="77777777" w:rsidR="00CE2E60" w:rsidRDefault="00CE2E60">
      <w:pPr>
        <w:pStyle w:val="BodyText"/>
        <w:rPr>
          <w:b w:val="0"/>
          <w:sz w:val="20"/>
        </w:rPr>
      </w:pPr>
    </w:p>
    <w:p w14:paraId="209FDAEE" w14:textId="77777777" w:rsidR="00CE2E60" w:rsidRDefault="00CE2E60">
      <w:pPr>
        <w:pStyle w:val="BodyText"/>
        <w:rPr>
          <w:b w:val="0"/>
          <w:sz w:val="20"/>
        </w:rPr>
      </w:pPr>
    </w:p>
    <w:p w14:paraId="2F9EAA9D" w14:textId="77777777" w:rsidR="00CE2E60" w:rsidRDefault="00CE2E60">
      <w:pPr>
        <w:pStyle w:val="BodyText"/>
        <w:rPr>
          <w:b w:val="0"/>
          <w:sz w:val="20"/>
        </w:rPr>
      </w:pPr>
    </w:p>
    <w:p w14:paraId="75040DD1" w14:textId="77777777" w:rsidR="00CE2E60" w:rsidRDefault="00CE2E60">
      <w:pPr>
        <w:pStyle w:val="BodyText"/>
        <w:spacing w:before="8"/>
        <w:rPr>
          <w:b w:val="0"/>
          <w:sz w:val="29"/>
        </w:rPr>
      </w:pPr>
    </w:p>
    <w:p w14:paraId="37930163" w14:textId="78A98706" w:rsidR="00CE2E60" w:rsidRDefault="00CD581D">
      <w:pPr>
        <w:tabs>
          <w:tab w:val="left" w:pos="9540"/>
        </w:tabs>
        <w:ind w:left="1596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676522BF" wp14:editId="2F01F1E4">
                <wp:extent cx="4447540" cy="4512945"/>
                <wp:effectExtent l="3810" t="10160" r="6350" b="1270"/>
                <wp:docPr id="239" name="Group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47540" cy="4512945"/>
                          <a:chOff x="0" y="0"/>
                          <a:chExt cx="7004" cy="7107"/>
                        </a:xfrm>
                      </wpg:grpSpPr>
                      <pic:pic xmlns:pic="http://schemas.openxmlformats.org/drawingml/2006/picture">
                        <pic:nvPicPr>
                          <pic:cNvPr id="240" name="Picture 2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" y="619"/>
                            <a:ext cx="6464" cy="64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41" name="Rectangle 223"/>
                        <wps:cNvSpPr>
                          <a:spLocks noChangeArrowheads="1"/>
                        </wps:cNvSpPr>
                        <wps:spPr bwMode="auto">
                          <a:xfrm>
                            <a:off x="30" y="589"/>
                            <a:ext cx="6524" cy="6488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2" name="Freeform 222"/>
                        <wps:cNvSpPr>
                          <a:spLocks/>
                        </wps:cNvSpPr>
                        <wps:spPr bwMode="auto">
                          <a:xfrm>
                            <a:off x="5728" y="9"/>
                            <a:ext cx="1265" cy="1145"/>
                          </a:xfrm>
                          <a:custGeom>
                            <a:avLst/>
                            <a:gdLst>
                              <a:gd name="T0" fmla="+- 0 6361 5729"/>
                              <a:gd name="T1" fmla="*/ T0 w 1265"/>
                              <a:gd name="T2" fmla="+- 0 10 10"/>
                              <a:gd name="T3" fmla="*/ 10 h 1145"/>
                              <a:gd name="T4" fmla="+- 0 6282 5729"/>
                              <a:gd name="T5" fmla="*/ T4 w 1265"/>
                              <a:gd name="T6" fmla="+- 0 14 10"/>
                              <a:gd name="T7" fmla="*/ 14 h 1145"/>
                              <a:gd name="T8" fmla="+- 0 6206 5729"/>
                              <a:gd name="T9" fmla="*/ T8 w 1265"/>
                              <a:gd name="T10" fmla="+- 0 27 10"/>
                              <a:gd name="T11" fmla="*/ 27 h 1145"/>
                              <a:gd name="T12" fmla="+- 0 6133 5729"/>
                              <a:gd name="T13" fmla="*/ T12 w 1265"/>
                              <a:gd name="T14" fmla="+- 0 48 10"/>
                              <a:gd name="T15" fmla="*/ 48 h 1145"/>
                              <a:gd name="T16" fmla="+- 0 6064 5729"/>
                              <a:gd name="T17" fmla="*/ T16 w 1265"/>
                              <a:gd name="T18" fmla="+- 0 77 10"/>
                              <a:gd name="T19" fmla="*/ 77 h 1145"/>
                              <a:gd name="T20" fmla="+- 0 6000 5729"/>
                              <a:gd name="T21" fmla="*/ T20 w 1265"/>
                              <a:gd name="T22" fmla="+- 0 112 10"/>
                              <a:gd name="T23" fmla="*/ 112 h 1145"/>
                              <a:gd name="T24" fmla="+- 0 5941 5729"/>
                              <a:gd name="T25" fmla="*/ T24 w 1265"/>
                              <a:gd name="T26" fmla="+- 0 154 10"/>
                              <a:gd name="T27" fmla="*/ 154 h 1145"/>
                              <a:gd name="T28" fmla="+- 0 5888 5729"/>
                              <a:gd name="T29" fmla="*/ T28 w 1265"/>
                              <a:gd name="T30" fmla="+- 0 202 10"/>
                              <a:gd name="T31" fmla="*/ 202 h 1145"/>
                              <a:gd name="T32" fmla="+- 0 5842 5729"/>
                              <a:gd name="T33" fmla="*/ T32 w 1265"/>
                              <a:gd name="T34" fmla="+- 0 255 10"/>
                              <a:gd name="T35" fmla="*/ 255 h 1145"/>
                              <a:gd name="T36" fmla="+- 0 5803 5729"/>
                              <a:gd name="T37" fmla="*/ T36 w 1265"/>
                              <a:gd name="T38" fmla="+- 0 313 10"/>
                              <a:gd name="T39" fmla="*/ 313 h 1145"/>
                              <a:gd name="T40" fmla="+- 0 5771 5729"/>
                              <a:gd name="T41" fmla="*/ T40 w 1265"/>
                              <a:gd name="T42" fmla="+- 0 375 10"/>
                              <a:gd name="T43" fmla="*/ 375 h 1145"/>
                              <a:gd name="T44" fmla="+- 0 5748 5729"/>
                              <a:gd name="T45" fmla="*/ T44 w 1265"/>
                              <a:gd name="T46" fmla="+- 0 441 10"/>
                              <a:gd name="T47" fmla="*/ 441 h 1145"/>
                              <a:gd name="T48" fmla="+- 0 5734 5729"/>
                              <a:gd name="T49" fmla="*/ T48 w 1265"/>
                              <a:gd name="T50" fmla="+- 0 510 10"/>
                              <a:gd name="T51" fmla="*/ 510 h 1145"/>
                              <a:gd name="T52" fmla="+- 0 5729 5729"/>
                              <a:gd name="T53" fmla="*/ T52 w 1265"/>
                              <a:gd name="T54" fmla="+- 0 582 10"/>
                              <a:gd name="T55" fmla="*/ 582 h 1145"/>
                              <a:gd name="T56" fmla="+- 0 5734 5729"/>
                              <a:gd name="T57" fmla="*/ T56 w 1265"/>
                              <a:gd name="T58" fmla="+- 0 654 10"/>
                              <a:gd name="T59" fmla="*/ 654 h 1145"/>
                              <a:gd name="T60" fmla="+- 0 5748 5729"/>
                              <a:gd name="T61" fmla="*/ T60 w 1265"/>
                              <a:gd name="T62" fmla="+- 0 723 10"/>
                              <a:gd name="T63" fmla="*/ 723 h 1145"/>
                              <a:gd name="T64" fmla="+- 0 5771 5729"/>
                              <a:gd name="T65" fmla="*/ T64 w 1265"/>
                              <a:gd name="T66" fmla="+- 0 789 10"/>
                              <a:gd name="T67" fmla="*/ 789 h 1145"/>
                              <a:gd name="T68" fmla="+- 0 5803 5729"/>
                              <a:gd name="T69" fmla="*/ T68 w 1265"/>
                              <a:gd name="T70" fmla="+- 0 851 10"/>
                              <a:gd name="T71" fmla="*/ 851 h 1145"/>
                              <a:gd name="T72" fmla="+- 0 5842 5729"/>
                              <a:gd name="T73" fmla="*/ T72 w 1265"/>
                              <a:gd name="T74" fmla="+- 0 909 10"/>
                              <a:gd name="T75" fmla="*/ 909 h 1145"/>
                              <a:gd name="T76" fmla="+- 0 5888 5729"/>
                              <a:gd name="T77" fmla="*/ T76 w 1265"/>
                              <a:gd name="T78" fmla="+- 0 962 10"/>
                              <a:gd name="T79" fmla="*/ 962 h 1145"/>
                              <a:gd name="T80" fmla="+- 0 5941 5729"/>
                              <a:gd name="T81" fmla="*/ T80 w 1265"/>
                              <a:gd name="T82" fmla="+- 0 1010 10"/>
                              <a:gd name="T83" fmla="*/ 1010 h 1145"/>
                              <a:gd name="T84" fmla="+- 0 6000 5729"/>
                              <a:gd name="T85" fmla="*/ T84 w 1265"/>
                              <a:gd name="T86" fmla="+- 0 1052 10"/>
                              <a:gd name="T87" fmla="*/ 1052 h 1145"/>
                              <a:gd name="T88" fmla="+- 0 6064 5729"/>
                              <a:gd name="T89" fmla="*/ T88 w 1265"/>
                              <a:gd name="T90" fmla="+- 0 1087 10"/>
                              <a:gd name="T91" fmla="*/ 1087 h 1145"/>
                              <a:gd name="T92" fmla="+- 0 6133 5729"/>
                              <a:gd name="T93" fmla="*/ T92 w 1265"/>
                              <a:gd name="T94" fmla="+- 0 1116 10"/>
                              <a:gd name="T95" fmla="*/ 1116 h 1145"/>
                              <a:gd name="T96" fmla="+- 0 6206 5729"/>
                              <a:gd name="T97" fmla="*/ T96 w 1265"/>
                              <a:gd name="T98" fmla="+- 0 1137 10"/>
                              <a:gd name="T99" fmla="*/ 1137 h 1145"/>
                              <a:gd name="T100" fmla="+- 0 6282 5729"/>
                              <a:gd name="T101" fmla="*/ T100 w 1265"/>
                              <a:gd name="T102" fmla="+- 0 1150 10"/>
                              <a:gd name="T103" fmla="*/ 1150 h 1145"/>
                              <a:gd name="T104" fmla="+- 0 6361 5729"/>
                              <a:gd name="T105" fmla="*/ T104 w 1265"/>
                              <a:gd name="T106" fmla="+- 0 1154 10"/>
                              <a:gd name="T107" fmla="*/ 1154 h 1145"/>
                              <a:gd name="T108" fmla="+- 0 6441 5729"/>
                              <a:gd name="T109" fmla="*/ T108 w 1265"/>
                              <a:gd name="T110" fmla="+- 0 1150 10"/>
                              <a:gd name="T111" fmla="*/ 1150 h 1145"/>
                              <a:gd name="T112" fmla="+- 0 6517 5729"/>
                              <a:gd name="T113" fmla="*/ T112 w 1265"/>
                              <a:gd name="T114" fmla="+- 0 1137 10"/>
                              <a:gd name="T115" fmla="*/ 1137 h 1145"/>
                              <a:gd name="T116" fmla="+- 0 6590 5729"/>
                              <a:gd name="T117" fmla="*/ T116 w 1265"/>
                              <a:gd name="T118" fmla="+- 0 1116 10"/>
                              <a:gd name="T119" fmla="*/ 1116 h 1145"/>
                              <a:gd name="T120" fmla="+- 0 6658 5729"/>
                              <a:gd name="T121" fmla="*/ T120 w 1265"/>
                              <a:gd name="T122" fmla="+- 0 1087 10"/>
                              <a:gd name="T123" fmla="*/ 1087 h 1145"/>
                              <a:gd name="T124" fmla="+- 0 6722 5729"/>
                              <a:gd name="T125" fmla="*/ T124 w 1265"/>
                              <a:gd name="T126" fmla="+- 0 1052 10"/>
                              <a:gd name="T127" fmla="*/ 1052 h 1145"/>
                              <a:gd name="T128" fmla="+- 0 6781 5729"/>
                              <a:gd name="T129" fmla="*/ T128 w 1265"/>
                              <a:gd name="T130" fmla="+- 0 1010 10"/>
                              <a:gd name="T131" fmla="*/ 1010 h 1145"/>
                              <a:gd name="T132" fmla="+- 0 6834 5729"/>
                              <a:gd name="T133" fmla="*/ T132 w 1265"/>
                              <a:gd name="T134" fmla="+- 0 962 10"/>
                              <a:gd name="T135" fmla="*/ 962 h 1145"/>
                              <a:gd name="T136" fmla="+- 0 6880 5729"/>
                              <a:gd name="T137" fmla="*/ T136 w 1265"/>
                              <a:gd name="T138" fmla="+- 0 909 10"/>
                              <a:gd name="T139" fmla="*/ 909 h 1145"/>
                              <a:gd name="T140" fmla="+- 0 6919 5729"/>
                              <a:gd name="T141" fmla="*/ T140 w 1265"/>
                              <a:gd name="T142" fmla="+- 0 851 10"/>
                              <a:gd name="T143" fmla="*/ 851 h 1145"/>
                              <a:gd name="T144" fmla="+- 0 6951 5729"/>
                              <a:gd name="T145" fmla="*/ T144 w 1265"/>
                              <a:gd name="T146" fmla="+- 0 789 10"/>
                              <a:gd name="T147" fmla="*/ 789 h 1145"/>
                              <a:gd name="T148" fmla="+- 0 6974 5729"/>
                              <a:gd name="T149" fmla="*/ T148 w 1265"/>
                              <a:gd name="T150" fmla="+- 0 723 10"/>
                              <a:gd name="T151" fmla="*/ 723 h 1145"/>
                              <a:gd name="T152" fmla="+- 0 6989 5729"/>
                              <a:gd name="T153" fmla="*/ T152 w 1265"/>
                              <a:gd name="T154" fmla="+- 0 654 10"/>
                              <a:gd name="T155" fmla="*/ 654 h 1145"/>
                              <a:gd name="T156" fmla="+- 0 6994 5729"/>
                              <a:gd name="T157" fmla="*/ T156 w 1265"/>
                              <a:gd name="T158" fmla="+- 0 582 10"/>
                              <a:gd name="T159" fmla="*/ 582 h 1145"/>
                              <a:gd name="T160" fmla="+- 0 6989 5729"/>
                              <a:gd name="T161" fmla="*/ T160 w 1265"/>
                              <a:gd name="T162" fmla="+- 0 510 10"/>
                              <a:gd name="T163" fmla="*/ 510 h 1145"/>
                              <a:gd name="T164" fmla="+- 0 6974 5729"/>
                              <a:gd name="T165" fmla="*/ T164 w 1265"/>
                              <a:gd name="T166" fmla="+- 0 441 10"/>
                              <a:gd name="T167" fmla="*/ 441 h 1145"/>
                              <a:gd name="T168" fmla="+- 0 6951 5729"/>
                              <a:gd name="T169" fmla="*/ T168 w 1265"/>
                              <a:gd name="T170" fmla="+- 0 375 10"/>
                              <a:gd name="T171" fmla="*/ 375 h 1145"/>
                              <a:gd name="T172" fmla="+- 0 6919 5729"/>
                              <a:gd name="T173" fmla="*/ T172 w 1265"/>
                              <a:gd name="T174" fmla="+- 0 313 10"/>
                              <a:gd name="T175" fmla="*/ 313 h 1145"/>
                              <a:gd name="T176" fmla="+- 0 6880 5729"/>
                              <a:gd name="T177" fmla="*/ T176 w 1265"/>
                              <a:gd name="T178" fmla="+- 0 255 10"/>
                              <a:gd name="T179" fmla="*/ 255 h 1145"/>
                              <a:gd name="T180" fmla="+- 0 6834 5729"/>
                              <a:gd name="T181" fmla="*/ T180 w 1265"/>
                              <a:gd name="T182" fmla="+- 0 202 10"/>
                              <a:gd name="T183" fmla="*/ 202 h 1145"/>
                              <a:gd name="T184" fmla="+- 0 6781 5729"/>
                              <a:gd name="T185" fmla="*/ T184 w 1265"/>
                              <a:gd name="T186" fmla="+- 0 154 10"/>
                              <a:gd name="T187" fmla="*/ 154 h 1145"/>
                              <a:gd name="T188" fmla="+- 0 6722 5729"/>
                              <a:gd name="T189" fmla="*/ T188 w 1265"/>
                              <a:gd name="T190" fmla="+- 0 112 10"/>
                              <a:gd name="T191" fmla="*/ 112 h 1145"/>
                              <a:gd name="T192" fmla="+- 0 6658 5729"/>
                              <a:gd name="T193" fmla="*/ T192 w 1265"/>
                              <a:gd name="T194" fmla="+- 0 77 10"/>
                              <a:gd name="T195" fmla="*/ 77 h 1145"/>
                              <a:gd name="T196" fmla="+- 0 6590 5729"/>
                              <a:gd name="T197" fmla="*/ T196 w 1265"/>
                              <a:gd name="T198" fmla="+- 0 48 10"/>
                              <a:gd name="T199" fmla="*/ 48 h 1145"/>
                              <a:gd name="T200" fmla="+- 0 6517 5729"/>
                              <a:gd name="T201" fmla="*/ T200 w 1265"/>
                              <a:gd name="T202" fmla="+- 0 27 10"/>
                              <a:gd name="T203" fmla="*/ 27 h 1145"/>
                              <a:gd name="T204" fmla="+- 0 6441 5729"/>
                              <a:gd name="T205" fmla="*/ T204 w 1265"/>
                              <a:gd name="T206" fmla="+- 0 14 10"/>
                              <a:gd name="T207" fmla="*/ 14 h 1145"/>
                              <a:gd name="T208" fmla="+- 0 6361 5729"/>
                              <a:gd name="T209" fmla="*/ T208 w 1265"/>
                              <a:gd name="T210" fmla="+- 0 10 10"/>
                              <a:gd name="T211" fmla="*/ 10 h 11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5" h="1145">
                                <a:moveTo>
                                  <a:pt x="632" y="0"/>
                                </a:moveTo>
                                <a:lnTo>
                                  <a:pt x="553" y="4"/>
                                </a:lnTo>
                                <a:lnTo>
                                  <a:pt x="477" y="17"/>
                                </a:lnTo>
                                <a:lnTo>
                                  <a:pt x="404" y="38"/>
                                </a:lnTo>
                                <a:lnTo>
                                  <a:pt x="335" y="67"/>
                                </a:lnTo>
                                <a:lnTo>
                                  <a:pt x="271" y="102"/>
                                </a:lnTo>
                                <a:lnTo>
                                  <a:pt x="212" y="144"/>
                                </a:lnTo>
                                <a:lnTo>
                                  <a:pt x="159" y="192"/>
                                </a:lnTo>
                                <a:lnTo>
                                  <a:pt x="113" y="245"/>
                                </a:lnTo>
                                <a:lnTo>
                                  <a:pt x="74" y="303"/>
                                </a:lnTo>
                                <a:lnTo>
                                  <a:pt x="42" y="365"/>
                                </a:lnTo>
                                <a:lnTo>
                                  <a:pt x="19" y="431"/>
                                </a:lnTo>
                                <a:lnTo>
                                  <a:pt x="5" y="500"/>
                                </a:lnTo>
                                <a:lnTo>
                                  <a:pt x="0" y="572"/>
                                </a:lnTo>
                                <a:lnTo>
                                  <a:pt x="5" y="644"/>
                                </a:lnTo>
                                <a:lnTo>
                                  <a:pt x="19" y="713"/>
                                </a:lnTo>
                                <a:lnTo>
                                  <a:pt x="42" y="779"/>
                                </a:lnTo>
                                <a:lnTo>
                                  <a:pt x="74" y="841"/>
                                </a:lnTo>
                                <a:lnTo>
                                  <a:pt x="113" y="899"/>
                                </a:lnTo>
                                <a:lnTo>
                                  <a:pt x="159" y="952"/>
                                </a:lnTo>
                                <a:lnTo>
                                  <a:pt x="212" y="1000"/>
                                </a:lnTo>
                                <a:lnTo>
                                  <a:pt x="271" y="1042"/>
                                </a:lnTo>
                                <a:lnTo>
                                  <a:pt x="335" y="1077"/>
                                </a:lnTo>
                                <a:lnTo>
                                  <a:pt x="404" y="1106"/>
                                </a:lnTo>
                                <a:lnTo>
                                  <a:pt x="477" y="1127"/>
                                </a:lnTo>
                                <a:lnTo>
                                  <a:pt x="553" y="1140"/>
                                </a:lnTo>
                                <a:lnTo>
                                  <a:pt x="632" y="1144"/>
                                </a:lnTo>
                                <a:lnTo>
                                  <a:pt x="712" y="1140"/>
                                </a:lnTo>
                                <a:lnTo>
                                  <a:pt x="788" y="1127"/>
                                </a:lnTo>
                                <a:lnTo>
                                  <a:pt x="861" y="1106"/>
                                </a:lnTo>
                                <a:lnTo>
                                  <a:pt x="929" y="1077"/>
                                </a:lnTo>
                                <a:lnTo>
                                  <a:pt x="993" y="1042"/>
                                </a:lnTo>
                                <a:lnTo>
                                  <a:pt x="1052" y="1000"/>
                                </a:lnTo>
                                <a:lnTo>
                                  <a:pt x="1105" y="952"/>
                                </a:lnTo>
                                <a:lnTo>
                                  <a:pt x="1151" y="899"/>
                                </a:lnTo>
                                <a:lnTo>
                                  <a:pt x="1190" y="841"/>
                                </a:lnTo>
                                <a:lnTo>
                                  <a:pt x="1222" y="779"/>
                                </a:lnTo>
                                <a:lnTo>
                                  <a:pt x="1245" y="713"/>
                                </a:lnTo>
                                <a:lnTo>
                                  <a:pt x="1260" y="644"/>
                                </a:lnTo>
                                <a:lnTo>
                                  <a:pt x="1265" y="572"/>
                                </a:lnTo>
                                <a:lnTo>
                                  <a:pt x="1260" y="500"/>
                                </a:lnTo>
                                <a:lnTo>
                                  <a:pt x="1245" y="431"/>
                                </a:lnTo>
                                <a:lnTo>
                                  <a:pt x="1222" y="365"/>
                                </a:lnTo>
                                <a:lnTo>
                                  <a:pt x="1190" y="303"/>
                                </a:lnTo>
                                <a:lnTo>
                                  <a:pt x="1151" y="245"/>
                                </a:lnTo>
                                <a:lnTo>
                                  <a:pt x="1105" y="192"/>
                                </a:lnTo>
                                <a:lnTo>
                                  <a:pt x="1052" y="144"/>
                                </a:lnTo>
                                <a:lnTo>
                                  <a:pt x="993" y="102"/>
                                </a:lnTo>
                                <a:lnTo>
                                  <a:pt x="929" y="67"/>
                                </a:lnTo>
                                <a:lnTo>
                                  <a:pt x="861" y="38"/>
                                </a:lnTo>
                                <a:lnTo>
                                  <a:pt x="788" y="17"/>
                                </a:lnTo>
                                <a:lnTo>
                                  <a:pt x="712" y="4"/>
                                </a:lnTo>
                                <a:lnTo>
                                  <a:pt x="6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3" name="Freeform 221"/>
                        <wps:cNvSpPr>
                          <a:spLocks/>
                        </wps:cNvSpPr>
                        <wps:spPr bwMode="auto">
                          <a:xfrm>
                            <a:off x="5728" y="9"/>
                            <a:ext cx="1265" cy="1145"/>
                          </a:xfrm>
                          <a:custGeom>
                            <a:avLst/>
                            <a:gdLst>
                              <a:gd name="T0" fmla="+- 0 5729 5729"/>
                              <a:gd name="T1" fmla="*/ T0 w 1265"/>
                              <a:gd name="T2" fmla="+- 0 582 10"/>
                              <a:gd name="T3" fmla="*/ 582 h 1145"/>
                              <a:gd name="T4" fmla="+- 0 5734 5729"/>
                              <a:gd name="T5" fmla="*/ T4 w 1265"/>
                              <a:gd name="T6" fmla="+- 0 510 10"/>
                              <a:gd name="T7" fmla="*/ 510 h 1145"/>
                              <a:gd name="T8" fmla="+- 0 5748 5729"/>
                              <a:gd name="T9" fmla="*/ T8 w 1265"/>
                              <a:gd name="T10" fmla="+- 0 441 10"/>
                              <a:gd name="T11" fmla="*/ 441 h 1145"/>
                              <a:gd name="T12" fmla="+- 0 5771 5729"/>
                              <a:gd name="T13" fmla="*/ T12 w 1265"/>
                              <a:gd name="T14" fmla="+- 0 375 10"/>
                              <a:gd name="T15" fmla="*/ 375 h 1145"/>
                              <a:gd name="T16" fmla="+- 0 5803 5729"/>
                              <a:gd name="T17" fmla="*/ T16 w 1265"/>
                              <a:gd name="T18" fmla="+- 0 313 10"/>
                              <a:gd name="T19" fmla="*/ 313 h 1145"/>
                              <a:gd name="T20" fmla="+- 0 5842 5729"/>
                              <a:gd name="T21" fmla="*/ T20 w 1265"/>
                              <a:gd name="T22" fmla="+- 0 255 10"/>
                              <a:gd name="T23" fmla="*/ 255 h 1145"/>
                              <a:gd name="T24" fmla="+- 0 5888 5729"/>
                              <a:gd name="T25" fmla="*/ T24 w 1265"/>
                              <a:gd name="T26" fmla="+- 0 202 10"/>
                              <a:gd name="T27" fmla="*/ 202 h 1145"/>
                              <a:gd name="T28" fmla="+- 0 5941 5729"/>
                              <a:gd name="T29" fmla="*/ T28 w 1265"/>
                              <a:gd name="T30" fmla="+- 0 154 10"/>
                              <a:gd name="T31" fmla="*/ 154 h 1145"/>
                              <a:gd name="T32" fmla="+- 0 6000 5729"/>
                              <a:gd name="T33" fmla="*/ T32 w 1265"/>
                              <a:gd name="T34" fmla="+- 0 112 10"/>
                              <a:gd name="T35" fmla="*/ 112 h 1145"/>
                              <a:gd name="T36" fmla="+- 0 6064 5729"/>
                              <a:gd name="T37" fmla="*/ T36 w 1265"/>
                              <a:gd name="T38" fmla="+- 0 77 10"/>
                              <a:gd name="T39" fmla="*/ 77 h 1145"/>
                              <a:gd name="T40" fmla="+- 0 6133 5729"/>
                              <a:gd name="T41" fmla="*/ T40 w 1265"/>
                              <a:gd name="T42" fmla="+- 0 48 10"/>
                              <a:gd name="T43" fmla="*/ 48 h 1145"/>
                              <a:gd name="T44" fmla="+- 0 6206 5729"/>
                              <a:gd name="T45" fmla="*/ T44 w 1265"/>
                              <a:gd name="T46" fmla="+- 0 27 10"/>
                              <a:gd name="T47" fmla="*/ 27 h 1145"/>
                              <a:gd name="T48" fmla="+- 0 6282 5729"/>
                              <a:gd name="T49" fmla="*/ T48 w 1265"/>
                              <a:gd name="T50" fmla="+- 0 14 10"/>
                              <a:gd name="T51" fmla="*/ 14 h 1145"/>
                              <a:gd name="T52" fmla="+- 0 6361 5729"/>
                              <a:gd name="T53" fmla="*/ T52 w 1265"/>
                              <a:gd name="T54" fmla="+- 0 10 10"/>
                              <a:gd name="T55" fmla="*/ 10 h 1145"/>
                              <a:gd name="T56" fmla="+- 0 6441 5729"/>
                              <a:gd name="T57" fmla="*/ T56 w 1265"/>
                              <a:gd name="T58" fmla="+- 0 14 10"/>
                              <a:gd name="T59" fmla="*/ 14 h 1145"/>
                              <a:gd name="T60" fmla="+- 0 6517 5729"/>
                              <a:gd name="T61" fmla="*/ T60 w 1265"/>
                              <a:gd name="T62" fmla="+- 0 27 10"/>
                              <a:gd name="T63" fmla="*/ 27 h 1145"/>
                              <a:gd name="T64" fmla="+- 0 6590 5729"/>
                              <a:gd name="T65" fmla="*/ T64 w 1265"/>
                              <a:gd name="T66" fmla="+- 0 48 10"/>
                              <a:gd name="T67" fmla="*/ 48 h 1145"/>
                              <a:gd name="T68" fmla="+- 0 6658 5729"/>
                              <a:gd name="T69" fmla="*/ T68 w 1265"/>
                              <a:gd name="T70" fmla="+- 0 77 10"/>
                              <a:gd name="T71" fmla="*/ 77 h 1145"/>
                              <a:gd name="T72" fmla="+- 0 6722 5729"/>
                              <a:gd name="T73" fmla="*/ T72 w 1265"/>
                              <a:gd name="T74" fmla="+- 0 112 10"/>
                              <a:gd name="T75" fmla="*/ 112 h 1145"/>
                              <a:gd name="T76" fmla="+- 0 6781 5729"/>
                              <a:gd name="T77" fmla="*/ T76 w 1265"/>
                              <a:gd name="T78" fmla="+- 0 154 10"/>
                              <a:gd name="T79" fmla="*/ 154 h 1145"/>
                              <a:gd name="T80" fmla="+- 0 6834 5729"/>
                              <a:gd name="T81" fmla="*/ T80 w 1265"/>
                              <a:gd name="T82" fmla="+- 0 202 10"/>
                              <a:gd name="T83" fmla="*/ 202 h 1145"/>
                              <a:gd name="T84" fmla="+- 0 6880 5729"/>
                              <a:gd name="T85" fmla="*/ T84 w 1265"/>
                              <a:gd name="T86" fmla="+- 0 255 10"/>
                              <a:gd name="T87" fmla="*/ 255 h 1145"/>
                              <a:gd name="T88" fmla="+- 0 6919 5729"/>
                              <a:gd name="T89" fmla="*/ T88 w 1265"/>
                              <a:gd name="T90" fmla="+- 0 313 10"/>
                              <a:gd name="T91" fmla="*/ 313 h 1145"/>
                              <a:gd name="T92" fmla="+- 0 6951 5729"/>
                              <a:gd name="T93" fmla="*/ T92 w 1265"/>
                              <a:gd name="T94" fmla="+- 0 375 10"/>
                              <a:gd name="T95" fmla="*/ 375 h 1145"/>
                              <a:gd name="T96" fmla="+- 0 6974 5729"/>
                              <a:gd name="T97" fmla="*/ T96 w 1265"/>
                              <a:gd name="T98" fmla="+- 0 441 10"/>
                              <a:gd name="T99" fmla="*/ 441 h 1145"/>
                              <a:gd name="T100" fmla="+- 0 6989 5729"/>
                              <a:gd name="T101" fmla="*/ T100 w 1265"/>
                              <a:gd name="T102" fmla="+- 0 510 10"/>
                              <a:gd name="T103" fmla="*/ 510 h 1145"/>
                              <a:gd name="T104" fmla="+- 0 6994 5729"/>
                              <a:gd name="T105" fmla="*/ T104 w 1265"/>
                              <a:gd name="T106" fmla="+- 0 582 10"/>
                              <a:gd name="T107" fmla="*/ 582 h 1145"/>
                              <a:gd name="T108" fmla="+- 0 6989 5729"/>
                              <a:gd name="T109" fmla="*/ T108 w 1265"/>
                              <a:gd name="T110" fmla="+- 0 654 10"/>
                              <a:gd name="T111" fmla="*/ 654 h 1145"/>
                              <a:gd name="T112" fmla="+- 0 6974 5729"/>
                              <a:gd name="T113" fmla="*/ T112 w 1265"/>
                              <a:gd name="T114" fmla="+- 0 723 10"/>
                              <a:gd name="T115" fmla="*/ 723 h 1145"/>
                              <a:gd name="T116" fmla="+- 0 6951 5729"/>
                              <a:gd name="T117" fmla="*/ T116 w 1265"/>
                              <a:gd name="T118" fmla="+- 0 789 10"/>
                              <a:gd name="T119" fmla="*/ 789 h 1145"/>
                              <a:gd name="T120" fmla="+- 0 6919 5729"/>
                              <a:gd name="T121" fmla="*/ T120 w 1265"/>
                              <a:gd name="T122" fmla="+- 0 851 10"/>
                              <a:gd name="T123" fmla="*/ 851 h 1145"/>
                              <a:gd name="T124" fmla="+- 0 6880 5729"/>
                              <a:gd name="T125" fmla="*/ T124 w 1265"/>
                              <a:gd name="T126" fmla="+- 0 909 10"/>
                              <a:gd name="T127" fmla="*/ 909 h 1145"/>
                              <a:gd name="T128" fmla="+- 0 6834 5729"/>
                              <a:gd name="T129" fmla="*/ T128 w 1265"/>
                              <a:gd name="T130" fmla="+- 0 962 10"/>
                              <a:gd name="T131" fmla="*/ 962 h 1145"/>
                              <a:gd name="T132" fmla="+- 0 6781 5729"/>
                              <a:gd name="T133" fmla="*/ T132 w 1265"/>
                              <a:gd name="T134" fmla="+- 0 1010 10"/>
                              <a:gd name="T135" fmla="*/ 1010 h 1145"/>
                              <a:gd name="T136" fmla="+- 0 6722 5729"/>
                              <a:gd name="T137" fmla="*/ T136 w 1265"/>
                              <a:gd name="T138" fmla="+- 0 1052 10"/>
                              <a:gd name="T139" fmla="*/ 1052 h 1145"/>
                              <a:gd name="T140" fmla="+- 0 6658 5729"/>
                              <a:gd name="T141" fmla="*/ T140 w 1265"/>
                              <a:gd name="T142" fmla="+- 0 1087 10"/>
                              <a:gd name="T143" fmla="*/ 1087 h 1145"/>
                              <a:gd name="T144" fmla="+- 0 6590 5729"/>
                              <a:gd name="T145" fmla="*/ T144 w 1265"/>
                              <a:gd name="T146" fmla="+- 0 1116 10"/>
                              <a:gd name="T147" fmla="*/ 1116 h 1145"/>
                              <a:gd name="T148" fmla="+- 0 6517 5729"/>
                              <a:gd name="T149" fmla="*/ T148 w 1265"/>
                              <a:gd name="T150" fmla="+- 0 1137 10"/>
                              <a:gd name="T151" fmla="*/ 1137 h 1145"/>
                              <a:gd name="T152" fmla="+- 0 6441 5729"/>
                              <a:gd name="T153" fmla="*/ T152 w 1265"/>
                              <a:gd name="T154" fmla="+- 0 1150 10"/>
                              <a:gd name="T155" fmla="*/ 1150 h 1145"/>
                              <a:gd name="T156" fmla="+- 0 6361 5729"/>
                              <a:gd name="T157" fmla="*/ T156 w 1265"/>
                              <a:gd name="T158" fmla="+- 0 1154 10"/>
                              <a:gd name="T159" fmla="*/ 1154 h 1145"/>
                              <a:gd name="T160" fmla="+- 0 6282 5729"/>
                              <a:gd name="T161" fmla="*/ T160 w 1265"/>
                              <a:gd name="T162" fmla="+- 0 1150 10"/>
                              <a:gd name="T163" fmla="*/ 1150 h 1145"/>
                              <a:gd name="T164" fmla="+- 0 6206 5729"/>
                              <a:gd name="T165" fmla="*/ T164 w 1265"/>
                              <a:gd name="T166" fmla="+- 0 1137 10"/>
                              <a:gd name="T167" fmla="*/ 1137 h 1145"/>
                              <a:gd name="T168" fmla="+- 0 6133 5729"/>
                              <a:gd name="T169" fmla="*/ T168 w 1265"/>
                              <a:gd name="T170" fmla="+- 0 1116 10"/>
                              <a:gd name="T171" fmla="*/ 1116 h 1145"/>
                              <a:gd name="T172" fmla="+- 0 6064 5729"/>
                              <a:gd name="T173" fmla="*/ T172 w 1265"/>
                              <a:gd name="T174" fmla="+- 0 1087 10"/>
                              <a:gd name="T175" fmla="*/ 1087 h 1145"/>
                              <a:gd name="T176" fmla="+- 0 6000 5729"/>
                              <a:gd name="T177" fmla="*/ T176 w 1265"/>
                              <a:gd name="T178" fmla="+- 0 1052 10"/>
                              <a:gd name="T179" fmla="*/ 1052 h 1145"/>
                              <a:gd name="T180" fmla="+- 0 5941 5729"/>
                              <a:gd name="T181" fmla="*/ T180 w 1265"/>
                              <a:gd name="T182" fmla="+- 0 1010 10"/>
                              <a:gd name="T183" fmla="*/ 1010 h 1145"/>
                              <a:gd name="T184" fmla="+- 0 5888 5729"/>
                              <a:gd name="T185" fmla="*/ T184 w 1265"/>
                              <a:gd name="T186" fmla="+- 0 962 10"/>
                              <a:gd name="T187" fmla="*/ 962 h 1145"/>
                              <a:gd name="T188" fmla="+- 0 5842 5729"/>
                              <a:gd name="T189" fmla="*/ T188 w 1265"/>
                              <a:gd name="T190" fmla="+- 0 909 10"/>
                              <a:gd name="T191" fmla="*/ 909 h 1145"/>
                              <a:gd name="T192" fmla="+- 0 5803 5729"/>
                              <a:gd name="T193" fmla="*/ T192 w 1265"/>
                              <a:gd name="T194" fmla="+- 0 851 10"/>
                              <a:gd name="T195" fmla="*/ 851 h 1145"/>
                              <a:gd name="T196" fmla="+- 0 5771 5729"/>
                              <a:gd name="T197" fmla="*/ T196 w 1265"/>
                              <a:gd name="T198" fmla="+- 0 789 10"/>
                              <a:gd name="T199" fmla="*/ 789 h 1145"/>
                              <a:gd name="T200" fmla="+- 0 5748 5729"/>
                              <a:gd name="T201" fmla="*/ T200 w 1265"/>
                              <a:gd name="T202" fmla="+- 0 723 10"/>
                              <a:gd name="T203" fmla="*/ 723 h 1145"/>
                              <a:gd name="T204" fmla="+- 0 5734 5729"/>
                              <a:gd name="T205" fmla="*/ T204 w 1265"/>
                              <a:gd name="T206" fmla="+- 0 654 10"/>
                              <a:gd name="T207" fmla="*/ 654 h 1145"/>
                              <a:gd name="T208" fmla="+- 0 5729 5729"/>
                              <a:gd name="T209" fmla="*/ T208 w 1265"/>
                              <a:gd name="T210" fmla="+- 0 582 10"/>
                              <a:gd name="T211" fmla="*/ 582 h 11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5" h="1145">
                                <a:moveTo>
                                  <a:pt x="0" y="572"/>
                                </a:moveTo>
                                <a:lnTo>
                                  <a:pt x="5" y="500"/>
                                </a:lnTo>
                                <a:lnTo>
                                  <a:pt x="19" y="431"/>
                                </a:lnTo>
                                <a:lnTo>
                                  <a:pt x="42" y="365"/>
                                </a:lnTo>
                                <a:lnTo>
                                  <a:pt x="74" y="303"/>
                                </a:lnTo>
                                <a:lnTo>
                                  <a:pt x="113" y="245"/>
                                </a:lnTo>
                                <a:lnTo>
                                  <a:pt x="159" y="192"/>
                                </a:lnTo>
                                <a:lnTo>
                                  <a:pt x="212" y="144"/>
                                </a:lnTo>
                                <a:lnTo>
                                  <a:pt x="271" y="102"/>
                                </a:lnTo>
                                <a:lnTo>
                                  <a:pt x="335" y="67"/>
                                </a:lnTo>
                                <a:lnTo>
                                  <a:pt x="404" y="38"/>
                                </a:lnTo>
                                <a:lnTo>
                                  <a:pt x="477" y="17"/>
                                </a:lnTo>
                                <a:lnTo>
                                  <a:pt x="553" y="4"/>
                                </a:lnTo>
                                <a:lnTo>
                                  <a:pt x="632" y="0"/>
                                </a:lnTo>
                                <a:lnTo>
                                  <a:pt x="712" y="4"/>
                                </a:lnTo>
                                <a:lnTo>
                                  <a:pt x="788" y="17"/>
                                </a:lnTo>
                                <a:lnTo>
                                  <a:pt x="861" y="38"/>
                                </a:lnTo>
                                <a:lnTo>
                                  <a:pt x="929" y="67"/>
                                </a:lnTo>
                                <a:lnTo>
                                  <a:pt x="993" y="102"/>
                                </a:lnTo>
                                <a:lnTo>
                                  <a:pt x="1052" y="144"/>
                                </a:lnTo>
                                <a:lnTo>
                                  <a:pt x="1105" y="192"/>
                                </a:lnTo>
                                <a:lnTo>
                                  <a:pt x="1151" y="245"/>
                                </a:lnTo>
                                <a:lnTo>
                                  <a:pt x="1190" y="303"/>
                                </a:lnTo>
                                <a:lnTo>
                                  <a:pt x="1222" y="365"/>
                                </a:lnTo>
                                <a:lnTo>
                                  <a:pt x="1245" y="431"/>
                                </a:lnTo>
                                <a:lnTo>
                                  <a:pt x="1260" y="500"/>
                                </a:lnTo>
                                <a:lnTo>
                                  <a:pt x="1265" y="572"/>
                                </a:lnTo>
                                <a:lnTo>
                                  <a:pt x="1260" y="644"/>
                                </a:lnTo>
                                <a:lnTo>
                                  <a:pt x="1245" y="713"/>
                                </a:lnTo>
                                <a:lnTo>
                                  <a:pt x="1222" y="779"/>
                                </a:lnTo>
                                <a:lnTo>
                                  <a:pt x="1190" y="841"/>
                                </a:lnTo>
                                <a:lnTo>
                                  <a:pt x="1151" y="899"/>
                                </a:lnTo>
                                <a:lnTo>
                                  <a:pt x="1105" y="952"/>
                                </a:lnTo>
                                <a:lnTo>
                                  <a:pt x="1052" y="1000"/>
                                </a:lnTo>
                                <a:lnTo>
                                  <a:pt x="993" y="1042"/>
                                </a:lnTo>
                                <a:lnTo>
                                  <a:pt x="929" y="1077"/>
                                </a:lnTo>
                                <a:lnTo>
                                  <a:pt x="861" y="1106"/>
                                </a:lnTo>
                                <a:lnTo>
                                  <a:pt x="788" y="1127"/>
                                </a:lnTo>
                                <a:lnTo>
                                  <a:pt x="712" y="1140"/>
                                </a:lnTo>
                                <a:lnTo>
                                  <a:pt x="632" y="1144"/>
                                </a:lnTo>
                                <a:lnTo>
                                  <a:pt x="553" y="1140"/>
                                </a:lnTo>
                                <a:lnTo>
                                  <a:pt x="477" y="1127"/>
                                </a:lnTo>
                                <a:lnTo>
                                  <a:pt x="404" y="1106"/>
                                </a:lnTo>
                                <a:lnTo>
                                  <a:pt x="335" y="1077"/>
                                </a:lnTo>
                                <a:lnTo>
                                  <a:pt x="271" y="1042"/>
                                </a:lnTo>
                                <a:lnTo>
                                  <a:pt x="212" y="1000"/>
                                </a:lnTo>
                                <a:lnTo>
                                  <a:pt x="159" y="952"/>
                                </a:lnTo>
                                <a:lnTo>
                                  <a:pt x="113" y="899"/>
                                </a:lnTo>
                                <a:lnTo>
                                  <a:pt x="74" y="841"/>
                                </a:lnTo>
                                <a:lnTo>
                                  <a:pt x="42" y="779"/>
                                </a:lnTo>
                                <a:lnTo>
                                  <a:pt x="19" y="713"/>
                                </a:lnTo>
                                <a:lnTo>
                                  <a:pt x="5" y="644"/>
                                </a:lnTo>
                                <a:lnTo>
                                  <a:pt x="0" y="57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4" name="Picture 2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44" y="175"/>
                            <a:ext cx="1067" cy="9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45" name="Text Box 219"/>
                        <wps:cNvSpPr txBox="1">
                          <a:spLocks noChangeArrowheads="1"/>
                        </wps:cNvSpPr>
                        <wps:spPr bwMode="auto">
                          <a:xfrm>
                            <a:off x="6118" y="403"/>
                            <a:ext cx="506" cy="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8326C8" w14:textId="77777777" w:rsidR="00CE2E60" w:rsidRDefault="00F53E66">
                              <w:pPr>
                                <w:spacing w:line="427" w:lineRule="exact"/>
                                <w:rPr>
                                  <w:rFonts w:ascii="Trebuchet MS"/>
                                  <w:b/>
                                  <w:sz w:val="44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0"/>
                                  <w:sz w:val="44"/>
                                </w:rPr>
                                <w:t>A+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76522BF" id="Group 218" o:spid="_x0000_s1059" style="width:350.2pt;height:355.35pt;mso-position-horizontal-relative:char;mso-position-vertical-relative:line" coordsize="7004,710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">
                <v:shape id="Picture 224" o:spid="_x0000_s1060" type="#_x0000_t75" style="position:absolute;left:60;top:619;width:6464;height:6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">
                  <v:imagedata r:id="rId36" o:title=""/>
                </v:shape>
                <v:rect id="Rectangle 223" o:spid="_x0000_s1061" style="position:absolute;left:30;top:589;width:6524;height:64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" filled="f" strokeweight="3pt"/>
                <v:shape id="Freeform 222" o:spid="_x0000_s1062" style="position:absolute;left:5728;top:9;width:1265;height:1145;visibility:visible;mso-wrap-style:square;v-text-anchor:top" coordsize="1265,1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" path="m632,l553,4,477,17,404,38,335,67r-64,35l212,144r-53,48l113,245,74,303,42,365,19,431,5,500,,572r5,72l19,713r23,66l74,841r39,58l159,952r53,48l271,1042r64,35l404,1106r73,21l553,1140r79,4l712,1140r76,-13l861,1106r68,-29l993,1042r59,-42l1105,952r46,-53l1190,841r32,-62l1245,713r15,-69l1265,572r-5,-72l1245,431r-23,-66l1190,303r-39,-58l1105,192r-53,-48l993,102,929,67,861,38,788,17,712,4,632,xe" fillcolor="#2e5496" stroked="f">
                  <v:path arrowok="t" o:connecttype="custom" o:connectlocs="632,10;553,14;477,27;404,48;335,77;271,112;212,154;159,202;113,255;74,313;42,375;19,441;5,510;0,582;5,654;19,723;42,789;74,851;113,909;159,962;212,1010;271,1052;335,1087;404,1116;477,1137;553,1150;632,1154;712,1150;788,1137;861,1116;929,1087;993,1052;1052,1010;1105,962;1151,909;1190,851;1222,789;1245,723;1260,654;1265,582;1260,510;1245,441;1222,375;1190,313;1151,255;1105,202;1052,154;993,112;929,77;861,48;788,27;712,14;632,10" o:connectangles="0,0,0,0,0,0,0,0,0,0,0,0,0,0,0,0,0,0,0,0,0,0,0,0,0,0,0,0,0,0,0,0,0,0,0,0,0,0,0,0,0,0,0,0,0,0,0,0,0,0,0,0,0"/>
                </v:shape>
                <v:shape id="Freeform 221" o:spid="_x0000_s1063" style="position:absolute;left:5728;top:9;width:1265;height:1145;visibility:visible;mso-wrap-style:square;v-text-anchor:top" coordsize="1265,1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" path="m,572l5,500,19,431,42,365,74,303r39,-58l159,192r53,-48l271,102,335,67,404,38,477,17,553,4,632,r80,4l788,17r73,21l929,67r64,35l1052,144r53,48l1151,245r39,58l1222,365r23,66l1260,500r5,72l1260,644r-15,69l1222,779r-32,62l1151,899r-46,53l1052,1000r-59,42l929,1077r-68,29l788,1127r-76,13l632,1144r-79,-4l477,1127r-73,-21l335,1077r-64,-35l212,1000,159,952,113,899,74,841,42,779,19,713,5,644,,572xe" filled="f" strokecolor="#2e528f" strokeweight=".96pt">
                  <v:path arrowok="t" o:connecttype="custom" o:connectlocs="0,582;5,510;19,441;42,375;74,313;113,255;159,202;212,154;271,112;335,77;404,48;477,27;553,14;632,10;712,14;788,27;861,48;929,77;993,112;1052,154;1105,202;1151,255;1190,313;1222,375;1245,441;1260,510;1265,582;1260,654;1245,723;1222,789;1190,851;1151,909;1105,962;1052,1010;993,1052;929,1087;861,1116;788,1137;712,1150;632,1154;553,1150;477,1137;404,1116;335,1087;271,1052;212,1010;159,962;113,909;74,851;42,789;19,723;5,654;0,582" o:connectangles="0,0,0,0,0,0,0,0,0,0,0,0,0,0,0,0,0,0,0,0,0,0,0,0,0,0,0,0,0,0,0,0,0,0,0,0,0,0,0,0,0,0,0,0,0,0,0,0,0,0,0,0,0"/>
                </v:shape>
                <v:shape id="Picture 220" o:spid="_x0000_s1064" type="#_x0000_t75" style="position:absolute;left:5844;top:175;width:1067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">
                  <v:imagedata r:id="rId37" o:title=""/>
                </v:shape>
                <v:shape id="Text Box 219" o:spid="_x0000_s1065" type="#_x0000_t202" style="position:absolute;left:6118;top:403;width:506;height: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" filled="f" stroked="f">
                  <v:textbox inset="0,0,0,0">
                    <w:txbxContent>
                      <w:p w14:paraId="6A8326C8" w14:textId="77777777" w:rsidR="00CE2E60" w:rsidRDefault="00F53E66">
                        <w:pPr>
                          <w:spacing w:line="427" w:lineRule="exact"/>
                          <w:rPr>
                            <w:rFonts w:ascii="Trebuchet MS"/>
                            <w:b/>
                            <w:sz w:val="44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0"/>
                            <w:sz w:val="44"/>
                          </w:rPr>
                          <w:t>A+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F53E66">
        <w:rPr>
          <w:sz w:val="20"/>
        </w:rPr>
        <w:tab/>
      </w:r>
      <w:r>
        <w:rPr>
          <w:noProof/>
          <w:position w:val="2"/>
          <w:sz w:val="20"/>
        </w:rPr>
        <mc:AlternateContent>
          <mc:Choice Requires="wpg">
            <w:drawing>
              <wp:inline distT="0" distB="0" distL="0" distR="0" wp14:anchorId="5B611E6B" wp14:editId="1D7B08A6">
                <wp:extent cx="5791200" cy="4502150"/>
                <wp:effectExtent l="0" t="6985" r="9525" b="5715"/>
                <wp:docPr id="232" name="Group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1200" cy="4502150"/>
                          <a:chOff x="0" y="0"/>
                          <a:chExt cx="9120" cy="7090"/>
                        </a:xfrm>
                      </wpg:grpSpPr>
                      <pic:pic xmlns:pic="http://schemas.openxmlformats.org/drawingml/2006/picture">
                        <pic:nvPicPr>
                          <pic:cNvPr id="233" name="Picture 2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" y="633"/>
                            <a:ext cx="8530" cy="63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4" name="Rectangle 216"/>
                        <wps:cNvSpPr>
                          <a:spLocks noChangeArrowheads="1"/>
                        </wps:cNvSpPr>
                        <wps:spPr bwMode="auto">
                          <a:xfrm>
                            <a:off x="30" y="603"/>
                            <a:ext cx="8590" cy="6456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5" name="Freeform 215"/>
                        <wps:cNvSpPr>
                          <a:spLocks/>
                        </wps:cNvSpPr>
                        <wps:spPr bwMode="auto">
                          <a:xfrm>
                            <a:off x="7848" y="9"/>
                            <a:ext cx="1263" cy="1145"/>
                          </a:xfrm>
                          <a:custGeom>
                            <a:avLst/>
                            <a:gdLst>
                              <a:gd name="T0" fmla="+- 0 8479 7848"/>
                              <a:gd name="T1" fmla="*/ T0 w 1263"/>
                              <a:gd name="T2" fmla="+- 0 10 10"/>
                              <a:gd name="T3" fmla="*/ 10 h 1145"/>
                              <a:gd name="T4" fmla="+- 0 8400 7848"/>
                              <a:gd name="T5" fmla="*/ T4 w 1263"/>
                              <a:gd name="T6" fmla="+- 0 14 10"/>
                              <a:gd name="T7" fmla="*/ 14 h 1145"/>
                              <a:gd name="T8" fmla="+- 0 8324 7848"/>
                              <a:gd name="T9" fmla="*/ T8 w 1263"/>
                              <a:gd name="T10" fmla="+- 0 27 10"/>
                              <a:gd name="T11" fmla="*/ 27 h 1145"/>
                              <a:gd name="T12" fmla="+- 0 8251 7848"/>
                              <a:gd name="T13" fmla="*/ T12 w 1263"/>
                              <a:gd name="T14" fmla="+- 0 48 10"/>
                              <a:gd name="T15" fmla="*/ 48 h 1145"/>
                              <a:gd name="T16" fmla="+- 0 8182 7848"/>
                              <a:gd name="T17" fmla="*/ T16 w 1263"/>
                              <a:gd name="T18" fmla="+- 0 77 10"/>
                              <a:gd name="T19" fmla="*/ 77 h 1145"/>
                              <a:gd name="T20" fmla="+- 0 8119 7848"/>
                              <a:gd name="T21" fmla="*/ T20 w 1263"/>
                              <a:gd name="T22" fmla="+- 0 112 10"/>
                              <a:gd name="T23" fmla="*/ 112 h 1145"/>
                              <a:gd name="T24" fmla="+- 0 8060 7848"/>
                              <a:gd name="T25" fmla="*/ T24 w 1263"/>
                              <a:gd name="T26" fmla="+- 0 154 10"/>
                              <a:gd name="T27" fmla="*/ 154 h 1145"/>
                              <a:gd name="T28" fmla="+- 0 8007 7848"/>
                              <a:gd name="T29" fmla="*/ T28 w 1263"/>
                              <a:gd name="T30" fmla="+- 0 202 10"/>
                              <a:gd name="T31" fmla="*/ 202 h 1145"/>
                              <a:gd name="T32" fmla="+- 0 7961 7848"/>
                              <a:gd name="T33" fmla="*/ T32 w 1263"/>
                              <a:gd name="T34" fmla="+- 0 255 10"/>
                              <a:gd name="T35" fmla="*/ 255 h 1145"/>
                              <a:gd name="T36" fmla="+- 0 7922 7848"/>
                              <a:gd name="T37" fmla="*/ T36 w 1263"/>
                              <a:gd name="T38" fmla="+- 0 313 10"/>
                              <a:gd name="T39" fmla="*/ 313 h 1145"/>
                              <a:gd name="T40" fmla="+- 0 7890 7848"/>
                              <a:gd name="T41" fmla="*/ T40 w 1263"/>
                              <a:gd name="T42" fmla="+- 0 375 10"/>
                              <a:gd name="T43" fmla="*/ 375 h 1145"/>
                              <a:gd name="T44" fmla="+- 0 7867 7848"/>
                              <a:gd name="T45" fmla="*/ T44 w 1263"/>
                              <a:gd name="T46" fmla="+- 0 441 10"/>
                              <a:gd name="T47" fmla="*/ 441 h 1145"/>
                              <a:gd name="T48" fmla="+- 0 7853 7848"/>
                              <a:gd name="T49" fmla="*/ T48 w 1263"/>
                              <a:gd name="T50" fmla="+- 0 510 10"/>
                              <a:gd name="T51" fmla="*/ 510 h 1145"/>
                              <a:gd name="T52" fmla="+- 0 7848 7848"/>
                              <a:gd name="T53" fmla="*/ T52 w 1263"/>
                              <a:gd name="T54" fmla="+- 0 582 10"/>
                              <a:gd name="T55" fmla="*/ 582 h 1145"/>
                              <a:gd name="T56" fmla="+- 0 7853 7848"/>
                              <a:gd name="T57" fmla="*/ T56 w 1263"/>
                              <a:gd name="T58" fmla="+- 0 654 10"/>
                              <a:gd name="T59" fmla="*/ 654 h 1145"/>
                              <a:gd name="T60" fmla="+- 0 7867 7848"/>
                              <a:gd name="T61" fmla="*/ T60 w 1263"/>
                              <a:gd name="T62" fmla="+- 0 723 10"/>
                              <a:gd name="T63" fmla="*/ 723 h 1145"/>
                              <a:gd name="T64" fmla="+- 0 7890 7848"/>
                              <a:gd name="T65" fmla="*/ T64 w 1263"/>
                              <a:gd name="T66" fmla="+- 0 789 10"/>
                              <a:gd name="T67" fmla="*/ 789 h 1145"/>
                              <a:gd name="T68" fmla="+- 0 7922 7848"/>
                              <a:gd name="T69" fmla="*/ T68 w 1263"/>
                              <a:gd name="T70" fmla="+- 0 851 10"/>
                              <a:gd name="T71" fmla="*/ 851 h 1145"/>
                              <a:gd name="T72" fmla="+- 0 7961 7848"/>
                              <a:gd name="T73" fmla="*/ T72 w 1263"/>
                              <a:gd name="T74" fmla="+- 0 909 10"/>
                              <a:gd name="T75" fmla="*/ 909 h 1145"/>
                              <a:gd name="T76" fmla="+- 0 8007 7848"/>
                              <a:gd name="T77" fmla="*/ T76 w 1263"/>
                              <a:gd name="T78" fmla="+- 0 962 10"/>
                              <a:gd name="T79" fmla="*/ 962 h 1145"/>
                              <a:gd name="T80" fmla="+- 0 8060 7848"/>
                              <a:gd name="T81" fmla="*/ T80 w 1263"/>
                              <a:gd name="T82" fmla="+- 0 1010 10"/>
                              <a:gd name="T83" fmla="*/ 1010 h 1145"/>
                              <a:gd name="T84" fmla="+- 0 8119 7848"/>
                              <a:gd name="T85" fmla="*/ T84 w 1263"/>
                              <a:gd name="T86" fmla="+- 0 1052 10"/>
                              <a:gd name="T87" fmla="*/ 1052 h 1145"/>
                              <a:gd name="T88" fmla="+- 0 8182 7848"/>
                              <a:gd name="T89" fmla="*/ T88 w 1263"/>
                              <a:gd name="T90" fmla="+- 0 1087 10"/>
                              <a:gd name="T91" fmla="*/ 1087 h 1145"/>
                              <a:gd name="T92" fmla="+- 0 8251 7848"/>
                              <a:gd name="T93" fmla="*/ T92 w 1263"/>
                              <a:gd name="T94" fmla="+- 0 1116 10"/>
                              <a:gd name="T95" fmla="*/ 1116 h 1145"/>
                              <a:gd name="T96" fmla="+- 0 8324 7848"/>
                              <a:gd name="T97" fmla="*/ T96 w 1263"/>
                              <a:gd name="T98" fmla="+- 0 1137 10"/>
                              <a:gd name="T99" fmla="*/ 1137 h 1145"/>
                              <a:gd name="T100" fmla="+- 0 8400 7848"/>
                              <a:gd name="T101" fmla="*/ T100 w 1263"/>
                              <a:gd name="T102" fmla="+- 0 1150 10"/>
                              <a:gd name="T103" fmla="*/ 1150 h 1145"/>
                              <a:gd name="T104" fmla="+- 0 8479 7848"/>
                              <a:gd name="T105" fmla="*/ T104 w 1263"/>
                              <a:gd name="T106" fmla="+- 0 1154 10"/>
                              <a:gd name="T107" fmla="*/ 1154 h 1145"/>
                              <a:gd name="T108" fmla="+- 0 8558 7848"/>
                              <a:gd name="T109" fmla="*/ T108 w 1263"/>
                              <a:gd name="T110" fmla="+- 0 1150 10"/>
                              <a:gd name="T111" fmla="*/ 1150 h 1145"/>
                              <a:gd name="T112" fmla="+- 0 8635 7848"/>
                              <a:gd name="T113" fmla="*/ T112 w 1263"/>
                              <a:gd name="T114" fmla="+- 0 1137 10"/>
                              <a:gd name="T115" fmla="*/ 1137 h 1145"/>
                              <a:gd name="T116" fmla="+- 0 8707 7848"/>
                              <a:gd name="T117" fmla="*/ T116 w 1263"/>
                              <a:gd name="T118" fmla="+- 0 1116 10"/>
                              <a:gd name="T119" fmla="*/ 1116 h 1145"/>
                              <a:gd name="T120" fmla="+- 0 8776 7848"/>
                              <a:gd name="T121" fmla="*/ T120 w 1263"/>
                              <a:gd name="T122" fmla="+- 0 1087 10"/>
                              <a:gd name="T123" fmla="*/ 1087 h 1145"/>
                              <a:gd name="T124" fmla="+- 0 8840 7848"/>
                              <a:gd name="T125" fmla="*/ T124 w 1263"/>
                              <a:gd name="T126" fmla="+- 0 1052 10"/>
                              <a:gd name="T127" fmla="*/ 1052 h 1145"/>
                              <a:gd name="T128" fmla="+- 0 8898 7848"/>
                              <a:gd name="T129" fmla="*/ T128 w 1263"/>
                              <a:gd name="T130" fmla="+- 0 1010 10"/>
                              <a:gd name="T131" fmla="*/ 1010 h 1145"/>
                              <a:gd name="T132" fmla="+- 0 8951 7848"/>
                              <a:gd name="T133" fmla="*/ T132 w 1263"/>
                              <a:gd name="T134" fmla="+- 0 962 10"/>
                              <a:gd name="T135" fmla="*/ 962 h 1145"/>
                              <a:gd name="T136" fmla="+- 0 8997 7848"/>
                              <a:gd name="T137" fmla="*/ T136 w 1263"/>
                              <a:gd name="T138" fmla="+- 0 909 10"/>
                              <a:gd name="T139" fmla="*/ 909 h 1145"/>
                              <a:gd name="T140" fmla="+- 0 9036 7848"/>
                              <a:gd name="T141" fmla="*/ T140 w 1263"/>
                              <a:gd name="T142" fmla="+- 0 851 10"/>
                              <a:gd name="T143" fmla="*/ 851 h 1145"/>
                              <a:gd name="T144" fmla="+- 0 9068 7848"/>
                              <a:gd name="T145" fmla="*/ T144 w 1263"/>
                              <a:gd name="T146" fmla="+- 0 789 10"/>
                              <a:gd name="T147" fmla="*/ 789 h 1145"/>
                              <a:gd name="T148" fmla="+- 0 9091 7848"/>
                              <a:gd name="T149" fmla="*/ T148 w 1263"/>
                              <a:gd name="T150" fmla="+- 0 723 10"/>
                              <a:gd name="T151" fmla="*/ 723 h 1145"/>
                              <a:gd name="T152" fmla="+- 0 9105 7848"/>
                              <a:gd name="T153" fmla="*/ T152 w 1263"/>
                              <a:gd name="T154" fmla="+- 0 654 10"/>
                              <a:gd name="T155" fmla="*/ 654 h 1145"/>
                              <a:gd name="T156" fmla="+- 0 9110 7848"/>
                              <a:gd name="T157" fmla="*/ T156 w 1263"/>
                              <a:gd name="T158" fmla="+- 0 582 10"/>
                              <a:gd name="T159" fmla="*/ 582 h 1145"/>
                              <a:gd name="T160" fmla="+- 0 9105 7848"/>
                              <a:gd name="T161" fmla="*/ T160 w 1263"/>
                              <a:gd name="T162" fmla="+- 0 510 10"/>
                              <a:gd name="T163" fmla="*/ 510 h 1145"/>
                              <a:gd name="T164" fmla="+- 0 9091 7848"/>
                              <a:gd name="T165" fmla="*/ T164 w 1263"/>
                              <a:gd name="T166" fmla="+- 0 441 10"/>
                              <a:gd name="T167" fmla="*/ 441 h 1145"/>
                              <a:gd name="T168" fmla="+- 0 9068 7848"/>
                              <a:gd name="T169" fmla="*/ T168 w 1263"/>
                              <a:gd name="T170" fmla="+- 0 375 10"/>
                              <a:gd name="T171" fmla="*/ 375 h 1145"/>
                              <a:gd name="T172" fmla="+- 0 9036 7848"/>
                              <a:gd name="T173" fmla="*/ T172 w 1263"/>
                              <a:gd name="T174" fmla="+- 0 313 10"/>
                              <a:gd name="T175" fmla="*/ 313 h 1145"/>
                              <a:gd name="T176" fmla="+- 0 8997 7848"/>
                              <a:gd name="T177" fmla="*/ T176 w 1263"/>
                              <a:gd name="T178" fmla="+- 0 255 10"/>
                              <a:gd name="T179" fmla="*/ 255 h 1145"/>
                              <a:gd name="T180" fmla="+- 0 8951 7848"/>
                              <a:gd name="T181" fmla="*/ T180 w 1263"/>
                              <a:gd name="T182" fmla="+- 0 202 10"/>
                              <a:gd name="T183" fmla="*/ 202 h 1145"/>
                              <a:gd name="T184" fmla="+- 0 8898 7848"/>
                              <a:gd name="T185" fmla="*/ T184 w 1263"/>
                              <a:gd name="T186" fmla="+- 0 154 10"/>
                              <a:gd name="T187" fmla="*/ 154 h 1145"/>
                              <a:gd name="T188" fmla="+- 0 8840 7848"/>
                              <a:gd name="T189" fmla="*/ T188 w 1263"/>
                              <a:gd name="T190" fmla="+- 0 112 10"/>
                              <a:gd name="T191" fmla="*/ 112 h 1145"/>
                              <a:gd name="T192" fmla="+- 0 8776 7848"/>
                              <a:gd name="T193" fmla="*/ T192 w 1263"/>
                              <a:gd name="T194" fmla="+- 0 77 10"/>
                              <a:gd name="T195" fmla="*/ 77 h 1145"/>
                              <a:gd name="T196" fmla="+- 0 8707 7848"/>
                              <a:gd name="T197" fmla="*/ T196 w 1263"/>
                              <a:gd name="T198" fmla="+- 0 48 10"/>
                              <a:gd name="T199" fmla="*/ 48 h 1145"/>
                              <a:gd name="T200" fmla="+- 0 8635 7848"/>
                              <a:gd name="T201" fmla="*/ T200 w 1263"/>
                              <a:gd name="T202" fmla="+- 0 27 10"/>
                              <a:gd name="T203" fmla="*/ 27 h 1145"/>
                              <a:gd name="T204" fmla="+- 0 8558 7848"/>
                              <a:gd name="T205" fmla="*/ T204 w 1263"/>
                              <a:gd name="T206" fmla="+- 0 14 10"/>
                              <a:gd name="T207" fmla="*/ 14 h 1145"/>
                              <a:gd name="T208" fmla="+- 0 8479 7848"/>
                              <a:gd name="T209" fmla="*/ T208 w 1263"/>
                              <a:gd name="T210" fmla="+- 0 10 10"/>
                              <a:gd name="T211" fmla="*/ 10 h 11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3" h="1145">
                                <a:moveTo>
                                  <a:pt x="631" y="0"/>
                                </a:moveTo>
                                <a:lnTo>
                                  <a:pt x="552" y="4"/>
                                </a:lnTo>
                                <a:lnTo>
                                  <a:pt x="476" y="17"/>
                                </a:lnTo>
                                <a:lnTo>
                                  <a:pt x="403" y="38"/>
                                </a:lnTo>
                                <a:lnTo>
                                  <a:pt x="334" y="67"/>
                                </a:lnTo>
                                <a:lnTo>
                                  <a:pt x="271" y="102"/>
                                </a:lnTo>
                                <a:lnTo>
                                  <a:pt x="212" y="144"/>
                                </a:lnTo>
                                <a:lnTo>
                                  <a:pt x="159" y="192"/>
                                </a:lnTo>
                                <a:lnTo>
                                  <a:pt x="113" y="245"/>
                                </a:lnTo>
                                <a:lnTo>
                                  <a:pt x="74" y="303"/>
                                </a:lnTo>
                                <a:lnTo>
                                  <a:pt x="42" y="365"/>
                                </a:lnTo>
                                <a:lnTo>
                                  <a:pt x="19" y="431"/>
                                </a:lnTo>
                                <a:lnTo>
                                  <a:pt x="5" y="500"/>
                                </a:lnTo>
                                <a:lnTo>
                                  <a:pt x="0" y="572"/>
                                </a:lnTo>
                                <a:lnTo>
                                  <a:pt x="5" y="644"/>
                                </a:lnTo>
                                <a:lnTo>
                                  <a:pt x="19" y="713"/>
                                </a:lnTo>
                                <a:lnTo>
                                  <a:pt x="42" y="779"/>
                                </a:lnTo>
                                <a:lnTo>
                                  <a:pt x="74" y="841"/>
                                </a:lnTo>
                                <a:lnTo>
                                  <a:pt x="113" y="899"/>
                                </a:lnTo>
                                <a:lnTo>
                                  <a:pt x="159" y="952"/>
                                </a:lnTo>
                                <a:lnTo>
                                  <a:pt x="212" y="1000"/>
                                </a:lnTo>
                                <a:lnTo>
                                  <a:pt x="271" y="1042"/>
                                </a:lnTo>
                                <a:lnTo>
                                  <a:pt x="334" y="1077"/>
                                </a:lnTo>
                                <a:lnTo>
                                  <a:pt x="403" y="1106"/>
                                </a:lnTo>
                                <a:lnTo>
                                  <a:pt x="476" y="1127"/>
                                </a:lnTo>
                                <a:lnTo>
                                  <a:pt x="552" y="1140"/>
                                </a:lnTo>
                                <a:lnTo>
                                  <a:pt x="631" y="1144"/>
                                </a:lnTo>
                                <a:lnTo>
                                  <a:pt x="710" y="1140"/>
                                </a:lnTo>
                                <a:lnTo>
                                  <a:pt x="787" y="1127"/>
                                </a:lnTo>
                                <a:lnTo>
                                  <a:pt x="859" y="1106"/>
                                </a:lnTo>
                                <a:lnTo>
                                  <a:pt x="928" y="1077"/>
                                </a:lnTo>
                                <a:lnTo>
                                  <a:pt x="992" y="1042"/>
                                </a:lnTo>
                                <a:lnTo>
                                  <a:pt x="1050" y="1000"/>
                                </a:lnTo>
                                <a:lnTo>
                                  <a:pt x="1103" y="952"/>
                                </a:lnTo>
                                <a:lnTo>
                                  <a:pt x="1149" y="899"/>
                                </a:lnTo>
                                <a:lnTo>
                                  <a:pt x="1188" y="841"/>
                                </a:lnTo>
                                <a:lnTo>
                                  <a:pt x="1220" y="779"/>
                                </a:lnTo>
                                <a:lnTo>
                                  <a:pt x="1243" y="713"/>
                                </a:lnTo>
                                <a:lnTo>
                                  <a:pt x="1257" y="644"/>
                                </a:lnTo>
                                <a:lnTo>
                                  <a:pt x="1262" y="572"/>
                                </a:lnTo>
                                <a:lnTo>
                                  <a:pt x="1257" y="500"/>
                                </a:lnTo>
                                <a:lnTo>
                                  <a:pt x="1243" y="431"/>
                                </a:lnTo>
                                <a:lnTo>
                                  <a:pt x="1220" y="365"/>
                                </a:lnTo>
                                <a:lnTo>
                                  <a:pt x="1188" y="303"/>
                                </a:lnTo>
                                <a:lnTo>
                                  <a:pt x="1149" y="245"/>
                                </a:lnTo>
                                <a:lnTo>
                                  <a:pt x="1103" y="192"/>
                                </a:lnTo>
                                <a:lnTo>
                                  <a:pt x="1050" y="144"/>
                                </a:lnTo>
                                <a:lnTo>
                                  <a:pt x="992" y="102"/>
                                </a:lnTo>
                                <a:lnTo>
                                  <a:pt x="928" y="67"/>
                                </a:lnTo>
                                <a:lnTo>
                                  <a:pt x="859" y="38"/>
                                </a:lnTo>
                                <a:lnTo>
                                  <a:pt x="787" y="17"/>
                                </a:lnTo>
                                <a:lnTo>
                                  <a:pt x="710" y="4"/>
                                </a:lnTo>
                                <a:lnTo>
                                  <a:pt x="6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6" name="Freeform 214"/>
                        <wps:cNvSpPr>
                          <a:spLocks/>
                        </wps:cNvSpPr>
                        <wps:spPr bwMode="auto">
                          <a:xfrm>
                            <a:off x="7848" y="9"/>
                            <a:ext cx="1263" cy="1145"/>
                          </a:xfrm>
                          <a:custGeom>
                            <a:avLst/>
                            <a:gdLst>
                              <a:gd name="T0" fmla="+- 0 7848 7848"/>
                              <a:gd name="T1" fmla="*/ T0 w 1263"/>
                              <a:gd name="T2" fmla="+- 0 582 10"/>
                              <a:gd name="T3" fmla="*/ 582 h 1145"/>
                              <a:gd name="T4" fmla="+- 0 7853 7848"/>
                              <a:gd name="T5" fmla="*/ T4 w 1263"/>
                              <a:gd name="T6" fmla="+- 0 510 10"/>
                              <a:gd name="T7" fmla="*/ 510 h 1145"/>
                              <a:gd name="T8" fmla="+- 0 7867 7848"/>
                              <a:gd name="T9" fmla="*/ T8 w 1263"/>
                              <a:gd name="T10" fmla="+- 0 441 10"/>
                              <a:gd name="T11" fmla="*/ 441 h 1145"/>
                              <a:gd name="T12" fmla="+- 0 7890 7848"/>
                              <a:gd name="T13" fmla="*/ T12 w 1263"/>
                              <a:gd name="T14" fmla="+- 0 375 10"/>
                              <a:gd name="T15" fmla="*/ 375 h 1145"/>
                              <a:gd name="T16" fmla="+- 0 7922 7848"/>
                              <a:gd name="T17" fmla="*/ T16 w 1263"/>
                              <a:gd name="T18" fmla="+- 0 313 10"/>
                              <a:gd name="T19" fmla="*/ 313 h 1145"/>
                              <a:gd name="T20" fmla="+- 0 7961 7848"/>
                              <a:gd name="T21" fmla="*/ T20 w 1263"/>
                              <a:gd name="T22" fmla="+- 0 255 10"/>
                              <a:gd name="T23" fmla="*/ 255 h 1145"/>
                              <a:gd name="T24" fmla="+- 0 8007 7848"/>
                              <a:gd name="T25" fmla="*/ T24 w 1263"/>
                              <a:gd name="T26" fmla="+- 0 202 10"/>
                              <a:gd name="T27" fmla="*/ 202 h 1145"/>
                              <a:gd name="T28" fmla="+- 0 8060 7848"/>
                              <a:gd name="T29" fmla="*/ T28 w 1263"/>
                              <a:gd name="T30" fmla="+- 0 154 10"/>
                              <a:gd name="T31" fmla="*/ 154 h 1145"/>
                              <a:gd name="T32" fmla="+- 0 8119 7848"/>
                              <a:gd name="T33" fmla="*/ T32 w 1263"/>
                              <a:gd name="T34" fmla="+- 0 112 10"/>
                              <a:gd name="T35" fmla="*/ 112 h 1145"/>
                              <a:gd name="T36" fmla="+- 0 8182 7848"/>
                              <a:gd name="T37" fmla="*/ T36 w 1263"/>
                              <a:gd name="T38" fmla="+- 0 77 10"/>
                              <a:gd name="T39" fmla="*/ 77 h 1145"/>
                              <a:gd name="T40" fmla="+- 0 8251 7848"/>
                              <a:gd name="T41" fmla="*/ T40 w 1263"/>
                              <a:gd name="T42" fmla="+- 0 48 10"/>
                              <a:gd name="T43" fmla="*/ 48 h 1145"/>
                              <a:gd name="T44" fmla="+- 0 8324 7848"/>
                              <a:gd name="T45" fmla="*/ T44 w 1263"/>
                              <a:gd name="T46" fmla="+- 0 27 10"/>
                              <a:gd name="T47" fmla="*/ 27 h 1145"/>
                              <a:gd name="T48" fmla="+- 0 8400 7848"/>
                              <a:gd name="T49" fmla="*/ T48 w 1263"/>
                              <a:gd name="T50" fmla="+- 0 14 10"/>
                              <a:gd name="T51" fmla="*/ 14 h 1145"/>
                              <a:gd name="T52" fmla="+- 0 8479 7848"/>
                              <a:gd name="T53" fmla="*/ T52 w 1263"/>
                              <a:gd name="T54" fmla="+- 0 10 10"/>
                              <a:gd name="T55" fmla="*/ 10 h 1145"/>
                              <a:gd name="T56" fmla="+- 0 8558 7848"/>
                              <a:gd name="T57" fmla="*/ T56 w 1263"/>
                              <a:gd name="T58" fmla="+- 0 14 10"/>
                              <a:gd name="T59" fmla="*/ 14 h 1145"/>
                              <a:gd name="T60" fmla="+- 0 8635 7848"/>
                              <a:gd name="T61" fmla="*/ T60 w 1263"/>
                              <a:gd name="T62" fmla="+- 0 27 10"/>
                              <a:gd name="T63" fmla="*/ 27 h 1145"/>
                              <a:gd name="T64" fmla="+- 0 8707 7848"/>
                              <a:gd name="T65" fmla="*/ T64 w 1263"/>
                              <a:gd name="T66" fmla="+- 0 48 10"/>
                              <a:gd name="T67" fmla="*/ 48 h 1145"/>
                              <a:gd name="T68" fmla="+- 0 8776 7848"/>
                              <a:gd name="T69" fmla="*/ T68 w 1263"/>
                              <a:gd name="T70" fmla="+- 0 77 10"/>
                              <a:gd name="T71" fmla="*/ 77 h 1145"/>
                              <a:gd name="T72" fmla="+- 0 8840 7848"/>
                              <a:gd name="T73" fmla="*/ T72 w 1263"/>
                              <a:gd name="T74" fmla="+- 0 112 10"/>
                              <a:gd name="T75" fmla="*/ 112 h 1145"/>
                              <a:gd name="T76" fmla="+- 0 8898 7848"/>
                              <a:gd name="T77" fmla="*/ T76 w 1263"/>
                              <a:gd name="T78" fmla="+- 0 154 10"/>
                              <a:gd name="T79" fmla="*/ 154 h 1145"/>
                              <a:gd name="T80" fmla="+- 0 8951 7848"/>
                              <a:gd name="T81" fmla="*/ T80 w 1263"/>
                              <a:gd name="T82" fmla="+- 0 202 10"/>
                              <a:gd name="T83" fmla="*/ 202 h 1145"/>
                              <a:gd name="T84" fmla="+- 0 8997 7848"/>
                              <a:gd name="T85" fmla="*/ T84 w 1263"/>
                              <a:gd name="T86" fmla="+- 0 255 10"/>
                              <a:gd name="T87" fmla="*/ 255 h 1145"/>
                              <a:gd name="T88" fmla="+- 0 9036 7848"/>
                              <a:gd name="T89" fmla="*/ T88 w 1263"/>
                              <a:gd name="T90" fmla="+- 0 313 10"/>
                              <a:gd name="T91" fmla="*/ 313 h 1145"/>
                              <a:gd name="T92" fmla="+- 0 9068 7848"/>
                              <a:gd name="T93" fmla="*/ T92 w 1263"/>
                              <a:gd name="T94" fmla="+- 0 375 10"/>
                              <a:gd name="T95" fmla="*/ 375 h 1145"/>
                              <a:gd name="T96" fmla="+- 0 9091 7848"/>
                              <a:gd name="T97" fmla="*/ T96 w 1263"/>
                              <a:gd name="T98" fmla="+- 0 441 10"/>
                              <a:gd name="T99" fmla="*/ 441 h 1145"/>
                              <a:gd name="T100" fmla="+- 0 9105 7848"/>
                              <a:gd name="T101" fmla="*/ T100 w 1263"/>
                              <a:gd name="T102" fmla="+- 0 510 10"/>
                              <a:gd name="T103" fmla="*/ 510 h 1145"/>
                              <a:gd name="T104" fmla="+- 0 9110 7848"/>
                              <a:gd name="T105" fmla="*/ T104 w 1263"/>
                              <a:gd name="T106" fmla="+- 0 582 10"/>
                              <a:gd name="T107" fmla="*/ 582 h 1145"/>
                              <a:gd name="T108" fmla="+- 0 9105 7848"/>
                              <a:gd name="T109" fmla="*/ T108 w 1263"/>
                              <a:gd name="T110" fmla="+- 0 654 10"/>
                              <a:gd name="T111" fmla="*/ 654 h 1145"/>
                              <a:gd name="T112" fmla="+- 0 9091 7848"/>
                              <a:gd name="T113" fmla="*/ T112 w 1263"/>
                              <a:gd name="T114" fmla="+- 0 723 10"/>
                              <a:gd name="T115" fmla="*/ 723 h 1145"/>
                              <a:gd name="T116" fmla="+- 0 9068 7848"/>
                              <a:gd name="T117" fmla="*/ T116 w 1263"/>
                              <a:gd name="T118" fmla="+- 0 789 10"/>
                              <a:gd name="T119" fmla="*/ 789 h 1145"/>
                              <a:gd name="T120" fmla="+- 0 9036 7848"/>
                              <a:gd name="T121" fmla="*/ T120 w 1263"/>
                              <a:gd name="T122" fmla="+- 0 851 10"/>
                              <a:gd name="T123" fmla="*/ 851 h 1145"/>
                              <a:gd name="T124" fmla="+- 0 8997 7848"/>
                              <a:gd name="T125" fmla="*/ T124 w 1263"/>
                              <a:gd name="T126" fmla="+- 0 909 10"/>
                              <a:gd name="T127" fmla="*/ 909 h 1145"/>
                              <a:gd name="T128" fmla="+- 0 8951 7848"/>
                              <a:gd name="T129" fmla="*/ T128 w 1263"/>
                              <a:gd name="T130" fmla="+- 0 962 10"/>
                              <a:gd name="T131" fmla="*/ 962 h 1145"/>
                              <a:gd name="T132" fmla="+- 0 8898 7848"/>
                              <a:gd name="T133" fmla="*/ T132 w 1263"/>
                              <a:gd name="T134" fmla="+- 0 1010 10"/>
                              <a:gd name="T135" fmla="*/ 1010 h 1145"/>
                              <a:gd name="T136" fmla="+- 0 8840 7848"/>
                              <a:gd name="T137" fmla="*/ T136 w 1263"/>
                              <a:gd name="T138" fmla="+- 0 1052 10"/>
                              <a:gd name="T139" fmla="*/ 1052 h 1145"/>
                              <a:gd name="T140" fmla="+- 0 8776 7848"/>
                              <a:gd name="T141" fmla="*/ T140 w 1263"/>
                              <a:gd name="T142" fmla="+- 0 1087 10"/>
                              <a:gd name="T143" fmla="*/ 1087 h 1145"/>
                              <a:gd name="T144" fmla="+- 0 8707 7848"/>
                              <a:gd name="T145" fmla="*/ T144 w 1263"/>
                              <a:gd name="T146" fmla="+- 0 1116 10"/>
                              <a:gd name="T147" fmla="*/ 1116 h 1145"/>
                              <a:gd name="T148" fmla="+- 0 8635 7848"/>
                              <a:gd name="T149" fmla="*/ T148 w 1263"/>
                              <a:gd name="T150" fmla="+- 0 1137 10"/>
                              <a:gd name="T151" fmla="*/ 1137 h 1145"/>
                              <a:gd name="T152" fmla="+- 0 8558 7848"/>
                              <a:gd name="T153" fmla="*/ T152 w 1263"/>
                              <a:gd name="T154" fmla="+- 0 1150 10"/>
                              <a:gd name="T155" fmla="*/ 1150 h 1145"/>
                              <a:gd name="T156" fmla="+- 0 8479 7848"/>
                              <a:gd name="T157" fmla="*/ T156 w 1263"/>
                              <a:gd name="T158" fmla="+- 0 1154 10"/>
                              <a:gd name="T159" fmla="*/ 1154 h 1145"/>
                              <a:gd name="T160" fmla="+- 0 8400 7848"/>
                              <a:gd name="T161" fmla="*/ T160 w 1263"/>
                              <a:gd name="T162" fmla="+- 0 1150 10"/>
                              <a:gd name="T163" fmla="*/ 1150 h 1145"/>
                              <a:gd name="T164" fmla="+- 0 8324 7848"/>
                              <a:gd name="T165" fmla="*/ T164 w 1263"/>
                              <a:gd name="T166" fmla="+- 0 1137 10"/>
                              <a:gd name="T167" fmla="*/ 1137 h 1145"/>
                              <a:gd name="T168" fmla="+- 0 8251 7848"/>
                              <a:gd name="T169" fmla="*/ T168 w 1263"/>
                              <a:gd name="T170" fmla="+- 0 1116 10"/>
                              <a:gd name="T171" fmla="*/ 1116 h 1145"/>
                              <a:gd name="T172" fmla="+- 0 8182 7848"/>
                              <a:gd name="T173" fmla="*/ T172 w 1263"/>
                              <a:gd name="T174" fmla="+- 0 1087 10"/>
                              <a:gd name="T175" fmla="*/ 1087 h 1145"/>
                              <a:gd name="T176" fmla="+- 0 8119 7848"/>
                              <a:gd name="T177" fmla="*/ T176 w 1263"/>
                              <a:gd name="T178" fmla="+- 0 1052 10"/>
                              <a:gd name="T179" fmla="*/ 1052 h 1145"/>
                              <a:gd name="T180" fmla="+- 0 8060 7848"/>
                              <a:gd name="T181" fmla="*/ T180 w 1263"/>
                              <a:gd name="T182" fmla="+- 0 1010 10"/>
                              <a:gd name="T183" fmla="*/ 1010 h 1145"/>
                              <a:gd name="T184" fmla="+- 0 8007 7848"/>
                              <a:gd name="T185" fmla="*/ T184 w 1263"/>
                              <a:gd name="T186" fmla="+- 0 962 10"/>
                              <a:gd name="T187" fmla="*/ 962 h 1145"/>
                              <a:gd name="T188" fmla="+- 0 7961 7848"/>
                              <a:gd name="T189" fmla="*/ T188 w 1263"/>
                              <a:gd name="T190" fmla="+- 0 909 10"/>
                              <a:gd name="T191" fmla="*/ 909 h 1145"/>
                              <a:gd name="T192" fmla="+- 0 7922 7848"/>
                              <a:gd name="T193" fmla="*/ T192 w 1263"/>
                              <a:gd name="T194" fmla="+- 0 851 10"/>
                              <a:gd name="T195" fmla="*/ 851 h 1145"/>
                              <a:gd name="T196" fmla="+- 0 7890 7848"/>
                              <a:gd name="T197" fmla="*/ T196 w 1263"/>
                              <a:gd name="T198" fmla="+- 0 789 10"/>
                              <a:gd name="T199" fmla="*/ 789 h 1145"/>
                              <a:gd name="T200" fmla="+- 0 7867 7848"/>
                              <a:gd name="T201" fmla="*/ T200 w 1263"/>
                              <a:gd name="T202" fmla="+- 0 723 10"/>
                              <a:gd name="T203" fmla="*/ 723 h 1145"/>
                              <a:gd name="T204" fmla="+- 0 7853 7848"/>
                              <a:gd name="T205" fmla="*/ T204 w 1263"/>
                              <a:gd name="T206" fmla="+- 0 654 10"/>
                              <a:gd name="T207" fmla="*/ 654 h 1145"/>
                              <a:gd name="T208" fmla="+- 0 7848 7848"/>
                              <a:gd name="T209" fmla="*/ T208 w 1263"/>
                              <a:gd name="T210" fmla="+- 0 582 10"/>
                              <a:gd name="T211" fmla="*/ 582 h 11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3" h="1145">
                                <a:moveTo>
                                  <a:pt x="0" y="572"/>
                                </a:moveTo>
                                <a:lnTo>
                                  <a:pt x="5" y="500"/>
                                </a:lnTo>
                                <a:lnTo>
                                  <a:pt x="19" y="431"/>
                                </a:lnTo>
                                <a:lnTo>
                                  <a:pt x="42" y="365"/>
                                </a:lnTo>
                                <a:lnTo>
                                  <a:pt x="74" y="303"/>
                                </a:lnTo>
                                <a:lnTo>
                                  <a:pt x="113" y="245"/>
                                </a:lnTo>
                                <a:lnTo>
                                  <a:pt x="159" y="192"/>
                                </a:lnTo>
                                <a:lnTo>
                                  <a:pt x="212" y="144"/>
                                </a:lnTo>
                                <a:lnTo>
                                  <a:pt x="271" y="102"/>
                                </a:lnTo>
                                <a:lnTo>
                                  <a:pt x="334" y="67"/>
                                </a:lnTo>
                                <a:lnTo>
                                  <a:pt x="403" y="38"/>
                                </a:lnTo>
                                <a:lnTo>
                                  <a:pt x="476" y="17"/>
                                </a:lnTo>
                                <a:lnTo>
                                  <a:pt x="552" y="4"/>
                                </a:lnTo>
                                <a:lnTo>
                                  <a:pt x="631" y="0"/>
                                </a:lnTo>
                                <a:lnTo>
                                  <a:pt x="710" y="4"/>
                                </a:lnTo>
                                <a:lnTo>
                                  <a:pt x="787" y="17"/>
                                </a:lnTo>
                                <a:lnTo>
                                  <a:pt x="859" y="38"/>
                                </a:lnTo>
                                <a:lnTo>
                                  <a:pt x="928" y="67"/>
                                </a:lnTo>
                                <a:lnTo>
                                  <a:pt x="992" y="102"/>
                                </a:lnTo>
                                <a:lnTo>
                                  <a:pt x="1050" y="144"/>
                                </a:lnTo>
                                <a:lnTo>
                                  <a:pt x="1103" y="192"/>
                                </a:lnTo>
                                <a:lnTo>
                                  <a:pt x="1149" y="245"/>
                                </a:lnTo>
                                <a:lnTo>
                                  <a:pt x="1188" y="303"/>
                                </a:lnTo>
                                <a:lnTo>
                                  <a:pt x="1220" y="365"/>
                                </a:lnTo>
                                <a:lnTo>
                                  <a:pt x="1243" y="431"/>
                                </a:lnTo>
                                <a:lnTo>
                                  <a:pt x="1257" y="500"/>
                                </a:lnTo>
                                <a:lnTo>
                                  <a:pt x="1262" y="572"/>
                                </a:lnTo>
                                <a:lnTo>
                                  <a:pt x="1257" y="644"/>
                                </a:lnTo>
                                <a:lnTo>
                                  <a:pt x="1243" y="713"/>
                                </a:lnTo>
                                <a:lnTo>
                                  <a:pt x="1220" y="779"/>
                                </a:lnTo>
                                <a:lnTo>
                                  <a:pt x="1188" y="841"/>
                                </a:lnTo>
                                <a:lnTo>
                                  <a:pt x="1149" y="899"/>
                                </a:lnTo>
                                <a:lnTo>
                                  <a:pt x="1103" y="952"/>
                                </a:lnTo>
                                <a:lnTo>
                                  <a:pt x="1050" y="1000"/>
                                </a:lnTo>
                                <a:lnTo>
                                  <a:pt x="992" y="1042"/>
                                </a:lnTo>
                                <a:lnTo>
                                  <a:pt x="928" y="1077"/>
                                </a:lnTo>
                                <a:lnTo>
                                  <a:pt x="859" y="1106"/>
                                </a:lnTo>
                                <a:lnTo>
                                  <a:pt x="787" y="1127"/>
                                </a:lnTo>
                                <a:lnTo>
                                  <a:pt x="710" y="1140"/>
                                </a:lnTo>
                                <a:lnTo>
                                  <a:pt x="631" y="1144"/>
                                </a:lnTo>
                                <a:lnTo>
                                  <a:pt x="552" y="1140"/>
                                </a:lnTo>
                                <a:lnTo>
                                  <a:pt x="476" y="1127"/>
                                </a:lnTo>
                                <a:lnTo>
                                  <a:pt x="403" y="1106"/>
                                </a:lnTo>
                                <a:lnTo>
                                  <a:pt x="334" y="1077"/>
                                </a:lnTo>
                                <a:lnTo>
                                  <a:pt x="271" y="1042"/>
                                </a:lnTo>
                                <a:lnTo>
                                  <a:pt x="212" y="1000"/>
                                </a:lnTo>
                                <a:lnTo>
                                  <a:pt x="159" y="952"/>
                                </a:lnTo>
                                <a:lnTo>
                                  <a:pt x="113" y="899"/>
                                </a:lnTo>
                                <a:lnTo>
                                  <a:pt x="74" y="841"/>
                                </a:lnTo>
                                <a:lnTo>
                                  <a:pt x="42" y="779"/>
                                </a:lnTo>
                                <a:lnTo>
                                  <a:pt x="19" y="713"/>
                                </a:lnTo>
                                <a:lnTo>
                                  <a:pt x="5" y="644"/>
                                </a:lnTo>
                                <a:lnTo>
                                  <a:pt x="0" y="57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7" name="Picture 2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60" y="175"/>
                            <a:ext cx="1067" cy="9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8" name="Text Box 212"/>
                        <wps:cNvSpPr txBox="1">
                          <a:spLocks noChangeArrowheads="1"/>
                        </wps:cNvSpPr>
                        <wps:spPr bwMode="auto">
                          <a:xfrm>
                            <a:off x="8238" y="403"/>
                            <a:ext cx="506" cy="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AFF080" w14:textId="77777777" w:rsidR="00CE2E60" w:rsidRDefault="00F53E66">
                              <w:pPr>
                                <w:spacing w:line="427" w:lineRule="exact"/>
                                <w:rPr>
                                  <w:rFonts w:ascii="Trebuchet MS"/>
                                  <w:b/>
                                  <w:sz w:val="44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0"/>
                                  <w:sz w:val="44"/>
                                </w:rPr>
                                <w:t>A+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611E6B" id="Group 211" o:spid="_x0000_s1066" style="width:456pt;height:354.5pt;mso-position-horizontal-relative:char;mso-position-vertical-relative:line" coordsize="9120,70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">
                <v:shape id="Picture 217" o:spid="_x0000_s1067" type="#_x0000_t75" style="position:absolute;left:60;top:633;width:8530;height:63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">
                  <v:imagedata r:id="rId40" o:title=""/>
                </v:shape>
                <v:rect id="Rectangle 216" o:spid="_x0000_s1068" style="position:absolute;left:30;top:603;width:8590;height:64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" filled="f" strokeweight="3pt"/>
                <v:shape id="Freeform 215" o:spid="_x0000_s1069" style="position:absolute;left:7848;top:9;width:1263;height:1145;visibility:visible;mso-wrap-style:square;v-text-anchor:top" coordsize="1263,1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" path="m631,l552,4,476,17,403,38,334,67r-63,35l212,144r-53,48l113,245,74,303,42,365,19,431,5,500,,572r5,72l19,713r23,66l74,841r39,58l159,952r53,48l271,1042r63,35l403,1106r73,21l552,1140r79,4l710,1140r77,-13l859,1106r69,-29l992,1042r58,-42l1103,952r46,-53l1188,841r32,-62l1243,713r14,-69l1262,572r-5,-72l1243,431r-23,-66l1188,303r-39,-58l1103,192r-53,-48l992,102,928,67,859,38,787,17,710,4,631,xe" fillcolor="#2e5496" stroked="f">
                  <v:path arrowok="t" o:connecttype="custom" o:connectlocs="631,10;552,14;476,27;403,48;334,77;271,112;212,154;159,202;113,255;74,313;42,375;19,441;5,510;0,582;5,654;19,723;42,789;74,851;113,909;159,962;212,1010;271,1052;334,1087;403,1116;476,1137;552,1150;631,1154;710,1150;787,1137;859,1116;928,1087;992,1052;1050,1010;1103,962;1149,909;1188,851;1220,789;1243,723;1257,654;1262,582;1257,510;1243,441;1220,375;1188,313;1149,255;1103,202;1050,154;992,112;928,77;859,48;787,27;710,14;631,10" o:connectangles="0,0,0,0,0,0,0,0,0,0,0,0,0,0,0,0,0,0,0,0,0,0,0,0,0,0,0,0,0,0,0,0,0,0,0,0,0,0,0,0,0,0,0,0,0,0,0,0,0,0,0,0,0"/>
                </v:shape>
                <v:shape id="Freeform 214" o:spid="_x0000_s1070" style="position:absolute;left:7848;top:9;width:1263;height:1145;visibility:visible;mso-wrap-style:square;v-text-anchor:top" coordsize="1263,1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" path="m,572l5,500,19,431,42,365,74,303r39,-58l159,192r53,-48l271,102,334,67,403,38,476,17,552,4,631,r79,4l787,17r72,21l928,67r64,35l1050,144r53,48l1149,245r39,58l1220,365r23,66l1257,500r5,72l1257,644r-14,69l1220,779r-32,62l1149,899r-46,53l1050,1000r-58,42l928,1077r-69,29l787,1127r-77,13l631,1144r-79,-4l476,1127r-73,-21l334,1077r-63,-35l212,1000,159,952,113,899,74,841,42,779,19,713,5,644,,572xe" filled="f" strokecolor="#2e528f" strokeweight=".96pt">
                  <v:path arrowok="t" o:connecttype="custom" o:connectlocs="0,582;5,510;19,441;42,375;74,313;113,255;159,202;212,154;271,112;334,77;403,48;476,27;552,14;631,10;710,14;787,27;859,48;928,77;992,112;1050,154;1103,202;1149,255;1188,313;1220,375;1243,441;1257,510;1262,582;1257,654;1243,723;1220,789;1188,851;1149,909;1103,962;1050,1010;992,1052;928,1087;859,1116;787,1137;710,1150;631,1154;552,1150;476,1137;403,1116;334,1087;271,1052;212,1010;159,962;113,909;74,851;42,789;19,723;5,654;0,582" o:connectangles="0,0,0,0,0,0,0,0,0,0,0,0,0,0,0,0,0,0,0,0,0,0,0,0,0,0,0,0,0,0,0,0,0,0,0,0,0,0,0,0,0,0,0,0,0,0,0,0,0,0,0,0,0"/>
                </v:shape>
                <v:shape id="Picture 213" o:spid="_x0000_s1071" type="#_x0000_t75" style="position:absolute;left:7960;top:175;width:1067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">
                  <v:imagedata r:id="rId41" o:title=""/>
                </v:shape>
                <v:shape id="Text Box 212" o:spid="_x0000_s1072" type="#_x0000_t202" style="position:absolute;left:8238;top:403;width:506;height: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" filled="f" stroked="f">
                  <v:textbox inset="0,0,0,0">
                    <w:txbxContent>
                      <w:p w14:paraId="23AFF080" w14:textId="77777777" w:rsidR="00CE2E60" w:rsidRDefault="00F53E66">
                        <w:pPr>
                          <w:spacing w:line="427" w:lineRule="exact"/>
                          <w:rPr>
                            <w:rFonts w:ascii="Trebuchet MS"/>
                            <w:b/>
                            <w:sz w:val="44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0"/>
                            <w:sz w:val="44"/>
                          </w:rPr>
                          <w:t>A+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DA9138D" w14:textId="77777777" w:rsidR="00CE2E60" w:rsidRDefault="00CE2E60">
      <w:pPr>
        <w:rPr>
          <w:sz w:val="20"/>
        </w:rPr>
        <w:sectPr w:rsidR="00CE2E60">
          <w:pgSz w:w="19200" w:h="10800" w:orient="landscape"/>
          <w:pgMar w:top="840" w:right="0" w:bottom="280" w:left="0" w:header="240" w:footer="0" w:gutter="0"/>
          <w:cols w:space="720"/>
        </w:sectPr>
      </w:pPr>
    </w:p>
    <w:p w14:paraId="7A5FC0DD" w14:textId="77777777" w:rsidR="00CE2E60" w:rsidRDefault="00CE2E60">
      <w:pPr>
        <w:pStyle w:val="BodyText"/>
        <w:rPr>
          <w:b w:val="0"/>
          <w:sz w:val="20"/>
        </w:rPr>
      </w:pPr>
    </w:p>
    <w:p w14:paraId="4676EAC7" w14:textId="77777777" w:rsidR="00CE2E60" w:rsidRDefault="00CE2E60">
      <w:pPr>
        <w:pStyle w:val="BodyText"/>
        <w:spacing w:before="2"/>
        <w:rPr>
          <w:b w:val="0"/>
          <w:sz w:val="14"/>
        </w:rPr>
      </w:pPr>
    </w:p>
    <w:p w14:paraId="5B199DF2" w14:textId="2DAF2187" w:rsidR="00CE2E60" w:rsidRDefault="00CD581D">
      <w:pPr>
        <w:tabs>
          <w:tab w:val="left" w:pos="5397"/>
        </w:tabs>
        <w:ind w:left="3527"/>
        <w:rPr>
          <w:sz w:val="20"/>
        </w:rPr>
      </w:pPr>
      <w:r>
        <w:rPr>
          <w:noProof/>
          <w:position w:val="758"/>
          <w:sz w:val="20"/>
        </w:rPr>
        <mc:AlternateContent>
          <mc:Choice Requires="wpg">
            <w:drawing>
              <wp:inline distT="0" distB="0" distL="0" distR="0" wp14:anchorId="129B9FAA" wp14:editId="16BEB840">
                <wp:extent cx="814070" cy="739140"/>
                <wp:effectExtent l="10795" t="8255" r="13335" b="5080"/>
                <wp:docPr id="227" name="Group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4070" cy="739140"/>
                          <a:chOff x="0" y="0"/>
                          <a:chExt cx="1282" cy="1164"/>
                        </a:xfrm>
                      </wpg:grpSpPr>
                      <wps:wsp>
                        <wps:cNvPr id="228" name="Freeform 210"/>
                        <wps:cNvSpPr>
                          <a:spLocks/>
                        </wps:cNvSpPr>
                        <wps:spPr bwMode="auto">
                          <a:xfrm>
                            <a:off x="9" y="9"/>
                            <a:ext cx="1263" cy="1145"/>
                          </a:xfrm>
                          <a:custGeom>
                            <a:avLst/>
                            <a:gdLst>
                              <a:gd name="T0" fmla="+- 0 641 10"/>
                              <a:gd name="T1" fmla="*/ T0 w 1263"/>
                              <a:gd name="T2" fmla="+- 0 10 10"/>
                              <a:gd name="T3" fmla="*/ 10 h 1145"/>
                              <a:gd name="T4" fmla="+- 0 562 10"/>
                              <a:gd name="T5" fmla="*/ T4 w 1263"/>
                              <a:gd name="T6" fmla="+- 0 14 10"/>
                              <a:gd name="T7" fmla="*/ 14 h 1145"/>
                              <a:gd name="T8" fmla="+- 0 485 10"/>
                              <a:gd name="T9" fmla="*/ T8 w 1263"/>
                              <a:gd name="T10" fmla="+- 0 27 10"/>
                              <a:gd name="T11" fmla="*/ 27 h 1145"/>
                              <a:gd name="T12" fmla="+- 0 413 10"/>
                              <a:gd name="T13" fmla="*/ T12 w 1263"/>
                              <a:gd name="T14" fmla="+- 0 48 10"/>
                              <a:gd name="T15" fmla="*/ 48 h 1145"/>
                              <a:gd name="T16" fmla="+- 0 344 10"/>
                              <a:gd name="T17" fmla="*/ T16 w 1263"/>
                              <a:gd name="T18" fmla="+- 0 77 10"/>
                              <a:gd name="T19" fmla="*/ 77 h 1145"/>
                              <a:gd name="T20" fmla="+- 0 280 10"/>
                              <a:gd name="T21" fmla="*/ T20 w 1263"/>
                              <a:gd name="T22" fmla="+- 0 112 10"/>
                              <a:gd name="T23" fmla="*/ 112 h 1145"/>
                              <a:gd name="T24" fmla="+- 0 222 10"/>
                              <a:gd name="T25" fmla="*/ T24 w 1263"/>
                              <a:gd name="T26" fmla="+- 0 154 10"/>
                              <a:gd name="T27" fmla="*/ 154 h 1145"/>
                              <a:gd name="T28" fmla="+- 0 169 10"/>
                              <a:gd name="T29" fmla="*/ T28 w 1263"/>
                              <a:gd name="T30" fmla="+- 0 202 10"/>
                              <a:gd name="T31" fmla="*/ 202 h 1145"/>
                              <a:gd name="T32" fmla="+- 0 123 10"/>
                              <a:gd name="T33" fmla="*/ T32 w 1263"/>
                              <a:gd name="T34" fmla="+- 0 255 10"/>
                              <a:gd name="T35" fmla="*/ 255 h 1145"/>
                              <a:gd name="T36" fmla="+- 0 84 10"/>
                              <a:gd name="T37" fmla="*/ T36 w 1263"/>
                              <a:gd name="T38" fmla="+- 0 313 10"/>
                              <a:gd name="T39" fmla="*/ 313 h 1145"/>
                              <a:gd name="T40" fmla="+- 0 52 10"/>
                              <a:gd name="T41" fmla="*/ T40 w 1263"/>
                              <a:gd name="T42" fmla="+- 0 375 10"/>
                              <a:gd name="T43" fmla="*/ 375 h 1145"/>
                              <a:gd name="T44" fmla="+- 0 29 10"/>
                              <a:gd name="T45" fmla="*/ T44 w 1263"/>
                              <a:gd name="T46" fmla="+- 0 441 10"/>
                              <a:gd name="T47" fmla="*/ 441 h 1145"/>
                              <a:gd name="T48" fmla="+- 0 15 10"/>
                              <a:gd name="T49" fmla="*/ T48 w 1263"/>
                              <a:gd name="T50" fmla="+- 0 510 10"/>
                              <a:gd name="T51" fmla="*/ 510 h 1145"/>
                              <a:gd name="T52" fmla="+- 0 10 10"/>
                              <a:gd name="T53" fmla="*/ T52 w 1263"/>
                              <a:gd name="T54" fmla="+- 0 582 10"/>
                              <a:gd name="T55" fmla="*/ 582 h 1145"/>
                              <a:gd name="T56" fmla="+- 0 15 10"/>
                              <a:gd name="T57" fmla="*/ T56 w 1263"/>
                              <a:gd name="T58" fmla="+- 0 654 10"/>
                              <a:gd name="T59" fmla="*/ 654 h 1145"/>
                              <a:gd name="T60" fmla="+- 0 29 10"/>
                              <a:gd name="T61" fmla="*/ T60 w 1263"/>
                              <a:gd name="T62" fmla="+- 0 723 10"/>
                              <a:gd name="T63" fmla="*/ 723 h 1145"/>
                              <a:gd name="T64" fmla="+- 0 52 10"/>
                              <a:gd name="T65" fmla="*/ T64 w 1263"/>
                              <a:gd name="T66" fmla="+- 0 789 10"/>
                              <a:gd name="T67" fmla="*/ 789 h 1145"/>
                              <a:gd name="T68" fmla="+- 0 84 10"/>
                              <a:gd name="T69" fmla="*/ T68 w 1263"/>
                              <a:gd name="T70" fmla="+- 0 851 10"/>
                              <a:gd name="T71" fmla="*/ 851 h 1145"/>
                              <a:gd name="T72" fmla="+- 0 123 10"/>
                              <a:gd name="T73" fmla="*/ T72 w 1263"/>
                              <a:gd name="T74" fmla="+- 0 909 10"/>
                              <a:gd name="T75" fmla="*/ 909 h 1145"/>
                              <a:gd name="T76" fmla="+- 0 169 10"/>
                              <a:gd name="T77" fmla="*/ T76 w 1263"/>
                              <a:gd name="T78" fmla="+- 0 962 10"/>
                              <a:gd name="T79" fmla="*/ 962 h 1145"/>
                              <a:gd name="T80" fmla="+- 0 222 10"/>
                              <a:gd name="T81" fmla="*/ T80 w 1263"/>
                              <a:gd name="T82" fmla="+- 0 1010 10"/>
                              <a:gd name="T83" fmla="*/ 1010 h 1145"/>
                              <a:gd name="T84" fmla="+- 0 280 10"/>
                              <a:gd name="T85" fmla="*/ T84 w 1263"/>
                              <a:gd name="T86" fmla="+- 0 1052 10"/>
                              <a:gd name="T87" fmla="*/ 1052 h 1145"/>
                              <a:gd name="T88" fmla="+- 0 344 10"/>
                              <a:gd name="T89" fmla="*/ T88 w 1263"/>
                              <a:gd name="T90" fmla="+- 0 1087 10"/>
                              <a:gd name="T91" fmla="*/ 1087 h 1145"/>
                              <a:gd name="T92" fmla="+- 0 413 10"/>
                              <a:gd name="T93" fmla="*/ T92 w 1263"/>
                              <a:gd name="T94" fmla="+- 0 1116 10"/>
                              <a:gd name="T95" fmla="*/ 1116 h 1145"/>
                              <a:gd name="T96" fmla="+- 0 485 10"/>
                              <a:gd name="T97" fmla="*/ T96 w 1263"/>
                              <a:gd name="T98" fmla="+- 0 1137 10"/>
                              <a:gd name="T99" fmla="*/ 1137 h 1145"/>
                              <a:gd name="T100" fmla="+- 0 562 10"/>
                              <a:gd name="T101" fmla="*/ T100 w 1263"/>
                              <a:gd name="T102" fmla="+- 0 1150 10"/>
                              <a:gd name="T103" fmla="*/ 1150 h 1145"/>
                              <a:gd name="T104" fmla="+- 0 641 10"/>
                              <a:gd name="T105" fmla="*/ T104 w 1263"/>
                              <a:gd name="T106" fmla="+- 0 1154 10"/>
                              <a:gd name="T107" fmla="*/ 1154 h 1145"/>
                              <a:gd name="T108" fmla="+- 0 720 10"/>
                              <a:gd name="T109" fmla="*/ T108 w 1263"/>
                              <a:gd name="T110" fmla="+- 0 1150 10"/>
                              <a:gd name="T111" fmla="*/ 1150 h 1145"/>
                              <a:gd name="T112" fmla="+- 0 796 10"/>
                              <a:gd name="T113" fmla="*/ T112 w 1263"/>
                              <a:gd name="T114" fmla="+- 0 1137 10"/>
                              <a:gd name="T115" fmla="*/ 1137 h 1145"/>
                              <a:gd name="T116" fmla="+- 0 869 10"/>
                              <a:gd name="T117" fmla="*/ T116 w 1263"/>
                              <a:gd name="T118" fmla="+- 0 1116 10"/>
                              <a:gd name="T119" fmla="*/ 1116 h 1145"/>
                              <a:gd name="T120" fmla="+- 0 938 10"/>
                              <a:gd name="T121" fmla="*/ T120 w 1263"/>
                              <a:gd name="T122" fmla="+- 0 1087 10"/>
                              <a:gd name="T123" fmla="*/ 1087 h 1145"/>
                              <a:gd name="T124" fmla="+- 0 1001 10"/>
                              <a:gd name="T125" fmla="*/ T124 w 1263"/>
                              <a:gd name="T126" fmla="+- 0 1052 10"/>
                              <a:gd name="T127" fmla="*/ 1052 h 1145"/>
                              <a:gd name="T128" fmla="+- 0 1060 10"/>
                              <a:gd name="T129" fmla="*/ T128 w 1263"/>
                              <a:gd name="T130" fmla="+- 0 1010 10"/>
                              <a:gd name="T131" fmla="*/ 1010 h 1145"/>
                              <a:gd name="T132" fmla="+- 0 1113 10"/>
                              <a:gd name="T133" fmla="*/ T132 w 1263"/>
                              <a:gd name="T134" fmla="+- 0 962 10"/>
                              <a:gd name="T135" fmla="*/ 962 h 1145"/>
                              <a:gd name="T136" fmla="+- 0 1159 10"/>
                              <a:gd name="T137" fmla="*/ T136 w 1263"/>
                              <a:gd name="T138" fmla="+- 0 909 10"/>
                              <a:gd name="T139" fmla="*/ 909 h 1145"/>
                              <a:gd name="T140" fmla="+- 0 1198 10"/>
                              <a:gd name="T141" fmla="*/ T140 w 1263"/>
                              <a:gd name="T142" fmla="+- 0 851 10"/>
                              <a:gd name="T143" fmla="*/ 851 h 1145"/>
                              <a:gd name="T144" fmla="+- 0 1230 10"/>
                              <a:gd name="T145" fmla="*/ T144 w 1263"/>
                              <a:gd name="T146" fmla="+- 0 789 10"/>
                              <a:gd name="T147" fmla="*/ 789 h 1145"/>
                              <a:gd name="T148" fmla="+- 0 1253 10"/>
                              <a:gd name="T149" fmla="*/ T148 w 1263"/>
                              <a:gd name="T150" fmla="+- 0 723 10"/>
                              <a:gd name="T151" fmla="*/ 723 h 1145"/>
                              <a:gd name="T152" fmla="+- 0 1267 10"/>
                              <a:gd name="T153" fmla="*/ T152 w 1263"/>
                              <a:gd name="T154" fmla="+- 0 654 10"/>
                              <a:gd name="T155" fmla="*/ 654 h 1145"/>
                              <a:gd name="T156" fmla="+- 0 1272 10"/>
                              <a:gd name="T157" fmla="*/ T156 w 1263"/>
                              <a:gd name="T158" fmla="+- 0 582 10"/>
                              <a:gd name="T159" fmla="*/ 582 h 1145"/>
                              <a:gd name="T160" fmla="+- 0 1267 10"/>
                              <a:gd name="T161" fmla="*/ T160 w 1263"/>
                              <a:gd name="T162" fmla="+- 0 510 10"/>
                              <a:gd name="T163" fmla="*/ 510 h 1145"/>
                              <a:gd name="T164" fmla="+- 0 1253 10"/>
                              <a:gd name="T165" fmla="*/ T164 w 1263"/>
                              <a:gd name="T166" fmla="+- 0 441 10"/>
                              <a:gd name="T167" fmla="*/ 441 h 1145"/>
                              <a:gd name="T168" fmla="+- 0 1230 10"/>
                              <a:gd name="T169" fmla="*/ T168 w 1263"/>
                              <a:gd name="T170" fmla="+- 0 375 10"/>
                              <a:gd name="T171" fmla="*/ 375 h 1145"/>
                              <a:gd name="T172" fmla="+- 0 1198 10"/>
                              <a:gd name="T173" fmla="*/ T172 w 1263"/>
                              <a:gd name="T174" fmla="+- 0 313 10"/>
                              <a:gd name="T175" fmla="*/ 313 h 1145"/>
                              <a:gd name="T176" fmla="+- 0 1159 10"/>
                              <a:gd name="T177" fmla="*/ T176 w 1263"/>
                              <a:gd name="T178" fmla="+- 0 255 10"/>
                              <a:gd name="T179" fmla="*/ 255 h 1145"/>
                              <a:gd name="T180" fmla="+- 0 1113 10"/>
                              <a:gd name="T181" fmla="*/ T180 w 1263"/>
                              <a:gd name="T182" fmla="+- 0 202 10"/>
                              <a:gd name="T183" fmla="*/ 202 h 1145"/>
                              <a:gd name="T184" fmla="+- 0 1060 10"/>
                              <a:gd name="T185" fmla="*/ T184 w 1263"/>
                              <a:gd name="T186" fmla="+- 0 154 10"/>
                              <a:gd name="T187" fmla="*/ 154 h 1145"/>
                              <a:gd name="T188" fmla="+- 0 1001 10"/>
                              <a:gd name="T189" fmla="*/ T188 w 1263"/>
                              <a:gd name="T190" fmla="+- 0 112 10"/>
                              <a:gd name="T191" fmla="*/ 112 h 1145"/>
                              <a:gd name="T192" fmla="+- 0 938 10"/>
                              <a:gd name="T193" fmla="*/ T192 w 1263"/>
                              <a:gd name="T194" fmla="+- 0 77 10"/>
                              <a:gd name="T195" fmla="*/ 77 h 1145"/>
                              <a:gd name="T196" fmla="+- 0 869 10"/>
                              <a:gd name="T197" fmla="*/ T196 w 1263"/>
                              <a:gd name="T198" fmla="+- 0 48 10"/>
                              <a:gd name="T199" fmla="*/ 48 h 1145"/>
                              <a:gd name="T200" fmla="+- 0 796 10"/>
                              <a:gd name="T201" fmla="*/ T200 w 1263"/>
                              <a:gd name="T202" fmla="+- 0 27 10"/>
                              <a:gd name="T203" fmla="*/ 27 h 1145"/>
                              <a:gd name="T204" fmla="+- 0 720 10"/>
                              <a:gd name="T205" fmla="*/ T204 w 1263"/>
                              <a:gd name="T206" fmla="+- 0 14 10"/>
                              <a:gd name="T207" fmla="*/ 14 h 1145"/>
                              <a:gd name="T208" fmla="+- 0 641 10"/>
                              <a:gd name="T209" fmla="*/ T208 w 1263"/>
                              <a:gd name="T210" fmla="+- 0 10 10"/>
                              <a:gd name="T211" fmla="*/ 10 h 11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3" h="1145">
                                <a:moveTo>
                                  <a:pt x="631" y="0"/>
                                </a:moveTo>
                                <a:lnTo>
                                  <a:pt x="552" y="4"/>
                                </a:lnTo>
                                <a:lnTo>
                                  <a:pt x="475" y="17"/>
                                </a:lnTo>
                                <a:lnTo>
                                  <a:pt x="403" y="38"/>
                                </a:lnTo>
                                <a:lnTo>
                                  <a:pt x="334" y="67"/>
                                </a:lnTo>
                                <a:lnTo>
                                  <a:pt x="270" y="102"/>
                                </a:lnTo>
                                <a:lnTo>
                                  <a:pt x="212" y="144"/>
                                </a:lnTo>
                                <a:lnTo>
                                  <a:pt x="159" y="192"/>
                                </a:lnTo>
                                <a:lnTo>
                                  <a:pt x="113" y="245"/>
                                </a:lnTo>
                                <a:lnTo>
                                  <a:pt x="74" y="303"/>
                                </a:lnTo>
                                <a:lnTo>
                                  <a:pt x="42" y="365"/>
                                </a:lnTo>
                                <a:lnTo>
                                  <a:pt x="19" y="431"/>
                                </a:lnTo>
                                <a:lnTo>
                                  <a:pt x="5" y="500"/>
                                </a:lnTo>
                                <a:lnTo>
                                  <a:pt x="0" y="572"/>
                                </a:lnTo>
                                <a:lnTo>
                                  <a:pt x="5" y="644"/>
                                </a:lnTo>
                                <a:lnTo>
                                  <a:pt x="19" y="713"/>
                                </a:lnTo>
                                <a:lnTo>
                                  <a:pt x="42" y="779"/>
                                </a:lnTo>
                                <a:lnTo>
                                  <a:pt x="74" y="841"/>
                                </a:lnTo>
                                <a:lnTo>
                                  <a:pt x="113" y="899"/>
                                </a:lnTo>
                                <a:lnTo>
                                  <a:pt x="159" y="952"/>
                                </a:lnTo>
                                <a:lnTo>
                                  <a:pt x="212" y="1000"/>
                                </a:lnTo>
                                <a:lnTo>
                                  <a:pt x="270" y="1042"/>
                                </a:lnTo>
                                <a:lnTo>
                                  <a:pt x="334" y="1077"/>
                                </a:lnTo>
                                <a:lnTo>
                                  <a:pt x="403" y="1106"/>
                                </a:lnTo>
                                <a:lnTo>
                                  <a:pt x="475" y="1127"/>
                                </a:lnTo>
                                <a:lnTo>
                                  <a:pt x="552" y="1140"/>
                                </a:lnTo>
                                <a:lnTo>
                                  <a:pt x="631" y="1144"/>
                                </a:lnTo>
                                <a:lnTo>
                                  <a:pt x="710" y="1140"/>
                                </a:lnTo>
                                <a:lnTo>
                                  <a:pt x="786" y="1127"/>
                                </a:lnTo>
                                <a:lnTo>
                                  <a:pt x="859" y="1106"/>
                                </a:lnTo>
                                <a:lnTo>
                                  <a:pt x="928" y="1077"/>
                                </a:lnTo>
                                <a:lnTo>
                                  <a:pt x="991" y="1042"/>
                                </a:lnTo>
                                <a:lnTo>
                                  <a:pt x="1050" y="1000"/>
                                </a:lnTo>
                                <a:lnTo>
                                  <a:pt x="1103" y="952"/>
                                </a:lnTo>
                                <a:lnTo>
                                  <a:pt x="1149" y="899"/>
                                </a:lnTo>
                                <a:lnTo>
                                  <a:pt x="1188" y="841"/>
                                </a:lnTo>
                                <a:lnTo>
                                  <a:pt x="1220" y="779"/>
                                </a:lnTo>
                                <a:lnTo>
                                  <a:pt x="1243" y="713"/>
                                </a:lnTo>
                                <a:lnTo>
                                  <a:pt x="1257" y="644"/>
                                </a:lnTo>
                                <a:lnTo>
                                  <a:pt x="1262" y="572"/>
                                </a:lnTo>
                                <a:lnTo>
                                  <a:pt x="1257" y="500"/>
                                </a:lnTo>
                                <a:lnTo>
                                  <a:pt x="1243" y="431"/>
                                </a:lnTo>
                                <a:lnTo>
                                  <a:pt x="1220" y="365"/>
                                </a:lnTo>
                                <a:lnTo>
                                  <a:pt x="1188" y="303"/>
                                </a:lnTo>
                                <a:lnTo>
                                  <a:pt x="1149" y="245"/>
                                </a:lnTo>
                                <a:lnTo>
                                  <a:pt x="1103" y="192"/>
                                </a:lnTo>
                                <a:lnTo>
                                  <a:pt x="1050" y="144"/>
                                </a:lnTo>
                                <a:lnTo>
                                  <a:pt x="991" y="102"/>
                                </a:lnTo>
                                <a:lnTo>
                                  <a:pt x="928" y="67"/>
                                </a:lnTo>
                                <a:lnTo>
                                  <a:pt x="859" y="38"/>
                                </a:lnTo>
                                <a:lnTo>
                                  <a:pt x="786" y="17"/>
                                </a:lnTo>
                                <a:lnTo>
                                  <a:pt x="710" y="4"/>
                                </a:lnTo>
                                <a:lnTo>
                                  <a:pt x="6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9" name="Freeform 209"/>
                        <wps:cNvSpPr>
                          <a:spLocks/>
                        </wps:cNvSpPr>
                        <wps:spPr bwMode="auto">
                          <a:xfrm>
                            <a:off x="9" y="9"/>
                            <a:ext cx="1263" cy="1145"/>
                          </a:xfrm>
                          <a:custGeom>
                            <a:avLst/>
                            <a:gdLst>
                              <a:gd name="T0" fmla="+- 0 10 10"/>
                              <a:gd name="T1" fmla="*/ T0 w 1263"/>
                              <a:gd name="T2" fmla="+- 0 582 10"/>
                              <a:gd name="T3" fmla="*/ 582 h 1145"/>
                              <a:gd name="T4" fmla="+- 0 15 10"/>
                              <a:gd name="T5" fmla="*/ T4 w 1263"/>
                              <a:gd name="T6" fmla="+- 0 510 10"/>
                              <a:gd name="T7" fmla="*/ 510 h 1145"/>
                              <a:gd name="T8" fmla="+- 0 29 10"/>
                              <a:gd name="T9" fmla="*/ T8 w 1263"/>
                              <a:gd name="T10" fmla="+- 0 441 10"/>
                              <a:gd name="T11" fmla="*/ 441 h 1145"/>
                              <a:gd name="T12" fmla="+- 0 52 10"/>
                              <a:gd name="T13" fmla="*/ T12 w 1263"/>
                              <a:gd name="T14" fmla="+- 0 375 10"/>
                              <a:gd name="T15" fmla="*/ 375 h 1145"/>
                              <a:gd name="T16" fmla="+- 0 84 10"/>
                              <a:gd name="T17" fmla="*/ T16 w 1263"/>
                              <a:gd name="T18" fmla="+- 0 313 10"/>
                              <a:gd name="T19" fmla="*/ 313 h 1145"/>
                              <a:gd name="T20" fmla="+- 0 123 10"/>
                              <a:gd name="T21" fmla="*/ T20 w 1263"/>
                              <a:gd name="T22" fmla="+- 0 255 10"/>
                              <a:gd name="T23" fmla="*/ 255 h 1145"/>
                              <a:gd name="T24" fmla="+- 0 169 10"/>
                              <a:gd name="T25" fmla="*/ T24 w 1263"/>
                              <a:gd name="T26" fmla="+- 0 202 10"/>
                              <a:gd name="T27" fmla="*/ 202 h 1145"/>
                              <a:gd name="T28" fmla="+- 0 222 10"/>
                              <a:gd name="T29" fmla="*/ T28 w 1263"/>
                              <a:gd name="T30" fmla="+- 0 154 10"/>
                              <a:gd name="T31" fmla="*/ 154 h 1145"/>
                              <a:gd name="T32" fmla="+- 0 280 10"/>
                              <a:gd name="T33" fmla="*/ T32 w 1263"/>
                              <a:gd name="T34" fmla="+- 0 112 10"/>
                              <a:gd name="T35" fmla="*/ 112 h 1145"/>
                              <a:gd name="T36" fmla="+- 0 344 10"/>
                              <a:gd name="T37" fmla="*/ T36 w 1263"/>
                              <a:gd name="T38" fmla="+- 0 77 10"/>
                              <a:gd name="T39" fmla="*/ 77 h 1145"/>
                              <a:gd name="T40" fmla="+- 0 413 10"/>
                              <a:gd name="T41" fmla="*/ T40 w 1263"/>
                              <a:gd name="T42" fmla="+- 0 48 10"/>
                              <a:gd name="T43" fmla="*/ 48 h 1145"/>
                              <a:gd name="T44" fmla="+- 0 485 10"/>
                              <a:gd name="T45" fmla="*/ T44 w 1263"/>
                              <a:gd name="T46" fmla="+- 0 27 10"/>
                              <a:gd name="T47" fmla="*/ 27 h 1145"/>
                              <a:gd name="T48" fmla="+- 0 562 10"/>
                              <a:gd name="T49" fmla="*/ T48 w 1263"/>
                              <a:gd name="T50" fmla="+- 0 14 10"/>
                              <a:gd name="T51" fmla="*/ 14 h 1145"/>
                              <a:gd name="T52" fmla="+- 0 641 10"/>
                              <a:gd name="T53" fmla="*/ T52 w 1263"/>
                              <a:gd name="T54" fmla="+- 0 10 10"/>
                              <a:gd name="T55" fmla="*/ 10 h 1145"/>
                              <a:gd name="T56" fmla="+- 0 720 10"/>
                              <a:gd name="T57" fmla="*/ T56 w 1263"/>
                              <a:gd name="T58" fmla="+- 0 14 10"/>
                              <a:gd name="T59" fmla="*/ 14 h 1145"/>
                              <a:gd name="T60" fmla="+- 0 796 10"/>
                              <a:gd name="T61" fmla="*/ T60 w 1263"/>
                              <a:gd name="T62" fmla="+- 0 27 10"/>
                              <a:gd name="T63" fmla="*/ 27 h 1145"/>
                              <a:gd name="T64" fmla="+- 0 869 10"/>
                              <a:gd name="T65" fmla="*/ T64 w 1263"/>
                              <a:gd name="T66" fmla="+- 0 48 10"/>
                              <a:gd name="T67" fmla="*/ 48 h 1145"/>
                              <a:gd name="T68" fmla="+- 0 938 10"/>
                              <a:gd name="T69" fmla="*/ T68 w 1263"/>
                              <a:gd name="T70" fmla="+- 0 77 10"/>
                              <a:gd name="T71" fmla="*/ 77 h 1145"/>
                              <a:gd name="T72" fmla="+- 0 1001 10"/>
                              <a:gd name="T73" fmla="*/ T72 w 1263"/>
                              <a:gd name="T74" fmla="+- 0 112 10"/>
                              <a:gd name="T75" fmla="*/ 112 h 1145"/>
                              <a:gd name="T76" fmla="+- 0 1060 10"/>
                              <a:gd name="T77" fmla="*/ T76 w 1263"/>
                              <a:gd name="T78" fmla="+- 0 154 10"/>
                              <a:gd name="T79" fmla="*/ 154 h 1145"/>
                              <a:gd name="T80" fmla="+- 0 1113 10"/>
                              <a:gd name="T81" fmla="*/ T80 w 1263"/>
                              <a:gd name="T82" fmla="+- 0 202 10"/>
                              <a:gd name="T83" fmla="*/ 202 h 1145"/>
                              <a:gd name="T84" fmla="+- 0 1159 10"/>
                              <a:gd name="T85" fmla="*/ T84 w 1263"/>
                              <a:gd name="T86" fmla="+- 0 255 10"/>
                              <a:gd name="T87" fmla="*/ 255 h 1145"/>
                              <a:gd name="T88" fmla="+- 0 1198 10"/>
                              <a:gd name="T89" fmla="*/ T88 w 1263"/>
                              <a:gd name="T90" fmla="+- 0 313 10"/>
                              <a:gd name="T91" fmla="*/ 313 h 1145"/>
                              <a:gd name="T92" fmla="+- 0 1230 10"/>
                              <a:gd name="T93" fmla="*/ T92 w 1263"/>
                              <a:gd name="T94" fmla="+- 0 375 10"/>
                              <a:gd name="T95" fmla="*/ 375 h 1145"/>
                              <a:gd name="T96" fmla="+- 0 1253 10"/>
                              <a:gd name="T97" fmla="*/ T96 w 1263"/>
                              <a:gd name="T98" fmla="+- 0 441 10"/>
                              <a:gd name="T99" fmla="*/ 441 h 1145"/>
                              <a:gd name="T100" fmla="+- 0 1267 10"/>
                              <a:gd name="T101" fmla="*/ T100 w 1263"/>
                              <a:gd name="T102" fmla="+- 0 510 10"/>
                              <a:gd name="T103" fmla="*/ 510 h 1145"/>
                              <a:gd name="T104" fmla="+- 0 1272 10"/>
                              <a:gd name="T105" fmla="*/ T104 w 1263"/>
                              <a:gd name="T106" fmla="+- 0 582 10"/>
                              <a:gd name="T107" fmla="*/ 582 h 1145"/>
                              <a:gd name="T108" fmla="+- 0 1267 10"/>
                              <a:gd name="T109" fmla="*/ T108 w 1263"/>
                              <a:gd name="T110" fmla="+- 0 654 10"/>
                              <a:gd name="T111" fmla="*/ 654 h 1145"/>
                              <a:gd name="T112" fmla="+- 0 1253 10"/>
                              <a:gd name="T113" fmla="*/ T112 w 1263"/>
                              <a:gd name="T114" fmla="+- 0 723 10"/>
                              <a:gd name="T115" fmla="*/ 723 h 1145"/>
                              <a:gd name="T116" fmla="+- 0 1230 10"/>
                              <a:gd name="T117" fmla="*/ T116 w 1263"/>
                              <a:gd name="T118" fmla="+- 0 789 10"/>
                              <a:gd name="T119" fmla="*/ 789 h 1145"/>
                              <a:gd name="T120" fmla="+- 0 1198 10"/>
                              <a:gd name="T121" fmla="*/ T120 w 1263"/>
                              <a:gd name="T122" fmla="+- 0 851 10"/>
                              <a:gd name="T123" fmla="*/ 851 h 1145"/>
                              <a:gd name="T124" fmla="+- 0 1159 10"/>
                              <a:gd name="T125" fmla="*/ T124 w 1263"/>
                              <a:gd name="T126" fmla="+- 0 909 10"/>
                              <a:gd name="T127" fmla="*/ 909 h 1145"/>
                              <a:gd name="T128" fmla="+- 0 1113 10"/>
                              <a:gd name="T129" fmla="*/ T128 w 1263"/>
                              <a:gd name="T130" fmla="+- 0 962 10"/>
                              <a:gd name="T131" fmla="*/ 962 h 1145"/>
                              <a:gd name="T132" fmla="+- 0 1060 10"/>
                              <a:gd name="T133" fmla="*/ T132 w 1263"/>
                              <a:gd name="T134" fmla="+- 0 1010 10"/>
                              <a:gd name="T135" fmla="*/ 1010 h 1145"/>
                              <a:gd name="T136" fmla="+- 0 1001 10"/>
                              <a:gd name="T137" fmla="*/ T136 w 1263"/>
                              <a:gd name="T138" fmla="+- 0 1052 10"/>
                              <a:gd name="T139" fmla="*/ 1052 h 1145"/>
                              <a:gd name="T140" fmla="+- 0 938 10"/>
                              <a:gd name="T141" fmla="*/ T140 w 1263"/>
                              <a:gd name="T142" fmla="+- 0 1087 10"/>
                              <a:gd name="T143" fmla="*/ 1087 h 1145"/>
                              <a:gd name="T144" fmla="+- 0 869 10"/>
                              <a:gd name="T145" fmla="*/ T144 w 1263"/>
                              <a:gd name="T146" fmla="+- 0 1116 10"/>
                              <a:gd name="T147" fmla="*/ 1116 h 1145"/>
                              <a:gd name="T148" fmla="+- 0 796 10"/>
                              <a:gd name="T149" fmla="*/ T148 w 1263"/>
                              <a:gd name="T150" fmla="+- 0 1137 10"/>
                              <a:gd name="T151" fmla="*/ 1137 h 1145"/>
                              <a:gd name="T152" fmla="+- 0 720 10"/>
                              <a:gd name="T153" fmla="*/ T152 w 1263"/>
                              <a:gd name="T154" fmla="+- 0 1150 10"/>
                              <a:gd name="T155" fmla="*/ 1150 h 1145"/>
                              <a:gd name="T156" fmla="+- 0 641 10"/>
                              <a:gd name="T157" fmla="*/ T156 w 1263"/>
                              <a:gd name="T158" fmla="+- 0 1154 10"/>
                              <a:gd name="T159" fmla="*/ 1154 h 1145"/>
                              <a:gd name="T160" fmla="+- 0 562 10"/>
                              <a:gd name="T161" fmla="*/ T160 w 1263"/>
                              <a:gd name="T162" fmla="+- 0 1150 10"/>
                              <a:gd name="T163" fmla="*/ 1150 h 1145"/>
                              <a:gd name="T164" fmla="+- 0 485 10"/>
                              <a:gd name="T165" fmla="*/ T164 w 1263"/>
                              <a:gd name="T166" fmla="+- 0 1137 10"/>
                              <a:gd name="T167" fmla="*/ 1137 h 1145"/>
                              <a:gd name="T168" fmla="+- 0 413 10"/>
                              <a:gd name="T169" fmla="*/ T168 w 1263"/>
                              <a:gd name="T170" fmla="+- 0 1116 10"/>
                              <a:gd name="T171" fmla="*/ 1116 h 1145"/>
                              <a:gd name="T172" fmla="+- 0 344 10"/>
                              <a:gd name="T173" fmla="*/ T172 w 1263"/>
                              <a:gd name="T174" fmla="+- 0 1087 10"/>
                              <a:gd name="T175" fmla="*/ 1087 h 1145"/>
                              <a:gd name="T176" fmla="+- 0 280 10"/>
                              <a:gd name="T177" fmla="*/ T176 w 1263"/>
                              <a:gd name="T178" fmla="+- 0 1052 10"/>
                              <a:gd name="T179" fmla="*/ 1052 h 1145"/>
                              <a:gd name="T180" fmla="+- 0 222 10"/>
                              <a:gd name="T181" fmla="*/ T180 w 1263"/>
                              <a:gd name="T182" fmla="+- 0 1010 10"/>
                              <a:gd name="T183" fmla="*/ 1010 h 1145"/>
                              <a:gd name="T184" fmla="+- 0 169 10"/>
                              <a:gd name="T185" fmla="*/ T184 w 1263"/>
                              <a:gd name="T186" fmla="+- 0 962 10"/>
                              <a:gd name="T187" fmla="*/ 962 h 1145"/>
                              <a:gd name="T188" fmla="+- 0 123 10"/>
                              <a:gd name="T189" fmla="*/ T188 w 1263"/>
                              <a:gd name="T190" fmla="+- 0 909 10"/>
                              <a:gd name="T191" fmla="*/ 909 h 1145"/>
                              <a:gd name="T192" fmla="+- 0 84 10"/>
                              <a:gd name="T193" fmla="*/ T192 w 1263"/>
                              <a:gd name="T194" fmla="+- 0 851 10"/>
                              <a:gd name="T195" fmla="*/ 851 h 1145"/>
                              <a:gd name="T196" fmla="+- 0 52 10"/>
                              <a:gd name="T197" fmla="*/ T196 w 1263"/>
                              <a:gd name="T198" fmla="+- 0 789 10"/>
                              <a:gd name="T199" fmla="*/ 789 h 1145"/>
                              <a:gd name="T200" fmla="+- 0 29 10"/>
                              <a:gd name="T201" fmla="*/ T200 w 1263"/>
                              <a:gd name="T202" fmla="+- 0 723 10"/>
                              <a:gd name="T203" fmla="*/ 723 h 1145"/>
                              <a:gd name="T204" fmla="+- 0 15 10"/>
                              <a:gd name="T205" fmla="*/ T204 w 1263"/>
                              <a:gd name="T206" fmla="+- 0 654 10"/>
                              <a:gd name="T207" fmla="*/ 654 h 1145"/>
                              <a:gd name="T208" fmla="+- 0 10 10"/>
                              <a:gd name="T209" fmla="*/ T208 w 1263"/>
                              <a:gd name="T210" fmla="+- 0 582 10"/>
                              <a:gd name="T211" fmla="*/ 582 h 11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3" h="1145">
                                <a:moveTo>
                                  <a:pt x="0" y="572"/>
                                </a:moveTo>
                                <a:lnTo>
                                  <a:pt x="5" y="500"/>
                                </a:lnTo>
                                <a:lnTo>
                                  <a:pt x="19" y="431"/>
                                </a:lnTo>
                                <a:lnTo>
                                  <a:pt x="42" y="365"/>
                                </a:lnTo>
                                <a:lnTo>
                                  <a:pt x="74" y="303"/>
                                </a:lnTo>
                                <a:lnTo>
                                  <a:pt x="113" y="245"/>
                                </a:lnTo>
                                <a:lnTo>
                                  <a:pt x="159" y="192"/>
                                </a:lnTo>
                                <a:lnTo>
                                  <a:pt x="212" y="144"/>
                                </a:lnTo>
                                <a:lnTo>
                                  <a:pt x="270" y="102"/>
                                </a:lnTo>
                                <a:lnTo>
                                  <a:pt x="334" y="67"/>
                                </a:lnTo>
                                <a:lnTo>
                                  <a:pt x="403" y="38"/>
                                </a:lnTo>
                                <a:lnTo>
                                  <a:pt x="475" y="17"/>
                                </a:lnTo>
                                <a:lnTo>
                                  <a:pt x="552" y="4"/>
                                </a:lnTo>
                                <a:lnTo>
                                  <a:pt x="631" y="0"/>
                                </a:lnTo>
                                <a:lnTo>
                                  <a:pt x="710" y="4"/>
                                </a:lnTo>
                                <a:lnTo>
                                  <a:pt x="786" y="17"/>
                                </a:lnTo>
                                <a:lnTo>
                                  <a:pt x="859" y="38"/>
                                </a:lnTo>
                                <a:lnTo>
                                  <a:pt x="928" y="67"/>
                                </a:lnTo>
                                <a:lnTo>
                                  <a:pt x="991" y="102"/>
                                </a:lnTo>
                                <a:lnTo>
                                  <a:pt x="1050" y="144"/>
                                </a:lnTo>
                                <a:lnTo>
                                  <a:pt x="1103" y="192"/>
                                </a:lnTo>
                                <a:lnTo>
                                  <a:pt x="1149" y="245"/>
                                </a:lnTo>
                                <a:lnTo>
                                  <a:pt x="1188" y="303"/>
                                </a:lnTo>
                                <a:lnTo>
                                  <a:pt x="1220" y="365"/>
                                </a:lnTo>
                                <a:lnTo>
                                  <a:pt x="1243" y="431"/>
                                </a:lnTo>
                                <a:lnTo>
                                  <a:pt x="1257" y="500"/>
                                </a:lnTo>
                                <a:lnTo>
                                  <a:pt x="1262" y="572"/>
                                </a:lnTo>
                                <a:lnTo>
                                  <a:pt x="1257" y="644"/>
                                </a:lnTo>
                                <a:lnTo>
                                  <a:pt x="1243" y="713"/>
                                </a:lnTo>
                                <a:lnTo>
                                  <a:pt x="1220" y="779"/>
                                </a:lnTo>
                                <a:lnTo>
                                  <a:pt x="1188" y="841"/>
                                </a:lnTo>
                                <a:lnTo>
                                  <a:pt x="1149" y="899"/>
                                </a:lnTo>
                                <a:lnTo>
                                  <a:pt x="1103" y="952"/>
                                </a:lnTo>
                                <a:lnTo>
                                  <a:pt x="1050" y="1000"/>
                                </a:lnTo>
                                <a:lnTo>
                                  <a:pt x="991" y="1042"/>
                                </a:lnTo>
                                <a:lnTo>
                                  <a:pt x="928" y="1077"/>
                                </a:lnTo>
                                <a:lnTo>
                                  <a:pt x="859" y="1106"/>
                                </a:lnTo>
                                <a:lnTo>
                                  <a:pt x="786" y="1127"/>
                                </a:lnTo>
                                <a:lnTo>
                                  <a:pt x="710" y="1140"/>
                                </a:lnTo>
                                <a:lnTo>
                                  <a:pt x="631" y="1144"/>
                                </a:lnTo>
                                <a:lnTo>
                                  <a:pt x="552" y="1140"/>
                                </a:lnTo>
                                <a:lnTo>
                                  <a:pt x="475" y="1127"/>
                                </a:lnTo>
                                <a:lnTo>
                                  <a:pt x="403" y="1106"/>
                                </a:lnTo>
                                <a:lnTo>
                                  <a:pt x="334" y="1077"/>
                                </a:lnTo>
                                <a:lnTo>
                                  <a:pt x="270" y="1042"/>
                                </a:lnTo>
                                <a:lnTo>
                                  <a:pt x="212" y="1000"/>
                                </a:lnTo>
                                <a:lnTo>
                                  <a:pt x="159" y="952"/>
                                </a:lnTo>
                                <a:lnTo>
                                  <a:pt x="113" y="899"/>
                                </a:lnTo>
                                <a:lnTo>
                                  <a:pt x="74" y="841"/>
                                </a:lnTo>
                                <a:lnTo>
                                  <a:pt x="42" y="779"/>
                                </a:lnTo>
                                <a:lnTo>
                                  <a:pt x="19" y="713"/>
                                </a:lnTo>
                                <a:lnTo>
                                  <a:pt x="5" y="644"/>
                                </a:lnTo>
                                <a:lnTo>
                                  <a:pt x="0" y="57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0" name="Picture 2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2" y="175"/>
                            <a:ext cx="1067" cy="9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1" name="Text Box 207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282" cy="11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624AE" w14:textId="77777777" w:rsidR="00CE2E60" w:rsidRDefault="00F53E66">
                              <w:pPr>
                                <w:spacing w:before="319"/>
                                <w:ind w:left="398"/>
                                <w:rPr>
                                  <w:rFonts w:ascii="Trebuchet MS"/>
                                  <w:b/>
                                  <w:sz w:val="44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z w:val="44"/>
                                </w:rPr>
                                <w:t>A+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9B9FAA" id="Group 206" o:spid="_x0000_s1073" style="width:64.1pt;height:58.2pt;mso-position-horizontal-relative:char;mso-position-vertical-relative:line" coordsize="1282,11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">
                <v:shape id="Freeform 210" o:spid="_x0000_s1074" style="position:absolute;left:9;top:9;width:1263;height:1145;visibility:visible;mso-wrap-style:square;v-text-anchor:top" coordsize="1263,1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" path="m631,l552,4,475,17,403,38,334,67r-64,35l212,144r-53,48l113,245,74,303,42,365,19,431,5,500,,572r5,72l19,713r23,66l74,841r39,58l159,952r53,48l270,1042r64,35l403,1106r72,21l552,1140r79,4l710,1140r76,-13l859,1106r69,-29l991,1042r59,-42l1103,952r46,-53l1188,841r32,-62l1243,713r14,-69l1262,572r-5,-72l1243,431r-23,-66l1188,303r-39,-58l1103,192r-53,-48l991,102,928,67,859,38,786,17,710,4,631,xe" fillcolor="#2e5496" stroked="f">
                  <v:path arrowok="t" o:connecttype="custom" o:connectlocs="631,10;552,14;475,27;403,48;334,77;270,112;212,154;159,202;113,255;74,313;42,375;19,441;5,510;0,582;5,654;19,723;42,789;74,851;113,909;159,962;212,1010;270,1052;334,1087;403,1116;475,1137;552,1150;631,1154;710,1150;786,1137;859,1116;928,1087;991,1052;1050,1010;1103,962;1149,909;1188,851;1220,789;1243,723;1257,654;1262,582;1257,510;1243,441;1220,375;1188,313;1149,255;1103,202;1050,154;991,112;928,77;859,48;786,27;710,14;631,10" o:connectangles="0,0,0,0,0,0,0,0,0,0,0,0,0,0,0,0,0,0,0,0,0,0,0,0,0,0,0,0,0,0,0,0,0,0,0,0,0,0,0,0,0,0,0,0,0,0,0,0,0,0,0,0,0"/>
                </v:shape>
                <v:shape id="Freeform 209" o:spid="_x0000_s1075" style="position:absolute;left:9;top:9;width:1263;height:1145;visibility:visible;mso-wrap-style:square;v-text-anchor:top" coordsize="1263,1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" path="m,572l5,500,19,431,42,365,74,303r39,-58l159,192r53,-48l270,102,334,67,403,38,475,17,552,4,631,r79,4l786,17r73,21l928,67r63,35l1050,144r53,48l1149,245r39,58l1220,365r23,66l1257,500r5,72l1257,644r-14,69l1220,779r-32,62l1149,899r-46,53l1050,1000r-59,42l928,1077r-69,29l786,1127r-76,13l631,1144r-79,-4l475,1127r-72,-21l334,1077r-64,-35l212,1000,159,952,113,899,74,841,42,779,19,713,5,644,,572xe" filled="f" strokecolor="#2e528f" strokeweight=".96pt">
                  <v:path arrowok="t" o:connecttype="custom" o:connectlocs="0,582;5,510;19,441;42,375;74,313;113,255;159,202;212,154;270,112;334,77;403,48;475,27;552,14;631,10;710,14;786,27;859,48;928,77;991,112;1050,154;1103,202;1149,255;1188,313;1220,375;1243,441;1257,510;1262,582;1257,654;1243,723;1220,789;1188,851;1149,909;1103,962;1050,1010;991,1052;928,1087;859,1116;786,1137;710,1150;631,1154;552,1150;475,1137;403,1116;334,1087;270,1052;212,1010;159,962;113,909;74,851;42,789;19,723;5,654;0,582" o:connectangles="0,0,0,0,0,0,0,0,0,0,0,0,0,0,0,0,0,0,0,0,0,0,0,0,0,0,0,0,0,0,0,0,0,0,0,0,0,0,0,0,0,0,0,0,0,0,0,0,0,0,0,0,0"/>
                </v:shape>
                <v:shape id="Picture 208" o:spid="_x0000_s1076" type="#_x0000_t75" style="position:absolute;left:122;top:175;width:1067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">
                  <v:imagedata r:id="rId43" o:title=""/>
                </v:shape>
                <v:shape id="Text Box 207" o:spid="_x0000_s1077" type="#_x0000_t202" style="position:absolute;width:1282;height:1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" filled="f" stroked="f">
                  <v:textbox inset="0,0,0,0">
                    <w:txbxContent>
                      <w:p w14:paraId="2BF624AE" w14:textId="77777777" w:rsidR="00CE2E60" w:rsidRDefault="00F53E66">
                        <w:pPr>
                          <w:spacing w:before="319"/>
                          <w:ind w:left="398"/>
                          <w:rPr>
                            <w:rFonts w:ascii="Trebuchet MS"/>
                            <w:b/>
                            <w:sz w:val="44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sz w:val="44"/>
                          </w:rPr>
                          <w:t>A+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F53E66">
        <w:rPr>
          <w:position w:val="758"/>
          <w:sz w:val="20"/>
        </w:rPr>
        <w:tab/>
      </w:r>
      <w:r>
        <w:rPr>
          <w:noProof/>
          <w:sz w:val="20"/>
        </w:rPr>
        <mc:AlternateContent>
          <mc:Choice Requires="wpg">
            <w:drawing>
              <wp:inline distT="0" distB="0" distL="0" distR="0" wp14:anchorId="4385A75C" wp14:editId="75906344">
                <wp:extent cx="5232400" cy="5599430"/>
                <wp:effectExtent l="7620" t="1905" r="8255" b="8890"/>
                <wp:docPr id="220" name="Group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32400" cy="5599430"/>
                          <a:chOff x="0" y="0"/>
                          <a:chExt cx="8240" cy="8818"/>
                        </a:xfrm>
                      </wpg:grpSpPr>
                      <pic:pic xmlns:pic="http://schemas.openxmlformats.org/drawingml/2006/picture">
                        <pic:nvPicPr>
                          <pic:cNvPr id="221" name="Picture 2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" y="60"/>
                            <a:ext cx="8120" cy="8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22" name="Rectangle 204"/>
                        <wps:cNvSpPr>
                          <a:spLocks noChangeArrowheads="1"/>
                        </wps:cNvSpPr>
                        <wps:spPr bwMode="auto">
                          <a:xfrm>
                            <a:off x="30" y="30"/>
                            <a:ext cx="8180" cy="8758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" name="Line 203"/>
                        <wps:cNvCnPr>
                          <a:cxnSpLocks noChangeShapeType="1"/>
                        </wps:cNvCnPr>
                        <wps:spPr bwMode="auto">
                          <a:xfrm>
                            <a:off x="2027" y="4768"/>
                            <a:ext cx="102" cy="0"/>
                          </a:xfrm>
                          <a:prstGeom prst="line">
                            <a:avLst/>
                          </a:prstGeom>
                          <a:noFill/>
                          <a:ln w="1981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4" name="Line 202"/>
                        <wps:cNvCnPr>
                          <a:cxnSpLocks noChangeShapeType="1"/>
                        </wps:cNvCnPr>
                        <wps:spPr bwMode="auto">
                          <a:xfrm>
                            <a:off x="2027" y="4669"/>
                            <a:ext cx="105" cy="105"/>
                          </a:xfrm>
                          <a:prstGeom prst="line">
                            <a:avLst/>
                          </a:prstGeom>
                          <a:noFill/>
                          <a:ln w="1981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5" name="Line 201"/>
                        <wps:cNvCnPr>
                          <a:cxnSpLocks noChangeShapeType="1"/>
                        </wps:cNvCnPr>
                        <wps:spPr bwMode="auto">
                          <a:xfrm>
                            <a:off x="6253" y="4484"/>
                            <a:ext cx="129" cy="8"/>
                          </a:xfrm>
                          <a:prstGeom prst="line">
                            <a:avLst/>
                          </a:prstGeom>
                          <a:noFill/>
                          <a:ln w="1981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6" name="Line 200"/>
                        <wps:cNvCnPr>
                          <a:cxnSpLocks noChangeShapeType="1"/>
                        </wps:cNvCnPr>
                        <wps:spPr bwMode="auto">
                          <a:xfrm>
                            <a:off x="6323" y="4436"/>
                            <a:ext cx="0" cy="140"/>
                          </a:xfrm>
                          <a:prstGeom prst="line">
                            <a:avLst/>
                          </a:prstGeom>
                          <a:noFill/>
                          <a:ln w="1981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AFA1CD2" id="Group 199" o:spid="_x0000_s1026" style="width:412pt;height:440.9pt;mso-position-horizontal-relative:char;mso-position-vertical-relative:line" coordsize="8240,88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">
                <v:shape id="Picture 205" o:spid="_x0000_s1027" type="#_x0000_t75" style="position:absolute;left:60;top:60;width:8120;height:86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">
                  <v:imagedata r:id="rId45" o:title=""/>
                </v:shape>
                <v:rect id="Rectangle 204" o:spid="_x0000_s1028" style="position:absolute;left:30;top:30;width:8180;height:87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" filled="f" strokeweight="3pt"/>
                <v:line id="Line 203" o:spid="_x0000_s1029" style="position:absolute;visibility:visible;mso-wrap-style:square" from="2027,4768" to="2129,47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" strokeweight="1.56pt"/>
                <v:line id="Line 202" o:spid="_x0000_s1030" style="position:absolute;visibility:visible;mso-wrap-style:square" from="2027,4669" to="2132,47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" strokeweight="1.56pt"/>
                <v:line id="Line 201" o:spid="_x0000_s1031" style="position:absolute;visibility:visible;mso-wrap-style:square" from="6253,4484" to="6382,4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" strokeweight="1.56pt"/>
                <v:line id="Line 200" o:spid="_x0000_s1032" style="position:absolute;visibility:visible;mso-wrap-style:square" from="6323,4436" to="6323,45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" strokeweight="1.56pt"/>
                <w10:anchorlock/>
              </v:group>
            </w:pict>
          </mc:Fallback>
        </mc:AlternateContent>
      </w:r>
    </w:p>
    <w:p w14:paraId="00CD3BF6" w14:textId="77777777" w:rsidR="00CE2E60" w:rsidRDefault="00CE2E60">
      <w:pPr>
        <w:rPr>
          <w:sz w:val="20"/>
        </w:rPr>
        <w:sectPr w:rsidR="00CE2E60">
          <w:pgSz w:w="19200" w:h="10800" w:orient="landscape"/>
          <w:pgMar w:top="840" w:right="0" w:bottom="280" w:left="0" w:header="240" w:footer="0" w:gutter="0"/>
          <w:cols w:space="720"/>
        </w:sectPr>
      </w:pPr>
    </w:p>
    <w:p w14:paraId="5C82072F" w14:textId="77777777" w:rsidR="00CE2E60" w:rsidRDefault="00CE2E60">
      <w:pPr>
        <w:pStyle w:val="BodyText"/>
        <w:rPr>
          <w:b w:val="0"/>
          <w:sz w:val="20"/>
        </w:rPr>
      </w:pPr>
    </w:p>
    <w:p w14:paraId="035A8679" w14:textId="77777777" w:rsidR="00CE2E60" w:rsidRDefault="00CE2E60">
      <w:pPr>
        <w:pStyle w:val="BodyText"/>
        <w:rPr>
          <w:b w:val="0"/>
          <w:sz w:val="20"/>
        </w:rPr>
      </w:pPr>
    </w:p>
    <w:p w14:paraId="42E57A37" w14:textId="77777777" w:rsidR="00CE2E60" w:rsidRDefault="00CE2E60">
      <w:pPr>
        <w:pStyle w:val="BodyText"/>
        <w:spacing w:before="4"/>
        <w:rPr>
          <w:b w:val="0"/>
          <w:sz w:val="12"/>
        </w:rPr>
      </w:pPr>
    </w:p>
    <w:p w14:paraId="788E7AE6" w14:textId="1DAAF6D3" w:rsidR="00CE2E60" w:rsidRDefault="00CD581D">
      <w:pPr>
        <w:pStyle w:val="BodyText"/>
        <w:ind w:left="539"/>
        <w:rPr>
          <w:b w:val="0"/>
          <w:sz w:val="20"/>
        </w:rPr>
      </w:pPr>
      <w:r>
        <w:rPr>
          <w:b w:val="0"/>
          <w:noProof/>
          <w:sz w:val="20"/>
        </w:rPr>
        <mc:AlternateContent>
          <mc:Choice Requires="wpg">
            <w:drawing>
              <wp:inline distT="0" distB="0" distL="0" distR="0" wp14:anchorId="2E909046" wp14:editId="56DDFFCB">
                <wp:extent cx="5093335" cy="419100"/>
                <wp:effectExtent l="8890" t="1270" r="3175" b="0"/>
                <wp:docPr id="215" name="Group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93335" cy="419100"/>
                          <a:chOff x="0" y="0"/>
                          <a:chExt cx="8021" cy="660"/>
                        </a:xfrm>
                      </wpg:grpSpPr>
                      <pic:pic xmlns:pic="http://schemas.openxmlformats.org/drawingml/2006/picture">
                        <pic:nvPicPr>
                          <pic:cNvPr id="216" name="Picture 1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" y="4"/>
                            <a:ext cx="7942" cy="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7" name="Picture 1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" y="9"/>
                            <a:ext cx="8002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8" name="Rectangle 196"/>
                        <wps:cNvSpPr>
                          <a:spLocks noChangeArrowheads="1"/>
                        </wps:cNvSpPr>
                        <wps:spPr bwMode="auto">
                          <a:xfrm>
                            <a:off x="9" y="9"/>
                            <a:ext cx="8002" cy="492"/>
                          </a:xfrm>
                          <a:prstGeom prst="rect">
                            <a:avLst/>
                          </a:prstGeom>
                          <a:noFill/>
                          <a:ln w="12192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" name="Text Box 19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8021" cy="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599FD7" w14:textId="77777777" w:rsidR="00CE2E60" w:rsidRDefault="00F53E66">
                              <w:pPr>
                                <w:tabs>
                                  <w:tab w:val="left" w:pos="8011"/>
                                </w:tabs>
                                <w:spacing w:before="147"/>
                                <w:ind w:left="9"/>
                                <w:rPr>
                                  <w:rFonts w:ascii="Trebuchet MS"/>
                                  <w:b/>
                                  <w:i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2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20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All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devices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are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5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fully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5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tested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and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fully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functional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z w:val="28"/>
                                  <w:shd w:val="clear" w:color="auto" w:fill="FFFFFF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E909046" id="Group 194" o:spid="_x0000_s1078" style="width:401.05pt;height:33pt;mso-position-horizontal-relative:char;mso-position-vertical-relative:line" coordsize="8021,6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">
                <v:shape id="Picture 198" o:spid="_x0000_s1079" type="#_x0000_t75" style="position:absolute;left:36;top:4;width:7942;height: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">
                  <v:imagedata r:id="rId13" o:title=""/>
                </v:shape>
                <v:shape id="Picture 197" o:spid="_x0000_s1080" type="#_x0000_t75" style="position:absolute;left:9;top:9;width:8002;height:4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">
                  <v:imagedata r:id="rId47" o:title=""/>
                </v:shape>
                <v:rect id="Rectangle 196" o:spid="_x0000_s1081" style="position:absolute;left:9;top:9;width:8002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" filled="f" strokecolor="white" strokeweight=".96pt"/>
                <v:shape id="Text Box 195" o:spid="_x0000_s1082" type="#_x0000_t202" style="position:absolute;width:8021;height: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" filled="f" stroked="f">
                  <v:textbox inset="0,0,0,0">
                    <w:txbxContent>
                      <w:p w14:paraId="58599FD7" w14:textId="77777777" w:rsidR="00CE2E60" w:rsidRDefault="00F53E66">
                        <w:pPr>
                          <w:tabs>
                            <w:tab w:val="left" w:pos="8011"/>
                          </w:tabs>
                          <w:spacing w:before="147"/>
                          <w:ind w:left="9"/>
                          <w:rPr>
                            <w:rFonts w:ascii="Trebuchet MS"/>
                            <w:b/>
                            <w:i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2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20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All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devices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are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5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fully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5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tested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and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fully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functional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z w:val="28"/>
                            <w:shd w:val="clear" w:color="auto" w:fill="FFFFFF"/>
                          </w:rPr>
                          <w:tab/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D0DD17A" w14:textId="77777777" w:rsidR="00CE2E60" w:rsidRDefault="00CE2E60">
      <w:pPr>
        <w:pStyle w:val="BodyText"/>
        <w:spacing w:before="4"/>
        <w:rPr>
          <w:b w:val="0"/>
          <w:sz w:val="12"/>
        </w:rPr>
      </w:pPr>
    </w:p>
    <w:p w14:paraId="6629FBFA" w14:textId="752E0B1F" w:rsidR="00CE2E60" w:rsidRDefault="00CD581D">
      <w:pPr>
        <w:pStyle w:val="ListParagraph"/>
        <w:numPr>
          <w:ilvl w:val="0"/>
          <w:numId w:val="3"/>
        </w:numPr>
        <w:tabs>
          <w:tab w:val="left" w:pos="1496"/>
          <w:tab w:val="left" w:pos="1497"/>
        </w:tabs>
        <w:spacing w:before="93"/>
        <w:rPr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3392" behindDoc="0" locked="0" layoutInCell="1" allowOverlap="1" wp14:anchorId="2404CB77" wp14:editId="0BB68C39">
                <wp:simplePos x="0" y="0"/>
                <wp:positionH relativeFrom="page">
                  <wp:posOffset>6137275</wp:posOffset>
                </wp:positionH>
                <wp:positionV relativeFrom="paragraph">
                  <wp:posOffset>-559435</wp:posOffset>
                </wp:positionV>
                <wp:extent cx="5770245" cy="4863465"/>
                <wp:effectExtent l="3175" t="8255" r="8255" b="5080"/>
                <wp:wrapNone/>
                <wp:docPr id="208" name="Group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70245" cy="4863465"/>
                          <a:chOff x="9665" y="-881"/>
                          <a:chExt cx="9087" cy="7659"/>
                        </a:xfrm>
                      </wpg:grpSpPr>
                      <pic:pic xmlns:pic="http://schemas.openxmlformats.org/drawingml/2006/picture">
                        <pic:nvPicPr>
                          <pic:cNvPr id="209" name="Picture 1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24" y="-200"/>
                            <a:ext cx="8386" cy="6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0" name="Rectangle 192"/>
                        <wps:cNvSpPr>
                          <a:spLocks noChangeArrowheads="1"/>
                        </wps:cNvSpPr>
                        <wps:spPr bwMode="auto">
                          <a:xfrm>
                            <a:off x="9694" y="-230"/>
                            <a:ext cx="8446" cy="6977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Freeform 191"/>
                        <wps:cNvSpPr>
                          <a:spLocks/>
                        </wps:cNvSpPr>
                        <wps:spPr bwMode="auto">
                          <a:xfrm>
                            <a:off x="17479" y="-872"/>
                            <a:ext cx="1263" cy="1145"/>
                          </a:xfrm>
                          <a:custGeom>
                            <a:avLst/>
                            <a:gdLst>
                              <a:gd name="T0" fmla="+- 0 18110 17479"/>
                              <a:gd name="T1" fmla="*/ T0 w 1263"/>
                              <a:gd name="T2" fmla="+- 0 -872 -872"/>
                              <a:gd name="T3" fmla="*/ -872 h 1145"/>
                              <a:gd name="T4" fmla="+- 0 18031 17479"/>
                              <a:gd name="T5" fmla="*/ T4 w 1263"/>
                              <a:gd name="T6" fmla="+- 0 -867 -872"/>
                              <a:gd name="T7" fmla="*/ -867 h 1145"/>
                              <a:gd name="T8" fmla="+- 0 17955 17479"/>
                              <a:gd name="T9" fmla="*/ T8 w 1263"/>
                              <a:gd name="T10" fmla="+- 0 -854 -872"/>
                              <a:gd name="T11" fmla="*/ -854 h 1145"/>
                              <a:gd name="T12" fmla="+- 0 17882 17479"/>
                              <a:gd name="T13" fmla="*/ T12 w 1263"/>
                              <a:gd name="T14" fmla="+- 0 -833 -872"/>
                              <a:gd name="T15" fmla="*/ -833 h 1145"/>
                              <a:gd name="T16" fmla="+- 0 17814 17479"/>
                              <a:gd name="T17" fmla="*/ T16 w 1263"/>
                              <a:gd name="T18" fmla="+- 0 -805 -872"/>
                              <a:gd name="T19" fmla="*/ -805 h 1145"/>
                              <a:gd name="T20" fmla="+- 0 17750 17479"/>
                              <a:gd name="T21" fmla="*/ T20 w 1263"/>
                              <a:gd name="T22" fmla="+- 0 -769 -872"/>
                              <a:gd name="T23" fmla="*/ -769 h 1145"/>
                              <a:gd name="T24" fmla="+- 0 17691 17479"/>
                              <a:gd name="T25" fmla="*/ T24 w 1263"/>
                              <a:gd name="T26" fmla="+- 0 -727 -872"/>
                              <a:gd name="T27" fmla="*/ -727 h 1145"/>
                              <a:gd name="T28" fmla="+- 0 17639 17479"/>
                              <a:gd name="T29" fmla="*/ T28 w 1263"/>
                              <a:gd name="T30" fmla="+- 0 -680 -872"/>
                              <a:gd name="T31" fmla="*/ -680 h 1145"/>
                              <a:gd name="T32" fmla="+- 0 17592 17479"/>
                              <a:gd name="T33" fmla="*/ T32 w 1263"/>
                              <a:gd name="T34" fmla="+- 0 -626 -872"/>
                              <a:gd name="T35" fmla="*/ -626 h 1145"/>
                              <a:gd name="T36" fmla="+- 0 17553 17479"/>
                              <a:gd name="T37" fmla="*/ T36 w 1263"/>
                              <a:gd name="T38" fmla="+- 0 -569 -872"/>
                              <a:gd name="T39" fmla="*/ -569 h 1145"/>
                              <a:gd name="T40" fmla="+- 0 17522 17479"/>
                              <a:gd name="T41" fmla="*/ T40 w 1263"/>
                              <a:gd name="T42" fmla="+- 0 -506 -872"/>
                              <a:gd name="T43" fmla="*/ -506 h 1145"/>
                              <a:gd name="T44" fmla="+- 0 17498 17479"/>
                              <a:gd name="T45" fmla="*/ T44 w 1263"/>
                              <a:gd name="T46" fmla="+- 0 -440 -872"/>
                              <a:gd name="T47" fmla="*/ -440 h 1145"/>
                              <a:gd name="T48" fmla="+- 0 17484 17479"/>
                              <a:gd name="T49" fmla="*/ T48 w 1263"/>
                              <a:gd name="T50" fmla="+- 0 -371 -872"/>
                              <a:gd name="T51" fmla="*/ -371 h 1145"/>
                              <a:gd name="T52" fmla="+- 0 17479 17479"/>
                              <a:gd name="T53" fmla="*/ T52 w 1263"/>
                              <a:gd name="T54" fmla="+- 0 -299 -872"/>
                              <a:gd name="T55" fmla="*/ -299 h 1145"/>
                              <a:gd name="T56" fmla="+- 0 17484 17479"/>
                              <a:gd name="T57" fmla="*/ T56 w 1263"/>
                              <a:gd name="T58" fmla="+- 0 -228 -872"/>
                              <a:gd name="T59" fmla="*/ -228 h 1145"/>
                              <a:gd name="T60" fmla="+- 0 17498 17479"/>
                              <a:gd name="T61" fmla="*/ T60 w 1263"/>
                              <a:gd name="T62" fmla="+- 0 -158 -872"/>
                              <a:gd name="T63" fmla="*/ -158 h 1145"/>
                              <a:gd name="T64" fmla="+- 0 17522 17479"/>
                              <a:gd name="T65" fmla="*/ T64 w 1263"/>
                              <a:gd name="T66" fmla="+- 0 -92 -872"/>
                              <a:gd name="T67" fmla="*/ -92 h 1145"/>
                              <a:gd name="T68" fmla="+- 0 17553 17479"/>
                              <a:gd name="T69" fmla="*/ T68 w 1263"/>
                              <a:gd name="T70" fmla="+- 0 -30 -872"/>
                              <a:gd name="T71" fmla="*/ -30 h 1145"/>
                              <a:gd name="T72" fmla="+- 0 17592 17479"/>
                              <a:gd name="T73" fmla="*/ T72 w 1263"/>
                              <a:gd name="T74" fmla="+- 0 28 -872"/>
                              <a:gd name="T75" fmla="*/ 28 h 1145"/>
                              <a:gd name="T76" fmla="+- 0 17639 17479"/>
                              <a:gd name="T77" fmla="*/ T76 w 1263"/>
                              <a:gd name="T78" fmla="+- 0 81 -872"/>
                              <a:gd name="T79" fmla="*/ 81 h 1145"/>
                              <a:gd name="T80" fmla="+- 0 17691 17479"/>
                              <a:gd name="T81" fmla="*/ T80 w 1263"/>
                              <a:gd name="T82" fmla="+- 0 129 -872"/>
                              <a:gd name="T83" fmla="*/ 129 h 1145"/>
                              <a:gd name="T84" fmla="+- 0 17750 17479"/>
                              <a:gd name="T85" fmla="*/ T84 w 1263"/>
                              <a:gd name="T86" fmla="+- 0 170 -872"/>
                              <a:gd name="T87" fmla="*/ 170 h 1145"/>
                              <a:gd name="T88" fmla="+- 0 17814 17479"/>
                              <a:gd name="T89" fmla="*/ T88 w 1263"/>
                              <a:gd name="T90" fmla="+- 0 206 -872"/>
                              <a:gd name="T91" fmla="*/ 206 h 1145"/>
                              <a:gd name="T92" fmla="+- 0 17882 17479"/>
                              <a:gd name="T93" fmla="*/ T92 w 1263"/>
                              <a:gd name="T94" fmla="+- 0 234 -872"/>
                              <a:gd name="T95" fmla="*/ 234 h 1145"/>
                              <a:gd name="T96" fmla="+- 0 17955 17479"/>
                              <a:gd name="T97" fmla="*/ T96 w 1263"/>
                              <a:gd name="T98" fmla="+- 0 256 -872"/>
                              <a:gd name="T99" fmla="*/ 256 h 1145"/>
                              <a:gd name="T100" fmla="+- 0 18031 17479"/>
                              <a:gd name="T101" fmla="*/ T100 w 1263"/>
                              <a:gd name="T102" fmla="+- 0 269 -872"/>
                              <a:gd name="T103" fmla="*/ 269 h 1145"/>
                              <a:gd name="T104" fmla="+- 0 18110 17479"/>
                              <a:gd name="T105" fmla="*/ T104 w 1263"/>
                              <a:gd name="T106" fmla="+- 0 273 -872"/>
                              <a:gd name="T107" fmla="*/ 273 h 1145"/>
                              <a:gd name="T108" fmla="+- 0 18190 17479"/>
                              <a:gd name="T109" fmla="*/ T108 w 1263"/>
                              <a:gd name="T110" fmla="+- 0 269 -872"/>
                              <a:gd name="T111" fmla="*/ 269 h 1145"/>
                              <a:gd name="T112" fmla="+- 0 18266 17479"/>
                              <a:gd name="T113" fmla="*/ T112 w 1263"/>
                              <a:gd name="T114" fmla="+- 0 256 -872"/>
                              <a:gd name="T115" fmla="*/ 256 h 1145"/>
                              <a:gd name="T116" fmla="+- 0 18339 17479"/>
                              <a:gd name="T117" fmla="*/ T116 w 1263"/>
                              <a:gd name="T118" fmla="+- 0 234 -872"/>
                              <a:gd name="T119" fmla="*/ 234 h 1145"/>
                              <a:gd name="T120" fmla="+- 0 18407 17479"/>
                              <a:gd name="T121" fmla="*/ T120 w 1263"/>
                              <a:gd name="T122" fmla="+- 0 206 -872"/>
                              <a:gd name="T123" fmla="*/ 206 h 1145"/>
                              <a:gd name="T124" fmla="+- 0 18471 17479"/>
                              <a:gd name="T125" fmla="*/ T124 w 1263"/>
                              <a:gd name="T126" fmla="+- 0 170 -872"/>
                              <a:gd name="T127" fmla="*/ 170 h 1145"/>
                              <a:gd name="T128" fmla="+- 0 18530 17479"/>
                              <a:gd name="T129" fmla="*/ T128 w 1263"/>
                              <a:gd name="T130" fmla="+- 0 129 -872"/>
                              <a:gd name="T131" fmla="*/ 129 h 1145"/>
                              <a:gd name="T132" fmla="+- 0 18582 17479"/>
                              <a:gd name="T133" fmla="*/ T132 w 1263"/>
                              <a:gd name="T134" fmla="+- 0 81 -872"/>
                              <a:gd name="T135" fmla="*/ 81 h 1145"/>
                              <a:gd name="T136" fmla="+- 0 18629 17479"/>
                              <a:gd name="T137" fmla="*/ T136 w 1263"/>
                              <a:gd name="T138" fmla="+- 0 28 -872"/>
                              <a:gd name="T139" fmla="*/ 28 h 1145"/>
                              <a:gd name="T140" fmla="+- 0 18668 17479"/>
                              <a:gd name="T141" fmla="*/ T140 w 1263"/>
                              <a:gd name="T142" fmla="+- 0 -30 -872"/>
                              <a:gd name="T143" fmla="*/ -30 h 1145"/>
                              <a:gd name="T144" fmla="+- 0 18699 17479"/>
                              <a:gd name="T145" fmla="*/ T144 w 1263"/>
                              <a:gd name="T146" fmla="+- 0 -92 -872"/>
                              <a:gd name="T147" fmla="*/ -92 h 1145"/>
                              <a:gd name="T148" fmla="+- 0 18722 17479"/>
                              <a:gd name="T149" fmla="*/ T148 w 1263"/>
                              <a:gd name="T150" fmla="+- 0 -158 -872"/>
                              <a:gd name="T151" fmla="*/ -158 h 1145"/>
                              <a:gd name="T152" fmla="+- 0 18737 17479"/>
                              <a:gd name="T153" fmla="*/ T152 w 1263"/>
                              <a:gd name="T154" fmla="+- 0 -228 -872"/>
                              <a:gd name="T155" fmla="*/ -228 h 1145"/>
                              <a:gd name="T156" fmla="+- 0 18742 17479"/>
                              <a:gd name="T157" fmla="*/ T156 w 1263"/>
                              <a:gd name="T158" fmla="+- 0 -299 -872"/>
                              <a:gd name="T159" fmla="*/ -299 h 1145"/>
                              <a:gd name="T160" fmla="+- 0 18737 17479"/>
                              <a:gd name="T161" fmla="*/ T160 w 1263"/>
                              <a:gd name="T162" fmla="+- 0 -371 -872"/>
                              <a:gd name="T163" fmla="*/ -371 h 1145"/>
                              <a:gd name="T164" fmla="+- 0 18722 17479"/>
                              <a:gd name="T165" fmla="*/ T164 w 1263"/>
                              <a:gd name="T166" fmla="+- 0 -440 -872"/>
                              <a:gd name="T167" fmla="*/ -440 h 1145"/>
                              <a:gd name="T168" fmla="+- 0 18699 17479"/>
                              <a:gd name="T169" fmla="*/ T168 w 1263"/>
                              <a:gd name="T170" fmla="+- 0 -506 -872"/>
                              <a:gd name="T171" fmla="*/ -506 h 1145"/>
                              <a:gd name="T172" fmla="+- 0 18668 17479"/>
                              <a:gd name="T173" fmla="*/ T172 w 1263"/>
                              <a:gd name="T174" fmla="+- 0 -569 -872"/>
                              <a:gd name="T175" fmla="*/ -569 h 1145"/>
                              <a:gd name="T176" fmla="+- 0 18629 17479"/>
                              <a:gd name="T177" fmla="*/ T176 w 1263"/>
                              <a:gd name="T178" fmla="+- 0 -626 -872"/>
                              <a:gd name="T179" fmla="*/ -626 h 1145"/>
                              <a:gd name="T180" fmla="+- 0 18582 17479"/>
                              <a:gd name="T181" fmla="*/ T180 w 1263"/>
                              <a:gd name="T182" fmla="+- 0 -680 -872"/>
                              <a:gd name="T183" fmla="*/ -680 h 1145"/>
                              <a:gd name="T184" fmla="+- 0 18530 17479"/>
                              <a:gd name="T185" fmla="*/ T184 w 1263"/>
                              <a:gd name="T186" fmla="+- 0 -727 -872"/>
                              <a:gd name="T187" fmla="*/ -727 h 1145"/>
                              <a:gd name="T188" fmla="+- 0 18471 17479"/>
                              <a:gd name="T189" fmla="*/ T188 w 1263"/>
                              <a:gd name="T190" fmla="+- 0 -769 -872"/>
                              <a:gd name="T191" fmla="*/ -769 h 1145"/>
                              <a:gd name="T192" fmla="+- 0 18407 17479"/>
                              <a:gd name="T193" fmla="*/ T192 w 1263"/>
                              <a:gd name="T194" fmla="+- 0 -805 -872"/>
                              <a:gd name="T195" fmla="*/ -805 h 1145"/>
                              <a:gd name="T196" fmla="+- 0 18339 17479"/>
                              <a:gd name="T197" fmla="*/ T196 w 1263"/>
                              <a:gd name="T198" fmla="+- 0 -833 -872"/>
                              <a:gd name="T199" fmla="*/ -833 h 1145"/>
                              <a:gd name="T200" fmla="+- 0 18266 17479"/>
                              <a:gd name="T201" fmla="*/ T200 w 1263"/>
                              <a:gd name="T202" fmla="+- 0 -854 -872"/>
                              <a:gd name="T203" fmla="*/ -854 h 1145"/>
                              <a:gd name="T204" fmla="+- 0 18190 17479"/>
                              <a:gd name="T205" fmla="*/ T204 w 1263"/>
                              <a:gd name="T206" fmla="+- 0 -867 -872"/>
                              <a:gd name="T207" fmla="*/ -867 h 1145"/>
                              <a:gd name="T208" fmla="+- 0 18110 17479"/>
                              <a:gd name="T209" fmla="*/ T208 w 1263"/>
                              <a:gd name="T210" fmla="+- 0 -872 -872"/>
                              <a:gd name="T211" fmla="*/ -872 h 11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3" h="1145">
                                <a:moveTo>
                                  <a:pt x="631" y="0"/>
                                </a:moveTo>
                                <a:lnTo>
                                  <a:pt x="552" y="5"/>
                                </a:lnTo>
                                <a:lnTo>
                                  <a:pt x="476" y="18"/>
                                </a:lnTo>
                                <a:lnTo>
                                  <a:pt x="403" y="39"/>
                                </a:lnTo>
                                <a:lnTo>
                                  <a:pt x="335" y="67"/>
                                </a:lnTo>
                                <a:lnTo>
                                  <a:pt x="271" y="103"/>
                                </a:lnTo>
                                <a:lnTo>
                                  <a:pt x="212" y="145"/>
                                </a:lnTo>
                                <a:lnTo>
                                  <a:pt x="160" y="192"/>
                                </a:lnTo>
                                <a:lnTo>
                                  <a:pt x="113" y="246"/>
                                </a:lnTo>
                                <a:lnTo>
                                  <a:pt x="74" y="303"/>
                                </a:lnTo>
                                <a:lnTo>
                                  <a:pt x="43" y="366"/>
                                </a:lnTo>
                                <a:lnTo>
                                  <a:pt x="19" y="432"/>
                                </a:lnTo>
                                <a:lnTo>
                                  <a:pt x="5" y="501"/>
                                </a:lnTo>
                                <a:lnTo>
                                  <a:pt x="0" y="573"/>
                                </a:lnTo>
                                <a:lnTo>
                                  <a:pt x="5" y="644"/>
                                </a:lnTo>
                                <a:lnTo>
                                  <a:pt x="19" y="714"/>
                                </a:lnTo>
                                <a:lnTo>
                                  <a:pt x="43" y="780"/>
                                </a:lnTo>
                                <a:lnTo>
                                  <a:pt x="74" y="842"/>
                                </a:lnTo>
                                <a:lnTo>
                                  <a:pt x="113" y="900"/>
                                </a:lnTo>
                                <a:lnTo>
                                  <a:pt x="160" y="953"/>
                                </a:lnTo>
                                <a:lnTo>
                                  <a:pt x="212" y="1001"/>
                                </a:lnTo>
                                <a:lnTo>
                                  <a:pt x="271" y="1042"/>
                                </a:lnTo>
                                <a:lnTo>
                                  <a:pt x="335" y="1078"/>
                                </a:lnTo>
                                <a:lnTo>
                                  <a:pt x="403" y="1106"/>
                                </a:lnTo>
                                <a:lnTo>
                                  <a:pt x="476" y="1128"/>
                                </a:lnTo>
                                <a:lnTo>
                                  <a:pt x="552" y="1141"/>
                                </a:lnTo>
                                <a:lnTo>
                                  <a:pt x="631" y="1145"/>
                                </a:lnTo>
                                <a:lnTo>
                                  <a:pt x="711" y="1141"/>
                                </a:lnTo>
                                <a:lnTo>
                                  <a:pt x="787" y="1128"/>
                                </a:lnTo>
                                <a:lnTo>
                                  <a:pt x="860" y="1106"/>
                                </a:lnTo>
                                <a:lnTo>
                                  <a:pt x="928" y="1078"/>
                                </a:lnTo>
                                <a:lnTo>
                                  <a:pt x="992" y="1042"/>
                                </a:lnTo>
                                <a:lnTo>
                                  <a:pt x="1051" y="1001"/>
                                </a:lnTo>
                                <a:lnTo>
                                  <a:pt x="1103" y="953"/>
                                </a:lnTo>
                                <a:lnTo>
                                  <a:pt x="1150" y="900"/>
                                </a:lnTo>
                                <a:lnTo>
                                  <a:pt x="1189" y="842"/>
                                </a:lnTo>
                                <a:lnTo>
                                  <a:pt x="1220" y="780"/>
                                </a:lnTo>
                                <a:lnTo>
                                  <a:pt x="1243" y="714"/>
                                </a:lnTo>
                                <a:lnTo>
                                  <a:pt x="1258" y="644"/>
                                </a:lnTo>
                                <a:lnTo>
                                  <a:pt x="1263" y="573"/>
                                </a:lnTo>
                                <a:lnTo>
                                  <a:pt x="1258" y="501"/>
                                </a:lnTo>
                                <a:lnTo>
                                  <a:pt x="1243" y="432"/>
                                </a:lnTo>
                                <a:lnTo>
                                  <a:pt x="1220" y="366"/>
                                </a:lnTo>
                                <a:lnTo>
                                  <a:pt x="1189" y="303"/>
                                </a:lnTo>
                                <a:lnTo>
                                  <a:pt x="1150" y="246"/>
                                </a:lnTo>
                                <a:lnTo>
                                  <a:pt x="1103" y="192"/>
                                </a:lnTo>
                                <a:lnTo>
                                  <a:pt x="1051" y="145"/>
                                </a:lnTo>
                                <a:lnTo>
                                  <a:pt x="992" y="103"/>
                                </a:lnTo>
                                <a:lnTo>
                                  <a:pt x="928" y="67"/>
                                </a:lnTo>
                                <a:lnTo>
                                  <a:pt x="860" y="39"/>
                                </a:lnTo>
                                <a:lnTo>
                                  <a:pt x="787" y="18"/>
                                </a:lnTo>
                                <a:lnTo>
                                  <a:pt x="711" y="5"/>
                                </a:lnTo>
                                <a:lnTo>
                                  <a:pt x="6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Freeform 190"/>
                        <wps:cNvSpPr>
                          <a:spLocks/>
                        </wps:cNvSpPr>
                        <wps:spPr bwMode="auto">
                          <a:xfrm>
                            <a:off x="17479" y="-872"/>
                            <a:ext cx="1263" cy="1145"/>
                          </a:xfrm>
                          <a:custGeom>
                            <a:avLst/>
                            <a:gdLst>
                              <a:gd name="T0" fmla="+- 0 17479 17479"/>
                              <a:gd name="T1" fmla="*/ T0 w 1263"/>
                              <a:gd name="T2" fmla="+- 0 -299 -872"/>
                              <a:gd name="T3" fmla="*/ -299 h 1145"/>
                              <a:gd name="T4" fmla="+- 0 17484 17479"/>
                              <a:gd name="T5" fmla="*/ T4 w 1263"/>
                              <a:gd name="T6" fmla="+- 0 -371 -872"/>
                              <a:gd name="T7" fmla="*/ -371 h 1145"/>
                              <a:gd name="T8" fmla="+- 0 17498 17479"/>
                              <a:gd name="T9" fmla="*/ T8 w 1263"/>
                              <a:gd name="T10" fmla="+- 0 -440 -872"/>
                              <a:gd name="T11" fmla="*/ -440 h 1145"/>
                              <a:gd name="T12" fmla="+- 0 17522 17479"/>
                              <a:gd name="T13" fmla="*/ T12 w 1263"/>
                              <a:gd name="T14" fmla="+- 0 -506 -872"/>
                              <a:gd name="T15" fmla="*/ -506 h 1145"/>
                              <a:gd name="T16" fmla="+- 0 17553 17479"/>
                              <a:gd name="T17" fmla="*/ T16 w 1263"/>
                              <a:gd name="T18" fmla="+- 0 -569 -872"/>
                              <a:gd name="T19" fmla="*/ -569 h 1145"/>
                              <a:gd name="T20" fmla="+- 0 17592 17479"/>
                              <a:gd name="T21" fmla="*/ T20 w 1263"/>
                              <a:gd name="T22" fmla="+- 0 -626 -872"/>
                              <a:gd name="T23" fmla="*/ -626 h 1145"/>
                              <a:gd name="T24" fmla="+- 0 17639 17479"/>
                              <a:gd name="T25" fmla="*/ T24 w 1263"/>
                              <a:gd name="T26" fmla="+- 0 -680 -872"/>
                              <a:gd name="T27" fmla="*/ -680 h 1145"/>
                              <a:gd name="T28" fmla="+- 0 17691 17479"/>
                              <a:gd name="T29" fmla="*/ T28 w 1263"/>
                              <a:gd name="T30" fmla="+- 0 -727 -872"/>
                              <a:gd name="T31" fmla="*/ -727 h 1145"/>
                              <a:gd name="T32" fmla="+- 0 17750 17479"/>
                              <a:gd name="T33" fmla="*/ T32 w 1263"/>
                              <a:gd name="T34" fmla="+- 0 -769 -872"/>
                              <a:gd name="T35" fmla="*/ -769 h 1145"/>
                              <a:gd name="T36" fmla="+- 0 17814 17479"/>
                              <a:gd name="T37" fmla="*/ T36 w 1263"/>
                              <a:gd name="T38" fmla="+- 0 -805 -872"/>
                              <a:gd name="T39" fmla="*/ -805 h 1145"/>
                              <a:gd name="T40" fmla="+- 0 17882 17479"/>
                              <a:gd name="T41" fmla="*/ T40 w 1263"/>
                              <a:gd name="T42" fmla="+- 0 -833 -872"/>
                              <a:gd name="T43" fmla="*/ -833 h 1145"/>
                              <a:gd name="T44" fmla="+- 0 17955 17479"/>
                              <a:gd name="T45" fmla="*/ T44 w 1263"/>
                              <a:gd name="T46" fmla="+- 0 -854 -872"/>
                              <a:gd name="T47" fmla="*/ -854 h 1145"/>
                              <a:gd name="T48" fmla="+- 0 18031 17479"/>
                              <a:gd name="T49" fmla="*/ T48 w 1263"/>
                              <a:gd name="T50" fmla="+- 0 -867 -872"/>
                              <a:gd name="T51" fmla="*/ -867 h 1145"/>
                              <a:gd name="T52" fmla="+- 0 18110 17479"/>
                              <a:gd name="T53" fmla="*/ T52 w 1263"/>
                              <a:gd name="T54" fmla="+- 0 -872 -872"/>
                              <a:gd name="T55" fmla="*/ -872 h 1145"/>
                              <a:gd name="T56" fmla="+- 0 18190 17479"/>
                              <a:gd name="T57" fmla="*/ T56 w 1263"/>
                              <a:gd name="T58" fmla="+- 0 -867 -872"/>
                              <a:gd name="T59" fmla="*/ -867 h 1145"/>
                              <a:gd name="T60" fmla="+- 0 18266 17479"/>
                              <a:gd name="T61" fmla="*/ T60 w 1263"/>
                              <a:gd name="T62" fmla="+- 0 -854 -872"/>
                              <a:gd name="T63" fmla="*/ -854 h 1145"/>
                              <a:gd name="T64" fmla="+- 0 18339 17479"/>
                              <a:gd name="T65" fmla="*/ T64 w 1263"/>
                              <a:gd name="T66" fmla="+- 0 -833 -872"/>
                              <a:gd name="T67" fmla="*/ -833 h 1145"/>
                              <a:gd name="T68" fmla="+- 0 18407 17479"/>
                              <a:gd name="T69" fmla="*/ T68 w 1263"/>
                              <a:gd name="T70" fmla="+- 0 -805 -872"/>
                              <a:gd name="T71" fmla="*/ -805 h 1145"/>
                              <a:gd name="T72" fmla="+- 0 18471 17479"/>
                              <a:gd name="T73" fmla="*/ T72 w 1263"/>
                              <a:gd name="T74" fmla="+- 0 -769 -872"/>
                              <a:gd name="T75" fmla="*/ -769 h 1145"/>
                              <a:gd name="T76" fmla="+- 0 18530 17479"/>
                              <a:gd name="T77" fmla="*/ T76 w 1263"/>
                              <a:gd name="T78" fmla="+- 0 -727 -872"/>
                              <a:gd name="T79" fmla="*/ -727 h 1145"/>
                              <a:gd name="T80" fmla="+- 0 18582 17479"/>
                              <a:gd name="T81" fmla="*/ T80 w 1263"/>
                              <a:gd name="T82" fmla="+- 0 -680 -872"/>
                              <a:gd name="T83" fmla="*/ -680 h 1145"/>
                              <a:gd name="T84" fmla="+- 0 18629 17479"/>
                              <a:gd name="T85" fmla="*/ T84 w 1263"/>
                              <a:gd name="T86" fmla="+- 0 -626 -872"/>
                              <a:gd name="T87" fmla="*/ -626 h 1145"/>
                              <a:gd name="T88" fmla="+- 0 18668 17479"/>
                              <a:gd name="T89" fmla="*/ T88 w 1263"/>
                              <a:gd name="T90" fmla="+- 0 -569 -872"/>
                              <a:gd name="T91" fmla="*/ -569 h 1145"/>
                              <a:gd name="T92" fmla="+- 0 18699 17479"/>
                              <a:gd name="T93" fmla="*/ T92 w 1263"/>
                              <a:gd name="T94" fmla="+- 0 -506 -872"/>
                              <a:gd name="T95" fmla="*/ -506 h 1145"/>
                              <a:gd name="T96" fmla="+- 0 18722 17479"/>
                              <a:gd name="T97" fmla="*/ T96 w 1263"/>
                              <a:gd name="T98" fmla="+- 0 -440 -872"/>
                              <a:gd name="T99" fmla="*/ -440 h 1145"/>
                              <a:gd name="T100" fmla="+- 0 18737 17479"/>
                              <a:gd name="T101" fmla="*/ T100 w 1263"/>
                              <a:gd name="T102" fmla="+- 0 -371 -872"/>
                              <a:gd name="T103" fmla="*/ -371 h 1145"/>
                              <a:gd name="T104" fmla="+- 0 18742 17479"/>
                              <a:gd name="T105" fmla="*/ T104 w 1263"/>
                              <a:gd name="T106" fmla="+- 0 -299 -872"/>
                              <a:gd name="T107" fmla="*/ -299 h 1145"/>
                              <a:gd name="T108" fmla="+- 0 18737 17479"/>
                              <a:gd name="T109" fmla="*/ T108 w 1263"/>
                              <a:gd name="T110" fmla="+- 0 -228 -872"/>
                              <a:gd name="T111" fmla="*/ -228 h 1145"/>
                              <a:gd name="T112" fmla="+- 0 18722 17479"/>
                              <a:gd name="T113" fmla="*/ T112 w 1263"/>
                              <a:gd name="T114" fmla="+- 0 -158 -872"/>
                              <a:gd name="T115" fmla="*/ -158 h 1145"/>
                              <a:gd name="T116" fmla="+- 0 18699 17479"/>
                              <a:gd name="T117" fmla="*/ T116 w 1263"/>
                              <a:gd name="T118" fmla="+- 0 -92 -872"/>
                              <a:gd name="T119" fmla="*/ -92 h 1145"/>
                              <a:gd name="T120" fmla="+- 0 18668 17479"/>
                              <a:gd name="T121" fmla="*/ T120 w 1263"/>
                              <a:gd name="T122" fmla="+- 0 -30 -872"/>
                              <a:gd name="T123" fmla="*/ -30 h 1145"/>
                              <a:gd name="T124" fmla="+- 0 18629 17479"/>
                              <a:gd name="T125" fmla="*/ T124 w 1263"/>
                              <a:gd name="T126" fmla="+- 0 28 -872"/>
                              <a:gd name="T127" fmla="*/ 28 h 1145"/>
                              <a:gd name="T128" fmla="+- 0 18582 17479"/>
                              <a:gd name="T129" fmla="*/ T128 w 1263"/>
                              <a:gd name="T130" fmla="+- 0 81 -872"/>
                              <a:gd name="T131" fmla="*/ 81 h 1145"/>
                              <a:gd name="T132" fmla="+- 0 18530 17479"/>
                              <a:gd name="T133" fmla="*/ T132 w 1263"/>
                              <a:gd name="T134" fmla="+- 0 129 -872"/>
                              <a:gd name="T135" fmla="*/ 129 h 1145"/>
                              <a:gd name="T136" fmla="+- 0 18471 17479"/>
                              <a:gd name="T137" fmla="*/ T136 w 1263"/>
                              <a:gd name="T138" fmla="+- 0 170 -872"/>
                              <a:gd name="T139" fmla="*/ 170 h 1145"/>
                              <a:gd name="T140" fmla="+- 0 18407 17479"/>
                              <a:gd name="T141" fmla="*/ T140 w 1263"/>
                              <a:gd name="T142" fmla="+- 0 206 -872"/>
                              <a:gd name="T143" fmla="*/ 206 h 1145"/>
                              <a:gd name="T144" fmla="+- 0 18339 17479"/>
                              <a:gd name="T145" fmla="*/ T144 w 1263"/>
                              <a:gd name="T146" fmla="+- 0 234 -872"/>
                              <a:gd name="T147" fmla="*/ 234 h 1145"/>
                              <a:gd name="T148" fmla="+- 0 18266 17479"/>
                              <a:gd name="T149" fmla="*/ T148 w 1263"/>
                              <a:gd name="T150" fmla="+- 0 256 -872"/>
                              <a:gd name="T151" fmla="*/ 256 h 1145"/>
                              <a:gd name="T152" fmla="+- 0 18190 17479"/>
                              <a:gd name="T153" fmla="*/ T152 w 1263"/>
                              <a:gd name="T154" fmla="+- 0 269 -872"/>
                              <a:gd name="T155" fmla="*/ 269 h 1145"/>
                              <a:gd name="T156" fmla="+- 0 18110 17479"/>
                              <a:gd name="T157" fmla="*/ T156 w 1263"/>
                              <a:gd name="T158" fmla="+- 0 273 -872"/>
                              <a:gd name="T159" fmla="*/ 273 h 1145"/>
                              <a:gd name="T160" fmla="+- 0 18031 17479"/>
                              <a:gd name="T161" fmla="*/ T160 w 1263"/>
                              <a:gd name="T162" fmla="+- 0 269 -872"/>
                              <a:gd name="T163" fmla="*/ 269 h 1145"/>
                              <a:gd name="T164" fmla="+- 0 17955 17479"/>
                              <a:gd name="T165" fmla="*/ T164 w 1263"/>
                              <a:gd name="T166" fmla="+- 0 256 -872"/>
                              <a:gd name="T167" fmla="*/ 256 h 1145"/>
                              <a:gd name="T168" fmla="+- 0 17882 17479"/>
                              <a:gd name="T169" fmla="*/ T168 w 1263"/>
                              <a:gd name="T170" fmla="+- 0 234 -872"/>
                              <a:gd name="T171" fmla="*/ 234 h 1145"/>
                              <a:gd name="T172" fmla="+- 0 17814 17479"/>
                              <a:gd name="T173" fmla="*/ T172 w 1263"/>
                              <a:gd name="T174" fmla="+- 0 206 -872"/>
                              <a:gd name="T175" fmla="*/ 206 h 1145"/>
                              <a:gd name="T176" fmla="+- 0 17750 17479"/>
                              <a:gd name="T177" fmla="*/ T176 w 1263"/>
                              <a:gd name="T178" fmla="+- 0 170 -872"/>
                              <a:gd name="T179" fmla="*/ 170 h 1145"/>
                              <a:gd name="T180" fmla="+- 0 17691 17479"/>
                              <a:gd name="T181" fmla="*/ T180 w 1263"/>
                              <a:gd name="T182" fmla="+- 0 129 -872"/>
                              <a:gd name="T183" fmla="*/ 129 h 1145"/>
                              <a:gd name="T184" fmla="+- 0 17639 17479"/>
                              <a:gd name="T185" fmla="*/ T184 w 1263"/>
                              <a:gd name="T186" fmla="+- 0 81 -872"/>
                              <a:gd name="T187" fmla="*/ 81 h 1145"/>
                              <a:gd name="T188" fmla="+- 0 17592 17479"/>
                              <a:gd name="T189" fmla="*/ T188 w 1263"/>
                              <a:gd name="T190" fmla="+- 0 28 -872"/>
                              <a:gd name="T191" fmla="*/ 28 h 1145"/>
                              <a:gd name="T192" fmla="+- 0 17553 17479"/>
                              <a:gd name="T193" fmla="*/ T192 w 1263"/>
                              <a:gd name="T194" fmla="+- 0 -30 -872"/>
                              <a:gd name="T195" fmla="*/ -30 h 1145"/>
                              <a:gd name="T196" fmla="+- 0 17522 17479"/>
                              <a:gd name="T197" fmla="*/ T196 w 1263"/>
                              <a:gd name="T198" fmla="+- 0 -92 -872"/>
                              <a:gd name="T199" fmla="*/ -92 h 1145"/>
                              <a:gd name="T200" fmla="+- 0 17498 17479"/>
                              <a:gd name="T201" fmla="*/ T200 w 1263"/>
                              <a:gd name="T202" fmla="+- 0 -158 -872"/>
                              <a:gd name="T203" fmla="*/ -158 h 1145"/>
                              <a:gd name="T204" fmla="+- 0 17484 17479"/>
                              <a:gd name="T205" fmla="*/ T204 w 1263"/>
                              <a:gd name="T206" fmla="+- 0 -228 -872"/>
                              <a:gd name="T207" fmla="*/ -228 h 1145"/>
                              <a:gd name="T208" fmla="+- 0 17479 17479"/>
                              <a:gd name="T209" fmla="*/ T208 w 1263"/>
                              <a:gd name="T210" fmla="+- 0 -299 -872"/>
                              <a:gd name="T211" fmla="*/ -299 h 11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3" h="1145">
                                <a:moveTo>
                                  <a:pt x="0" y="573"/>
                                </a:moveTo>
                                <a:lnTo>
                                  <a:pt x="5" y="501"/>
                                </a:lnTo>
                                <a:lnTo>
                                  <a:pt x="19" y="432"/>
                                </a:lnTo>
                                <a:lnTo>
                                  <a:pt x="43" y="366"/>
                                </a:lnTo>
                                <a:lnTo>
                                  <a:pt x="74" y="303"/>
                                </a:lnTo>
                                <a:lnTo>
                                  <a:pt x="113" y="246"/>
                                </a:lnTo>
                                <a:lnTo>
                                  <a:pt x="160" y="192"/>
                                </a:lnTo>
                                <a:lnTo>
                                  <a:pt x="212" y="145"/>
                                </a:lnTo>
                                <a:lnTo>
                                  <a:pt x="271" y="103"/>
                                </a:lnTo>
                                <a:lnTo>
                                  <a:pt x="335" y="67"/>
                                </a:lnTo>
                                <a:lnTo>
                                  <a:pt x="403" y="39"/>
                                </a:lnTo>
                                <a:lnTo>
                                  <a:pt x="476" y="18"/>
                                </a:lnTo>
                                <a:lnTo>
                                  <a:pt x="552" y="5"/>
                                </a:lnTo>
                                <a:lnTo>
                                  <a:pt x="631" y="0"/>
                                </a:lnTo>
                                <a:lnTo>
                                  <a:pt x="711" y="5"/>
                                </a:lnTo>
                                <a:lnTo>
                                  <a:pt x="787" y="18"/>
                                </a:lnTo>
                                <a:lnTo>
                                  <a:pt x="860" y="39"/>
                                </a:lnTo>
                                <a:lnTo>
                                  <a:pt x="928" y="67"/>
                                </a:lnTo>
                                <a:lnTo>
                                  <a:pt x="992" y="103"/>
                                </a:lnTo>
                                <a:lnTo>
                                  <a:pt x="1051" y="145"/>
                                </a:lnTo>
                                <a:lnTo>
                                  <a:pt x="1103" y="192"/>
                                </a:lnTo>
                                <a:lnTo>
                                  <a:pt x="1150" y="246"/>
                                </a:lnTo>
                                <a:lnTo>
                                  <a:pt x="1189" y="303"/>
                                </a:lnTo>
                                <a:lnTo>
                                  <a:pt x="1220" y="366"/>
                                </a:lnTo>
                                <a:lnTo>
                                  <a:pt x="1243" y="432"/>
                                </a:lnTo>
                                <a:lnTo>
                                  <a:pt x="1258" y="501"/>
                                </a:lnTo>
                                <a:lnTo>
                                  <a:pt x="1263" y="573"/>
                                </a:lnTo>
                                <a:lnTo>
                                  <a:pt x="1258" y="644"/>
                                </a:lnTo>
                                <a:lnTo>
                                  <a:pt x="1243" y="714"/>
                                </a:lnTo>
                                <a:lnTo>
                                  <a:pt x="1220" y="780"/>
                                </a:lnTo>
                                <a:lnTo>
                                  <a:pt x="1189" y="842"/>
                                </a:lnTo>
                                <a:lnTo>
                                  <a:pt x="1150" y="900"/>
                                </a:lnTo>
                                <a:lnTo>
                                  <a:pt x="1103" y="953"/>
                                </a:lnTo>
                                <a:lnTo>
                                  <a:pt x="1051" y="1001"/>
                                </a:lnTo>
                                <a:lnTo>
                                  <a:pt x="992" y="1042"/>
                                </a:lnTo>
                                <a:lnTo>
                                  <a:pt x="928" y="1078"/>
                                </a:lnTo>
                                <a:lnTo>
                                  <a:pt x="860" y="1106"/>
                                </a:lnTo>
                                <a:lnTo>
                                  <a:pt x="787" y="1128"/>
                                </a:lnTo>
                                <a:lnTo>
                                  <a:pt x="711" y="1141"/>
                                </a:lnTo>
                                <a:lnTo>
                                  <a:pt x="631" y="1145"/>
                                </a:lnTo>
                                <a:lnTo>
                                  <a:pt x="552" y="1141"/>
                                </a:lnTo>
                                <a:lnTo>
                                  <a:pt x="476" y="1128"/>
                                </a:lnTo>
                                <a:lnTo>
                                  <a:pt x="403" y="1106"/>
                                </a:lnTo>
                                <a:lnTo>
                                  <a:pt x="335" y="1078"/>
                                </a:lnTo>
                                <a:lnTo>
                                  <a:pt x="271" y="1042"/>
                                </a:lnTo>
                                <a:lnTo>
                                  <a:pt x="212" y="1001"/>
                                </a:lnTo>
                                <a:lnTo>
                                  <a:pt x="160" y="953"/>
                                </a:lnTo>
                                <a:lnTo>
                                  <a:pt x="113" y="900"/>
                                </a:lnTo>
                                <a:lnTo>
                                  <a:pt x="74" y="842"/>
                                </a:lnTo>
                                <a:lnTo>
                                  <a:pt x="43" y="780"/>
                                </a:lnTo>
                                <a:lnTo>
                                  <a:pt x="19" y="714"/>
                                </a:lnTo>
                                <a:lnTo>
                                  <a:pt x="5" y="644"/>
                                </a:lnTo>
                                <a:lnTo>
                                  <a:pt x="0" y="57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3" name="Picture 1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702" y="-707"/>
                            <a:ext cx="849" cy="9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4" name="Text Box 188"/>
                        <wps:cNvSpPr txBox="1">
                          <a:spLocks noChangeArrowheads="1"/>
                        </wps:cNvSpPr>
                        <wps:spPr bwMode="auto">
                          <a:xfrm>
                            <a:off x="17979" y="-481"/>
                            <a:ext cx="287" cy="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DC2B49" w14:textId="77777777" w:rsidR="00CE2E60" w:rsidRDefault="00F53E66">
                              <w:pPr>
                                <w:spacing w:line="428" w:lineRule="exact"/>
                                <w:rPr>
                                  <w:rFonts w:ascii="Trebuchet MS"/>
                                  <w:b/>
                                  <w:sz w:val="44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5"/>
                                  <w:sz w:val="44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04CB77" id="Group 187" o:spid="_x0000_s1083" style="position:absolute;left:0;text-align:left;margin-left:483.25pt;margin-top:-44.05pt;width:454.35pt;height:382.95pt;z-index:251643392;mso-position-horizontal-relative:page;mso-position-vertical-relative:text" coordorigin="9665,-881" coordsize="9087,765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">
                <v:shape id="Picture 193" o:spid="_x0000_s1084" type="#_x0000_t75" style="position:absolute;left:9724;top:-200;width:8386;height:69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">
                  <v:imagedata r:id="rId50" o:title=""/>
                </v:shape>
                <v:rect id="Rectangle 192" o:spid="_x0000_s1085" style="position:absolute;left:9694;top:-230;width:8446;height:69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" filled="f" strokeweight="3pt"/>
                <v:shape id="Freeform 191" o:spid="_x0000_s1086" style="position:absolute;left:17479;top:-872;width:1263;height:1145;visibility:visible;mso-wrap-style:square;v-text-anchor:top" coordsize="1263,1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" path="m631,l552,5,476,18,403,39,335,67r-64,36l212,145r-52,47l113,246,74,303,43,366,19,432,5,501,,573r5,71l19,714r24,66l74,842r39,58l160,953r52,48l271,1042r64,36l403,1106r73,22l552,1141r79,4l711,1141r76,-13l860,1106r68,-28l992,1042r59,-41l1103,953r47,-53l1189,842r31,-62l1243,714r15,-70l1263,573r-5,-72l1243,432r-23,-66l1189,303r-39,-57l1103,192r-52,-47l992,103,928,67,860,39,787,18,711,5,631,xe" fillcolor="#2e5496" stroked="f">
                  <v:path arrowok="t" o:connecttype="custom" o:connectlocs="631,-872;552,-867;476,-854;403,-833;335,-805;271,-769;212,-727;160,-680;113,-626;74,-569;43,-506;19,-440;5,-371;0,-299;5,-228;19,-158;43,-92;74,-30;113,28;160,81;212,129;271,170;335,206;403,234;476,256;552,269;631,273;711,269;787,256;860,234;928,206;992,170;1051,129;1103,81;1150,28;1189,-30;1220,-92;1243,-158;1258,-228;1263,-299;1258,-371;1243,-440;1220,-506;1189,-569;1150,-626;1103,-680;1051,-727;992,-769;928,-805;860,-833;787,-854;711,-867;631,-872" o:connectangles="0,0,0,0,0,0,0,0,0,0,0,0,0,0,0,0,0,0,0,0,0,0,0,0,0,0,0,0,0,0,0,0,0,0,0,0,0,0,0,0,0,0,0,0,0,0,0,0,0,0,0,0,0"/>
                </v:shape>
                <v:shape id="Freeform 190" o:spid="_x0000_s1087" style="position:absolute;left:17479;top:-872;width:1263;height:1145;visibility:visible;mso-wrap-style:square;v-text-anchor:top" coordsize="1263,1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" path="m,573l5,501,19,432,43,366,74,303r39,-57l160,192r52,-47l271,103,335,67,403,39,476,18,552,5,631,r80,5l787,18r73,21l928,67r64,36l1051,145r52,47l1150,246r39,57l1220,366r23,66l1258,501r5,72l1258,644r-15,70l1220,780r-31,62l1150,900r-47,53l1051,1001r-59,41l928,1078r-68,28l787,1128r-76,13l631,1145r-79,-4l476,1128r-73,-22l335,1078r-64,-36l212,1001,160,953,113,900,74,842,43,780,19,714,5,644,,573xe" filled="f" strokecolor="#2e528f" strokeweight=".96pt">
                  <v:path arrowok="t" o:connecttype="custom" o:connectlocs="0,-299;5,-371;19,-440;43,-506;74,-569;113,-626;160,-680;212,-727;271,-769;335,-805;403,-833;476,-854;552,-867;631,-872;711,-867;787,-854;860,-833;928,-805;992,-769;1051,-727;1103,-680;1150,-626;1189,-569;1220,-506;1243,-440;1258,-371;1263,-299;1258,-228;1243,-158;1220,-92;1189,-30;1150,28;1103,81;1051,129;992,170;928,206;860,234;787,256;711,269;631,273;552,269;476,256;403,234;335,206;271,170;212,129;160,81;113,28;74,-30;43,-92;19,-158;5,-228;0,-299" o:connectangles="0,0,0,0,0,0,0,0,0,0,0,0,0,0,0,0,0,0,0,0,0,0,0,0,0,0,0,0,0,0,0,0,0,0,0,0,0,0,0,0,0,0,0,0,0,0,0,0,0,0,0,0,0"/>
                </v:shape>
                <v:shape id="Picture 189" o:spid="_x0000_s1088" type="#_x0000_t75" style="position:absolute;left:17702;top:-707;width:849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">
                  <v:imagedata r:id="rId51" o:title=""/>
                </v:shape>
                <v:shape id="Text Box 188" o:spid="_x0000_s1089" type="#_x0000_t202" style="position:absolute;left:17979;top:-481;width:287;height: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" filled="f" stroked="f">
                  <v:textbox inset="0,0,0,0">
                    <w:txbxContent>
                      <w:p w14:paraId="58DC2B49" w14:textId="77777777" w:rsidR="00CE2E60" w:rsidRDefault="00F53E66">
                        <w:pPr>
                          <w:spacing w:line="428" w:lineRule="exact"/>
                          <w:rPr>
                            <w:rFonts w:ascii="Trebuchet MS"/>
                            <w:b/>
                            <w:sz w:val="44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5"/>
                            <w:sz w:val="44"/>
                          </w:rPr>
                          <w:t>A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F53E66">
        <w:rPr>
          <w:b/>
          <w:color w:val="1F3863"/>
          <w:w w:val="105"/>
        </w:rPr>
        <w:t>100% Power</w:t>
      </w:r>
      <w:r w:rsidR="00F53E66">
        <w:rPr>
          <w:b/>
          <w:color w:val="1F3863"/>
          <w:spacing w:val="-6"/>
          <w:w w:val="105"/>
        </w:rPr>
        <w:t xml:space="preserve"> </w:t>
      </w:r>
      <w:r w:rsidR="00F53E66">
        <w:rPr>
          <w:b/>
          <w:color w:val="1F3863"/>
          <w:w w:val="105"/>
        </w:rPr>
        <w:t>up</w:t>
      </w:r>
    </w:p>
    <w:p w14:paraId="73B48AAC" w14:textId="77777777" w:rsidR="00CE2E60" w:rsidRDefault="00CE2E60">
      <w:pPr>
        <w:pStyle w:val="BodyText"/>
        <w:spacing w:before="7"/>
        <w:rPr>
          <w:sz w:val="21"/>
        </w:rPr>
      </w:pPr>
    </w:p>
    <w:p w14:paraId="7038D50E" w14:textId="77777777" w:rsidR="00CE2E60" w:rsidRDefault="00F53E66">
      <w:pPr>
        <w:pStyle w:val="ListParagraph"/>
        <w:numPr>
          <w:ilvl w:val="0"/>
          <w:numId w:val="3"/>
        </w:numPr>
        <w:tabs>
          <w:tab w:val="left" w:pos="1496"/>
          <w:tab w:val="left" w:pos="1497"/>
        </w:tabs>
        <w:rPr>
          <w:b/>
        </w:rPr>
      </w:pPr>
      <w:r>
        <w:rPr>
          <w:b/>
          <w:color w:val="1F3863"/>
        </w:rPr>
        <w:t>100% SIM card</w:t>
      </w:r>
      <w:r>
        <w:rPr>
          <w:b/>
          <w:color w:val="1F3863"/>
          <w:spacing w:val="1"/>
        </w:rPr>
        <w:t xml:space="preserve"> </w:t>
      </w:r>
      <w:r>
        <w:rPr>
          <w:b/>
          <w:color w:val="1F3863"/>
        </w:rPr>
        <w:t>unlocked.</w:t>
      </w:r>
    </w:p>
    <w:p w14:paraId="4F525B91" w14:textId="77777777" w:rsidR="00CE2E60" w:rsidRDefault="00CE2E60">
      <w:pPr>
        <w:pStyle w:val="BodyText"/>
        <w:spacing w:before="5"/>
        <w:rPr>
          <w:sz w:val="21"/>
        </w:rPr>
      </w:pPr>
    </w:p>
    <w:p w14:paraId="258FAFA8" w14:textId="77777777" w:rsidR="00CE2E60" w:rsidRDefault="00F53E66">
      <w:pPr>
        <w:pStyle w:val="ListParagraph"/>
        <w:numPr>
          <w:ilvl w:val="0"/>
          <w:numId w:val="3"/>
        </w:numPr>
        <w:tabs>
          <w:tab w:val="left" w:pos="1496"/>
          <w:tab w:val="left" w:pos="1497"/>
        </w:tabs>
        <w:rPr>
          <w:b/>
        </w:rPr>
      </w:pPr>
      <w:r>
        <w:rPr>
          <w:b/>
          <w:color w:val="1F3863"/>
        </w:rPr>
        <w:t>100% functional Touch</w:t>
      </w:r>
      <w:r>
        <w:rPr>
          <w:b/>
          <w:color w:val="1F3863"/>
          <w:spacing w:val="-1"/>
        </w:rPr>
        <w:t xml:space="preserve"> </w:t>
      </w:r>
      <w:r>
        <w:rPr>
          <w:b/>
          <w:color w:val="1F3863"/>
        </w:rPr>
        <w:t>ID.</w:t>
      </w:r>
    </w:p>
    <w:p w14:paraId="14527BAD" w14:textId="77777777" w:rsidR="00CE2E60" w:rsidRDefault="00CE2E60">
      <w:pPr>
        <w:pStyle w:val="BodyText"/>
        <w:spacing w:before="5"/>
        <w:rPr>
          <w:sz w:val="21"/>
        </w:rPr>
      </w:pPr>
    </w:p>
    <w:p w14:paraId="3B5F65CD" w14:textId="7AD11BC3" w:rsidR="00CE2E60" w:rsidRDefault="00CD581D">
      <w:pPr>
        <w:pStyle w:val="ListParagraph"/>
        <w:numPr>
          <w:ilvl w:val="0"/>
          <w:numId w:val="3"/>
        </w:numPr>
        <w:tabs>
          <w:tab w:val="left" w:pos="1496"/>
          <w:tab w:val="left" w:pos="1497"/>
        </w:tabs>
        <w:rPr>
          <w:b/>
        </w:rPr>
      </w:pPr>
      <w:r>
        <w:rPr>
          <w:b/>
          <w:color w:val="1F3863"/>
          <w:w w:val="105"/>
        </w:rPr>
        <w:t>iCloud</w:t>
      </w:r>
      <w:r w:rsidR="00F53E66">
        <w:rPr>
          <w:b/>
          <w:color w:val="1F3863"/>
          <w:w w:val="105"/>
        </w:rPr>
        <w:t xml:space="preserve"> ID logged</w:t>
      </w:r>
      <w:r w:rsidR="00F53E66">
        <w:rPr>
          <w:b/>
          <w:color w:val="1F3863"/>
          <w:spacing w:val="-12"/>
          <w:w w:val="105"/>
        </w:rPr>
        <w:t xml:space="preserve"> </w:t>
      </w:r>
      <w:r w:rsidR="00F53E66">
        <w:rPr>
          <w:b/>
          <w:color w:val="1F3863"/>
          <w:w w:val="105"/>
        </w:rPr>
        <w:t>out</w:t>
      </w:r>
    </w:p>
    <w:p w14:paraId="55D14E07" w14:textId="157A315A" w:rsidR="00CE2E60" w:rsidRDefault="00F53E66">
      <w:pPr>
        <w:pStyle w:val="ListParagraph"/>
        <w:numPr>
          <w:ilvl w:val="0"/>
          <w:numId w:val="3"/>
        </w:numPr>
        <w:tabs>
          <w:tab w:val="left" w:pos="1496"/>
          <w:tab w:val="left" w:pos="1497"/>
        </w:tabs>
        <w:spacing w:before="166"/>
        <w:rPr>
          <w:b/>
        </w:rPr>
      </w:pPr>
      <w:r>
        <w:rPr>
          <w:b/>
          <w:color w:val="1F3863"/>
          <w:w w:val="105"/>
        </w:rPr>
        <w:t>Functional Wi-Fi, Camera, Bluetooth,</w:t>
      </w:r>
      <w:r>
        <w:rPr>
          <w:b/>
          <w:color w:val="1F3863"/>
          <w:spacing w:val="-16"/>
          <w:w w:val="105"/>
        </w:rPr>
        <w:t xml:space="preserve"> </w:t>
      </w:r>
      <w:r w:rsidR="00CD581D">
        <w:rPr>
          <w:b/>
          <w:color w:val="1F3863"/>
          <w:w w:val="105"/>
        </w:rPr>
        <w:t xml:space="preserve">microphone </w:t>
      </w:r>
      <w:proofErr w:type="spellStart"/>
      <w:r w:rsidR="00CD581D">
        <w:rPr>
          <w:b/>
          <w:color w:val="1F3863"/>
          <w:w w:val="105"/>
        </w:rPr>
        <w:t>ect</w:t>
      </w:r>
      <w:proofErr w:type="spellEnd"/>
      <w:r>
        <w:rPr>
          <w:b/>
          <w:color w:val="1F3863"/>
          <w:w w:val="105"/>
        </w:rPr>
        <w:t>.</w:t>
      </w:r>
    </w:p>
    <w:p w14:paraId="59AB333D" w14:textId="75A1CFFC" w:rsidR="00CE2E60" w:rsidRDefault="00CD581D">
      <w:pPr>
        <w:pStyle w:val="BodyText"/>
        <w:spacing w:before="10"/>
        <w:rPr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7728" behindDoc="1" locked="0" layoutInCell="1" allowOverlap="1" wp14:anchorId="66FE4C33" wp14:editId="7587CBC9">
                <wp:simplePos x="0" y="0"/>
                <wp:positionH relativeFrom="page">
                  <wp:posOffset>368935</wp:posOffset>
                </wp:positionH>
                <wp:positionV relativeFrom="paragraph">
                  <wp:posOffset>213360</wp:posOffset>
                </wp:positionV>
                <wp:extent cx="5172710" cy="512445"/>
                <wp:effectExtent l="0" t="0" r="1905" b="1905"/>
                <wp:wrapTopAndBottom/>
                <wp:docPr id="202" name="Group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72710" cy="512445"/>
                          <a:chOff x="581" y="336"/>
                          <a:chExt cx="8146" cy="807"/>
                        </a:xfrm>
                      </wpg:grpSpPr>
                      <pic:pic xmlns:pic="http://schemas.openxmlformats.org/drawingml/2006/picture">
                        <pic:nvPicPr>
                          <pic:cNvPr id="203" name="Picture 1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5" y="335"/>
                            <a:ext cx="8132" cy="6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4" name="Picture 1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0" y="393"/>
                            <a:ext cx="3312" cy="7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5" name="Picture 1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8" y="349"/>
                            <a:ext cx="7952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06" name="Rectangle 183"/>
                        <wps:cNvSpPr>
                          <a:spLocks noChangeArrowheads="1"/>
                        </wps:cNvSpPr>
                        <wps:spPr bwMode="auto">
                          <a:xfrm>
                            <a:off x="688" y="349"/>
                            <a:ext cx="7952" cy="492"/>
                          </a:xfrm>
                          <a:prstGeom prst="rect">
                            <a:avLst/>
                          </a:prstGeom>
                          <a:noFill/>
                          <a:ln w="12192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Text Box 182"/>
                        <wps:cNvSpPr txBox="1">
                          <a:spLocks noChangeArrowheads="1"/>
                        </wps:cNvSpPr>
                        <wps:spPr bwMode="auto">
                          <a:xfrm>
                            <a:off x="580" y="335"/>
                            <a:ext cx="8146" cy="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65A861" w14:textId="77777777" w:rsidR="00CE2E60" w:rsidRDefault="00F53E66">
                              <w:pPr>
                                <w:tabs>
                                  <w:tab w:val="left" w:pos="8059"/>
                                </w:tabs>
                                <w:spacing w:before="152"/>
                                <w:ind w:left="107"/>
                                <w:rPr>
                                  <w:rFonts w:ascii="Trebuchet MS"/>
                                  <w:b/>
                                  <w:i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2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18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0"/>
                                  <w:sz w:val="28"/>
                                  <w:shd w:val="clear" w:color="auto" w:fill="FFFFFF"/>
                                </w:rPr>
                                <w:t>Cosmetic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9"/>
                                  <w:w w:val="90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0"/>
                                  <w:sz w:val="28"/>
                                  <w:shd w:val="clear" w:color="auto" w:fill="FFFFFF"/>
                                </w:rPr>
                                <w:t>Descriptions: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z w:val="28"/>
                                  <w:shd w:val="clear" w:color="auto" w:fill="FFFFFF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FE4C33" id="Group 181" o:spid="_x0000_s1090" style="position:absolute;margin-left:29.05pt;margin-top:16.8pt;width:407.3pt;height:40.35pt;z-index:-251658752;mso-wrap-distance-left:0;mso-wrap-distance-right:0;mso-position-horizontal-relative:page;mso-position-vertical-relative:text" coordorigin="581,336" coordsize="8146,8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">
                <v:shape id="Picture 186" o:spid="_x0000_s1091" type="#_x0000_t75" style="position:absolute;left:595;top:335;width:8132;height:6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">
                  <v:imagedata r:id="rId22" o:title=""/>
                </v:shape>
                <v:shape id="Picture 185" o:spid="_x0000_s1092" type="#_x0000_t75" style="position:absolute;left:580;top:393;width:3312;height: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">
                  <v:imagedata r:id="rId23" o:title=""/>
                </v:shape>
                <v:shape id="Picture 184" o:spid="_x0000_s1093" type="#_x0000_t75" style="position:absolute;left:688;top:349;width:7952;height:4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">
                  <v:imagedata r:id="rId53" o:title=""/>
                </v:shape>
                <v:rect id="Rectangle 183" o:spid="_x0000_s1094" style="position:absolute;left:688;top:349;width:7952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" filled="f" strokecolor="white" strokeweight=".96pt"/>
                <v:shape id="Text Box 182" o:spid="_x0000_s1095" type="#_x0000_t202" style="position:absolute;left:580;top:335;width:8146;height:8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" filled="f" stroked="f">
                  <v:textbox inset="0,0,0,0">
                    <w:txbxContent>
                      <w:p w14:paraId="6365A861" w14:textId="77777777" w:rsidR="00CE2E60" w:rsidRDefault="00F53E66">
                        <w:pPr>
                          <w:tabs>
                            <w:tab w:val="left" w:pos="8059"/>
                          </w:tabs>
                          <w:spacing w:before="152"/>
                          <w:ind w:left="107"/>
                          <w:rPr>
                            <w:rFonts w:ascii="Trebuchet MS"/>
                            <w:b/>
                            <w:i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2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18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0"/>
                            <w:sz w:val="28"/>
                            <w:shd w:val="clear" w:color="auto" w:fill="FFFFFF"/>
                          </w:rPr>
                          <w:t>Cosmetic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9"/>
                            <w:w w:val="90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0"/>
                            <w:sz w:val="28"/>
                            <w:shd w:val="clear" w:color="auto" w:fill="FFFFFF"/>
                          </w:rPr>
                          <w:t>Descriptions: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z w:val="28"/>
                            <w:shd w:val="clear" w:color="auto" w:fill="FFFFFF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7D99D0E" w14:textId="77777777" w:rsidR="00CE2E60" w:rsidRDefault="00F53E66">
      <w:pPr>
        <w:pStyle w:val="ListParagraph"/>
        <w:numPr>
          <w:ilvl w:val="0"/>
          <w:numId w:val="3"/>
        </w:numPr>
        <w:tabs>
          <w:tab w:val="left" w:pos="1496"/>
          <w:tab w:val="left" w:pos="1497"/>
        </w:tabs>
        <w:rPr>
          <w:b/>
        </w:rPr>
      </w:pPr>
      <w:r>
        <w:rPr>
          <w:b/>
          <w:color w:val="1F3863"/>
          <w:w w:val="105"/>
        </w:rPr>
        <w:t>Device is in excellent condition and may have very</w:t>
      </w:r>
      <w:r>
        <w:rPr>
          <w:b/>
          <w:color w:val="1F3863"/>
          <w:spacing w:val="23"/>
          <w:w w:val="105"/>
        </w:rPr>
        <w:t xml:space="preserve"> </w:t>
      </w:r>
      <w:r>
        <w:rPr>
          <w:b/>
          <w:color w:val="1F3863"/>
          <w:w w:val="105"/>
        </w:rPr>
        <w:t>minimal</w:t>
      </w:r>
    </w:p>
    <w:p w14:paraId="126AD929" w14:textId="77777777" w:rsidR="00CE2E60" w:rsidRDefault="00CE2E60">
      <w:pPr>
        <w:pStyle w:val="BodyText"/>
        <w:spacing w:before="5"/>
        <w:rPr>
          <w:sz w:val="21"/>
        </w:rPr>
      </w:pPr>
    </w:p>
    <w:p w14:paraId="2819C0C7" w14:textId="77777777" w:rsidR="00CE2E60" w:rsidRDefault="00F53E66">
      <w:pPr>
        <w:pStyle w:val="BodyText"/>
        <w:ind w:left="1478" w:right="13665"/>
        <w:jc w:val="center"/>
      </w:pPr>
      <w:r>
        <w:rPr>
          <w:color w:val="1F3863"/>
          <w:w w:val="105"/>
        </w:rPr>
        <w:t>imperfections on the screen and housing.</w:t>
      </w:r>
    </w:p>
    <w:p w14:paraId="7F0565AF" w14:textId="77777777" w:rsidR="00CE2E60" w:rsidRDefault="00CE2E60">
      <w:pPr>
        <w:pStyle w:val="BodyText"/>
        <w:spacing w:before="4"/>
        <w:rPr>
          <w:sz w:val="21"/>
        </w:rPr>
      </w:pPr>
    </w:p>
    <w:p w14:paraId="0D1AF126" w14:textId="77777777" w:rsidR="00CE2E60" w:rsidRDefault="00F53E66">
      <w:pPr>
        <w:pStyle w:val="ListParagraph"/>
        <w:numPr>
          <w:ilvl w:val="0"/>
          <w:numId w:val="3"/>
        </w:numPr>
        <w:tabs>
          <w:tab w:val="left" w:pos="1496"/>
          <w:tab w:val="left" w:pos="1497"/>
        </w:tabs>
        <w:spacing w:before="1"/>
        <w:rPr>
          <w:b/>
        </w:rPr>
      </w:pPr>
      <w:r>
        <w:rPr>
          <w:b/>
          <w:color w:val="1F3863"/>
          <w:w w:val="105"/>
        </w:rPr>
        <w:t>Only have few light scratches on screen or</w:t>
      </w:r>
      <w:r>
        <w:rPr>
          <w:b/>
          <w:color w:val="1F3863"/>
          <w:spacing w:val="-31"/>
          <w:w w:val="105"/>
        </w:rPr>
        <w:t xml:space="preserve"> </w:t>
      </w:r>
      <w:r>
        <w:rPr>
          <w:b/>
          <w:color w:val="1F3863"/>
          <w:w w:val="105"/>
        </w:rPr>
        <w:t>housing.</w:t>
      </w:r>
    </w:p>
    <w:p w14:paraId="5DA1FAF8" w14:textId="77777777" w:rsidR="00CE2E60" w:rsidRDefault="00CE2E60">
      <w:pPr>
        <w:pStyle w:val="BodyText"/>
        <w:spacing w:before="7"/>
        <w:rPr>
          <w:sz w:val="21"/>
        </w:rPr>
      </w:pPr>
    </w:p>
    <w:p w14:paraId="2A25F6D4" w14:textId="77777777" w:rsidR="00CE2E60" w:rsidRDefault="00F53E66">
      <w:pPr>
        <w:pStyle w:val="ListParagraph"/>
        <w:numPr>
          <w:ilvl w:val="0"/>
          <w:numId w:val="3"/>
        </w:numPr>
        <w:tabs>
          <w:tab w:val="left" w:pos="1496"/>
          <w:tab w:val="left" w:pos="1497"/>
        </w:tabs>
        <w:rPr>
          <w:b/>
        </w:rPr>
      </w:pPr>
      <w:r>
        <w:rPr>
          <w:b/>
          <w:color w:val="1F3863"/>
          <w:w w:val="105"/>
        </w:rPr>
        <w:t>NO dings or scuffs on</w:t>
      </w:r>
      <w:r>
        <w:rPr>
          <w:b/>
          <w:color w:val="1F3863"/>
          <w:spacing w:val="-16"/>
          <w:w w:val="105"/>
        </w:rPr>
        <w:t xml:space="preserve"> </w:t>
      </w:r>
      <w:r>
        <w:rPr>
          <w:b/>
          <w:color w:val="1F3863"/>
          <w:w w:val="105"/>
        </w:rPr>
        <w:t>housing.</w:t>
      </w:r>
    </w:p>
    <w:p w14:paraId="0D7AEABA" w14:textId="77777777" w:rsidR="00CE2E60" w:rsidRDefault="00CE2E60">
      <w:pPr>
        <w:pStyle w:val="BodyText"/>
        <w:spacing w:before="5"/>
        <w:rPr>
          <w:sz w:val="21"/>
        </w:rPr>
      </w:pPr>
    </w:p>
    <w:p w14:paraId="3F8B8E87" w14:textId="77777777" w:rsidR="00CE2E60" w:rsidRDefault="00F53E66">
      <w:pPr>
        <w:pStyle w:val="ListParagraph"/>
        <w:numPr>
          <w:ilvl w:val="0"/>
          <w:numId w:val="3"/>
        </w:numPr>
        <w:tabs>
          <w:tab w:val="left" w:pos="1496"/>
          <w:tab w:val="left" w:pos="1497"/>
        </w:tabs>
        <w:rPr>
          <w:b/>
        </w:rPr>
      </w:pPr>
      <w:r>
        <w:rPr>
          <w:b/>
          <w:color w:val="1F3863"/>
        </w:rPr>
        <w:t>NO spots or light marks on</w:t>
      </w:r>
      <w:r>
        <w:rPr>
          <w:b/>
          <w:color w:val="1F3863"/>
          <w:spacing w:val="-1"/>
        </w:rPr>
        <w:t xml:space="preserve"> </w:t>
      </w:r>
      <w:r>
        <w:rPr>
          <w:b/>
          <w:color w:val="1F3863"/>
        </w:rPr>
        <w:t>LCD.</w:t>
      </w:r>
    </w:p>
    <w:p w14:paraId="67E7AA48" w14:textId="77777777" w:rsidR="00CE2E60" w:rsidRDefault="00CE2E60">
      <w:pPr>
        <w:pStyle w:val="BodyText"/>
        <w:spacing w:before="4"/>
        <w:rPr>
          <w:sz w:val="21"/>
        </w:rPr>
      </w:pPr>
    </w:p>
    <w:p w14:paraId="3D7C72CF" w14:textId="77777777" w:rsidR="00CE2E60" w:rsidRDefault="00F53E66">
      <w:pPr>
        <w:pStyle w:val="ListParagraph"/>
        <w:numPr>
          <w:ilvl w:val="0"/>
          <w:numId w:val="3"/>
        </w:numPr>
        <w:tabs>
          <w:tab w:val="left" w:pos="1496"/>
          <w:tab w:val="left" w:pos="1497"/>
        </w:tabs>
        <w:spacing w:before="1"/>
        <w:rPr>
          <w:b/>
        </w:rPr>
      </w:pPr>
      <w:r>
        <w:rPr>
          <w:b/>
          <w:color w:val="1F3863"/>
          <w:w w:val="105"/>
        </w:rPr>
        <w:t>Details are as shown in the following</w:t>
      </w:r>
      <w:r>
        <w:rPr>
          <w:b/>
          <w:color w:val="1F3863"/>
          <w:spacing w:val="-21"/>
          <w:w w:val="105"/>
        </w:rPr>
        <w:t xml:space="preserve"> </w:t>
      </w:r>
      <w:r>
        <w:rPr>
          <w:b/>
          <w:color w:val="1F3863"/>
          <w:w w:val="105"/>
        </w:rPr>
        <w:t>pictures:</w:t>
      </w:r>
    </w:p>
    <w:p w14:paraId="6A4D4331" w14:textId="77777777" w:rsidR="00CE2E60" w:rsidRDefault="00CE2E60">
      <w:pPr>
        <w:sectPr w:rsidR="00CE2E60">
          <w:headerReference w:type="default" r:id="rId54"/>
          <w:pgSz w:w="19200" w:h="10800" w:orient="landscape"/>
          <w:pgMar w:top="840" w:right="0" w:bottom="280" w:left="0" w:header="240" w:footer="0" w:gutter="0"/>
          <w:cols w:space="720"/>
        </w:sectPr>
      </w:pPr>
    </w:p>
    <w:p w14:paraId="3117A065" w14:textId="77777777" w:rsidR="00CE2E60" w:rsidRDefault="00CE2E60">
      <w:pPr>
        <w:pStyle w:val="BodyText"/>
        <w:rPr>
          <w:b w:val="0"/>
          <w:sz w:val="20"/>
        </w:rPr>
      </w:pPr>
    </w:p>
    <w:p w14:paraId="72710440" w14:textId="77777777" w:rsidR="00CE2E60" w:rsidRDefault="00CE2E60">
      <w:pPr>
        <w:pStyle w:val="BodyText"/>
        <w:spacing w:before="1"/>
        <w:rPr>
          <w:b w:val="0"/>
          <w:sz w:val="17"/>
        </w:rPr>
      </w:pPr>
    </w:p>
    <w:p w14:paraId="74BD08FA" w14:textId="0931B01D" w:rsidR="00CE2E60" w:rsidRDefault="00CD581D">
      <w:pPr>
        <w:tabs>
          <w:tab w:val="left" w:pos="9456"/>
        </w:tabs>
        <w:ind w:left="799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44BE34AB" wp14:editId="6AACFB4D">
                <wp:extent cx="4295140" cy="5579745"/>
                <wp:effectExtent l="2540" t="3810" r="7620" b="7620"/>
                <wp:docPr id="196" name="Group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95140" cy="5579745"/>
                          <a:chOff x="0" y="0"/>
                          <a:chExt cx="6764" cy="8787"/>
                        </a:xfrm>
                      </wpg:grpSpPr>
                      <pic:pic xmlns:pic="http://schemas.openxmlformats.org/drawingml/2006/picture">
                        <pic:nvPicPr>
                          <pic:cNvPr id="197" name="Picture 1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" y="60"/>
                            <a:ext cx="6264" cy="8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98" name="Rectangle 179"/>
                        <wps:cNvSpPr>
                          <a:spLocks noChangeArrowheads="1"/>
                        </wps:cNvSpPr>
                        <wps:spPr bwMode="auto">
                          <a:xfrm>
                            <a:off x="30" y="30"/>
                            <a:ext cx="6324" cy="8727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" name="Freeform 178"/>
                        <wps:cNvSpPr>
                          <a:spLocks/>
                        </wps:cNvSpPr>
                        <wps:spPr bwMode="auto">
                          <a:xfrm>
                            <a:off x="5733" y="60"/>
                            <a:ext cx="1020" cy="932"/>
                          </a:xfrm>
                          <a:custGeom>
                            <a:avLst/>
                            <a:gdLst>
                              <a:gd name="T0" fmla="+- 0 6244 5734"/>
                              <a:gd name="T1" fmla="*/ T0 w 1020"/>
                              <a:gd name="T2" fmla="+- 0 60 60"/>
                              <a:gd name="T3" fmla="*/ 60 h 932"/>
                              <a:gd name="T4" fmla="+- 0 6168 5734"/>
                              <a:gd name="T5" fmla="*/ T4 w 1020"/>
                              <a:gd name="T6" fmla="+- 0 65 60"/>
                              <a:gd name="T7" fmla="*/ 65 h 932"/>
                              <a:gd name="T8" fmla="+- 0 6096 5734"/>
                              <a:gd name="T9" fmla="*/ T8 w 1020"/>
                              <a:gd name="T10" fmla="+- 0 80 60"/>
                              <a:gd name="T11" fmla="*/ 80 h 932"/>
                              <a:gd name="T12" fmla="+- 0 6029 5734"/>
                              <a:gd name="T13" fmla="*/ T12 w 1020"/>
                              <a:gd name="T14" fmla="+- 0 103 60"/>
                              <a:gd name="T15" fmla="*/ 103 h 932"/>
                              <a:gd name="T16" fmla="+- 0 5966 5734"/>
                              <a:gd name="T17" fmla="*/ T16 w 1020"/>
                              <a:gd name="T18" fmla="+- 0 135 60"/>
                              <a:gd name="T19" fmla="*/ 135 h 932"/>
                              <a:gd name="T20" fmla="+- 0 5909 5734"/>
                              <a:gd name="T21" fmla="*/ T20 w 1020"/>
                              <a:gd name="T22" fmla="+- 0 174 60"/>
                              <a:gd name="T23" fmla="*/ 174 h 932"/>
                              <a:gd name="T24" fmla="+- 0 5859 5734"/>
                              <a:gd name="T25" fmla="*/ T24 w 1020"/>
                              <a:gd name="T26" fmla="+- 0 220 60"/>
                              <a:gd name="T27" fmla="*/ 220 h 932"/>
                              <a:gd name="T28" fmla="+- 0 5816 5734"/>
                              <a:gd name="T29" fmla="*/ T28 w 1020"/>
                              <a:gd name="T30" fmla="+- 0 272 60"/>
                              <a:gd name="T31" fmla="*/ 272 h 932"/>
                              <a:gd name="T32" fmla="+- 0 5781 5734"/>
                              <a:gd name="T33" fmla="*/ T32 w 1020"/>
                              <a:gd name="T34" fmla="+- 0 329 60"/>
                              <a:gd name="T35" fmla="*/ 329 h 932"/>
                              <a:gd name="T36" fmla="+- 0 5755 5734"/>
                              <a:gd name="T37" fmla="*/ T36 w 1020"/>
                              <a:gd name="T38" fmla="+- 0 391 60"/>
                              <a:gd name="T39" fmla="*/ 391 h 932"/>
                              <a:gd name="T40" fmla="+- 0 5739 5734"/>
                              <a:gd name="T41" fmla="*/ T40 w 1020"/>
                              <a:gd name="T42" fmla="+- 0 457 60"/>
                              <a:gd name="T43" fmla="*/ 457 h 932"/>
                              <a:gd name="T44" fmla="+- 0 5734 5734"/>
                              <a:gd name="T45" fmla="*/ T44 w 1020"/>
                              <a:gd name="T46" fmla="+- 0 526 60"/>
                              <a:gd name="T47" fmla="*/ 526 h 932"/>
                              <a:gd name="T48" fmla="+- 0 5739 5734"/>
                              <a:gd name="T49" fmla="*/ T48 w 1020"/>
                              <a:gd name="T50" fmla="+- 0 594 60"/>
                              <a:gd name="T51" fmla="*/ 594 h 932"/>
                              <a:gd name="T52" fmla="+- 0 5755 5734"/>
                              <a:gd name="T53" fmla="*/ T52 w 1020"/>
                              <a:gd name="T54" fmla="+- 0 660 60"/>
                              <a:gd name="T55" fmla="*/ 660 h 932"/>
                              <a:gd name="T56" fmla="+- 0 5781 5734"/>
                              <a:gd name="T57" fmla="*/ T56 w 1020"/>
                              <a:gd name="T58" fmla="+- 0 722 60"/>
                              <a:gd name="T59" fmla="*/ 722 h 932"/>
                              <a:gd name="T60" fmla="+- 0 5816 5734"/>
                              <a:gd name="T61" fmla="*/ T60 w 1020"/>
                              <a:gd name="T62" fmla="+- 0 779 60"/>
                              <a:gd name="T63" fmla="*/ 779 h 932"/>
                              <a:gd name="T64" fmla="+- 0 5859 5734"/>
                              <a:gd name="T65" fmla="*/ T64 w 1020"/>
                              <a:gd name="T66" fmla="+- 0 831 60"/>
                              <a:gd name="T67" fmla="*/ 831 h 932"/>
                              <a:gd name="T68" fmla="+- 0 5909 5734"/>
                              <a:gd name="T69" fmla="*/ T68 w 1020"/>
                              <a:gd name="T70" fmla="+- 0 877 60"/>
                              <a:gd name="T71" fmla="*/ 877 h 932"/>
                              <a:gd name="T72" fmla="+- 0 5966 5734"/>
                              <a:gd name="T73" fmla="*/ T72 w 1020"/>
                              <a:gd name="T74" fmla="+- 0 916 60"/>
                              <a:gd name="T75" fmla="*/ 916 h 932"/>
                              <a:gd name="T76" fmla="+- 0 6029 5734"/>
                              <a:gd name="T77" fmla="*/ T76 w 1020"/>
                              <a:gd name="T78" fmla="+- 0 948 60"/>
                              <a:gd name="T79" fmla="*/ 948 h 932"/>
                              <a:gd name="T80" fmla="+- 0 6096 5734"/>
                              <a:gd name="T81" fmla="*/ T80 w 1020"/>
                              <a:gd name="T82" fmla="+- 0 971 60"/>
                              <a:gd name="T83" fmla="*/ 971 h 932"/>
                              <a:gd name="T84" fmla="+- 0 6168 5734"/>
                              <a:gd name="T85" fmla="*/ T84 w 1020"/>
                              <a:gd name="T86" fmla="+- 0 986 60"/>
                              <a:gd name="T87" fmla="*/ 986 h 932"/>
                              <a:gd name="T88" fmla="+- 0 6244 5734"/>
                              <a:gd name="T89" fmla="*/ T88 w 1020"/>
                              <a:gd name="T90" fmla="+- 0 991 60"/>
                              <a:gd name="T91" fmla="*/ 991 h 932"/>
                              <a:gd name="T92" fmla="+- 0 6319 5734"/>
                              <a:gd name="T93" fmla="*/ T92 w 1020"/>
                              <a:gd name="T94" fmla="+- 0 986 60"/>
                              <a:gd name="T95" fmla="*/ 986 h 932"/>
                              <a:gd name="T96" fmla="+- 0 6391 5734"/>
                              <a:gd name="T97" fmla="*/ T96 w 1020"/>
                              <a:gd name="T98" fmla="+- 0 971 60"/>
                              <a:gd name="T99" fmla="*/ 971 h 932"/>
                              <a:gd name="T100" fmla="+- 0 6459 5734"/>
                              <a:gd name="T101" fmla="*/ T100 w 1020"/>
                              <a:gd name="T102" fmla="+- 0 948 60"/>
                              <a:gd name="T103" fmla="*/ 948 h 932"/>
                              <a:gd name="T104" fmla="+- 0 6521 5734"/>
                              <a:gd name="T105" fmla="*/ T104 w 1020"/>
                              <a:gd name="T106" fmla="+- 0 916 60"/>
                              <a:gd name="T107" fmla="*/ 916 h 932"/>
                              <a:gd name="T108" fmla="+- 0 6578 5734"/>
                              <a:gd name="T109" fmla="*/ T108 w 1020"/>
                              <a:gd name="T110" fmla="+- 0 877 60"/>
                              <a:gd name="T111" fmla="*/ 877 h 932"/>
                              <a:gd name="T112" fmla="+- 0 6628 5734"/>
                              <a:gd name="T113" fmla="*/ T112 w 1020"/>
                              <a:gd name="T114" fmla="+- 0 831 60"/>
                              <a:gd name="T115" fmla="*/ 831 h 932"/>
                              <a:gd name="T116" fmla="+- 0 6671 5734"/>
                              <a:gd name="T117" fmla="*/ T116 w 1020"/>
                              <a:gd name="T118" fmla="+- 0 779 60"/>
                              <a:gd name="T119" fmla="*/ 779 h 932"/>
                              <a:gd name="T120" fmla="+- 0 6706 5734"/>
                              <a:gd name="T121" fmla="*/ T120 w 1020"/>
                              <a:gd name="T122" fmla="+- 0 722 60"/>
                              <a:gd name="T123" fmla="*/ 722 h 932"/>
                              <a:gd name="T124" fmla="+- 0 6732 5734"/>
                              <a:gd name="T125" fmla="*/ T124 w 1020"/>
                              <a:gd name="T126" fmla="+- 0 660 60"/>
                              <a:gd name="T127" fmla="*/ 660 h 932"/>
                              <a:gd name="T128" fmla="+- 0 6748 5734"/>
                              <a:gd name="T129" fmla="*/ T128 w 1020"/>
                              <a:gd name="T130" fmla="+- 0 594 60"/>
                              <a:gd name="T131" fmla="*/ 594 h 932"/>
                              <a:gd name="T132" fmla="+- 0 6754 5734"/>
                              <a:gd name="T133" fmla="*/ T132 w 1020"/>
                              <a:gd name="T134" fmla="+- 0 526 60"/>
                              <a:gd name="T135" fmla="*/ 526 h 932"/>
                              <a:gd name="T136" fmla="+- 0 6748 5734"/>
                              <a:gd name="T137" fmla="*/ T136 w 1020"/>
                              <a:gd name="T138" fmla="+- 0 457 60"/>
                              <a:gd name="T139" fmla="*/ 457 h 932"/>
                              <a:gd name="T140" fmla="+- 0 6732 5734"/>
                              <a:gd name="T141" fmla="*/ T140 w 1020"/>
                              <a:gd name="T142" fmla="+- 0 391 60"/>
                              <a:gd name="T143" fmla="*/ 391 h 932"/>
                              <a:gd name="T144" fmla="+- 0 6706 5734"/>
                              <a:gd name="T145" fmla="*/ T144 w 1020"/>
                              <a:gd name="T146" fmla="+- 0 329 60"/>
                              <a:gd name="T147" fmla="*/ 329 h 932"/>
                              <a:gd name="T148" fmla="+- 0 6671 5734"/>
                              <a:gd name="T149" fmla="*/ T148 w 1020"/>
                              <a:gd name="T150" fmla="+- 0 272 60"/>
                              <a:gd name="T151" fmla="*/ 272 h 932"/>
                              <a:gd name="T152" fmla="+- 0 6628 5734"/>
                              <a:gd name="T153" fmla="*/ T152 w 1020"/>
                              <a:gd name="T154" fmla="+- 0 220 60"/>
                              <a:gd name="T155" fmla="*/ 220 h 932"/>
                              <a:gd name="T156" fmla="+- 0 6578 5734"/>
                              <a:gd name="T157" fmla="*/ T156 w 1020"/>
                              <a:gd name="T158" fmla="+- 0 174 60"/>
                              <a:gd name="T159" fmla="*/ 174 h 932"/>
                              <a:gd name="T160" fmla="+- 0 6521 5734"/>
                              <a:gd name="T161" fmla="*/ T160 w 1020"/>
                              <a:gd name="T162" fmla="+- 0 135 60"/>
                              <a:gd name="T163" fmla="*/ 135 h 932"/>
                              <a:gd name="T164" fmla="+- 0 6459 5734"/>
                              <a:gd name="T165" fmla="*/ T164 w 1020"/>
                              <a:gd name="T166" fmla="+- 0 103 60"/>
                              <a:gd name="T167" fmla="*/ 103 h 932"/>
                              <a:gd name="T168" fmla="+- 0 6391 5734"/>
                              <a:gd name="T169" fmla="*/ T168 w 1020"/>
                              <a:gd name="T170" fmla="+- 0 80 60"/>
                              <a:gd name="T171" fmla="*/ 80 h 932"/>
                              <a:gd name="T172" fmla="+- 0 6319 5734"/>
                              <a:gd name="T173" fmla="*/ T172 w 1020"/>
                              <a:gd name="T174" fmla="+- 0 65 60"/>
                              <a:gd name="T175" fmla="*/ 65 h 932"/>
                              <a:gd name="T176" fmla="+- 0 6244 5734"/>
                              <a:gd name="T177" fmla="*/ T176 w 1020"/>
                              <a:gd name="T178" fmla="+- 0 60 60"/>
                              <a:gd name="T179" fmla="*/ 60 h 9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1020" h="932">
                                <a:moveTo>
                                  <a:pt x="510" y="0"/>
                                </a:moveTo>
                                <a:lnTo>
                                  <a:pt x="434" y="5"/>
                                </a:lnTo>
                                <a:lnTo>
                                  <a:pt x="362" y="20"/>
                                </a:lnTo>
                                <a:lnTo>
                                  <a:pt x="295" y="43"/>
                                </a:lnTo>
                                <a:lnTo>
                                  <a:pt x="232" y="75"/>
                                </a:lnTo>
                                <a:lnTo>
                                  <a:pt x="175" y="114"/>
                                </a:lnTo>
                                <a:lnTo>
                                  <a:pt x="125" y="160"/>
                                </a:lnTo>
                                <a:lnTo>
                                  <a:pt x="82" y="212"/>
                                </a:lnTo>
                                <a:lnTo>
                                  <a:pt x="47" y="269"/>
                                </a:lnTo>
                                <a:lnTo>
                                  <a:pt x="21" y="331"/>
                                </a:lnTo>
                                <a:lnTo>
                                  <a:pt x="5" y="397"/>
                                </a:lnTo>
                                <a:lnTo>
                                  <a:pt x="0" y="466"/>
                                </a:lnTo>
                                <a:lnTo>
                                  <a:pt x="5" y="534"/>
                                </a:lnTo>
                                <a:lnTo>
                                  <a:pt x="21" y="600"/>
                                </a:lnTo>
                                <a:lnTo>
                                  <a:pt x="47" y="662"/>
                                </a:lnTo>
                                <a:lnTo>
                                  <a:pt x="82" y="719"/>
                                </a:lnTo>
                                <a:lnTo>
                                  <a:pt x="125" y="771"/>
                                </a:lnTo>
                                <a:lnTo>
                                  <a:pt x="175" y="817"/>
                                </a:lnTo>
                                <a:lnTo>
                                  <a:pt x="232" y="856"/>
                                </a:lnTo>
                                <a:lnTo>
                                  <a:pt x="295" y="888"/>
                                </a:lnTo>
                                <a:lnTo>
                                  <a:pt x="362" y="911"/>
                                </a:lnTo>
                                <a:lnTo>
                                  <a:pt x="434" y="926"/>
                                </a:lnTo>
                                <a:lnTo>
                                  <a:pt x="510" y="931"/>
                                </a:lnTo>
                                <a:lnTo>
                                  <a:pt x="585" y="926"/>
                                </a:lnTo>
                                <a:lnTo>
                                  <a:pt x="657" y="911"/>
                                </a:lnTo>
                                <a:lnTo>
                                  <a:pt x="725" y="888"/>
                                </a:lnTo>
                                <a:lnTo>
                                  <a:pt x="787" y="856"/>
                                </a:lnTo>
                                <a:lnTo>
                                  <a:pt x="844" y="817"/>
                                </a:lnTo>
                                <a:lnTo>
                                  <a:pt x="894" y="771"/>
                                </a:lnTo>
                                <a:lnTo>
                                  <a:pt x="937" y="719"/>
                                </a:lnTo>
                                <a:lnTo>
                                  <a:pt x="972" y="662"/>
                                </a:lnTo>
                                <a:lnTo>
                                  <a:pt x="998" y="600"/>
                                </a:lnTo>
                                <a:lnTo>
                                  <a:pt x="1014" y="534"/>
                                </a:lnTo>
                                <a:lnTo>
                                  <a:pt x="1020" y="466"/>
                                </a:lnTo>
                                <a:lnTo>
                                  <a:pt x="1014" y="397"/>
                                </a:lnTo>
                                <a:lnTo>
                                  <a:pt x="998" y="331"/>
                                </a:lnTo>
                                <a:lnTo>
                                  <a:pt x="972" y="269"/>
                                </a:lnTo>
                                <a:lnTo>
                                  <a:pt x="937" y="212"/>
                                </a:lnTo>
                                <a:lnTo>
                                  <a:pt x="894" y="160"/>
                                </a:lnTo>
                                <a:lnTo>
                                  <a:pt x="844" y="114"/>
                                </a:lnTo>
                                <a:lnTo>
                                  <a:pt x="787" y="75"/>
                                </a:lnTo>
                                <a:lnTo>
                                  <a:pt x="725" y="43"/>
                                </a:lnTo>
                                <a:lnTo>
                                  <a:pt x="657" y="20"/>
                                </a:lnTo>
                                <a:lnTo>
                                  <a:pt x="585" y="5"/>
                                </a:lnTo>
                                <a:lnTo>
                                  <a:pt x="5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0" name="Freeform 177"/>
                        <wps:cNvSpPr>
                          <a:spLocks/>
                        </wps:cNvSpPr>
                        <wps:spPr bwMode="auto">
                          <a:xfrm>
                            <a:off x="5733" y="60"/>
                            <a:ext cx="1020" cy="932"/>
                          </a:xfrm>
                          <a:custGeom>
                            <a:avLst/>
                            <a:gdLst>
                              <a:gd name="T0" fmla="+- 0 5734 5734"/>
                              <a:gd name="T1" fmla="*/ T0 w 1020"/>
                              <a:gd name="T2" fmla="+- 0 526 60"/>
                              <a:gd name="T3" fmla="*/ 526 h 932"/>
                              <a:gd name="T4" fmla="+- 0 5739 5734"/>
                              <a:gd name="T5" fmla="*/ T4 w 1020"/>
                              <a:gd name="T6" fmla="+- 0 457 60"/>
                              <a:gd name="T7" fmla="*/ 457 h 932"/>
                              <a:gd name="T8" fmla="+- 0 5755 5734"/>
                              <a:gd name="T9" fmla="*/ T8 w 1020"/>
                              <a:gd name="T10" fmla="+- 0 391 60"/>
                              <a:gd name="T11" fmla="*/ 391 h 932"/>
                              <a:gd name="T12" fmla="+- 0 5781 5734"/>
                              <a:gd name="T13" fmla="*/ T12 w 1020"/>
                              <a:gd name="T14" fmla="+- 0 329 60"/>
                              <a:gd name="T15" fmla="*/ 329 h 932"/>
                              <a:gd name="T16" fmla="+- 0 5816 5734"/>
                              <a:gd name="T17" fmla="*/ T16 w 1020"/>
                              <a:gd name="T18" fmla="+- 0 272 60"/>
                              <a:gd name="T19" fmla="*/ 272 h 932"/>
                              <a:gd name="T20" fmla="+- 0 5859 5734"/>
                              <a:gd name="T21" fmla="*/ T20 w 1020"/>
                              <a:gd name="T22" fmla="+- 0 220 60"/>
                              <a:gd name="T23" fmla="*/ 220 h 932"/>
                              <a:gd name="T24" fmla="+- 0 5909 5734"/>
                              <a:gd name="T25" fmla="*/ T24 w 1020"/>
                              <a:gd name="T26" fmla="+- 0 174 60"/>
                              <a:gd name="T27" fmla="*/ 174 h 932"/>
                              <a:gd name="T28" fmla="+- 0 5966 5734"/>
                              <a:gd name="T29" fmla="*/ T28 w 1020"/>
                              <a:gd name="T30" fmla="+- 0 135 60"/>
                              <a:gd name="T31" fmla="*/ 135 h 932"/>
                              <a:gd name="T32" fmla="+- 0 6029 5734"/>
                              <a:gd name="T33" fmla="*/ T32 w 1020"/>
                              <a:gd name="T34" fmla="+- 0 103 60"/>
                              <a:gd name="T35" fmla="*/ 103 h 932"/>
                              <a:gd name="T36" fmla="+- 0 6096 5734"/>
                              <a:gd name="T37" fmla="*/ T36 w 1020"/>
                              <a:gd name="T38" fmla="+- 0 80 60"/>
                              <a:gd name="T39" fmla="*/ 80 h 932"/>
                              <a:gd name="T40" fmla="+- 0 6168 5734"/>
                              <a:gd name="T41" fmla="*/ T40 w 1020"/>
                              <a:gd name="T42" fmla="+- 0 65 60"/>
                              <a:gd name="T43" fmla="*/ 65 h 932"/>
                              <a:gd name="T44" fmla="+- 0 6244 5734"/>
                              <a:gd name="T45" fmla="*/ T44 w 1020"/>
                              <a:gd name="T46" fmla="+- 0 60 60"/>
                              <a:gd name="T47" fmla="*/ 60 h 932"/>
                              <a:gd name="T48" fmla="+- 0 6319 5734"/>
                              <a:gd name="T49" fmla="*/ T48 w 1020"/>
                              <a:gd name="T50" fmla="+- 0 65 60"/>
                              <a:gd name="T51" fmla="*/ 65 h 932"/>
                              <a:gd name="T52" fmla="+- 0 6391 5734"/>
                              <a:gd name="T53" fmla="*/ T52 w 1020"/>
                              <a:gd name="T54" fmla="+- 0 80 60"/>
                              <a:gd name="T55" fmla="*/ 80 h 932"/>
                              <a:gd name="T56" fmla="+- 0 6459 5734"/>
                              <a:gd name="T57" fmla="*/ T56 w 1020"/>
                              <a:gd name="T58" fmla="+- 0 103 60"/>
                              <a:gd name="T59" fmla="*/ 103 h 932"/>
                              <a:gd name="T60" fmla="+- 0 6521 5734"/>
                              <a:gd name="T61" fmla="*/ T60 w 1020"/>
                              <a:gd name="T62" fmla="+- 0 135 60"/>
                              <a:gd name="T63" fmla="*/ 135 h 932"/>
                              <a:gd name="T64" fmla="+- 0 6578 5734"/>
                              <a:gd name="T65" fmla="*/ T64 w 1020"/>
                              <a:gd name="T66" fmla="+- 0 174 60"/>
                              <a:gd name="T67" fmla="*/ 174 h 932"/>
                              <a:gd name="T68" fmla="+- 0 6628 5734"/>
                              <a:gd name="T69" fmla="*/ T68 w 1020"/>
                              <a:gd name="T70" fmla="+- 0 220 60"/>
                              <a:gd name="T71" fmla="*/ 220 h 932"/>
                              <a:gd name="T72" fmla="+- 0 6671 5734"/>
                              <a:gd name="T73" fmla="*/ T72 w 1020"/>
                              <a:gd name="T74" fmla="+- 0 272 60"/>
                              <a:gd name="T75" fmla="*/ 272 h 932"/>
                              <a:gd name="T76" fmla="+- 0 6706 5734"/>
                              <a:gd name="T77" fmla="*/ T76 w 1020"/>
                              <a:gd name="T78" fmla="+- 0 329 60"/>
                              <a:gd name="T79" fmla="*/ 329 h 932"/>
                              <a:gd name="T80" fmla="+- 0 6732 5734"/>
                              <a:gd name="T81" fmla="*/ T80 w 1020"/>
                              <a:gd name="T82" fmla="+- 0 391 60"/>
                              <a:gd name="T83" fmla="*/ 391 h 932"/>
                              <a:gd name="T84" fmla="+- 0 6748 5734"/>
                              <a:gd name="T85" fmla="*/ T84 w 1020"/>
                              <a:gd name="T86" fmla="+- 0 457 60"/>
                              <a:gd name="T87" fmla="*/ 457 h 932"/>
                              <a:gd name="T88" fmla="+- 0 6754 5734"/>
                              <a:gd name="T89" fmla="*/ T88 w 1020"/>
                              <a:gd name="T90" fmla="+- 0 526 60"/>
                              <a:gd name="T91" fmla="*/ 526 h 932"/>
                              <a:gd name="T92" fmla="+- 0 6748 5734"/>
                              <a:gd name="T93" fmla="*/ T92 w 1020"/>
                              <a:gd name="T94" fmla="+- 0 594 60"/>
                              <a:gd name="T95" fmla="*/ 594 h 932"/>
                              <a:gd name="T96" fmla="+- 0 6732 5734"/>
                              <a:gd name="T97" fmla="*/ T96 w 1020"/>
                              <a:gd name="T98" fmla="+- 0 660 60"/>
                              <a:gd name="T99" fmla="*/ 660 h 932"/>
                              <a:gd name="T100" fmla="+- 0 6706 5734"/>
                              <a:gd name="T101" fmla="*/ T100 w 1020"/>
                              <a:gd name="T102" fmla="+- 0 722 60"/>
                              <a:gd name="T103" fmla="*/ 722 h 932"/>
                              <a:gd name="T104" fmla="+- 0 6671 5734"/>
                              <a:gd name="T105" fmla="*/ T104 w 1020"/>
                              <a:gd name="T106" fmla="+- 0 779 60"/>
                              <a:gd name="T107" fmla="*/ 779 h 932"/>
                              <a:gd name="T108" fmla="+- 0 6628 5734"/>
                              <a:gd name="T109" fmla="*/ T108 w 1020"/>
                              <a:gd name="T110" fmla="+- 0 831 60"/>
                              <a:gd name="T111" fmla="*/ 831 h 932"/>
                              <a:gd name="T112" fmla="+- 0 6578 5734"/>
                              <a:gd name="T113" fmla="*/ T112 w 1020"/>
                              <a:gd name="T114" fmla="+- 0 877 60"/>
                              <a:gd name="T115" fmla="*/ 877 h 932"/>
                              <a:gd name="T116" fmla="+- 0 6521 5734"/>
                              <a:gd name="T117" fmla="*/ T116 w 1020"/>
                              <a:gd name="T118" fmla="+- 0 916 60"/>
                              <a:gd name="T119" fmla="*/ 916 h 932"/>
                              <a:gd name="T120" fmla="+- 0 6459 5734"/>
                              <a:gd name="T121" fmla="*/ T120 w 1020"/>
                              <a:gd name="T122" fmla="+- 0 948 60"/>
                              <a:gd name="T123" fmla="*/ 948 h 932"/>
                              <a:gd name="T124" fmla="+- 0 6391 5734"/>
                              <a:gd name="T125" fmla="*/ T124 w 1020"/>
                              <a:gd name="T126" fmla="+- 0 971 60"/>
                              <a:gd name="T127" fmla="*/ 971 h 932"/>
                              <a:gd name="T128" fmla="+- 0 6319 5734"/>
                              <a:gd name="T129" fmla="*/ T128 w 1020"/>
                              <a:gd name="T130" fmla="+- 0 986 60"/>
                              <a:gd name="T131" fmla="*/ 986 h 932"/>
                              <a:gd name="T132" fmla="+- 0 6244 5734"/>
                              <a:gd name="T133" fmla="*/ T132 w 1020"/>
                              <a:gd name="T134" fmla="+- 0 991 60"/>
                              <a:gd name="T135" fmla="*/ 991 h 932"/>
                              <a:gd name="T136" fmla="+- 0 6168 5734"/>
                              <a:gd name="T137" fmla="*/ T136 w 1020"/>
                              <a:gd name="T138" fmla="+- 0 986 60"/>
                              <a:gd name="T139" fmla="*/ 986 h 932"/>
                              <a:gd name="T140" fmla="+- 0 6096 5734"/>
                              <a:gd name="T141" fmla="*/ T140 w 1020"/>
                              <a:gd name="T142" fmla="+- 0 971 60"/>
                              <a:gd name="T143" fmla="*/ 971 h 932"/>
                              <a:gd name="T144" fmla="+- 0 6029 5734"/>
                              <a:gd name="T145" fmla="*/ T144 w 1020"/>
                              <a:gd name="T146" fmla="+- 0 948 60"/>
                              <a:gd name="T147" fmla="*/ 948 h 932"/>
                              <a:gd name="T148" fmla="+- 0 5966 5734"/>
                              <a:gd name="T149" fmla="*/ T148 w 1020"/>
                              <a:gd name="T150" fmla="+- 0 916 60"/>
                              <a:gd name="T151" fmla="*/ 916 h 932"/>
                              <a:gd name="T152" fmla="+- 0 5909 5734"/>
                              <a:gd name="T153" fmla="*/ T152 w 1020"/>
                              <a:gd name="T154" fmla="+- 0 877 60"/>
                              <a:gd name="T155" fmla="*/ 877 h 932"/>
                              <a:gd name="T156" fmla="+- 0 5859 5734"/>
                              <a:gd name="T157" fmla="*/ T156 w 1020"/>
                              <a:gd name="T158" fmla="+- 0 831 60"/>
                              <a:gd name="T159" fmla="*/ 831 h 932"/>
                              <a:gd name="T160" fmla="+- 0 5816 5734"/>
                              <a:gd name="T161" fmla="*/ T160 w 1020"/>
                              <a:gd name="T162" fmla="+- 0 779 60"/>
                              <a:gd name="T163" fmla="*/ 779 h 932"/>
                              <a:gd name="T164" fmla="+- 0 5781 5734"/>
                              <a:gd name="T165" fmla="*/ T164 w 1020"/>
                              <a:gd name="T166" fmla="+- 0 722 60"/>
                              <a:gd name="T167" fmla="*/ 722 h 932"/>
                              <a:gd name="T168" fmla="+- 0 5755 5734"/>
                              <a:gd name="T169" fmla="*/ T168 w 1020"/>
                              <a:gd name="T170" fmla="+- 0 660 60"/>
                              <a:gd name="T171" fmla="*/ 660 h 932"/>
                              <a:gd name="T172" fmla="+- 0 5739 5734"/>
                              <a:gd name="T173" fmla="*/ T172 w 1020"/>
                              <a:gd name="T174" fmla="+- 0 594 60"/>
                              <a:gd name="T175" fmla="*/ 594 h 932"/>
                              <a:gd name="T176" fmla="+- 0 5734 5734"/>
                              <a:gd name="T177" fmla="*/ T176 w 1020"/>
                              <a:gd name="T178" fmla="+- 0 526 60"/>
                              <a:gd name="T179" fmla="*/ 526 h 9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1020" h="932">
                                <a:moveTo>
                                  <a:pt x="0" y="466"/>
                                </a:moveTo>
                                <a:lnTo>
                                  <a:pt x="5" y="397"/>
                                </a:lnTo>
                                <a:lnTo>
                                  <a:pt x="21" y="331"/>
                                </a:lnTo>
                                <a:lnTo>
                                  <a:pt x="47" y="269"/>
                                </a:lnTo>
                                <a:lnTo>
                                  <a:pt x="82" y="212"/>
                                </a:lnTo>
                                <a:lnTo>
                                  <a:pt x="125" y="160"/>
                                </a:lnTo>
                                <a:lnTo>
                                  <a:pt x="175" y="114"/>
                                </a:lnTo>
                                <a:lnTo>
                                  <a:pt x="232" y="75"/>
                                </a:lnTo>
                                <a:lnTo>
                                  <a:pt x="295" y="43"/>
                                </a:lnTo>
                                <a:lnTo>
                                  <a:pt x="362" y="20"/>
                                </a:lnTo>
                                <a:lnTo>
                                  <a:pt x="434" y="5"/>
                                </a:lnTo>
                                <a:lnTo>
                                  <a:pt x="510" y="0"/>
                                </a:lnTo>
                                <a:lnTo>
                                  <a:pt x="585" y="5"/>
                                </a:lnTo>
                                <a:lnTo>
                                  <a:pt x="657" y="20"/>
                                </a:lnTo>
                                <a:lnTo>
                                  <a:pt x="725" y="43"/>
                                </a:lnTo>
                                <a:lnTo>
                                  <a:pt x="787" y="75"/>
                                </a:lnTo>
                                <a:lnTo>
                                  <a:pt x="844" y="114"/>
                                </a:lnTo>
                                <a:lnTo>
                                  <a:pt x="894" y="160"/>
                                </a:lnTo>
                                <a:lnTo>
                                  <a:pt x="937" y="212"/>
                                </a:lnTo>
                                <a:lnTo>
                                  <a:pt x="972" y="269"/>
                                </a:lnTo>
                                <a:lnTo>
                                  <a:pt x="998" y="331"/>
                                </a:lnTo>
                                <a:lnTo>
                                  <a:pt x="1014" y="397"/>
                                </a:lnTo>
                                <a:lnTo>
                                  <a:pt x="1020" y="466"/>
                                </a:lnTo>
                                <a:lnTo>
                                  <a:pt x="1014" y="534"/>
                                </a:lnTo>
                                <a:lnTo>
                                  <a:pt x="998" y="600"/>
                                </a:lnTo>
                                <a:lnTo>
                                  <a:pt x="972" y="662"/>
                                </a:lnTo>
                                <a:lnTo>
                                  <a:pt x="937" y="719"/>
                                </a:lnTo>
                                <a:lnTo>
                                  <a:pt x="894" y="771"/>
                                </a:lnTo>
                                <a:lnTo>
                                  <a:pt x="844" y="817"/>
                                </a:lnTo>
                                <a:lnTo>
                                  <a:pt x="787" y="856"/>
                                </a:lnTo>
                                <a:lnTo>
                                  <a:pt x="725" y="888"/>
                                </a:lnTo>
                                <a:lnTo>
                                  <a:pt x="657" y="911"/>
                                </a:lnTo>
                                <a:lnTo>
                                  <a:pt x="585" y="926"/>
                                </a:lnTo>
                                <a:lnTo>
                                  <a:pt x="510" y="931"/>
                                </a:lnTo>
                                <a:lnTo>
                                  <a:pt x="434" y="926"/>
                                </a:lnTo>
                                <a:lnTo>
                                  <a:pt x="362" y="911"/>
                                </a:lnTo>
                                <a:lnTo>
                                  <a:pt x="295" y="888"/>
                                </a:lnTo>
                                <a:lnTo>
                                  <a:pt x="232" y="856"/>
                                </a:lnTo>
                                <a:lnTo>
                                  <a:pt x="175" y="817"/>
                                </a:lnTo>
                                <a:lnTo>
                                  <a:pt x="125" y="771"/>
                                </a:lnTo>
                                <a:lnTo>
                                  <a:pt x="82" y="719"/>
                                </a:lnTo>
                                <a:lnTo>
                                  <a:pt x="47" y="662"/>
                                </a:lnTo>
                                <a:lnTo>
                                  <a:pt x="21" y="600"/>
                                </a:lnTo>
                                <a:lnTo>
                                  <a:pt x="5" y="534"/>
                                </a:lnTo>
                                <a:lnTo>
                                  <a:pt x="0" y="46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" name="Text Box 176"/>
                        <wps:cNvSpPr txBox="1">
                          <a:spLocks noChangeArrowheads="1"/>
                        </wps:cNvSpPr>
                        <wps:spPr bwMode="auto">
                          <a:xfrm>
                            <a:off x="6098" y="327"/>
                            <a:ext cx="311" cy="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C6AAD1" w14:textId="77777777" w:rsidR="00CE2E60" w:rsidRDefault="00F53E66">
                              <w:pPr>
                                <w:spacing w:line="467" w:lineRule="exact"/>
                                <w:rPr>
                                  <w:rFonts w:ascii="Trebuchet MS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5"/>
                                  <w:sz w:val="48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BE34AB" id="Group 175" o:spid="_x0000_s1096" style="width:338.2pt;height:439.35pt;mso-position-horizontal-relative:char;mso-position-vertical-relative:line" coordsize="6764,878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">
                <v:shape id="Picture 180" o:spid="_x0000_s1097" type="#_x0000_t75" style="position:absolute;left:60;top:60;width:6264;height:8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">
                  <v:imagedata r:id="rId56" o:title=""/>
                </v:shape>
                <v:rect id="Rectangle 179" o:spid="_x0000_s1098" style="position:absolute;left:30;top:30;width:6324;height:87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" filled="f" strokeweight="3pt"/>
                <v:shape id="Freeform 178" o:spid="_x0000_s1099" style="position:absolute;left:5733;top:60;width:1020;height:932;visibility:visible;mso-wrap-style:square;v-text-anchor:top" coordsize="1020,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" path="m510,l434,5,362,20,295,43,232,75r-57,39l125,160,82,212,47,269,21,331,5,397,,466r5,68l21,600r26,62l82,719r43,52l175,817r57,39l295,888r67,23l434,926r76,5l585,926r72,-15l725,888r62,-32l844,817r50,-46l937,719r35,-57l998,600r16,-66l1020,466r-6,-69l998,331,972,269,937,212,894,160,844,114,787,75,725,43,657,20,585,5,510,xe" fillcolor="#2e5496" stroked="f">
                  <v:path arrowok="t" o:connecttype="custom" o:connectlocs="510,60;434,65;362,80;295,103;232,135;175,174;125,220;82,272;47,329;21,391;5,457;0,526;5,594;21,660;47,722;82,779;125,831;175,877;232,916;295,948;362,971;434,986;510,991;585,986;657,971;725,948;787,916;844,877;894,831;937,779;972,722;998,660;1014,594;1020,526;1014,457;998,391;972,329;937,272;894,220;844,174;787,135;725,103;657,80;585,65;510,60" o:connectangles="0,0,0,0,0,0,0,0,0,0,0,0,0,0,0,0,0,0,0,0,0,0,0,0,0,0,0,0,0,0,0,0,0,0,0,0,0,0,0,0,0,0,0,0,0"/>
                </v:shape>
                <v:shape id="Freeform 177" o:spid="_x0000_s1100" style="position:absolute;left:5733;top:60;width:1020;height:932;visibility:visible;mso-wrap-style:square;v-text-anchor:top" coordsize="1020,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" path="m,466l5,397,21,331,47,269,82,212r43,-52l175,114,232,75,295,43,362,20,434,5,510,r75,5l657,20r68,23l787,75r57,39l894,160r43,52l972,269r26,62l1014,397r6,69l1014,534r-16,66l972,662r-35,57l894,771r-50,46l787,856r-62,32l657,911r-72,15l510,931r-76,-5l362,911,295,888,232,856,175,817,125,771,82,719,47,662,21,600,5,534,,466xe" filled="f" strokecolor="#2e528f" strokeweight=".96pt">
                  <v:path arrowok="t" o:connecttype="custom" o:connectlocs="0,526;5,457;21,391;47,329;82,272;125,220;175,174;232,135;295,103;362,80;434,65;510,60;585,65;657,80;725,103;787,135;844,174;894,220;937,272;972,329;998,391;1014,457;1020,526;1014,594;998,660;972,722;937,779;894,831;844,877;787,916;725,948;657,971;585,986;510,991;434,986;362,971;295,948;232,916;175,877;125,831;82,779;47,722;21,660;5,594;0,526" o:connectangles="0,0,0,0,0,0,0,0,0,0,0,0,0,0,0,0,0,0,0,0,0,0,0,0,0,0,0,0,0,0,0,0,0,0,0,0,0,0,0,0,0,0,0,0,0"/>
                </v:shape>
                <v:shape id="Text Box 176" o:spid="_x0000_s1101" type="#_x0000_t202" style="position:absolute;left:6098;top:327;width:311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" filled="f" stroked="f">
                  <v:textbox inset="0,0,0,0">
                    <w:txbxContent>
                      <w:p w14:paraId="77C6AAD1" w14:textId="77777777" w:rsidR="00CE2E60" w:rsidRDefault="00F53E66">
                        <w:pPr>
                          <w:spacing w:line="467" w:lineRule="exact"/>
                          <w:rPr>
                            <w:rFonts w:ascii="Trebuchet MS"/>
                            <w:b/>
                            <w:sz w:val="48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5"/>
                            <w:sz w:val="48"/>
                          </w:rPr>
                          <w:t>A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F53E66">
        <w:rPr>
          <w:sz w:val="20"/>
        </w:rPr>
        <w:tab/>
      </w:r>
      <w:r>
        <w:rPr>
          <w:noProof/>
          <w:position w:val="51"/>
          <w:sz w:val="20"/>
        </w:rPr>
        <mc:AlternateContent>
          <mc:Choice Requires="wpg">
            <w:drawing>
              <wp:inline distT="0" distB="0" distL="0" distR="0" wp14:anchorId="5D3BD64D" wp14:editId="6901F100">
                <wp:extent cx="4936490" cy="5280660"/>
                <wp:effectExtent l="3810" t="13335" r="12700" b="1905"/>
                <wp:docPr id="190" name="Group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36490" cy="5280660"/>
                          <a:chOff x="0" y="0"/>
                          <a:chExt cx="7774" cy="8316"/>
                        </a:xfrm>
                      </wpg:grpSpPr>
                      <pic:pic xmlns:pic="http://schemas.openxmlformats.org/drawingml/2006/picture">
                        <pic:nvPicPr>
                          <pic:cNvPr id="191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" y="132"/>
                            <a:ext cx="7265" cy="8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92" name="Rectangle 173"/>
                        <wps:cNvSpPr>
                          <a:spLocks noChangeArrowheads="1"/>
                        </wps:cNvSpPr>
                        <wps:spPr bwMode="auto">
                          <a:xfrm>
                            <a:off x="30" y="102"/>
                            <a:ext cx="7325" cy="818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" name="Freeform 172"/>
                        <wps:cNvSpPr>
                          <a:spLocks/>
                        </wps:cNvSpPr>
                        <wps:spPr bwMode="auto">
                          <a:xfrm>
                            <a:off x="6746" y="9"/>
                            <a:ext cx="1018" cy="932"/>
                          </a:xfrm>
                          <a:custGeom>
                            <a:avLst/>
                            <a:gdLst>
                              <a:gd name="T0" fmla="+- 0 7255 6746"/>
                              <a:gd name="T1" fmla="*/ T0 w 1018"/>
                              <a:gd name="T2" fmla="+- 0 10 10"/>
                              <a:gd name="T3" fmla="*/ 10 h 932"/>
                              <a:gd name="T4" fmla="+- 0 7180 6746"/>
                              <a:gd name="T5" fmla="*/ T4 w 1018"/>
                              <a:gd name="T6" fmla="+- 0 15 10"/>
                              <a:gd name="T7" fmla="*/ 15 h 932"/>
                              <a:gd name="T8" fmla="+- 0 7108 6746"/>
                              <a:gd name="T9" fmla="*/ T8 w 1018"/>
                              <a:gd name="T10" fmla="+- 0 29 10"/>
                              <a:gd name="T11" fmla="*/ 29 h 932"/>
                              <a:gd name="T12" fmla="+- 0 7041 6746"/>
                              <a:gd name="T13" fmla="*/ T12 w 1018"/>
                              <a:gd name="T14" fmla="+- 0 53 10"/>
                              <a:gd name="T15" fmla="*/ 53 h 932"/>
                              <a:gd name="T16" fmla="+- 0 6978 6746"/>
                              <a:gd name="T17" fmla="*/ T16 w 1018"/>
                              <a:gd name="T18" fmla="+- 0 85 10"/>
                              <a:gd name="T19" fmla="*/ 85 h 932"/>
                              <a:gd name="T20" fmla="+- 0 6921 6746"/>
                              <a:gd name="T21" fmla="*/ T20 w 1018"/>
                              <a:gd name="T22" fmla="+- 0 124 10"/>
                              <a:gd name="T23" fmla="*/ 124 h 932"/>
                              <a:gd name="T24" fmla="+- 0 6871 6746"/>
                              <a:gd name="T25" fmla="*/ T24 w 1018"/>
                              <a:gd name="T26" fmla="+- 0 170 10"/>
                              <a:gd name="T27" fmla="*/ 170 h 932"/>
                              <a:gd name="T28" fmla="+- 0 6828 6746"/>
                              <a:gd name="T29" fmla="*/ T28 w 1018"/>
                              <a:gd name="T30" fmla="+- 0 222 10"/>
                              <a:gd name="T31" fmla="*/ 222 h 932"/>
                              <a:gd name="T32" fmla="+- 0 6794 6746"/>
                              <a:gd name="T33" fmla="*/ T32 w 1018"/>
                              <a:gd name="T34" fmla="+- 0 279 10"/>
                              <a:gd name="T35" fmla="*/ 279 h 932"/>
                              <a:gd name="T36" fmla="+- 0 6768 6746"/>
                              <a:gd name="T37" fmla="*/ T36 w 1018"/>
                              <a:gd name="T38" fmla="+- 0 341 10"/>
                              <a:gd name="T39" fmla="*/ 341 h 932"/>
                              <a:gd name="T40" fmla="+- 0 6752 6746"/>
                              <a:gd name="T41" fmla="*/ T40 w 1018"/>
                              <a:gd name="T42" fmla="+- 0 406 10"/>
                              <a:gd name="T43" fmla="*/ 406 h 932"/>
                              <a:gd name="T44" fmla="+- 0 6746 6746"/>
                              <a:gd name="T45" fmla="*/ T44 w 1018"/>
                              <a:gd name="T46" fmla="+- 0 475 10"/>
                              <a:gd name="T47" fmla="*/ 475 h 932"/>
                              <a:gd name="T48" fmla="+- 0 6752 6746"/>
                              <a:gd name="T49" fmla="*/ T48 w 1018"/>
                              <a:gd name="T50" fmla="+- 0 544 10"/>
                              <a:gd name="T51" fmla="*/ 544 h 932"/>
                              <a:gd name="T52" fmla="+- 0 6768 6746"/>
                              <a:gd name="T53" fmla="*/ T52 w 1018"/>
                              <a:gd name="T54" fmla="+- 0 610 10"/>
                              <a:gd name="T55" fmla="*/ 610 h 932"/>
                              <a:gd name="T56" fmla="+- 0 6794 6746"/>
                              <a:gd name="T57" fmla="*/ T56 w 1018"/>
                              <a:gd name="T58" fmla="+- 0 672 10"/>
                              <a:gd name="T59" fmla="*/ 672 h 932"/>
                              <a:gd name="T60" fmla="+- 0 6828 6746"/>
                              <a:gd name="T61" fmla="*/ T60 w 1018"/>
                              <a:gd name="T62" fmla="+- 0 729 10"/>
                              <a:gd name="T63" fmla="*/ 729 h 932"/>
                              <a:gd name="T64" fmla="+- 0 6871 6746"/>
                              <a:gd name="T65" fmla="*/ T64 w 1018"/>
                              <a:gd name="T66" fmla="+- 0 781 10"/>
                              <a:gd name="T67" fmla="*/ 781 h 932"/>
                              <a:gd name="T68" fmla="+- 0 6921 6746"/>
                              <a:gd name="T69" fmla="*/ T68 w 1018"/>
                              <a:gd name="T70" fmla="+- 0 827 10"/>
                              <a:gd name="T71" fmla="*/ 827 h 932"/>
                              <a:gd name="T72" fmla="+- 0 6978 6746"/>
                              <a:gd name="T73" fmla="*/ T72 w 1018"/>
                              <a:gd name="T74" fmla="+- 0 866 10"/>
                              <a:gd name="T75" fmla="*/ 866 h 932"/>
                              <a:gd name="T76" fmla="+- 0 7041 6746"/>
                              <a:gd name="T77" fmla="*/ T76 w 1018"/>
                              <a:gd name="T78" fmla="+- 0 898 10"/>
                              <a:gd name="T79" fmla="*/ 898 h 932"/>
                              <a:gd name="T80" fmla="+- 0 7108 6746"/>
                              <a:gd name="T81" fmla="*/ T80 w 1018"/>
                              <a:gd name="T82" fmla="+- 0 921 10"/>
                              <a:gd name="T83" fmla="*/ 921 h 932"/>
                              <a:gd name="T84" fmla="+- 0 7180 6746"/>
                              <a:gd name="T85" fmla="*/ T84 w 1018"/>
                              <a:gd name="T86" fmla="+- 0 936 10"/>
                              <a:gd name="T87" fmla="*/ 936 h 932"/>
                              <a:gd name="T88" fmla="+- 0 7255 6746"/>
                              <a:gd name="T89" fmla="*/ T88 w 1018"/>
                              <a:gd name="T90" fmla="+- 0 941 10"/>
                              <a:gd name="T91" fmla="*/ 941 h 932"/>
                              <a:gd name="T92" fmla="+- 0 7330 6746"/>
                              <a:gd name="T93" fmla="*/ T92 w 1018"/>
                              <a:gd name="T94" fmla="+- 0 936 10"/>
                              <a:gd name="T95" fmla="*/ 936 h 932"/>
                              <a:gd name="T96" fmla="+- 0 7402 6746"/>
                              <a:gd name="T97" fmla="*/ T96 w 1018"/>
                              <a:gd name="T98" fmla="+- 0 921 10"/>
                              <a:gd name="T99" fmla="*/ 921 h 932"/>
                              <a:gd name="T100" fmla="+- 0 7470 6746"/>
                              <a:gd name="T101" fmla="*/ T100 w 1018"/>
                              <a:gd name="T102" fmla="+- 0 898 10"/>
                              <a:gd name="T103" fmla="*/ 898 h 932"/>
                              <a:gd name="T104" fmla="+- 0 7532 6746"/>
                              <a:gd name="T105" fmla="*/ T104 w 1018"/>
                              <a:gd name="T106" fmla="+- 0 866 10"/>
                              <a:gd name="T107" fmla="*/ 866 h 932"/>
                              <a:gd name="T108" fmla="+- 0 7589 6746"/>
                              <a:gd name="T109" fmla="*/ T108 w 1018"/>
                              <a:gd name="T110" fmla="+- 0 827 10"/>
                              <a:gd name="T111" fmla="*/ 827 h 932"/>
                              <a:gd name="T112" fmla="+- 0 7639 6746"/>
                              <a:gd name="T113" fmla="*/ T112 w 1018"/>
                              <a:gd name="T114" fmla="+- 0 781 10"/>
                              <a:gd name="T115" fmla="*/ 781 h 932"/>
                              <a:gd name="T116" fmla="+- 0 7682 6746"/>
                              <a:gd name="T117" fmla="*/ T116 w 1018"/>
                              <a:gd name="T118" fmla="+- 0 729 10"/>
                              <a:gd name="T119" fmla="*/ 729 h 932"/>
                              <a:gd name="T120" fmla="+- 0 7717 6746"/>
                              <a:gd name="T121" fmla="*/ T120 w 1018"/>
                              <a:gd name="T122" fmla="+- 0 672 10"/>
                              <a:gd name="T123" fmla="*/ 672 h 932"/>
                              <a:gd name="T124" fmla="+- 0 7742 6746"/>
                              <a:gd name="T125" fmla="*/ T124 w 1018"/>
                              <a:gd name="T126" fmla="+- 0 610 10"/>
                              <a:gd name="T127" fmla="*/ 610 h 932"/>
                              <a:gd name="T128" fmla="+- 0 7758 6746"/>
                              <a:gd name="T129" fmla="*/ T128 w 1018"/>
                              <a:gd name="T130" fmla="+- 0 544 10"/>
                              <a:gd name="T131" fmla="*/ 544 h 932"/>
                              <a:gd name="T132" fmla="+- 0 7764 6746"/>
                              <a:gd name="T133" fmla="*/ T132 w 1018"/>
                              <a:gd name="T134" fmla="+- 0 475 10"/>
                              <a:gd name="T135" fmla="*/ 475 h 932"/>
                              <a:gd name="T136" fmla="+- 0 7758 6746"/>
                              <a:gd name="T137" fmla="*/ T136 w 1018"/>
                              <a:gd name="T138" fmla="+- 0 406 10"/>
                              <a:gd name="T139" fmla="*/ 406 h 932"/>
                              <a:gd name="T140" fmla="+- 0 7742 6746"/>
                              <a:gd name="T141" fmla="*/ T140 w 1018"/>
                              <a:gd name="T142" fmla="+- 0 341 10"/>
                              <a:gd name="T143" fmla="*/ 341 h 932"/>
                              <a:gd name="T144" fmla="+- 0 7717 6746"/>
                              <a:gd name="T145" fmla="*/ T144 w 1018"/>
                              <a:gd name="T146" fmla="+- 0 279 10"/>
                              <a:gd name="T147" fmla="*/ 279 h 932"/>
                              <a:gd name="T148" fmla="+- 0 7682 6746"/>
                              <a:gd name="T149" fmla="*/ T148 w 1018"/>
                              <a:gd name="T150" fmla="+- 0 222 10"/>
                              <a:gd name="T151" fmla="*/ 222 h 932"/>
                              <a:gd name="T152" fmla="+- 0 7639 6746"/>
                              <a:gd name="T153" fmla="*/ T152 w 1018"/>
                              <a:gd name="T154" fmla="+- 0 170 10"/>
                              <a:gd name="T155" fmla="*/ 170 h 932"/>
                              <a:gd name="T156" fmla="+- 0 7589 6746"/>
                              <a:gd name="T157" fmla="*/ T156 w 1018"/>
                              <a:gd name="T158" fmla="+- 0 124 10"/>
                              <a:gd name="T159" fmla="*/ 124 h 932"/>
                              <a:gd name="T160" fmla="+- 0 7532 6746"/>
                              <a:gd name="T161" fmla="*/ T160 w 1018"/>
                              <a:gd name="T162" fmla="+- 0 85 10"/>
                              <a:gd name="T163" fmla="*/ 85 h 932"/>
                              <a:gd name="T164" fmla="+- 0 7470 6746"/>
                              <a:gd name="T165" fmla="*/ T164 w 1018"/>
                              <a:gd name="T166" fmla="+- 0 53 10"/>
                              <a:gd name="T167" fmla="*/ 53 h 932"/>
                              <a:gd name="T168" fmla="+- 0 7402 6746"/>
                              <a:gd name="T169" fmla="*/ T168 w 1018"/>
                              <a:gd name="T170" fmla="+- 0 29 10"/>
                              <a:gd name="T171" fmla="*/ 29 h 932"/>
                              <a:gd name="T172" fmla="+- 0 7330 6746"/>
                              <a:gd name="T173" fmla="*/ T172 w 1018"/>
                              <a:gd name="T174" fmla="+- 0 15 10"/>
                              <a:gd name="T175" fmla="*/ 15 h 932"/>
                              <a:gd name="T176" fmla="+- 0 7255 6746"/>
                              <a:gd name="T177" fmla="*/ T176 w 1018"/>
                              <a:gd name="T178" fmla="+- 0 10 10"/>
                              <a:gd name="T179" fmla="*/ 10 h 9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1018" h="932">
                                <a:moveTo>
                                  <a:pt x="509" y="0"/>
                                </a:moveTo>
                                <a:lnTo>
                                  <a:pt x="434" y="5"/>
                                </a:lnTo>
                                <a:lnTo>
                                  <a:pt x="362" y="19"/>
                                </a:lnTo>
                                <a:lnTo>
                                  <a:pt x="295" y="43"/>
                                </a:lnTo>
                                <a:lnTo>
                                  <a:pt x="232" y="75"/>
                                </a:lnTo>
                                <a:lnTo>
                                  <a:pt x="175" y="114"/>
                                </a:lnTo>
                                <a:lnTo>
                                  <a:pt x="125" y="160"/>
                                </a:lnTo>
                                <a:lnTo>
                                  <a:pt x="82" y="212"/>
                                </a:lnTo>
                                <a:lnTo>
                                  <a:pt x="48" y="269"/>
                                </a:lnTo>
                                <a:lnTo>
                                  <a:pt x="22" y="331"/>
                                </a:lnTo>
                                <a:lnTo>
                                  <a:pt x="6" y="396"/>
                                </a:lnTo>
                                <a:lnTo>
                                  <a:pt x="0" y="465"/>
                                </a:lnTo>
                                <a:lnTo>
                                  <a:pt x="6" y="534"/>
                                </a:lnTo>
                                <a:lnTo>
                                  <a:pt x="22" y="600"/>
                                </a:lnTo>
                                <a:lnTo>
                                  <a:pt x="48" y="662"/>
                                </a:lnTo>
                                <a:lnTo>
                                  <a:pt x="82" y="719"/>
                                </a:lnTo>
                                <a:lnTo>
                                  <a:pt x="125" y="771"/>
                                </a:lnTo>
                                <a:lnTo>
                                  <a:pt x="175" y="817"/>
                                </a:lnTo>
                                <a:lnTo>
                                  <a:pt x="232" y="856"/>
                                </a:lnTo>
                                <a:lnTo>
                                  <a:pt x="295" y="888"/>
                                </a:lnTo>
                                <a:lnTo>
                                  <a:pt x="362" y="911"/>
                                </a:lnTo>
                                <a:lnTo>
                                  <a:pt x="434" y="926"/>
                                </a:lnTo>
                                <a:lnTo>
                                  <a:pt x="509" y="931"/>
                                </a:lnTo>
                                <a:lnTo>
                                  <a:pt x="584" y="926"/>
                                </a:lnTo>
                                <a:lnTo>
                                  <a:pt x="656" y="911"/>
                                </a:lnTo>
                                <a:lnTo>
                                  <a:pt x="724" y="888"/>
                                </a:lnTo>
                                <a:lnTo>
                                  <a:pt x="786" y="856"/>
                                </a:lnTo>
                                <a:lnTo>
                                  <a:pt x="843" y="817"/>
                                </a:lnTo>
                                <a:lnTo>
                                  <a:pt x="893" y="771"/>
                                </a:lnTo>
                                <a:lnTo>
                                  <a:pt x="936" y="719"/>
                                </a:lnTo>
                                <a:lnTo>
                                  <a:pt x="971" y="662"/>
                                </a:lnTo>
                                <a:lnTo>
                                  <a:pt x="996" y="600"/>
                                </a:lnTo>
                                <a:lnTo>
                                  <a:pt x="1012" y="534"/>
                                </a:lnTo>
                                <a:lnTo>
                                  <a:pt x="1018" y="465"/>
                                </a:lnTo>
                                <a:lnTo>
                                  <a:pt x="1012" y="396"/>
                                </a:lnTo>
                                <a:lnTo>
                                  <a:pt x="996" y="331"/>
                                </a:lnTo>
                                <a:lnTo>
                                  <a:pt x="971" y="269"/>
                                </a:lnTo>
                                <a:lnTo>
                                  <a:pt x="936" y="212"/>
                                </a:lnTo>
                                <a:lnTo>
                                  <a:pt x="893" y="160"/>
                                </a:lnTo>
                                <a:lnTo>
                                  <a:pt x="843" y="114"/>
                                </a:lnTo>
                                <a:lnTo>
                                  <a:pt x="786" y="75"/>
                                </a:lnTo>
                                <a:lnTo>
                                  <a:pt x="724" y="43"/>
                                </a:lnTo>
                                <a:lnTo>
                                  <a:pt x="656" y="19"/>
                                </a:lnTo>
                                <a:lnTo>
                                  <a:pt x="584" y="5"/>
                                </a:lnTo>
                                <a:lnTo>
                                  <a:pt x="5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" name="Freeform 171"/>
                        <wps:cNvSpPr>
                          <a:spLocks/>
                        </wps:cNvSpPr>
                        <wps:spPr bwMode="auto">
                          <a:xfrm>
                            <a:off x="6746" y="9"/>
                            <a:ext cx="1018" cy="932"/>
                          </a:xfrm>
                          <a:custGeom>
                            <a:avLst/>
                            <a:gdLst>
                              <a:gd name="T0" fmla="+- 0 6746 6746"/>
                              <a:gd name="T1" fmla="*/ T0 w 1018"/>
                              <a:gd name="T2" fmla="+- 0 475 10"/>
                              <a:gd name="T3" fmla="*/ 475 h 932"/>
                              <a:gd name="T4" fmla="+- 0 6752 6746"/>
                              <a:gd name="T5" fmla="*/ T4 w 1018"/>
                              <a:gd name="T6" fmla="+- 0 406 10"/>
                              <a:gd name="T7" fmla="*/ 406 h 932"/>
                              <a:gd name="T8" fmla="+- 0 6768 6746"/>
                              <a:gd name="T9" fmla="*/ T8 w 1018"/>
                              <a:gd name="T10" fmla="+- 0 341 10"/>
                              <a:gd name="T11" fmla="*/ 341 h 932"/>
                              <a:gd name="T12" fmla="+- 0 6794 6746"/>
                              <a:gd name="T13" fmla="*/ T12 w 1018"/>
                              <a:gd name="T14" fmla="+- 0 279 10"/>
                              <a:gd name="T15" fmla="*/ 279 h 932"/>
                              <a:gd name="T16" fmla="+- 0 6828 6746"/>
                              <a:gd name="T17" fmla="*/ T16 w 1018"/>
                              <a:gd name="T18" fmla="+- 0 222 10"/>
                              <a:gd name="T19" fmla="*/ 222 h 932"/>
                              <a:gd name="T20" fmla="+- 0 6871 6746"/>
                              <a:gd name="T21" fmla="*/ T20 w 1018"/>
                              <a:gd name="T22" fmla="+- 0 170 10"/>
                              <a:gd name="T23" fmla="*/ 170 h 932"/>
                              <a:gd name="T24" fmla="+- 0 6921 6746"/>
                              <a:gd name="T25" fmla="*/ T24 w 1018"/>
                              <a:gd name="T26" fmla="+- 0 124 10"/>
                              <a:gd name="T27" fmla="*/ 124 h 932"/>
                              <a:gd name="T28" fmla="+- 0 6978 6746"/>
                              <a:gd name="T29" fmla="*/ T28 w 1018"/>
                              <a:gd name="T30" fmla="+- 0 85 10"/>
                              <a:gd name="T31" fmla="*/ 85 h 932"/>
                              <a:gd name="T32" fmla="+- 0 7041 6746"/>
                              <a:gd name="T33" fmla="*/ T32 w 1018"/>
                              <a:gd name="T34" fmla="+- 0 53 10"/>
                              <a:gd name="T35" fmla="*/ 53 h 932"/>
                              <a:gd name="T36" fmla="+- 0 7108 6746"/>
                              <a:gd name="T37" fmla="*/ T36 w 1018"/>
                              <a:gd name="T38" fmla="+- 0 29 10"/>
                              <a:gd name="T39" fmla="*/ 29 h 932"/>
                              <a:gd name="T40" fmla="+- 0 7180 6746"/>
                              <a:gd name="T41" fmla="*/ T40 w 1018"/>
                              <a:gd name="T42" fmla="+- 0 15 10"/>
                              <a:gd name="T43" fmla="*/ 15 h 932"/>
                              <a:gd name="T44" fmla="+- 0 7255 6746"/>
                              <a:gd name="T45" fmla="*/ T44 w 1018"/>
                              <a:gd name="T46" fmla="+- 0 10 10"/>
                              <a:gd name="T47" fmla="*/ 10 h 932"/>
                              <a:gd name="T48" fmla="+- 0 7330 6746"/>
                              <a:gd name="T49" fmla="*/ T48 w 1018"/>
                              <a:gd name="T50" fmla="+- 0 15 10"/>
                              <a:gd name="T51" fmla="*/ 15 h 932"/>
                              <a:gd name="T52" fmla="+- 0 7402 6746"/>
                              <a:gd name="T53" fmla="*/ T52 w 1018"/>
                              <a:gd name="T54" fmla="+- 0 29 10"/>
                              <a:gd name="T55" fmla="*/ 29 h 932"/>
                              <a:gd name="T56" fmla="+- 0 7470 6746"/>
                              <a:gd name="T57" fmla="*/ T56 w 1018"/>
                              <a:gd name="T58" fmla="+- 0 53 10"/>
                              <a:gd name="T59" fmla="*/ 53 h 932"/>
                              <a:gd name="T60" fmla="+- 0 7532 6746"/>
                              <a:gd name="T61" fmla="*/ T60 w 1018"/>
                              <a:gd name="T62" fmla="+- 0 85 10"/>
                              <a:gd name="T63" fmla="*/ 85 h 932"/>
                              <a:gd name="T64" fmla="+- 0 7589 6746"/>
                              <a:gd name="T65" fmla="*/ T64 w 1018"/>
                              <a:gd name="T66" fmla="+- 0 124 10"/>
                              <a:gd name="T67" fmla="*/ 124 h 932"/>
                              <a:gd name="T68" fmla="+- 0 7639 6746"/>
                              <a:gd name="T69" fmla="*/ T68 w 1018"/>
                              <a:gd name="T70" fmla="+- 0 170 10"/>
                              <a:gd name="T71" fmla="*/ 170 h 932"/>
                              <a:gd name="T72" fmla="+- 0 7682 6746"/>
                              <a:gd name="T73" fmla="*/ T72 w 1018"/>
                              <a:gd name="T74" fmla="+- 0 222 10"/>
                              <a:gd name="T75" fmla="*/ 222 h 932"/>
                              <a:gd name="T76" fmla="+- 0 7717 6746"/>
                              <a:gd name="T77" fmla="*/ T76 w 1018"/>
                              <a:gd name="T78" fmla="+- 0 279 10"/>
                              <a:gd name="T79" fmla="*/ 279 h 932"/>
                              <a:gd name="T80" fmla="+- 0 7742 6746"/>
                              <a:gd name="T81" fmla="*/ T80 w 1018"/>
                              <a:gd name="T82" fmla="+- 0 341 10"/>
                              <a:gd name="T83" fmla="*/ 341 h 932"/>
                              <a:gd name="T84" fmla="+- 0 7758 6746"/>
                              <a:gd name="T85" fmla="*/ T84 w 1018"/>
                              <a:gd name="T86" fmla="+- 0 406 10"/>
                              <a:gd name="T87" fmla="*/ 406 h 932"/>
                              <a:gd name="T88" fmla="+- 0 7764 6746"/>
                              <a:gd name="T89" fmla="*/ T88 w 1018"/>
                              <a:gd name="T90" fmla="+- 0 475 10"/>
                              <a:gd name="T91" fmla="*/ 475 h 932"/>
                              <a:gd name="T92" fmla="+- 0 7758 6746"/>
                              <a:gd name="T93" fmla="*/ T92 w 1018"/>
                              <a:gd name="T94" fmla="+- 0 544 10"/>
                              <a:gd name="T95" fmla="*/ 544 h 932"/>
                              <a:gd name="T96" fmla="+- 0 7742 6746"/>
                              <a:gd name="T97" fmla="*/ T96 w 1018"/>
                              <a:gd name="T98" fmla="+- 0 610 10"/>
                              <a:gd name="T99" fmla="*/ 610 h 932"/>
                              <a:gd name="T100" fmla="+- 0 7717 6746"/>
                              <a:gd name="T101" fmla="*/ T100 w 1018"/>
                              <a:gd name="T102" fmla="+- 0 672 10"/>
                              <a:gd name="T103" fmla="*/ 672 h 932"/>
                              <a:gd name="T104" fmla="+- 0 7682 6746"/>
                              <a:gd name="T105" fmla="*/ T104 w 1018"/>
                              <a:gd name="T106" fmla="+- 0 729 10"/>
                              <a:gd name="T107" fmla="*/ 729 h 932"/>
                              <a:gd name="T108" fmla="+- 0 7639 6746"/>
                              <a:gd name="T109" fmla="*/ T108 w 1018"/>
                              <a:gd name="T110" fmla="+- 0 781 10"/>
                              <a:gd name="T111" fmla="*/ 781 h 932"/>
                              <a:gd name="T112" fmla="+- 0 7589 6746"/>
                              <a:gd name="T113" fmla="*/ T112 w 1018"/>
                              <a:gd name="T114" fmla="+- 0 827 10"/>
                              <a:gd name="T115" fmla="*/ 827 h 932"/>
                              <a:gd name="T116" fmla="+- 0 7532 6746"/>
                              <a:gd name="T117" fmla="*/ T116 w 1018"/>
                              <a:gd name="T118" fmla="+- 0 866 10"/>
                              <a:gd name="T119" fmla="*/ 866 h 932"/>
                              <a:gd name="T120" fmla="+- 0 7470 6746"/>
                              <a:gd name="T121" fmla="*/ T120 w 1018"/>
                              <a:gd name="T122" fmla="+- 0 898 10"/>
                              <a:gd name="T123" fmla="*/ 898 h 932"/>
                              <a:gd name="T124" fmla="+- 0 7402 6746"/>
                              <a:gd name="T125" fmla="*/ T124 w 1018"/>
                              <a:gd name="T126" fmla="+- 0 921 10"/>
                              <a:gd name="T127" fmla="*/ 921 h 932"/>
                              <a:gd name="T128" fmla="+- 0 7330 6746"/>
                              <a:gd name="T129" fmla="*/ T128 w 1018"/>
                              <a:gd name="T130" fmla="+- 0 936 10"/>
                              <a:gd name="T131" fmla="*/ 936 h 932"/>
                              <a:gd name="T132" fmla="+- 0 7255 6746"/>
                              <a:gd name="T133" fmla="*/ T132 w 1018"/>
                              <a:gd name="T134" fmla="+- 0 941 10"/>
                              <a:gd name="T135" fmla="*/ 941 h 932"/>
                              <a:gd name="T136" fmla="+- 0 7180 6746"/>
                              <a:gd name="T137" fmla="*/ T136 w 1018"/>
                              <a:gd name="T138" fmla="+- 0 936 10"/>
                              <a:gd name="T139" fmla="*/ 936 h 932"/>
                              <a:gd name="T140" fmla="+- 0 7108 6746"/>
                              <a:gd name="T141" fmla="*/ T140 w 1018"/>
                              <a:gd name="T142" fmla="+- 0 921 10"/>
                              <a:gd name="T143" fmla="*/ 921 h 932"/>
                              <a:gd name="T144" fmla="+- 0 7041 6746"/>
                              <a:gd name="T145" fmla="*/ T144 w 1018"/>
                              <a:gd name="T146" fmla="+- 0 898 10"/>
                              <a:gd name="T147" fmla="*/ 898 h 932"/>
                              <a:gd name="T148" fmla="+- 0 6978 6746"/>
                              <a:gd name="T149" fmla="*/ T148 w 1018"/>
                              <a:gd name="T150" fmla="+- 0 866 10"/>
                              <a:gd name="T151" fmla="*/ 866 h 932"/>
                              <a:gd name="T152" fmla="+- 0 6921 6746"/>
                              <a:gd name="T153" fmla="*/ T152 w 1018"/>
                              <a:gd name="T154" fmla="+- 0 827 10"/>
                              <a:gd name="T155" fmla="*/ 827 h 932"/>
                              <a:gd name="T156" fmla="+- 0 6871 6746"/>
                              <a:gd name="T157" fmla="*/ T156 w 1018"/>
                              <a:gd name="T158" fmla="+- 0 781 10"/>
                              <a:gd name="T159" fmla="*/ 781 h 932"/>
                              <a:gd name="T160" fmla="+- 0 6828 6746"/>
                              <a:gd name="T161" fmla="*/ T160 w 1018"/>
                              <a:gd name="T162" fmla="+- 0 729 10"/>
                              <a:gd name="T163" fmla="*/ 729 h 932"/>
                              <a:gd name="T164" fmla="+- 0 6794 6746"/>
                              <a:gd name="T165" fmla="*/ T164 w 1018"/>
                              <a:gd name="T166" fmla="+- 0 672 10"/>
                              <a:gd name="T167" fmla="*/ 672 h 932"/>
                              <a:gd name="T168" fmla="+- 0 6768 6746"/>
                              <a:gd name="T169" fmla="*/ T168 w 1018"/>
                              <a:gd name="T170" fmla="+- 0 610 10"/>
                              <a:gd name="T171" fmla="*/ 610 h 932"/>
                              <a:gd name="T172" fmla="+- 0 6752 6746"/>
                              <a:gd name="T173" fmla="*/ T172 w 1018"/>
                              <a:gd name="T174" fmla="+- 0 544 10"/>
                              <a:gd name="T175" fmla="*/ 544 h 932"/>
                              <a:gd name="T176" fmla="+- 0 6746 6746"/>
                              <a:gd name="T177" fmla="*/ T176 w 1018"/>
                              <a:gd name="T178" fmla="+- 0 475 10"/>
                              <a:gd name="T179" fmla="*/ 475 h 9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1018" h="932">
                                <a:moveTo>
                                  <a:pt x="0" y="465"/>
                                </a:moveTo>
                                <a:lnTo>
                                  <a:pt x="6" y="396"/>
                                </a:lnTo>
                                <a:lnTo>
                                  <a:pt x="22" y="331"/>
                                </a:lnTo>
                                <a:lnTo>
                                  <a:pt x="48" y="269"/>
                                </a:lnTo>
                                <a:lnTo>
                                  <a:pt x="82" y="212"/>
                                </a:lnTo>
                                <a:lnTo>
                                  <a:pt x="125" y="160"/>
                                </a:lnTo>
                                <a:lnTo>
                                  <a:pt x="175" y="114"/>
                                </a:lnTo>
                                <a:lnTo>
                                  <a:pt x="232" y="75"/>
                                </a:lnTo>
                                <a:lnTo>
                                  <a:pt x="295" y="43"/>
                                </a:lnTo>
                                <a:lnTo>
                                  <a:pt x="362" y="19"/>
                                </a:lnTo>
                                <a:lnTo>
                                  <a:pt x="434" y="5"/>
                                </a:lnTo>
                                <a:lnTo>
                                  <a:pt x="509" y="0"/>
                                </a:lnTo>
                                <a:lnTo>
                                  <a:pt x="584" y="5"/>
                                </a:lnTo>
                                <a:lnTo>
                                  <a:pt x="656" y="19"/>
                                </a:lnTo>
                                <a:lnTo>
                                  <a:pt x="724" y="43"/>
                                </a:lnTo>
                                <a:lnTo>
                                  <a:pt x="786" y="75"/>
                                </a:lnTo>
                                <a:lnTo>
                                  <a:pt x="843" y="114"/>
                                </a:lnTo>
                                <a:lnTo>
                                  <a:pt x="893" y="160"/>
                                </a:lnTo>
                                <a:lnTo>
                                  <a:pt x="936" y="212"/>
                                </a:lnTo>
                                <a:lnTo>
                                  <a:pt x="971" y="269"/>
                                </a:lnTo>
                                <a:lnTo>
                                  <a:pt x="996" y="331"/>
                                </a:lnTo>
                                <a:lnTo>
                                  <a:pt x="1012" y="396"/>
                                </a:lnTo>
                                <a:lnTo>
                                  <a:pt x="1018" y="465"/>
                                </a:lnTo>
                                <a:lnTo>
                                  <a:pt x="1012" y="534"/>
                                </a:lnTo>
                                <a:lnTo>
                                  <a:pt x="996" y="600"/>
                                </a:lnTo>
                                <a:lnTo>
                                  <a:pt x="971" y="662"/>
                                </a:lnTo>
                                <a:lnTo>
                                  <a:pt x="936" y="719"/>
                                </a:lnTo>
                                <a:lnTo>
                                  <a:pt x="893" y="771"/>
                                </a:lnTo>
                                <a:lnTo>
                                  <a:pt x="843" y="817"/>
                                </a:lnTo>
                                <a:lnTo>
                                  <a:pt x="786" y="856"/>
                                </a:lnTo>
                                <a:lnTo>
                                  <a:pt x="724" y="888"/>
                                </a:lnTo>
                                <a:lnTo>
                                  <a:pt x="656" y="911"/>
                                </a:lnTo>
                                <a:lnTo>
                                  <a:pt x="584" y="926"/>
                                </a:lnTo>
                                <a:lnTo>
                                  <a:pt x="509" y="931"/>
                                </a:lnTo>
                                <a:lnTo>
                                  <a:pt x="434" y="926"/>
                                </a:lnTo>
                                <a:lnTo>
                                  <a:pt x="362" y="911"/>
                                </a:lnTo>
                                <a:lnTo>
                                  <a:pt x="295" y="888"/>
                                </a:lnTo>
                                <a:lnTo>
                                  <a:pt x="232" y="856"/>
                                </a:lnTo>
                                <a:lnTo>
                                  <a:pt x="175" y="817"/>
                                </a:lnTo>
                                <a:lnTo>
                                  <a:pt x="125" y="771"/>
                                </a:lnTo>
                                <a:lnTo>
                                  <a:pt x="82" y="719"/>
                                </a:lnTo>
                                <a:lnTo>
                                  <a:pt x="48" y="662"/>
                                </a:lnTo>
                                <a:lnTo>
                                  <a:pt x="22" y="600"/>
                                </a:lnTo>
                                <a:lnTo>
                                  <a:pt x="6" y="534"/>
                                </a:lnTo>
                                <a:lnTo>
                                  <a:pt x="0" y="46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" name="Text Box 170"/>
                        <wps:cNvSpPr txBox="1">
                          <a:spLocks noChangeArrowheads="1"/>
                        </wps:cNvSpPr>
                        <wps:spPr bwMode="auto">
                          <a:xfrm>
                            <a:off x="7110" y="276"/>
                            <a:ext cx="311" cy="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DDD30" w14:textId="77777777" w:rsidR="00CE2E60" w:rsidRDefault="00F53E66">
                              <w:pPr>
                                <w:spacing w:line="467" w:lineRule="exact"/>
                                <w:rPr>
                                  <w:rFonts w:ascii="Trebuchet MS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5"/>
                                  <w:sz w:val="48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3BD64D" id="Group 169" o:spid="_x0000_s1102" style="width:388.7pt;height:415.8pt;mso-position-horizontal-relative:char;mso-position-vertical-relative:line" coordsize="7774,831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">
                <v:shape id="Picture 174" o:spid="_x0000_s1103" type="#_x0000_t75" style="position:absolute;left:60;top:132;width:7265;height:81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">
                  <v:imagedata r:id="rId58" o:title=""/>
                </v:shape>
                <v:rect id="Rectangle 173" o:spid="_x0000_s1104" style="position:absolute;left:30;top:102;width:7325;height:8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" filled="f" strokeweight="3pt"/>
                <v:shape id="Freeform 172" o:spid="_x0000_s1105" style="position:absolute;left:6746;top:9;width:1018;height:932;visibility:visible;mso-wrap-style:square;v-text-anchor:top" coordsize="1018,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" path="m509,l434,5,362,19,295,43,232,75r-57,39l125,160,82,212,48,269,22,331,6,396,,465r6,69l22,600r26,62l82,719r43,52l175,817r57,39l295,888r67,23l434,926r75,5l584,926r72,-15l724,888r62,-32l843,817r50,-46l936,719r35,-57l996,600r16,-66l1018,465r-6,-69l996,331,971,269,936,212,893,160,843,114,786,75,724,43,656,19,584,5,509,xe" fillcolor="#2e5496" stroked="f">
                  <v:path arrowok="t" o:connecttype="custom" o:connectlocs="509,10;434,15;362,29;295,53;232,85;175,124;125,170;82,222;48,279;22,341;6,406;0,475;6,544;22,610;48,672;82,729;125,781;175,827;232,866;295,898;362,921;434,936;509,941;584,936;656,921;724,898;786,866;843,827;893,781;936,729;971,672;996,610;1012,544;1018,475;1012,406;996,341;971,279;936,222;893,170;843,124;786,85;724,53;656,29;584,15;509,10" o:connectangles="0,0,0,0,0,0,0,0,0,0,0,0,0,0,0,0,0,0,0,0,0,0,0,0,0,0,0,0,0,0,0,0,0,0,0,0,0,0,0,0,0,0,0,0,0"/>
                </v:shape>
                <v:shape id="Freeform 171" o:spid="_x0000_s1106" style="position:absolute;left:6746;top:9;width:1018;height:932;visibility:visible;mso-wrap-style:square;v-text-anchor:top" coordsize="1018,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" path="m,465l6,396,22,331,48,269,82,212r43,-52l175,114,232,75,295,43,362,19,434,5,509,r75,5l656,19r68,24l786,75r57,39l893,160r43,52l971,269r25,62l1012,396r6,69l1012,534r-16,66l971,662r-35,57l893,771r-50,46l786,856r-62,32l656,911r-72,15l509,931r-75,-5l362,911,295,888,232,856,175,817,125,771,82,719,48,662,22,600,6,534,,465xe" filled="f" strokecolor="#2e528f" strokeweight=".96pt">
                  <v:path arrowok="t" o:connecttype="custom" o:connectlocs="0,475;6,406;22,341;48,279;82,222;125,170;175,124;232,85;295,53;362,29;434,15;509,10;584,15;656,29;724,53;786,85;843,124;893,170;936,222;971,279;996,341;1012,406;1018,475;1012,544;996,610;971,672;936,729;893,781;843,827;786,866;724,898;656,921;584,936;509,941;434,936;362,921;295,898;232,866;175,827;125,781;82,729;48,672;22,610;6,544;0,475" o:connectangles="0,0,0,0,0,0,0,0,0,0,0,0,0,0,0,0,0,0,0,0,0,0,0,0,0,0,0,0,0,0,0,0,0,0,0,0,0,0,0,0,0,0,0,0,0"/>
                </v:shape>
                <v:shape id="Text Box 170" o:spid="_x0000_s1107" type="#_x0000_t202" style="position:absolute;left:7110;top:276;width:311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" filled="f" stroked="f">
                  <v:textbox inset="0,0,0,0">
                    <w:txbxContent>
                      <w:p w14:paraId="1BBDDD30" w14:textId="77777777" w:rsidR="00CE2E60" w:rsidRDefault="00F53E66">
                        <w:pPr>
                          <w:spacing w:line="467" w:lineRule="exact"/>
                          <w:rPr>
                            <w:rFonts w:ascii="Trebuchet MS"/>
                            <w:b/>
                            <w:sz w:val="48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5"/>
                            <w:sz w:val="48"/>
                          </w:rPr>
                          <w:t>A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30E573C" w14:textId="77777777" w:rsidR="00CE2E60" w:rsidRDefault="00CE2E60">
      <w:pPr>
        <w:rPr>
          <w:sz w:val="20"/>
        </w:rPr>
        <w:sectPr w:rsidR="00CE2E60">
          <w:pgSz w:w="19200" w:h="10800" w:orient="landscape"/>
          <w:pgMar w:top="840" w:right="0" w:bottom="280" w:left="0" w:header="240" w:footer="0" w:gutter="0"/>
          <w:cols w:space="720"/>
        </w:sectPr>
      </w:pPr>
    </w:p>
    <w:p w14:paraId="28354861" w14:textId="16FD3352" w:rsidR="00CE2E60" w:rsidRDefault="00CD581D">
      <w:pPr>
        <w:pStyle w:val="BodyText"/>
        <w:rPr>
          <w:b w:val="0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44416" behindDoc="0" locked="0" layoutInCell="1" allowOverlap="1" wp14:anchorId="1D6AF1F6" wp14:editId="2D1EF080">
                <wp:simplePos x="0" y="0"/>
                <wp:positionH relativeFrom="page">
                  <wp:posOffset>3298190</wp:posOffset>
                </wp:positionH>
                <wp:positionV relativeFrom="page">
                  <wp:posOffset>643255</wp:posOffset>
                </wp:positionV>
                <wp:extent cx="5699760" cy="5882640"/>
                <wp:effectExtent l="2540" t="14605" r="12700" b="8255"/>
                <wp:wrapNone/>
                <wp:docPr id="178" name="Group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99760" cy="5882640"/>
                          <a:chOff x="5194" y="1013"/>
                          <a:chExt cx="8976" cy="9264"/>
                        </a:xfrm>
                      </wpg:grpSpPr>
                      <pic:pic xmlns:pic="http://schemas.openxmlformats.org/drawingml/2006/picture">
                        <pic:nvPicPr>
                          <pic:cNvPr id="179" name="Picture 1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53" y="1176"/>
                            <a:ext cx="8328" cy="90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0" name="Rectangle 167"/>
                        <wps:cNvSpPr>
                          <a:spLocks noChangeArrowheads="1"/>
                        </wps:cNvSpPr>
                        <wps:spPr bwMode="auto">
                          <a:xfrm>
                            <a:off x="5223" y="1146"/>
                            <a:ext cx="8388" cy="910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" name="AutoShape 166"/>
                        <wps:cNvSpPr>
                          <a:spLocks/>
                        </wps:cNvSpPr>
                        <wps:spPr bwMode="auto">
                          <a:xfrm>
                            <a:off x="6700" y="3144"/>
                            <a:ext cx="4162" cy="4440"/>
                          </a:xfrm>
                          <a:custGeom>
                            <a:avLst/>
                            <a:gdLst>
                              <a:gd name="T0" fmla="+- 0 9783 6701"/>
                              <a:gd name="T1" fmla="*/ T0 w 4162"/>
                              <a:gd name="T2" fmla="+- 0 6997 3144"/>
                              <a:gd name="T3" fmla="*/ 6997 h 4440"/>
                              <a:gd name="T4" fmla="+- 0 9828 6701"/>
                              <a:gd name="T5" fmla="*/ T4 w 4162"/>
                              <a:gd name="T6" fmla="+- 0 6857 3144"/>
                              <a:gd name="T7" fmla="*/ 6857 h 4440"/>
                              <a:gd name="T8" fmla="+- 0 9911 6701"/>
                              <a:gd name="T9" fmla="*/ T8 w 4162"/>
                              <a:gd name="T10" fmla="+- 0 6737 3144"/>
                              <a:gd name="T11" fmla="*/ 6737 h 4440"/>
                              <a:gd name="T12" fmla="+- 0 10025 6701"/>
                              <a:gd name="T13" fmla="*/ T12 w 4162"/>
                              <a:gd name="T14" fmla="+- 0 6644 3144"/>
                              <a:gd name="T15" fmla="*/ 6644 h 4440"/>
                              <a:gd name="T16" fmla="+- 0 10163 6701"/>
                              <a:gd name="T17" fmla="*/ T16 w 4162"/>
                              <a:gd name="T18" fmla="+- 0 6583 3144"/>
                              <a:gd name="T19" fmla="*/ 6583 h 4440"/>
                              <a:gd name="T20" fmla="+- 0 10320 6701"/>
                              <a:gd name="T21" fmla="*/ T20 w 4162"/>
                              <a:gd name="T22" fmla="+- 0 6562 3144"/>
                              <a:gd name="T23" fmla="*/ 6562 h 4440"/>
                              <a:gd name="T24" fmla="+- 0 10477 6701"/>
                              <a:gd name="T25" fmla="*/ T24 w 4162"/>
                              <a:gd name="T26" fmla="+- 0 6583 3144"/>
                              <a:gd name="T27" fmla="*/ 6583 h 4440"/>
                              <a:gd name="T28" fmla="+- 0 10615 6701"/>
                              <a:gd name="T29" fmla="*/ T28 w 4162"/>
                              <a:gd name="T30" fmla="+- 0 6644 3144"/>
                              <a:gd name="T31" fmla="*/ 6644 h 4440"/>
                              <a:gd name="T32" fmla="+- 0 10729 6701"/>
                              <a:gd name="T33" fmla="*/ T32 w 4162"/>
                              <a:gd name="T34" fmla="+- 0 6737 3144"/>
                              <a:gd name="T35" fmla="*/ 6737 h 4440"/>
                              <a:gd name="T36" fmla="+- 0 10812 6701"/>
                              <a:gd name="T37" fmla="*/ T36 w 4162"/>
                              <a:gd name="T38" fmla="+- 0 6857 3144"/>
                              <a:gd name="T39" fmla="*/ 6857 h 4440"/>
                              <a:gd name="T40" fmla="+- 0 10857 6701"/>
                              <a:gd name="T41" fmla="*/ T40 w 4162"/>
                              <a:gd name="T42" fmla="+- 0 6997 3144"/>
                              <a:gd name="T43" fmla="*/ 6997 h 4440"/>
                              <a:gd name="T44" fmla="+- 0 10857 6701"/>
                              <a:gd name="T45" fmla="*/ T44 w 4162"/>
                              <a:gd name="T46" fmla="+- 0 7148 3144"/>
                              <a:gd name="T47" fmla="*/ 7148 h 4440"/>
                              <a:gd name="T48" fmla="+- 0 10812 6701"/>
                              <a:gd name="T49" fmla="*/ T48 w 4162"/>
                              <a:gd name="T50" fmla="+- 0 7288 3144"/>
                              <a:gd name="T51" fmla="*/ 7288 h 4440"/>
                              <a:gd name="T52" fmla="+- 0 10729 6701"/>
                              <a:gd name="T53" fmla="*/ T52 w 4162"/>
                              <a:gd name="T54" fmla="+- 0 7408 3144"/>
                              <a:gd name="T55" fmla="*/ 7408 h 4440"/>
                              <a:gd name="T56" fmla="+- 0 10615 6701"/>
                              <a:gd name="T57" fmla="*/ T56 w 4162"/>
                              <a:gd name="T58" fmla="+- 0 7502 3144"/>
                              <a:gd name="T59" fmla="*/ 7502 h 4440"/>
                              <a:gd name="T60" fmla="+- 0 10477 6701"/>
                              <a:gd name="T61" fmla="*/ T60 w 4162"/>
                              <a:gd name="T62" fmla="+- 0 7562 3144"/>
                              <a:gd name="T63" fmla="*/ 7562 h 4440"/>
                              <a:gd name="T64" fmla="+- 0 10320 6701"/>
                              <a:gd name="T65" fmla="*/ T64 w 4162"/>
                              <a:gd name="T66" fmla="+- 0 7584 3144"/>
                              <a:gd name="T67" fmla="*/ 7584 h 4440"/>
                              <a:gd name="T68" fmla="+- 0 10163 6701"/>
                              <a:gd name="T69" fmla="*/ T68 w 4162"/>
                              <a:gd name="T70" fmla="+- 0 7562 3144"/>
                              <a:gd name="T71" fmla="*/ 7562 h 4440"/>
                              <a:gd name="T72" fmla="+- 0 10025 6701"/>
                              <a:gd name="T73" fmla="*/ T72 w 4162"/>
                              <a:gd name="T74" fmla="+- 0 7502 3144"/>
                              <a:gd name="T75" fmla="*/ 7502 h 4440"/>
                              <a:gd name="T76" fmla="+- 0 9911 6701"/>
                              <a:gd name="T77" fmla="*/ T76 w 4162"/>
                              <a:gd name="T78" fmla="+- 0 7408 3144"/>
                              <a:gd name="T79" fmla="*/ 7408 h 4440"/>
                              <a:gd name="T80" fmla="+- 0 9828 6701"/>
                              <a:gd name="T81" fmla="*/ T80 w 4162"/>
                              <a:gd name="T82" fmla="+- 0 7288 3144"/>
                              <a:gd name="T83" fmla="*/ 7288 h 4440"/>
                              <a:gd name="T84" fmla="+- 0 9783 6701"/>
                              <a:gd name="T85" fmla="*/ T84 w 4162"/>
                              <a:gd name="T86" fmla="+- 0 7148 3144"/>
                              <a:gd name="T87" fmla="*/ 7148 h 4440"/>
                              <a:gd name="T88" fmla="+- 0 6701 6701"/>
                              <a:gd name="T89" fmla="*/ T88 w 4162"/>
                              <a:gd name="T90" fmla="+- 0 3816 3144"/>
                              <a:gd name="T91" fmla="*/ 3816 h 4440"/>
                              <a:gd name="T92" fmla="+- 0 6718 6701"/>
                              <a:gd name="T93" fmla="*/ T92 w 4162"/>
                              <a:gd name="T94" fmla="+- 0 3672 3144"/>
                              <a:gd name="T95" fmla="*/ 3672 h 4440"/>
                              <a:gd name="T96" fmla="+- 0 6766 6701"/>
                              <a:gd name="T97" fmla="*/ T96 w 4162"/>
                              <a:gd name="T98" fmla="+- 0 3538 3144"/>
                              <a:gd name="T99" fmla="*/ 3538 h 4440"/>
                              <a:gd name="T100" fmla="+- 0 6841 6701"/>
                              <a:gd name="T101" fmla="*/ T100 w 4162"/>
                              <a:gd name="T102" fmla="+- 0 3419 3144"/>
                              <a:gd name="T103" fmla="*/ 3419 h 4440"/>
                              <a:gd name="T104" fmla="+- 0 6941 6701"/>
                              <a:gd name="T105" fmla="*/ T104 w 4162"/>
                              <a:gd name="T106" fmla="+- 0 3317 3144"/>
                              <a:gd name="T107" fmla="*/ 3317 h 4440"/>
                              <a:gd name="T108" fmla="+- 0 7061 6701"/>
                              <a:gd name="T109" fmla="*/ T108 w 4162"/>
                              <a:gd name="T110" fmla="+- 0 3236 3144"/>
                              <a:gd name="T111" fmla="*/ 3236 h 4440"/>
                              <a:gd name="T112" fmla="+- 0 7198 6701"/>
                              <a:gd name="T113" fmla="*/ T112 w 4162"/>
                              <a:gd name="T114" fmla="+- 0 3178 3144"/>
                              <a:gd name="T115" fmla="*/ 3178 h 4440"/>
                              <a:gd name="T116" fmla="+- 0 7349 6701"/>
                              <a:gd name="T117" fmla="*/ T116 w 4162"/>
                              <a:gd name="T118" fmla="+- 0 3148 3144"/>
                              <a:gd name="T119" fmla="*/ 3148 h 4440"/>
                              <a:gd name="T120" fmla="+- 0 7507 6701"/>
                              <a:gd name="T121" fmla="*/ T120 w 4162"/>
                              <a:gd name="T122" fmla="+- 0 3148 3144"/>
                              <a:gd name="T123" fmla="*/ 3148 h 4440"/>
                              <a:gd name="T124" fmla="+- 0 7658 6701"/>
                              <a:gd name="T125" fmla="*/ T124 w 4162"/>
                              <a:gd name="T126" fmla="+- 0 3178 3144"/>
                              <a:gd name="T127" fmla="*/ 3178 h 4440"/>
                              <a:gd name="T128" fmla="+- 0 7795 6701"/>
                              <a:gd name="T129" fmla="*/ T128 w 4162"/>
                              <a:gd name="T130" fmla="+- 0 3236 3144"/>
                              <a:gd name="T131" fmla="*/ 3236 h 4440"/>
                              <a:gd name="T132" fmla="+- 0 7915 6701"/>
                              <a:gd name="T133" fmla="*/ T132 w 4162"/>
                              <a:gd name="T134" fmla="+- 0 3317 3144"/>
                              <a:gd name="T135" fmla="*/ 3317 h 4440"/>
                              <a:gd name="T136" fmla="+- 0 8015 6701"/>
                              <a:gd name="T137" fmla="*/ T136 w 4162"/>
                              <a:gd name="T138" fmla="+- 0 3419 3144"/>
                              <a:gd name="T139" fmla="*/ 3419 h 4440"/>
                              <a:gd name="T140" fmla="+- 0 8090 6701"/>
                              <a:gd name="T141" fmla="*/ T140 w 4162"/>
                              <a:gd name="T142" fmla="+- 0 3538 3144"/>
                              <a:gd name="T143" fmla="*/ 3538 h 4440"/>
                              <a:gd name="T144" fmla="+- 0 8138 6701"/>
                              <a:gd name="T145" fmla="*/ T144 w 4162"/>
                              <a:gd name="T146" fmla="+- 0 3672 3144"/>
                              <a:gd name="T147" fmla="*/ 3672 h 4440"/>
                              <a:gd name="T148" fmla="+- 0 8155 6701"/>
                              <a:gd name="T149" fmla="*/ T148 w 4162"/>
                              <a:gd name="T150" fmla="+- 0 3816 3144"/>
                              <a:gd name="T151" fmla="*/ 3816 h 4440"/>
                              <a:gd name="T152" fmla="+- 0 8138 6701"/>
                              <a:gd name="T153" fmla="*/ T152 w 4162"/>
                              <a:gd name="T154" fmla="+- 0 3960 3144"/>
                              <a:gd name="T155" fmla="*/ 3960 h 4440"/>
                              <a:gd name="T156" fmla="+- 0 8090 6701"/>
                              <a:gd name="T157" fmla="*/ T156 w 4162"/>
                              <a:gd name="T158" fmla="+- 0 4094 3144"/>
                              <a:gd name="T159" fmla="*/ 4094 h 4440"/>
                              <a:gd name="T160" fmla="+- 0 8015 6701"/>
                              <a:gd name="T161" fmla="*/ T160 w 4162"/>
                              <a:gd name="T162" fmla="+- 0 4213 3144"/>
                              <a:gd name="T163" fmla="*/ 4213 h 4440"/>
                              <a:gd name="T164" fmla="+- 0 7915 6701"/>
                              <a:gd name="T165" fmla="*/ T164 w 4162"/>
                              <a:gd name="T166" fmla="+- 0 4315 3144"/>
                              <a:gd name="T167" fmla="*/ 4315 h 4440"/>
                              <a:gd name="T168" fmla="+- 0 7795 6701"/>
                              <a:gd name="T169" fmla="*/ T168 w 4162"/>
                              <a:gd name="T170" fmla="+- 0 4396 3144"/>
                              <a:gd name="T171" fmla="*/ 4396 h 4440"/>
                              <a:gd name="T172" fmla="+- 0 7658 6701"/>
                              <a:gd name="T173" fmla="*/ T172 w 4162"/>
                              <a:gd name="T174" fmla="+- 0 4454 3144"/>
                              <a:gd name="T175" fmla="*/ 4454 h 4440"/>
                              <a:gd name="T176" fmla="+- 0 7507 6701"/>
                              <a:gd name="T177" fmla="*/ T176 w 4162"/>
                              <a:gd name="T178" fmla="+- 0 4484 3144"/>
                              <a:gd name="T179" fmla="*/ 4484 h 4440"/>
                              <a:gd name="T180" fmla="+- 0 7349 6701"/>
                              <a:gd name="T181" fmla="*/ T180 w 4162"/>
                              <a:gd name="T182" fmla="+- 0 4484 3144"/>
                              <a:gd name="T183" fmla="*/ 4484 h 4440"/>
                              <a:gd name="T184" fmla="+- 0 7198 6701"/>
                              <a:gd name="T185" fmla="*/ T184 w 4162"/>
                              <a:gd name="T186" fmla="+- 0 4454 3144"/>
                              <a:gd name="T187" fmla="*/ 4454 h 4440"/>
                              <a:gd name="T188" fmla="+- 0 7061 6701"/>
                              <a:gd name="T189" fmla="*/ T188 w 4162"/>
                              <a:gd name="T190" fmla="+- 0 4396 3144"/>
                              <a:gd name="T191" fmla="*/ 4396 h 4440"/>
                              <a:gd name="T192" fmla="+- 0 6941 6701"/>
                              <a:gd name="T193" fmla="*/ T192 w 4162"/>
                              <a:gd name="T194" fmla="+- 0 4315 3144"/>
                              <a:gd name="T195" fmla="*/ 4315 h 4440"/>
                              <a:gd name="T196" fmla="+- 0 6841 6701"/>
                              <a:gd name="T197" fmla="*/ T196 w 4162"/>
                              <a:gd name="T198" fmla="+- 0 4213 3144"/>
                              <a:gd name="T199" fmla="*/ 4213 h 4440"/>
                              <a:gd name="T200" fmla="+- 0 6766 6701"/>
                              <a:gd name="T201" fmla="*/ T200 w 4162"/>
                              <a:gd name="T202" fmla="+- 0 4094 3144"/>
                              <a:gd name="T203" fmla="*/ 4094 h 4440"/>
                              <a:gd name="T204" fmla="+- 0 6718 6701"/>
                              <a:gd name="T205" fmla="*/ T204 w 4162"/>
                              <a:gd name="T206" fmla="+- 0 3960 3144"/>
                              <a:gd name="T207" fmla="*/ 3960 h 4440"/>
                              <a:gd name="T208" fmla="+- 0 6701 6701"/>
                              <a:gd name="T209" fmla="*/ T208 w 4162"/>
                              <a:gd name="T210" fmla="+- 0 3816 3144"/>
                              <a:gd name="T211" fmla="*/ 3816 h 4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4162" h="4440">
                                <a:moveTo>
                                  <a:pt x="3077" y="3929"/>
                                </a:moveTo>
                                <a:lnTo>
                                  <a:pt x="3082" y="3853"/>
                                </a:lnTo>
                                <a:lnTo>
                                  <a:pt x="3100" y="3781"/>
                                </a:lnTo>
                                <a:lnTo>
                                  <a:pt x="3127" y="3713"/>
                                </a:lnTo>
                                <a:lnTo>
                                  <a:pt x="3164" y="3650"/>
                                </a:lnTo>
                                <a:lnTo>
                                  <a:pt x="3210" y="3593"/>
                                </a:lnTo>
                                <a:lnTo>
                                  <a:pt x="3263" y="3543"/>
                                </a:lnTo>
                                <a:lnTo>
                                  <a:pt x="3324" y="3500"/>
                                </a:lnTo>
                                <a:lnTo>
                                  <a:pt x="3390" y="3465"/>
                                </a:lnTo>
                                <a:lnTo>
                                  <a:pt x="3462" y="3439"/>
                                </a:lnTo>
                                <a:lnTo>
                                  <a:pt x="3539" y="3423"/>
                                </a:lnTo>
                                <a:lnTo>
                                  <a:pt x="3619" y="3418"/>
                                </a:lnTo>
                                <a:lnTo>
                                  <a:pt x="3699" y="3423"/>
                                </a:lnTo>
                                <a:lnTo>
                                  <a:pt x="3776" y="3439"/>
                                </a:lnTo>
                                <a:lnTo>
                                  <a:pt x="3848" y="3465"/>
                                </a:lnTo>
                                <a:lnTo>
                                  <a:pt x="3914" y="3500"/>
                                </a:lnTo>
                                <a:lnTo>
                                  <a:pt x="3975" y="3543"/>
                                </a:lnTo>
                                <a:lnTo>
                                  <a:pt x="4028" y="3593"/>
                                </a:lnTo>
                                <a:lnTo>
                                  <a:pt x="4074" y="3650"/>
                                </a:lnTo>
                                <a:lnTo>
                                  <a:pt x="4111" y="3713"/>
                                </a:lnTo>
                                <a:lnTo>
                                  <a:pt x="4138" y="3781"/>
                                </a:lnTo>
                                <a:lnTo>
                                  <a:pt x="4156" y="3853"/>
                                </a:lnTo>
                                <a:lnTo>
                                  <a:pt x="4161" y="3929"/>
                                </a:lnTo>
                                <a:lnTo>
                                  <a:pt x="4156" y="4004"/>
                                </a:lnTo>
                                <a:lnTo>
                                  <a:pt x="4138" y="4076"/>
                                </a:lnTo>
                                <a:lnTo>
                                  <a:pt x="4111" y="4144"/>
                                </a:lnTo>
                                <a:lnTo>
                                  <a:pt x="4074" y="4207"/>
                                </a:lnTo>
                                <a:lnTo>
                                  <a:pt x="4028" y="4264"/>
                                </a:lnTo>
                                <a:lnTo>
                                  <a:pt x="3975" y="4315"/>
                                </a:lnTo>
                                <a:lnTo>
                                  <a:pt x="3914" y="4358"/>
                                </a:lnTo>
                                <a:lnTo>
                                  <a:pt x="3848" y="4392"/>
                                </a:lnTo>
                                <a:lnTo>
                                  <a:pt x="3776" y="4418"/>
                                </a:lnTo>
                                <a:lnTo>
                                  <a:pt x="3699" y="4434"/>
                                </a:lnTo>
                                <a:lnTo>
                                  <a:pt x="3619" y="4440"/>
                                </a:lnTo>
                                <a:lnTo>
                                  <a:pt x="3539" y="4434"/>
                                </a:lnTo>
                                <a:lnTo>
                                  <a:pt x="3462" y="4418"/>
                                </a:lnTo>
                                <a:lnTo>
                                  <a:pt x="3390" y="4392"/>
                                </a:lnTo>
                                <a:lnTo>
                                  <a:pt x="3324" y="4358"/>
                                </a:lnTo>
                                <a:lnTo>
                                  <a:pt x="3263" y="4315"/>
                                </a:lnTo>
                                <a:lnTo>
                                  <a:pt x="3210" y="4264"/>
                                </a:lnTo>
                                <a:lnTo>
                                  <a:pt x="3164" y="4207"/>
                                </a:lnTo>
                                <a:lnTo>
                                  <a:pt x="3127" y="4144"/>
                                </a:lnTo>
                                <a:lnTo>
                                  <a:pt x="3100" y="4076"/>
                                </a:lnTo>
                                <a:lnTo>
                                  <a:pt x="3082" y="4004"/>
                                </a:lnTo>
                                <a:lnTo>
                                  <a:pt x="3077" y="3929"/>
                                </a:lnTo>
                                <a:close/>
                                <a:moveTo>
                                  <a:pt x="0" y="672"/>
                                </a:moveTo>
                                <a:lnTo>
                                  <a:pt x="4" y="599"/>
                                </a:lnTo>
                                <a:lnTo>
                                  <a:pt x="17" y="528"/>
                                </a:lnTo>
                                <a:lnTo>
                                  <a:pt x="37" y="460"/>
                                </a:lnTo>
                                <a:lnTo>
                                  <a:pt x="65" y="394"/>
                                </a:lnTo>
                                <a:lnTo>
                                  <a:pt x="99" y="333"/>
                                </a:lnTo>
                                <a:lnTo>
                                  <a:pt x="140" y="275"/>
                                </a:lnTo>
                                <a:lnTo>
                                  <a:pt x="187" y="222"/>
                                </a:lnTo>
                                <a:lnTo>
                                  <a:pt x="240" y="173"/>
                                </a:lnTo>
                                <a:lnTo>
                                  <a:pt x="298" y="130"/>
                                </a:lnTo>
                                <a:lnTo>
                                  <a:pt x="360" y="92"/>
                                </a:lnTo>
                                <a:lnTo>
                                  <a:pt x="427" y="60"/>
                                </a:lnTo>
                                <a:lnTo>
                                  <a:pt x="497" y="34"/>
                                </a:lnTo>
                                <a:lnTo>
                                  <a:pt x="571" y="15"/>
                                </a:lnTo>
                                <a:lnTo>
                                  <a:pt x="648" y="4"/>
                                </a:lnTo>
                                <a:lnTo>
                                  <a:pt x="727" y="0"/>
                                </a:lnTo>
                                <a:lnTo>
                                  <a:pt x="806" y="4"/>
                                </a:lnTo>
                                <a:lnTo>
                                  <a:pt x="883" y="15"/>
                                </a:lnTo>
                                <a:lnTo>
                                  <a:pt x="957" y="34"/>
                                </a:lnTo>
                                <a:lnTo>
                                  <a:pt x="1027" y="60"/>
                                </a:lnTo>
                                <a:lnTo>
                                  <a:pt x="1094" y="92"/>
                                </a:lnTo>
                                <a:lnTo>
                                  <a:pt x="1156" y="130"/>
                                </a:lnTo>
                                <a:lnTo>
                                  <a:pt x="1214" y="173"/>
                                </a:lnTo>
                                <a:lnTo>
                                  <a:pt x="1267" y="222"/>
                                </a:lnTo>
                                <a:lnTo>
                                  <a:pt x="1314" y="275"/>
                                </a:lnTo>
                                <a:lnTo>
                                  <a:pt x="1355" y="333"/>
                                </a:lnTo>
                                <a:lnTo>
                                  <a:pt x="1389" y="394"/>
                                </a:lnTo>
                                <a:lnTo>
                                  <a:pt x="1417" y="460"/>
                                </a:lnTo>
                                <a:lnTo>
                                  <a:pt x="1437" y="528"/>
                                </a:lnTo>
                                <a:lnTo>
                                  <a:pt x="1450" y="599"/>
                                </a:lnTo>
                                <a:lnTo>
                                  <a:pt x="1454" y="672"/>
                                </a:lnTo>
                                <a:lnTo>
                                  <a:pt x="1450" y="745"/>
                                </a:lnTo>
                                <a:lnTo>
                                  <a:pt x="1437" y="816"/>
                                </a:lnTo>
                                <a:lnTo>
                                  <a:pt x="1417" y="884"/>
                                </a:lnTo>
                                <a:lnTo>
                                  <a:pt x="1389" y="950"/>
                                </a:lnTo>
                                <a:lnTo>
                                  <a:pt x="1355" y="1011"/>
                                </a:lnTo>
                                <a:lnTo>
                                  <a:pt x="1314" y="1069"/>
                                </a:lnTo>
                                <a:lnTo>
                                  <a:pt x="1267" y="1122"/>
                                </a:lnTo>
                                <a:lnTo>
                                  <a:pt x="1214" y="1171"/>
                                </a:lnTo>
                                <a:lnTo>
                                  <a:pt x="1156" y="1214"/>
                                </a:lnTo>
                                <a:lnTo>
                                  <a:pt x="1094" y="1252"/>
                                </a:lnTo>
                                <a:lnTo>
                                  <a:pt x="1027" y="1284"/>
                                </a:lnTo>
                                <a:lnTo>
                                  <a:pt x="957" y="1310"/>
                                </a:lnTo>
                                <a:lnTo>
                                  <a:pt x="883" y="1329"/>
                                </a:lnTo>
                                <a:lnTo>
                                  <a:pt x="806" y="1340"/>
                                </a:lnTo>
                                <a:lnTo>
                                  <a:pt x="727" y="1344"/>
                                </a:lnTo>
                                <a:lnTo>
                                  <a:pt x="648" y="1340"/>
                                </a:lnTo>
                                <a:lnTo>
                                  <a:pt x="571" y="1329"/>
                                </a:lnTo>
                                <a:lnTo>
                                  <a:pt x="497" y="1310"/>
                                </a:lnTo>
                                <a:lnTo>
                                  <a:pt x="427" y="1284"/>
                                </a:lnTo>
                                <a:lnTo>
                                  <a:pt x="360" y="1252"/>
                                </a:lnTo>
                                <a:lnTo>
                                  <a:pt x="298" y="1214"/>
                                </a:lnTo>
                                <a:lnTo>
                                  <a:pt x="240" y="1171"/>
                                </a:lnTo>
                                <a:lnTo>
                                  <a:pt x="187" y="1122"/>
                                </a:lnTo>
                                <a:lnTo>
                                  <a:pt x="140" y="1069"/>
                                </a:lnTo>
                                <a:lnTo>
                                  <a:pt x="99" y="1011"/>
                                </a:lnTo>
                                <a:lnTo>
                                  <a:pt x="65" y="950"/>
                                </a:lnTo>
                                <a:lnTo>
                                  <a:pt x="37" y="884"/>
                                </a:lnTo>
                                <a:lnTo>
                                  <a:pt x="17" y="816"/>
                                </a:lnTo>
                                <a:lnTo>
                                  <a:pt x="4" y="745"/>
                                </a:lnTo>
                                <a:lnTo>
                                  <a:pt x="0" y="67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7912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" name="Freeform 165"/>
                        <wps:cNvSpPr>
                          <a:spLocks/>
                        </wps:cNvSpPr>
                        <wps:spPr bwMode="auto">
                          <a:xfrm>
                            <a:off x="9564" y="1022"/>
                            <a:ext cx="4596" cy="1920"/>
                          </a:xfrm>
                          <a:custGeom>
                            <a:avLst/>
                            <a:gdLst>
                              <a:gd name="T0" fmla="+- 0 11757 9564"/>
                              <a:gd name="T1" fmla="*/ T0 w 4596"/>
                              <a:gd name="T2" fmla="+- 0 1023 1022"/>
                              <a:gd name="T3" fmla="*/ 1023 h 1920"/>
                              <a:gd name="T4" fmla="+- 0 11550 9564"/>
                              <a:gd name="T5" fmla="*/ T4 w 4596"/>
                              <a:gd name="T6" fmla="+- 0 1031 1022"/>
                              <a:gd name="T7" fmla="*/ 1031 h 1920"/>
                              <a:gd name="T8" fmla="+- 0 11349 9564"/>
                              <a:gd name="T9" fmla="*/ T8 w 4596"/>
                              <a:gd name="T10" fmla="+- 0 1046 1022"/>
                              <a:gd name="T11" fmla="*/ 1046 h 1920"/>
                              <a:gd name="T12" fmla="+- 0 11155 9564"/>
                              <a:gd name="T13" fmla="*/ T12 w 4596"/>
                              <a:gd name="T14" fmla="+- 0 1069 1022"/>
                              <a:gd name="T15" fmla="*/ 1069 h 1920"/>
                              <a:gd name="T16" fmla="+- 0 10967 9564"/>
                              <a:gd name="T17" fmla="*/ T16 w 4596"/>
                              <a:gd name="T18" fmla="+- 0 1098 1022"/>
                              <a:gd name="T19" fmla="*/ 1098 h 1920"/>
                              <a:gd name="T20" fmla="+- 0 10788 9564"/>
                              <a:gd name="T21" fmla="*/ T20 w 4596"/>
                              <a:gd name="T22" fmla="+- 0 1133 1022"/>
                              <a:gd name="T23" fmla="*/ 1133 h 1920"/>
                              <a:gd name="T24" fmla="+- 0 10618 9564"/>
                              <a:gd name="T25" fmla="*/ T24 w 4596"/>
                              <a:gd name="T26" fmla="+- 0 1175 1022"/>
                              <a:gd name="T27" fmla="*/ 1175 h 1920"/>
                              <a:gd name="T28" fmla="+- 0 10458 9564"/>
                              <a:gd name="T29" fmla="*/ T28 w 4596"/>
                              <a:gd name="T30" fmla="+- 0 1222 1022"/>
                              <a:gd name="T31" fmla="*/ 1222 h 1920"/>
                              <a:gd name="T32" fmla="+- 0 10308 9564"/>
                              <a:gd name="T33" fmla="*/ T32 w 4596"/>
                              <a:gd name="T34" fmla="+- 0 1275 1022"/>
                              <a:gd name="T35" fmla="*/ 1275 h 1920"/>
                              <a:gd name="T36" fmla="+- 0 10169 9564"/>
                              <a:gd name="T37" fmla="*/ T36 w 4596"/>
                              <a:gd name="T38" fmla="+- 0 1333 1022"/>
                              <a:gd name="T39" fmla="*/ 1333 h 1920"/>
                              <a:gd name="T40" fmla="+- 0 10043 9564"/>
                              <a:gd name="T41" fmla="*/ T40 w 4596"/>
                              <a:gd name="T42" fmla="+- 0 1396 1022"/>
                              <a:gd name="T43" fmla="*/ 1396 h 1920"/>
                              <a:gd name="T44" fmla="+- 0 9929 9564"/>
                              <a:gd name="T45" fmla="*/ T44 w 4596"/>
                              <a:gd name="T46" fmla="+- 0 1463 1022"/>
                              <a:gd name="T47" fmla="*/ 1463 h 1920"/>
                              <a:gd name="T48" fmla="+- 0 9830 9564"/>
                              <a:gd name="T49" fmla="*/ T48 w 4596"/>
                              <a:gd name="T50" fmla="+- 0 1534 1022"/>
                              <a:gd name="T51" fmla="*/ 1534 h 1920"/>
                              <a:gd name="T52" fmla="+- 0 9675 9564"/>
                              <a:gd name="T53" fmla="*/ T52 w 4596"/>
                              <a:gd name="T54" fmla="+- 0 1687 1022"/>
                              <a:gd name="T55" fmla="*/ 1687 h 1920"/>
                              <a:gd name="T56" fmla="+- 0 9585 9564"/>
                              <a:gd name="T57" fmla="*/ T56 w 4596"/>
                              <a:gd name="T58" fmla="+- 0 1852 1022"/>
                              <a:gd name="T59" fmla="*/ 1852 h 1920"/>
                              <a:gd name="T60" fmla="+- 0 9564 9564"/>
                              <a:gd name="T61" fmla="*/ T60 w 4596"/>
                              <a:gd name="T62" fmla="+- 0 1982 1022"/>
                              <a:gd name="T63" fmla="*/ 1982 h 1920"/>
                              <a:gd name="T64" fmla="+- 0 9585 9564"/>
                              <a:gd name="T65" fmla="*/ T64 w 4596"/>
                              <a:gd name="T66" fmla="+- 0 2113 1022"/>
                              <a:gd name="T67" fmla="*/ 2113 h 1920"/>
                              <a:gd name="T68" fmla="+- 0 9675 9564"/>
                              <a:gd name="T69" fmla="*/ T68 w 4596"/>
                              <a:gd name="T70" fmla="+- 0 2278 1022"/>
                              <a:gd name="T71" fmla="*/ 2278 h 1920"/>
                              <a:gd name="T72" fmla="+- 0 9830 9564"/>
                              <a:gd name="T73" fmla="*/ T72 w 4596"/>
                              <a:gd name="T74" fmla="+- 0 2431 1022"/>
                              <a:gd name="T75" fmla="*/ 2431 h 1920"/>
                              <a:gd name="T76" fmla="+- 0 9929 9564"/>
                              <a:gd name="T77" fmla="*/ T76 w 4596"/>
                              <a:gd name="T78" fmla="+- 0 2502 1022"/>
                              <a:gd name="T79" fmla="*/ 2502 h 1920"/>
                              <a:gd name="T80" fmla="+- 0 10043 9564"/>
                              <a:gd name="T81" fmla="*/ T80 w 4596"/>
                              <a:gd name="T82" fmla="+- 0 2569 1022"/>
                              <a:gd name="T83" fmla="*/ 2569 h 1920"/>
                              <a:gd name="T84" fmla="+- 0 10169 9564"/>
                              <a:gd name="T85" fmla="*/ T84 w 4596"/>
                              <a:gd name="T86" fmla="+- 0 2632 1022"/>
                              <a:gd name="T87" fmla="*/ 2632 h 1920"/>
                              <a:gd name="T88" fmla="+- 0 10308 9564"/>
                              <a:gd name="T89" fmla="*/ T88 w 4596"/>
                              <a:gd name="T90" fmla="+- 0 2690 1022"/>
                              <a:gd name="T91" fmla="*/ 2690 h 1920"/>
                              <a:gd name="T92" fmla="+- 0 10458 9564"/>
                              <a:gd name="T93" fmla="*/ T92 w 4596"/>
                              <a:gd name="T94" fmla="+- 0 2742 1022"/>
                              <a:gd name="T95" fmla="*/ 2742 h 1920"/>
                              <a:gd name="T96" fmla="+- 0 10618 9564"/>
                              <a:gd name="T97" fmla="*/ T96 w 4596"/>
                              <a:gd name="T98" fmla="+- 0 2790 1022"/>
                              <a:gd name="T99" fmla="*/ 2790 h 1920"/>
                              <a:gd name="T100" fmla="+- 0 10788 9564"/>
                              <a:gd name="T101" fmla="*/ T100 w 4596"/>
                              <a:gd name="T102" fmla="+- 0 2831 1022"/>
                              <a:gd name="T103" fmla="*/ 2831 h 1920"/>
                              <a:gd name="T104" fmla="+- 0 10967 9564"/>
                              <a:gd name="T105" fmla="*/ T104 w 4596"/>
                              <a:gd name="T106" fmla="+- 0 2867 1022"/>
                              <a:gd name="T107" fmla="*/ 2867 h 1920"/>
                              <a:gd name="T108" fmla="+- 0 11155 9564"/>
                              <a:gd name="T109" fmla="*/ T108 w 4596"/>
                              <a:gd name="T110" fmla="+- 0 2896 1022"/>
                              <a:gd name="T111" fmla="*/ 2896 h 1920"/>
                              <a:gd name="T112" fmla="+- 0 11349 9564"/>
                              <a:gd name="T113" fmla="*/ T112 w 4596"/>
                              <a:gd name="T114" fmla="+- 0 2918 1022"/>
                              <a:gd name="T115" fmla="*/ 2918 h 1920"/>
                              <a:gd name="T116" fmla="+- 0 11550 9564"/>
                              <a:gd name="T117" fmla="*/ T116 w 4596"/>
                              <a:gd name="T118" fmla="+- 0 2934 1022"/>
                              <a:gd name="T119" fmla="*/ 2934 h 1920"/>
                              <a:gd name="T120" fmla="+- 0 11757 9564"/>
                              <a:gd name="T121" fmla="*/ T120 w 4596"/>
                              <a:gd name="T122" fmla="+- 0 2941 1022"/>
                              <a:gd name="T123" fmla="*/ 2941 h 1920"/>
                              <a:gd name="T124" fmla="+- 0 11967 9564"/>
                              <a:gd name="T125" fmla="*/ T124 w 4596"/>
                              <a:gd name="T126" fmla="+- 0 2941 1022"/>
                              <a:gd name="T127" fmla="*/ 2941 h 1920"/>
                              <a:gd name="T128" fmla="+- 0 12174 9564"/>
                              <a:gd name="T129" fmla="*/ T128 w 4596"/>
                              <a:gd name="T130" fmla="+- 0 2934 1022"/>
                              <a:gd name="T131" fmla="*/ 2934 h 1920"/>
                              <a:gd name="T132" fmla="+- 0 12375 9564"/>
                              <a:gd name="T133" fmla="*/ T132 w 4596"/>
                              <a:gd name="T134" fmla="+- 0 2918 1022"/>
                              <a:gd name="T135" fmla="*/ 2918 h 1920"/>
                              <a:gd name="T136" fmla="+- 0 12569 9564"/>
                              <a:gd name="T137" fmla="*/ T136 w 4596"/>
                              <a:gd name="T138" fmla="+- 0 2896 1022"/>
                              <a:gd name="T139" fmla="*/ 2896 h 1920"/>
                              <a:gd name="T140" fmla="+- 0 12757 9564"/>
                              <a:gd name="T141" fmla="*/ T140 w 4596"/>
                              <a:gd name="T142" fmla="+- 0 2867 1022"/>
                              <a:gd name="T143" fmla="*/ 2867 h 1920"/>
                              <a:gd name="T144" fmla="+- 0 12936 9564"/>
                              <a:gd name="T145" fmla="*/ T144 w 4596"/>
                              <a:gd name="T146" fmla="+- 0 2831 1022"/>
                              <a:gd name="T147" fmla="*/ 2831 h 1920"/>
                              <a:gd name="T148" fmla="+- 0 13106 9564"/>
                              <a:gd name="T149" fmla="*/ T148 w 4596"/>
                              <a:gd name="T150" fmla="+- 0 2790 1022"/>
                              <a:gd name="T151" fmla="*/ 2790 h 1920"/>
                              <a:gd name="T152" fmla="+- 0 13266 9564"/>
                              <a:gd name="T153" fmla="*/ T152 w 4596"/>
                              <a:gd name="T154" fmla="+- 0 2742 1022"/>
                              <a:gd name="T155" fmla="*/ 2742 h 1920"/>
                              <a:gd name="T156" fmla="+- 0 13416 9564"/>
                              <a:gd name="T157" fmla="*/ T156 w 4596"/>
                              <a:gd name="T158" fmla="+- 0 2690 1022"/>
                              <a:gd name="T159" fmla="*/ 2690 h 1920"/>
                              <a:gd name="T160" fmla="+- 0 13555 9564"/>
                              <a:gd name="T161" fmla="*/ T160 w 4596"/>
                              <a:gd name="T162" fmla="+- 0 2632 1022"/>
                              <a:gd name="T163" fmla="*/ 2632 h 1920"/>
                              <a:gd name="T164" fmla="+- 0 13681 9564"/>
                              <a:gd name="T165" fmla="*/ T164 w 4596"/>
                              <a:gd name="T166" fmla="+- 0 2569 1022"/>
                              <a:gd name="T167" fmla="*/ 2569 h 1920"/>
                              <a:gd name="T168" fmla="+- 0 13795 9564"/>
                              <a:gd name="T169" fmla="*/ T168 w 4596"/>
                              <a:gd name="T170" fmla="+- 0 2502 1022"/>
                              <a:gd name="T171" fmla="*/ 2502 h 1920"/>
                              <a:gd name="T172" fmla="+- 0 13894 9564"/>
                              <a:gd name="T173" fmla="*/ T172 w 4596"/>
                              <a:gd name="T174" fmla="+- 0 2431 1022"/>
                              <a:gd name="T175" fmla="*/ 2431 h 1920"/>
                              <a:gd name="T176" fmla="+- 0 14049 9564"/>
                              <a:gd name="T177" fmla="*/ T176 w 4596"/>
                              <a:gd name="T178" fmla="+- 0 2278 1022"/>
                              <a:gd name="T179" fmla="*/ 2278 h 1920"/>
                              <a:gd name="T180" fmla="+- 0 14139 9564"/>
                              <a:gd name="T181" fmla="*/ T180 w 4596"/>
                              <a:gd name="T182" fmla="+- 0 2113 1022"/>
                              <a:gd name="T183" fmla="*/ 2113 h 1920"/>
                              <a:gd name="T184" fmla="+- 0 14160 9564"/>
                              <a:gd name="T185" fmla="*/ T184 w 4596"/>
                              <a:gd name="T186" fmla="+- 0 1982 1022"/>
                              <a:gd name="T187" fmla="*/ 1982 h 1920"/>
                              <a:gd name="T188" fmla="+- 0 14139 9564"/>
                              <a:gd name="T189" fmla="*/ T188 w 4596"/>
                              <a:gd name="T190" fmla="+- 0 1852 1022"/>
                              <a:gd name="T191" fmla="*/ 1852 h 1920"/>
                              <a:gd name="T192" fmla="+- 0 14049 9564"/>
                              <a:gd name="T193" fmla="*/ T192 w 4596"/>
                              <a:gd name="T194" fmla="+- 0 1687 1022"/>
                              <a:gd name="T195" fmla="*/ 1687 h 1920"/>
                              <a:gd name="T196" fmla="+- 0 13894 9564"/>
                              <a:gd name="T197" fmla="*/ T196 w 4596"/>
                              <a:gd name="T198" fmla="+- 0 1534 1022"/>
                              <a:gd name="T199" fmla="*/ 1534 h 1920"/>
                              <a:gd name="T200" fmla="+- 0 13795 9564"/>
                              <a:gd name="T201" fmla="*/ T200 w 4596"/>
                              <a:gd name="T202" fmla="+- 0 1463 1022"/>
                              <a:gd name="T203" fmla="*/ 1463 h 1920"/>
                              <a:gd name="T204" fmla="+- 0 13681 9564"/>
                              <a:gd name="T205" fmla="*/ T204 w 4596"/>
                              <a:gd name="T206" fmla="+- 0 1396 1022"/>
                              <a:gd name="T207" fmla="*/ 1396 h 1920"/>
                              <a:gd name="T208" fmla="+- 0 13555 9564"/>
                              <a:gd name="T209" fmla="*/ T208 w 4596"/>
                              <a:gd name="T210" fmla="+- 0 1333 1022"/>
                              <a:gd name="T211" fmla="*/ 1333 h 1920"/>
                              <a:gd name="T212" fmla="+- 0 13416 9564"/>
                              <a:gd name="T213" fmla="*/ T212 w 4596"/>
                              <a:gd name="T214" fmla="+- 0 1275 1022"/>
                              <a:gd name="T215" fmla="*/ 1275 h 1920"/>
                              <a:gd name="T216" fmla="+- 0 13266 9564"/>
                              <a:gd name="T217" fmla="*/ T216 w 4596"/>
                              <a:gd name="T218" fmla="+- 0 1222 1022"/>
                              <a:gd name="T219" fmla="*/ 1222 h 1920"/>
                              <a:gd name="T220" fmla="+- 0 13106 9564"/>
                              <a:gd name="T221" fmla="*/ T220 w 4596"/>
                              <a:gd name="T222" fmla="+- 0 1175 1022"/>
                              <a:gd name="T223" fmla="*/ 1175 h 1920"/>
                              <a:gd name="T224" fmla="+- 0 12936 9564"/>
                              <a:gd name="T225" fmla="*/ T224 w 4596"/>
                              <a:gd name="T226" fmla="+- 0 1133 1022"/>
                              <a:gd name="T227" fmla="*/ 1133 h 1920"/>
                              <a:gd name="T228" fmla="+- 0 12757 9564"/>
                              <a:gd name="T229" fmla="*/ T228 w 4596"/>
                              <a:gd name="T230" fmla="+- 0 1098 1022"/>
                              <a:gd name="T231" fmla="*/ 1098 h 1920"/>
                              <a:gd name="T232" fmla="+- 0 12569 9564"/>
                              <a:gd name="T233" fmla="*/ T232 w 4596"/>
                              <a:gd name="T234" fmla="+- 0 1069 1022"/>
                              <a:gd name="T235" fmla="*/ 1069 h 1920"/>
                              <a:gd name="T236" fmla="+- 0 12375 9564"/>
                              <a:gd name="T237" fmla="*/ T236 w 4596"/>
                              <a:gd name="T238" fmla="+- 0 1046 1022"/>
                              <a:gd name="T239" fmla="*/ 1046 h 1920"/>
                              <a:gd name="T240" fmla="+- 0 12174 9564"/>
                              <a:gd name="T241" fmla="*/ T240 w 4596"/>
                              <a:gd name="T242" fmla="+- 0 1031 1022"/>
                              <a:gd name="T243" fmla="*/ 1031 h 1920"/>
                              <a:gd name="T244" fmla="+- 0 11967 9564"/>
                              <a:gd name="T245" fmla="*/ T244 w 4596"/>
                              <a:gd name="T246" fmla="+- 0 1023 1022"/>
                              <a:gd name="T247" fmla="*/ 1023 h 19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596" h="1920">
                                <a:moveTo>
                                  <a:pt x="2298" y="0"/>
                                </a:moveTo>
                                <a:lnTo>
                                  <a:pt x="2193" y="1"/>
                                </a:lnTo>
                                <a:lnTo>
                                  <a:pt x="2089" y="4"/>
                                </a:lnTo>
                                <a:lnTo>
                                  <a:pt x="1986" y="9"/>
                                </a:lnTo>
                                <a:lnTo>
                                  <a:pt x="1885" y="16"/>
                                </a:lnTo>
                                <a:lnTo>
                                  <a:pt x="1785" y="24"/>
                                </a:lnTo>
                                <a:lnTo>
                                  <a:pt x="1687" y="35"/>
                                </a:lnTo>
                                <a:lnTo>
                                  <a:pt x="1591" y="47"/>
                                </a:lnTo>
                                <a:lnTo>
                                  <a:pt x="1496" y="60"/>
                                </a:lnTo>
                                <a:lnTo>
                                  <a:pt x="1403" y="76"/>
                                </a:lnTo>
                                <a:lnTo>
                                  <a:pt x="1313" y="93"/>
                                </a:lnTo>
                                <a:lnTo>
                                  <a:pt x="1224" y="111"/>
                                </a:lnTo>
                                <a:lnTo>
                                  <a:pt x="1138" y="131"/>
                                </a:lnTo>
                                <a:lnTo>
                                  <a:pt x="1054" y="153"/>
                                </a:lnTo>
                                <a:lnTo>
                                  <a:pt x="973" y="176"/>
                                </a:lnTo>
                                <a:lnTo>
                                  <a:pt x="894" y="200"/>
                                </a:lnTo>
                                <a:lnTo>
                                  <a:pt x="817" y="226"/>
                                </a:lnTo>
                                <a:lnTo>
                                  <a:pt x="744" y="253"/>
                                </a:lnTo>
                                <a:lnTo>
                                  <a:pt x="673" y="282"/>
                                </a:lnTo>
                                <a:lnTo>
                                  <a:pt x="605" y="311"/>
                                </a:lnTo>
                                <a:lnTo>
                                  <a:pt x="540" y="342"/>
                                </a:lnTo>
                                <a:lnTo>
                                  <a:pt x="479" y="374"/>
                                </a:lnTo>
                                <a:lnTo>
                                  <a:pt x="420" y="407"/>
                                </a:lnTo>
                                <a:lnTo>
                                  <a:pt x="365" y="441"/>
                                </a:lnTo>
                                <a:lnTo>
                                  <a:pt x="314" y="476"/>
                                </a:lnTo>
                                <a:lnTo>
                                  <a:pt x="266" y="512"/>
                                </a:lnTo>
                                <a:lnTo>
                                  <a:pt x="181" y="587"/>
                                </a:lnTo>
                                <a:lnTo>
                                  <a:pt x="111" y="665"/>
                                </a:lnTo>
                                <a:lnTo>
                                  <a:pt x="57" y="746"/>
                                </a:lnTo>
                                <a:lnTo>
                                  <a:pt x="21" y="830"/>
                                </a:lnTo>
                                <a:lnTo>
                                  <a:pt x="2" y="916"/>
                                </a:lnTo>
                                <a:lnTo>
                                  <a:pt x="0" y="960"/>
                                </a:lnTo>
                                <a:lnTo>
                                  <a:pt x="2" y="1004"/>
                                </a:lnTo>
                                <a:lnTo>
                                  <a:pt x="21" y="1091"/>
                                </a:lnTo>
                                <a:lnTo>
                                  <a:pt x="57" y="1175"/>
                                </a:lnTo>
                                <a:lnTo>
                                  <a:pt x="111" y="1256"/>
                                </a:lnTo>
                                <a:lnTo>
                                  <a:pt x="181" y="1334"/>
                                </a:lnTo>
                                <a:lnTo>
                                  <a:pt x="266" y="1409"/>
                                </a:lnTo>
                                <a:lnTo>
                                  <a:pt x="314" y="1445"/>
                                </a:lnTo>
                                <a:lnTo>
                                  <a:pt x="365" y="1480"/>
                                </a:lnTo>
                                <a:lnTo>
                                  <a:pt x="420" y="1514"/>
                                </a:lnTo>
                                <a:lnTo>
                                  <a:pt x="479" y="1547"/>
                                </a:lnTo>
                                <a:lnTo>
                                  <a:pt x="540" y="1579"/>
                                </a:lnTo>
                                <a:lnTo>
                                  <a:pt x="605" y="1610"/>
                                </a:lnTo>
                                <a:lnTo>
                                  <a:pt x="673" y="1639"/>
                                </a:lnTo>
                                <a:lnTo>
                                  <a:pt x="744" y="1668"/>
                                </a:lnTo>
                                <a:lnTo>
                                  <a:pt x="817" y="1695"/>
                                </a:lnTo>
                                <a:lnTo>
                                  <a:pt x="894" y="1720"/>
                                </a:lnTo>
                                <a:lnTo>
                                  <a:pt x="973" y="1745"/>
                                </a:lnTo>
                                <a:lnTo>
                                  <a:pt x="1054" y="1768"/>
                                </a:lnTo>
                                <a:lnTo>
                                  <a:pt x="1138" y="1789"/>
                                </a:lnTo>
                                <a:lnTo>
                                  <a:pt x="1224" y="1809"/>
                                </a:lnTo>
                                <a:lnTo>
                                  <a:pt x="1313" y="1828"/>
                                </a:lnTo>
                                <a:lnTo>
                                  <a:pt x="1403" y="1845"/>
                                </a:lnTo>
                                <a:lnTo>
                                  <a:pt x="1496" y="1860"/>
                                </a:lnTo>
                                <a:lnTo>
                                  <a:pt x="1591" y="1874"/>
                                </a:lnTo>
                                <a:lnTo>
                                  <a:pt x="1687" y="1886"/>
                                </a:lnTo>
                                <a:lnTo>
                                  <a:pt x="1785" y="1896"/>
                                </a:lnTo>
                                <a:lnTo>
                                  <a:pt x="1885" y="1905"/>
                                </a:lnTo>
                                <a:lnTo>
                                  <a:pt x="1986" y="1912"/>
                                </a:lnTo>
                                <a:lnTo>
                                  <a:pt x="2089" y="1916"/>
                                </a:lnTo>
                                <a:lnTo>
                                  <a:pt x="2193" y="1919"/>
                                </a:lnTo>
                                <a:lnTo>
                                  <a:pt x="2298" y="1920"/>
                                </a:lnTo>
                                <a:lnTo>
                                  <a:pt x="2403" y="1919"/>
                                </a:lnTo>
                                <a:lnTo>
                                  <a:pt x="2507" y="1916"/>
                                </a:lnTo>
                                <a:lnTo>
                                  <a:pt x="2610" y="1912"/>
                                </a:lnTo>
                                <a:lnTo>
                                  <a:pt x="2711" y="1905"/>
                                </a:lnTo>
                                <a:lnTo>
                                  <a:pt x="2811" y="1896"/>
                                </a:lnTo>
                                <a:lnTo>
                                  <a:pt x="2909" y="1886"/>
                                </a:lnTo>
                                <a:lnTo>
                                  <a:pt x="3005" y="1874"/>
                                </a:lnTo>
                                <a:lnTo>
                                  <a:pt x="3100" y="1860"/>
                                </a:lnTo>
                                <a:lnTo>
                                  <a:pt x="3193" y="1845"/>
                                </a:lnTo>
                                <a:lnTo>
                                  <a:pt x="3283" y="1828"/>
                                </a:lnTo>
                                <a:lnTo>
                                  <a:pt x="3372" y="1809"/>
                                </a:lnTo>
                                <a:lnTo>
                                  <a:pt x="3458" y="1789"/>
                                </a:lnTo>
                                <a:lnTo>
                                  <a:pt x="3542" y="1768"/>
                                </a:lnTo>
                                <a:lnTo>
                                  <a:pt x="3623" y="1745"/>
                                </a:lnTo>
                                <a:lnTo>
                                  <a:pt x="3702" y="1720"/>
                                </a:lnTo>
                                <a:lnTo>
                                  <a:pt x="3779" y="1695"/>
                                </a:lnTo>
                                <a:lnTo>
                                  <a:pt x="3852" y="1668"/>
                                </a:lnTo>
                                <a:lnTo>
                                  <a:pt x="3923" y="1639"/>
                                </a:lnTo>
                                <a:lnTo>
                                  <a:pt x="3991" y="1610"/>
                                </a:lnTo>
                                <a:lnTo>
                                  <a:pt x="4056" y="1579"/>
                                </a:lnTo>
                                <a:lnTo>
                                  <a:pt x="4117" y="1547"/>
                                </a:lnTo>
                                <a:lnTo>
                                  <a:pt x="4176" y="1514"/>
                                </a:lnTo>
                                <a:lnTo>
                                  <a:pt x="4231" y="1480"/>
                                </a:lnTo>
                                <a:lnTo>
                                  <a:pt x="4282" y="1445"/>
                                </a:lnTo>
                                <a:lnTo>
                                  <a:pt x="4330" y="1409"/>
                                </a:lnTo>
                                <a:lnTo>
                                  <a:pt x="4415" y="1334"/>
                                </a:lnTo>
                                <a:lnTo>
                                  <a:pt x="4485" y="1256"/>
                                </a:lnTo>
                                <a:lnTo>
                                  <a:pt x="4539" y="1175"/>
                                </a:lnTo>
                                <a:lnTo>
                                  <a:pt x="4575" y="1091"/>
                                </a:lnTo>
                                <a:lnTo>
                                  <a:pt x="4594" y="1004"/>
                                </a:lnTo>
                                <a:lnTo>
                                  <a:pt x="4596" y="960"/>
                                </a:lnTo>
                                <a:lnTo>
                                  <a:pt x="4594" y="916"/>
                                </a:lnTo>
                                <a:lnTo>
                                  <a:pt x="4575" y="830"/>
                                </a:lnTo>
                                <a:lnTo>
                                  <a:pt x="4539" y="746"/>
                                </a:lnTo>
                                <a:lnTo>
                                  <a:pt x="4485" y="665"/>
                                </a:lnTo>
                                <a:lnTo>
                                  <a:pt x="4415" y="587"/>
                                </a:lnTo>
                                <a:lnTo>
                                  <a:pt x="4330" y="512"/>
                                </a:lnTo>
                                <a:lnTo>
                                  <a:pt x="4282" y="476"/>
                                </a:lnTo>
                                <a:lnTo>
                                  <a:pt x="4231" y="441"/>
                                </a:lnTo>
                                <a:lnTo>
                                  <a:pt x="4176" y="407"/>
                                </a:lnTo>
                                <a:lnTo>
                                  <a:pt x="4117" y="374"/>
                                </a:lnTo>
                                <a:lnTo>
                                  <a:pt x="4056" y="342"/>
                                </a:lnTo>
                                <a:lnTo>
                                  <a:pt x="3991" y="311"/>
                                </a:lnTo>
                                <a:lnTo>
                                  <a:pt x="3923" y="282"/>
                                </a:lnTo>
                                <a:lnTo>
                                  <a:pt x="3852" y="253"/>
                                </a:lnTo>
                                <a:lnTo>
                                  <a:pt x="3779" y="226"/>
                                </a:lnTo>
                                <a:lnTo>
                                  <a:pt x="3702" y="200"/>
                                </a:lnTo>
                                <a:lnTo>
                                  <a:pt x="3623" y="176"/>
                                </a:lnTo>
                                <a:lnTo>
                                  <a:pt x="3542" y="153"/>
                                </a:lnTo>
                                <a:lnTo>
                                  <a:pt x="3458" y="131"/>
                                </a:lnTo>
                                <a:lnTo>
                                  <a:pt x="3372" y="111"/>
                                </a:lnTo>
                                <a:lnTo>
                                  <a:pt x="3283" y="93"/>
                                </a:lnTo>
                                <a:lnTo>
                                  <a:pt x="3193" y="76"/>
                                </a:lnTo>
                                <a:lnTo>
                                  <a:pt x="3100" y="60"/>
                                </a:lnTo>
                                <a:lnTo>
                                  <a:pt x="3005" y="47"/>
                                </a:lnTo>
                                <a:lnTo>
                                  <a:pt x="2909" y="35"/>
                                </a:lnTo>
                                <a:lnTo>
                                  <a:pt x="2811" y="24"/>
                                </a:lnTo>
                                <a:lnTo>
                                  <a:pt x="2711" y="16"/>
                                </a:lnTo>
                                <a:lnTo>
                                  <a:pt x="2610" y="9"/>
                                </a:lnTo>
                                <a:lnTo>
                                  <a:pt x="2507" y="4"/>
                                </a:lnTo>
                                <a:lnTo>
                                  <a:pt x="2403" y="1"/>
                                </a:lnTo>
                                <a:lnTo>
                                  <a:pt x="22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Freeform 164"/>
                        <wps:cNvSpPr>
                          <a:spLocks/>
                        </wps:cNvSpPr>
                        <wps:spPr bwMode="auto">
                          <a:xfrm>
                            <a:off x="9564" y="1022"/>
                            <a:ext cx="4596" cy="1920"/>
                          </a:xfrm>
                          <a:custGeom>
                            <a:avLst/>
                            <a:gdLst>
                              <a:gd name="T0" fmla="+- 0 9573 9564"/>
                              <a:gd name="T1" fmla="*/ T0 w 4596"/>
                              <a:gd name="T2" fmla="+- 0 1895 1022"/>
                              <a:gd name="T3" fmla="*/ 1895 h 1920"/>
                              <a:gd name="T4" fmla="+- 0 9646 9564"/>
                              <a:gd name="T5" fmla="*/ T4 w 4596"/>
                              <a:gd name="T6" fmla="+- 0 1727 1022"/>
                              <a:gd name="T7" fmla="*/ 1727 h 1920"/>
                              <a:gd name="T8" fmla="+- 0 9785 9564"/>
                              <a:gd name="T9" fmla="*/ T8 w 4596"/>
                              <a:gd name="T10" fmla="+- 0 1571 1022"/>
                              <a:gd name="T11" fmla="*/ 1571 h 1920"/>
                              <a:gd name="T12" fmla="+- 0 9929 9564"/>
                              <a:gd name="T13" fmla="*/ T12 w 4596"/>
                              <a:gd name="T14" fmla="+- 0 1463 1022"/>
                              <a:gd name="T15" fmla="*/ 1463 h 1920"/>
                              <a:gd name="T16" fmla="+- 0 10043 9564"/>
                              <a:gd name="T17" fmla="*/ T16 w 4596"/>
                              <a:gd name="T18" fmla="+- 0 1396 1022"/>
                              <a:gd name="T19" fmla="*/ 1396 h 1920"/>
                              <a:gd name="T20" fmla="+- 0 10169 9564"/>
                              <a:gd name="T21" fmla="*/ T20 w 4596"/>
                              <a:gd name="T22" fmla="+- 0 1333 1022"/>
                              <a:gd name="T23" fmla="*/ 1333 h 1920"/>
                              <a:gd name="T24" fmla="+- 0 10308 9564"/>
                              <a:gd name="T25" fmla="*/ T24 w 4596"/>
                              <a:gd name="T26" fmla="+- 0 1275 1022"/>
                              <a:gd name="T27" fmla="*/ 1275 h 1920"/>
                              <a:gd name="T28" fmla="+- 0 10458 9564"/>
                              <a:gd name="T29" fmla="*/ T28 w 4596"/>
                              <a:gd name="T30" fmla="+- 0 1222 1022"/>
                              <a:gd name="T31" fmla="*/ 1222 h 1920"/>
                              <a:gd name="T32" fmla="+- 0 10618 9564"/>
                              <a:gd name="T33" fmla="*/ T32 w 4596"/>
                              <a:gd name="T34" fmla="+- 0 1175 1022"/>
                              <a:gd name="T35" fmla="*/ 1175 h 1920"/>
                              <a:gd name="T36" fmla="+- 0 10788 9564"/>
                              <a:gd name="T37" fmla="*/ T36 w 4596"/>
                              <a:gd name="T38" fmla="+- 0 1133 1022"/>
                              <a:gd name="T39" fmla="*/ 1133 h 1920"/>
                              <a:gd name="T40" fmla="+- 0 10967 9564"/>
                              <a:gd name="T41" fmla="*/ T40 w 4596"/>
                              <a:gd name="T42" fmla="+- 0 1098 1022"/>
                              <a:gd name="T43" fmla="*/ 1098 h 1920"/>
                              <a:gd name="T44" fmla="+- 0 11155 9564"/>
                              <a:gd name="T45" fmla="*/ T44 w 4596"/>
                              <a:gd name="T46" fmla="+- 0 1069 1022"/>
                              <a:gd name="T47" fmla="*/ 1069 h 1920"/>
                              <a:gd name="T48" fmla="+- 0 11349 9564"/>
                              <a:gd name="T49" fmla="*/ T48 w 4596"/>
                              <a:gd name="T50" fmla="+- 0 1046 1022"/>
                              <a:gd name="T51" fmla="*/ 1046 h 1920"/>
                              <a:gd name="T52" fmla="+- 0 11550 9564"/>
                              <a:gd name="T53" fmla="*/ T52 w 4596"/>
                              <a:gd name="T54" fmla="+- 0 1031 1022"/>
                              <a:gd name="T55" fmla="*/ 1031 h 1920"/>
                              <a:gd name="T56" fmla="+- 0 11757 9564"/>
                              <a:gd name="T57" fmla="*/ T56 w 4596"/>
                              <a:gd name="T58" fmla="+- 0 1023 1022"/>
                              <a:gd name="T59" fmla="*/ 1023 h 1920"/>
                              <a:gd name="T60" fmla="+- 0 11967 9564"/>
                              <a:gd name="T61" fmla="*/ T60 w 4596"/>
                              <a:gd name="T62" fmla="+- 0 1023 1022"/>
                              <a:gd name="T63" fmla="*/ 1023 h 1920"/>
                              <a:gd name="T64" fmla="+- 0 12174 9564"/>
                              <a:gd name="T65" fmla="*/ T64 w 4596"/>
                              <a:gd name="T66" fmla="+- 0 1031 1022"/>
                              <a:gd name="T67" fmla="*/ 1031 h 1920"/>
                              <a:gd name="T68" fmla="+- 0 12375 9564"/>
                              <a:gd name="T69" fmla="*/ T68 w 4596"/>
                              <a:gd name="T70" fmla="+- 0 1046 1022"/>
                              <a:gd name="T71" fmla="*/ 1046 h 1920"/>
                              <a:gd name="T72" fmla="+- 0 12569 9564"/>
                              <a:gd name="T73" fmla="*/ T72 w 4596"/>
                              <a:gd name="T74" fmla="+- 0 1069 1022"/>
                              <a:gd name="T75" fmla="*/ 1069 h 1920"/>
                              <a:gd name="T76" fmla="+- 0 12757 9564"/>
                              <a:gd name="T77" fmla="*/ T76 w 4596"/>
                              <a:gd name="T78" fmla="+- 0 1098 1022"/>
                              <a:gd name="T79" fmla="*/ 1098 h 1920"/>
                              <a:gd name="T80" fmla="+- 0 12936 9564"/>
                              <a:gd name="T81" fmla="*/ T80 w 4596"/>
                              <a:gd name="T82" fmla="+- 0 1133 1022"/>
                              <a:gd name="T83" fmla="*/ 1133 h 1920"/>
                              <a:gd name="T84" fmla="+- 0 13106 9564"/>
                              <a:gd name="T85" fmla="*/ T84 w 4596"/>
                              <a:gd name="T86" fmla="+- 0 1175 1022"/>
                              <a:gd name="T87" fmla="*/ 1175 h 1920"/>
                              <a:gd name="T88" fmla="+- 0 13266 9564"/>
                              <a:gd name="T89" fmla="*/ T88 w 4596"/>
                              <a:gd name="T90" fmla="+- 0 1222 1022"/>
                              <a:gd name="T91" fmla="*/ 1222 h 1920"/>
                              <a:gd name="T92" fmla="+- 0 13416 9564"/>
                              <a:gd name="T93" fmla="*/ T92 w 4596"/>
                              <a:gd name="T94" fmla="+- 0 1275 1022"/>
                              <a:gd name="T95" fmla="*/ 1275 h 1920"/>
                              <a:gd name="T96" fmla="+- 0 13555 9564"/>
                              <a:gd name="T97" fmla="*/ T96 w 4596"/>
                              <a:gd name="T98" fmla="+- 0 1333 1022"/>
                              <a:gd name="T99" fmla="*/ 1333 h 1920"/>
                              <a:gd name="T100" fmla="+- 0 13681 9564"/>
                              <a:gd name="T101" fmla="*/ T100 w 4596"/>
                              <a:gd name="T102" fmla="+- 0 1396 1022"/>
                              <a:gd name="T103" fmla="*/ 1396 h 1920"/>
                              <a:gd name="T104" fmla="+- 0 13795 9564"/>
                              <a:gd name="T105" fmla="*/ T104 w 4596"/>
                              <a:gd name="T106" fmla="+- 0 1463 1022"/>
                              <a:gd name="T107" fmla="*/ 1463 h 1920"/>
                              <a:gd name="T108" fmla="+- 0 13894 9564"/>
                              <a:gd name="T109" fmla="*/ T108 w 4596"/>
                              <a:gd name="T110" fmla="+- 0 1534 1022"/>
                              <a:gd name="T111" fmla="*/ 1534 h 1920"/>
                              <a:gd name="T112" fmla="+- 0 14049 9564"/>
                              <a:gd name="T113" fmla="*/ T112 w 4596"/>
                              <a:gd name="T114" fmla="+- 0 1687 1022"/>
                              <a:gd name="T115" fmla="*/ 1687 h 1920"/>
                              <a:gd name="T116" fmla="+- 0 14139 9564"/>
                              <a:gd name="T117" fmla="*/ T116 w 4596"/>
                              <a:gd name="T118" fmla="+- 0 1852 1022"/>
                              <a:gd name="T119" fmla="*/ 1852 h 1920"/>
                              <a:gd name="T120" fmla="+- 0 14160 9564"/>
                              <a:gd name="T121" fmla="*/ T120 w 4596"/>
                              <a:gd name="T122" fmla="+- 0 1982 1022"/>
                              <a:gd name="T123" fmla="*/ 1982 h 1920"/>
                              <a:gd name="T124" fmla="+- 0 14139 9564"/>
                              <a:gd name="T125" fmla="*/ T124 w 4596"/>
                              <a:gd name="T126" fmla="+- 0 2113 1022"/>
                              <a:gd name="T127" fmla="*/ 2113 h 1920"/>
                              <a:gd name="T128" fmla="+- 0 14049 9564"/>
                              <a:gd name="T129" fmla="*/ T128 w 4596"/>
                              <a:gd name="T130" fmla="+- 0 2278 1022"/>
                              <a:gd name="T131" fmla="*/ 2278 h 1920"/>
                              <a:gd name="T132" fmla="+- 0 13894 9564"/>
                              <a:gd name="T133" fmla="*/ T132 w 4596"/>
                              <a:gd name="T134" fmla="+- 0 2431 1022"/>
                              <a:gd name="T135" fmla="*/ 2431 h 1920"/>
                              <a:gd name="T136" fmla="+- 0 13795 9564"/>
                              <a:gd name="T137" fmla="*/ T136 w 4596"/>
                              <a:gd name="T138" fmla="+- 0 2502 1022"/>
                              <a:gd name="T139" fmla="*/ 2502 h 1920"/>
                              <a:gd name="T140" fmla="+- 0 13681 9564"/>
                              <a:gd name="T141" fmla="*/ T140 w 4596"/>
                              <a:gd name="T142" fmla="+- 0 2569 1022"/>
                              <a:gd name="T143" fmla="*/ 2569 h 1920"/>
                              <a:gd name="T144" fmla="+- 0 13555 9564"/>
                              <a:gd name="T145" fmla="*/ T144 w 4596"/>
                              <a:gd name="T146" fmla="+- 0 2632 1022"/>
                              <a:gd name="T147" fmla="*/ 2632 h 1920"/>
                              <a:gd name="T148" fmla="+- 0 13416 9564"/>
                              <a:gd name="T149" fmla="*/ T148 w 4596"/>
                              <a:gd name="T150" fmla="+- 0 2690 1022"/>
                              <a:gd name="T151" fmla="*/ 2690 h 1920"/>
                              <a:gd name="T152" fmla="+- 0 13266 9564"/>
                              <a:gd name="T153" fmla="*/ T152 w 4596"/>
                              <a:gd name="T154" fmla="+- 0 2742 1022"/>
                              <a:gd name="T155" fmla="*/ 2742 h 1920"/>
                              <a:gd name="T156" fmla="+- 0 13106 9564"/>
                              <a:gd name="T157" fmla="*/ T156 w 4596"/>
                              <a:gd name="T158" fmla="+- 0 2790 1022"/>
                              <a:gd name="T159" fmla="*/ 2790 h 1920"/>
                              <a:gd name="T160" fmla="+- 0 12936 9564"/>
                              <a:gd name="T161" fmla="*/ T160 w 4596"/>
                              <a:gd name="T162" fmla="+- 0 2831 1022"/>
                              <a:gd name="T163" fmla="*/ 2831 h 1920"/>
                              <a:gd name="T164" fmla="+- 0 12757 9564"/>
                              <a:gd name="T165" fmla="*/ T164 w 4596"/>
                              <a:gd name="T166" fmla="+- 0 2867 1022"/>
                              <a:gd name="T167" fmla="*/ 2867 h 1920"/>
                              <a:gd name="T168" fmla="+- 0 12569 9564"/>
                              <a:gd name="T169" fmla="*/ T168 w 4596"/>
                              <a:gd name="T170" fmla="+- 0 2896 1022"/>
                              <a:gd name="T171" fmla="*/ 2896 h 1920"/>
                              <a:gd name="T172" fmla="+- 0 12375 9564"/>
                              <a:gd name="T173" fmla="*/ T172 w 4596"/>
                              <a:gd name="T174" fmla="+- 0 2918 1022"/>
                              <a:gd name="T175" fmla="*/ 2918 h 1920"/>
                              <a:gd name="T176" fmla="+- 0 12174 9564"/>
                              <a:gd name="T177" fmla="*/ T176 w 4596"/>
                              <a:gd name="T178" fmla="+- 0 2934 1022"/>
                              <a:gd name="T179" fmla="*/ 2934 h 1920"/>
                              <a:gd name="T180" fmla="+- 0 11967 9564"/>
                              <a:gd name="T181" fmla="*/ T180 w 4596"/>
                              <a:gd name="T182" fmla="+- 0 2941 1022"/>
                              <a:gd name="T183" fmla="*/ 2941 h 1920"/>
                              <a:gd name="T184" fmla="+- 0 11757 9564"/>
                              <a:gd name="T185" fmla="*/ T184 w 4596"/>
                              <a:gd name="T186" fmla="+- 0 2941 1022"/>
                              <a:gd name="T187" fmla="*/ 2941 h 1920"/>
                              <a:gd name="T188" fmla="+- 0 11550 9564"/>
                              <a:gd name="T189" fmla="*/ T188 w 4596"/>
                              <a:gd name="T190" fmla="+- 0 2934 1022"/>
                              <a:gd name="T191" fmla="*/ 2934 h 1920"/>
                              <a:gd name="T192" fmla="+- 0 11349 9564"/>
                              <a:gd name="T193" fmla="*/ T192 w 4596"/>
                              <a:gd name="T194" fmla="+- 0 2918 1022"/>
                              <a:gd name="T195" fmla="*/ 2918 h 1920"/>
                              <a:gd name="T196" fmla="+- 0 11155 9564"/>
                              <a:gd name="T197" fmla="*/ T196 w 4596"/>
                              <a:gd name="T198" fmla="+- 0 2896 1022"/>
                              <a:gd name="T199" fmla="*/ 2896 h 1920"/>
                              <a:gd name="T200" fmla="+- 0 10967 9564"/>
                              <a:gd name="T201" fmla="*/ T200 w 4596"/>
                              <a:gd name="T202" fmla="+- 0 2867 1022"/>
                              <a:gd name="T203" fmla="*/ 2867 h 1920"/>
                              <a:gd name="T204" fmla="+- 0 10788 9564"/>
                              <a:gd name="T205" fmla="*/ T204 w 4596"/>
                              <a:gd name="T206" fmla="+- 0 2831 1022"/>
                              <a:gd name="T207" fmla="*/ 2831 h 1920"/>
                              <a:gd name="T208" fmla="+- 0 10618 9564"/>
                              <a:gd name="T209" fmla="*/ T208 w 4596"/>
                              <a:gd name="T210" fmla="+- 0 2790 1022"/>
                              <a:gd name="T211" fmla="*/ 2790 h 1920"/>
                              <a:gd name="T212" fmla="+- 0 10458 9564"/>
                              <a:gd name="T213" fmla="*/ T212 w 4596"/>
                              <a:gd name="T214" fmla="+- 0 2742 1022"/>
                              <a:gd name="T215" fmla="*/ 2742 h 1920"/>
                              <a:gd name="T216" fmla="+- 0 10308 9564"/>
                              <a:gd name="T217" fmla="*/ T216 w 4596"/>
                              <a:gd name="T218" fmla="+- 0 2690 1022"/>
                              <a:gd name="T219" fmla="*/ 2690 h 1920"/>
                              <a:gd name="T220" fmla="+- 0 10169 9564"/>
                              <a:gd name="T221" fmla="*/ T220 w 4596"/>
                              <a:gd name="T222" fmla="+- 0 2632 1022"/>
                              <a:gd name="T223" fmla="*/ 2632 h 1920"/>
                              <a:gd name="T224" fmla="+- 0 10043 9564"/>
                              <a:gd name="T225" fmla="*/ T224 w 4596"/>
                              <a:gd name="T226" fmla="+- 0 2569 1022"/>
                              <a:gd name="T227" fmla="*/ 2569 h 1920"/>
                              <a:gd name="T228" fmla="+- 0 9929 9564"/>
                              <a:gd name="T229" fmla="*/ T228 w 4596"/>
                              <a:gd name="T230" fmla="+- 0 2502 1022"/>
                              <a:gd name="T231" fmla="*/ 2502 h 1920"/>
                              <a:gd name="T232" fmla="+- 0 9830 9564"/>
                              <a:gd name="T233" fmla="*/ T232 w 4596"/>
                              <a:gd name="T234" fmla="+- 0 2431 1022"/>
                              <a:gd name="T235" fmla="*/ 2431 h 1920"/>
                              <a:gd name="T236" fmla="+- 0 9675 9564"/>
                              <a:gd name="T237" fmla="*/ T236 w 4596"/>
                              <a:gd name="T238" fmla="+- 0 2278 1022"/>
                              <a:gd name="T239" fmla="*/ 2278 h 1920"/>
                              <a:gd name="T240" fmla="+- 0 9585 9564"/>
                              <a:gd name="T241" fmla="*/ T240 w 4596"/>
                              <a:gd name="T242" fmla="+- 0 2113 1022"/>
                              <a:gd name="T243" fmla="*/ 2113 h 1920"/>
                              <a:gd name="T244" fmla="+- 0 9564 9564"/>
                              <a:gd name="T245" fmla="*/ T244 w 4596"/>
                              <a:gd name="T246" fmla="+- 0 1982 1022"/>
                              <a:gd name="T247" fmla="*/ 1982 h 19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596" h="1920">
                                <a:moveTo>
                                  <a:pt x="0" y="960"/>
                                </a:moveTo>
                                <a:lnTo>
                                  <a:pt x="9" y="873"/>
                                </a:lnTo>
                                <a:lnTo>
                                  <a:pt x="37" y="788"/>
                                </a:lnTo>
                                <a:lnTo>
                                  <a:pt x="82" y="705"/>
                                </a:lnTo>
                                <a:lnTo>
                                  <a:pt x="144" y="625"/>
                                </a:lnTo>
                                <a:lnTo>
                                  <a:pt x="221" y="549"/>
                                </a:lnTo>
                                <a:lnTo>
                                  <a:pt x="314" y="476"/>
                                </a:lnTo>
                                <a:lnTo>
                                  <a:pt x="365" y="441"/>
                                </a:lnTo>
                                <a:lnTo>
                                  <a:pt x="420" y="407"/>
                                </a:lnTo>
                                <a:lnTo>
                                  <a:pt x="479" y="374"/>
                                </a:lnTo>
                                <a:lnTo>
                                  <a:pt x="540" y="342"/>
                                </a:lnTo>
                                <a:lnTo>
                                  <a:pt x="605" y="311"/>
                                </a:lnTo>
                                <a:lnTo>
                                  <a:pt x="673" y="282"/>
                                </a:lnTo>
                                <a:lnTo>
                                  <a:pt x="744" y="253"/>
                                </a:lnTo>
                                <a:lnTo>
                                  <a:pt x="817" y="226"/>
                                </a:lnTo>
                                <a:lnTo>
                                  <a:pt x="894" y="200"/>
                                </a:lnTo>
                                <a:lnTo>
                                  <a:pt x="973" y="176"/>
                                </a:lnTo>
                                <a:lnTo>
                                  <a:pt x="1054" y="153"/>
                                </a:lnTo>
                                <a:lnTo>
                                  <a:pt x="1138" y="131"/>
                                </a:lnTo>
                                <a:lnTo>
                                  <a:pt x="1224" y="111"/>
                                </a:lnTo>
                                <a:lnTo>
                                  <a:pt x="1313" y="93"/>
                                </a:lnTo>
                                <a:lnTo>
                                  <a:pt x="1403" y="76"/>
                                </a:lnTo>
                                <a:lnTo>
                                  <a:pt x="1496" y="60"/>
                                </a:lnTo>
                                <a:lnTo>
                                  <a:pt x="1591" y="47"/>
                                </a:lnTo>
                                <a:lnTo>
                                  <a:pt x="1687" y="35"/>
                                </a:lnTo>
                                <a:lnTo>
                                  <a:pt x="1785" y="24"/>
                                </a:lnTo>
                                <a:lnTo>
                                  <a:pt x="1885" y="16"/>
                                </a:lnTo>
                                <a:lnTo>
                                  <a:pt x="1986" y="9"/>
                                </a:lnTo>
                                <a:lnTo>
                                  <a:pt x="2089" y="4"/>
                                </a:lnTo>
                                <a:lnTo>
                                  <a:pt x="2193" y="1"/>
                                </a:lnTo>
                                <a:lnTo>
                                  <a:pt x="2298" y="0"/>
                                </a:lnTo>
                                <a:lnTo>
                                  <a:pt x="2403" y="1"/>
                                </a:lnTo>
                                <a:lnTo>
                                  <a:pt x="2507" y="4"/>
                                </a:lnTo>
                                <a:lnTo>
                                  <a:pt x="2610" y="9"/>
                                </a:lnTo>
                                <a:lnTo>
                                  <a:pt x="2711" y="16"/>
                                </a:lnTo>
                                <a:lnTo>
                                  <a:pt x="2811" y="24"/>
                                </a:lnTo>
                                <a:lnTo>
                                  <a:pt x="2909" y="35"/>
                                </a:lnTo>
                                <a:lnTo>
                                  <a:pt x="3005" y="47"/>
                                </a:lnTo>
                                <a:lnTo>
                                  <a:pt x="3100" y="60"/>
                                </a:lnTo>
                                <a:lnTo>
                                  <a:pt x="3193" y="76"/>
                                </a:lnTo>
                                <a:lnTo>
                                  <a:pt x="3283" y="93"/>
                                </a:lnTo>
                                <a:lnTo>
                                  <a:pt x="3372" y="111"/>
                                </a:lnTo>
                                <a:lnTo>
                                  <a:pt x="3458" y="131"/>
                                </a:lnTo>
                                <a:lnTo>
                                  <a:pt x="3542" y="153"/>
                                </a:lnTo>
                                <a:lnTo>
                                  <a:pt x="3623" y="176"/>
                                </a:lnTo>
                                <a:lnTo>
                                  <a:pt x="3702" y="200"/>
                                </a:lnTo>
                                <a:lnTo>
                                  <a:pt x="3779" y="226"/>
                                </a:lnTo>
                                <a:lnTo>
                                  <a:pt x="3852" y="253"/>
                                </a:lnTo>
                                <a:lnTo>
                                  <a:pt x="3923" y="282"/>
                                </a:lnTo>
                                <a:lnTo>
                                  <a:pt x="3991" y="311"/>
                                </a:lnTo>
                                <a:lnTo>
                                  <a:pt x="4056" y="342"/>
                                </a:lnTo>
                                <a:lnTo>
                                  <a:pt x="4117" y="374"/>
                                </a:lnTo>
                                <a:lnTo>
                                  <a:pt x="4176" y="407"/>
                                </a:lnTo>
                                <a:lnTo>
                                  <a:pt x="4231" y="441"/>
                                </a:lnTo>
                                <a:lnTo>
                                  <a:pt x="4282" y="476"/>
                                </a:lnTo>
                                <a:lnTo>
                                  <a:pt x="4330" y="512"/>
                                </a:lnTo>
                                <a:lnTo>
                                  <a:pt x="4415" y="587"/>
                                </a:lnTo>
                                <a:lnTo>
                                  <a:pt x="4485" y="665"/>
                                </a:lnTo>
                                <a:lnTo>
                                  <a:pt x="4539" y="746"/>
                                </a:lnTo>
                                <a:lnTo>
                                  <a:pt x="4575" y="830"/>
                                </a:lnTo>
                                <a:lnTo>
                                  <a:pt x="4594" y="916"/>
                                </a:lnTo>
                                <a:lnTo>
                                  <a:pt x="4596" y="960"/>
                                </a:lnTo>
                                <a:lnTo>
                                  <a:pt x="4594" y="1004"/>
                                </a:lnTo>
                                <a:lnTo>
                                  <a:pt x="4575" y="1091"/>
                                </a:lnTo>
                                <a:lnTo>
                                  <a:pt x="4539" y="1175"/>
                                </a:lnTo>
                                <a:lnTo>
                                  <a:pt x="4485" y="1256"/>
                                </a:lnTo>
                                <a:lnTo>
                                  <a:pt x="4415" y="1334"/>
                                </a:lnTo>
                                <a:lnTo>
                                  <a:pt x="4330" y="1409"/>
                                </a:lnTo>
                                <a:lnTo>
                                  <a:pt x="4282" y="1445"/>
                                </a:lnTo>
                                <a:lnTo>
                                  <a:pt x="4231" y="1480"/>
                                </a:lnTo>
                                <a:lnTo>
                                  <a:pt x="4176" y="1514"/>
                                </a:lnTo>
                                <a:lnTo>
                                  <a:pt x="4117" y="1547"/>
                                </a:lnTo>
                                <a:lnTo>
                                  <a:pt x="4056" y="1579"/>
                                </a:lnTo>
                                <a:lnTo>
                                  <a:pt x="3991" y="1610"/>
                                </a:lnTo>
                                <a:lnTo>
                                  <a:pt x="3923" y="1639"/>
                                </a:lnTo>
                                <a:lnTo>
                                  <a:pt x="3852" y="1668"/>
                                </a:lnTo>
                                <a:lnTo>
                                  <a:pt x="3779" y="1695"/>
                                </a:lnTo>
                                <a:lnTo>
                                  <a:pt x="3702" y="1720"/>
                                </a:lnTo>
                                <a:lnTo>
                                  <a:pt x="3623" y="1745"/>
                                </a:lnTo>
                                <a:lnTo>
                                  <a:pt x="3542" y="1768"/>
                                </a:lnTo>
                                <a:lnTo>
                                  <a:pt x="3458" y="1789"/>
                                </a:lnTo>
                                <a:lnTo>
                                  <a:pt x="3372" y="1809"/>
                                </a:lnTo>
                                <a:lnTo>
                                  <a:pt x="3283" y="1828"/>
                                </a:lnTo>
                                <a:lnTo>
                                  <a:pt x="3193" y="1845"/>
                                </a:lnTo>
                                <a:lnTo>
                                  <a:pt x="3100" y="1860"/>
                                </a:lnTo>
                                <a:lnTo>
                                  <a:pt x="3005" y="1874"/>
                                </a:lnTo>
                                <a:lnTo>
                                  <a:pt x="2909" y="1886"/>
                                </a:lnTo>
                                <a:lnTo>
                                  <a:pt x="2811" y="1896"/>
                                </a:lnTo>
                                <a:lnTo>
                                  <a:pt x="2711" y="1905"/>
                                </a:lnTo>
                                <a:lnTo>
                                  <a:pt x="2610" y="1912"/>
                                </a:lnTo>
                                <a:lnTo>
                                  <a:pt x="2507" y="1916"/>
                                </a:lnTo>
                                <a:lnTo>
                                  <a:pt x="2403" y="1919"/>
                                </a:lnTo>
                                <a:lnTo>
                                  <a:pt x="2298" y="1920"/>
                                </a:lnTo>
                                <a:lnTo>
                                  <a:pt x="2193" y="1919"/>
                                </a:lnTo>
                                <a:lnTo>
                                  <a:pt x="2089" y="1916"/>
                                </a:lnTo>
                                <a:lnTo>
                                  <a:pt x="1986" y="1912"/>
                                </a:lnTo>
                                <a:lnTo>
                                  <a:pt x="1885" y="1905"/>
                                </a:lnTo>
                                <a:lnTo>
                                  <a:pt x="1785" y="1896"/>
                                </a:lnTo>
                                <a:lnTo>
                                  <a:pt x="1687" y="1886"/>
                                </a:lnTo>
                                <a:lnTo>
                                  <a:pt x="1591" y="1874"/>
                                </a:lnTo>
                                <a:lnTo>
                                  <a:pt x="1496" y="1860"/>
                                </a:lnTo>
                                <a:lnTo>
                                  <a:pt x="1403" y="1845"/>
                                </a:lnTo>
                                <a:lnTo>
                                  <a:pt x="1313" y="1828"/>
                                </a:lnTo>
                                <a:lnTo>
                                  <a:pt x="1224" y="1809"/>
                                </a:lnTo>
                                <a:lnTo>
                                  <a:pt x="1138" y="1789"/>
                                </a:lnTo>
                                <a:lnTo>
                                  <a:pt x="1054" y="1768"/>
                                </a:lnTo>
                                <a:lnTo>
                                  <a:pt x="973" y="1745"/>
                                </a:lnTo>
                                <a:lnTo>
                                  <a:pt x="894" y="1720"/>
                                </a:lnTo>
                                <a:lnTo>
                                  <a:pt x="817" y="1695"/>
                                </a:lnTo>
                                <a:lnTo>
                                  <a:pt x="744" y="1668"/>
                                </a:lnTo>
                                <a:lnTo>
                                  <a:pt x="673" y="1639"/>
                                </a:lnTo>
                                <a:lnTo>
                                  <a:pt x="605" y="1610"/>
                                </a:lnTo>
                                <a:lnTo>
                                  <a:pt x="540" y="1579"/>
                                </a:lnTo>
                                <a:lnTo>
                                  <a:pt x="479" y="1547"/>
                                </a:lnTo>
                                <a:lnTo>
                                  <a:pt x="420" y="1514"/>
                                </a:lnTo>
                                <a:lnTo>
                                  <a:pt x="365" y="1480"/>
                                </a:lnTo>
                                <a:lnTo>
                                  <a:pt x="314" y="1445"/>
                                </a:lnTo>
                                <a:lnTo>
                                  <a:pt x="266" y="1409"/>
                                </a:lnTo>
                                <a:lnTo>
                                  <a:pt x="181" y="1334"/>
                                </a:lnTo>
                                <a:lnTo>
                                  <a:pt x="111" y="1256"/>
                                </a:lnTo>
                                <a:lnTo>
                                  <a:pt x="57" y="1175"/>
                                </a:lnTo>
                                <a:lnTo>
                                  <a:pt x="21" y="1091"/>
                                </a:lnTo>
                                <a:lnTo>
                                  <a:pt x="2" y="1004"/>
                                </a:lnTo>
                                <a:lnTo>
                                  <a:pt x="0" y="96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" name="AutoShape 163"/>
                        <wps:cNvSpPr>
                          <a:spLocks/>
                        </wps:cNvSpPr>
                        <wps:spPr bwMode="auto">
                          <a:xfrm>
                            <a:off x="8377" y="2859"/>
                            <a:ext cx="3338" cy="3543"/>
                          </a:xfrm>
                          <a:custGeom>
                            <a:avLst/>
                            <a:gdLst>
                              <a:gd name="T0" fmla="+- 0 10248 8377"/>
                              <a:gd name="T1" fmla="*/ T0 w 3338"/>
                              <a:gd name="T2" fmla="+- 0 2912 2860"/>
                              <a:gd name="T3" fmla="*/ 2912 h 3543"/>
                              <a:gd name="T4" fmla="+- 0 10219 8377"/>
                              <a:gd name="T5" fmla="*/ T4 w 3338"/>
                              <a:gd name="T6" fmla="+- 0 2860 2860"/>
                              <a:gd name="T7" fmla="*/ 2860 h 3543"/>
                              <a:gd name="T8" fmla="+- 0 8512 8377"/>
                              <a:gd name="T9" fmla="*/ T8 w 3338"/>
                              <a:gd name="T10" fmla="+- 0 3799 2860"/>
                              <a:gd name="T11" fmla="*/ 3799 h 3543"/>
                              <a:gd name="T12" fmla="+- 0 8562 8377"/>
                              <a:gd name="T13" fmla="*/ T12 w 3338"/>
                              <a:gd name="T14" fmla="+- 0 3716 2860"/>
                              <a:gd name="T15" fmla="*/ 3716 h 3543"/>
                              <a:gd name="T16" fmla="+- 0 8566 8377"/>
                              <a:gd name="T17" fmla="*/ T16 w 3338"/>
                              <a:gd name="T18" fmla="+- 0 3704 2860"/>
                              <a:gd name="T19" fmla="*/ 3704 h 3543"/>
                              <a:gd name="T20" fmla="+- 0 8565 8377"/>
                              <a:gd name="T21" fmla="*/ T20 w 3338"/>
                              <a:gd name="T22" fmla="+- 0 3693 2860"/>
                              <a:gd name="T23" fmla="*/ 3693 h 3543"/>
                              <a:gd name="T24" fmla="+- 0 8561 8377"/>
                              <a:gd name="T25" fmla="*/ T24 w 3338"/>
                              <a:gd name="T26" fmla="+- 0 3682 2860"/>
                              <a:gd name="T27" fmla="*/ 3682 h 3543"/>
                              <a:gd name="T28" fmla="+- 0 8552 8377"/>
                              <a:gd name="T29" fmla="*/ T28 w 3338"/>
                              <a:gd name="T30" fmla="+- 0 3674 2860"/>
                              <a:gd name="T31" fmla="*/ 3674 h 3543"/>
                              <a:gd name="T32" fmla="+- 0 8541 8377"/>
                              <a:gd name="T33" fmla="*/ T32 w 3338"/>
                              <a:gd name="T34" fmla="+- 0 3670 2860"/>
                              <a:gd name="T35" fmla="*/ 3670 h 3543"/>
                              <a:gd name="T36" fmla="+- 0 8529 8377"/>
                              <a:gd name="T37" fmla="*/ T36 w 3338"/>
                              <a:gd name="T38" fmla="+- 0 3671 2860"/>
                              <a:gd name="T39" fmla="*/ 3671 h 3543"/>
                              <a:gd name="T40" fmla="+- 0 8519 8377"/>
                              <a:gd name="T41" fmla="*/ T40 w 3338"/>
                              <a:gd name="T42" fmla="+- 0 3676 2860"/>
                              <a:gd name="T43" fmla="*/ 3676 h 3543"/>
                              <a:gd name="T44" fmla="+- 0 8511 8377"/>
                              <a:gd name="T45" fmla="*/ T44 w 3338"/>
                              <a:gd name="T46" fmla="+- 0 3685 2860"/>
                              <a:gd name="T47" fmla="*/ 3685 h 3543"/>
                              <a:gd name="T48" fmla="+- 0 8377 8377"/>
                              <a:gd name="T49" fmla="*/ T48 w 3338"/>
                              <a:gd name="T50" fmla="+- 0 3908 2860"/>
                              <a:gd name="T51" fmla="*/ 3908 h 3543"/>
                              <a:gd name="T52" fmla="+- 0 8637 8377"/>
                              <a:gd name="T53" fmla="*/ T52 w 3338"/>
                              <a:gd name="T54" fmla="+- 0 3914 2860"/>
                              <a:gd name="T55" fmla="*/ 3914 h 3543"/>
                              <a:gd name="T56" fmla="+- 0 8649 8377"/>
                              <a:gd name="T57" fmla="*/ T56 w 3338"/>
                              <a:gd name="T58" fmla="+- 0 3912 2860"/>
                              <a:gd name="T59" fmla="*/ 3912 h 3543"/>
                              <a:gd name="T60" fmla="+- 0 8658 8377"/>
                              <a:gd name="T61" fmla="*/ T60 w 3338"/>
                              <a:gd name="T62" fmla="+- 0 3906 2860"/>
                              <a:gd name="T63" fmla="*/ 3906 h 3543"/>
                              <a:gd name="T64" fmla="+- 0 8659 8377"/>
                              <a:gd name="T65" fmla="*/ T64 w 3338"/>
                              <a:gd name="T66" fmla="+- 0 3905 2860"/>
                              <a:gd name="T67" fmla="*/ 3905 h 3543"/>
                              <a:gd name="T68" fmla="+- 0 8665 8377"/>
                              <a:gd name="T69" fmla="*/ T68 w 3338"/>
                              <a:gd name="T70" fmla="+- 0 3897 2860"/>
                              <a:gd name="T71" fmla="*/ 3897 h 3543"/>
                              <a:gd name="T72" fmla="+- 0 8668 8377"/>
                              <a:gd name="T73" fmla="*/ T72 w 3338"/>
                              <a:gd name="T74" fmla="+- 0 3885 2860"/>
                              <a:gd name="T75" fmla="*/ 3885 h 3543"/>
                              <a:gd name="T76" fmla="+- 0 8666 8377"/>
                              <a:gd name="T77" fmla="*/ T76 w 3338"/>
                              <a:gd name="T78" fmla="+- 0 3873 2860"/>
                              <a:gd name="T79" fmla="*/ 3873 h 3543"/>
                              <a:gd name="T80" fmla="+- 0 8659 8377"/>
                              <a:gd name="T81" fmla="*/ T80 w 3338"/>
                              <a:gd name="T82" fmla="+- 0 3864 2860"/>
                              <a:gd name="T83" fmla="*/ 3864 h 3543"/>
                              <a:gd name="T84" fmla="+- 0 8650 8377"/>
                              <a:gd name="T85" fmla="*/ T84 w 3338"/>
                              <a:gd name="T86" fmla="+- 0 3857 2860"/>
                              <a:gd name="T87" fmla="*/ 3857 h 3543"/>
                              <a:gd name="T88" fmla="+- 0 8638 8377"/>
                              <a:gd name="T89" fmla="*/ T88 w 3338"/>
                              <a:gd name="T90" fmla="+- 0 3854 2860"/>
                              <a:gd name="T91" fmla="*/ 3854 h 3543"/>
                              <a:gd name="T92" fmla="+- 0 8541 8377"/>
                              <a:gd name="T93" fmla="*/ T92 w 3338"/>
                              <a:gd name="T94" fmla="+- 0 3852 2860"/>
                              <a:gd name="T95" fmla="*/ 3852 h 3543"/>
                              <a:gd name="T96" fmla="+- 0 10248 8377"/>
                              <a:gd name="T97" fmla="*/ T96 w 3338"/>
                              <a:gd name="T98" fmla="+- 0 2912 2860"/>
                              <a:gd name="T99" fmla="*/ 2912 h 3543"/>
                              <a:gd name="T100" fmla="+- 0 11715 8377"/>
                              <a:gd name="T101" fmla="*/ T100 w 3338"/>
                              <a:gd name="T102" fmla="+- 0 3230 2860"/>
                              <a:gd name="T103" fmla="*/ 3230 h 3543"/>
                              <a:gd name="T104" fmla="+- 0 11659 8377"/>
                              <a:gd name="T105" fmla="*/ T104 w 3338"/>
                              <a:gd name="T106" fmla="+- 0 3209 2860"/>
                              <a:gd name="T107" fmla="*/ 3209 h 3543"/>
                              <a:gd name="T108" fmla="+- 0 10489 8377"/>
                              <a:gd name="T109" fmla="*/ T108 w 3338"/>
                              <a:gd name="T110" fmla="+- 0 6233 2860"/>
                              <a:gd name="T111" fmla="*/ 6233 h 3543"/>
                              <a:gd name="T112" fmla="+- 0 10474 8377"/>
                              <a:gd name="T113" fmla="*/ T112 w 3338"/>
                              <a:gd name="T114" fmla="+- 0 6136 2860"/>
                              <a:gd name="T115" fmla="*/ 6136 h 3543"/>
                              <a:gd name="T116" fmla="+- 0 10469 8377"/>
                              <a:gd name="T117" fmla="*/ T116 w 3338"/>
                              <a:gd name="T118" fmla="+- 0 6125 2860"/>
                              <a:gd name="T119" fmla="*/ 6125 h 3543"/>
                              <a:gd name="T120" fmla="+- 0 10462 8377"/>
                              <a:gd name="T121" fmla="*/ T120 w 3338"/>
                              <a:gd name="T122" fmla="+- 0 6117 2860"/>
                              <a:gd name="T123" fmla="*/ 6117 h 3543"/>
                              <a:gd name="T124" fmla="+- 0 10451 8377"/>
                              <a:gd name="T125" fmla="*/ T124 w 3338"/>
                              <a:gd name="T126" fmla="+- 0 6112 2860"/>
                              <a:gd name="T127" fmla="*/ 6112 h 3543"/>
                              <a:gd name="T128" fmla="+- 0 10439 8377"/>
                              <a:gd name="T129" fmla="*/ T128 w 3338"/>
                              <a:gd name="T130" fmla="+- 0 6111 2860"/>
                              <a:gd name="T131" fmla="*/ 6111 h 3543"/>
                              <a:gd name="T132" fmla="+- 0 10428 8377"/>
                              <a:gd name="T133" fmla="*/ T132 w 3338"/>
                              <a:gd name="T134" fmla="+- 0 6116 2860"/>
                              <a:gd name="T135" fmla="*/ 6116 h 3543"/>
                              <a:gd name="T136" fmla="+- 0 10420 8377"/>
                              <a:gd name="T137" fmla="*/ T136 w 3338"/>
                              <a:gd name="T138" fmla="+- 0 6123 2860"/>
                              <a:gd name="T139" fmla="*/ 6123 h 3543"/>
                              <a:gd name="T140" fmla="+- 0 10415 8377"/>
                              <a:gd name="T141" fmla="*/ T140 w 3338"/>
                              <a:gd name="T142" fmla="+- 0 6134 2860"/>
                              <a:gd name="T143" fmla="*/ 6134 h 3543"/>
                              <a:gd name="T144" fmla="+- 0 10414 8377"/>
                              <a:gd name="T145" fmla="*/ T144 w 3338"/>
                              <a:gd name="T146" fmla="+- 0 6146 2860"/>
                              <a:gd name="T147" fmla="*/ 6146 h 3543"/>
                              <a:gd name="T148" fmla="+- 0 10456 8377"/>
                              <a:gd name="T149" fmla="*/ T148 w 3338"/>
                              <a:gd name="T150" fmla="+- 0 6402 2860"/>
                              <a:gd name="T151" fmla="*/ 6402 h 3543"/>
                              <a:gd name="T152" fmla="+- 0 10512 8377"/>
                              <a:gd name="T153" fmla="*/ T152 w 3338"/>
                              <a:gd name="T154" fmla="+- 0 6358 2860"/>
                              <a:gd name="T155" fmla="*/ 6358 h 3543"/>
                              <a:gd name="T156" fmla="+- 0 10659 8377"/>
                              <a:gd name="T157" fmla="*/ T156 w 3338"/>
                              <a:gd name="T158" fmla="+- 0 6240 2860"/>
                              <a:gd name="T159" fmla="*/ 6240 h 3543"/>
                              <a:gd name="T160" fmla="+- 0 10666 8377"/>
                              <a:gd name="T161" fmla="*/ T160 w 3338"/>
                              <a:gd name="T162" fmla="+- 0 6231 2860"/>
                              <a:gd name="T163" fmla="*/ 6231 h 3543"/>
                              <a:gd name="T164" fmla="+- 0 10670 8377"/>
                              <a:gd name="T165" fmla="*/ T164 w 3338"/>
                              <a:gd name="T166" fmla="+- 0 6220 2860"/>
                              <a:gd name="T167" fmla="*/ 6220 h 3543"/>
                              <a:gd name="T168" fmla="+- 0 10669 8377"/>
                              <a:gd name="T169" fmla="*/ T168 w 3338"/>
                              <a:gd name="T170" fmla="+- 0 6209 2860"/>
                              <a:gd name="T171" fmla="*/ 6209 h 3543"/>
                              <a:gd name="T172" fmla="+- 0 10663 8377"/>
                              <a:gd name="T173" fmla="*/ T172 w 3338"/>
                              <a:gd name="T174" fmla="+- 0 6198 2860"/>
                              <a:gd name="T175" fmla="*/ 6198 h 3543"/>
                              <a:gd name="T176" fmla="+- 0 10654 8377"/>
                              <a:gd name="T177" fmla="*/ T176 w 3338"/>
                              <a:gd name="T178" fmla="+- 0 6191 2860"/>
                              <a:gd name="T179" fmla="*/ 6191 h 3543"/>
                              <a:gd name="T180" fmla="+- 0 10643 8377"/>
                              <a:gd name="T181" fmla="*/ T180 w 3338"/>
                              <a:gd name="T182" fmla="+- 0 6187 2860"/>
                              <a:gd name="T183" fmla="*/ 6187 h 3543"/>
                              <a:gd name="T184" fmla="+- 0 10632 8377"/>
                              <a:gd name="T185" fmla="*/ T184 w 3338"/>
                              <a:gd name="T186" fmla="+- 0 6188 2860"/>
                              <a:gd name="T187" fmla="*/ 6188 h 3543"/>
                              <a:gd name="T188" fmla="+- 0 10621 8377"/>
                              <a:gd name="T189" fmla="*/ T188 w 3338"/>
                              <a:gd name="T190" fmla="+- 0 6193 2860"/>
                              <a:gd name="T191" fmla="*/ 6193 h 3543"/>
                              <a:gd name="T192" fmla="+- 0 10545 8377"/>
                              <a:gd name="T193" fmla="*/ T192 w 3338"/>
                              <a:gd name="T194" fmla="+- 0 6254 2860"/>
                              <a:gd name="T195" fmla="*/ 6254 h 3543"/>
                              <a:gd name="T196" fmla="+- 0 11715 8377"/>
                              <a:gd name="T197" fmla="*/ T196 w 3338"/>
                              <a:gd name="T198" fmla="+- 0 3230 2860"/>
                              <a:gd name="T199" fmla="*/ 3230 h 35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3338" h="3543">
                                <a:moveTo>
                                  <a:pt x="1871" y="52"/>
                                </a:moveTo>
                                <a:lnTo>
                                  <a:pt x="1842" y="0"/>
                                </a:lnTo>
                                <a:lnTo>
                                  <a:pt x="135" y="939"/>
                                </a:lnTo>
                                <a:lnTo>
                                  <a:pt x="185" y="856"/>
                                </a:lnTo>
                                <a:lnTo>
                                  <a:pt x="189" y="844"/>
                                </a:lnTo>
                                <a:lnTo>
                                  <a:pt x="188" y="833"/>
                                </a:lnTo>
                                <a:lnTo>
                                  <a:pt x="184" y="822"/>
                                </a:lnTo>
                                <a:lnTo>
                                  <a:pt x="175" y="814"/>
                                </a:lnTo>
                                <a:lnTo>
                                  <a:pt x="164" y="810"/>
                                </a:lnTo>
                                <a:lnTo>
                                  <a:pt x="152" y="811"/>
                                </a:lnTo>
                                <a:lnTo>
                                  <a:pt x="142" y="816"/>
                                </a:lnTo>
                                <a:lnTo>
                                  <a:pt x="134" y="825"/>
                                </a:lnTo>
                                <a:lnTo>
                                  <a:pt x="0" y="1048"/>
                                </a:lnTo>
                                <a:lnTo>
                                  <a:pt x="260" y="1054"/>
                                </a:lnTo>
                                <a:lnTo>
                                  <a:pt x="272" y="1052"/>
                                </a:lnTo>
                                <a:lnTo>
                                  <a:pt x="281" y="1046"/>
                                </a:lnTo>
                                <a:lnTo>
                                  <a:pt x="282" y="1045"/>
                                </a:lnTo>
                                <a:lnTo>
                                  <a:pt x="288" y="1037"/>
                                </a:lnTo>
                                <a:lnTo>
                                  <a:pt x="291" y="1025"/>
                                </a:lnTo>
                                <a:lnTo>
                                  <a:pt x="289" y="1013"/>
                                </a:lnTo>
                                <a:lnTo>
                                  <a:pt x="282" y="1004"/>
                                </a:lnTo>
                                <a:lnTo>
                                  <a:pt x="273" y="997"/>
                                </a:lnTo>
                                <a:lnTo>
                                  <a:pt x="261" y="994"/>
                                </a:lnTo>
                                <a:lnTo>
                                  <a:pt x="164" y="992"/>
                                </a:lnTo>
                                <a:lnTo>
                                  <a:pt x="1871" y="52"/>
                                </a:lnTo>
                                <a:moveTo>
                                  <a:pt x="3338" y="370"/>
                                </a:moveTo>
                                <a:lnTo>
                                  <a:pt x="3282" y="349"/>
                                </a:lnTo>
                                <a:lnTo>
                                  <a:pt x="2112" y="3373"/>
                                </a:lnTo>
                                <a:lnTo>
                                  <a:pt x="2097" y="3276"/>
                                </a:lnTo>
                                <a:lnTo>
                                  <a:pt x="2092" y="3265"/>
                                </a:lnTo>
                                <a:lnTo>
                                  <a:pt x="2085" y="3257"/>
                                </a:lnTo>
                                <a:lnTo>
                                  <a:pt x="2074" y="3252"/>
                                </a:lnTo>
                                <a:lnTo>
                                  <a:pt x="2062" y="3251"/>
                                </a:lnTo>
                                <a:lnTo>
                                  <a:pt x="2051" y="3256"/>
                                </a:lnTo>
                                <a:lnTo>
                                  <a:pt x="2043" y="3263"/>
                                </a:lnTo>
                                <a:lnTo>
                                  <a:pt x="2038" y="3274"/>
                                </a:lnTo>
                                <a:lnTo>
                                  <a:pt x="2037" y="3286"/>
                                </a:lnTo>
                                <a:lnTo>
                                  <a:pt x="2079" y="3542"/>
                                </a:lnTo>
                                <a:lnTo>
                                  <a:pt x="2135" y="3498"/>
                                </a:lnTo>
                                <a:lnTo>
                                  <a:pt x="2282" y="3380"/>
                                </a:lnTo>
                                <a:lnTo>
                                  <a:pt x="2289" y="3371"/>
                                </a:lnTo>
                                <a:lnTo>
                                  <a:pt x="2293" y="3360"/>
                                </a:lnTo>
                                <a:lnTo>
                                  <a:pt x="2292" y="3349"/>
                                </a:lnTo>
                                <a:lnTo>
                                  <a:pt x="2286" y="3338"/>
                                </a:lnTo>
                                <a:lnTo>
                                  <a:pt x="2277" y="3331"/>
                                </a:lnTo>
                                <a:lnTo>
                                  <a:pt x="2266" y="3327"/>
                                </a:lnTo>
                                <a:lnTo>
                                  <a:pt x="2255" y="3328"/>
                                </a:lnTo>
                                <a:lnTo>
                                  <a:pt x="2244" y="3333"/>
                                </a:lnTo>
                                <a:lnTo>
                                  <a:pt x="2168" y="3394"/>
                                </a:lnTo>
                                <a:lnTo>
                                  <a:pt x="3338" y="370"/>
                                </a:lnTo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5" name="Picture 1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101" y="7560"/>
                            <a:ext cx="184" cy="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6" name="Picture 1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225" y="6338"/>
                            <a:ext cx="184" cy="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7" name="Picture 1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225" y="6746"/>
                            <a:ext cx="184" cy="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8" name="Picture 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49" y="6907"/>
                            <a:ext cx="198" cy="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9" name="Text Box 158"/>
                        <wps:cNvSpPr txBox="1">
                          <a:spLocks noChangeArrowheads="1"/>
                        </wps:cNvSpPr>
                        <wps:spPr bwMode="auto">
                          <a:xfrm>
                            <a:off x="10382" y="1734"/>
                            <a:ext cx="2976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23C8AB" w14:textId="77777777" w:rsidR="00CE2E60" w:rsidRDefault="00F53E66">
                              <w:pPr>
                                <w:spacing w:line="233" w:lineRule="exact"/>
                                <w:rPr>
                                  <w:rFonts w:ascii="Trebuchet MS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4"/>
                                  <w:sz w:val="24"/>
                                </w:rPr>
                                <w:t>Very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2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z w:val="24"/>
                                </w:rPr>
                                <w:t>few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1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z w:val="24"/>
                                </w:rPr>
                                <w:t>light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1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z w:val="24"/>
                                </w:rPr>
                                <w:t>scratches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1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z w:val="24"/>
                                </w:rPr>
                                <w:t>on</w:t>
                              </w:r>
                            </w:p>
                            <w:p w14:paraId="7DD62986" w14:textId="77777777" w:rsidR="00CE2E60" w:rsidRDefault="00F53E66">
                              <w:pPr>
                                <w:spacing w:before="21"/>
                                <w:rPr>
                                  <w:rFonts w:ascii="Trebuchet MS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z w:val="24"/>
                                </w:rPr>
                                <w:t>screen or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5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z w:val="24"/>
                                </w:rPr>
                                <w:t>housing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6AF1F6" id="Group 157" o:spid="_x0000_s1108" style="position:absolute;margin-left:259.7pt;margin-top:50.65pt;width:448.8pt;height:463.2pt;z-index:251644416;mso-position-horizontal-relative:page;mso-position-vertical-relative:page" coordorigin="5194,1013" coordsize="8976,926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">
                <v:shape id="Picture 168" o:spid="_x0000_s1109" type="#_x0000_t75" style="position:absolute;left:5253;top:1176;width:8328;height:90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">
                  <v:imagedata r:id="rId64" o:title=""/>
                </v:shape>
                <v:rect id="Rectangle 167" o:spid="_x0000_s1110" style="position:absolute;left:5223;top:1146;width:8388;height:9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" filled="f" strokeweight="3pt"/>
                <v:shape id="AutoShape 166" o:spid="_x0000_s1111" style="position:absolute;left:6700;top:3144;width:4162;height:4440;visibility:visible;mso-wrap-style:square;v-text-anchor:top" coordsize="4162,4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" path="m3077,3929r5,-76l3100,3781r27,-68l3164,3650r46,-57l3263,3543r61,-43l3390,3465r72,-26l3539,3423r80,-5l3699,3423r77,16l3848,3465r66,35l3975,3543r53,50l4074,3650r37,63l4138,3781r18,72l4161,3929r-5,75l4138,4076r-27,68l4074,4207r-46,57l3975,4315r-61,43l3848,4392r-72,26l3699,4434r-80,6l3539,4434r-77,-16l3390,4392r-66,-34l3263,4315r-53,-51l3164,4207r-37,-63l3100,4076r-18,-72l3077,3929xm,672l4,599,17,528,37,460,65,394,99,333r41,-58l187,222r53,-49l298,130,360,92,427,60,497,34,571,15,648,4,727,r79,4l883,15r74,19l1027,60r67,32l1156,130r58,43l1267,222r47,53l1355,333r34,61l1417,460r20,68l1450,599r4,73l1450,745r-13,71l1417,884r-28,66l1355,1011r-41,58l1267,1122r-53,49l1156,1214r-62,38l1027,1284r-70,26l883,1329r-77,11l727,1344r-79,-4l571,1329r-74,-19l427,1284r-67,-32l298,1214r-58,-43l187,1122r-47,-53l99,1011,65,950,37,884,17,816,4,745,,672xe" filled="f" strokecolor="red" strokeweight="4.56pt">
                  <v:path arrowok="t" o:connecttype="custom" o:connectlocs="3082,6997;3127,6857;3210,6737;3324,6644;3462,6583;3619,6562;3776,6583;3914,6644;4028,6737;4111,6857;4156,6997;4156,7148;4111,7288;4028,7408;3914,7502;3776,7562;3619,7584;3462,7562;3324,7502;3210,7408;3127,7288;3082,7148;0,3816;17,3672;65,3538;140,3419;240,3317;360,3236;497,3178;648,3148;806,3148;957,3178;1094,3236;1214,3317;1314,3419;1389,3538;1437,3672;1454,3816;1437,3960;1389,4094;1314,4213;1214,4315;1094,4396;957,4454;806,4484;648,4484;497,4454;360,4396;240,4315;140,4213;65,4094;17,3960;0,3816" o:connectangles="0,0,0,0,0,0,0,0,0,0,0,0,0,0,0,0,0,0,0,0,0,0,0,0,0,0,0,0,0,0,0,0,0,0,0,0,0,0,0,0,0,0,0,0,0,0,0,0,0,0,0,0,0"/>
                </v:shape>
                <v:shape id="Freeform 165" o:spid="_x0000_s1112" style="position:absolute;left:9564;top:1022;width:4596;height:1920;visibility:visible;mso-wrap-style:square;v-text-anchor:top" coordsize="4596,1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" path="m2298,l2193,1,2089,4,1986,9r-101,7l1785,24r-98,11l1591,47r-95,13l1403,76r-90,17l1224,111r-86,20l1054,153r-81,23l894,200r-77,26l744,253r-71,29l605,311r-65,31l479,374r-59,33l365,441r-51,35l266,512r-85,75l111,665,57,746,21,830,2,916,,960r2,44l21,1091r36,84l111,1256r70,78l266,1409r48,36l365,1480r55,34l479,1547r61,32l605,1610r68,29l744,1668r73,27l894,1720r79,25l1054,1768r84,21l1224,1809r89,19l1403,1845r93,15l1591,1874r96,12l1785,1896r100,9l1986,1912r103,4l2193,1919r105,1l2403,1919r104,-3l2610,1912r101,-7l2811,1896r98,-10l3005,1874r95,-14l3193,1845r90,-17l3372,1809r86,-20l3542,1768r81,-23l3702,1720r77,-25l3852,1668r71,-29l3991,1610r65,-31l4117,1547r59,-33l4231,1480r51,-35l4330,1409r85,-75l4485,1256r54,-81l4575,1091r19,-87l4596,960r-2,-44l4575,830r-36,-84l4485,665r-70,-78l4330,512r-48,-36l4231,441r-55,-34l4117,374r-61,-32l3991,311r-68,-29l3852,253r-73,-27l3702,200r-79,-24l3542,153r-84,-22l3372,111,3283,93,3193,76,3100,60,3005,47,2909,35,2811,24,2711,16,2610,9,2507,4,2403,1,2298,xe" fillcolor="#2e5496" stroked="f">
                  <v:path arrowok="t" o:connecttype="custom" o:connectlocs="2193,1023;1986,1031;1785,1046;1591,1069;1403,1098;1224,1133;1054,1175;894,1222;744,1275;605,1333;479,1396;365,1463;266,1534;111,1687;21,1852;0,1982;21,2113;111,2278;266,2431;365,2502;479,2569;605,2632;744,2690;894,2742;1054,2790;1224,2831;1403,2867;1591,2896;1785,2918;1986,2934;2193,2941;2403,2941;2610,2934;2811,2918;3005,2896;3193,2867;3372,2831;3542,2790;3702,2742;3852,2690;3991,2632;4117,2569;4231,2502;4330,2431;4485,2278;4575,2113;4596,1982;4575,1852;4485,1687;4330,1534;4231,1463;4117,1396;3991,1333;3852,1275;3702,1222;3542,1175;3372,1133;3193,1098;3005,1069;2811,1046;2610,1031;2403,1023" o:connectangles="0,0,0,0,0,0,0,0,0,0,0,0,0,0,0,0,0,0,0,0,0,0,0,0,0,0,0,0,0,0,0,0,0,0,0,0,0,0,0,0,0,0,0,0,0,0,0,0,0,0,0,0,0,0,0,0,0,0,0,0,0,0"/>
                </v:shape>
                <v:shape id="Freeform 164" o:spid="_x0000_s1113" style="position:absolute;left:9564;top:1022;width:4596;height:1920;visibility:visible;mso-wrap-style:square;v-text-anchor:top" coordsize="4596,1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" path="m,960l9,873,37,788,82,705r62,-80l221,549r93,-73l365,441r55,-34l479,374r61,-32l605,311r68,-29l744,253r73,-27l894,200r79,-24l1054,153r84,-22l1224,111r89,-18l1403,76r93,-16l1591,47r96,-12l1785,24r100,-8l1986,9,2089,4,2193,1,2298,r105,1l2507,4r103,5l2711,16r100,8l2909,35r96,12l3100,60r93,16l3283,93r89,18l3458,131r84,22l3623,176r79,24l3779,226r73,27l3923,282r68,29l4056,342r61,32l4176,407r55,34l4282,476r48,36l4415,587r70,78l4539,746r36,84l4594,916r2,44l4594,1004r-19,87l4539,1175r-54,81l4415,1334r-85,75l4282,1445r-51,35l4176,1514r-59,33l4056,1579r-65,31l3923,1639r-71,29l3779,1695r-77,25l3623,1745r-81,23l3458,1789r-86,20l3283,1828r-90,17l3100,1860r-95,14l2909,1886r-98,10l2711,1905r-101,7l2507,1916r-104,3l2298,1920r-105,-1l2089,1916r-103,-4l1885,1905r-100,-9l1687,1886r-96,-12l1496,1860r-93,-15l1313,1828r-89,-19l1138,1789r-84,-21l973,1745r-79,-25l817,1695r-73,-27l673,1639r-68,-29l540,1579r-61,-32l420,1514r-55,-34l314,1445r-48,-36l181,1334r-70,-78l57,1175,21,1091,2,1004,,960xe" filled="f" strokecolor="#2e528f" strokeweight=".96pt">
                  <v:path arrowok="t" o:connecttype="custom" o:connectlocs="9,1895;82,1727;221,1571;365,1463;479,1396;605,1333;744,1275;894,1222;1054,1175;1224,1133;1403,1098;1591,1069;1785,1046;1986,1031;2193,1023;2403,1023;2610,1031;2811,1046;3005,1069;3193,1098;3372,1133;3542,1175;3702,1222;3852,1275;3991,1333;4117,1396;4231,1463;4330,1534;4485,1687;4575,1852;4596,1982;4575,2113;4485,2278;4330,2431;4231,2502;4117,2569;3991,2632;3852,2690;3702,2742;3542,2790;3372,2831;3193,2867;3005,2896;2811,2918;2610,2934;2403,2941;2193,2941;1986,2934;1785,2918;1591,2896;1403,2867;1224,2831;1054,2790;894,2742;744,2690;605,2632;479,2569;365,2502;266,2431;111,2278;21,2113;0,1982" o:connectangles="0,0,0,0,0,0,0,0,0,0,0,0,0,0,0,0,0,0,0,0,0,0,0,0,0,0,0,0,0,0,0,0,0,0,0,0,0,0,0,0,0,0,0,0,0,0,0,0,0,0,0,0,0,0,0,0,0,0,0,0,0,0"/>
                </v:shape>
                <v:shape id="AutoShape 163" o:spid="_x0000_s1114" style="position:absolute;left:8377;top:2859;width:3338;height:3543;visibility:visible;mso-wrap-style:square;v-text-anchor:top" coordsize="3338,35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" path="m1871,52l1842,,135,939r50,-83l189,844r-1,-11l184,822r-9,-8l164,810r-12,1l142,816r-8,9l,1048r260,6l272,1052r9,-6l282,1045r6,-8l291,1025r-2,-12l282,1004r-9,-7l261,994r-97,-2l1871,52m3338,370r-56,-21l2112,3373r-15,-97l2092,3265r-7,-8l2074,3252r-12,-1l2051,3256r-8,7l2038,3274r-1,12l2079,3542r56,-44l2282,3380r7,-9l2293,3360r-1,-11l2286,3338r-9,-7l2266,3327r-11,1l2244,3333r-76,61l3338,370e" fillcolor="red" stroked="f">
                  <v:path arrowok="t" o:connecttype="custom" o:connectlocs="1871,2912;1842,2860;135,3799;185,3716;189,3704;188,3693;184,3682;175,3674;164,3670;152,3671;142,3676;134,3685;0,3908;260,3914;272,3912;281,3906;282,3905;288,3897;291,3885;289,3873;282,3864;273,3857;261,3854;164,3852;1871,2912;3338,3230;3282,3209;2112,6233;2097,6136;2092,6125;2085,6117;2074,6112;2062,6111;2051,6116;2043,6123;2038,6134;2037,6146;2079,6402;2135,6358;2282,6240;2289,6231;2293,6220;2292,6209;2286,6198;2277,6191;2266,6187;2255,6188;2244,6193;2168,6254;3338,3230" o:connectangles="0,0,0,0,0,0,0,0,0,0,0,0,0,0,0,0,0,0,0,0,0,0,0,0,0,0,0,0,0,0,0,0,0,0,0,0,0,0,0,0,0,0,0,0,0,0,0,0,0,0"/>
                </v:shape>
                <v:shape id="Picture 162" o:spid="_x0000_s1115" type="#_x0000_t75" style="position:absolute;left:13101;top:7560;width:184;height:7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">
                  <v:imagedata r:id="rId65" o:title=""/>
                </v:shape>
                <v:shape id="Picture 161" o:spid="_x0000_s1116" type="#_x0000_t75" style="position:absolute;left:12225;top:6338;width:184;height:7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">
                  <v:imagedata r:id="rId66" o:title=""/>
                </v:shape>
                <v:shape id="Picture 160" o:spid="_x0000_s1117" type="#_x0000_t75" style="position:absolute;left:12225;top:6746;width:184;height:7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">
                  <v:imagedata r:id="rId67" o:title=""/>
                </v:shape>
                <v:shape id="Picture 159" o:spid="_x0000_s1118" type="#_x0000_t75" style="position:absolute;left:10149;top:6907;width:198;height: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">
                  <v:imagedata r:id="rId68" o:title=""/>
                </v:shape>
                <v:shape id="Text Box 158" o:spid="_x0000_s1119" type="#_x0000_t202" style="position:absolute;left:10382;top:1734;width:2976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" filled="f" stroked="f">
                  <v:textbox inset="0,0,0,0">
                    <w:txbxContent>
                      <w:p w14:paraId="3E23C8AB" w14:textId="77777777" w:rsidR="00CE2E60" w:rsidRDefault="00F53E66">
                        <w:pPr>
                          <w:spacing w:line="233" w:lineRule="exact"/>
                          <w:rPr>
                            <w:rFonts w:ascii="Trebuchet MS"/>
                            <w:b/>
                            <w:sz w:val="24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spacing w:val="-4"/>
                            <w:sz w:val="24"/>
                          </w:rPr>
                          <w:t>Very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21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z w:val="24"/>
                          </w:rPr>
                          <w:t>few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19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z w:val="24"/>
                          </w:rPr>
                          <w:t>light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19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z w:val="24"/>
                          </w:rPr>
                          <w:t>scratches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19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z w:val="24"/>
                          </w:rPr>
                          <w:t>on</w:t>
                        </w:r>
                      </w:p>
                      <w:p w14:paraId="7DD62986" w14:textId="77777777" w:rsidR="00CE2E60" w:rsidRDefault="00F53E66">
                        <w:pPr>
                          <w:spacing w:before="21"/>
                          <w:rPr>
                            <w:rFonts w:ascii="Trebuchet MS"/>
                            <w:b/>
                            <w:sz w:val="24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sz w:val="24"/>
                          </w:rPr>
                          <w:t>screen or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53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z w:val="24"/>
                          </w:rPr>
                          <w:t>housing.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F53E66">
        <w:rPr>
          <w:noProof/>
        </w:rPr>
        <w:drawing>
          <wp:anchor distT="0" distB="0" distL="0" distR="0" simplePos="0" relativeHeight="251645440" behindDoc="0" locked="0" layoutInCell="1" allowOverlap="1" wp14:anchorId="2AD12231" wp14:editId="341971A4">
            <wp:simplePos x="0" y="0"/>
            <wp:positionH relativeFrom="page">
              <wp:posOffset>1220724</wp:posOffset>
            </wp:positionH>
            <wp:positionV relativeFrom="page">
              <wp:posOffset>2351532</wp:posOffset>
            </wp:positionV>
            <wp:extent cx="116399" cy="475488"/>
            <wp:effectExtent l="0" t="0" r="0" b="0"/>
            <wp:wrapNone/>
            <wp:docPr id="13" name="image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34.png"/>
                    <pic:cNvPicPr/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6399" cy="4754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3E66">
        <w:rPr>
          <w:noProof/>
        </w:rPr>
        <w:drawing>
          <wp:anchor distT="0" distB="0" distL="0" distR="0" simplePos="0" relativeHeight="251646464" behindDoc="0" locked="0" layoutInCell="1" allowOverlap="1" wp14:anchorId="4F297120" wp14:editId="03E5BC95">
            <wp:simplePos x="0" y="0"/>
            <wp:positionH relativeFrom="page">
              <wp:posOffset>1763267</wp:posOffset>
            </wp:positionH>
            <wp:positionV relativeFrom="page">
              <wp:posOffset>2610611</wp:posOffset>
            </wp:positionV>
            <wp:extent cx="114877" cy="475488"/>
            <wp:effectExtent l="0" t="0" r="0" b="0"/>
            <wp:wrapNone/>
            <wp:docPr id="15" name="image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35.png"/>
                    <pic:cNvPicPr/>
                  </pic:nvPicPr>
                  <pic:blipFill>
                    <a:blip r:embed="rId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877" cy="4754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7488" behindDoc="0" locked="0" layoutInCell="1" allowOverlap="1" wp14:anchorId="1F805F72" wp14:editId="26EA22E7">
                <wp:simplePos x="0" y="0"/>
                <wp:positionH relativeFrom="page">
                  <wp:posOffset>9770110</wp:posOffset>
                </wp:positionH>
                <wp:positionV relativeFrom="page">
                  <wp:posOffset>1924685</wp:posOffset>
                </wp:positionV>
                <wp:extent cx="116840" cy="499110"/>
                <wp:effectExtent l="0" t="635" r="0" b="0"/>
                <wp:wrapNone/>
                <wp:docPr id="175" name="Group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840" cy="499110"/>
                          <a:chOff x="15386" y="3031"/>
                          <a:chExt cx="184" cy="786"/>
                        </a:xfrm>
                      </wpg:grpSpPr>
                      <pic:pic xmlns:pic="http://schemas.openxmlformats.org/drawingml/2006/picture">
                        <pic:nvPicPr>
                          <pic:cNvPr id="176" name="Picture 1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86" y="3067"/>
                            <a:ext cx="184" cy="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7" name="Picture 1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86" y="3031"/>
                            <a:ext cx="184" cy="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4525DA" id="Group 154" o:spid="_x0000_s1026" style="position:absolute;margin-left:769.3pt;margin-top:151.55pt;width:9.2pt;height:39.3pt;z-index:251647488;mso-position-horizontal-relative:page;mso-position-vertical-relative:page" coordorigin="15386,3031" coordsize="184,7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">
                <v:shape id="Picture 156" o:spid="_x0000_s1027" type="#_x0000_t75" style="position:absolute;left:15386;top:3067;width:184;height:7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">
                  <v:imagedata r:id="rId73" o:title=""/>
                </v:shape>
                <v:shape id="Picture 155" o:spid="_x0000_s1028" type="#_x0000_t75" style="position:absolute;left:15386;top:3031;width:184;height:7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">
                  <v:imagedata r:id="rId74" o:title=""/>
                </v:shape>
                <w10:wrap anchorx="page" anchory="page"/>
              </v:group>
            </w:pict>
          </mc:Fallback>
        </mc:AlternateContent>
      </w:r>
      <w:r w:rsidR="00F53E66">
        <w:rPr>
          <w:noProof/>
        </w:rPr>
        <w:drawing>
          <wp:anchor distT="0" distB="0" distL="0" distR="0" simplePos="0" relativeHeight="251648512" behindDoc="0" locked="0" layoutInCell="1" allowOverlap="1" wp14:anchorId="1ADA5E8D" wp14:editId="4669FB4C">
            <wp:simplePos x="0" y="0"/>
            <wp:positionH relativeFrom="page">
              <wp:posOffset>9284207</wp:posOffset>
            </wp:positionH>
            <wp:positionV relativeFrom="page">
              <wp:posOffset>3002279</wp:posOffset>
            </wp:positionV>
            <wp:extent cx="114138" cy="470915"/>
            <wp:effectExtent l="0" t="0" r="0" b="0"/>
            <wp:wrapNone/>
            <wp:docPr id="17" name="image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38.png"/>
                    <pic:cNvPicPr/>
                  </pic:nvPicPr>
                  <pic:blipFill>
                    <a:blip r:embed="rId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138" cy="470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3E66">
        <w:rPr>
          <w:noProof/>
        </w:rPr>
        <w:drawing>
          <wp:anchor distT="0" distB="0" distL="0" distR="0" simplePos="0" relativeHeight="251649536" behindDoc="0" locked="0" layoutInCell="1" allowOverlap="1" wp14:anchorId="6ADA75AA" wp14:editId="59E0D98A">
            <wp:simplePos x="0" y="0"/>
            <wp:positionH relativeFrom="page">
              <wp:posOffset>1967483</wp:posOffset>
            </wp:positionH>
            <wp:positionV relativeFrom="page">
              <wp:posOffset>2959607</wp:posOffset>
            </wp:positionV>
            <wp:extent cx="80479" cy="261365"/>
            <wp:effectExtent l="0" t="0" r="0" b="0"/>
            <wp:wrapNone/>
            <wp:docPr id="19" name="image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39.png"/>
                    <pic:cNvPicPr/>
                  </pic:nvPicPr>
                  <pic:blipFill>
                    <a:blip r:embed="rId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0479" cy="261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2671D4" w14:textId="77777777" w:rsidR="00CE2E60" w:rsidRDefault="00CE2E60">
      <w:pPr>
        <w:pStyle w:val="BodyText"/>
        <w:spacing w:before="5"/>
        <w:rPr>
          <w:b w:val="0"/>
          <w:sz w:val="15"/>
        </w:rPr>
      </w:pPr>
    </w:p>
    <w:p w14:paraId="20E99B86" w14:textId="7D281748" w:rsidR="00CE2E60" w:rsidRDefault="00F53E66">
      <w:pPr>
        <w:tabs>
          <w:tab w:val="left" w:pos="3902"/>
        </w:tabs>
        <w:ind w:left="1375"/>
        <w:rPr>
          <w:sz w:val="20"/>
        </w:rPr>
      </w:pPr>
      <w:r>
        <w:rPr>
          <w:noProof/>
          <w:sz w:val="20"/>
        </w:rPr>
        <w:drawing>
          <wp:inline distT="0" distB="0" distL="0" distR="0" wp14:anchorId="22067ACC" wp14:editId="6DA19AA8">
            <wp:extent cx="61411" cy="150875"/>
            <wp:effectExtent l="0" t="0" r="0" b="0"/>
            <wp:docPr id="21" name="image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40.png"/>
                    <pic:cNvPicPr/>
                  </pic:nvPicPr>
                  <pic:blipFill>
                    <a:blip r:embed="rId7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411" cy="15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</w:rPr>
        <w:tab/>
      </w:r>
      <w:r w:rsidR="00CD581D">
        <w:rPr>
          <w:noProof/>
          <w:position w:val="30"/>
          <w:sz w:val="20"/>
        </w:rPr>
        <mc:AlternateContent>
          <mc:Choice Requires="wpg">
            <w:drawing>
              <wp:inline distT="0" distB="0" distL="0" distR="0" wp14:anchorId="6BB701DC" wp14:editId="403645FF">
                <wp:extent cx="660400" cy="603885"/>
                <wp:effectExtent l="10795" t="10795" r="14605" b="4445"/>
                <wp:docPr id="171" name="Group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0400" cy="603885"/>
                          <a:chOff x="0" y="0"/>
                          <a:chExt cx="1040" cy="951"/>
                        </a:xfrm>
                      </wpg:grpSpPr>
                      <wps:wsp>
                        <wps:cNvPr id="172" name="Freeform 153"/>
                        <wps:cNvSpPr>
                          <a:spLocks/>
                        </wps:cNvSpPr>
                        <wps:spPr bwMode="auto">
                          <a:xfrm>
                            <a:off x="9" y="9"/>
                            <a:ext cx="1020" cy="932"/>
                          </a:xfrm>
                          <a:custGeom>
                            <a:avLst/>
                            <a:gdLst>
                              <a:gd name="T0" fmla="+- 0 520 10"/>
                              <a:gd name="T1" fmla="*/ T0 w 1020"/>
                              <a:gd name="T2" fmla="+- 0 10 10"/>
                              <a:gd name="T3" fmla="*/ 10 h 932"/>
                              <a:gd name="T4" fmla="+- 0 444 10"/>
                              <a:gd name="T5" fmla="*/ T4 w 1020"/>
                              <a:gd name="T6" fmla="+- 0 15 10"/>
                              <a:gd name="T7" fmla="*/ 15 h 932"/>
                              <a:gd name="T8" fmla="+- 0 372 10"/>
                              <a:gd name="T9" fmla="*/ T8 w 1020"/>
                              <a:gd name="T10" fmla="+- 0 29 10"/>
                              <a:gd name="T11" fmla="*/ 29 h 932"/>
                              <a:gd name="T12" fmla="+- 0 305 10"/>
                              <a:gd name="T13" fmla="*/ T12 w 1020"/>
                              <a:gd name="T14" fmla="+- 0 53 10"/>
                              <a:gd name="T15" fmla="*/ 53 h 932"/>
                              <a:gd name="T16" fmla="+- 0 242 10"/>
                              <a:gd name="T17" fmla="*/ T16 w 1020"/>
                              <a:gd name="T18" fmla="+- 0 85 10"/>
                              <a:gd name="T19" fmla="*/ 85 h 932"/>
                              <a:gd name="T20" fmla="+- 0 185 10"/>
                              <a:gd name="T21" fmla="*/ T20 w 1020"/>
                              <a:gd name="T22" fmla="+- 0 124 10"/>
                              <a:gd name="T23" fmla="*/ 124 h 932"/>
                              <a:gd name="T24" fmla="+- 0 135 10"/>
                              <a:gd name="T25" fmla="*/ T24 w 1020"/>
                              <a:gd name="T26" fmla="+- 0 170 10"/>
                              <a:gd name="T27" fmla="*/ 170 h 932"/>
                              <a:gd name="T28" fmla="+- 0 92 10"/>
                              <a:gd name="T29" fmla="*/ T28 w 1020"/>
                              <a:gd name="T30" fmla="+- 0 222 10"/>
                              <a:gd name="T31" fmla="*/ 222 h 932"/>
                              <a:gd name="T32" fmla="+- 0 57 10"/>
                              <a:gd name="T33" fmla="*/ T32 w 1020"/>
                              <a:gd name="T34" fmla="+- 0 279 10"/>
                              <a:gd name="T35" fmla="*/ 279 h 932"/>
                              <a:gd name="T36" fmla="+- 0 31 10"/>
                              <a:gd name="T37" fmla="*/ T36 w 1020"/>
                              <a:gd name="T38" fmla="+- 0 341 10"/>
                              <a:gd name="T39" fmla="*/ 341 h 932"/>
                              <a:gd name="T40" fmla="+- 0 15 10"/>
                              <a:gd name="T41" fmla="*/ T40 w 1020"/>
                              <a:gd name="T42" fmla="+- 0 406 10"/>
                              <a:gd name="T43" fmla="*/ 406 h 932"/>
                              <a:gd name="T44" fmla="+- 0 10 10"/>
                              <a:gd name="T45" fmla="*/ T44 w 1020"/>
                              <a:gd name="T46" fmla="+- 0 475 10"/>
                              <a:gd name="T47" fmla="*/ 475 h 932"/>
                              <a:gd name="T48" fmla="+- 0 15 10"/>
                              <a:gd name="T49" fmla="*/ T48 w 1020"/>
                              <a:gd name="T50" fmla="+- 0 544 10"/>
                              <a:gd name="T51" fmla="*/ 544 h 932"/>
                              <a:gd name="T52" fmla="+- 0 31 10"/>
                              <a:gd name="T53" fmla="*/ T52 w 1020"/>
                              <a:gd name="T54" fmla="+- 0 610 10"/>
                              <a:gd name="T55" fmla="*/ 610 h 932"/>
                              <a:gd name="T56" fmla="+- 0 57 10"/>
                              <a:gd name="T57" fmla="*/ T56 w 1020"/>
                              <a:gd name="T58" fmla="+- 0 672 10"/>
                              <a:gd name="T59" fmla="*/ 672 h 932"/>
                              <a:gd name="T60" fmla="+- 0 92 10"/>
                              <a:gd name="T61" fmla="*/ T60 w 1020"/>
                              <a:gd name="T62" fmla="+- 0 729 10"/>
                              <a:gd name="T63" fmla="*/ 729 h 932"/>
                              <a:gd name="T64" fmla="+- 0 135 10"/>
                              <a:gd name="T65" fmla="*/ T64 w 1020"/>
                              <a:gd name="T66" fmla="+- 0 781 10"/>
                              <a:gd name="T67" fmla="*/ 781 h 932"/>
                              <a:gd name="T68" fmla="+- 0 185 10"/>
                              <a:gd name="T69" fmla="*/ T68 w 1020"/>
                              <a:gd name="T70" fmla="+- 0 827 10"/>
                              <a:gd name="T71" fmla="*/ 827 h 932"/>
                              <a:gd name="T72" fmla="+- 0 242 10"/>
                              <a:gd name="T73" fmla="*/ T72 w 1020"/>
                              <a:gd name="T74" fmla="+- 0 866 10"/>
                              <a:gd name="T75" fmla="*/ 866 h 932"/>
                              <a:gd name="T76" fmla="+- 0 305 10"/>
                              <a:gd name="T77" fmla="*/ T76 w 1020"/>
                              <a:gd name="T78" fmla="+- 0 898 10"/>
                              <a:gd name="T79" fmla="*/ 898 h 932"/>
                              <a:gd name="T80" fmla="+- 0 372 10"/>
                              <a:gd name="T81" fmla="*/ T80 w 1020"/>
                              <a:gd name="T82" fmla="+- 0 921 10"/>
                              <a:gd name="T83" fmla="*/ 921 h 932"/>
                              <a:gd name="T84" fmla="+- 0 444 10"/>
                              <a:gd name="T85" fmla="*/ T84 w 1020"/>
                              <a:gd name="T86" fmla="+- 0 936 10"/>
                              <a:gd name="T87" fmla="*/ 936 h 932"/>
                              <a:gd name="T88" fmla="+- 0 520 10"/>
                              <a:gd name="T89" fmla="*/ T88 w 1020"/>
                              <a:gd name="T90" fmla="+- 0 941 10"/>
                              <a:gd name="T91" fmla="*/ 941 h 932"/>
                              <a:gd name="T92" fmla="+- 0 595 10"/>
                              <a:gd name="T93" fmla="*/ T92 w 1020"/>
                              <a:gd name="T94" fmla="+- 0 936 10"/>
                              <a:gd name="T95" fmla="*/ 936 h 932"/>
                              <a:gd name="T96" fmla="+- 0 667 10"/>
                              <a:gd name="T97" fmla="*/ T96 w 1020"/>
                              <a:gd name="T98" fmla="+- 0 921 10"/>
                              <a:gd name="T99" fmla="*/ 921 h 932"/>
                              <a:gd name="T100" fmla="+- 0 735 10"/>
                              <a:gd name="T101" fmla="*/ T100 w 1020"/>
                              <a:gd name="T102" fmla="+- 0 898 10"/>
                              <a:gd name="T103" fmla="*/ 898 h 932"/>
                              <a:gd name="T104" fmla="+- 0 797 10"/>
                              <a:gd name="T105" fmla="*/ T104 w 1020"/>
                              <a:gd name="T106" fmla="+- 0 866 10"/>
                              <a:gd name="T107" fmla="*/ 866 h 932"/>
                              <a:gd name="T108" fmla="+- 0 854 10"/>
                              <a:gd name="T109" fmla="*/ T108 w 1020"/>
                              <a:gd name="T110" fmla="+- 0 827 10"/>
                              <a:gd name="T111" fmla="*/ 827 h 932"/>
                              <a:gd name="T112" fmla="+- 0 904 10"/>
                              <a:gd name="T113" fmla="*/ T112 w 1020"/>
                              <a:gd name="T114" fmla="+- 0 781 10"/>
                              <a:gd name="T115" fmla="*/ 781 h 932"/>
                              <a:gd name="T116" fmla="+- 0 947 10"/>
                              <a:gd name="T117" fmla="*/ T116 w 1020"/>
                              <a:gd name="T118" fmla="+- 0 729 10"/>
                              <a:gd name="T119" fmla="*/ 729 h 932"/>
                              <a:gd name="T120" fmla="+- 0 982 10"/>
                              <a:gd name="T121" fmla="*/ T120 w 1020"/>
                              <a:gd name="T122" fmla="+- 0 672 10"/>
                              <a:gd name="T123" fmla="*/ 672 h 932"/>
                              <a:gd name="T124" fmla="+- 0 1008 10"/>
                              <a:gd name="T125" fmla="*/ T124 w 1020"/>
                              <a:gd name="T126" fmla="+- 0 610 10"/>
                              <a:gd name="T127" fmla="*/ 610 h 932"/>
                              <a:gd name="T128" fmla="+- 0 1024 10"/>
                              <a:gd name="T129" fmla="*/ T128 w 1020"/>
                              <a:gd name="T130" fmla="+- 0 544 10"/>
                              <a:gd name="T131" fmla="*/ 544 h 932"/>
                              <a:gd name="T132" fmla="+- 0 1030 10"/>
                              <a:gd name="T133" fmla="*/ T132 w 1020"/>
                              <a:gd name="T134" fmla="+- 0 475 10"/>
                              <a:gd name="T135" fmla="*/ 475 h 932"/>
                              <a:gd name="T136" fmla="+- 0 1024 10"/>
                              <a:gd name="T137" fmla="*/ T136 w 1020"/>
                              <a:gd name="T138" fmla="+- 0 406 10"/>
                              <a:gd name="T139" fmla="*/ 406 h 932"/>
                              <a:gd name="T140" fmla="+- 0 1008 10"/>
                              <a:gd name="T141" fmla="*/ T140 w 1020"/>
                              <a:gd name="T142" fmla="+- 0 341 10"/>
                              <a:gd name="T143" fmla="*/ 341 h 932"/>
                              <a:gd name="T144" fmla="+- 0 982 10"/>
                              <a:gd name="T145" fmla="*/ T144 w 1020"/>
                              <a:gd name="T146" fmla="+- 0 279 10"/>
                              <a:gd name="T147" fmla="*/ 279 h 932"/>
                              <a:gd name="T148" fmla="+- 0 947 10"/>
                              <a:gd name="T149" fmla="*/ T148 w 1020"/>
                              <a:gd name="T150" fmla="+- 0 222 10"/>
                              <a:gd name="T151" fmla="*/ 222 h 932"/>
                              <a:gd name="T152" fmla="+- 0 904 10"/>
                              <a:gd name="T153" fmla="*/ T152 w 1020"/>
                              <a:gd name="T154" fmla="+- 0 170 10"/>
                              <a:gd name="T155" fmla="*/ 170 h 932"/>
                              <a:gd name="T156" fmla="+- 0 854 10"/>
                              <a:gd name="T157" fmla="*/ T156 w 1020"/>
                              <a:gd name="T158" fmla="+- 0 124 10"/>
                              <a:gd name="T159" fmla="*/ 124 h 932"/>
                              <a:gd name="T160" fmla="+- 0 797 10"/>
                              <a:gd name="T161" fmla="*/ T160 w 1020"/>
                              <a:gd name="T162" fmla="+- 0 85 10"/>
                              <a:gd name="T163" fmla="*/ 85 h 932"/>
                              <a:gd name="T164" fmla="+- 0 735 10"/>
                              <a:gd name="T165" fmla="*/ T164 w 1020"/>
                              <a:gd name="T166" fmla="+- 0 53 10"/>
                              <a:gd name="T167" fmla="*/ 53 h 932"/>
                              <a:gd name="T168" fmla="+- 0 667 10"/>
                              <a:gd name="T169" fmla="*/ T168 w 1020"/>
                              <a:gd name="T170" fmla="+- 0 29 10"/>
                              <a:gd name="T171" fmla="*/ 29 h 932"/>
                              <a:gd name="T172" fmla="+- 0 595 10"/>
                              <a:gd name="T173" fmla="*/ T172 w 1020"/>
                              <a:gd name="T174" fmla="+- 0 15 10"/>
                              <a:gd name="T175" fmla="*/ 15 h 932"/>
                              <a:gd name="T176" fmla="+- 0 520 10"/>
                              <a:gd name="T177" fmla="*/ T176 w 1020"/>
                              <a:gd name="T178" fmla="+- 0 10 10"/>
                              <a:gd name="T179" fmla="*/ 10 h 9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1020" h="932">
                                <a:moveTo>
                                  <a:pt x="510" y="0"/>
                                </a:moveTo>
                                <a:lnTo>
                                  <a:pt x="434" y="5"/>
                                </a:lnTo>
                                <a:lnTo>
                                  <a:pt x="362" y="19"/>
                                </a:lnTo>
                                <a:lnTo>
                                  <a:pt x="295" y="43"/>
                                </a:lnTo>
                                <a:lnTo>
                                  <a:pt x="232" y="75"/>
                                </a:lnTo>
                                <a:lnTo>
                                  <a:pt x="175" y="114"/>
                                </a:lnTo>
                                <a:lnTo>
                                  <a:pt x="125" y="160"/>
                                </a:lnTo>
                                <a:lnTo>
                                  <a:pt x="82" y="212"/>
                                </a:lnTo>
                                <a:lnTo>
                                  <a:pt x="47" y="269"/>
                                </a:lnTo>
                                <a:lnTo>
                                  <a:pt x="21" y="331"/>
                                </a:lnTo>
                                <a:lnTo>
                                  <a:pt x="5" y="396"/>
                                </a:lnTo>
                                <a:lnTo>
                                  <a:pt x="0" y="465"/>
                                </a:lnTo>
                                <a:lnTo>
                                  <a:pt x="5" y="534"/>
                                </a:lnTo>
                                <a:lnTo>
                                  <a:pt x="21" y="600"/>
                                </a:lnTo>
                                <a:lnTo>
                                  <a:pt x="47" y="662"/>
                                </a:lnTo>
                                <a:lnTo>
                                  <a:pt x="82" y="719"/>
                                </a:lnTo>
                                <a:lnTo>
                                  <a:pt x="125" y="771"/>
                                </a:lnTo>
                                <a:lnTo>
                                  <a:pt x="175" y="817"/>
                                </a:lnTo>
                                <a:lnTo>
                                  <a:pt x="232" y="856"/>
                                </a:lnTo>
                                <a:lnTo>
                                  <a:pt x="295" y="888"/>
                                </a:lnTo>
                                <a:lnTo>
                                  <a:pt x="362" y="911"/>
                                </a:lnTo>
                                <a:lnTo>
                                  <a:pt x="434" y="926"/>
                                </a:lnTo>
                                <a:lnTo>
                                  <a:pt x="510" y="931"/>
                                </a:lnTo>
                                <a:lnTo>
                                  <a:pt x="585" y="926"/>
                                </a:lnTo>
                                <a:lnTo>
                                  <a:pt x="657" y="911"/>
                                </a:lnTo>
                                <a:lnTo>
                                  <a:pt x="725" y="888"/>
                                </a:lnTo>
                                <a:lnTo>
                                  <a:pt x="787" y="856"/>
                                </a:lnTo>
                                <a:lnTo>
                                  <a:pt x="844" y="817"/>
                                </a:lnTo>
                                <a:lnTo>
                                  <a:pt x="894" y="771"/>
                                </a:lnTo>
                                <a:lnTo>
                                  <a:pt x="937" y="719"/>
                                </a:lnTo>
                                <a:lnTo>
                                  <a:pt x="972" y="662"/>
                                </a:lnTo>
                                <a:lnTo>
                                  <a:pt x="998" y="600"/>
                                </a:lnTo>
                                <a:lnTo>
                                  <a:pt x="1014" y="534"/>
                                </a:lnTo>
                                <a:lnTo>
                                  <a:pt x="1020" y="465"/>
                                </a:lnTo>
                                <a:lnTo>
                                  <a:pt x="1014" y="396"/>
                                </a:lnTo>
                                <a:lnTo>
                                  <a:pt x="998" y="331"/>
                                </a:lnTo>
                                <a:lnTo>
                                  <a:pt x="972" y="269"/>
                                </a:lnTo>
                                <a:lnTo>
                                  <a:pt x="937" y="212"/>
                                </a:lnTo>
                                <a:lnTo>
                                  <a:pt x="894" y="160"/>
                                </a:lnTo>
                                <a:lnTo>
                                  <a:pt x="844" y="114"/>
                                </a:lnTo>
                                <a:lnTo>
                                  <a:pt x="787" y="75"/>
                                </a:lnTo>
                                <a:lnTo>
                                  <a:pt x="725" y="43"/>
                                </a:lnTo>
                                <a:lnTo>
                                  <a:pt x="657" y="19"/>
                                </a:lnTo>
                                <a:lnTo>
                                  <a:pt x="585" y="5"/>
                                </a:lnTo>
                                <a:lnTo>
                                  <a:pt x="5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Freeform 152"/>
                        <wps:cNvSpPr>
                          <a:spLocks/>
                        </wps:cNvSpPr>
                        <wps:spPr bwMode="auto">
                          <a:xfrm>
                            <a:off x="9" y="9"/>
                            <a:ext cx="1020" cy="932"/>
                          </a:xfrm>
                          <a:custGeom>
                            <a:avLst/>
                            <a:gdLst>
                              <a:gd name="T0" fmla="+- 0 10 10"/>
                              <a:gd name="T1" fmla="*/ T0 w 1020"/>
                              <a:gd name="T2" fmla="+- 0 475 10"/>
                              <a:gd name="T3" fmla="*/ 475 h 932"/>
                              <a:gd name="T4" fmla="+- 0 15 10"/>
                              <a:gd name="T5" fmla="*/ T4 w 1020"/>
                              <a:gd name="T6" fmla="+- 0 406 10"/>
                              <a:gd name="T7" fmla="*/ 406 h 932"/>
                              <a:gd name="T8" fmla="+- 0 31 10"/>
                              <a:gd name="T9" fmla="*/ T8 w 1020"/>
                              <a:gd name="T10" fmla="+- 0 341 10"/>
                              <a:gd name="T11" fmla="*/ 341 h 932"/>
                              <a:gd name="T12" fmla="+- 0 57 10"/>
                              <a:gd name="T13" fmla="*/ T12 w 1020"/>
                              <a:gd name="T14" fmla="+- 0 279 10"/>
                              <a:gd name="T15" fmla="*/ 279 h 932"/>
                              <a:gd name="T16" fmla="+- 0 92 10"/>
                              <a:gd name="T17" fmla="*/ T16 w 1020"/>
                              <a:gd name="T18" fmla="+- 0 222 10"/>
                              <a:gd name="T19" fmla="*/ 222 h 932"/>
                              <a:gd name="T20" fmla="+- 0 135 10"/>
                              <a:gd name="T21" fmla="*/ T20 w 1020"/>
                              <a:gd name="T22" fmla="+- 0 170 10"/>
                              <a:gd name="T23" fmla="*/ 170 h 932"/>
                              <a:gd name="T24" fmla="+- 0 185 10"/>
                              <a:gd name="T25" fmla="*/ T24 w 1020"/>
                              <a:gd name="T26" fmla="+- 0 124 10"/>
                              <a:gd name="T27" fmla="*/ 124 h 932"/>
                              <a:gd name="T28" fmla="+- 0 242 10"/>
                              <a:gd name="T29" fmla="*/ T28 w 1020"/>
                              <a:gd name="T30" fmla="+- 0 85 10"/>
                              <a:gd name="T31" fmla="*/ 85 h 932"/>
                              <a:gd name="T32" fmla="+- 0 305 10"/>
                              <a:gd name="T33" fmla="*/ T32 w 1020"/>
                              <a:gd name="T34" fmla="+- 0 53 10"/>
                              <a:gd name="T35" fmla="*/ 53 h 932"/>
                              <a:gd name="T36" fmla="+- 0 372 10"/>
                              <a:gd name="T37" fmla="*/ T36 w 1020"/>
                              <a:gd name="T38" fmla="+- 0 29 10"/>
                              <a:gd name="T39" fmla="*/ 29 h 932"/>
                              <a:gd name="T40" fmla="+- 0 444 10"/>
                              <a:gd name="T41" fmla="*/ T40 w 1020"/>
                              <a:gd name="T42" fmla="+- 0 15 10"/>
                              <a:gd name="T43" fmla="*/ 15 h 932"/>
                              <a:gd name="T44" fmla="+- 0 520 10"/>
                              <a:gd name="T45" fmla="*/ T44 w 1020"/>
                              <a:gd name="T46" fmla="+- 0 10 10"/>
                              <a:gd name="T47" fmla="*/ 10 h 932"/>
                              <a:gd name="T48" fmla="+- 0 595 10"/>
                              <a:gd name="T49" fmla="*/ T48 w 1020"/>
                              <a:gd name="T50" fmla="+- 0 15 10"/>
                              <a:gd name="T51" fmla="*/ 15 h 932"/>
                              <a:gd name="T52" fmla="+- 0 667 10"/>
                              <a:gd name="T53" fmla="*/ T52 w 1020"/>
                              <a:gd name="T54" fmla="+- 0 29 10"/>
                              <a:gd name="T55" fmla="*/ 29 h 932"/>
                              <a:gd name="T56" fmla="+- 0 735 10"/>
                              <a:gd name="T57" fmla="*/ T56 w 1020"/>
                              <a:gd name="T58" fmla="+- 0 53 10"/>
                              <a:gd name="T59" fmla="*/ 53 h 932"/>
                              <a:gd name="T60" fmla="+- 0 797 10"/>
                              <a:gd name="T61" fmla="*/ T60 w 1020"/>
                              <a:gd name="T62" fmla="+- 0 85 10"/>
                              <a:gd name="T63" fmla="*/ 85 h 932"/>
                              <a:gd name="T64" fmla="+- 0 854 10"/>
                              <a:gd name="T65" fmla="*/ T64 w 1020"/>
                              <a:gd name="T66" fmla="+- 0 124 10"/>
                              <a:gd name="T67" fmla="*/ 124 h 932"/>
                              <a:gd name="T68" fmla="+- 0 904 10"/>
                              <a:gd name="T69" fmla="*/ T68 w 1020"/>
                              <a:gd name="T70" fmla="+- 0 170 10"/>
                              <a:gd name="T71" fmla="*/ 170 h 932"/>
                              <a:gd name="T72" fmla="+- 0 947 10"/>
                              <a:gd name="T73" fmla="*/ T72 w 1020"/>
                              <a:gd name="T74" fmla="+- 0 222 10"/>
                              <a:gd name="T75" fmla="*/ 222 h 932"/>
                              <a:gd name="T76" fmla="+- 0 982 10"/>
                              <a:gd name="T77" fmla="*/ T76 w 1020"/>
                              <a:gd name="T78" fmla="+- 0 279 10"/>
                              <a:gd name="T79" fmla="*/ 279 h 932"/>
                              <a:gd name="T80" fmla="+- 0 1008 10"/>
                              <a:gd name="T81" fmla="*/ T80 w 1020"/>
                              <a:gd name="T82" fmla="+- 0 341 10"/>
                              <a:gd name="T83" fmla="*/ 341 h 932"/>
                              <a:gd name="T84" fmla="+- 0 1024 10"/>
                              <a:gd name="T85" fmla="*/ T84 w 1020"/>
                              <a:gd name="T86" fmla="+- 0 406 10"/>
                              <a:gd name="T87" fmla="*/ 406 h 932"/>
                              <a:gd name="T88" fmla="+- 0 1030 10"/>
                              <a:gd name="T89" fmla="*/ T88 w 1020"/>
                              <a:gd name="T90" fmla="+- 0 475 10"/>
                              <a:gd name="T91" fmla="*/ 475 h 932"/>
                              <a:gd name="T92" fmla="+- 0 1024 10"/>
                              <a:gd name="T93" fmla="*/ T92 w 1020"/>
                              <a:gd name="T94" fmla="+- 0 544 10"/>
                              <a:gd name="T95" fmla="*/ 544 h 932"/>
                              <a:gd name="T96" fmla="+- 0 1008 10"/>
                              <a:gd name="T97" fmla="*/ T96 w 1020"/>
                              <a:gd name="T98" fmla="+- 0 610 10"/>
                              <a:gd name="T99" fmla="*/ 610 h 932"/>
                              <a:gd name="T100" fmla="+- 0 982 10"/>
                              <a:gd name="T101" fmla="*/ T100 w 1020"/>
                              <a:gd name="T102" fmla="+- 0 672 10"/>
                              <a:gd name="T103" fmla="*/ 672 h 932"/>
                              <a:gd name="T104" fmla="+- 0 947 10"/>
                              <a:gd name="T105" fmla="*/ T104 w 1020"/>
                              <a:gd name="T106" fmla="+- 0 729 10"/>
                              <a:gd name="T107" fmla="*/ 729 h 932"/>
                              <a:gd name="T108" fmla="+- 0 904 10"/>
                              <a:gd name="T109" fmla="*/ T108 w 1020"/>
                              <a:gd name="T110" fmla="+- 0 781 10"/>
                              <a:gd name="T111" fmla="*/ 781 h 932"/>
                              <a:gd name="T112" fmla="+- 0 854 10"/>
                              <a:gd name="T113" fmla="*/ T112 w 1020"/>
                              <a:gd name="T114" fmla="+- 0 827 10"/>
                              <a:gd name="T115" fmla="*/ 827 h 932"/>
                              <a:gd name="T116" fmla="+- 0 797 10"/>
                              <a:gd name="T117" fmla="*/ T116 w 1020"/>
                              <a:gd name="T118" fmla="+- 0 866 10"/>
                              <a:gd name="T119" fmla="*/ 866 h 932"/>
                              <a:gd name="T120" fmla="+- 0 735 10"/>
                              <a:gd name="T121" fmla="*/ T120 w 1020"/>
                              <a:gd name="T122" fmla="+- 0 898 10"/>
                              <a:gd name="T123" fmla="*/ 898 h 932"/>
                              <a:gd name="T124" fmla="+- 0 667 10"/>
                              <a:gd name="T125" fmla="*/ T124 w 1020"/>
                              <a:gd name="T126" fmla="+- 0 921 10"/>
                              <a:gd name="T127" fmla="*/ 921 h 932"/>
                              <a:gd name="T128" fmla="+- 0 595 10"/>
                              <a:gd name="T129" fmla="*/ T128 w 1020"/>
                              <a:gd name="T130" fmla="+- 0 936 10"/>
                              <a:gd name="T131" fmla="*/ 936 h 932"/>
                              <a:gd name="T132" fmla="+- 0 520 10"/>
                              <a:gd name="T133" fmla="*/ T132 w 1020"/>
                              <a:gd name="T134" fmla="+- 0 941 10"/>
                              <a:gd name="T135" fmla="*/ 941 h 932"/>
                              <a:gd name="T136" fmla="+- 0 444 10"/>
                              <a:gd name="T137" fmla="*/ T136 w 1020"/>
                              <a:gd name="T138" fmla="+- 0 936 10"/>
                              <a:gd name="T139" fmla="*/ 936 h 932"/>
                              <a:gd name="T140" fmla="+- 0 372 10"/>
                              <a:gd name="T141" fmla="*/ T140 w 1020"/>
                              <a:gd name="T142" fmla="+- 0 921 10"/>
                              <a:gd name="T143" fmla="*/ 921 h 932"/>
                              <a:gd name="T144" fmla="+- 0 305 10"/>
                              <a:gd name="T145" fmla="*/ T144 w 1020"/>
                              <a:gd name="T146" fmla="+- 0 898 10"/>
                              <a:gd name="T147" fmla="*/ 898 h 932"/>
                              <a:gd name="T148" fmla="+- 0 242 10"/>
                              <a:gd name="T149" fmla="*/ T148 w 1020"/>
                              <a:gd name="T150" fmla="+- 0 866 10"/>
                              <a:gd name="T151" fmla="*/ 866 h 932"/>
                              <a:gd name="T152" fmla="+- 0 185 10"/>
                              <a:gd name="T153" fmla="*/ T152 w 1020"/>
                              <a:gd name="T154" fmla="+- 0 827 10"/>
                              <a:gd name="T155" fmla="*/ 827 h 932"/>
                              <a:gd name="T156" fmla="+- 0 135 10"/>
                              <a:gd name="T157" fmla="*/ T156 w 1020"/>
                              <a:gd name="T158" fmla="+- 0 781 10"/>
                              <a:gd name="T159" fmla="*/ 781 h 932"/>
                              <a:gd name="T160" fmla="+- 0 92 10"/>
                              <a:gd name="T161" fmla="*/ T160 w 1020"/>
                              <a:gd name="T162" fmla="+- 0 729 10"/>
                              <a:gd name="T163" fmla="*/ 729 h 932"/>
                              <a:gd name="T164" fmla="+- 0 57 10"/>
                              <a:gd name="T165" fmla="*/ T164 w 1020"/>
                              <a:gd name="T166" fmla="+- 0 672 10"/>
                              <a:gd name="T167" fmla="*/ 672 h 932"/>
                              <a:gd name="T168" fmla="+- 0 31 10"/>
                              <a:gd name="T169" fmla="*/ T168 w 1020"/>
                              <a:gd name="T170" fmla="+- 0 610 10"/>
                              <a:gd name="T171" fmla="*/ 610 h 932"/>
                              <a:gd name="T172" fmla="+- 0 15 10"/>
                              <a:gd name="T173" fmla="*/ T172 w 1020"/>
                              <a:gd name="T174" fmla="+- 0 544 10"/>
                              <a:gd name="T175" fmla="*/ 544 h 932"/>
                              <a:gd name="T176" fmla="+- 0 10 10"/>
                              <a:gd name="T177" fmla="*/ T176 w 1020"/>
                              <a:gd name="T178" fmla="+- 0 475 10"/>
                              <a:gd name="T179" fmla="*/ 475 h 9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1020" h="932">
                                <a:moveTo>
                                  <a:pt x="0" y="465"/>
                                </a:moveTo>
                                <a:lnTo>
                                  <a:pt x="5" y="396"/>
                                </a:lnTo>
                                <a:lnTo>
                                  <a:pt x="21" y="331"/>
                                </a:lnTo>
                                <a:lnTo>
                                  <a:pt x="47" y="269"/>
                                </a:lnTo>
                                <a:lnTo>
                                  <a:pt x="82" y="212"/>
                                </a:lnTo>
                                <a:lnTo>
                                  <a:pt x="125" y="160"/>
                                </a:lnTo>
                                <a:lnTo>
                                  <a:pt x="175" y="114"/>
                                </a:lnTo>
                                <a:lnTo>
                                  <a:pt x="232" y="75"/>
                                </a:lnTo>
                                <a:lnTo>
                                  <a:pt x="295" y="43"/>
                                </a:lnTo>
                                <a:lnTo>
                                  <a:pt x="362" y="19"/>
                                </a:lnTo>
                                <a:lnTo>
                                  <a:pt x="434" y="5"/>
                                </a:lnTo>
                                <a:lnTo>
                                  <a:pt x="510" y="0"/>
                                </a:lnTo>
                                <a:lnTo>
                                  <a:pt x="585" y="5"/>
                                </a:lnTo>
                                <a:lnTo>
                                  <a:pt x="657" y="19"/>
                                </a:lnTo>
                                <a:lnTo>
                                  <a:pt x="725" y="43"/>
                                </a:lnTo>
                                <a:lnTo>
                                  <a:pt x="787" y="75"/>
                                </a:lnTo>
                                <a:lnTo>
                                  <a:pt x="844" y="114"/>
                                </a:lnTo>
                                <a:lnTo>
                                  <a:pt x="894" y="160"/>
                                </a:lnTo>
                                <a:lnTo>
                                  <a:pt x="937" y="212"/>
                                </a:lnTo>
                                <a:lnTo>
                                  <a:pt x="972" y="269"/>
                                </a:lnTo>
                                <a:lnTo>
                                  <a:pt x="998" y="331"/>
                                </a:lnTo>
                                <a:lnTo>
                                  <a:pt x="1014" y="396"/>
                                </a:lnTo>
                                <a:lnTo>
                                  <a:pt x="1020" y="465"/>
                                </a:lnTo>
                                <a:lnTo>
                                  <a:pt x="1014" y="534"/>
                                </a:lnTo>
                                <a:lnTo>
                                  <a:pt x="998" y="600"/>
                                </a:lnTo>
                                <a:lnTo>
                                  <a:pt x="972" y="662"/>
                                </a:lnTo>
                                <a:lnTo>
                                  <a:pt x="937" y="719"/>
                                </a:lnTo>
                                <a:lnTo>
                                  <a:pt x="894" y="771"/>
                                </a:lnTo>
                                <a:lnTo>
                                  <a:pt x="844" y="817"/>
                                </a:lnTo>
                                <a:lnTo>
                                  <a:pt x="787" y="856"/>
                                </a:lnTo>
                                <a:lnTo>
                                  <a:pt x="725" y="888"/>
                                </a:lnTo>
                                <a:lnTo>
                                  <a:pt x="657" y="911"/>
                                </a:lnTo>
                                <a:lnTo>
                                  <a:pt x="585" y="926"/>
                                </a:lnTo>
                                <a:lnTo>
                                  <a:pt x="510" y="931"/>
                                </a:lnTo>
                                <a:lnTo>
                                  <a:pt x="434" y="926"/>
                                </a:lnTo>
                                <a:lnTo>
                                  <a:pt x="362" y="911"/>
                                </a:lnTo>
                                <a:lnTo>
                                  <a:pt x="295" y="888"/>
                                </a:lnTo>
                                <a:lnTo>
                                  <a:pt x="232" y="856"/>
                                </a:lnTo>
                                <a:lnTo>
                                  <a:pt x="175" y="817"/>
                                </a:lnTo>
                                <a:lnTo>
                                  <a:pt x="125" y="771"/>
                                </a:lnTo>
                                <a:lnTo>
                                  <a:pt x="82" y="719"/>
                                </a:lnTo>
                                <a:lnTo>
                                  <a:pt x="47" y="662"/>
                                </a:lnTo>
                                <a:lnTo>
                                  <a:pt x="21" y="600"/>
                                </a:lnTo>
                                <a:lnTo>
                                  <a:pt x="5" y="534"/>
                                </a:lnTo>
                                <a:lnTo>
                                  <a:pt x="0" y="46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" name="Text Box 15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40" cy="9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599C0D" w14:textId="77777777" w:rsidR="00CE2E60" w:rsidRDefault="00F53E66">
                              <w:pPr>
                                <w:spacing w:before="186"/>
                                <w:ind w:right="1"/>
                                <w:jc w:val="center"/>
                                <w:rPr>
                                  <w:rFonts w:ascii="Trebuchet MS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5"/>
                                  <w:sz w:val="48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B701DC" id="Group 150" o:spid="_x0000_s1120" style="width:52pt;height:47.55pt;mso-position-horizontal-relative:char;mso-position-vertical-relative:line" coordsize="1040,9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">
                <v:shape id="Freeform 153" o:spid="_x0000_s1121" style="position:absolute;left:9;top:9;width:1020;height:932;visibility:visible;mso-wrap-style:square;v-text-anchor:top" coordsize="1020,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" path="m510,l434,5,362,19,295,43,232,75r-57,39l125,160,82,212,47,269,21,331,5,396,,465r5,69l21,600r26,62l82,719r43,52l175,817r57,39l295,888r67,23l434,926r76,5l585,926r72,-15l725,888r62,-32l844,817r50,-46l937,719r35,-57l998,600r16,-66l1020,465r-6,-69l998,331,972,269,937,212,894,160,844,114,787,75,725,43,657,19,585,5,510,xe" fillcolor="#2e5496" stroked="f">
                  <v:path arrowok="t" o:connecttype="custom" o:connectlocs="510,10;434,15;362,29;295,53;232,85;175,124;125,170;82,222;47,279;21,341;5,406;0,475;5,544;21,610;47,672;82,729;125,781;175,827;232,866;295,898;362,921;434,936;510,941;585,936;657,921;725,898;787,866;844,827;894,781;937,729;972,672;998,610;1014,544;1020,475;1014,406;998,341;972,279;937,222;894,170;844,124;787,85;725,53;657,29;585,15;510,10" o:connectangles="0,0,0,0,0,0,0,0,0,0,0,0,0,0,0,0,0,0,0,0,0,0,0,0,0,0,0,0,0,0,0,0,0,0,0,0,0,0,0,0,0,0,0,0,0"/>
                </v:shape>
                <v:shape id="Freeform 152" o:spid="_x0000_s1122" style="position:absolute;left:9;top:9;width:1020;height:932;visibility:visible;mso-wrap-style:square;v-text-anchor:top" coordsize="1020,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" path="m,465l5,396,21,331,47,269,82,212r43,-52l175,114,232,75,295,43,362,19,434,5,510,r75,5l657,19r68,24l787,75r57,39l894,160r43,52l972,269r26,62l1014,396r6,69l1014,534r-16,66l972,662r-35,57l894,771r-50,46l787,856r-62,32l657,911r-72,15l510,931r-76,-5l362,911,295,888,232,856,175,817,125,771,82,719,47,662,21,600,5,534,,465xe" filled="f" strokecolor="#2e528f" strokeweight=".96pt">
                  <v:path arrowok="t" o:connecttype="custom" o:connectlocs="0,475;5,406;21,341;47,279;82,222;125,170;175,124;232,85;295,53;362,29;434,15;510,10;585,15;657,29;725,53;787,85;844,124;894,170;937,222;972,279;998,341;1014,406;1020,475;1014,544;998,610;972,672;937,729;894,781;844,827;787,866;725,898;657,921;585,936;510,941;434,936;362,921;295,898;232,866;175,827;125,781;82,729;47,672;21,610;5,544;0,475" o:connectangles="0,0,0,0,0,0,0,0,0,0,0,0,0,0,0,0,0,0,0,0,0,0,0,0,0,0,0,0,0,0,0,0,0,0,0,0,0,0,0,0,0,0,0,0,0"/>
                </v:shape>
                <v:shape id="Text Box 151" o:spid="_x0000_s1123" type="#_x0000_t202" style="position:absolute;width:1040;height:9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" filled="f" stroked="f">
                  <v:textbox inset="0,0,0,0">
                    <w:txbxContent>
                      <w:p w14:paraId="60599C0D" w14:textId="77777777" w:rsidR="00CE2E60" w:rsidRDefault="00F53E66">
                        <w:pPr>
                          <w:spacing w:before="186"/>
                          <w:ind w:right="1"/>
                          <w:jc w:val="center"/>
                          <w:rPr>
                            <w:rFonts w:ascii="Trebuchet MS"/>
                            <w:b/>
                            <w:sz w:val="48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5"/>
                            <w:sz w:val="48"/>
                          </w:rPr>
                          <w:t>A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D001E6D" w14:textId="77777777" w:rsidR="00CE2E60" w:rsidRDefault="00CE2E60">
      <w:pPr>
        <w:rPr>
          <w:sz w:val="20"/>
        </w:rPr>
        <w:sectPr w:rsidR="00CE2E60">
          <w:pgSz w:w="19200" w:h="10800" w:orient="landscape"/>
          <w:pgMar w:top="840" w:right="0" w:bottom="280" w:left="0" w:header="240" w:footer="0" w:gutter="0"/>
          <w:cols w:space="720"/>
        </w:sectPr>
      </w:pPr>
    </w:p>
    <w:p w14:paraId="489BFEA9" w14:textId="77777777" w:rsidR="00CE2E60" w:rsidRDefault="00CE2E60">
      <w:pPr>
        <w:pStyle w:val="BodyText"/>
        <w:rPr>
          <w:b w:val="0"/>
          <w:sz w:val="20"/>
        </w:rPr>
      </w:pPr>
    </w:p>
    <w:p w14:paraId="238562AD" w14:textId="77777777" w:rsidR="00CE2E60" w:rsidRDefault="00CE2E60">
      <w:pPr>
        <w:pStyle w:val="BodyText"/>
        <w:rPr>
          <w:b w:val="0"/>
          <w:sz w:val="20"/>
        </w:rPr>
      </w:pPr>
    </w:p>
    <w:p w14:paraId="4F27530D" w14:textId="77777777" w:rsidR="00CE2E60" w:rsidRDefault="00CE2E60">
      <w:pPr>
        <w:pStyle w:val="BodyText"/>
        <w:spacing w:before="7"/>
        <w:rPr>
          <w:b w:val="0"/>
          <w:sz w:val="10"/>
        </w:rPr>
      </w:pPr>
    </w:p>
    <w:p w14:paraId="32A9E926" w14:textId="0FFC32D2" w:rsidR="00CE2E60" w:rsidRDefault="00CD581D">
      <w:pPr>
        <w:pStyle w:val="BodyText"/>
        <w:ind w:left="642"/>
        <w:rPr>
          <w:b w:val="0"/>
          <w:sz w:val="20"/>
        </w:rPr>
      </w:pPr>
      <w:r>
        <w:rPr>
          <w:b w:val="0"/>
          <w:noProof/>
          <w:sz w:val="20"/>
        </w:rPr>
        <mc:AlternateContent>
          <mc:Choice Requires="wpg">
            <w:drawing>
              <wp:inline distT="0" distB="0" distL="0" distR="0" wp14:anchorId="38A019CA" wp14:editId="7A5452DF">
                <wp:extent cx="4290060" cy="419100"/>
                <wp:effectExtent l="7620" t="7620" r="7620" b="1905"/>
                <wp:docPr id="166" name="Group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90060" cy="419100"/>
                          <a:chOff x="0" y="0"/>
                          <a:chExt cx="6756" cy="660"/>
                        </a:xfrm>
                      </wpg:grpSpPr>
                      <pic:pic xmlns:pic="http://schemas.openxmlformats.org/drawingml/2006/picture">
                        <pic:nvPicPr>
                          <pic:cNvPr id="167" name="Picture 1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" y="4"/>
                            <a:ext cx="6716" cy="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8" name="Picture 1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" y="9"/>
                            <a:ext cx="6737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9" name="Rectangle 147"/>
                        <wps:cNvSpPr>
                          <a:spLocks noChangeArrowheads="1"/>
                        </wps:cNvSpPr>
                        <wps:spPr bwMode="auto">
                          <a:xfrm>
                            <a:off x="9" y="9"/>
                            <a:ext cx="6737" cy="492"/>
                          </a:xfrm>
                          <a:prstGeom prst="rect">
                            <a:avLst/>
                          </a:prstGeom>
                          <a:noFill/>
                          <a:ln w="12192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Text Box 14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756" cy="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4B64B1" w14:textId="77777777" w:rsidR="00CE2E60" w:rsidRDefault="00F53E66">
                              <w:pPr>
                                <w:tabs>
                                  <w:tab w:val="left" w:pos="6746"/>
                                </w:tabs>
                                <w:spacing w:before="147"/>
                                <w:ind w:left="9"/>
                                <w:rPr>
                                  <w:rFonts w:ascii="Trebuchet MS"/>
                                  <w:b/>
                                  <w:i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2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19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All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devices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are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5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fully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5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tested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and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fully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functional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z w:val="28"/>
                                  <w:shd w:val="clear" w:color="auto" w:fill="FFFFFF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8A019CA" id="Group 145" o:spid="_x0000_s1124" style="width:337.8pt;height:33pt;mso-position-horizontal-relative:char;mso-position-vertical-relative:line" coordsize="6756,6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">
                <v:shape id="Picture 149" o:spid="_x0000_s1125" type="#_x0000_t75" style="position:absolute;left:16;top:4;width:6716;height: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">
                  <v:imagedata r:id="rId80" o:title=""/>
                </v:shape>
                <v:shape id="Picture 148" o:spid="_x0000_s1126" type="#_x0000_t75" style="position:absolute;left:9;top:9;width:6737;height:4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">
                  <v:imagedata r:id="rId81" o:title=""/>
                </v:shape>
                <v:rect id="Rectangle 147" o:spid="_x0000_s1127" style="position:absolute;left:9;top:9;width:6737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" filled="f" strokecolor="white" strokeweight=".96pt"/>
                <v:shape id="Text Box 146" o:spid="_x0000_s1128" type="#_x0000_t202" style="position:absolute;width:6756;height: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" filled="f" stroked="f">
                  <v:textbox inset="0,0,0,0">
                    <w:txbxContent>
                      <w:p w14:paraId="594B64B1" w14:textId="77777777" w:rsidR="00CE2E60" w:rsidRDefault="00F53E66">
                        <w:pPr>
                          <w:tabs>
                            <w:tab w:val="left" w:pos="6746"/>
                          </w:tabs>
                          <w:spacing w:before="147"/>
                          <w:ind w:left="9"/>
                          <w:rPr>
                            <w:rFonts w:ascii="Trebuchet MS"/>
                            <w:b/>
                            <w:i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2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19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All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devices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are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5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fully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5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tested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and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fully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functional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z w:val="28"/>
                            <w:shd w:val="clear" w:color="auto" w:fill="FFFFFF"/>
                          </w:rPr>
                          <w:tab/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B621EF6" w14:textId="77777777" w:rsidR="00CE2E60" w:rsidRDefault="00CE2E60">
      <w:pPr>
        <w:pStyle w:val="BodyText"/>
        <w:spacing w:before="5"/>
        <w:rPr>
          <w:b w:val="0"/>
          <w:sz w:val="11"/>
        </w:rPr>
      </w:pPr>
    </w:p>
    <w:p w14:paraId="3E4A9A22" w14:textId="43DF6922" w:rsidR="00CE2E60" w:rsidRDefault="00CD581D">
      <w:pPr>
        <w:pStyle w:val="ListParagraph"/>
        <w:numPr>
          <w:ilvl w:val="0"/>
          <w:numId w:val="2"/>
        </w:numPr>
        <w:tabs>
          <w:tab w:val="left" w:pos="1443"/>
          <w:tab w:val="left" w:pos="1444"/>
        </w:tabs>
        <w:spacing w:before="94"/>
        <w:ind w:hanging="540"/>
        <w:rPr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0" locked="0" layoutInCell="1" allowOverlap="1" wp14:anchorId="2F2EE421" wp14:editId="79F1949E">
                <wp:simplePos x="0" y="0"/>
                <wp:positionH relativeFrom="page">
                  <wp:posOffset>6178550</wp:posOffset>
                </wp:positionH>
                <wp:positionV relativeFrom="paragraph">
                  <wp:posOffset>-510540</wp:posOffset>
                </wp:positionV>
                <wp:extent cx="5401310" cy="4937760"/>
                <wp:effectExtent l="6350" t="8890" r="2540" b="6350"/>
                <wp:wrapNone/>
                <wp:docPr id="160" name="Group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01310" cy="4937760"/>
                          <a:chOff x="9730" y="-804"/>
                          <a:chExt cx="8506" cy="7776"/>
                        </a:xfrm>
                      </wpg:grpSpPr>
                      <pic:pic xmlns:pic="http://schemas.openxmlformats.org/drawingml/2006/picture">
                        <pic:nvPicPr>
                          <pic:cNvPr id="161" name="Picture 1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89" y="-7"/>
                            <a:ext cx="8386" cy="6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2" name="Rectangle 143"/>
                        <wps:cNvSpPr>
                          <a:spLocks noChangeArrowheads="1"/>
                        </wps:cNvSpPr>
                        <wps:spPr bwMode="auto">
                          <a:xfrm>
                            <a:off x="9759" y="-37"/>
                            <a:ext cx="8446" cy="6980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Freeform 142"/>
                        <wps:cNvSpPr>
                          <a:spLocks/>
                        </wps:cNvSpPr>
                        <wps:spPr bwMode="auto">
                          <a:xfrm>
                            <a:off x="16060" y="-794"/>
                            <a:ext cx="1618" cy="1056"/>
                          </a:xfrm>
                          <a:custGeom>
                            <a:avLst/>
                            <a:gdLst>
                              <a:gd name="T0" fmla="+- 0 16870 16061"/>
                              <a:gd name="T1" fmla="*/ T0 w 1618"/>
                              <a:gd name="T2" fmla="+- 0 -794 -794"/>
                              <a:gd name="T3" fmla="*/ -794 h 1056"/>
                              <a:gd name="T4" fmla="+- 0 16781 16061"/>
                              <a:gd name="T5" fmla="*/ T4 w 1618"/>
                              <a:gd name="T6" fmla="+- 0 -791 -794"/>
                              <a:gd name="T7" fmla="*/ -791 h 1056"/>
                              <a:gd name="T8" fmla="+- 0 16696 16061"/>
                              <a:gd name="T9" fmla="*/ T8 w 1618"/>
                              <a:gd name="T10" fmla="+- 0 -782 -794"/>
                              <a:gd name="T11" fmla="*/ -782 h 1056"/>
                              <a:gd name="T12" fmla="+- 0 16614 16061"/>
                              <a:gd name="T13" fmla="*/ T12 w 1618"/>
                              <a:gd name="T14" fmla="+- 0 -767 -794"/>
                              <a:gd name="T15" fmla="*/ -767 h 1056"/>
                              <a:gd name="T16" fmla="+- 0 16536 16061"/>
                              <a:gd name="T17" fmla="*/ T16 w 1618"/>
                              <a:gd name="T18" fmla="+- 0 -747 -794"/>
                              <a:gd name="T19" fmla="*/ -747 h 1056"/>
                              <a:gd name="T20" fmla="+- 0 16461 16061"/>
                              <a:gd name="T21" fmla="*/ T20 w 1618"/>
                              <a:gd name="T22" fmla="+- 0 -722 -794"/>
                              <a:gd name="T23" fmla="*/ -722 h 1056"/>
                              <a:gd name="T24" fmla="+- 0 16392 16061"/>
                              <a:gd name="T25" fmla="*/ T24 w 1618"/>
                              <a:gd name="T26" fmla="+- 0 -692 -794"/>
                              <a:gd name="T27" fmla="*/ -692 h 1056"/>
                              <a:gd name="T28" fmla="+- 0 16328 16061"/>
                              <a:gd name="T29" fmla="*/ T28 w 1618"/>
                              <a:gd name="T30" fmla="+- 0 -658 -794"/>
                              <a:gd name="T31" fmla="*/ -658 h 1056"/>
                              <a:gd name="T32" fmla="+- 0 16269 16061"/>
                              <a:gd name="T33" fmla="*/ T32 w 1618"/>
                              <a:gd name="T34" fmla="+- 0 -620 -794"/>
                              <a:gd name="T35" fmla="*/ -620 h 1056"/>
                              <a:gd name="T36" fmla="+- 0 16217 16061"/>
                              <a:gd name="T37" fmla="*/ T36 w 1618"/>
                              <a:gd name="T38" fmla="+- 0 -578 -794"/>
                              <a:gd name="T39" fmla="*/ -578 h 1056"/>
                              <a:gd name="T40" fmla="+- 0 16171 16061"/>
                              <a:gd name="T41" fmla="*/ T40 w 1618"/>
                              <a:gd name="T42" fmla="+- 0 -532 -794"/>
                              <a:gd name="T43" fmla="*/ -532 h 1056"/>
                              <a:gd name="T44" fmla="+- 0 16133 16061"/>
                              <a:gd name="T45" fmla="*/ T44 w 1618"/>
                              <a:gd name="T46" fmla="+- 0 -484 -794"/>
                              <a:gd name="T47" fmla="*/ -484 h 1056"/>
                              <a:gd name="T48" fmla="+- 0 16079 16061"/>
                              <a:gd name="T49" fmla="*/ T48 w 1618"/>
                              <a:gd name="T50" fmla="+- 0 -379 -794"/>
                              <a:gd name="T51" fmla="*/ -379 h 1056"/>
                              <a:gd name="T52" fmla="+- 0 16061 16061"/>
                              <a:gd name="T53" fmla="*/ T52 w 1618"/>
                              <a:gd name="T54" fmla="+- 0 -266 -794"/>
                              <a:gd name="T55" fmla="*/ -266 h 1056"/>
                              <a:gd name="T56" fmla="+- 0 16066 16061"/>
                              <a:gd name="T57" fmla="*/ T56 w 1618"/>
                              <a:gd name="T58" fmla="+- 0 -208 -794"/>
                              <a:gd name="T59" fmla="*/ -208 h 1056"/>
                              <a:gd name="T60" fmla="+- 0 16102 16061"/>
                              <a:gd name="T61" fmla="*/ T60 w 1618"/>
                              <a:gd name="T62" fmla="+- 0 -99 -794"/>
                              <a:gd name="T63" fmla="*/ -99 h 1056"/>
                              <a:gd name="T64" fmla="+- 0 16171 16061"/>
                              <a:gd name="T65" fmla="*/ T64 w 1618"/>
                              <a:gd name="T66" fmla="+- 0 0 -794"/>
                              <a:gd name="T67" fmla="*/ 0 h 1056"/>
                              <a:gd name="T68" fmla="+- 0 16217 16061"/>
                              <a:gd name="T69" fmla="*/ T68 w 1618"/>
                              <a:gd name="T70" fmla="+- 0 46 -794"/>
                              <a:gd name="T71" fmla="*/ 46 h 1056"/>
                              <a:gd name="T72" fmla="+- 0 16269 16061"/>
                              <a:gd name="T73" fmla="*/ T72 w 1618"/>
                              <a:gd name="T74" fmla="+- 0 88 -794"/>
                              <a:gd name="T75" fmla="*/ 88 h 1056"/>
                              <a:gd name="T76" fmla="+- 0 16328 16061"/>
                              <a:gd name="T77" fmla="*/ T76 w 1618"/>
                              <a:gd name="T78" fmla="+- 0 126 -794"/>
                              <a:gd name="T79" fmla="*/ 126 h 1056"/>
                              <a:gd name="T80" fmla="+- 0 16392 16061"/>
                              <a:gd name="T81" fmla="*/ T80 w 1618"/>
                              <a:gd name="T82" fmla="+- 0 160 -794"/>
                              <a:gd name="T83" fmla="*/ 160 h 1056"/>
                              <a:gd name="T84" fmla="+- 0 16461 16061"/>
                              <a:gd name="T85" fmla="*/ T84 w 1618"/>
                              <a:gd name="T86" fmla="+- 0 190 -794"/>
                              <a:gd name="T87" fmla="*/ 190 h 1056"/>
                              <a:gd name="T88" fmla="+- 0 16536 16061"/>
                              <a:gd name="T89" fmla="*/ T88 w 1618"/>
                              <a:gd name="T90" fmla="+- 0 215 -794"/>
                              <a:gd name="T91" fmla="*/ 215 h 1056"/>
                              <a:gd name="T92" fmla="+- 0 16614 16061"/>
                              <a:gd name="T93" fmla="*/ T92 w 1618"/>
                              <a:gd name="T94" fmla="+- 0 235 -794"/>
                              <a:gd name="T95" fmla="*/ 235 h 1056"/>
                              <a:gd name="T96" fmla="+- 0 16696 16061"/>
                              <a:gd name="T97" fmla="*/ T96 w 1618"/>
                              <a:gd name="T98" fmla="+- 0 250 -794"/>
                              <a:gd name="T99" fmla="*/ 250 h 1056"/>
                              <a:gd name="T100" fmla="+- 0 16781 16061"/>
                              <a:gd name="T101" fmla="*/ T100 w 1618"/>
                              <a:gd name="T102" fmla="+- 0 259 -794"/>
                              <a:gd name="T103" fmla="*/ 259 h 1056"/>
                              <a:gd name="T104" fmla="+- 0 16870 16061"/>
                              <a:gd name="T105" fmla="*/ T104 w 1618"/>
                              <a:gd name="T106" fmla="+- 0 262 -794"/>
                              <a:gd name="T107" fmla="*/ 262 h 1056"/>
                              <a:gd name="T108" fmla="+- 0 16958 16061"/>
                              <a:gd name="T109" fmla="*/ T108 w 1618"/>
                              <a:gd name="T110" fmla="+- 0 259 -794"/>
                              <a:gd name="T111" fmla="*/ 259 h 1056"/>
                              <a:gd name="T112" fmla="+- 0 17043 16061"/>
                              <a:gd name="T113" fmla="*/ T112 w 1618"/>
                              <a:gd name="T114" fmla="+- 0 250 -794"/>
                              <a:gd name="T115" fmla="*/ 250 h 1056"/>
                              <a:gd name="T116" fmla="+- 0 17125 16061"/>
                              <a:gd name="T117" fmla="*/ T116 w 1618"/>
                              <a:gd name="T118" fmla="+- 0 235 -794"/>
                              <a:gd name="T119" fmla="*/ 235 h 1056"/>
                              <a:gd name="T120" fmla="+- 0 17204 16061"/>
                              <a:gd name="T121" fmla="*/ T120 w 1618"/>
                              <a:gd name="T122" fmla="+- 0 215 -794"/>
                              <a:gd name="T123" fmla="*/ 215 h 1056"/>
                              <a:gd name="T124" fmla="+- 0 17278 16061"/>
                              <a:gd name="T125" fmla="*/ T124 w 1618"/>
                              <a:gd name="T126" fmla="+- 0 190 -794"/>
                              <a:gd name="T127" fmla="*/ 190 h 1056"/>
                              <a:gd name="T128" fmla="+- 0 17347 16061"/>
                              <a:gd name="T129" fmla="*/ T128 w 1618"/>
                              <a:gd name="T130" fmla="+- 0 160 -794"/>
                              <a:gd name="T131" fmla="*/ 160 h 1056"/>
                              <a:gd name="T132" fmla="+- 0 17411 16061"/>
                              <a:gd name="T133" fmla="*/ T132 w 1618"/>
                              <a:gd name="T134" fmla="+- 0 126 -794"/>
                              <a:gd name="T135" fmla="*/ 126 h 1056"/>
                              <a:gd name="T136" fmla="+- 0 17470 16061"/>
                              <a:gd name="T137" fmla="*/ T136 w 1618"/>
                              <a:gd name="T138" fmla="+- 0 88 -794"/>
                              <a:gd name="T139" fmla="*/ 88 h 1056"/>
                              <a:gd name="T140" fmla="+- 0 17522 16061"/>
                              <a:gd name="T141" fmla="*/ T140 w 1618"/>
                              <a:gd name="T142" fmla="+- 0 46 -794"/>
                              <a:gd name="T143" fmla="*/ 46 h 1056"/>
                              <a:gd name="T144" fmla="+- 0 17568 16061"/>
                              <a:gd name="T145" fmla="*/ T144 w 1618"/>
                              <a:gd name="T146" fmla="+- 0 0 -794"/>
                              <a:gd name="T147" fmla="*/ 0 h 1056"/>
                              <a:gd name="T148" fmla="+- 0 17606 16061"/>
                              <a:gd name="T149" fmla="*/ T148 w 1618"/>
                              <a:gd name="T150" fmla="+- 0 -48 -794"/>
                              <a:gd name="T151" fmla="*/ -48 h 1056"/>
                              <a:gd name="T152" fmla="+- 0 17660 16061"/>
                              <a:gd name="T153" fmla="*/ T152 w 1618"/>
                              <a:gd name="T154" fmla="+- 0 -153 -794"/>
                              <a:gd name="T155" fmla="*/ -153 h 1056"/>
                              <a:gd name="T156" fmla="+- 0 17678 16061"/>
                              <a:gd name="T157" fmla="*/ T156 w 1618"/>
                              <a:gd name="T158" fmla="+- 0 -266 -794"/>
                              <a:gd name="T159" fmla="*/ -266 h 1056"/>
                              <a:gd name="T160" fmla="+- 0 17674 16061"/>
                              <a:gd name="T161" fmla="*/ T160 w 1618"/>
                              <a:gd name="T162" fmla="+- 0 -324 -794"/>
                              <a:gd name="T163" fmla="*/ -324 h 1056"/>
                              <a:gd name="T164" fmla="+- 0 17637 16061"/>
                              <a:gd name="T165" fmla="*/ T164 w 1618"/>
                              <a:gd name="T166" fmla="+- 0 -433 -794"/>
                              <a:gd name="T167" fmla="*/ -433 h 1056"/>
                              <a:gd name="T168" fmla="+- 0 17568 16061"/>
                              <a:gd name="T169" fmla="*/ T168 w 1618"/>
                              <a:gd name="T170" fmla="+- 0 -532 -794"/>
                              <a:gd name="T171" fmla="*/ -532 h 1056"/>
                              <a:gd name="T172" fmla="+- 0 17522 16061"/>
                              <a:gd name="T173" fmla="*/ T172 w 1618"/>
                              <a:gd name="T174" fmla="+- 0 -578 -794"/>
                              <a:gd name="T175" fmla="*/ -578 h 1056"/>
                              <a:gd name="T176" fmla="+- 0 17470 16061"/>
                              <a:gd name="T177" fmla="*/ T176 w 1618"/>
                              <a:gd name="T178" fmla="+- 0 -620 -794"/>
                              <a:gd name="T179" fmla="*/ -620 h 1056"/>
                              <a:gd name="T180" fmla="+- 0 17411 16061"/>
                              <a:gd name="T181" fmla="*/ T180 w 1618"/>
                              <a:gd name="T182" fmla="+- 0 -658 -794"/>
                              <a:gd name="T183" fmla="*/ -658 h 1056"/>
                              <a:gd name="T184" fmla="+- 0 17347 16061"/>
                              <a:gd name="T185" fmla="*/ T184 w 1618"/>
                              <a:gd name="T186" fmla="+- 0 -692 -794"/>
                              <a:gd name="T187" fmla="*/ -692 h 1056"/>
                              <a:gd name="T188" fmla="+- 0 17278 16061"/>
                              <a:gd name="T189" fmla="*/ T188 w 1618"/>
                              <a:gd name="T190" fmla="+- 0 -722 -794"/>
                              <a:gd name="T191" fmla="*/ -722 h 1056"/>
                              <a:gd name="T192" fmla="+- 0 17204 16061"/>
                              <a:gd name="T193" fmla="*/ T192 w 1618"/>
                              <a:gd name="T194" fmla="+- 0 -747 -794"/>
                              <a:gd name="T195" fmla="*/ -747 h 1056"/>
                              <a:gd name="T196" fmla="+- 0 17125 16061"/>
                              <a:gd name="T197" fmla="*/ T196 w 1618"/>
                              <a:gd name="T198" fmla="+- 0 -767 -794"/>
                              <a:gd name="T199" fmla="*/ -767 h 1056"/>
                              <a:gd name="T200" fmla="+- 0 17043 16061"/>
                              <a:gd name="T201" fmla="*/ T200 w 1618"/>
                              <a:gd name="T202" fmla="+- 0 -782 -794"/>
                              <a:gd name="T203" fmla="*/ -782 h 1056"/>
                              <a:gd name="T204" fmla="+- 0 16958 16061"/>
                              <a:gd name="T205" fmla="*/ T204 w 1618"/>
                              <a:gd name="T206" fmla="+- 0 -791 -794"/>
                              <a:gd name="T207" fmla="*/ -791 h 1056"/>
                              <a:gd name="T208" fmla="+- 0 16870 16061"/>
                              <a:gd name="T209" fmla="*/ T208 w 1618"/>
                              <a:gd name="T210" fmla="+- 0 -794 -794"/>
                              <a:gd name="T211" fmla="*/ -794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809" y="0"/>
                                </a:moveTo>
                                <a:lnTo>
                                  <a:pt x="720" y="3"/>
                                </a:lnTo>
                                <a:lnTo>
                                  <a:pt x="635" y="12"/>
                                </a:lnTo>
                                <a:lnTo>
                                  <a:pt x="553" y="27"/>
                                </a:lnTo>
                                <a:lnTo>
                                  <a:pt x="475" y="47"/>
                                </a:lnTo>
                                <a:lnTo>
                                  <a:pt x="400" y="72"/>
                                </a:lnTo>
                                <a:lnTo>
                                  <a:pt x="331" y="102"/>
                                </a:lnTo>
                                <a:lnTo>
                                  <a:pt x="267" y="136"/>
                                </a:lnTo>
                                <a:lnTo>
                                  <a:pt x="208" y="174"/>
                                </a:lnTo>
                                <a:lnTo>
                                  <a:pt x="156" y="216"/>
                                </a:lnTo>
                                <a:lnTo>
                                  <a:pt x="110" y="262"/>
                                </a:lnTo>
                                <a:lnTo>
                                  <a:pt x="72" y="310"/>
                                </a:lnTo>
                                <a:lnTo>
                                  <a:pt x="18" y="415"/>
                                </a:lnTo>
                                <a:lnTo>
                                  <a:pt x="0" y="528"/>
                                </a:lnTo>
                                <a:lnTo>
                                  <a:pt x="5" y="586"/>
                                </a:lnTo>
                                <a:lnTo>
                                  <a:pt x="41" y="695"/>
                                </a:lnTo>
                                <a:lnTo>
                                  <a:pt x="110" y="794"/>
                                </a:lnTo>
                                <a:lnTo>
                                  <a:pt x="156" y="840"/>
                                </a:lnTo>
                                <a:lnTo>
                                  <a:pt x="208" y="882"/>
                                </a:lnTo>
                                <a:lnTo>
                                  <a:pt x="267" y="920"/>
                                </a:lnTo>
                                <a:lnTo>
                                  <a:pt x="331" y="954"/>
                                </a:lnTo>
                                <a:lnTo>
                                  <a:pt x="400" y="984"/>
                                </a:lnTo>
                                <a:lnTo>
                                  <a:pt x="475" y="1009"/>
                                </a:lnTo>
                                <a:lnTo>
                                  <a:pt x="553" y="1029"/>
                                </a:lnTo>
                                <a:lnTo>
                                  <a:pt x="635" y="1044"/>
                                </a:lnTo>
                                <a:lnTo>
                                  <a:pt x="720" y="1053"/>
                                </a:lnTo>
                                <a:lnTo>
                                  <a:pt x="809" y="1056"/>
                                </a:lnTo>
                                <a:lnTo>
                                  <a:pt x="897" y="1053"/>
                                </a:lnTo>
                                <a:lnTo>
                                  <a:pt x="982" y="1044"/>
                                </a:lnTo>
                                <a:lnTo>
                                  <a:pt x="1064" y="1029"/>
                                </a:lnTo>
                                <a:lnTo>
                                  <a:pt x="1143" y="1009"/>
                                </a:lnTo>
                                <a:lnTo>
                                  <a:pt x="1217" y="984"/>
                                </a:lnTo>
                                <a:lnTo>
                                  <a:pt x="1286" y="954"/>
                                </a:lnTo>
                                <a:lnTo>
                                  <a:pt x="1350" y="920"/>
                                </a:lnTo>
                                <a:lnTo>
                                  <a:pt x="1409" y="882"/>
                                </a:lnTo>
                                <a:lnTo>
                                  <a:pt x="1461" y="840"/>
                                </a:lnTo>
                                <a:lnTo>
                                  <a:pt x="1507" y="794"/>
                                </a:lnTo>
                                <a:lnTo>
                                  <a:pt x="1545" y="746"/>
                                </a:lnTo>
                                <a:lnTo>
                                  <a:pt x="1599" y="641"/>
                                </a:lnTo>
                                <a:lnTo>
                                  <a:pt x="1617" y="528"/>
                                </a:lnTo>
                                <a:lnTo>
                                  <a:pt x="1613" y="470"/>
                                </a:lnTo>
                                <a:lnTo>
                                  <a:pt x="1576" y="361"/>
                                </a:lnTo>
                                <a:lnTo>
                                  <a:pt x="1507" y="262"/>
                                </a:lnTo>
                                <a:lnTo>
                                  <a:pt x="1461" y="216"/>
                                </a:lnTo>
                                <a:lnTo>
                                  <a:pt x="1409" y="174"/>
                                </a:lnTo>
                                <a:lnTo>
                                  <a:pt x="1350" y="136"/>
                                </a:lnTo>
                                <a:lnTo>
                                  <a:pt x="1286" y="102"/>
                                </a:lnTo>
                                <a:lnTo>
                                  <a:pt x="1217" y="72"/>
                                </a:lnTo>
                                <a:lnTo>
                                  <a:pt x="1143" y="47"/>
                                </a:lnTo>
                                <a:lnTo>
                                  <a:pt x="1064" y="27"/>
                                </a:lnTo>
                                <a:lnTo>
                                  <a:pt x="982" y="12"/>
                                </a:lnTo>
                                <a:lnTo>
                                  <a:pt x="897" y="3"/>
                                </a:lnTo>
                                <a:lnTo>
                                  <a:pt x="8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Freeform 141"/>
                        <wps:cNvSpPr>
                          <a:spLocks/>
                        </wps:cNvSpPr>
                        <wps:spPr bwMode="auto">
                          <a:xfrm>
                            <a:off x="16060" y="-794"/>
                            <a:ext cx="1618" cy="1056"/>
                          </a:xfrm>
                          <a:custGeom>
                            <a:avLst/>
                            <a:gdLst>
                              <a:gd name="T0" fmla="+- 0 16061 16061"/>
                              <a:gd name="T1" fmla="*/ T0 w 1618"/>
                              <a:gd name="T2" fmla="+- 0 -266 -794"/>
                              <a:gd name="T3" fmla="*/ -266 h 1056"/>
                              <a:gd name="T4" fmla="+- 0 16079 16061"/>
                              <a:gd name="T5" fmla="*/ T4 w 1618"/>
                              <a:gd name="T6" fmla="+- 0 -379 -794"/>
                              <a:gd name="T7" fmla="*/ -379 h 1056"/>
                              <a:gd name="T8" fmla="+- 0 16133 16061"/>
                              <a:gd name="T9" fmla="*/ T8 w 1618"/>
                              <a:gd name="T10" fmla="+- 0 -484 -794"/>
                              <a:gd name="T11" fmla="*/ -484 h 1056"/>
                              <a:gd name="T12" fmla="+- 0 16171 16061"/>
                              <a:gd name="T13" fmla="*/ T12 w 1618"/>
                              <a:gd name="T14" fmla="+- 0 -532 -794"/>
                              <a:gd name="T15" fmla="*/ -532 h 1056"/>
                              <a:gd name="T16" fmla="+- 0 16217 16061"/>
                              <a:gd name="T17" fmla="*/ T16 w 1618"/>
                              <a:gd name="T18" fmla="+- 0 -578 -794"/>
                              <a:gd name="T19" fmla="*/ -578 h 1056"/>
                              <a:gd name="T20" fmla="+- 0 16269 16061"/>
                              <a:gd name="T21" fmla="*/ T20 w 1618"/>
                              <a:gd name="T22" fmla="+- 0 -620 -794"/>
                              <a:gd name="T23" fmla="*/ -620 h 1056"/>
                              <a:gd name="T24" fmla="+- 0 16328 16061"/>
                              <a:gd name="T25" fmla="*/ T24 w 1618"/>
                              <a:gd name="T26" fmla="+- 0 -658 -794"/>
                              <a:gd name="T27" fmla="*/ -658 h 1056"/>
                              <a:gd name="T28" fmla="+- 0 16392 16061"/>
                              <a:gd name="T29" fmla="*/ T28 w 1618"/>
                              <a:gd name="T30" fmla="+- 0 -692 -794"/>
                              <a:gd name="T31" fmla="*/ -692 h 1056"/>
                              <a:gd name="T32" fmla="+- 0 16461 16061"/>
                              <a:gd name="T33" fmla="*/ T32 w 1618"/>
                              <a:gd name="T34" fmla="+- 0 -722 -794"/>
                              <a:gd name="T35" fmla="*/ -722 h 1056"/>
                              <a:gd name="T36" fmla="+- 0 16536 16061"/>
                              <a:gd name="T37" fmla="*/ T36 w 1618"/>
                              <a:gd name="T38" fmla="+- 0 -747 -794"/>
                              <a:gd name="T39" fmla="*/ -747 h 1056"/>
                              <a:gd name="T40" fmla="+- 0 16614 16061"/>
                              <a:gd name="T41" fmla="*/ T40 w 1618"/>
                              <a:gd name="T42" fmla="+- 0 -767 -794"/>
                              <a:gd name="T43" fmla="*/ -767 h 1056"/>
                              <a:gd name="T44" fmla="+- 0 16696 16061"/>
                              <a:gd name="T45" fmla="*/ T44 w 1618"/>
                              <a:gd name="T46" fmla="+- 0 -782 -794"/>
                              <a:gd name="T47" fmla="*/ -782 h 1056"/>
                              <a:gd name="T48" fmla="+- 0 16781 16061"/>
                              <a:gd name="T49" fmla="*/ T48 w 1618"/>
                              <a:gd name="T50" fmla="+- 0 -791 -794"/>
                              <a:gd name="T51" fmla="*/ -791 h 1056"/>
                              <a:gd name="T52" fmla="+- 0 16870 16061"/>
                              <a:gd name="T53" fmla="*/ T52 w 1618"/>
                              <a:gd name="T54" fmla="+- 0 -794 -794"/>
                              <a:gd name="T55" fmla="*/ -794 h 1056"/>
                              <a:gd name="T56" fmla="+- 0 16958 16061"/>
                              <a:gd name="T57" fmla="*/ T56 w 1618"/>
                              <a:gd name="T58" fmla="+- 0 -791 -794"/>
                              <a:gd name="T59" fmla="*/ -791 h 1056"/>
                              <a:gd name="T60" fmla="+- 0 17043 16061"/>
                              <a:gd name="T61" fmla="*/ T60 w 1618"/>
                              <a:gd name="T62" fmla="+- 0 -782 -794"/>
                              <a:gd name="T63" fmla="*/ -782 h 1056"/>
                              <a:gd name="T64" fmla="+- 0 17125 16061"/>
                              <a:gd name="T65" fmla="*/ T64 w 1618"/>
                              <a:gd name="T66" fmla="+- 0 -767 -794"/>
                              <a:gd name="T67" fmla="*/ -767 h 1056"/>
                              <a:gd name="T68" fmla="+- 0 17204 16061"/>
                              <a:gd name="T69" fmla="*/ T68 w 1618"/>
                              <a:gd name="T70" fmla="+- 0 -747 -794"/>
                              <a:gd name="T71" fmla="*/ -747 h 1056"/>
                              <a:gd name="T72" fmla="+- 0 17278 16061"/>
                              <a:gd name="T73" fmla="*/ T72 w 1618"/>
                              <a:gd name="T74" fmla="+- 0 -722 -794"/>
                              <a:gd name="T75" fmla="*/ -722 h 1056"/>
                              <a:gd name="T76" fmla="+- 0 17347 16061"/>
                              <a:gd name="T77" fmla="*/ T76 w 1618"/>
                              <a:gd name="T78" fmla="+- 0 -692 -794"/>
                              <a:gd name="T79" fmla="*/ -692 h 1056"/>
                              <a:gd name="T80" fmla="+- 0 17411 16061"/>
                              <a:gd name="T81" fmla="*/ T80 w 1618"/>
                              <a:gd name="T82" fmla="+- 0 -658 -794"/>
                              <a:gd name="T83" fmla="*/ -658 h 1056"/>
                              <a:gd name="T84" fmla="+- 0 17470 16061"/>
                              <a:gd name="T85" fmla="*/ T84 w 1618"/>
                              <a:gd name="T86" fmla="+- 0 -620 -794"/>
                              <a:gd name="T87" fmla="*/ -620 h 1056"/>
                              <a:gd name="T88" fmla="+- 0 17522 16061"/>
                              <a:gd name="T89" fmla="*/ T88 w 1618"/>
                              <a:gd name="T90" fmla="+- 0 -578 -794"/>
                              <a:gd name="T91" fmla="*/ -578 h 1056"/>
                              <a:gd name="T92" fmla="+- 0 17568 16061"/>
                              <a:gd name="T93" fmla="*/ T92 w 1618"/>
                              <a:gd name="T94" fmla="+- 0 -532 -794"/>
                              <a:gd name="T95" fmla="*/ -532 h 1056"/>
                              <a:gd name="T96" fmla="+- 0 17606 16061"/>
                              <a:gd name="T97" fmla="*/ T96 w 1618"/>
                              <a:gd name="T98" fmla="+- 0 -484 -794"/>
                              <a:gd name="T99" fmla="*/ -484 h 1056"/>
                              <a:gd name="T100" fmla="+- 0 17660 16061"/>
                              <a:gd name="T101" fmla="*/ T100 w 1618"/>
                              <a:gd name="T102" fmla="+- 0 -379 -794"/>
                              <a:gd name="T103" fmla="*/ -379 h 1056"/>
                              <a:gd name="T104" fmla="+- 0 17678 16061"/>
                              <a:gd name="T105" fmla="*/ T104 w 1618"/>
                              <a:gd name="T106" fmla="+- 0 -266 -794"/>
                              <a:gd name="T107" fmla="*/ -266 h 1056"/>
                              <a:gd name="T108" fmla="+- 0 17674 16061"/>
                              <a:gd name="T109" fmla="*/ T108 w 1618"/>
                              <a:gd name="T110" fmla="+- 0 -208 -794"/>
                              <a:gd name="T111" fmla="*/ -208 h 1056"/>
                              <a:gd name="T112" fmla="+- 0 17637 16061"/>
                              <a:gd name="T113" fmla="*/ T112 w 1618"/>
                              <a:gd name="T114" fmla="+- 0 -99 -794"/>
                              <a:gd name="T115" fmla="*/ -99 h 1056"/>
                              <a:gd name="T116" fmla="+- 0 17568 16061"/>
                              <a:gd name="T117" fmla="*/ T116 w 1618"/>
                              <a:gd name="T118" fmla="+- 0 0 -794"/>
                              <a:gd name="T119" fmla="*/ 0 h 1056"/>
                              <a:gd name="T120" fmla="+- 0 17522 16061"/>
                              <a:gd name="T121" fmla="*/ T120 w 1618"/>
                              <a:gd name="T122" fmla="+- 0 46 -794"/>
                              <a:gd name="T123" fmla="*/ 46 h 1056"/>
                              <a:gd name="T124" fmla="+- 0 17470 16061"/>
                              <a:gd name="T125" fmla="*/ T124 w 1618"/>
                              <a:gd name="T126" fmla="+- 0 88 -794"/>
                              <a:gd name="T127" fmla="*/ 88 h 1056"/>
                              <a:gd name="T128" fmla="+- 0 17411 16061"/>
                              <a:gd name="T129" fmla="*/ T128 w 1618"/>
                              <a:gd name="T130" fmla="+- 0 126 -794"/>
                              <a:gd name="T131" fmla="*/ 126 h 1056"/>
                              <a:gd name="T132" fmla="+- 0 17347 16061"/>
                              <a:gd name="T133" fmla="*/ T132 w 1618"/>
                              <a:gd name="T134" fmla="+- 0 160 -794"/>
                              <a:gd name="T135" fmla="*/ 160 h 1056"/>
                              <a:gd name="T136" fmla="+- 0 17278 16061"/>
                              <a:gd name="T137" fmla="*/ T136 w 1618"/>
                              <a:gd name="T138" fmla="+- 0 190 -794"/>
                              <a:gd name="T139" fmla="*/ 190 h 1056"/>
                              <a:gd name="T140" fmla="+- 0 17204 16061"/>
                              <a:gd name="T141" fmla="*/ T140 w 1618"/>
                              <a:gd name="T142" fmla="+- 0 215 -794"/>
                              <a:gd name="T143" fmla="*/ 215 h 1056"/>
                              <a:gd name="T144" fmla="+- 0 17125 16061"/>
                              <a:gd name="T145" fmla="*/ T144 w 1618"/>
                              <a:gd name="T146" fmla="+- 0 235 -794"/>
                              <a:gd name="T147" fmla="*/ 235 h 1056"/>
                              <a:gd name="T148" fmla="+- 0 17043 16061"/>
                              <a:gd name="T149" fmla="*/ T148 w 1618"/>
                              <a:gd name="T150" fmla="+- 0 250 -794"/>
                              <a:gd name="T151" fmla="*/ 250 h 1056"/>
                              <a:gd name="T152" fmla="+- 0 16958 16061"/>
                              <a:gd name="T153" fmla="*/ T152 w 1618"/>
                              <a:gd name="T154" fmla="+- 0 259 -794"/>
                              <a:gd name="T155" fmla="*/ 259 h 1056"/>
                              <a:gd name="T156" fmla="+- 0 16870 16061"/>
                              <a:gd name="T157" fmla="*/ T156 w 1618"/>
                              <a:gd name="T158" fmla="+- 0 262 -794"/>
                              <a:gd name="T159" fmla="*/ 262 h 1056"/>
                              <a:gd name="T160" fmla="+- 0 16781 16061"/>
                              <a:gd name="T161" fmla="*/ T160 w 1618"/>
                              <a:gd name="T162" fmla="+- 0 259 -794"/>
                              <a:gd name="T163" fmla="*/ 259 h 1056"/>
                              <a:gd name="T164" fmla="+- 0 16696 16061"/>
                              <a:gd name="T165" fmla="*/ T164 w 1618"/>
                              <a:gd name="T166" fmla="+- 0 250 -794"/>
                              <a:gd name="T167" fmla="*/ 250 h 1056"/>
                              <a:gd name="T168" fmla="+- 0 16614 16061"/>
                              <a:gd name="T169" fmla="*/ T168 w 1618"/>
                              <a:gd name="T170" fmla="+- 0 235 -794"/>
                              <a:gd name="T171" fmla="*/ 235 h 1056"/>
                              <a:gd name="T172" fmla="+- 0 16536 16061"/>
                              <a:gd name="T173" fmla="*/ T172 w 1618"/>
                              <a:gd name="T174" fmla="+- 0 215 -794"/>
                              <a:gd name="T175" fmla="*/ 215 h 1056"/>
                              <a:gd name="T176" fmla="+- 0 16461 16061"/>
                              <a:gd name="T177" fmla="*/ T176 w 1618"/>
                              <a:gd name="T178" fmla="+- 0 190 -794"/>
                              <a:gd name="T179" fmla="*/ 190 h 1056"/>
                              <a:gd name="T180" fmla="+- 0 16392 16061"/>
                              <a:gd name="T181" fmla="*/ T180 w 1618"/>
                              <a:gd name="T182" fmla="+- 0 160 -794"/>
                              <a:gd name="T183" fmla="*/ 160 h 1056"/>
                              <a:gd name="T184" fmla="+- 0 16328 16061"/>
                              <a:gd name="T185" fmla="*/ T184 w 1618"/>
                              <a:gd name="T186" fmla="+- 0 126 -794"/>
                              <a:gd name="T187" fmla="*/ 126 h 1056"/>
                              <a:gd name="T188" fmla="+- 0 16269 16061"/>
                              <a:gd name="T189" fmla="*/ T188 w 1618"/>
                              <a:gd name="T190" fmla="+- 0 88 -794"/>
                              <a:gd name="T191" fmla="*/ 88 h 1056"/>
                              <a:gd name="T192" fmla="+- 0 16217 16061"/>
                              <a:gd name="T193" fmla="*/ T192 w 1618"/>
                              <a:gd name="T194" fmla="+- 0 46 -794"/>
                              <a:gd name="T195" fmla="*/ 46 h 1056"/>
                              <a:gd name="T196" fmla="+- 0 16171 16061"/>
                              <a:gd name="T197" fmla="*/ T196 w 1618"/>
                              <a:gd name="T198" fmla="+- 0 0 -794"/>
                              <a:gd name="T199" fmla="*/ 0 h 1056"/>
                              <a:gd name="T200" fmla="+- 0 16133 16061"/>
                              <a:gd name="T201" fmla="*/ T200 w 1618"/>
                              <a:gd name="T202" fmla="+- 0 -48 -794"/>
                              <a:gd name="T203" fmla="*/ -48 h 1056"/>
                              <a:gd name="T204" fmla="+- 0 16079 16061"/>
                              <a:gd name="T205" fmla="*/ T204 w 1618"/>
                              <a:gd name="T206" fmla="+- 0 -153 -794"/>
                              <a:gd name="T207" fmla="*/ -153 h 1056"/>
                              <a:gd name="T208" fmla="+- 0 16061 16061"/>
                              <a:gd name="T209" fmla="*/ T208 w 1618"/>
                              <a:gd name="T210" fmla="+- 0 -266 -794"/>
                              <a:gd name="T211" fmla="*/ -266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0" y="528"/>
                                </a:moveTo>
                                <a:lnTo>
                                  <a:pt x="18" y="415"/>
                                </a:lnTo>
                                <a:lnTo>
                                  <a:pt x="72" y="310"/>
                                </a:lnTo>
                                <a:lnTo>
                                  <a:pt x="110" y="262"/>
                                </a:lnTo>
                                <a:lnTo>
                                  <a:pt x="156" y="216"/>
                                </a:lnTo>
                                <a:lnTo>
                                  <a:pt x="208" y="174"/>
                                </a:lnTo>
                                <a:lnTo>
                                  <a:pt x="267" y="136"/>
                                </a:lnTo>
                                <a:lnTo>
                                  <a:pt x="331" y="102"/>
                                </a:lnTo>
                                <a:lnTo>
                                  <a:pt x="400" y="72"/>
                                </a:lnTo>
                                <a:lnTo>
                                  <a:pt x="475" y="47"/>
                                </a:lnTo>
                                <a:lnTo>
                                  <a:pt x="553" y="27"/>
                                </a:lnTo>
                                <a:lnTo>
                                  <a:pt x="635" y="12"/>
                                </a:lnTo>
                                <a:lnTo>
                                  <a:pt x="720" y="3"/>
                                </a:lnTo>
                                <a:lnTo>
                                  <a:pt x="809" y="0"/>
                                </a:lnTo>
                                <a:lnTo>
                                  <a:pt x="897" y="3"/>
                                </a:lnTo>
                                <a:lnTo>
                                  <a:pt x="982" y="12"/>
                                </a:lnTo>
                                <a:lnTo>
                                  <a:pt x="1064" y="27"/>
                                </a:lnTo>
                                <a:lnTo>
                                  <a:pt x="1143" y="47"/>
                                </a:lnTo>
                                <a:lnTo>
                                  <a:pt x="1217" y="72"/>
                                </a:lnTo>
                                <a:lnTo>
                                  <a:pt x="1286" y="102"/>
                                </a:lnTo>
                                <a:lnTo>
                                  <a:pt x="1350" y="136"/>
                                </a:lnTo>
                                <a:lnTo>
                                  <a:pt x="1409" y="174"/>
                                </a:lnTo>
                                <a:lnTo>
                                  <a:pt x="1461" y="216"/>
                                </a:lnTo>
                                <a:lnTo>
                                  <a:pt x="1507" y="262"/>
                                </a:lnTo>
                                <a:lnTo>
                                  <a:pt x="1545" y="310"/>
                                </a:lnTo>
                                <a:lnTo>
                                  <a:pt x="1599" y="415"/>
                                </a:lnTo>
                                <a:lnTo>
                                  <a:pt x="1617" y="528"/>
                                </a:lnTo>
                                <a:lnTo>
                                  <a:pt x="1613" y="586"/>
                                </a:lnTo>
                                <a:lnTo>
                                  <a:pt x="1576" y="695"/>
                                </a:lnTo>
                                <a:lnTo>
                                  <a:pt x="1507" y="794"/>
                                </a:lnTo>
                                <a:lnTo>
                                  <a:pt x="1461" y="840"/>
                                </a:lnTo>
                                <a:lnTo>
                                  <a:pt x="1409" y="882"/>
                                </a:lnTo>
                                <a:lnTo>
                                  <a:pt x="1350" y="920"/>
                                </a:lnTo>
                                <a:lnTo>
                                  <a:pt x="1286" y="954"/>
                                </a:lnTo>
                                <a:lnTo>
                                  <a:pt x="1217" y="984"/>
                                </a:lnTo>
                                <a:lnTo>
                                  <a:pt x="1143" y="1009"/>
                                </a:lnTo>
                                <a:lnTo>
                                  <a:pt x="1064" y="1029"/>
                                </a:lnTo>
                                <a:lnTo>
                                  <a:pt x="982" y="1044"/>
                                </a:lnTo>
                                <a:lnTo>
                                  <a:pt x="897" y="1053"/>
                                </a:lnTo>
                                <a:lnTo>
                                  <a:pt x="809" y="1056"/>
                                </a:lnTo>
                                <a:lnTo>
                                  <a:pt x="720" y="1053"/>
                                </a:lnTo>
                                <a:lnTo>
                                  <a:pt x="635" y="1044"/>
                                </a:lnTo>
                                <a:lnTo>
                                  <a:pt x="553" y="1029"/>
                                </a:lnTo>
                                <a:lnTo>
                                  <a:pt x="475" y="1009"/>
                                </a:lnTo>
                                <a:lnTo>
                                  <a:pt x="400" y="984"/>
                                </a:lnTo>
                                <a:lnTo>
                                  <a:pt x="331" y="954"/>
                                </a:lnTo>
                                <a:lnTo>
                                  <a:pt x="267" y="920"/>
                                </a:lnTo>
                                <a:lnTo>
                                  <a:pt x="208" y="882"/>
                                </a:lnTo>
                                <a:lnTo>
                                  <a:pt x="156" y="840"/>
                                </a:lnTo>
                                <a:lnTo>
                                  <a:pt x="110" y="794"/>
                                </a:lnTo>
                                <a:lnTo>
                                  <a:pt x="72" y="746"/>
                                </a:lnTo>
                                <a:lnTo>
                                  <a:pt x="18" y="641"/>
                                </a:lnTo>
                                <a:lnTo>
                                  <a:pt x="0" y="5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Text Box 140"/>
                        <wps:cNvSpPr txBox="1">
                          <a:spLocks noChangeArrowheads="1"/>
                        </wps:cNvSpPr>
                        <wps:spPr bwMode="auto">
                          <a:xfrm>
                            <a:off x="16589" y="-466"/>
                            <a:ext cx="579" cy="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F2E03D" w14:textId="77777777" w:rsidR="00CE2E60" w:rsidRDefault="00F53E66">
                              <w:pPr>
                                <w:spacing w:line="467" w:lineRule="exact"/>
                                <w:rPr>
                                  <w:rFonts w:ascii="Trebuchet MS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5"/>
                                  <w:sz w:val="48"/>
                                </w:rPr>
                                <w:t>A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2EE421" id="Group 139" o:spid="_x0000_s1129" style="position:absolute;left:0;text-align:left;margin-left:486.5pt;margin-top:-40.2pt;width:425.3pt;height:388.8pt;z-index:251650560;mso-position-horizontal-relative:page;mso-position-vertical-relative:text" coordorigin="9730,-804" coordsize="8506,777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">
                <v:shape id="Picture 144" o:spid="_x0000_s1130" type="#_x0000_t75" style="position:absolute;left:9789;top:-7;width:8386;height:69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">
                  <v:imagedata r:id="rId50" o:title=""/>
                </v:shape>
                <v:rect id="Rectangle 143" o:spid="_x0000_s1131" style="position:absolute;left:9759;top:-37;width:8446;height:69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" filled="f" strokeweight="3pt"/>
                <v:shape id="Freeform 142" o:spid="_x0000_s1132" style="position:absolute;left:16060;top:-794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" path="m809,l720,3r-85,9l553,27,475,47,400,72r-69,30l267,136r-59,38l156,216r-46,46l72,310,18,415,,528r5,58l41,695r69,99l156,840r52,42l267,920r64,34l400,984r75,25l553,1029r82,15l720,1053r89,3l897,1053r85,-9l1064,1029r79,-20l1217,984r69,-30l1350,920r59,-38l1461,840r46,-46l1545,746r54,-105l1617,528r-4,-58l1576,361r-69,-99l1461,216r-52,-42l1350,136r-64,-34l1217,72,1143,47,1064,27,982,12,897,3,809,xe" fillcolor="#2e5496" stroked="f">
                  <v:path arrowok="t" o:connecttype="custom" o:connectlocs="809,-794;720,-791;635,-782;553,-767;475,-747;400,-722;331,-692;267,-658;208,-620;156,-578;110,-532;72,-484;18,-379;0,-266;5,-208;41,-99;110,0;156,46;208,88;267,126;331,160;400,190;475,215;553,235;635,250;720,259;809,262;897,259;982,250;1064,235;1143,215;1217,190;1286,160;1350,126;1409,88;1461,46;1507,0;1545,-48;1599,-153;1617,-266;1613,-324;1576,-433;1507,-532;1461,-578;1409,-620;1350,-658;1286,-692;1217,-722;1143,-747;1064,-767;982,-782;897,-791;809,-794" o:connectangles="0,0,0,0,0,0,0,0,0,0,0,0,0,0,0,0,0,0,0,0,0,0,0,0,0,0,0,0,0,0,0,0,0,0,0,0,0,0,0,0,0,0,0,0,0,0,0,0,0,0,0,0,0"/>
                </v:shape>
                <v:shape id="Freeform 141" o:spid="_x0000_s1133" style="position:absolute;left:16060;top:-794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" path="m,528l18,415,72,310r38,-48l156,216r52,-42l267,136r64,-34l400,72,475,47,553,27,635,12,720,3,809,r88,3l982,12r82,15l1143,47r74,25l1286,102r64,34l1409,174r52,42l1507,262r38,48l1599,415r18,113l1613,586r-37,109l1507,794r-46,46l1409,882r-59,38l1286,954r-69,30l1143,1009r-79,20l982,1044r-85,9l809,1056r-89,-3l635,1044r-82,-15l475,1009,400,984,331,954,267,920,208,882,156,840,110,794,72,746,18,641,,528xe" filled="f" strokecolor="#2e528f" strokeweight=".96pt">
                  <v:path arrowok="t" o:connecttype="custom" o:connectlocs="0,-266;18,-379;72,-484;110,-532;156,-578;208,-620;267,-658;331,-692;400,-722;475,-747;553,-767;635,-782;720,-791;809,-794;897,-791;982,-782;1064,-767;1143,-747;1217,-722;1286,-692;1350,-658;1409,-620;1461,-578;1507,-532;1545,-484;1599,-379;1617,-266;1613,-208;1576,-99;1507,0;1461,46;1409,88;1350,126;1286,160;1217,190;1143,215;1064,235;982,250;897,259;809,262;720,259;635,250;553,235;475,215;400,190;331,160;267,126;208,88;156,46;110,0;72,-48;18,-153;0,-266" o:connectangles="0,0,0,0,0,0,0,0,0,0,0,0,0,0,0,0,0,0,0,0,0,0,0,0,0,0,0,0,0,0,0,0,0,0,0,0,0,0,0,0,0,0,0,0,0,0,0,0,0,0,0,0,0"/>
                </v:shape>
                <v:shape id="Text Box 140" o:spid="_x0000_s1134" type="#_x0000_t202" style="position:absolute;left:16589;top:-466;width:579;height: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" filled="f" stroked="f">
                  <v:textbox inset="0,0,0,0">
                    <w:txbxContent>
                      <w:p w14:paraId="33F2E03D" w14:textId="77777777" w:rsidR="00CE2E60" w:rsidRDefault="00F53E66">
                        <w:pPr>
                          <w:spacing w:line="467" w:lineRule="exact"/>
                          <w:rPr>
                            <w:rFonts w:ascii="Trebuchet MS"/>
                            <w:b/>
                            <w:sz w:val="48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5"/>
                            <w:sz w:val="48"/>
                          </w:rPr>
                          <w:t>AB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F53E66">
        <w:rPr>
          <w:b/>
          <w:color w:val="1F3863"/>
          <w:w w:val="105"/>
        </w:rPr>
        <w:t>100% Power</w:t>
      </w:r>
      <w:r w:rsidR="00F53E66">
        <w:rPr>
          <w:b/>
          <w:color w:val="1F3863"/>
          <w:spacing w:val="-6"/>
          <w:w w:val="105"/>
        </w:rPr>
        <w:t xml:space="preserve"> </w:t>
      </w:r>
      <w:r w:rsidR="00F53E66">
        <w:rPr>
          <w:b/>
          <w:color w:val="1F3863"/>
          <w:w w:val="105"/>
        </w:rPr>
        <w:t>up</w:t>
      </w:r>
    </w:p>
    <w:p w14:paraId="4F07F13A" w14:textId="77777777" w:rsidR="00CE2E60" w:rsidRDefault="00CE2E60">
      <w:pPr>
        <w:pStyle w:val="BodyText"/>
        <w:spacing w:before="7"/>
        <w:rPr>
          <w:sz w:val="21"/>
        </w:rPr>
      </w:pPr>
    </w:p>
    <w:p w14:paraId="7EBE26F7" w14:textId="77777777" w:rsidR="00CE2E60" w:rsidRDefault="00F53E66">
      <w:pPr>
        <w:pStyle w:val="ListParagraph"/>
        <w:numPr>
          <w:ilvl w:val="0"/>
          <w:numId w:val="2"/>
        </w:numPr>
        <w:tabs>
          <w:tab w:val="left" w:pos="1443"/>
          <w:tab w:val="left" w:pos="1444"/>
        </w:tabs>
        <w:ind w:hanging="540"/>
        <w:rPr>
          <w:b/>
        </w:rPr>
      </w:pPr>
      <w:r>
        <w:rPr>
          <w:b/>
          <w:color w:val="1F3863"/>
        </w:rPr>
        <w:t>100% SIM card</w:t>
      </w:r>
      <w:r>
        <w:rPr>
          <w:b/>
          <w:color w:val="1F3863"/>
          <w:spacing w:val="1"/>
        </w:rPr>
        <w:t xml:space="preserve"> </w:t>
      </w:r>
      <w:r>
        <w:rPr>
          <w:b/>
          <w:color w:val="1F3863"/>
        </w:rPr>
        <w:t>unlocked.</w:t>
      </w:r>
    </w:p>
    <w:p w14:paraId="5FE9DD52" w14:textId="77777777" w:rsidR="00CE2E60" w:rsidRDefault="00CE2E60">
      <w:pPr>
        <w:pStyle w:val="BodyText"/>
        <w:spacing w:before="4"/>
        <w:rPr>
          <w:sz w:val="21"/>
        </w:rPr>
      </w:pPr>
    </w:p>
    <w:p w14:paraId="29DC7BEA" w14:textId="77777777" w:rsidR="00CE2E60" w:rsidRDefault="00F53E66">
      <w:pPr>
        <w:pStyle w:val="ListParagraph"/>
        <w:numPr>
          <w:ilvl w:val="0"/>
          <w:numId w:val="2"/>
        </w:numPr>
        <w:tabs>
          <w:tab w:val="left" w:pos="1443"/>
          <w:tab w:val="left" w:pos="1444"/>
        </w:tabs>
        <w:spacing w:before="1"/>
        <w:ind w:hanging="540"/>
        <w:rPr>
          <w:b/>
        </w:rPr>
      </w:pPr>
      <w:r>
        <w:rPr>
          <w:b/>
          <w:color w:val="1F3863"/>
        </w:rPr>
        <w:t>100% functional Touch</w:t>
      </w:r>
      <w:r>
        <w:rPr>
          <w:b/>
          <w:color w:val="1F3863"/>
          <w:spacing w:val="-1"/>
        </w:rPr>
        <w:t xml:space="preserve"> </w:t>
      </w:r>
      <w:r>
        <w:rPr>
          <w:b/>
          <w:color w:val="1F3863"/>
        </w:rPr>
        <w:t>ID.</w:t>
      </w:r>
    </w:p>
    <w:p w14:paraId="0A8A93C8" w14:textId="77777777" w:rsidR="00CE2E60" w:rsidRDefault="00CE2E60">
      <w:pPr>
        <w:pStyle w:val="BodyText"/>
        <w:spacing w:before="4"/>
        <w:rPr>
          <w:sz w:val="21"/>
        </w:rPr>
      </w:pPr>
    </w:p>
    <w:p w14:paraId="015415FC" w14:textId="31D30180" w:rsidR="00CE2E60" w:rsidRDefault="00CD581D">
      <w:pPr>
        <w:pStyle w:val="ListParagraph"/>
        <w:numPr>
          <w:ilvl w:val="0"/>
          <w:numId w:val="2"/>
        </w:numPr>
        <w:tabs>
          <w:tab w:val="left" w:pos="1443"/>
          <w:tab w:val="left" w:pos="1444"/>
        </w:tabs>
        <w:ind w:hanging="540"/>
        <w:rPr>
          <w:b/>
        </w:rPr>
      </w:pPr>
      <w:r>
        <w:rPr>
          <w:b/>
          <w:color w:val="1F3863"/>
          <w:w w:val="105"/>
        </w:rPr>
        <w:t>iCloud</w:t>
      </w:r>
      <w:r w:rsidR="00F53E66">
        <w:rPr>
          <w:b/>
          <w:color w:val="1F3863"/>
          <w:w w:val="105"/>
        </w:rPr>
        <w:t xml:space="preserve"> ID logged</w:t>
      </w:r>
      <w:r w:rsidR="00F53E66">
        <w:rPr>
          <w:b/>
          <w:color w:val="1F3863"/>
          <w:spacing w:val="-12"/>
          <w:w w:val="105"/>
        </w:rPr>
        <w:t xml:space="preserve"> </w:t>
      </w:r>
      <w:r w:rsidR="00F53E66">
        <w:rPr>
          <w:b/>
          <w:color w:val="1F3863"/>
          <w:w w:val="105"/>
        </w:rPr>
        <w:t>out</w:t>
      </w:r>
    </w:p>
    <w:p w14:paraId="11DC0C1D" w14:textId="77777777" w:rsidR="00CE2E60" w:rsidRDefault="00CE2E60">
      <w:pPr>
        <w:pStyle w:val="BodyText"/>
        <w:spacing w:before="8"/>
        <w:rPr>
          <w:sz w:val="21"/>
        </w:rPr>
      </w:pPr>
    </w:p>
    <w:p w14:paraId="41C9646A" w14:textId="77777777" w:rsidR="00CE2E60" w:rsidRDefault="00F53E66">
      <w:pPr>
        <w:pStyle w:val="ListParagraph"/>
        <w:numPr>
          <w:ilvl w:val="0"/>
          <w:numId w:val="2"/>
        </w:numPr>
        <w:tabs>
          <w:tab w:val="left" w:pos="1443"/>
          <w:tab w:val="left" w:pos="1444"/>
        </w:tabs>
        <w:ind w:hanging="540"/>
        <w:rPr>
          <w:b/>
        </w:rPr>
      </w:pPr>
      <w:r>
        <w:rPr>
          <w:b/>
          <w:color w:val="1F3863"/>
        </w:rPr>
        <w:t>Functional Wi-Fi, Camera, Bluetooth,</w:t>
      </w:r>
      <w:r>
        <w:rPr>
          <w:b/>
          <w:color w:val="1F3863"/>
          <w:spacing w:val="-1"/>
        </w:rPr>
        <w:t xml:space="preserve"> </w:t>
      </w:r>
      <w:r>
        <w:rPr>
          <w:b/>
          <w:color w:val="1F3863"/>
        </w:rPr>
        <w:t>microphone</w:t>
      </w:r>
    </w:p>
    <w:p w14:paraId="661E1E78" w14:textId="77777777" w:rsidR="00CE2E60" w:rsidRDefault="00CE2E60">
      <w:pPr>
        <w:pStyle w:val="BodyText"/>
        <w:rPr>
          <w:sz w:val="20"/>
        </w:rPr>
      </w:pPr>
    </w:p>
    <w:p w14:paraId="2C83CF97" w14:textId="77777777" w:rsidR="00CE2E60" w:rsidRDefault="00CE2E60">
      <w:pPr>
        <w:pStyle w:val="BodyText"/>
        <w:rPr>
          <w:sz w:val="20"/>
        </w:rPr>
      </w:pPr>
    </w:p>
    <w:p w14:paraId="57BFA035" w14:textId="2C228597" w:rsidR="00CE2E60" w:rsidRDefault="00CD581D">
      <w:pPr>
        <w:pStyle w:val="BodyText"/>
        <w:spacing w:before="1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35200" behindDoc="0" locked="0" layoutInCell="1" allowOverlap="1" wp14:anchorId="34F2A3E0" wp14:editId="11956A7A">
                <wp:simplePos x="0" y="0"/>
                <wp:positionH relativeFrom="page">
                  <wp:posOffset>441960</wp:posOffset>
                </wp:positionH>
                <wp:positionV relativeFrom="paragraph">
                  <wp:posOffset>141605</wp:posOffset>
                </wp:positionV>
                <wp:extent cx="4318000" cy="512445"/>
                <wp:effectExtent l="3810" t="6350" r="2540" b="0"/>
                <wp:wrapTopAndBottom/>
                <wp:docPr id="154" name="Group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0" cy="512445"/>
                          <a:chOff x="696" y="223"/>
                          <a:chExt cx="6800" cy="807"/>
                        </a:xfrm>
                      </wpg:grpSpPr>
                      <pic:pic xmlns:pic="http://schemas.openxmlformats.org/drawingml/2006/picture">
                        <pic:nvPicPr>
                          <pic:cNvPr id="155" name="Picture 1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0" y="222"/>
                            <a:ext cx="6785" cy="6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6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6" y="280"/>
                            <a:ext cx="3312" cy="7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7" name="Picture 1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4" y="237"/>
                            <a:ext cx="6605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8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804" y="237"/>
                            <a:ext cx="6605" cy="492"/>
                          </a:xfrm>
                          <a:prstGeom prst="rect">
                            <a:avLst/>
                          </a:prstGeom>
                          <a:noFill/>
                          <a:ln w="12192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" name="Text Box 134"/>
                        <wps:cNvSpPr txBox="1">
                          <a:spLocks noChangeArrowheads="1"/>
                        </wps:cNvSpPr>
                        <wps:spPr bwMode="auto">
                          <a:xfrm>
                            <a:off x="696" y="222"/>
                            <a:ext cx="6800" cy="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9F19DE" w14:textId="77777777" w:rsidR="00CE2E60" w:rsidRDefault="00F53E66">
                              <w:pPr>
                                <w:tabs>
                                  <w:tab w:val="left" w:pos="6712"/>
                                </w:tabs>
                                <w:spacing w:before="153"/>
                                <w:ind w:left="108"/>
                                <w:rPr>
                                  <w:rFonts w:ascii="Trebuchet MS"/>
                                  <w:b/>
                                  <w:i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2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19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0"/>
                                  <w:sz w:val="28"/>
                                  <w:shd w:val="clear" w:color="auto" w:fill="FFFFFF"/>
                                </w:rPr>
                                <w:t>Cosmetic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9"/>
                                  <w:w w:val="90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0"/>
                                  <w:sz w:val="28"/>
                                  <w:shd w:val="clear" w:color="auto" w:fill="FFFFFF"/>
                                </w:rPr>
                                <w:t>Descriptions: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z w:val="28"/>
                                  <w:shd w:val="clear" w:color="auto" w:fill="FFFFFF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F2A3E0" id="Group 133" o:spid="_x0000_s1135" style="position:absolute;margin-left:34.8pt;margin-top:11.15pt;width:340pt;height:40.35pt;z-index:251635200;mso-wrap-distance-left:0;mso-wrap-distance-right:0;mso-position-horizontal-relative:page;mso-position-vertical-relative:text" coordorigin="696,223" coordsize="6800,8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">
                <v:shape id="Picture 138" o:spid="_x0000_s1136" type="#_x0000_t75" style="position:absolute;left:710;top:222;width:6785;height:6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">
                  <v:imagedata r:id="rId85" o:title=""/>
                </v:shape>
                <v:shape id="Picture 137" o:spid="_x0000_s1137" type="#_x0000_t75" style="position:absolute;left:696;top:280;width:3312;height: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">
                  <v:imagedata r:id="rId86" o:title=""/>
                </v:shape>
                <v:shape id="Picture 136" o:spid="_x0000_s1138" type="#_x0000_t75" style="position:absolute;left:804;top:237;width:6605;height:4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">
                  <v:imagedata r:id="rId87" o:title=""/>
                </v:shape>
                <v:rect id="Rectangle 135" o:spid="_x0000_s1139" style="position:absolute;left:804;top:237;width:6605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" filled="f" strokecolor="white" strokeweight=".96pt"/>
                <v:shape id="Text Box 134" o:spid="_x0000_s1140" type="#_x0000_t202" style="position:absolute;left:696;top:222;width:6800;height:8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" filled="f" stroked="f">
                  <v:textbox inset="0,0,0,0">
                    <w:txbxContent>
                      <w:p w14:paraId="6E9F19DE" w14:textId="77777777" w:rsidR="00CE2E60" w:rsidRDefault="00F53E66">
                        <w:pPr>
                          <w:tabs>
                            <w:tab w:val="left" w:pos="6712"/>
                          </w:tabs>
                          <w:spacing w:before="153"/>
                          <w:ind w:left="108"/>
                          <w:rPr>
                            <w:rFonts w:ascii="Trebuchet MS"/>
                            <w:b/>
                            <w:i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2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19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0"/>
                            <w:sz w:val="28"/>
                            <w:shd w:val="clear" w:color="auto" w:fill="FFFFFF"/>
                          </w:rPr>
                          <w:t>Cosmetic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9"/>
                            <w:w w:val="90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0"/>
                            <w:sz w:val="28"/>
                            <w:shd w:val="clear" w:color="auto" w:fill="FFFFFF"/>
                          </w:rPr>
                          <w:t>Descriptions: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z w:val="28"/>
                            <w:shd w:val="clear" w:color="auto" w:fill="FFFFFF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D71EE9D" w14:textId="77777777" w:rsidR="00CE2E60" w:rsidRDefault="00CE2E60">
      <w:pPr>
        <w:pStyle w:val="BodyText"/>
        <w:rPr>
          <w:sz w:val="19"/>
        </w:rPr>
      </w:pPr>
    </w:p>
    <w:p w14:paraId="46DBE350" w14:textId="77777777" w:rsidR="00CE2E60" w:rsidRDefault="00F53E66">
      <w:pPr>
        <w:pStyle w:val="ListParagraph"/>
        <w:numPr>
          <w:ilvl w:val="0"/>
          <w:numId w:val="2"/>
        </w:numPr>
        <w:tabs>
          <w:tab w:val="left" w:pos="1443"/>
          <w:tab w:val="left" w:pos="1444"/>
          <w:tab w:val="left" w:pos="6707"/>
        </w:tabs>
        <w:spacing w:line="472" w:lineRule="auto"/>
        <w:ind w:right="11981" w:hanging="540"/>
        <w:rPr>
          <w:b/>
        </w:rPr>
      </w:pPr>
      <w:proofErr w:type="gramStart"/>
      <w:r>
        <w:rPr>
          <w:b/>
          <w:color w:val="1F3863"/>
          <w:w w:val="105"/>
        </w:rPr>
        <w:t>Device  is</w:t>
      </w:r>
      <w:proofErr w:type="gramEnd"/>
      <w:r>
        <w:rPr>
          <w:b/>
          <w:color w:val="1F3863"/>
          <w:w w:val="105"/>
        </w:rPr>
        <w:t xml:space="preserve">  in  very  good  condition  and</w:t>
      </w:r>
      <w:r>
        <w:rPr>
          <w:b/>
          <w:color w:val="1F3863"/>
          <w:spacing w:val="54"/>
          <w:w w:val="105"/>
        </w:rPr>
        <w:t xml:space="preserve"> </w:t>
      </w:r>
      <w:r>
        <w:rPr>
          <w:b/>
          <w:color w:val="1F3863"/>
          <w:w w:val="105"/>
        </w:rPr>
        <w:t>may</w:t>
      </w:r>
      <w:r>
        <w:rPr>
          <w:b/>
          <w:color w:val="1F3863"/>
          <w:spacing w:val="56"/>
          <w:w w:val="105"/>
        </w:rPr>
        <w:t xml:space="preserve"> </w:t>
      </w:r>
      <w:r>
        <w:rPr>
          <w:b/>
          <w:color w:val="1F3863"/>
          <w:w w:val="105"/>
        </w:rPr>
        <w:t>have</w:t>
      </w:r>
      <w:r>
        <w:rPr>
          <w:b/>
          <w:color w:val="1F3863"/>
          <w:w w:val="105"/>
        </w:rPr>
        <w:tab/>
      </w:r>
      <w:r>
        <w:rPr>
          <w:b/>
          <w:color w:val="1F3863"/>
          <w:spacing w:val="-1"/>
          <w:w w:val="105"/>
        </w:rPr>
        <w:t xml:space="preserve">some </w:t>
      </w:r>
      <w:r>
        <w:rPr>
          <w:b/>
          <w:color w:val="1F3863"/>
          <w:w w:val="105"/>
        </w:rPr>
        <w:t>imperfections on the screen and</w:t>
      </w:r>
      <w:r>
        <w:rPr>
          <w:b/>
          <w:color w:val="1F3863"/>
          <w:spacing w:val="-15"/>
          <w:w w:val="105"/>
        </w:rPr>
        <w:t xml:space="preserve"> </w:t>
      </w:r>
      <w:r>
        <w:rPr>
          <w:b/>
          <w:color w:val="1F3863"/>
          <w:w w:val="105"/>
        </w:rPr>
        <w:t>housing.</w:t>
      </w:r>
    </w:p>
    <w:p w14:paraId="7CAC4BA6" w14:textId="77777777" w:rsidR="00CE2E60" w:rsidRDefault="00F53E66">
      <w:pPr>
        <w:pStyle w:val="ListParagraph"/>
        <w:numPr>
          <w:ilvl w:val="0"/>
          <w:numId w:val="2"/>
        </w:numPr>
        <w:tabs>
          <w:tab w:val="left" w:pos="1443"/>
          <w:tab w:val="left" w:pos="1444"/>
        </w:tabs>
        <w:spacing w:before="4"/>
        <w:ind w:hanging="540"/>
        <w:rPr>
          <w:b/>
        </w:rPr>
      </w:pPr>
      <w:r>
        <w:rPr>
          <w:b/>
          <w:color w:val="1F3863"/>
          <w:w w:val="105"/>
        </w:rPr>
        <w:t>Only few light scratches on screen or</w:t>
      </w:r>
      <w:r>
        <w:rPr>
          <w:b/>
          <w:color w:val="1F3863"/>
          <w:spacing w:val="-24"/>
          <w:w w:val="105"/>
        </w:rPr>
        <w:t xml:space="preserve"> </w:t>
      </w:r>
      <w:r>
        <w:rPr>
          <w:b/>
          <w:color w:val="1F3863"/>
          <w:w w:val="105"/>
        </w:rPr>
        <w:t>housing.</w:t>
      </w:r>
    </w:p>
    <w:p w14:paraId="78DF2C77" w14:textId="77777777" w:rsidR="00CE2E60" w:rsidRDefault="00CE2E60">
      <w:pPr>
        <w:pStyle w:val="BodyText"/>
        <w:spacing w:before="5"/>
        <w:rPr>
          <w:sz w:val="21"/>
        </w:rPr>
      </w:pPr>
    </w:p>
    <w:p w14:paraId="24B9D987" w14:textId="77777777" w:rsidR="00CE2E60" w:rsidRDefault="00F53E66">
      <w:pPr>
        <w:pStyle w:val="ListParagraph"/>
        <w:numPr>
          <w:ilvl w:val="0"/>
          <w:numId w:val="2"/>
        </w:numPr>
        <w:tabs>
          <w:tab w:val="left" w:pos="1443"/>
          <w:tab w:val="left" w:pos="1444"/>
        </w:tabs>
        <w:spacing w:line="472" w:lineRule="auto"/>
        <w:ind w:right="11981" w:hanging="540"/>
        <w:rPr>
          <w:b/>
        </w:rPr>
      </w:pPr>
      <w:r>
        <w:rPr>
          <w:b/>
          <w:color w:val="1F3863"/>
          <w:w w:val="105"/>
        </w:rPr>
        <w:t>NO more than two light dings or scuffs on housing, no heavy dings or</w:t>
      </w:r>
      <w:r>
        <w:rPr>
          <w:b/>
          <w:color w:val="1F3863"/>
          <w:spacing w:val="-11"/>
          <w:w w:val="105"/>
        </w:rPr>
        <w:t xml:space="preserve"> </w:t>
      </w:r>
      <w:r>
        <w:rPr>
          <w:b/>
          <w:color w:val="1F3863"/>
          <w:w w:val="105"/>
        </w:rPr>
        <w:t>scuffs.</w:t>
      </w:r>
    </w:p>
    <w:p w14:paraId="08DAD31C" w14:textId="77777777" w:rsidR="00CE2E60" w:rsidRDefault="00F53E66">
      <w:pPr>
        <w:pStyle w:val="ListParagraph"/>
        <w:numPr>
          <w:ilvl w:val="0"/>
          <w:numId w:val="2"/>
        </w:numPr>
        <w:tabs>
          <w:tab w:val="left" w:pos="1443"/>
          <w:tab w:val="left" w:pos="1444"/>
        </w:tabs>
        <w:spacing w:before="4"/>
        <w:ind w:hanging="540"/>
        <w:rPr>
          <w:b/>
        </w:rPr>
      </w:pPr>
      <w:r>
        <w:rPr>
          <w:b/>
          <w:color w:val="1F3863"/>
        </w:rPr>
        <w:t>NO spots or light marks on</w:t>
      </w:r>
      <w:r>
        <w:rPr>
          <w:b/>
          <w:color w:val="1F3863"/>
          <w:spacing w:val="-1"/>
        </w:rPr>
        <w:t xml:space="preserve"> </w:t>
      </w:r>
      <w:r>
        <w:rPr>
          <w:b/>
          <w:color w:val="1F3863"/>
        </w:rPr>
        <w:t>LCD.</w:t>
      </w:r>
    </w:p>
    <w:p w14:paraId="4DE17C17" w14:textId="77777777" w:rsidR="00CE2E60" w:rsidRDefault="00CE2E60">
      <w:pPr>
        <w:pStyle w:val="BodyText"/>
        <w:spacing w:before="5"/>
        <w:rPr>
          <w:sz w:val="21"/>
        </w:rPr>
      </w:pPr>
    </w:p>
    <w:p w14:paraId="5E624A8E" w14:textId="77777777" w:rsidR="00CE2E60" w:rsidRDefault="00F53E66">
      <w:pPr>
        <w:pStyle w:val="ListParagraph"/>
        <w:numPr>
          <w:ilvl w:val="0"/>
          <w:numId w:val="2"/>
        </w:numPr>
        <w:tabs>
          <w:tab w:val="left" w:pos="1443"/>
          <w:tab w:val="left" w:pos="1444"/>
        </w:tabs>
        <w:ind w:hanging="540"/>
        <w:rPr>
          <w:b/>
        </w:rPr>
      </w:pPr>
      <w:r>
        <w:rPr>
          <w:b/>
          <w:color w:val="1F3863"/>
          <w:w w:val="105"/>
        </w:rPr>
        <w:t>Details are as shown in the following</w:t>
      </w:r>
      <w:r>
        <w:rPr>
          <w:b/>
          <w:color w:val="1F3863"/>
          <w:spacing w:val="-21"/>
          <w:w w:val="105"/>
        </w:rPr>
        <w:t xml:space="preserve"> </w:t>
      </w:r>
      <w:r>
        <w:rPr>
          <w:b/>
          <w:color w:val="1F3863"/>
          <w:w w:val="105"/>
        </w:rPr>
        <w:t>pictures:</w:t>
      </w:r>
    </w:p>
    <w:p w14:paraId="7BD31F5F" w14:textId="77777777" w:rsidR="00CE2E60" w:rsidRDefault="00CE2E60">
      <w:pPr>
        <w:sectPr w:rsidR="00CE2E60">
          <w:headerReference w:type="default" r:id="rId88"/>
          <w:pgSz w:w="19200" w:h="10800" w:orient="landscape"/>
          <w:pgMar w:top="840" w:right="0" w:bottom="280" w:left="0" w:header="240" w:footer="0" w:gutter="0"/>
          <w:cols w:space="720"/>
        </w:sectPr>
      </w:pPr>
    </w:p>
    <w:p w14:paraId="6D676E07" w14:textId="77777777" w:rsidR="00CE2E60" w:rsidRDefault="00CE2E60">
      <w:pPr>
        <w:pStyle w:val="BodyText"/>
        <w:spacing w:before="2"/>
        <w:rPr>
          <w:b w:val="0"/>
          <w:sz w:val="25"/>
        </w:rPr>
      </w:pPr>
    </w:p>
    <w:p w14:paraId="33F4FFC0" w14:textId="5DA4563A" w:rsidR="00CE2E60" w:rsidRDefault="00CD581D">
      <w:pPr>
        <w:tabs>
          <w:tab w:val="left" w:pos="9780"/>
        </w:tabs>
        <w:ind w:left="1569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5B8592B4" wp14:editId="0DA3BD5D">
                <wp:extent cx="4063365" cy="5535295"/>
                <wp:effectExtent l="5715" t="2540" r="7620" b="5715"/>
                <wp:docPr id="148" name="Group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63365" cy="5535295"/>
                          <a:chOff x="0" y="0"/>
                          <a:chExt cx="6399" cy="8717"/>
                        </a:xfrm>
                      </wpg:grpSpPr>
                      <pic:pic xmlns:pic="http://schemas.openxmlformats.org/drawingml/2006/picture">
                        <pic:nvPicPr>
                          <pic:cNvPr id="149" name="Picture 1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" y="60"/>
                            <a:ext cx="5969" cy="85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0" name="Rectangle 131"/>
                        <wps:cNvSpPr>
                          <a:spLocks noChangeArrowheads="1"/>
                        </wps:cNvSpPr>
                        <wps:spPr bwMode="auto">
                          <a:xfrm>
                            <a:off x="30" y="30"/>
                            <a:ext cx="6029" cy="8657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1" name="Freeform 130"/>
                        <wps:cNvSpPr>
                          <a:spLocks/>
                        </wps:cNvSpPr>
                        <wps:spPr bwMode="auto">
                          <a:xfrm>
                            <a:off x="4804" y="60"/>
                            <a:ext cx="1584" cy="759"/>
                          </a:xfrm>
                          <a:custGeom>
                            <a:avLst/>
                            <a:gdLst>
                              <a:gd name="T0" fmla="+- 0 5597 4805"/>
                              <a:gd name="T1" fmla="*/ T0 w 1584"/>
                              <a:gd name="T2" fmla="+- 0 60 60"/>
                              <a:gd name="T3" fmla="*/ 60 h 759"/>
                              <a:gd name="T4" fmla="+- 0 5497 4805"/>
                              <a:gd name="T5" fmla="*/ T4 w 1584"/>
                              <a:gd name="T6" fmla="+- 0 63 60"/>
                              <a:gd name="T7" fmla="*/ 63 h 759"/>
                              <a:gd name="T8" fmla="+- 0 5402 4805"/>
                              <a:gd name="T9" fmla="*/ T8 w 1584"/>
                              <a:gd name="T10" fmla="+- 0 72 60"/>
                              <a:gd name="T11" fmla="*/ 72 h 759"/>
                              <a:gd name="T12" fmla="+- 0 5311 4805"/>
                              <a:gd name="T13" fmla="*/ T12 w 1584"/>
                              <a:gd name="T14" fmla="+- 0 86 60"/>
                              <a:gd name="T15" fmla="*/ 86 h 759"/>
                              <a:gd name="T16" fmla="+- 0 5224 4805"/>
                              <a:gd name="T17" fmla="*/ T16 w 1584"/>
                              <a:gd name="T18" fmla="+- 0 104 60"/>
                              <a:gd name="T19" fmla="*/ 104 h 759"/>
                              <a:gd name="T20" fmla="+- 0 5144 4805"/>
                              <a:gd name="T21" fmla="*/ T20 w 1584"/>
                              <a:gd name="T22" fmla="+- 0 128 60"/>
                              <a:gd name="T23" fmla="*/ 128 h 759"/>
                              <a:gd name="T24" fmla="+- 0 5071 4805"/>
                              <a:gd name="T25" fmla="*/ T24 w 1584"/>
                              <a:gd name="T26" fmla="+- 0 156 60"/>
                              <a:gd name="T27" fmla="*/ 156 h 759"/>
                              <a:gd name="T28" fmla="+- 0 5005 4805"/>
                              <a:gd name="T29" fmla="*/ T28 w 1584"/>
                              <a:gd name="T30" fmla="+- 0 187 60"/>
                              <a:gd name="T31" fmla="*/ 187 h 759"/>
                              <a:gd name="T32" fmla="+- 0 4947 4805"/>
                              <a:gd name="T33" fmla="*/ T32 w 1584"/>
                              <a:gd name="T34" fmla="+- 0 223 60"/>
                              <a:gd name="T35" fmla="*/ 223 h 759"/>
                              <a:gd name="T36" fmla="+- 0 4898 4805"/>
                              <a:gd name="T37" fmla="*/ T36 w 1584"/>
                              <a:gd name="T38" fmla="+- 0 261 60"/>
                              <a:gd name="T39" fmla="*/ 261 h 759"/>
                              <a:gd name="T40" fmla="+- 0 4829 4805"/>
                              <a:gd name="T41" fmla="*/ T40 w 1584"/>
                              <a:gd name="T42" fmla="+- 0 346 60"/>
                              <a:gd name="T43" fmla="*/ 346 h 759"/>
                              <a:gd name="T44" fmla="+- 0 4805 4805"/>
                              <a:gd name="T45" fmla="*/ T44 w 1584"/>
                              <a:gd name="T46" fmla="+- 0 439 60"/>
                              <a:gd name="T47" fmla="*/ 439 h 759"/>
                              <a:gd name="T48" fmla="+- 0 4811 4805"/>
                              <a:gd name="T49" fmla="*/ T48 w 1584"/>
                              <a:gd name="T50" fmla="+- 0 487 60"/>
                              <a:gd name="T51" fmla="*/ 487 h 759"/>
                              <a:gd name="T52" fmla="+- 0 4858 4805"/>
                              <a:gd name="T53" fmla="*/ T52 w 1584"/>
                              <a:gd name="T54" fmla="+- 0 576 60"/>
                              <a:gd name="T55" fmla="*/ 576 h 759"/>
                              <a:gd name="T56" fmla="+- 0 4947 4805"/>
                              <a:gd name="T57" fmla="*/ T56 w 1584"/>
                              <a:gd name="T58" fmla="+- 0 656 60"/>
                              <a:gd name="T59" fmla="*/ 656 h 759"/>
                              <a:gd name="T60" fmla="+- 0 5005 4805"/>
                              <a:gd name="T61" fmla="*/ T60 w 1584"/>
                              <a:gd name="T62" fmla="+- 0 691 60"/>
                              <a:gd name="T63" fmla="*/ 691 h 759"/>
                              <a:gd name="T64" fmla="+- 0 5071 4805"/>
                              <a:gd name="T65" fmla="*/ T64 w 1584"/>
                              <a:gd name="T66" fmla="+- 0 723 60"/>
                              <a:gd name="T67" fmla="*/ 723 h 759"/>
                              <a:gd name="T68" fmla="+- 0 5144 4805"/>
                              <a:gd name="T69" fmla="*/ T68 w 1584"/>
                              <a:gd name="T70" fmla="+- 0 750 60"/>
                              <a:gd name="T71" fmla="*/ 750 h 759"/>
                              <a:gd name="T72" fmla="+- 0 5224 4805"/>
                              <a:gd name="T73" fmla="*/ T72 w 1584"/>
                              <a:gd name="T74" fmla="+- 0 774 60"/>
                              <a:gd name="T75" fmla="*/ 774 h 759"/>
                              <a:gd name="T76" fmla="+- 0 5311 4805"/>
                              <a:gd name="T77" fmla="*/ T76 w 1584"/>
                              <a:gd name="T78" fmla="+- 0 793 60"/>
                              <a:gd name="T79" fmla="*/ 793 h 759"/>
                              <a:gd name="T80" fmla="+- 0 5402 4805"/>
                              <a:gd name="T81" fmla="*/ T80 w 1584"/>
                              <a:gd name="T82" fmla="+- 0 807 60"/>
                              <a:gd name="T83" fmla="*/ 807 h 759"/>
                              <a:gd name="T84" fmla="+- 0 5497 4805"/>
                              <a:gd name="T85" fmla="*/ T84 w 1584"/>
                              <a:gd name="T86" fmla="+- 0 815 60"/>
                              <a:gd name="T87" fmla="*/ 815 h 759"/>
                              <a:gd name="T88" fmla="+- 0 5597 4805"/>
                              <a:gd name="T89" fmla="*/ T88 w 1584"/>
                              <a:gd name="T90" fmla="+- 0 818 60"/>
                              <a:gd name="T91" fmla="*/ 818 h 759"/>
                              <a:gd name="T92" fmla="+- 0 5696 4805"/>
                              <a:gd name="T93" fmla="*/ T92 w 1584"/>
                              <a:gd name="T94" fmla="+- 0 815 60"/>
                              <a:gd name="T95" fmla="*/ 815 h 759"/>
                              <a:gd name="T96" fmla="+- 0 5792 4805"/>
                              <a:gd name="T97" fmla="*/ T96 w 1584"/>
                              <a:gd name="T98" fmla="+- 0 807 60"/>
                              <a:gd name="T99" fmla="*/ 807 h 759"/>
                              <a:gd name="T100" fmla="+- 0 5883 4805"/>
                              <a:gd name="T101" fmla="*/ T100 w 1584"/>
                              <a:gd name="T102" fmla="+- 0 793 60"/>
                              <a:gd name="T103" fmla="*/ 793 h 759"/>
                              <a:gd name="T104" fmla="+- 0 5969 4805"/>
                              <a:gd name="T105" fmla="*/ T104 w 1584"/>
                              <a:gd name="T106" fmla="+- 0 774 60"/>
                              <a:gd name="T107" fmla="*/ 774 h 759"/>
                              <a:gd name="T108" fmla="+- 0 6049 4805"/>
                              <a:gd name="T109" fmla="*/ T108 w 1584"/>
                              <a:gd name="T110" fmla="+- 0 750 60"/>
                              <a:gd name="T111" fmla="*/ 750 h 759"/>
                              <a:gd name="T112" fmla="+- 0 6123 4805"/>
                              <a:gd name="T113" fmla="*/ T112 w 1584"/>
                              <a:gd name="T114" fmla="+- 0 723 60"/>
                              <a:gd name="T115" fmla="*/ 723 h 759"/>
                              <a:gd name="T116" fmla="+- 0 6189 4805"/>
                              <a:gd name="T117" fmla="*/ T116 w 1584"/>
                              <a:gd name="T118" fmla="+- 0 691 60"/>
                              <a:gd name="T119" fmla="*/ 691 h 759"/>
                              <a:gd name="T120" fmla="+- 0 6247 4805"/>
                              <a:gd name="T121" fmla="*/ T120 w 1584"/>
                              <a:gd name="T122" fmla="+- 0 656 60"/>
                              <a:gd name="T123" fmla="*/ 656 h 759"/>
                              <a:gd name="T124" fmla="+- 0 6296 4805"/>
                              <a:gd name="T125" fmla="*/ T124 w 1584"/>
                              <a:gd name="T126" fmla="+- 0 617 60"/>
                              <a:gd name="T127" fmla="*/ 617 h 759"/>
                              <a:gd name="T128" fmla="+- 0 6365 4805"/>
                              <a:gd name="T129" fmla="*/ T128 w 1584"/>
                              <a:gd name="T130" fmla="+- 0 533 60"/>
                              <a:gd name="T131" fmla="*/ 533 h 759"/>
                              <a:gd name="T132" fmla="+- 0 6389 4805"/>
                              <a:gd name="T133" fmla="*/ T132 w 1584"/>
                              <a:gd name="T134" fmla="+- 0 439 60"/>
                              <a:gd name="T135" fmla="*/ 439 h 759"/>
                              <a:gd name="T136" fmla="+- 0 6383 4805"/>
                              <a:gd name="T137" fmla="*/ T136 w 1584"/>
                              <a:gd name="T138" fmla="+- 0 392 60"/>
                              <a:gd name="T139" fmla="*/ 392 h 759"/>
                              <a:gd name="T140" fmla="+- 0 6335 4805"/>
                              <a:gd name="T141" fmla="*/ T140 w 1584"/>
                              <a:gd name="T142" fmla="+- 0 302 60"/>
                              <a:gd name="T143" fmla="*/ 302 h 759"/>
                              <a:gd name="T144" fmla="+- 0 6247 4805"/>
                              <a:gd name="T145" fmla="*/ T144 w 1584"/>
                              <a:gd name="T146" fmla="+- 0 223 60"/>
                              <a:gd name="T147" fmla="*/ 223 h 759"/>
                              <a:gd name="T148" fmla="+- 0 6189 4805"/>
                              <a:gd name="T149" fmla="*/ T148 w 1584"/>
                              <a:gd name="T150" fmla="+- 0 187 60"/>
                              <a:gd name="T151" fmla="*/ 187 h 759"/>
                              <a:gd name="T152" fmla="+- 0 6123 4805"/>
                              <a:gd name="T153" fmla="*/ T152 w 1584"/>
                              <a:gd name="T154" fmla="+- 0 156 60"/>
                              <a:gd name="T155" fmla="*/ 156 h 759"/>
                              <a:gd name="T156" fmla="+- 0 6049 4805"/>
                              <a:gd name="T157" fmla="*/ T156 w 1584"/>
                              <a:gd name="T158" fmla="+- 0 128 60"/>
                              <a:gd name="T159" fmla="*/ 128 h 759"/>
                              <a:gd name="T160" fmla="+- 0 5969 4805"/>
                              <a:gd name="T161" fmla="*/ T160 w 1584"/>
                              <a:gd name="T162" fmla="+- 0 104 60"/>
                              <a:gd name="T163" fmla="*/ 104 h 759"/>
                              <a:gd name="T164" fmla="+- 0 5883 4805"/>
                              <a:gd name="T165" fmla="*/ T164 w 1584"/>
                              <a:gd name="T166" fmla="+- 0 86 60"/>
                              <a:gd name="T167" fmla="*/ 86 h 759"/>
                              <a:gd name="T168" fmla="+- 0 5792 4805"/>
                              <a:gd name="T169" fmla="*/ T168 w 1584"/>
                              <a:gd name="T170" fmla="+- 0 72 60"/>
                              <a:gd name="T171" fmla="*/ 72 h 759"/>
                              <a:gd name="T172" fmla="+- 0 5696 4805"/>
                              <a:gd name="T173" fmla="*/ T172 w 1584"/>
                              <a:gd name="T174" fmla="+- 0 63 60"/>
                              <a:gd name="T175" fmla="*/ 63 h 759"/>
                              <a:gd name="T176" fmla="+- 0 5597 4805"/>
                              <a:gd name="T177" fmla="*/ T176 w 1584"/>
                              <a:gd name="T178" fmla="+- 0 60 60"/>
                              <a:gd name="T179" fmla="*/ 60 h 7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1584" h="759">
                                <a:moveTo>
                                  <a:pt x="792" y="0"/>
                                </a:moveTo>
                                <a:lnTo>
                                  <a:pt x="692" y="3"/>
                                </a:lnTo>
                                <a:lnTo>
                                  <a:pt x="597" y="12"/>
                                </a:lnTo>
                                <a:lnTo>
                                  <a:pt x="506" y="26"/>
                                </a:lnTo>
                                <a:lnTo>
                                  <a:pt x="419" y="44"/>
                                </a:lnTo>
                                <a:lnTo>
                                  <a:pt x="339" y="68"/>
                                </a:lnTo>
                                <a:lnTo>
                                  <a:pt x="266" y="96"/>
                                </a:lnTo>
                                <a:lnTo>
                                  <a:pt x="200" y="127"/>
                                </a:lnTo>
                                <a:lnTo>
                                  <a:pt x="142" y="163"/>
                                </a:lnTo>
                                <a:lnTo>
                                  <a:pt x="93" y="201"/>
                                </a:lnTo>
                                <a:lnTo>
                                  <a:pt x="24" y="286"/>
                                </a:lnTo>
                                <a:lnTo>
                                  <a:pt x="0" y="379"/>
                                </a:lnTo>
                                <a:lnTo>
                                  <a:pt x="6" y="427"/>
                                </a:lnTo>
                                <a:lnTo>
                                  <a:pt x="53" y="516"/>
                                </a:lnTo>
                                <a:lnTo>
                                  <a:pt x="142" y="596"/>
                                </a:lnTo>
                                <a:lnTo>
                                  <a:pt x="200" y="631"/>
                                </a:lnTo>
                                <a:lnTo>
                                  <a:pt x="266" y="663"/>
                                </a:lnTo>
                                <a:lnTo>
                                  <a:pt x="339" y="690"/>
                                </a:lnTo>
                                <a:lnTo>
                                  <a:pt x="419" y="714"/>
                                </a:lnTo>
                                <a:lnTo>
                                  <a:pt x="506" y="733"/>
                                </a:lnTo>
                                <a:lnTo>
                                  <a:pt x="597" y="747"/>
                                </a:lnTo>
                                <a:lnTo>
                                  <a:pt x="692" y="755"/>
                                </a:lnTo>
                                <a:lnTo>
                                  <a:pt x="792" y="758"/>
                                </a:lnTo>
                                <a:lnTo>
                                  <a:pt x="891" y="755"/>
                                </a:lnTo>
                                <a:lnTo>
                                  <a:pt x="987" y="747"/>
                                </a:lnTo>
                                <a:lnTo>
                                  <a:pt x="1078" y="733"/>
                                </a:lnTo>
                                <a:lnTo>
                                  <a:pt x="1164" y="714"/>
                                </a:lnTo>
                                <a:lnTo>
                                  <a:pt x="1244" y="690"/>
                                </a:lnTo>
                                <a:lnTo>
                                  <a:pt x="1318" y="663"/>
                                </a:lnTo>
                                <a:lnTo>
                                  <a:pt x="1384" y="631"/>
                                </a:lnTo>
                                <a:lnTo>
                                  <a:pt x="1442" y="596"/>
                                </a:lnTo>
                                <a:lnTo>
                                  <a:pt x="1491" y="557"/>
                                </a:lnTo>
                                <a:lnTo>
                                  <a:pt x="1560" y="473"/>
                                </a:lnTo>
                                <a:lnTo>
                                  <a:pt x="1584" y="379"/>
                                </a:lnTo>
                                <a:lnTo>
                                  <a:pt x="1578" y="332"/>
                                </a:lnTo>
                                <a:lnTo>
                                  <a:pt x="1530" y="242"/>
                                </a:lnTo>
                                <a:lnTo>
                                  <a:pt x="1442" y="163"/>
                                </a:lnTo>
                                <a:lnTo>
                                  <a:pt x="1384" y="127"/>
                                </a:lnTo>
                                <a:lnTo>
                                  <a:pt x="1318" y="96"/>
                                </a:lnTo>
                                <a:lnTo>
                                  <a:pt x="1244" y="68"/>
                                </a:lnTo>
                                <a:lnTo>
                                  <a:pt x="1164" y="44"/>
                                </a:lnTo>
                                <a:lnTo>
                                  <a:pt x="1078" y="26"/>
                                </a:lnTo>
                                <a:lnTo>
                                  <a:pt x="987" y="12"/>
                                </a:lnTo>
                                <a:lnTo>
                                  <a:pt x="891" y="3"/>
                                </a:lnTo>
                                <a:lnTo>
                                  <a:pt x="7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2" name="Freeform 129"/>
                        <wps:cNvSpPr>
                          <a:spLocks/>
                        </wps:cNvSpPr>
                        <wps:spPr bwMode="auto">
                          <a:xfrm>
                            <a:off x="4804" y="60"/>
                            <a:ext cx="1584" cy="759"/>
                          </a:xfrm>
                          <a:custGeom>
                            <a:avLst/>
                            <a:gdLst>
                              <a:gd name="T0" fmla="+- 0 4805 4805"/>
                              <a:gd name="T1" fmla="*/ T0 w 1584"/>
                              <a:gd name="T2" fmla="+- 0 439 60"/>
                              <a:gd name="T3" fmla="*/ 439 h 759"/>
                              <a:gd name="T4" fmla="+- 0 4829 4805"/>
                              <a:gd name="T5" fmla="*/ T4 w 1584"/>
                              <a:gd name="T6" fmla="+- 0 346 60"/>
                              <a:gd name="T7" fmla="*/ 346 h 759"/>
                              <a:gd name="T8" fmla="+- 0 4898 4805"/>
                              <a:gd name="T9" fmla="*/ T8 w 1584"/>
                              <a:gd name="T10" fmla="+- 0 261 60"/>
                              <a:gd name="T11" fmla="*/ 261 h 759"/>
                              <a:gd name="T12" fmla="+- 0 4947 4805"/>
                              <a:gd name="T13" fmla="*/ T12 w 1584"/>
                              <a:gd name="T14" fmla="+- 0 223 60"/>
                              <a:gd name="T15" fmla="*/ 223 h 759"/>
                              <a:gd name="T16" fmla="+- 0 5005 4805"/>
                              <a:gd name="T17" fmla="*/ T16 w 1584"/>
                              <a:gd name="T18" fmla="+- 0 187 60"/>
                              <a:gd name="T19" fmla="*/ 187 h 759"/>
                              <a:gd name="T20" fmla="+- 0 5071 4805"/>
                              <a:gd name="T21" fmla="*/ T20 w 1584"/>
                              <a:gd name="T22" fmla="+- 0 156 60"/>
                              <a:gd name="T23" fmla="*/ 156 h 759"/>
                              <a:gd name="T24" fmla="+- 0 5144 4805"/>
                              <a:gd name="T25" fmla="*/ T24 w 1584"/>
                              <a:gd name="T26" fmla="+- 0 128 60"/>
                              <a:gd name="T27" fmla="*/ 128 h 759"/>
                              <a:gd name="T28" fmla="+- 0 5224 4805"/>
                              <a:gd name="T29" fmla="*/ T28 w 1584"/>
                              <a:gd name="T30" fmla="+- 0 104 60"/>
                              <a:gd name="T31" fmla="*/ 104 h 759"/>
                              <a:gd name="T32" fmla="+- 0 5311 4805"/>
                              <a:gd name="T33" fmla="*/ T32 w 1584"/>
                              <a:gd name="T34" fmla="+- 0 86 60"/>
                              <a:gd name="T35" fmla="*/ 86 h 759"/>
                              <a:gd name="T36" fmla="+- 0 5402 4805"/>
                              <a:gd name="T37" fmla="*/ T36 w 1584"/>
                              <a:gd name="T38" fmla="+- 0 72 60"/>
                              <a:gd name="T39" fmla="*/ 72 h 759"/>
                              <a:gd name="T40" fmla="+- 0 5497 4805"/>
                              <a:gd name="T41" fmla="*/ T40 w 1584"/>
                              <a:gd name="T42" fmla="+- 0 63 60"/>
                              <a:gd name="T43" fmla="*/ 63 h 759"/>
                              <a:gd name="T44" fmla="+- 0 5597 4805"/>
                              <a:gd name="T45" fmla="*/ T44 w 1584"/>
                              <a:gd name="T46" fmla="+- 0 60 60"/>
                              <a:gd name="T47" fmla="*/ 60 h 759"/>
                              <a:gd name="T48" fmla="+- 0 5696 4805"/>
                              <a:gd name="T49" fmla="*/ T48 w 1584"/>
                              <a:gd name="T50" fmla="+- 0 63 60"/>
                              <a:gd name="T51" fmla="*/ 63 h 759"/>
                              <a:gd name="T52" fmla="+- 0 5792 4805"/>
                              <a:gd name="T53" fmla="*/ T52 w 1584"/>
                              <a:gd name="T54" fmla="+- 0 72 60"/>
                              <a:gd name="T55" fmla="*/ 72 h 759"/>
                              <a:gd name="T56" fmla="+- 0 5883 4805"/>
                              <a:gd name="T57" fmla="*/ T56 w 1584"/>
                              <a:gd name="T58" fmla="+- 0 86 60"/>
                              <a:gd name="T59" fmla="*/ 86 h 759"/>
                              <a:gd name="T60" fmla="+- 0 5969 4805"/>
                              <a:gd name="T61" fmla="*/ T60 w 1584"/>
                              <a:gd name="T62" fmla="+- 0 104 60"/>
                              <a:gd name="T63" fmla="*/ 104 h 759"/>
                              <a:gd name="T64" fmla="+- 0 6049 4805"/>
                              <a:gd name="T65" fmla="*/ T64 w 1584"/>
                              <a:gd name="T66" fmla="+- 0 128 60"/>
                              <a:gd name="T67" fmla="*/ 128 h 759"/>
                              <a:gd name="T68" fmla="+- 0 6123 4805"/>
                              <a:gd name="T69" fmla="*/ T68 w 1584"/>
                              <a:gd name="T70" fmla="+- 0 156 60"/>
                              <a:gd name="T71" fmla="*/ 156 h 759"/>
                              <a:gd name="T72" fmla="+- 0 6189 4805"/>
                              <a:gd name="T73" fmla="*/ T72 w 1584"/>
                              <a:gd name="T74" fmla="+- 0 187 60"/>
                              <a:gd name="T75" fmla="*/ 187 h 759"/>
                              <a:gd name="T76" fmla="+- 0 6247 4805"/>
                              <a:gd name="T77" fmla="*/ T76 w 1584"/>
                              <a:gd name="T78" fmla="+- 0 223 60"/>
                              <a:gd name="T79" fmla="*/ 223 h 759"/>
                              <a:gd name="T80" fmla="+- 0 6296 4805"/>
                              <a:gd name="T81" fmla="*/ T80 w 1584"/>
                              <a:gd name="T82" fmla="+- 0 261 60"/>
                              <a:gd name="T83" fmla="*/ 261 h 759"/>
                              <a:gd name="T84" fmla="+- 0 6365 4805"/>
                              <a:gd name="T85" fmla="*/ T84 w 1584"/>
                              <a:gd name="T86" fmla="+- 0 346 60"/>
                              <a:gd name="T87" fmla="*/ 346 h 759"/>
                              <a:gd name="T88" fmla="+- 0 6389 4805"/>
                              <a:gd name="T89" fmla="*/ T88 w 1584"/>
                              <a:gd name="T90" fmla="+- 0 439 60"/>
                              <a:gd name="T91" fmla="*/ 439 h 759"/>
                              <a:gd name="T92" fmla="+- 0 6383 4805"/>
                              <a:gd name="T93" fmla="*/ T92 w 1584"/>
                              <a:gd name="T94" fmla="+- 0 487 60"/>
                              <a:gd name="T95" fmla="*/ 487 h 759"/>
                              <a:gd name="T96" fmla="+- 0 6335 4805"/>
                              <a:gd name="T97" fmla="*/ T96 w 1584"/>
                              <a:gd name="T98" fmla="+- 0 576 60"/>
                              <a:gd name="T99" fmla="*/ 576 h 759"/>
                              <a:gd name="T100" fmla="+- 0 6247 4805"/>
                              <a:gd name="T101" fmla="*/ T100 w 1584"/>
                              <a:gd name="T102" fmla="+- 0 656 60"/>
                              <a:gd name="T103" fmla="*/ 656 h 759"/>
                              <a:gd name="T104" fmla="+- 0 6189 4805"/>
                              <a:gd name="T105" fmla="*/ T104 w 1584"/>
                              <a:gd name="T106" fmla="+- 0 691 60"/>
                              <a:gd name="T107" fmla="*/ 691 h 759"/>
                              <a:gd name="T108" fmla="+- 0 6123 4805"/>
                              <a:gd name="T109" fmla="*/ T108 w 1584"/>
                              <a:gd name="T110" fmla="+- 0 723 60"/>
                              <a:gd name="T111" fmla="*/ 723 h 759"/>
                              <a:gd name="T112" fmla="+- 0 6049 4805"/>
                              <a:gd name="T113" fmla="*/ T112 w 1584"/>
                              <a:gd name="T114" fmla="+- 0 750 60"/>
                              <a:gd name="T115" fmla="*/ 750 h 759"/>
                              <a:gd name="T116" fmla="+- 0 5969 4805"/>
                              <a:gd name="T117" fmla="*/ T116 w 1584"/>
                              <a:gd name="T118" fmla="+- 0 774 60"/>
                              <a:gd name="T119" fmla="*/ 774 h 759"/>
                              <a:gd name="T120" fmla="+- 0 5883 4805"/>
                              <a:gd name="T121" fmla="*/ T120 w 1584"/>
                              <a:gd name="T122" fmla="+- 0 793 60"/>
                              <a:gd name="T123" fmla="*/ 793 h 759"/>
                              <a:gd name="T124" fmla="+- 0 5792 4805"/>
                              <a:gd name="T125" fmla="*/ T124 w 1584"/>
                              <a:gd name="T126" fmla="+- 0 807 60"/>
                              <a:gd name="T127" fmla="*/ 807 h 759"/>
                              <a:gd name="T128" fmla="+- 0 5696 4805"/>
                              <a:gd name="T129" fmla="*/ T128 w 1584"/>
                              <a:gd name="T130" fmla="+- 0 815 60"/>
                              <a:gd name="T131" fmla="*/ 815 h 759"/>
                              <a:gd name="T132" fmla="+- 0 5597 4805"/>
                              <a:gd name="T133" fmla="*/ T132 w 1584"/>
                              <a:gd name="T134" fmla="+- 0 818 60"/>
                              <a:gd name="T135" fmla="*/ 818 h 759"/>
                              <a:gd name="T136" fmla="+- 0 5497 4805"/>
                              <a:gd name="T137" fmla="*/ T136 w 1584"/>
                              <a:gd name="T138" fmla="+- 0 815 60"/>
                              <a:gd name="T139" fmla="*/ 815 h 759"/>
                              <a:gd name="T140" fmla="+- 0 5402 4805"/>
                              <a:gd name="T141" fmla="*/ T140 w 1584"/>
                              <a:gd name="T142" fmla="+- 0 807 60"/>
                              <a:gd name="T143" fmla="*/ 807 h 759"/>
                              <a:gd name="T144" fmla="+- 0 5311 4805"/>
                              <a:gd name="T145" fmla="*/ T144 w 1584"/>
                              <a:gd name="T146" fmla="+- 0 793 60"/>
                              <a:gd name="T147" fmla="*/ 793 h 759"/>
                              <a:gd name="T148" fmla="+- 0 5224 4805"/>
                              <a:gd name="T149" fmla="*/ T148 w 1584"/>
                              <a:gd name="T150" fmla="+- 0 774 60"/>
                              <a:gd name="T151" fmla="*/ 774 h 759"/>
                              <a:gd name="T152" fmla="+- 0 5144 4805"/>
                              <a:gd name="T153" fmla="*/ T152 w 1584"/>
                              <a:gd name="T154" fmla="+- 0 750 60"/>
                              <a:gd name="T155" fmla="*/ 750 h 759"/>
                              <a:gd name="T156" fmla="+- 0 5071 4805"/>
                              <a:gd name="T157" fmla="*/ T156 w 1584"/>
                              <a:gd name="T158" fmla="+- 0 723 60"/>
                              <a:gd name="T159" fmla="*/ 723 h 759"/>
                              <a:gd name="T160" fmla="+- 0 5005 4805"/>
                              <a:gd name="T161" fmla="*/ T160 w 1584"/>
                              <a:gd name="T162" fmla="+- 0 691 60"/>
                              <a:gd name="T163" fmla="*/ 691 h 759"/>
                              <a:gd name="T164" fmla="+- 0 4947 4805"/>
                              <a:gd name="T165" fmla="*/ T164 w 1584"/>
                              <a:gd name="T166" fmla="+- 0 656 60"/>
                              <a:gd name="T167" fmla="*/ 656 h 759"/>
                              <a:gd name="T168" fmla="+- 0 4898 4805"/>
                              <a:gd name="T169" fmla="*/ T168 w 1584"/>
                              <a:gd name="T170" fmla="+- 0 617 60"/>
                              <a:gd name="T171" fmla="*/ 617 h 759"/>
                              <a:gd name="T172" fmla="+- 0 4829 4805"/>
                              <a:gd name="T173" fmla="*/ T172 w 1584"/>
                              <a:gd name="T174" fmla="+- 0 533 60"/>
                              <a:gd name="T175" fmla="*/ 533 h 759"/>
                              <a:gd name="T176" fmla="+- 0 4805 4805"/>
                              <a:gd name="T177" fmla="*/ T176 w 1584"/>
                              <a:gd name="T178" fmla="+- 0 439 60"/>
                              <a:gd name="T179" fmla="*/ 439 h 7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1584" h="759">
                                <a:moveTo>
                                  <a:pt x="0" y="379"/>
                                </a:moveTo>
                                <a:lnTo>
                                  <a:pt x="24" y="286"/>
                                </a:lnTo>
                                <a:lnTo>
                                  <a:pt x="93" y="201"/>
                                </a:lnTo>
                                <a:lnTo>
                                  <a:pt x="142" y="163"/>
                                </a:lnTo>
                                <a:lnTo>
                                  <a:pt x="200" y="127"/>
                                </a:lnTo>
                                <a:lnTo>
                                  <a:pt x="266" y="96"/>
                                </a:lnTo>
                                <a:lnTo>
                                  <a:pt x="339" y="68"/>
                                </a:lnTo>
                                <a:lnTo>
                                  <a:pt x="419" y="44"/>
                                </a:lnTo>
                                <a:lnTo>
                                  <a:pt x="506" y="26"/>
                                </a:lnTo>
                                <a:lnTo>
                                  <a:pt x="597" y="12"/>
                                </a:lnTo>
                                <a:lnTo>
                                  <a:pt x="692" y="3"/>
                                </a:lnTo>
                                <a:lnTo>
                                  <a:pt x="792" y="0"/>
                                </a:lnTo>
                                <a:lnTo>
                                  <a:pt x="891" y="3"/>
                                </a:lnTo>
                                <a:lnTo>
                                  <a:pt x="987" y="12"/>
                                </a:lnTo>
                                <a:lnTo>
                                  <a:pt x="1078" y="26"/>
                                </a:lnTo>
                                <a:lnTo>
                                  <a:pt x="1164" y="44"/>
                                </a:lnTo>
                                <a:lnTo>
                                  <a:pt x="1244" y="68"/>
                                </a:lnTo>
                                <a:lnTo>
                                  <a:pt x="1318" y="96"/>
                                </a:lnTo>
                                <a:lnTo>
                                  <a:pt x="1384" y="127"/>
                                </a:lnTo>
                                <a:lnTo>
                                  <a:pt x="1442" y="163"/>
                                </a:lnTo>
                                <a:lnTo>
                                  <a:pt x="1491" y="201"/>
                                </a:lnTo>
                                <a:lnTo>
                                  <a:pt x="1560" y="286"/>
                                </a:lnTo>
                                <a:lnTo>
                                  <a:pt x="1584" y="379"/>
                                </a:lnTo>
                                <a:lnTo>
                                  <a:pt x="1578" y="427"/>
                                </a:lnTo>
                                <a:lnTo>
                                  <a:pt x="1530" y="516"/>
                                </a:lnTo>
                                <a:lnTo>
                                  <a:pt x="1442" y="596"/>
                                </a:lnTo>
                                <a:lnTo>
                                  <a:pt x="1384" y="631"/>
                                </a:lnTo>
                                <a:lnTo>
                                  <a:pt x="1318" y="663"/>
                                </a:lnTo>
                                <a:lnTo>
                                  <a:pt x="1244" y="690"/>
                                </a:lnTo>
                                <a:lnTo>
                                  <a:pt x="1164" y="714"/>
                                </a:lnTo>
                                <a:lnTo>
                                  <a:pt x="1078" y="733"/>
                                </a:lnTo>
                                <a:lnTo>
                                  <a:pt x="987" y="747"/>
                                </a:lnTo>
                                <a:lnTo>
                                  <a:pt x="891" y="755"/>
                                </a:lnTo>
                                <a:lnTo>
                                  <a:pt x="792" y="758"/>
                                </a:lnTo>
                                <a:lnTo>
                                  <a:pt x="692" y="755"/>
                                </a:lnTo>
                                <a:lnTo>
                                  <a:pt x="597" y="747"/>
                                </a:lnTo>
                                <a:lnTo>
                                  <a:pt x="506" y="733"/>
                                </a:lnTo>
                                <a:lnTo>
                                  <a:pt x="419" y="714"/>
                                </a:lnTo>
                                <a:lnTo>
                                  <a:pt x="339" y="690"/>
                                </a:lnTo>
                                <a:lnTo>
                                  <a:pt x="266" y="663"/>
                                </a:lnTo>
                                <a:lnTo>
                                  <a:pt x="200" y="631"/>
                                </a:lnTo>
                                <a:lnTo>
                                  <a:pt x="142" y="596"/>
                                </a:lnTo>
                                <a:lnTo>
                                  <a:pt x="93" y="557"/>
                                </a:lnTo>
                                <a:lnTo>
                                  <a:pt x="24" y="473"/>
                                </a:lnTo>
                                <a:lnTo>
                                  <a:pt x="0" y="37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Text Box 128"/>
                        <wps:cNvSpPr txBox="1">
                          <a:spLocks noChangeArrowheads="1"/>
                        </wps:cNvSpPr>
                        <wps:spPr bwMode="auto">
                          <a:xfrm>
                            <a:off x="5317" y="240"/>
                            <a:ext cx="579" cy="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62BE27" w14:textId="77777777" w:rsidR="00CE2E60" w:rsidRDefault="00F53E66">
                              <w:pPr>
                                <w:spacing w:line="467" w:lineRule="exact"/>
                                <w:rPr>
                                  <w:rFonts w:ascii="Trebuchet MS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5"/>
                                  <w:sz w:val="48"/>
                                </w:rPr>
                                <w:t>A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8592B4" id="Group 127" o:spid="_x0000_s1141" style="width:319.95pt;height:435.85pt;mso-position-horizontal-relative:char;mso-position-vertical-relative:line" coordsize="6399,87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">
                <v:shape id="Picture 132" o:spid="_x0000_s1142" type="#_x0000_t75" style="position:absolute;left:60;top:60;width:5969;height:85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">
                  <v:imagedata r:id="rId90" o:title=""/>
                </v:shape>
                <v:rect id="Rectangle 131" o:spid="_x0000_s1143" style="position:absolute;left:30;top:30;width:6029;height:8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" filled="f" strokeweight="3pt"/>
                <v:shape id="Freeform 130" o:spid="_x0000_s1144" style="position:absolute;left:4804;top:60;width:1584;height:759;visibility:visible;mso-wrap-style:square;v-text-anchor:top" coordsize="1584,7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" path="m792,l692,3r-95,9l506,26,419,44,339,68,266,96r-66,31l142,163,93,201,24,286,,379r6,48l53,516r89,80l200,631r66,32l339,690r80,24l506,733r91,14l692,755r100,3l891,755r96,-8l1078,733r86,-19l1244,690r74,-27l1384,631r58,-35l1491,557r69,-84l1584,379r-6,-47l1530,242r-88,-79l1384,127,1318,96,1244,68,1164,44,1078,26,987,12,891,3,792,xe" fillcolor="#2e5496" stroked="f">
                  <v:path arrowok="t" o:connecttype="custom" o:connectlocs="792,60;692,63;597,72;506,86;419,104;339,128;266,156;200,187;142,223;93,261;24,346;0,439;6,487;53,576;142,656;200,691;266,723;339,750;419,774;506,793;597,807;692,815;792,818;891,815;987,807;1078,793;1164,774;1244,750;1318,723;1384,691;1442,656;1491,617;1560,533;1584,439;1578,392;1530,302;1442,223;1384,187;1318,156;1244,128;1164,104;1078,86;987,72;891,63;792,60" o:connectangles="0,0,0,0,0,0,0,0,0,0,0,0,0,0,0,0,0,0,0,0,0,0,0,0,0,0,0,0,0,0,0,0,0,0,0,0,0,0,0,0,0,0,0,0,0"/>
                </v:shape>
                <v:shape id="Freeform 129" o:spid="_x0000_s1145" style="position:absolute;left:4804;top:60;width:1584;height:759;visibility:visible;mso-wrap-style:square;v-text-anchor:top" coordsize="1584,7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" path="m,379l24,286,93,201r49,-38l200,127,266,96,339,68,419,44,506,26,597,12,692,3,792,r99,3l987,12r91,14l1164,44r80,24l1318,96r66,31l1442,163r49,38l1560,286r24,93l1578,427r-48,89l1442,596r-58,35l1318,663r-74,27l1164,714r-86,19l987,747r-96,8l792,758,692,755r-95,-8l506,733,419,714,339,690,266,663,200,631,142,596,93,557,24,473,,379xe" filled="f" strokecolor="#2e528f" strokeweight=".96pt">
                  <v:path arrowok="t" o:connecttype="custom" o:connectlocs="0,439;24,346;93,261;142,223;200,187;266,156;339,128;419,104;506,86;597,72;692,63;792,60;891,63;987,72;1078,86;1164,104;1244,128;1318,156;1384,187;1442,223;1491,261;1560,346;1584,439;1578,487;1530,576;1442,656;1384,691;1318,723;1244,750;1164,774;1078,793;987,807;891,815;792,818;692,815;597,807;506,793;419,774;339,750;266,723;200,691;142,656;93,617;24,533;0,439" o:connectangles="0,0,0,0,0,0,0,0,0,0,0,0,0,0,0,0,0,0,0,0,0,0,0,0,0,0,0,0,0,0,0,0,0,0,0,0,0,0,0,0,0,0,0,0,0"/>
                </v:shape>
                <v:shape id="Text Box 128" o:spid="_x0000_s1146" type="#_x0000_t202" style="position:absolute;left:5317;top:240;width:579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" filled="f" stroked="f">
                  <v:textbox inset="0,0,0,0">
                    <w:txbxContent>
                      <w:p w14:paraId="4F62BE27" w14:textId="77777777" w:rsidR="00CE2E60" w:rsidRDefault="00F53E66">
                        <w:pPr>
                          <w:spacing w:line="467" w:lineRule="exact"/>
                          <w:rPr>
                            <w:rFonts w:ascii="Trebuchet MS"/>
                            <w:b/>
                            <w:sz w:val="48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5"/>
                            <w:sz w:val="48"/>
                          </w:rPr>
                          <w:t>AB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F53E66">
        <w:rPr>
          <w:sz w:val="20"/>
        </w:rPr>
        <w:tab/>
      </w:r>
      <w:r>
        <w:rPr>
          <w:noProof/>
          <w:sz w:val="20"/>
        </w:rPr>
        <mc:AlternateContent>
          <mc:Choice Requires="wpg">
            <w:drawing>
              <wp:inline distT="0" distB="0" distL="0" distR="0" wp14:anchorId="499CE5B1" wp14:editId="250B106E">
                <wp:extent cx="5158740" cy="5547360"/>
                <wp:effectExtent l="0" t="12065" r="13335" b="3175"/>
                <wp:docPr id="142" name="Group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58740" cy="5547360"/>
                          <a:chOff x="0" y="0"/>
                          <a:chExt cx="8124" cy="8736"/>
                        </a:xfrm>
                      </wpg:grpSpPr>
                      <pic:pic xmlns:pic="http://schemas.openxmlformats.org/drawingml/2006/picture">
                        <pic:nvPicPr>
                          <pic:cNvPr id="143" name="Picture 1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" y="283"/>
                            <a:ext cx="7536" cy="83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4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30" y="253"/>
                            <a:ext cx="7596" cy="8453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Freeform 124"/>
                        <wps:cNvSpPr>
                          <a:spLocks/>
                        </wps:cNvSpPr>
                        <wps:spPr bwMode="auto">
                          <a:xfrm>
                            <a:off x="6554" y="9"/>
                            <a:ext cx="1560" cy="898"/>
                          </a:xfrm>
                          <a:custGeom>
                            <a:avLst/>
                            <a:gdLst>
                              <a:gd name="T0" fmla="+- 0 7334 6554"/>
                              <a:gd name="T1" fmla="*/ T0 w 1560"/>
                              <a:gd name="T2" fmla="+- 0 10 10"/>
                              <a:gd name="T3" fmla="*/ 10 h 898"/>
                              <a:gd name="T4" fmla="+- 0 7243 6554"/>
                              <a:gd name="T5" fmla="*/ T4 w 1560"/>
                              <a:gd name="T6" fmla="+- 0 13 10"/>
                              <a:gd name="T7" fmla="*/ 13 h 898"/>
                              <a:gd name="T8" fmla="+- 0 7156 6554"/>
                              <a:gd name="T9" fmla="*/ T8 w 1560"/>
                              <a:gd name="T10" fmla="+- 0 21 10"/>
                              <a:gd name="T11" fmla="*/ 21 h 898"/>
                              <a:gd name="T12" fmla="+- 0 7071 6554"/>
                              <a:gd name="T13" fmla="*/ T12 w 1560"/>
                              <a:gd name="T14" fmla="+- 0 36 10"/>
                              <a:gd name="T15" fmla="*/ 36 h 898"/>
                              <a:gd name="T16" fmla="+- 0 6991 6554"/>
                              <a:gd name="T17" fmla="*/ T16 w 1560"/>
                              <a:gd name="T18" fmla="+- 0 55 10"/>
                              <a:gd name="T19" fmla="*/ 55 h 898"/>
                              <a:gd name="T20" fmla="+- 0 6916 6554"/>
                              <a:gd name="T21" fmla="*/ T20 w 1560"/>
                              <a:gd name="T22" fmla="+- 0 79 10"/>
                              <a:gd name="T23" fmla="*/ 79 h 898"/>
                              <a:gd name="T24" fmla="+- 0 6847 6554"/>
                              <a:gd name="T25" fmla="*/ T24 w 1560"/>
                              <a:gd name="T26" fmla="+- 0 108 10"/>
                              <a:gd name="T27" fmla="*/ 108 h 898"/>
                              <a:gd name="T28" fmla="+- 0 6783 6554"/>
                              <a:gd name="T29" fmla="*/ T28 w 1560"/>
                              <a:gd name="T30" fmla="+- 0 141 10"/>
                              <a:gd name="T31" fmla="*/ 141 h 898"/>
                              <a:gd name="T32" fmla="+- 0 6726 6554"/>
                              <a:gd name="T33" fmla="*/ T32 w 1560"/>
                              <a:gd name="T34" fmla="+- 0 178 10"/>
                              <a:gd name="T35" fmla="*/ 178 h 898"/>
                              <a:gd name="T36" fmla="+- 0 6676 6554"/>
                              <a:gd name="T37" fmla="*/ T36 w 1560"/>
                              <a:gd name="T38" fmla="+- 0 218 10"/>
                              <a:gd name="T39" fmla="*/ 218 h 898"/>
                              <a:gd name="T40" fmla="+- 0 6634 6554"/>
                              <a:gd name="T41" fmla="*/ T40 w 1560"/>
                              <a:gd name="T42" fmla="+- 0 261 10"/>
                              <a:gd name="T43" fmla="*/ 261 h 898"/>
                              <a:gd name="T44" fmla="+- 0 6575 6554"/>
                              <a:gd name="T45" fmla="*/ T44 w 1560"/>
                              <a:gd name="T46" fmla="+- 0 356 10"/>
                              <a:gd name="T47" fmla="*/ 356 h 898"/>
                              <a:gd name="T48" fmla="+- 0 6554 6554"/>
                              <a:gd name="T49" fmla="*/ T48 w 1560"/>
                              <a:gd name="T50" fmla="+- 0 458 10"/>
                              <a:gd name="T51" fmla="*/ 458 h 898"/>
                              <a:gd name="T52" fmla="+- 0 6560 6554"/>
                              <a:gd name="T53" fmla="*/ T52 w 1560"/>
                              <a:gd name="T54" fmla="+- 0 511 10"/>
                              <a:gd name="T55" fmla="*/ 511 h 898"/>
                              <a:gd name="T56" fmla="+- 0 6600 6554"/>
                              <a:gd name="T57" fmla="*/ T56 w 1560"/>
                              <a:gd name="T58" fmla="+- 0 610 10"/>
                              <a:gd name="T59" fmla="*/ 610 h 898"/>
                              <a:gd name="T60" fmla="+- 0 6676 6554"/>
                              <a:gd name="T61" fmla="*/ T60 w 1560"/>
                              <a:gd name="T62" fmla="+- 0 699 10"/>
                              <a:gd name="T63" fmla="*/ 699 h 898"/>
                              <a:gd name="T64" fmla="+- 0 6726 6554"/>
                              <a:gd name="T65" fmla="*/ T64 w 1560"/>
                              <a:gd name="T66" fmla="+- 0 739 10"/>
                              <a:gd name="T67" fmla="*/ 739 h 898"/>
                              <a:gd name="T68" fmla="+- 0 6783 6554"/>
                              <a:gd name="T69" fmla="*/ T68 w 1560"/>
                              <a:gd name="T70" fmla="+- 0 776 10"/>
                              <a:gd name="T71" fmla="*/ 776 h 898"/>
                              <a:gd name="T72" fmla="+- 0 6847 6554"/>
                              <a:gd name="T73" fmla="*/ T72 w 1560"/>
                              <a:gd name="T74" fmla="+- 0 809 10"/>
                              <a:gd name="T75" fmla="*/ 809 h 898"/>
                              <a:gd name="T76" fmla="+- 0 6916 6554"/>
                              <a:gd name="T77" fmla="*/ T76 w 1560"/>
                              <a:gd name="T78" fmla="+- 0 837 10"/>
                              <a:gd name="T79" fmla="*/ 837 h 898"/>
                              <a:gd name="T80" fmla="+- 0 6991 6554"/>
                              <a:gd name="T81" fmla="*/ T80 w 1560"/>
                              <a:gd name="T82" fmla="+- 0 862 10"/>
                              <a:gd name="T83" fmla="*/ 862 h 898"/>
                              <a:gd name="T84" fmla="+- 0 7071 6554"/>
                              <a:gd name="T85" fmla="*/ T84 w 1560"/>
                              <a:gd name="T86" fmla="+- 0 881 10"/>
                              <a:gd name="T87" fmla="*/ 881 h 898"/>
                              <a:gd name="T88" fmla="+- 0 7156 6554"/>
                              <a:gd name="T89" fmla="*/ T88 w 1560"/>
                              <a:gd name="T90" fmla="+- 0 895 10"/>
                              <a:gd name="T91" fmla="*/ 895 h 898"/>
                              <a:gd name="T92" fmla="+- 0 7243 6554"/>
                              <a:gd name="T93" fmla="*/ T92 w 1560"/>
                              <a:gd name="T94" fmla="+- 0 904 10"/>
                              <a:gd name="T95" fmla="*/ 904 h 898"/>
                              <a:gd name="T96" fmla="+- 0 7334 6554"/>
                              <a:gd name="T97" fmla="*/ T96 w 1560"/>
                              <a:gd name="T98" fmla="+- 0 907 10"/>
                              <a:gd name="T99" fmla="*/ 907 h 898"/>
                              <a:gd name="T100" fmla="+- 0 7425 6554"/>
                              <a:gd name="T101" fmla="*/ T100 w 1560"/>
                              <a:gd name="T102" fmla="+- 0 904 10"/>
                              <a:gd name="T103" fmla="*/ 904 h 898"/>
                              <a:gd name="T104" fmla="+- 0 7513 6554"/>
                              <a:gd name="T105" fmla="*/ T104 w 1560"/>
                              <a:gd name="T106" fmla="+- 0 895 10"/>
                              <a:gd name="T107" fmla="*/ 895 h 898"/>
                              <a:gd name="T108" fmla="+- 0 7597 6554"/>
                              <a:gd name="T109" fmla="*/ T108 w 1560"/>
                              <a:gd name="T110" fmla="+- 0 881 10"/>
                              <a:gd name="T111" fmla="*/ 881 h 898"/>
                              <a:gd name="T112" fmla="+- 0 7677 6554"/>
                              <a:gd name="T113" fmla="*/ T112 w 1560"/>
                              <a:gd name="T114" fmla="+- 0 862 10"/>
                              <a:gd name="T115" fmla="*/ 862 h 898"/>
                              <a:gd name="T116" fmla="+- 0 7753 6554"/>
                              <a:gd name="T117" fmla="*/ T116 w 1560"/>
                              <a:gd name="T118" fmla="+- 0 837 10"/>
                              <a:gd name="T119" fmla="*/ 837 h 898"/>
                              <a:gd name="T120" fmla="+- 0 7822 6554"/>
                              <a:gd name="T121" fmla="*/ T120 w 1560"/>
                              <a:gd name="T122" fmla="+- 0 809 10"/>
                              <a:gd name="T123" fmla="*/ 809 h 898"/>
                              <a:gd name="T124" fmla="+- 0 7886 6554"/>
                              <a:gd name="T125" fmla="*/ T124 w 1560"/>
                              <a:gd name="T126" fmla="+- 0 776 10"/>
                              <a:gd name="T127" fmla="*/ 776 h 898"/>
                              <a:gd name="T128" fmla="+- 0 7943 6554"/>
                              <a:gd name="T129" fmla="*/ T128 w 1560"/>
                              <a:gd name="T130" fmla="+- 0 739 10"/>
                              <a:gd name="T131" fmla="*/ 739 h 898"/>
                              <a:gd name="T132" fmla="+- 0 7993 6554"/>
                              <a:gd name="T133" fmla="*/ T132 w 1560"/>
                              <a:gd name="T134" fmla="+- 0 699 10"/>
                              <a:gd name="T135" fmla="*/ 699 h 898"/>
                              <a:gd name="T136" fmla="+- 0 8035 6554"/>
                              <a:gd name="T137" fmla="*/ T136 w 1560"/>
                              <a:gd name="T138" fmla="+- 0 656 10"/>
                              <a:gd name="T139" fmla="*/ 656 h 898"/>
                              <a:gd name="T140" fmla="+- 0 8094 6554"/>
                              <a:gd name="T141" fmla="*/ T140 w 1560"/>
                              <a:gd name="T142" fmla="+- 0 561 10"/>
                              <a:gd name="T143" fmla="*/ 561 h 898"/>
                              <a:gd name="T144" fmla="+- 0 8114 6554"/>
                              <a:gd name="T145" fmla="*/ T144 w 1560"/>
                              <a:gd name="T146" fmla="+- 0 458 10"/>
                              <a:gd name="T147" fmla="*/ 458 h 898"/>
                              <a:gd name="T148" fmla="+- 0 8109 6554"/>
                              <a:gd name="T149" fmla="*/ T148 w 1560"/>
                              <a:gd name="T150" fmla="+- 0 406 10"/>
                              <a:gd name="T151" fmla="*/ 406 h 898"/>
                              <a:gd name="T152" fmla="+- 0 8069 6554"/>
                              <a:gd name="T153" fmla="*/ T152 w 1560"/>
                              <a:gd name="T154" fmla="+- 0 307 10"/>
                              <a:gd name="T155" fmla="*/ 307 h 898"/>
                              <a:gd name="T156" fmla="+- 0 7993 6554"/>
                              <a:gd name="T157" fmla="*/ T156 w 1560"/>
                              <a:gd name="T158" fmla="+- 0 218 10"/>
                              <a:gd name="T159" fmla="*/ 218 h 898"/>
                              <a:gd name="T160" fmla="+- 0 7943 6554"/>
                              <a:gd name="T161" fmla="*/ T160 w 1560"/>
                              <a:gd name="T162" fmla="+- 0 178 10"/>
                              <a:gd name="T163" fmla="*/ 178 h 898"/>
                              <a:gd name="T164" fmla="+- 0 7886 6554"/>
                              <a:gd name="T165" fmla="*/ T164 w 1560"/>
                              <a:gd name="T166" fmla="+- 0 141 10"/>
                              <a:gd name="T167" fmla="*/ 141 h 898"/>
                              <a:gd name="T168" fmla="+- 0 7822 6554"/>
                              <a:gd name="T169" fmla="*/ T168 w 1560"/>
                              <a:gd name="T170" fmla="+- 0 108 10"/>
                              <a:gd name="T171" fmla="*/ 108 h 898"/>
                              <a:gd name="T172" fmla="+- 0 7753 6554"/>
                              <a:gd name="T173" fmla="*/ T172 w 1560"/>
                              <a:gd name="T174" fmla="+- 0 79 10"/>
                              <a:gd name="T175" fmla="*/ 79 h 898"/>
                              <a:gd name="T176" fmla="+- 0 7677 6554"/>
                              <a:gd name="T177" fmla="*/ T176 w 1560"/>
                              <a:gd name="T178" fmla="+- 0 55 10"/>
                              <a:gd name="T179" fmla="*/ 55 h 898"/>
                              <a:gd name="T180" fmla="+- 0 7597 6554"/>
                              <a:gd name="T181" fmla="*/ T180 w 1560"/>
                              <a:gd name="T182" fmla="+- 0 36 10"/>
                              <a:gd name="T183" fmla="*/ 36 h 898"/>
                              <a:gd name="T184" fmla="+- 0 7513 6554"/>
                              <a:gd name="T185" fmla="*/ T184 w 1560"/>
                              <a:gd name="T186" fmla="+- 0 21 10"/>
                              <a:gd name="T187" fmla="*/ 21 h 898"/>
                              <a:gd name="T188" fmla="+- 0 7425 6554"/>
                              <a:gd name="T189" fmla="*/ T188 w 1560"/>
                              <a:gd name="T190" fmla="+- 0 13 10"/>
                              <a:gd name="T191" fmla="*/ 13 h 898"/>
                              <a:gd name="T192" fmla="+- 0 7334 6554"/>
                              <a:gd name="T193" fmla="*/ T192 w 1560"/>
                              <a:gd name="T194" fmla="+- 0 10 10"/>
                              <a:gd name="T195" fmla="*/ 10 h 8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1560" h="898">
                                <a:moveTo>
                                  <a:pt x="780" y="0"/>
                                </a:moveTo>
                                <a:lnTo>
                                  <a:pt x="689" y="3"/>
                                </a:lnTo>
                                <a:lnTo>
                                  <a:pt x="602" y="11"/>
                                </a:lnTo>
                                <a:lnTo>
                                  <a:pt x="517" y="26"/>
                                </a:lnTo>
                                <a:lnTo>
                                  <a:pt x="437" y="45"/>
                                </a:lnTo>
                                <a:lnTo>
                                  <a:pt x="362" y="69"/>
                                </a:lnTo>
                                <a:lnTo>
                                  <a:pt x="293" y="98"/>
                                </a:lnTo>
                                <a:lnTo>
                                  <a:pt x="229" y="131"/>
                                </a:lnTo>
                                <a:lnTo>
                                  <a:pt x="172" y="168"/>
                                </a:lnTo>
                                <a:lnTo>
                                  <a:pt x="122" y="208"/>
                                </a:lnTo>
                                <a:lnTo>
                                  <a:pt x="80" y="251"/>
                                </a:lnTo>
                                <a:lnTo>
                                  <a:pt x="21" y="346"/>
                                </a:lnTo>
                                <a:lnTo>
                                  <a:pt x="0" y="448"/>
                                </a:lnTo>
                                <a:lnTo>
                                  <a:pt x="6" y="501"/>
                                </a:lnTo>
                                <a:lnTo>
                                  <a:pt x="46" y="600"/>
                                </a:lnTo>
                                <a:lnTo>
                                  <a:pt x="122" y="689"/>
                                </a:lnTo>
                                <a:lnTo>
                                  <a:pt x="172" y="729"/>
                                </a:lnTo>
                                <a:lnTo>
                                  <a:pt x="229" y="766"/>
                                </a:lnTo>
                                <a:lnTo>
                                  <a:pt x="293" y="799"/>
                                </a:lnTo>
                                <a:lnTo>
                                  <a:pt x="362" y="827"/>
                                </a:lnTo>
                                <a:lnTo>
                                  <a:pt x="437" y="852"/>
                                </a:lnTo>
                                <a:lnTo>
                                  <a:pt x="517" y="871"/>
                                </a:lnTo>
                                <a:lnTo>
                                  <a:pt x="602" y="885"/>
                                </a:lnTo>
                                <a:lnTo>
                                  <a:pt x="689" y="894"/>
                                </a:lnTo>
                                <a:lnTo>
                                  <a:pt x="780" y="897"/>
                                </a:lnTo>
                                <a:lnTo>
                                  <a:pt x="871" y="894"/>
                                </a:lnTo>
                                <a:lnTo>
                                  <a:pt x="959" y="885"/>
                                </a:lnTo>
                                <a:lnTo>
                                  <a:pt x="1043" y="871"/>
                                </a:lnTo>
                                <a:lnTo>
                                  <a:pt x="1123" y="852"/>
                                </a:lnTo>
                                <a:lnTo>
                                  <a:pt x="1199" y="827"/>
                                </a:lnTo>
                                <a:lnTo>
                                  <a:pt x="1268" y="799"/>
                                </a:lnTo>
                                <a:lnTo>
                                  <a:pt x="1332" y="766"/>
                                </a:lnTo>
                                <a:lnTo>
                                  <a:pt x="1389" y="729"/>
                                </a:lnTo>
                                <a:lnTo>
                                  <a:pt x="1439" y="689"/>
                                </a:lnTo>
                                <a:lnTo>
                                  <a:pt x="1481" y="646"/>
                                </a:lnTo>
                                <a:lnTo>
                                  <a:pt x="1540" y="551"/>
                                </a:lnTo>
                                <a:lnTo>
                                  <a:pt x="1560" y="448"/>
                                </a:lnTo>
                                <a:lnTo>
                                  <a:pt x="1555" y="396"/>
                                </a:lnTo>
                                <a:lnTo>
                                  <a:pt x="1515" y="297"/>
                                </a:lnTo>
                                <a:lnTo>
                                  <a:pt x="1439" y="208"/>
                                </a:lnTo>
                                <a:lnTo>
                                  <a:pt x="1389" y="168"/>
                                </a:lnTo>
                                <a:lnTo>
                                  <a:pt x="1332" y="131"/>
                                </a:lnTo>
                                <a:lnTo>
                                  <a:pt x="1268" y="98"/>
                                </a:lnTo>
                                <a:lnTo>
                                  <a:pt x="1199" y="69"/>
                                </a:lnTo>
                                <a:lnTo>
                                  <a:pt x="1123" y="45"/>
                                </a:lnTo>
                                <a:lnTo>
                                  <a:pt x="1043" y="26"/>
                                </a:lnTo>
                                <a:lnTo>
                                  <a:pt x="959" y="11"/>
                                </a:lnTo>
                                <a:lnTo>
                                  <a:pt x="871" y="3"/>
                                </a:lnTo>
                                <a:lnTo>
                                  <a:pt x="7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Freeform 123"/>
                        <wps:cNvSpPr>
                          <a:spLocks/>
                        </wps:cNvSpPr>
                        <wps:spPr bwMode="auto">
                          <a:xfrm>
                            <a:off x="6554" y="9"/>
                            <a:ext cx="1560" cy="898"/>
                          </a:xfrm>
                          <a:custGeom>
                            <a:avLst/>
                            <a:gdLst>
                              <a:gd name="T0" fmla="+- 0 6554 6554"/>
                              <a:gd name="T1" fmla="*/ T0 w 1560"/>
                              <a:gd name="T2" fmla="+- 0 458 10"/>
                              <a:gd name="T3" fmla="*/ 458 h 898"/>
                              <a:gd name="T4" fmla="+- 0 6575 6554"/>
                              <a:gd name="T5" fmla="*/ T4 w 1560"/>
                              <a:gd name="T6" fmla="+- 0 356 10"/>
                              <a:gd name="T7" fmla="*/ 356 h 898"/>
                              <a:gd name="T8" fmla="+- 0 6634 6554"/>
                              <a:gd name="T9" fmla="*/ T8 w 1560"/>
                              <a:gd name="T10" fmla="+- 0 261 10"/>
                              <a:gd name="T11" fmla="*/ 261 h 898"/>
                              <a:gd name="T12" fmla="+- 0 6676 6554"/>
                              <a:gd name="T13" fmla="*/ T12 w 1560"/>
                              <a:gd name="T14" fmla="+- 0 218 10"/>
                              <a:gd name="T15" fmla="*/ 218 h 898"/>
                              <a:gd name="T16" fmla="+- 0 6726 6554"/>
                              <a:gd name="T17" fmla="*/ T16 w 1560"/>
                              <a:gd name="T18" fmla="+- 0 178 10"/>
                              <a:gd name="T19" fmla="*/ 178 h 898"/>
                              <a:gd name="T20" fmla="+- 0 6783 6554"/>
                              <a:gd name="T21" fmla="*/ T20 w 1560"/>
                              <a:gd name="T22" fmla="+- 0 141 10"/>
                              <a:gd name="T23" fmla="*/ 141 h 898"/>
                              <a:gd name="T24" fmla="+- 0 6847 6554"/>
                              <a:gd name="T25" fmla="*/ T24 w 1560"/>
                              <a:gd name="T26" fmla="+- 0 108 10"/>
                              <a:gd name="T27" fmla="*/ 108 h 898"/>
                              <a:gd name="T28" fmla="+- 0 6916 6554"/>
                              <a:gd name="T29" fmla="*/ T28 w 1560"/>
                              <a:gd name="T30" fmla="+- 0 79 10"/>
                              <a:gd name="T31" fmla="*/ 79 h 898"/>
                              <a:gd name="T32" fmla="+- 0 6991 6554"/>
                              <a:gd name="T33" fmla="*/ T32 w 1560"/>
                              <a:gd name="T34" fmla="+- 0 55 10"/>
                              <a:gd name="T35" fmla="*/ 55 h 898"/>
                              <a:gd name="T36" fmla="+- 0 7071 6554"/>
                              <a:gd name="T37" fmla="*/ T36 w 1560"/>
                              <a:gd name="T38" fmla="+- 0 36 10"/>
                              <a:gd name="T39" fmla="*/ 36 h 898"/>
                              <a:gd name="T40" fmla="+- 0 7156 6554"/>
                              <a:gd name="T41" fmla="*/ T40 w 1560"/>
                              <a:gd name="T42" fmla="+- 0 21 10"/>
                              <a:gd name="T43" fmla="*/ 21 h 898"/>
                              <a:gd name="T44" fmla="+- 0 7243 6554"/>
                              <a:gd name="T45" fmla="*/ T44 w 1560"/>
                              <a:gd name="T46" fmla="+- 0 13 10"/>
                              <a:gd name="T47" fmla="*/ 13 h 898"/>
                              <a:gd name="T48" fmla="+- 0 7334 6554"/>
                              <a:gd name="T49" fmla="*/ T48 w 1560"/>
                              <a:gd name="T50" fmla="+- 0 10 10"/>
                              <a:gd name="T51" fmla="*/ 10 h 898"/>
                              <a:gd name="T52" fmla="+- 0 7425 6554"/>
                              <a:gd name="T53" fmla="*/ T52 w 1560"/>
                              <a:gd name="T54" fmla="+- 0 13 10"/>
                              <a:gd name="T55" fmla="*/ 13 h 898"/>
                              <a:gd name="T56" fmla="+- 0 7513 6554"/>
                              <a:gd name="T57" fmla="*/ T56 w 1560"/>
                              <a:gd name="T58" fmla="+- 0 21 10"/>
                              <a:gd name="T59" fmla="*/ 21 h 898"/>
                              <a:gd name="T60" fmla="+- 0 7597 6554"/>
                              <a:gd name="T61" fmla="*/ T60 w 1560"/>
                              <a:gd name="T62" fmla="+- 0 36 10"/>
                              <a:gd name="T63" fmla="*/ 36 h 898"/>
                              <a:gd name="T64" fmla="+- 0 7677 6554"/>
                              <a:gd name="T65" fmla="*/ T64 w 1560"/>
                              <a:gd name="T66" fmla="+- 0 55 10"/>
                              <a:gd name="T67" fmla="*/ 55 h 898"/>
                              <a:gd name="T68" fmla="+- 0 7753 6554"/>
                              <a:gd name="T69" fmla="*/ T68 w 1560"/>
                              <a:gd name="T70" fmla="+- 0 79 10"/>
                              <a:gd name="T71" fmla="*/ 79 h 898"/>
                              <a:gd name="T72" fmla="+- 0 7822 6554"/>
                              <a:gd name="T73" fmla="*/ T72 w 1560"/>
                              <a:gd name="T74" fmla="+- 0 108 10"/>
                              <a:gd name="T75" fmla="*/ 108 h 898"/>
                              <a:gd name="T76" fmla="+- 0 7886 6554"/>
                              <a:gd name="T77" fmla="*/ T76 w 1560"/>
                              <a:gd name="T78" fmla="+- 0 141 10"/>
                              <a:gd name="T79" fmla="*/ 141 h 898"/>
                              <a:gd name="T80" fmla="+- 0 7943 6554"/>
                              <a:gd name="T81" fmla="*/ T80 w 1560"/>
                              <a:gd name="T82" fmla="+- 0 178 10"/>
                              <a:gd name="T83" fmla="*/ 178 h 898"/>
                              <a:gd name="T84" fmla="+- 0 7993 6554"/>
                              <a:gd name="T85" fmla="*/ T84 w 1560"/>
                              <a:gd name="T86" fmla="+- 0 218 10"/>
                              <a:gd name="T87" fmla="*/ 218 h 898"/>
                              <a:gd name="T88" fmla="+- 0 8035 6554"/>
                              <a:gd name="T89" fmla="*/ T88 w 1560"/>
                              <a:gd name="T90" fmla="+- 0 261 10"/>
                              <a:gd name="T91" fmla="*/ 261 h 898"/>
                              <a:gd name="T92" fmla="+- 0 8094 6554"/>
                              <a:gd name="T93" fmla="*/ T92 w 1560"/>
                              <a:gd name="T94" fmla="+- 0 356 10"/>
                              <a:gd name="T95" fmla="*/ 356 h 898"/>
                              <a:gd name="T96" fmla="+- 0 8114 6554"/>
                              <a:gd name="T97" fmla="*/ T96 w 1560"/>
                              <a:gd name="T98" fmla="+- 0 458 10"/>
                              <a:gd name="T99" fmla="*/ 458 h 898"/>
                              <a:gd name="T100" fmla="+- 0 8109 6554"/>
                              <a:gd name="T101" fmla="*/ T100 w 1560"/>
                              <a:gd name="T102" fmla="+- 0 511 10"/>
                              <a:gd name="T103" fmla="*/ 511 h 898"/>
                              <a:gd name="T104" fmla="+- 0 8069 6554"/>
                              <a:gd name="T105" fmla="*/ T104 w 1560"/>
                              <a:gd name="T106" fmla="+- 0 610 10"/>
                              <a:gd name="T107" fmla="*/ 610 h 898"/>
                              <a:gd name="T108" fmla="+- 0 7993 6554"/>
                              <a:gd name="T109" fmla="*/ T108 w 1560"/>
                              <a:gd name="T110" fmla="+- 0 699 10"/>
                              <a:gd name="T111" fmla="*/ 699 h 898"/>
                              <a:gd name="T112" fmla="+- 0 7943 6554"/>
                              <a:gd name="T113" fmla="*/ T112 w 1560"/>
                              <a:gd name="T114" fmla="+- 0 739 10"/>
                              <a:gd name="T115" fmla="*/ 739 h 898"/>
                              <a:gd name="T116" fmla="+- 0 7886 6554"/>
                              <a:gd name="T117" fmla="*/ T116 w 1560"/>
                              <a:gd name="T118" fmla="+- 0 776 10"/>
                              <a:gd name="T119" fmla="*/ 776 h 898"/>
                              <a:gd name="T120" fmla="+- 0 7822 6554"/>
                              <a:gd name="T121" fmla="*/ T120 w 1560"/>
                              <a:gd name="T122" fmla="+- 0 809 10"/>
                              <a:gd name="T123" fmla="*/ 809 h 898"/>
                              <a:gd name="T124" fmla="+- 0 7753 6554"/>
                              <a:gd name="T125" fmla="*/ T124 w 1560"/>
                              <a:gd name="T126" fmla="+- 0 837 10"/>
                              <a:gd name="T127" fmla="*/ 837 h 898"/>
                              <a:gd name="T128" fmla="+- 0 7677 6554"/>
                              <a:gd name="T129" fmla="*/ T128 w 1560"/>
                              <a:gd name="T130" fmla="+- 0 862 10"/>
                              <a:gd name="T131" fmla="*/ 862 h 898"/>
                              <a:gd name="T132" fmla="+- 0 7597 6554"/>
                              <a:gd name="T133" fmla="*/ T132 w 1560"/>
                              <a:gd name="T134" fmla="+- 0 881 10"/>
                              <a:gd name="T135" fmla="*/ 881 h 898"/>
                              <a:gd name="T136" fmla="+- 0 7513 6554"/>
                              <a:gd name="T137" fmla="*/ T136 w 1560"/>
                              <a:gd name="T138" fmla="+- 0 895 10"/>
                              <a:gd name="T139" fmla="*/ 895 h 898"/>
                              <a:gd name="T140" fmla="+- 0 7425 6554"/>
                              <a:gd name="T141" fmla="*/ T140 w 1560"/>
                              <a:gd name="T142" fmla="+- 0 904 10"/>
                              <a:gd name="T143" fmla="*/ 904 h 898"/>
                              <a:gd name="T144" fmla="+- 0 7334 6554"/>
                              <a:gd name="T145" fmla="*/ T144 w 1560"/>
                              <a:gd name="T146" fmla="+- 0 907 10"/>
                              <a:gd name="T147" fmla="*/ 907 h 898"/>
                              <a:gd name="T148" fmla="+- 0 7243 6554"/>
                              <a:gd name="T149" fmla="*/ T148 w 1560"/>
                              <a:gd name="T150" fmla="+- 0 904 10"/>
                              <a:gd name="T151" fmla="*/ 904 h 898"/>
                              <a:gd name="T152" fmla="+- 0 7156 6554"/>
                              <a:gd name="T153" fmla="*/ T152 w 1560"/>
                              <a:gd name="T154" fmla="+- 0 895 10"/>
                              <a:gd name="T155" fmla="*/ 895 h 898"/>
                              <a:gd name="T156" fmla="+- 0 7071 6554"/>
                              <a:gd name="T157" fmla="*/ T156 w 1560"/>
                              <a:gd name="T158" fmla="+- 0 881 10"/>
                              <a:gd name="T159" fmla="*/ 881 h 898"/>
                              <a:gd name="T160" fmla="+- 0 6991 6554"/>
                              <a:gd name="T161" fmla="*/ T160 w 1560"/>
                              <a:gd name="T162" fmla="+- 0 862 10"/>
                              <a:gd name="T163" fmla="*/ 862 h 898"/>
                              <a:gd name="T164" fmla="+- 0 6916 6554"/>
                              <a:gd name="T165" fmla="*/ T164 w 1560"/>
                              <a:gd name="T166" fmla="+- 0 837 10"/>
                              <a:gd name="T167" fmla="*/ 837 h 898"/>
                              <a:gd name="T168" fmla="+- 0 6847 6554"/>
                              <a:gd name="T169" fmla="*/ T168 w 1560"/>
                              <a:gd name="T170" fmla="+- 0 809 10"/>
                              <a:gd name="T171" fmla="*/ 809 h 898"/>
                              <a:gd name="T172" fmla="+- 0 6783 6554"/>
                              <a:gd name="T173" fmla="*/ T172 w 1560"/>
                              <a:gd name="T174" fmla="+- 0 776 10"/>
                              <a:gd name="T175" fmla="*/ 776 h 898"/>
                              <a:gd name="T176" fmla="+- 0 6726 6554"/>
                              <a:gd name="T177" fmla="*/ T176 w 1560"/>
                              <a:gd name="T178" fmla="+- 0 739 10"/>
                              <a:gd name="T179" fmla="*/ 739 h 898"/>
                              <a:gd name="T180" fmla="+- 0 6676 6554"/>
                              <a:gd name="T181" fmla="*/ T180 w 1560"/>
                              <a:gd name="T182" fmla="+- 0 699 10"/>
                              <a:gd name="T183" fmla="*/ 699 h 898"/>
                              <a:gd name="T184" fmla="+- 0 6634 6554"/>
                              <a:gd name="T185" fmla="*/ T184 w 1560"/>
                              <a:gd name="T186" fmla="+- 0 656 10"/>
                              <a:gd name="T187" fmla="*/ 656 h 898"/>
                              <a:gd name="T188" fmla="+- 0 6575 6554"/>
                              <a:gd name="T189" fmla="*/ T188 w 1560"/>
                              <a:gd name="T190" fmla="+- 0 561 10"/>
                              <a:gd name="T191" fmla="*/ 561 h 898"/>
                              <a:gd name="T192" fmla="+- 0 6554 6554"/>
                              <a:gd name="T193" fmla="*/ T192 w 1560"/>
                              <a:gd name="T194" fmla="+- 0 458 10"/>
                              <a:gd name="T195" fmla="*/ 458 h 8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1560" h="898">
                                <a:moveTo>
                                  <a:pt x="0" y="448"/>
                                </a:moveTo>
                                <a:lnTo>
                                  <a:pt x="21" y="346"/>
                                </a:lnTo>
                                <a:lnTo>
                                  <a:pt x="80" y="251"/>
                                </a:lnTo>
                                <a:lnTo>
                                  <a:pt x="122" y="208"/>
                                </a:lnTo>
                                <a:lnTo>
                                  <a:pt x="172" y="168"/>
                                </a:lnTo>
                                <a:lnTo>
                                  <a:pt x="229" y="131"/>
                                </a:lnTo>
                                <a:lnTo>
                                  <a:pt x="293" y="98"/>
                                </a:lnTo>
                                <a:lnTo>
                                  <a:pt x="362" y="69"/>
                                </a:lnTo>
                                <a:lnTo>
                                  <a:pt x="437" y="45"/>
                                </a:lnTo>
                                <a:lnTo>
                                  <a:pt x="517" y="26"/>
                                </a:lnTo>
                                <a:lnTo>
                                  <a:pt x="602" y="11"/>
                                </a:lnTo>
                                <a:lnTo>
                                  <a:pt x="689" y="3"/>
                                </a:lnTo>
                                <a:lnTo>
                                  <a:pt x="780" y="0"/>
                                </a:lnTo>
                                <a:lnTo>
                                  <a:pt x="871" y="3"/>
                                </a:lnTo>
                                <a:lnTo>
                                  <a:pt x="959" y="11"/>
                                </a:lnTo>
                                <a:lnTo>
                                  <a:pt x="1043" y="26"/>
                                </a:lnTo>
                                <a:lnTo>
                                  <a:pt x="1123" y="45"/>
                                </a:lnTo>
                                <a:lnTo>
                                  <a:pt x="1199" y="69"/>
                                </a:lnTo>
                                <a:lnTo>
                                  <a:pt x="1268" y="98"/>
                                </a:lnTo>
                                <a:lnTo>
                                  <a:pt x="1332" y="131"/>
                                </a:lnTo>
                                <a:lnTo>
                                  <a:pt x="1389" y="168"/>
                                </a:lnTo>
                                <a:lnTo>
                                  <a:pt x="1439" y="208"/>
                                </a:lnTo>
                                <a:lnTo>
                                  <a:pt x="1481" y="251"/>
                                </a:lnTo>
                                <a:lnTo>
                                  <a:pt x="1540" y="346"/>
                                </a:lnTo>
                                <a:lnTo>
                                  <a:pt x="1560" y="448"/>
                                </a:lnTo>
                                <a:lnTo>
                                  <a:pt x="1555" y="501"/>
                                </a:lnTo>
                                <a:lnTo>
                                  <a:pt x="1515" y="600"/>
                                </a:lnTo>
                                <a:lnTo>
                                  <a:pt x="1439" y="689"/>
                                </a:lnTo>
                                <a:lnTo>
                                  <a:pt x="1389" y="729"/>
                                </a:lnTo>
                                <a:lnTo>
                                  <a:pt x="1332" y="766"/>
                                </a:lnTo>
                                <a:lnTo>
                                  <a:pt x="1268" y="799"/>
                                </a:lnTo>
                                <a:lnTo>
                                  <a:pt x="1199" y="827"/>
                                </a:lnTo>
                                <a:lnTo>
                                  <a:pt x="1123" y="852"/>
                                </a:lnTo>
                                <a:lnTo>
                                  <a:pt x="1043" y="871"/>
                                </a:lnTo>
                                <a:lnTo>
                                  <a:pt x="959" y="885"/>
                                </a:lnTo>
                                <a:lnTo>
                                  <a:pt x="871" y="894"/>
                                </a:lnTo>
                                <a:lnTo>
                                  <a:pt x="780" y="897"/>
                                </a:lnTo>
                                <a:lnTo>
                                  <a:pt x="689" y="894"/>
                                </a:lnTo>
                                <a:lnTo>
                                  <a:pt x="602" y="885"/>
                                </a:lnTo>
                                <a:lnTo>
                                  <a:pt x="517" y="871"/>
                                </a:lnTo>
                                <a:lnTo>
                                  <a:pt x="437" y="852"/>
                                </a:lnTo>
                                <a:lnTo>
                                  <a:pt x="362" y="827"/>
                                </a:lnTo>
                                <a:lnTo>
                                  <a:pt x="293" y="799"/>
                                </a:lnTo>
                                <a:lnTo>
                                  <a:pt x="229" y="766"/>
                                </a:lnTo>
                                <a:lnTo>
                                  <a:pt x="172" y="729"/>
                                </a:lnTo>
                                <a:lnTo>
                                  <a:pt x="122" y="689"/>
                                </a:lnTo>
                                <a:lnTo>
                                  <a:pt x="80" y="646"/>
                                </a:lnTo>
                                <a:lnTo>
                                  <a:pt x="21" y="551"/>
                                </a:lnTo>
                                <a:lnTo>
                                  <a:pt x="0" y="44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Text Box 122"/>
                        <wps:cNvSpPr txBox="1">
                          <a:spLocks noChangeArrowheads="1"/>
                        </wps:cNvSpPr>
                        <wps:spPr bwMode="auto">
                          <a:xfrm>
                            <a:off x="7057" y="259"/>
                            <a:ext cx="579" cy="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2D8999" w14:textId="77777777" w:rsidR="00CE2E60" w:rsidRDefault="00F53E66">
                              <w:pPr>
                                <w:spacing w:line="467" w:lineRule="exact"/>
                                <w:rPr>
                                  <w:rFonts w:ascii="Trebuchet MS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5"/>
                                  <w:sz w:val="48"/>
                                </w:rPr>
                                <w:t>A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99CE5B1" id="Group 121" o:spid="_x0000_s1147" style="width:406.2pt;height:436.8pt;mso-position-horizontal-relative:char;mso-position-vertical-relative:line" coordsize="8124,8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">
                <v:shape id="Picture 126" o:spid="_x0000_s1148" type="#_x0000_t75" style="position:absolute;left:60;top:283;width:7536;height:83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">
                  <v:imagedata r:id="rId92" o:title=""/>
                </v:shape>
                <v:rect id="Rectangle 125" o:spid="_x0000_s1149" style="position:absolute;left:30;top:253;width:7596;height:84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" filled="f" strokeweight="3pt"/>
                <v:shape id="Freeform 124" o:spid="_x0000_s1150" style="position:absolute;left:6554;top:9;width:1560;height:898;visibility:visible;mso-wrap-style:square;v-text-anchor:top" coordsize="1560,8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" path="m780,l689,3r-87,8l517,26,437,45,362,69,293,98r-64,33l172,168r-50,40l80,251,21,346,,448r6,53l46,600r76,89l172,729r57,37l293,799r69,28l437,852r80,19l602,885r87,9l780,897r91,-3l959,885r84,-14l1123,852r76,-25l1268,799r64,-33l1389,729r50,-40l1481,646r59,-95l1560,448r-5,-52l1515,297r-76,-89l1389,168r-57,-37l1268,98,1199,69,1123,45,1043,26,959,11,871,3,780,xe" fillcolor="#2e5496" stroked="f">
                  <v:path arrowok="t" o:connecttype="custom" o:connectlocs="780,10;689,13;602,21;517,36;437,55;362,79;293,108;229,141;172,178;122,218;80,261;21,356;0,458;6,511;46,610;122,699;172,739;229,776;293,809;362,837;437,862;517,881;602,895;689,904;780,907;871,904;959,895;1043,881;1123,862;1199,837;1268,809;1332,776;1389,739;1439,699;1481,656;1540,561;1560,458;1555,406;1515,307;1439,218;1389,178;1332,141;1268,108;1199,79;1123,55;1043,36;959,21;871,13;780,10" o:connectangles="0,0,0,0,0,0,0,0,0,0,0,0,0,0,0,0,0,0,0,0,0,0,0,0,0,0,0,0,0,0,0,0,0,0,0,0,0,0,0,0,0,0,0,0,0,0,0,0,0"/>
                </v:shape>
                <v:shape id="Freeform 123" o:spid="_x0000_s1151" style="position:absolute;left:6554;top:9;width:1560;height:898;visibility:visible;mso-wrap-style:square;v-text-anchor:top" coordsize="1560,8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" path="m,448l21,346,80,251r42,-43l172,168r57,-37l293,98,362,69,437,45,517,26,602,11,689,3,780,r91,3l959,11r84,15l1123,45r76,24l1268,98r64,33l1389,168r50,40l1481,251r59,95l1560,448r-5,53l1515,600r-76,89l1389,729r-57,37l1268,799r-69,28l1123,852r-80,19l959,885r-88,9l780,897r-91,-3l602,885,517,871,437,852,362,827,293,799,229,766,172,729,122,689,80,646,21,551,,448xe" filled="f" strokecolor="#2e528f" strokeweight=".96pt">
                  <v:path arrowok="t" o:connecttype="custom" o:connectlocs="0,458;21,356;80,261;122,218;172,178;229,141;293,108;362,79;437,55;517,36;602,21;689,13;780,10;871,13;959,21;1043,36;1123,55;1199,79;1268,108;1332,141;1389,178;1439,218;1481,261;1540,356;1560,458;1555,511;1515,610;1439,699;1389,739;1332,776;1268,809;1199,837;1123,862;1043,881;959,895;871,904;780,907;689,904;602,895;517,881;437,862;362,837;293,809;229,776;172,739;122,699;80,656;21,561;0,458" o:connectangles="0,0,0,0,0,0,0,0,0,0,0,0,0,0,0,0,0,0,0,0,0,0,0,0,0,0,0,0,0,0,0,0,0,0,0,0,0,0,0,0,0,0,0,0,0,0,0,0,0"/>
                </v:shape>
                <v:shape id="Text Box 122" o:spid="_x0000_s1152" type="#_x0000_t202" style="position:absolute;left:7057;top:259;width:579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" filled="f" stroked="f">
                  <v:textbox inset="0,0,0,0">
                    <w:txbxContent>
                      <w:p w14:paraId="352D8999" w14:textId="77777777" w:rsidR="00CE2E60" w:rsidRDefault="00F53E66">
                        <w:pPr>
                          <w:spacing w:line="467" w:lineRule="exact"/>
                          <w:rPr>
                            <w:rFonts w:ascii="Trebuchet MS"/>
                            <w:b/>
                            <w:sz w:val="48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5"/>
                            <w:sz w:val="48"/>
                          </w:rPr>
                          <w:t>AB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904304E" w14:textId="77777777" w:rsidR="00CE2E60" w:rsidRDefault="00CE2E60">
      <w:pPr>
        <w:rPr>
          <w:sz w:val="20"/>
        </w:rPr>
        <w:sectPr w:rsidR="00CE2E60">
          <w:headerReference w:type="default" r:id="rId93"/>
          <w:pgSz w:w="19200" w:h="10800" w:orient="landscape"/>
          <w:pgMar w:top="840" w:right="0" w:bottom="280" w:left="0" w:header="240" w:footer="0" w:gutter="0"/>
          <w:cols w:space="720"/>
        </w:sectPr>
      </w:pPr>
    </w:p>
    <w:p w14:paraId="10BE0C16" w14:textId="77777777" w:rsidR="00CE2E60" w:rsidRDefault="00CE2E60">
      <w:pPr>
        <w:pStyle w:val="BodyText"/>
        <w:rPr>
          <w:b w:val="0"/>
          <w:sz w:val="20"/>
        </w:rPr>
      </w:pPr>
    </w:p>
    <w:p w14:paraId="65E2631C" w14:textId="77777777" w:rsidR="00CE2E60" w:rsidRDefault="00CE2E60">
      <w:pPr>
        <w:pStyle w:val="BodyText"/>
        <w:spacing w:before="3"/>
        <w:rPr>
          <w:b w:val="0"/>
          <w:sz w:val="11"/>
        </w:rPr>
      </w:pPr>
    </w:p>
    <w:p w14:paraId="39010F13" w14:textId="120EE6D0" w:rsidR="00CE2E60" w:rsidRDefault="00CD581D">
      <w:pPr>
        <w:tabs>
          <w:tab w:val="left" w:pos="9972"/>
        </w:tabs>
        <w:ind w:left="657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4B03B938" wp14:editId="0FFDAE28">
                <wp:extent cx="5454650" cy="5313045"/>
                <wp:effectExtent l="7620" t="8890" r="5080" b="2540"/>
                <wp:docPr id="136" name="Group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54650" cy="5313045"/>
                          <a:chOff x="0" y="0"/>
                          <a:chExt cx="8590" cy="8367"/>
                        </a:xfrm>
                      </wpg:grpSpPr>
                      <pic:pic xmlns:pic="http://schemas.openxmlformats.org/drawingml/2006/picture">
                        <pic:nvPicPr>
                          <pic:cNvPr id="137" name="Picture 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46" y="422"/>
                            <a:ext cx="7484" cy="78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38" name="Rectangle 119"/>
                        <wps:cNvSpPr>
                          <a:spLocks noChangeArrowheads="1"/>
                        </wps:cNvSpPr>
                        <wps:spPr bwMode="auto">
                          <a:xfrm>
                            <a:off x="1016" y="392"/>
                            <a:ext cx="7544" cy="794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Freeform 118"/>
                        <wps:cNvSpPr>
                          <a:spLocks/>
                        </wps:cNvSpPr>
                        <wps:spPr bwMode="auto">
                          <a:xfrm>
                            <a:off x="9" y="9"/>
                            <a:ext cx="1616" cy="1056"/>
                          </a:xfrm>
                          <a:custGeom>
                            <a:avLst/>
                            <a:gdLst>
                              <a:gd name="T0" fmla="+- 0 817 10"/>
                              <a:gd name="T1" fmla="*/ T0 w 1616"/>
                              <a:gd name="T2" fmla="+- 0 10 10"/>
                              <a:gd name="T3" fmla="*/ 10 h 1056"/>
                              <a:gd name="T4" fmla="+- 0 729 10"/>
                              <a:gd name="T5" fmla="*/ T4 w 1616"/>
                              <a:gd name="T6" fmla="+- 0 13 10"/>
                              <a:gd name="T7" fmla="*/ 13 h 1056"/>
                              <a:gd name="T8" fmla="+- 0 644 10"/>
                              <a:gd name="T9" fmla="*/ T8 w 1616"/>
                              <a:gd name="T10" fmla="+- 0 22 10"/>
                              <a:gd name="T11" fmla="*/ 22 h 1056"/>
                              <a:gd name="T12" fmla="+- 0 562 10"/>
                              <a:gd name="T13" fmla="*/ T12 w 1616"/>
                              <a:gd name="T14" fmla="+- 0 37 10"/>
                              <a:gd name="T15" fmla="*/ 37 h 1056"/>
                              <a:gd name="T16" fmla="+- 0 484 10"/>
                              <a:gd name="T17" fmla="*/ T16 w 1616"/>
                              <a:gd name="T18" fmla="+- 0 57 10"/>
                              <a:gd name="T19" fmla="*/ 57 h 1056"/>
                              <a:gd name="T20" fmla="+- 0 410 10"/>
                              <a:gd name="T21" fmla="*/ T20 w 1616"/>
                              <a:gd name="T22" fmla="+- 0 82 10"/>
                              <a:gd name="T23" fmla="*/ 82 h 1056"/>
                              <a:gd name="T24" fmla="+- 0 340 10"/>
                              <a:gd name="T25" fmla="*/ T24 w 1616"/>
                              <a:gd name="T26" fmla="+- 0 111 10"/>
                              <a:gd name="T27" fmla="*/ 111 h 1056"/>
                              <a:gd name="T28" fmla="+- 0 276 10"/>
                              <a:gd name="T29" fmla="*/ T28 w 1616"/>
                              <a:gd name="T30" fmla="+- 0 146 10"/>
                              <a:gd name="T31" fmla="*/ 146 h 1056"/>
                              <a:gd name="T32" fmla="+- 0 218 10"/>
                              <a:gd name="T33" fmla="*/ T32 w 1616"/>
                              <a:gd name="T34" fmla="+- 0 184 10"/>
                              <a:gd name="T35" fmla="*/ 184 h 1056"/>
                              <a:gd name="T36" fmla="+- 0 165 10"/>
                              <a:gd name="T37" fmla="*/ T36 w 1616"/>
                              <a:gd name="T38" fmla="+- 0 226 10"/>
                              <a:gd name="T39" fmla="*/ 226 h 1056"/>
                              <a:gd name="T40" fmla="+- 0 120 10"/>
                              <a:gd name="T41" fmla="*/ T40 w 1616"/>
                              <a:gd name="T42" fmla="+- 0 271 10"/>
                              <a:gd name="T43" fmla="*/ 271 h 1056"/>
                              <a:gd name="T44" fmla="+- 0 81 10"/>
                              <a:gd name="T45" fmla="*/ T44 w 1616"/>
                              <a:gd name="T46" fmla="+- 0 320 10"/>
                              <a:gd name="T47" fmla="*/ 320 h 1056"/>
                              <a:gd name="T48" fmla="+- 0 28 10"/>
                              <a:gd name="T49" fmla="*/ T48 w 1616"/>
                              <a:gd name="T50" fmla="+- 0 424 10"/>
                              <a:gd name="T51" fmla="*/ 424 h 1056"/>
                              <a:gd name="T52" fmla="+- 0 10 10"/>
                              <a:gd name="T53" fmla="*/ T52 w 1616"/>
                              <a:gd name="T54" fmla="+- 0 538 10"/>
                              <a:gd name="T55" fmla="*/ 538 h 1056"/>
                              <a:gd name="T56" fmla="+- 0 14 10"/>
                              <a:gd name="T57" fmla="*/ T56 w 1616"/>
                              <a:gd name="T58" fmla="+- 0 595 10"/>
                              <a:gd name="T59" fmla="*/ 595 h 1056"/>
                              <a:gd name="T60" fmla="+- 0 51 10"/>
                              <a:gd name="T61" fmla="*/ T60 w 1616"/>
                              <a:gd name="T62" fmla="+- 0 704 10"/>
                              <a:gd name="T63" fmla="*/ 704 h 1056"/>
                              <a:gd name="T64" fmla="+- 0 120 10"/>
                              <a:gd name="T65" fmla="*/ T64 w 1616"/>
                              <a:gd name="T66" fmla="+- 0 804 10"/>
                              <a:gd name="T67" fmla="*/ 804 h 1056"/>
                              <a:gd name="T68" fmla="+- 0 165 10"/>
                              <a:gd name="T69" fmla="*/ T68 w 1616"/>
                              <a:gd name="T70" fmla="+- 0 849 10"/>
                              <a:gd name="T71" fmla="*/ 849 h 1056"/>
                              <a:gd name="T72" fmla="+- 0 218 10"/>
                              <a:gd name="T73" fmla="*/ T72 w 1616"/>
                              <a:gd name="T74" fmla="+- 0 891 10"/>
                              <a:gd name="T75" fmla="*/ 891 h 1056"/>
                              <a:gd name="T76" fmla="+- 0 276 10"/>
                              <a:gd name="T77" fmla="*/ T76 w 1616"/>
                              <a:gd name="T78" fmla="+- 0 930 10"/>
                              <a:gd name="T79" fmla="*/ 930 h 1056"/>
                              <a:gd name="T80" fmla="+- 0 340 10"/>
                              <a:gd name="T81" fmla="*/ T80 w 1616"/>
                              <a:gd name="T82" fmla="+- 0 964 10"/>
                              <a:gd name="T83" fmla="*/ 964 h 1056"/>
                              <a:gd name="T84" fmla="+- 0 410 10"/>
                              <a:gd name="T85" fmla="*/ T84 w 1616"/>
                              <a:gd name="T86" fmla="+- 0 994 10"/>
                              <a:gd name="T87" fmla="*/ 994 h 1056"/>
                              <a:gd name="T88" fmla="+- 0 484 10"/>
                              <a:gd name="T89" fmla="*/ T88 w 1616"/>
                              <a:gd name="T90" fmla="+- 0 1019 10"/>
                              <a:gd name="T91" fmla="*/ 1019 h 1056"/>
                              <a:gd name="T92" fmla="+- 0 562 10"/>
                              <a:gd name="T93" fmla="*/ T92 w 1616"/>
                              <a:gd name="T94" fmla="+- 0 1039 10"/>
                              <a:gd name="T95" fmla="*/ 1039 h 1056"/>
                              <a:gd name="T96" fmla="+- 0 644 10"/>
                              <a:gd name="T97" fmla="*/ T96 w 1616"/>
                              <a:gd name="T98" fmla="+- 0 1053 10"/>
                              <a:gd name="T99" fmla="*/ 1053 h 1056"/>
                              <a:gd name="T100" fmla="+- 0 729 10"/>
                              <a:gd name="T101" fmla="*/ T100 w 1616"/>
                              <a:gd name="T102" fmla="+- 0 1063 10"/>
                              <a:gd name="T103" fmla="*/ 1063 h 1056"/>
                              <a:gd name="T104" fmla="+- 0 817 10"/>
                              <a:gd name="T105" fmla="*/ T104 w 1616"/>
                              <a:gd name="T106" fmla="+- 0 1066 10"/>
                              <a:gd name="T107" fmla="*/ 1066 h 1056"/>
                              <a:gd name="T108" fmla="+- 0 905 10"/>
                              <a:gd name="T109" fmla="*/ T108 w 1616"/>
                              <a:gd name="T110" fmla="+- 0 1063 10"/>
                              <a:gd name="T111" fmla="*/ 1063 h 1056"/>
                              <a:gd name="T112" fmla="+- 0 990 10"/>
                              <a:gd name="T113" fmla="*/ T112 w 1616"/>
                              <a:gd name="T114" fmla="+- 0 1053 10"/>
                              <a:gd name="T115" fmla="*/ 1053 h 1056"/>
                              <a:gd name="T116" fmla="+- 0 1072 10"/>
                              <a:gd name="T117" fmla="*/ T116 w 1616"/>
                              <a:gd name="T118" fmla="+- 0 1039 10"/>
                              <a:gd name="T119" fmla="*/ 1039 h 1056"/>
                              <a:gd name="T120" fmla="+- 0 1151 10"/>
                              <a:gd name="T121" fmla="*/ T120 w 1616"/>
                              <a:gd name="T122" fmla="+- 0 1019 10"/>
                              <a:gd name="T123" fmla="*/ 1019 h 1056"/>
                              <a:gd name="T124" fmla="+- 0 1225 10"/>
                              <a:gd name="T125" fmla="*/ T124 w 1616"/>
                              <a:gd name="T126" fmla="+- 0 994 10"/>
                              <a:gd name="T127" fmla="*/ 994 h 1056"/>
                              <a:gd name="T128" fmla="+- 0 1294 10"/>
                              <a:gd name="T129" fmla="*/ T128 w 1616"/>
                              <a:gd name="T130" fmla="+- 0 964 10"/>
                              <a:gd name="T131" fmla="*/ 964 h 1056"/>
                              <a:gd name="T132" fmla="+- 0 1358 10"/>
                              <a:gd name="T133" fmla="*/ T132 w 1616"/>
                              <a:gd name="T134" fmla="+- 0 930 10"/>
                              <a:gd name="T135" fmla="*/ 930 h 1056"/>
                              <a:gd name="T136" fmla="+- 0 1417 10"/>
                              <a:gd name="T137" fmla="*/ T136 w 1616"/>
                              <a:gd name="T138" fmla="+- 0 891 10"/>
                              <a:gd name="T139" fmla="*/ 891 h 1056"/>
                              <a:gd name="T140" fmla="+- 0 1469 10"/>
                              <a:gd name="T141" fmla="*/ T140 w 1616"/>
                              <a:gd name="T142" fmla="+- 0 849 10"/>
                              <a:gd name="T143" fmla="*/ 849 h 1056"/>
                              <a:gd name="T144" fmla="+- 0 1515 10"/>
                              <a:gd name="T145" fmla="*/ T144 w 1616"/>
                              <a:gd name="T146" fmla="+- 0 804 10"/>
                              <a:gd name="T147" fmla="*/ 804 h 1056"/>
                              <a:gd name="T148" fmla="+- 0 1553 10"/>
                              <a:gd name="T149" fmla="*/ T148 w 1616"/>
                              <a:gd name="T150" fmla="+- 0 756 10"/>
                              <a:gd name="T151" fmla="*/ 756 h 1056"/>
                              <a:gd name="T152" fmla="+- 0 1606 10"/>
                              <a:gd name="T153" fmla="*/ T152 w 1616"/>
                              <a:gd name="T154" fmla="+- 0 651 10"/>
                              <a:gd name="T155" fmla="*/ 651 h 1056"/>
                              <a:gd name="T156" fmla="+- 0 1625 10"/>
                              <a:gd name="T157" fmla="*/ T156 w 1616"/>
                              <a:gd name="T158" fmla="+- 0 538 10"/>
                              <a:gd name="T159" fmla="*/ 538 h 1056"/>
                              <a:gd name="T160" fmla="+- 0 1620 10"/>
                              <a:gd name="T161" fmla="*/ T160 w 1616"/>
                              <a:gd name="T162" fmla="+- 0 480 10"/>
                              <a:gd name="T163" fmla="*/ 480 h 1056"/>
                              <a:gd name="T164" fmla="+- 0 1584 10"/>
                              <a:gd name="T165" fmla="*/ T164 w 1616"/>
                              <a:gd name="T166" fmla="+- 0 371 10"/>
                              <a:gd name="T167" fmla="*/ 371 h 1056"/>
                              <a:gd name="T168" fmla="+- 0 1515 10"/>
                              <a:gd name="T169" fmla="*/ T168 w 1616"/>
                              <a:gd name="T170" fmla="+- 0 271 10"/>
                              <a:gd name="T171" fmla="*/ 271 h 1056"/>
                              <a:gd name="T172" fmla="+- 0 1469 10"/>
                              <a:gd name="T173" fmla="*/ T172 w 1616"/>
                              <a:gd name="T174" fmla="+- 0 226 10"/>
                              <a:gd name="T175" fmla="*/ 226 h 1056"/>
                              <a:gd name="T176" fmla="+- 0 1417 10"/>
                              <a:gd name="T177" fmla="*/ T176 w 1616"/>
                              <a:gd name="T178" fmla="+- 0 184 10"/>
                              <a:gd name="T179" fmla="*/ 184 h 1056"/>
                              <a:gd name="T180" fmla="+- 0 1358 10"/>
                              <a:gd name="T181" fmla="*/ T180 w 1616"/>
                              <a:gd name="T182" fmla="+- 0 146 10"/>
                              <a:gd name="T183" fmla="*/ 146 h 1056"/>
                              <a:gd name="T184" fmla="+- 0 1294 10"/>
                              <a:gd name="T185" fmla="*/ T184 w 1616"/>
                              <a:gd name="T186" fmla="+- 0 111 10"/>
                              <a:gd name="T187" fmla="*/ 111 h 1056"/>
                              <a:gd name="T188" fmla="+- 0 1225 10"/>
                              <a:gd name="T189" fmla="*/ T188 w 1616"/>
                              <a:gd name="T190" fmla="+- 0 82 10"/>
                              <a:gd name="T191" fmla="*/ 82 h 1056"/>
                              <a:gd name="T192" fmla="+- 0 1151 10"/>
                              <a:gd name="T193" fmla="*/ T192 w 1616"/>
                              <a:gd name="T194" fmla="+- 0 57 10"/>
                              <a:gd name="T195" fmla="*/ 57 h 1056"/>
                              <a:gd name="T196" fmla="+- 0 1072 10"/>
                              <a:gd name="T197" fmla="*/ T196 w 1616"/>
                              <a:gd name="T198" fmla="+- 0 37 10"/>
                              <a:gd name="T199" fmla="*/ 37 h 1056"/>
                              <a:gd name="T200" fmla="+- 0 990 10"/>
                              <a:gd name="T201" fmla="*/ T200 w 1616"/>
                              <a:gd name="T202" fmla="+- 0 22 10"/>
                              <a:gd name="T203" fmla="*/ 22 h 1056"/>
                              <a:gd name="T204" fmla="+- 0 905 10"/>
                              <a:gd name="T205" fmla="*/ T204 w 1616"/>
                              <a:gd name="T206" fmla="+- 0 13 10"/>
                              <a:gd name="T207" fmla="*/ 13 h 1056"/>
                              <a:gd name="T208" fmla="+- 0 817 10"/>
                              <a:gd name="T209" fmla="*/ T208 w 1616"/>
                              <a:gd name="T210" fmla="+- 0 10 10"/>
                              <a:gd name="T211" fmla="*/ 10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6" h="1056">
                                <a:moveTo>
                                  <a:pt x="807" y="0"/>
                                </a:moveTo>
                                <a:lnTo>
                                  <a:pt x="719" y="3"/>
                                </a:lnTo>
                                <a:lnTo>
                                  <a:pt x="634" y="12"/>
                                </a:lnTo>
                                <a:lnTo>
                                  <a:pt x="552" y="27"/>
                                </a:lnTo>
                                <a:lnTo>
                                  <a:pt x="474" y="47"/>
                                </a:lnTo>
                                <a:lnTo>
                                  <a:pt x="400" y="72"/>
                                </a:lnTo>
                                <a:lnTo>
                                  <a:pt x="330" y="101"/>
                                </a:lnTo>
                                <a:lnTo>
                                  <a:pt x="266" y="136"/>
                                </a:lnTo>
                                <a:lnTo>
                                  <a:pt x="208" y="174"/>
                                </a:lnTo>
                                <a:lnTo>
                                  <a:pt x="155" y="216"/>
                                </a:lnTo>
                                <a:lnTo>
                                  <a:pt x="110" y="261"/>
                                </a:lnTo>
                                <a:lnTo>
                                  <a:pt x="71" y="310"/>
                                </a:lnTo>
                                <a:lnTo>
                                  <a:pt x="18" y="414"/>
                                </a:lnTo>
                                <a:lnTo>
                                  <a:pt x="0" y="528"/>
                                </a:lnTo>
                                <a:lnTo>
                                  <a:pt x="4" y="585"/>
                                </a:lnTo>
                                <a:lnTo>
                                  <a:pt x="41" y="694"/>
                                </a:lnTo>
                                <a:lnTo>
                                  <a:pt x="110" y="794"/>
                                </a:lnTo>
                                <a:lnTo>
                                  <a:pt x="155" y="839"/>
                                </a:lnTo>
                                <a:lnTo>
                                  <a:pt x="208" y="881"/>
                                </a:lnTo>
                                <a:lnTo>
                                  <a:pt x="266" y="920"/>
                                </a:lnTo>
                                <a:lnTo>
                                  <a:pt x="330" y="954"/>
                                </a:lnTo>
                                <a:lnTo>
                                  <a:pt x="400" y="984"/>
                                </a:lnTo>
                                <a:lnTo>
                                  <a:pt x="474" y="1009"/>
                                </a:lnTo>
                                <a:lnTo>
                                  <a:pt x="552" y="1029"/>
                                </a:lnTo>
                                <a:lnTo>
                                  <a:pt x="634" y="1043"/>
                                </a:lnTo>
                                <a:lnTo>
                                  <a:pt x="719" y="1053"/>
                                </a:lnTo>
                                <a:lnTo>
                                  <a:pt x="807" y="1056"/>
                                </a:lnTo>
                                <a:lnTo>
                                  <a:pt x="895" y="1053"/>
                                </a:lnTo>
                                <a:lnTo>
                                  <a:pt x="980" y="1043"/>
                                </a:lnTo>
                                <a:lnTo>
                                  <a:pt x="1062" y="1029"/>
                                </a:lnTo>
                                <a:lnTo>
                                  <a:pt x="1141" y="1009"/>
                                </a:lnTo>
                                <a:lnTo>
                                  <a:pt x="1215" y="984"/>
                                </a:lnTo>
                                <a:lnTo>
                                  <a:pt x="1284" y="954"/>
                                </a:lnTo>
                                <a:lnTo>
                                  <a:pt x="1348" y="920"/>
                                </a:lnTo>
                                <a:lnTo>
                                  <a:pt x="1407" y="881"/>
                                </a:lnTo>
                                <a:lnTo>
                                  <a:pt x="1459" y="839"/>
                                </a:lnTo>
                                <a:lnTo>
                                  <a:pt x="1505" y="794"/>
                                </a:lnTo>
                                <a:lnTo>
                                  <a:pt x="1543" y="746"/>
                                </a:lnTo>
                                <a:lnTo>
                                  <a:pt x="1596" y="641"/>
                                </a:lnTo>
                                <a:lnTo>
                                  <a:pt x="1615" y="528"/>
                                </a:lnTo>
                                <a:lnTo>
                                  <a:pt x="1610" y="470"/>
                                </a:lnTo>
                                <a:lnTo>
                                  <a:pt x="1574" y="361"/>
                                </a:lnTo>
                                <a:lnTo>
                                  <a:pt x="1505" y="261"/>
                                </a:lnTo>
                                <a:lnTo>
                                  <a:pt x="1459" y="216"/>
                                </a:lnTo>
                                <a:lnTo>
                                  <a:pt x="1407" y="174"/>
                                </a:lnTo>
                                <a:lnTo>
                                  <a:pt x="1348" y="136"/>
                                </a:lnTo>
                                <a:lnTo>
                                  <a:pt x="1284" y="101"/>
                                </a:lnTo>
                                <a:lnTo>
                                  <a:pt x="1215" y="72"/>
                                </a:lnTo>
                                <a:lnTo>
                                  <a:pt x="1141" y="47"/>
                                </a:lnTo>
                                <a:lnTo>
                                  <a:pt x="1062" y="27"/>
                                </a:lnTo>
                                <a:lnTo>
                                  <a:pt x="980" y="12"/>
                                </a:lnTo>
                                <a:lnTo>
                                  <a:pt x="895" y="3"/>
                                </a:lnTo>
                                <a:lnTo>
                                  <a:pt x="80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Freeform 117"/>
                        <wps:cNvSpPr>
                          <a:spLocks/>
                        </wps:cNvSpPr>
                        <wps:spPr bwMode="auto">
                          <a:xfrm>
                            <a:off x="9" y="9"/>
                            <a:ext cx="1616" cy="1056"/>
                          </a:xfrm>
                          <a:custGeom>
                            <a:avLst/>
                            <a:gdLst>
                              <a:gd name="T0" fmla="+- 0 10 10"/>
                              <a:gd name="T1" fmla="*/ T0 w 1616"/>
                              <a:gd name="T2" fmla="+- 0 538 10"/>
                              <a:gd name="T3" fmla="*/ 538 h 1056"/>
                              <a:gd name="T4" fmla="+- 0 28 10"/>
                              <a:gd name="T5" fmla="*/ T4 w 1616"/>
                              <a:gd name="T6" fmla="+- 0 424 10"/>
                              <a:gd name="T7" fmla="*/ 424 h 1056"/>
                              <a:gd name="T8" fmla="+- 0 81 10"/>
                              <a:gd name="T9" fmla="*/ T8 w 1616"/>
                              <a:gd name="T10" fmla="+- 0 320 10"/>
                              <a:gd name="T11" fmla="*/ 320 h 1056"/>
                              <a:gd name="T12" fmla="+- 0 120 10"/>
                              <a:gd name="T13" fmla="*/ T12 w 1616"/>
                              <a:gd name="T14" fmla="+- 0 271 10"/>
                              <a:gd name="T15" fmla="*/ 271 h 1056"/>
                              <a:gd name="T16" fmla="+- 0 165 10"/>
                              <a:gd name="T17" fmla="*/ T16 w 1616"/>
                              <a:gd name="T18" fmla="+- 0 226 10"/>
                              <a:gd name="T19" fmla="*/ 226 h 1056"/>
                              <a:gd name="T20" fmla="+- 0 218 10"/>
                              <a:gd name="T21" fmla="*/ T20 w 1616"/>
                              <a:gd name="T22" fmla="+- 0 184 10"/>
                              <a:gd name="T23" fmla="*/ 184 h 1056"/>
                              <a:gd name="T24" fmla="+- 0 276 10"/>
                              <a:gd name="T25" fmla="*/ T24 w 1616"/>
                              <a:gd name="T26" fmla="+- 0 146 10"/>
                              <a:gd name="T27" fmla="*/ 146 h 1056"/>
                              <a:gd name="T28" fmla="+- 0 340 10"/>
                              <a:gd name="T29" fmla="*/ T28 w 1616"/>
                              <a:gd name="T30" fmla="+- 0 111 10"/>
                              <a:gd name="T31" fmla="*/ 111 h 1056"/>
                              <a:gd name="T32" fmla="+- 0 410 10"/>
                              <a:gd name="T33" fmla="*/ T32 w 1616"/>
                              <a:gd name="T34" fmla="+- 0 82 10"/>
                              <a:gd name="T35" fmla="*/ 82 h 1056"/>
                              <a:gd name="T36" fmla="+- 0 484 10"/>
                              <a:gd name="T37" fmla="*/ T36 w 1616"/>
                              <a:gd name="T38" fmla="+- 0 57 10"/>
                              <a:gd name="T39" fmla="*/ 57 h 1056"/>
                              <a:gd name="T40" fmla="+- 0 562 10"/>
                              <a:gd name="T41" fmla="*/ T40 w 1616"/>
                              <a:gd name="T42" fmla="+- 0 37 10"/>
                              <a:gd name="T43" fmla="*/ 37 h 1056"/>
                              <a:gd name="T44" fmla="+- 0 644 10"/>
                              <a:gd name="T45" fmla="*/ T44 w 1616"/>
                              <a:gd name="T46" fmla="+- 0 22 10"/>
                              <a:gd name="T47" fmla="*/ 22 h 1056"/>
                              <a:gd name="T48" fmla="+- 0 729 10"/>
                              <a:gd name="T49" fmla="*/ T48 w 1616"/>
                              <a:gd name="T50" fmla="+- 0 13 10"/>
                              <a:gd name="T51" fmla="*/ 13 h 1056"/>
                              <a:gd name="T52" fmla="+- 0 817 10"/>
                              <a:gd name="T53" fmla="*/ T52 w 1616"/>
                              <a:gd name="T54" fmla="+- 0 10 10"/>
                              <a:gd name="T55" fmla="*/ 10 h 1056"/>
                              <a:gd name="T56" fmla="+- 0 905 10"/>
                              <a:gd name="T57" fmla="*/ T56 w 1616"/>
                              <a:gd name="T58" fmla="+- 0 13 10"/>
                              <a:gd name="T59" fmla="*/ 13 h 1056"/>
                              <a:gd name="T60" fmla="+- 0 990 10"/>
                              <a:gd name="T61" fmla="*/ T60 w 1616"/>
                              <a:gd name="T62" fmla="+- 0 22 10"/>
                              <a:gd name="T63" fmla="*/ 22 h 1056"/>
                              <a:gd name="T64" fmla="+- 0 1072 10"/>
                              <a:gd name="T65" fmla="*/ T64 w 1616"/>
                              <a:gd name="T66" fmla="+- 0 37 10"/>
                              <a:gd name="T67" fmla="*/ 37 h 1056"/>
                              <a:gd name="T68" fmla="+- 0 1151 10"/>
                              <a:gd name="T69" fmla="*/ T68 w 1616"/>
                              <a:gd name="T70" fmla="+- 0 57 10"/>
                              <a:gd name="T71" fmla="*/ 57 h 1056"/>
                              <a:gd name="T72" fmla="+- 0 1225 10"/>
                              <a:gd name="T73" fmla="*/ T72 w 1616"/>
                              <a:gd name="T74" fmla="+- 0 82 10"/>
                              <a:gd name="T75" fmla="*/ 82 h 1056"/>
                              <a:gd name="T76" fmla="+- 0 1294 10"/>
                              <a:gd name="T77" fmla="*/ T76 w 1616"/>
                              <a:gd name="T78" fmla="+- 0 111 10"/>
                              <a:gd name="T79" fmla="*/ 111 h 1056"/>
                              <a:gd name="T80" fmla="+- 0 1358 10"/>
                              <a:gd name="T81" fmla="*/ T80 w 1616"/>
                              <a:gd name="T82" fmla="+- 0 146 10"/>
                              <a:gd name="T83" fmla="*/ 146 h 1056"/>
                              <a:gd name="T84" fmla="+- 0 1417 10"/>
                              <a:gd name="T85" fmla="*/ T84 w 1616"/>
                              <a:gd name="T86" fmla="+- 0 184 10"/>
                              <a:gd name="T87" fmla="*/ 184 h 1056"/>
                              <a:gd name="T88" fmla="+- 0 1469 10"/>
                              <a:gd name="T89" fmla="*/ T88 w 1616"/>
                              <a:gd name="T90" fmla="+- 0 226 10"/>
                              <a:gd name="T91" fmla="*/ 226 h 1056"/>
                              <a:gd name="T92" fmla="+- 0 1515 10"/>
                              <a:gd name="T93" fmla="*/ T92 w 1616"/>
                              <a:gd name="T94" fmla="+- 0 271 10"/>
                              <a:gd name="T95" fmla="*/ 271 h 1056"/>
                              <a:gd name="T96" fmla="+- 0 1553 10"/>
                              <a:gd name="T97" fmla="*/ T96 w 1616"/>
                              <a:gd name="T98" fmla="+- 0 320 10"/>
                              <a:gd name="T99" fmla="*/ 320 h 1056"/>
                              <a:gd name="T100" fmla="+- 0 1606 10"/>
                              <a:gd name="T101" fmla="*/ T100 w 1616"/>
                              <a:gd name="T102" fmla="+- 0 424 10"/>
                              <a:gd name="T103" fmla="*/ 424 h 1056"/>
                              <a:gd name="T104" fmla="+- 0 1625 10"/>
                              <a:gd name="T105" fmla="*/ T104 w 1616"/>
                              <a:gd name="T106" fmla="+- 0 538 10"/>
                              <a:gd name="T107" fmla="*/ 538 h 1056"/>
                              <a:gd name="T108" fmla="+- 0 1620 10"/>
                              <a:gd name="T109" fmla="*/ T108 w 1616"/>
                              <a:gd name="T110" fmla="+- 0 595 10"/>
                              <a:gd name="T111" fmla="*/ 595 h 1056"/>
                              <a:gd name="T112" fmla="+- 0 1584 10"/>
                              <a:gd name="T113" fmla="*/ T112 w 1616"/>
                              <a:gd name="T114" fmla="+- 0 704 10"/>
                              <a:gd name="T115" fmla="*/ 704 h 1056"/>
                              <a:gd name="T116" fmla="+- 0 1515 10"/>
                              <a:gd name="T117" fmla="*/ T116 w 1616"/>
                              <a:gd name="T118" fmla="+- 0 804 10"/>
                              <a:gd name="T119" fmla="*/ 804 h 1056"/>
                              <a:gd name="T120" fmla="+- 0 1469 10"/>
                              <a:gd name="T121" fmla="*/ T120 w 1616"/>
                              <a:gd name="T122" fmla="+- 0 849 10"/>
                              <a:gd name="T123" fmla="*/ 849 h 1056"/>
                              <a:gd name="T124" fmla="+- 0 1417 10"/>
                              <a:gd name="T125" fmla="*/ T124 w 1616"/>
                              <a:gd name="T126" fmla="+- 0 891 10"/>
                              <a:gd name="T127" fmla="*/ 891 h 1056"/>
                              <a:gd name="T128" fmla="+- 0 1358 10"/>
                              <a:gd name="T129" fmla="*/ T128 w 1616"/>
                              <a:gd name="T130" fmla="+- 0 930 10"/>
                              <a:gd name="T131" fmla="*/ 930 h 1056"/>
                              <a:gd name="T132" fmla="+- 0 1294 10"/>
                              <a:gd name="T133" fmla="*/ T132 w 1616"/>
                              <a:gd name="T134" fmla="+- 0 964 10"/>
                              <a:gd name="T135" fmla="*/ 964 h 1056"/>
                              <a:gd name="T136" fmla="+- 0 1225 10"/>
                              <a:gd name="T137" fmla="*/ T136 w 1616"/>
                              <a:gd name="T138" fmla="+- 0 994 10"/>
                              <a:gd name="T139" fmla="*/ 994 h 1056"/>
                              <a:gd name="T140" fmla="+- 0 1151 10"/>
                              <a:gd name="T141" fmla="*/ T140 w 1616"/>
                              <a:gd name="T142" fmla="+- 0 1019 10"/>
                              <a:gd name="T143" fmla="*/ 1019 h 1056"/>
                              <a:gd name="T144" fmla="+- 0 1072 10"/>
                              <a:gd name="T145" fmla="*/ T144 w 1616"/>
                              <a:gd name="T146" fmla="+- 0 1039 10"/>
                              <a:gd name="T147" fmla="*/ 1039 h 1056"/>
                              <a:gd name="T148" fmla="+- 0 990 10"/>
                              <a:gd name="T149" fmla="*/ T148 w 1616"/>
                              <a:gd name="T150" fmla="+- 0 1053 10"/>
                              <a:gd name="T151" fmla="*/ 1053 h 1056"/>
                              <a:gd name="T152" fmla="+- 0 905 10"/>
                              <a:gd name="T153" fmla="*/ T152 w 1616"/>
                              <a:gd name="T154" fmla="+- 0 1063 10"/>
                              <a:gd name="T155" fmla="*/ 1063 h 1056"/>
                              <a:gd name="T156" fmla="+- 0 817 10"/>
                              <a:gd name="T157" fmla="*/ T156 w 1616"/>
                              <a:gd name="T158" fmla="+- 0 1066 10"/>
                              <a:gd name="T159" fmla="*/ 1066 h 1056"/>
                              <a:gd name="T160" fmla="+- 0 729 10"/>
                              <a:gd name="T161" fmla="*/ T160 w 1616"/>
                              <a:gd name="T162" fmla="+- 0 1063 10"/>
                              <a:gd name="T163" fmla="*/ 1063 h 1056"/>
                              <a:gd name="T164" fmla="+- 0 644 10"/>
                              <a:gd name="T165" fmla="*/ T164 w 1616"/>
                              <a:gd name="T166" fmla="+- 0 1053 10"/>
                              <a:gd name="T167" fmla="*/ 1053 h 1056"/>
                              <a:gd name="T168" fmla="+- 0 562 10"/>
                              <a:gd name="T169" fmla="*/ T168 w 1616"/>
                              <a:gd name="T170" fmla="+- 0 1039 10"/>
                              <a:gd name="T171" fmla="*/ 1039 h 1056"/>
                              <a:gd name="T172" fmla="+- 0 484 10"/>
                              <a:gd name="T173" fmla="*/ T172 w 1616"/>
                              <a:gd name="T174" fmla="+- 0 1019 10"/>
                              <a:gd name="T175" fmla="*/ 1019 h 1056"/>
                              <a:gd name="T176" fmla="+- 0 410 10"/>
                              <a:gd name="T177" fmla="*/ T176 w 1616"/>
                              <a:gd name="T178" fmla="+- 0 994 10"/>
                              <a:gd name="T179" fmla="*/ 994 h 1056"/>
                              <a:gd name="T180" fmla="+- 0 340 10"/>
                              <a:gd name="T181" fmla="*/ T180 w 1616"/>
                              <a:gd name="T182" fmla="+- 0 964 10"/>
                              <a:gd name="T183" fmla="*/ 964 h 1056"/>
                              <a:gd name="T184" fmla="+- 0 276 10"/>
                              <a:gd name="T185" fmla="*/ T184 w 1616"/>
                              <a:gd name="T186" fmla="+- 0 930 10"/>
                              <a:gd name="T187" fmla="*/ 930 h 1056"/>
                              <a:gd name="T188" fmla="+- 0 218 10"/>
                              <a:gd name="T189" fmla="*/ T188 w 1616"/>
                              <a:gd name="T190" fmla="+- 0 891 10"/>
                              <a:gd name="T191" fmla="*/ 891 h 1056"/>
                              <a:gd name="T192" fmla="+- 0 165 10"/>
                              <a:gd name="T193" fmla="*/ T192 w 1616"/>
                              <a:gd name="T194" fmla="+- 0 849 10"/>
                              <a:gd name="T195" fmla="*/ 849 h 1056"/>
                              <a:gd name="T196" fmla="+- 0 120 10"/>
                              <a:gd name="T197" fmla="*/ T196 w 1616"/>
                              <a:gd name="T198" fmla="+- 0 804 10"/>
                              <a:gd name="T199" fmla="*/ 804 h 1056"/>
                              <a:gd name="T200" fmla="+- 0 81 10"/>
                              <a:gd name="T201" fmla="*/ T200 w 1616"/>
                              <a:gd name="T202" fmla="+- 0 756 10"/>
                              <a:gd name="T203" fmla="*/ 756 h 1056"/>
                              <a:gd name="T204" fmla="+- 0 28 10"/>
                              <a:gd name="T205" fmla="*/ T204 w 1616"/>
                              <a:gd name="T206" fmla="+- 0 651 10"/>
                              <a:gd name="T207" fmla="*/ 651 h 1056"/>
                              <a:gd name="T208" fmla="+- 0 10 10"/>
                              <a:gd name="T209" fmla="*/ T208 w 1616"/>
                              <a:gd name="T210" fmla="+- 0 538 10"/>
                              <a:gd name="T211" fmla="*/ 538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6" h="1056">
                                <a:moveTo>
                                  <a:pt x="0" y="528"/>
                                </a:moveTo>
                                <a:lnTo>
                                  <a:pt x="18" y="414"/>
                                </a:lnTo>
                                <a:lnTo>
                                  <a:pt x="71" y="310"/>
                                </a:lnTo>
                                <a:lnTo>
                                  <a:pt x="110" y="261"/>
                                </a:lnTo>
                                <a:lnTo>
                                  <a:pt x="155" y="216"/>
                                </a:lnTo>
                                <a:lnTo>
                                  <a:pt x="208" y="174"/>
                                </a:lnTo>
                                <a:lnTo>
                                  <a:pt x="266" y="136"/>
                                </a:lnTo>
                                <a:lnTo>
                                  <a:pt x="330" y="101"/>
                                </a:lnTo>
                                <a:lnTo>
                                  <a:pt x="400" y="72"/>
                                </a:lnTo>
                                <a:lnTo>
                                  <a:pt x="474" y="47"/>
                                </a:lnTo>
                                <a:lnTo>
                                  <a:pt x="552" y="27"/>
                                </a:lnTo>
                                <a:lnTo>
                                  <a:pt x="634" y="12"/>
                                </a:lnTo>
                                <a:lnTo>
                                  <a:pt x="719" y="3"/>
                                </a:lnTo>
                                <a:lnTo>
                                  <a:pt x="807" y="0"/>
                                </a:lnTo>
                                <a:lnTo>
                                  <a:pt x="895" y="3"/>
                                </a:lnTo>
                                <a:lnTo>
                                  <a:pt x="980" y="12"/>
                                </a:lnTo>
                                <a:lnTo>
                                  <a:pt x="1062" y="27"/>
                                </a:lnTo>
                                <a:lnTo>
                                  <a:pt x="1141" y="47"/>
                                </a:lnTo>
                                <a:lnTo>
                                  <a:pt x="1215" y="72"/>
                                </a:lnTo>
                                <a:lnTo>
                                  <a:pt x="1284" y="101"/>
                                </a:lnTo>
                                <a:lnTo>
                                  <a:pt x="1348" y="136"/>
                                </a:lnTo>
                                <a:lnTo>
                                  <a:pt x="1407" y="174"/>
                                </a:lnTo>
                                <a:lnTo>
                                  <a:pt x="1459" y="216"/>
                                </a:lnTo>
                                <a:lnTo>
                                  <a:pt x="1505" y="261"/>
                                </a:lnTo>
                                <a:lnTo>
                                  <a:pt x="1543" y="310"/>
                                </a:lnTo>
                                <a:lnTo>
                                  <a:pt x="1596" y="414"/>
                                </a:lnTo>
                                <a:lnTo>
                                  <a:pt x="1615" y="528"/>
                                </a:lnTo>
                                <a:lnTo>
                                  <a:pt x="1610" y="585"/>
                                </a:lnTo>
                                <a:lnTo>
                                  <a:pt x="1574" y="694"/>
                                </a:lnTo>
                                <a:lnTo>
                                  <a:pt x="1505" y="794"/>
                                </a:lnTo>
                                <a:lnTo>
                                  <a:pt x="1459" y="839"/>
                                </a:lnTo>
                                <a:lnTo>
                                  <a:pt x="1407" y="881"/>
                                </a:lnTo>
                                <a:lnTo>
                                  <a:pt x="1348" y="920"/>
                                </a:lnTo>
                                <a:lnTo>
                                  <a:pt x="1284" y="954"/>
                                </a:lnTo>
                                <a:lnTo>
                                  <a:pt x="1215" y="984"/>
                                </a:lnTo>
                                <a:lnTo>
                                  <a:pt x="1141" y="1009"/>
                                </a:lnTo>
                                <a:lnTo>
                                  <a:pt x="1062" y="1029"/>
                                </a:lnTo>
                                <a:lnTo>
                                  <a:pt x="980" y="1043"/>
                                </a:lnTo>
                                <a:lnTo>
                                  <a:pt x="895" y="1053"/>
                                </a:lnTo>
                                <a:lnTo>
                                  <a:pt x="807" y="1056"/>
                                </a:lnTo>
                                <a:lnTo>
                                  <a:pt x="719" y="1053"/>
                                </a:lnTo>
                                <a:lnTo>
                                  <a:pt x="634" y="1043"/>
                                </a:lnTo>
                                <a:lnTo>
                                  <a:pt x="552" y="1029"/>
                                </a:lnTo>
                                <a:lnTo>
                                  <a:pt x="474" y="1009"/>
                                </a:lnTo>
                                <a:lnTo>
                                  <a:pt x="400" y="984"/>
                                </a:lnTo>
                                <a:lnTo>
                                  <a:pt x="330" y="954"/>
                                </a:lnTo>
                                <a:lnTo>
                                  <a:pt x="266" y="920"/>
                                </a:lnTo>
                                <a:lnTo>
                                  <a:pt x="208" y="881"/>
                                </a:lnTo>
                                <a:lnTo>
                                  <a:pt x="155" y="839"/>
                                </a:lnTo>
                                <a:lnTo>
                                  <a:pt x="110" y="794"/>
                                </a:lnTo>
                                <a:lnTo>
                                  <a:pt x="71" y="746"/>
                                </a:lnTo>
                                <a:lnTo>
                                  <a:pt x="18" y="641"/>
                                </a:lnTo>
                                <a:lnTo>
                                  <a:pt x="0" y="5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Text Box 116"/>
                        <wps:cNvSpPr txBox="1">
                          <a:spLocks noChangeArrowheads="1"/>
                        </wps:cNvSpPr>
                        <wps:spPr bwMode="auto">
                          <a:xfrm>
                            <a:off x="536" y="338"/>
                            <a:ext cx="579" cy="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D467B6" w14:textId="77777777" w:rsidR="00CE2E60" w:rsidRDefault="00F53E66">
                              <w:pPr>
                                <w:spacing w:line="467" w:lineRule="exact"/>
                                <w:rPr>
                                  <w:rFonts w:ascii="Trebuchet MS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5"/>
                                  <w:sz w:val="48"/>
                                </w:rPr>
                                <w:t>A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B03B938" id="Group 115" o:spid="_x0000_s1153" style="width:429.5pt;height:418.35pt;mso-position-horizontal-relative:char;mso-position-vertical-relative:line" coordsize="8590,836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">
                <v:shape id="Picture 120" o:spid="_x0000_s1154" type="#_x0000_t75" style="position:absolute;left:1046;top:422;width:7484;height:78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">
                  <v:imagedata r:id="rId95" o:title=""/>
                </v:shape>
                <v:rect id="Rectangle 119" o:spid="_x0000_s1155" style="position:absolute;left:1016;top:392;width:7544;height:79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" filled="f" strokeweight="3pt"/>
                <v:shape id="Freeform 118" o:spid="_x0000_s1156" style="position:absolute;left:9;top:9;width:1616;height:1056;visibility:visible;mso-wrap-style:square;v-text-anchor:top" coordsize="1616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" path="m807,l719,3r-85,9l552,27,474,47,400,72r-70,29l266,136r-58,38l155,216r-45,45l71,310,18,414,,528r4,57l41,694r69,100l155,839r53,42l266,920r64,34l400,984r74,25l552,1029r82,14l719,1053r88,3l895,1053r85,-10l1062,1029r79,-20l1215,984r69,-30l1348,920r59,-39l1459,839r46,-45l1543,746r53,-105l1615,528r-5,-58l1574,361,1505,261r-46,-45l1407,174r-59,-38l1284,101,1215,72,1141,47,1062,27,980,12,895,3,807,xe" fillcolor="#2e5496" stroked="f">
                  <v:path arrowok="t" o:connecttype="custom" o:connectlocs="807,10;719,13;634,22;552,37;474,57;400,82;330,111;266,146;208,184;155,226;110,271;71,320;18,424;0,538;4,595;41,704;110,804;155,849;208,891;266,930;330,964;400,994;474,1019;552,1039;634,1053;719,1063;807,1066;895,1063;980,1053;1062,1039;1141,1019;1215,994;1284,964;1348,930;1407,891;1459,849;1505,804;1543,756;1596,651;1615,538;1610,480;1574,371;1505,271;1459,226;1407,184;1348,146;1284,111;1215,82;1141,57;1062,37;980,22;895,13;807,10" o:connectangles="0,0,0,0,0,0,0,0,0,0,0,0,0,0,0,0,0,0,0,0,0,0,0,0,0,0,0,0,0,0,0,0,0,0,0,0,0,0,0,0,0,0,0,0,0,0,0,0,0,0,0,0,0"/>
                </v:shape>
                <v:shape id="Freeform 117" o:spid="_x0000_s1157" style="position:absolute;left:9;top:9;width:1616;height:1056;visibility:visible;mso-wrap-style:square;v-text-anchor:top" coordsize="1616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" path="m,528l18,414,71,310r39,-49l155,216r53,-42l266,136r64,-35l400,72,474,47,552,27,634,12,719,3,807,r88,3l980,12r82,15l1141,47r74,25l1284,101r64,35l1407,174r52,42l1505,261r38,49l1596,414r19,114l1610,585r-36,109l1505,794r-46,45l1407,881r-59,39l1284,954r-69,30l1141,1009r-79,20l980,1043r-85,10l807,1056r-88,-3l634,1043r-82,-14l474,1009,400,984,330,954,266,920,208,881,155,839,110,794,71,746,18,641,,528xe" filled="f" strokecolor="#2e528f" strokeweight=".96pt">
                  <v:path arrowok="t" o:connecttype="custom" o:connectlocs="0,538;18,424;71,320;110,271;155,226;208,184;266,146;330,111;400,82;474,57;552,37;634,22;719,13;807,10;895,13;980,22;1062,37;1141,57;1215,82;1284,111;1348,146;1407,184;1459,226;1505,271;1543,320;1596,424;1615,538;1610,595;1574,704;1505,804;1459,849;1407,891;1348,930;1284,964;1215,994;1141,1019;1062,1039;980,1053;895,1063;807,1066;719,1063;634,1053;552,1039;474,1019;400,994;330,964;266,930;208,891;155,849;110,804;71,756;18,651;0,538" o:connectangles="0,0,0,0,0,0,0,0,0,0,0,0,0,0,0,0,0,0,0,0,0,0,0,0,0,0,0,0,0,0,0,0,0,0,0,0,0,0,0,0,0,0,0,0,0,0,0,0,0,0,0,0,0"/>
                </v:shape>
                <v:shape id="Text Box 116" o:spid="_x0000_s1158" type="#_x0000_t202" style="position:absolute;left:536;top:338;width:579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" filled="f" stroked="f">
                  <v:textbox inset="0,0,0,0">
                    <w:txbxContent>
                      <w:p w14:paraId="58D467B6" w14:textId="77777777" w:rsidR="00CE2E60" w:rsidRDefault="00F53E66">
                        <w:pPr>
                          <w:spacing w:line="467" w:lineRule="exact"/>
                          <w:rPr>
                            <w:rFonts w:ascii="Trebuchet MS"/>
                            <w:b/>
                            <w:sz w:val="48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5"/>
                            <w:sz w:val="48"/>
                          </w:rPr>
                          <w:t>AB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F53E66">
        <w:rPr>
          <w:sz w:val="20"/>
        </w:rPr>
        <w:tab/>
      </w:r>
      <w:r>
        <w:rPr>
          <w:noProof/>
          <w:sz w:val="20"/>
        </w:rPr>
        <mc:AlternateContent>
          <mc:Choice Requires="wpg">
            <w:drawing>
              <wp:inline distT="0" distB="0" distL="0" distR="0" wp14:anchorId="44782FA5" wp14:editId="30EA5BCD">
                <wp:extent cx="5442585" cy="5430520"/>
                <wp:effectExtent l="7620" t="8890" r="7620" b="0"/>
                <wp:docPr id="130" name="Group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42585" cy="5430520"/>
                          <a:chOff x="0" y="0"/>
                          <a:chExt cx="8571" cy="8552"/>
                        </a:xfrm>
                      </wpg:grpSpPr>
                      <pic:pic xmlns:pic="http://schemas.openxmlformats.org/drawingml/2006/picture">
                        <pic:nvPicPr>
                          <pic:cNvPr id="131" name="Picture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" y="607"/>
                            <a:ext cx="7448" cy="78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32" name="Rectangle 113"/>
                        <wps:cNvSpPr>
                          <a:spLocks noChangeArrowheads="1"/>
                        </wps:cNvSpPr>
                        <wps:spPr bwMode="auto">
                          <a:xfrm>
                            <a:off x="30" y="577"/>
                            <a:ext cx="7508" cy="794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Freeform 112"/>
                        <wps:cNvSpPr>
                          <a:spLocks/>
                        </wps:cNvSpPr>
                        <wps:spPr bwMode="auto">
                          <a:xfrm>
                            <a:off x="6945" y="9"/>
                            <a:ext cx="1616" cy="1056"/>
                          </a:xfrm>
                          <a:custGeom>
                            <a:avLst/>
                            <a:gdLst>
                              <a:gd name="T0" fmla="+- 0 7753 6946"/>
                              <a:gd name="T1" fmla="*/ T0 w 1616"/>
                              <a:gd name="T2" fmla="+- 0 10 10"/>
                              <a:gd name="T3" fmla="*/ 10 h 1056"/>
                              <a:gd name="T4" fmla="+- 0 7665 6946"/>
                              <a:gd name="T5" fmla="*/ T4 w 1616"/>
                              <a:gd name="T6" fmla="+- 0 13 10"/>
                              <a:gd name="T7" fmla="*/ 13 h 1056"/>
                              <a:gd name="T8" fmla="+- 0 7580 6946"/>
                              <a:gd name="T9" fmla="*/ T8 w 1616"/>
                              <a:gd name="T10" fmla="+- 0 22 10"/>
                              <a:gd name="T11" fmla="*/ 22 h 1056"/>
                              <a:gd name="T12" fmla="+- 0 7498 6946"/>
                              <a:gd name="T13" fmla="*/ T12 w 1616"/>
                              <a:gd name="T14" fmla="+- 0 37 10"/>
                              <a:gd name="T15" fmla="*/ 37 h 1056"/>
                              <a:gd name="T16" fmla="+- 0 7420 6946"/>
                              <a:gd name="T17" fmla="*/ T16 w 1616"/>
                              <a:gd name="T18" fmla="+- 0 57 10"/>
                              <a:gd name="T19" fmla="*/ 57 h 1056"/>
                              <a:gd name="T20" fmla="+- 0 7346 6946"/>
                              <a:gd name="T21" fmla="*/ T20 w 1616"/>
                              <a:gd name="T22" fmla="+- 0 82 10"/>
                              <a:gd name="T23" fmla="*/ 82 h 1056"/>
                              <a:gd name="T24" fmla="+- 0 7276 6946"/>
                              <a:gd name="T25" fmla="*/ T24 w 1616"/>
                              <a:gd name="T26" fmla="+- 0 111 10"/>
                              <a:gd name="T27" fmla="*/ 111 h 1056"/>
                              <a:gd name="T28" fmla="+- 0 7212 6946"/>
                              <a:gd name="T29" fmla="*/ T28 w 1616"/>
                              <a:gd name="T30" fmla="+- 0 146 10"/>
                              <a:gd name="T31" fmla="*/ 146 h 1056"/>
                              <a:gd name="T32" fmla="+- 0 7154 6946"/>
                              <a:gd name="T33" fmla="*/ T32 w 1616"/>
                              <a:gd name="T34" fmla="+- 0 184 10"/>
                              <a:gd name="T35" fmla="*/ 184 h 1056"/>
                              <a:gd name="T36" fmla="+- 0 7101 6946"/>
                              <a:gd name="T37" fmla="*/ T36 w 1616"/>
                              <a:gd name="T38" fmla="+- 0 226 10"/>
                              <a:gd name="T39" fmla="*/ 226 h 1056"/>
                              <a:gd name="T40" fmla="+- 0 7056 6946"/>
                              <a:gd name="T41" fmla="*/ T40 w 1616"/>
                              <a:gd name="T42" fmla="+- 0 271 10"/>
                              <a:gd name="T43" fmla="*/ 271 h 1056"/>
                              <a:gd name="T44" fmla="+- 0 7017 6946"/>
                              <a:gd name="T45" fmla="*/ T44 w 1616"/>
                              <a:gd name="T46" fmla="+- 0 320 10"/>
                              <a:gd name="T47" fmla="*/ 320 h 1056"/>
                              <a:gd name="T48" fmla="+- 0 6964 6946"/>
                              <a:gd name="T49" fmla="*/ T48 w 1616"/>
                              <a:gd name="T50" fmla="+- 0 424 10"/>
                              <a:gd name="T51" fmla="*/ 424 h 1056"/>
                              <a:gd name="T52" fmla="+- 0 6946 6946"/>
                              <a:gd name="T53" fmla="*/ T52 w 1616"/>
                              <a:gd name="T54" fmla="+- 0 538 10"/>
                              <a:gd name="T55" fmla="*/ 538 h 1056"/>
                              <a:gd name="T56" fmla="+- 0 6950 6946"/>
                              <a:gd name="T57" fmla="*/ T56 w 1616"/>
                              <a:gd name="T58" fmla="+- 0 595 10"/>
                              <a:gd name="T59" fmla="*/ 595 h 1056"/>
                              <a:gd name="T60" fmla="+- 0 6987 6946"/>
                              <a:gd name="T61" fmla="*/ T60 w 1616"/>
                              <a:gd name="T62" fmla="+- 0 704 10"/>
                              <a:gd name="T63" fmla="*/ 704 h 1056"/>
                              <a:gd name="T64" fmla="+- 0 7056 6946"/>
                              <a:gd name="T65" fmla="*/ T64 w 1616"/>
                              <a:gd name="T66" fmla="+- 0 804 10"/>
                              <a:gd name="T67" fmla="*/ 804 h 1056"/>
                              <a:gd name="T68" fmla="+- 0 7101 6946"/>
                              <a:gd name="T69" fmla="*/ T68 w 1616"/>
                              <a:gd name="T70" fmla="+- 0 849 10"/>
                              <a:gd name="T71" fmla="*/ 849 h 1056"/>
                              <a:gd name="T72" fmla="+- 0 7154 6946"/>
                              <a:gd name="T73" fmla="*/ T72 w 1616"/>
                              <a:gd name="T74" fmla="+- 0 891 10"/>
                              <a:gd name="T75" fmla="*/ 891 h 1056"/>
                              <a:gd name="T76" fmla="+- 0 7212 6946"/>
                              <a:gd name="T77" fmla="*/ T76 w 1616"/>
                              <a:gd name="T78" fmla="+- 0 930 10"/>
                              <a:gd name="T79" fmla="*/ 930 h 1056"/>
                              <a:gd name="T80" fmla="+- 0 7276 6946"/>
                              <a:gd name="T81" fmla="*/ T80 w 1616"/>
                              <a:gd name="T82" fmla="+- 0 964 10"/>
                              <a:gd name="T83" fmla="*/ 964 h 1056"/>
                              <a:gd name="T84" fmla="+- 0 7346 6946"/>
                              <a:gd name="T85" fmla="*/ T84 w 1616"/>
                              <a:gd name="T86" fmla="+- 0 994 10"/>
                              <a:gd name="T87" fmla="*/ 994 h 1056"/>
                              <a:gd name="T88" fmla="+- 0 7420 6946"/>
                              <a:gd name="T89" fmla="*/ T88 w 1616"/>
                              <a:gd name="T90" fmla="+- 0 1019 10"/>
                              <a:gd name="T91" fmla="*/ 1019 h 1056"/>
                              <a:gd name="T92" fmla="+- 0 7498 6946"/>
                              <a:gd name="T93" fmla="*/ T92 w 1616"/>
                              <a:gd name="T94" fmla="+- 0 1039 10"/>
                              <a:gd name="T95" fmla="*/ 1039 h 1056"/>
                              <a:gd name="T96" fmla="+- 0 7580 6946"/>
                              <a:gd name="T97" fmla="*/ T96 w 1616"/>
                              <a:gd name="T98" fmla="+- 0 1053 10"/>
                              <a:gd name="T99" fmla="*/ 1053 h 1056"/>
                              <a:gd name="T100" fmla="+- 0 7665 6946"/>
                              <a:gd name="T101" fmla="*/ T100 w 1616"/>
                              <a:gd name="T102" fmla="+- 0 1063 10"/>
                              <a:gd name="T103" fmla="*/ 1063 h 1056"/>
                              <a:gd name="T104" fmla="+- 0 7753 6946"/>
                              <a:gd name="T105" fmla="*/ T104 w 1616"/>
                              <a:gd name="T106" fmla="+- 0 1066 10"/>
                              <a:gd name="T107" fmla="*/ 1066 h 1056"/>
                              <a:gd name="T108" fmla="+- 0 7841 6946"/>
                              <a:gd name="T109" fmla="*/ T108 w 1616"/>
                              <a:gd name="T110" fmla="+- 0 1063 10"/>
                              <a:gd name="T111" fmla="*/ 1063 h 1056"/>
                              <a:gd name="T112" fmla="+- 0 7926 6946"/>
                              <a:gd name="T113" fmla="*/ T112 w 1616"/>
                              <a:gd name="T114" fmla="+- 0 1053 10"/>
                              <a:gd name="T115" fmla="*/ 1053 h 1056"/>
                              <a:gd name="T116" fmla="+- 0 8008 6946"/>
                              <a:gd name="T117" fmla="*/ T116 w 1616"/>
                              <a:gd name="T118" fmla="+- 0 1039 10"/>
                              <a:gd name="T119" fmla="*/ 1039 h 1056"/>
                              <a:gd name="T120" fmla="+- 0 8087 6946"/>
                              <a:gd name="T121" fmla="*/ T120 w 1616"/>
                              <a:gd name="T122" fmla="+- 0 1019 10"/>
                              <a:gd name="T123" fmla="*/ 1019 h 1056"/>
                              <a:gd name="T124" fmla="+- 0 8161 6946"/>
                              <a:gd name="T125" fmla="*/ T124 w 1616"/>
                              <a:gd name="T126" fmla="+- 0 994 10"/>
                              <a:gd name="T127" fmla="*/ 994 h 1056"/>
                              <a:gd name="T128" fmla="+- 0 8230 6946"/>
                              <a:gd name="T129" fmla="*/ T128 w 1616"/>
                              <a:gd name="T130" fmla="+- 0 964 10"/>
                              <a:gd name="T131" fmla="*/ 964 h 1056"/>
                              <a:gd name="T132" fmla="+- 0 8294 6946"/>
                              <a:gd name="T133" fmla="*/ T132 w 1616"/>
                              <a:gd name="T134" fmla="+- 0 930 10"/>
                              <a:gd name="T135" fmla="*/ 930 h 1056"/>
                              <a:gd name="T136" fmla="+- 0 8353 6946"/>
                              <a:gd name="T137" fmla="*/ T136 w 1616"/>
                              <a:gd name="T138" fmla="+- 0 891 10"/>
                              <a:gd name="T139" fmla="*/ 891 h 1056"/>
                              <a:gd name="T140" fmla="+- 0 8405 6946"/>
                              <a:gd name="T141" fmla="*/ T140 w 1616"/>
                              <a:gd name="T142" fmla="+- 0 849 10"/>
                              <a:gd name="T143" fmla="*/ 849 h 1056"/>
                              <a:gd name="T144" fmla="+- 0 8451 6946"/>
                              <a:gd name="T145" fmla="*/ T144 w 1616"/>
                              <a:gd name="T146" fmla="+- 0 804 10"/>
                              <a:gd name="T147" fmla="*/ 804 h 1056"/>
                              <a:gd name="T148" fmla="+- 0 8489 6946"/>
                              <a:gd name="T149" fmla="*/ T148 w 1616"/>
                              <a:gd name="T150" fmla="+- 0 756 10"/>
                              <a:gd name="T151" fmla="*/ 756 h 1056"/>
                              <a:gd name="T152" fmla="+- 0 8542 6946"/>
                              <a:gd name="T153" fmla="*/ T152 w 1616"/>
                              <a:gd name="T154" fmla="+- 0 651 10"/>
                              <a:gd name="T155" fmla="*/ 651 h 1056"/>
                              <a:gd name="T156" fmla="+- 0 8561 6946"/>
                              <a:gd name="T157" fmla="*/ T156 w 1616"/>
                              <a:gd name="T158" fmla="+- 0 538 10"/>
                              <a:gd name="T159" fmla="*/ 538 h 1056"/>
                              <a:gd name="T160" fmla="+- 0 8556 6946"/>
                              <a:gd name="T161" fmla="*/ T160 w 1616"/>
                              <a:gd name="T162" fmla="+- 0 480 10"/>
                              <a:gd name="T163" fmla="*/ 480 h 1056"/>
                              <a:gd name="T164" fmla="+- 0 8520 6946"/>
                              <a:gd name="T165" fmla="*/ T164 w 1616"/>
                              <a:gd name="T166" fmla="+- 0 371 10"/>
                              <a:gd name="T167" fmla="*/ 371 h 1056"/>
                              <a:gd name="T168" fmla="+- 0 8451 6946"/>
                              <a:gd name="T169" fmla="*/ T168 w 1616"/>
                              <a:gd name="T170" fmla="+- 0 271 10"/>
                              <a:gd name="T171" fmla="*/ 271 h 1056"/>
                              <a:gd name="T172" fmla="+- 0 8405 6946"/>
                              <a:gd name="T173" fmla="*/ T172 w 1616"/>
                              <a:gd name="T174" fmla="+- 0 226 10"/>
                              <a:gd name="T175" fmla="*/ 226 h 1056"/>
                              <a:gd name="T176" fmla="+- 0 8353 6946"/>
                              <a:gd name="T177" fmla="*/ T176 w 1616"/>
                              <a:gd name="T178" fmla="+- 0 184 10"/>
                              <a:gd name="T179" fmla="*/ 184 h 1056"/>
                              <a:gd name="T180" fmla="+- 0 8294 6946"/>
                              <a:gd name="T181" fmla="*/ T180 w 1616"/>
                              <a:gd name="T182" fmla="+- 0 146 10"/>
                              <a:gd name="T183" fmla="*/ 146 h 1056"/>
                              <a:gd name="T184" fmla="+- 0 8230 6946"/>
                              <a:gd name="T185" fmla="*/ T184 w 1616"/>
                              <a:gd name="T186" fmla="+- 0 111 10"/>
                              <a:gd name="T187" fmla="*/ 111 h 1056"/>
                              <a:gd name="T188" fmla="+- 0 8161 6946"/>
                              <a:gd name="T189" fmla="*/ T188 w 1616"/>
                              <a:gd name="T190" fmla="+- 0 82 10"/>
                              <a:gd name="T191" fmla="*/ 82 h 1056"/>
                              <a:gd name="T192" fmla="+- 0 8087 6946"/>
                              <a:gd name="T193" fmla="*/ T192 w 1616"/>
                              <a:gd name="T194" fmla="+- 0 57 10"/>
                              <a:gd name="T195" fmla="*/ 57 h 1056"/>
                              <a:gd name="T196" fmla="+- 0 8008 6946"/>
                              <a:gd name="T197" fmla="*/ T196 w 1616"/>
                              <a:gd name="T198" fmla="+- 0 37 10"/>
                              <a:gd name="T199" fmla="*/ 37 h 1056"/>
                              <a:gd name="T200" fmla="+- 0 7926 6946"/>
                              <a:gd name="T201" fmla="*/ T200 w 1616"/>
                              <a:gd name="T202" fmla="+- 0 22 10"/>
                              <a:gd name="T203" fmla="*/ 22 h 1056"/>
                              <a:gd name="T204" fmla="+- 0 7841 6946"/>
                              <a:gd name="T205" fmla="*/ T204 w 1616"/>
                              <a:gd name="T206" fmla="+- 0 13 10"/>
                              <a:gd name="T207" fmla="*/ 13 h 1056"/>
                              <a:gd name="T208" fmla="+- 0 7753 6946"/>
                              <a:gd name="T209" fmla="*/ T208 w 1616"/>
                              <a:gd name="T210" fmla="+- 0 10 10"/>
                              <a:gd name="T211" fmla="*/ 10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6" h="1056">
                                <a:moveTo>
                                  <a:pt x="807" y="0"/>
                                </a:moveTo>
                                <a:lnTo>
                                  <a:pt x="719" y="3"/>
                                </a:lnTo>
                                <a:lnTo>
                                  <a:pt x="634" y="12"/>
                                </a:lnTo>
                                <a:lnTo>
                                  <a:pt x="552" y="27"/>
                                </a:lnTo>
                                <a:lnTo>
                                  <a:pt x="474" y="47"/>
                                </a:lnTo>
                                <a:lnTo>
                                  <a:pt x="400" y="72"/>
                                </a:lnTo>
                                <a:lnTo>
                                  <a:pt x="330" y="101"/>
                                </a:lnTo>
                                <a:lnTo>
                                  <a:pt x="266" y="136"/>
                                </a:lnTo>
                                <a:lnTo>
                                  <a:pt x="208" y="174"/>
                                </a:lnTo>
                                <a:lnTo>
                                  <a:pt x="155" y="216"/>
                                </a:lnTo>
                                <a:lnTo>
                                  <a:pt x="110" y="261"/>
                                </a:lnTo>
                                <a:lnTo>
                                  <a:pt x="71" y="310"/>
                                </a:lnTo>
                                <a:lnTo>
                                  <a:pt x="18" y="414"/>
                                </a:lnTo>
                                <a:lnTo>
                                  <a:pt x="0" y="528"/>
                                </a:lnTo>
                                <a:lnTo>
                                  <a:pt x="4" y="585"/>
                                </a:lnTo>
                                <a:lnTo>
                                  <a:pt x="41" y="694"/>
                                </a:lnTo>
                                <a:lnTo>
                                  <a:pt x="110" y="794"/>
                                </a:lnTo>
                                <a:lnTo>
                                  <a:pt x="155" y="839"/>
                                </a:lnTo>
                                <a:lnTo>
                                  <a:pt x="208" y="881"/>
                                </a:lnTo>
                                <a:lnTo>
                                  <a:pt x="266" y="920"/>
                                </a:lnTo>
                                <a:lnTo>
                                  <a:pt x="330" y="954"/>
                                </a:lnTo>
                                <a:lnTo>
                                  <a:pt x="400" y="984"/>
                                </a:lnTo>
                                <a:lnTo>
                                  <a:pt x="474" y="1009"/>
                                </a:lnTo>
                                <a:lnTo>
                                  <a:pt x="552" y="1029"/>
                                </a:lnTo>
                                <a:lnTo>
                                  <a:pt x="634" y="1043"/>
                                </a:lnTo>
                                <a:lnTo>
                                  <a:pt x="719" y="1053"/>
                                </a:lnTo>
                                <a:lnTo>
                                  <a:pt x="807" y="1056"/>
                                </a:lnTo>
                                <a:lnTo>
                                  <a:pt x="895" y="1053"/>
                                </a:lnTo>
                                <a:lnTo>
                                  <a:pt x="980" y="1043"/>
                                </a:lnTo>
                                <a:lnTo>
                                  <a:pt x="1062" y="1029"/>
                                </a:lnTo>
                                <a:lnTo>
                                  <a:pt x="1141" y="1009"/>
                                </a:lnTo>
                                <a:lnTo>
                                  <a:pt x="1215" y="984"/>
                                </a:lnTo>
                                <a:lnTo>
                                  <a:pt x="1284" y="954"/>
                                </a:lnTo>
                                <a:lnTo>
                                  <a:pt x="1348" y="920"/>
                                </a:lnTo>
                                <a:lnTo>
                                  <a:pt x="1407" y="881"/>
                                </a:lnTo>
                                <a:lnTo>
                                  <a:pt x="1459" y="839"/>
                                </a:lnTo>
                                <a:lnTo>
                                  <a:pt x="1505" y="794"/>
                                </a:lnTo>
                                <a:lnTo>
                                  <a:pt x="1543" y="746"/>
                                </a:lnTo>
                                <a:lnTo>
                                  <a:pt x="1596" y="641"/>
                                </a:lnTo>
                                <a:lnTo>
                                  <a:pt x="1615" y="528"/>
                                </a:lnTo>
                                <a:lnTo>
                                  <a:pt x="1610" y="470"/>
                                </a:lnTo>
                                <a:lnTo>
                                  <a:pt x="1574" y="361"/>
                                </a:lnTo>
                                <a:lnTo>
                                  <a:pt x="1505" y="261"/>
                                </a:lnTo>
                                <a:lnTo>
                                  <a:pt x="1459" y="216"/>
                                </a:lnTo>
                                <a:lnTo>
                                  <a:pt x="1407" y="174"/>
                                </a:lnTo>
                                <a:lnTo>
                                  <a:pt x="1348" y="136"/>
                                </a:lnTo>
                                <a:lnTo>
                                  <a:pt x="1284" y="101"/>
                                </a:lnTo>
                                <a:lnTo>
                                  <a:pt x="1215" y="72"/>
                                </a:lnTo>
                                <a:lnTo>
                                  <a:pt x="1141" y="47"/>
                                </a:lnTo>
                                <a:lnTo>
                                  <a:pt x="1062" y="27"/>
                                </a:lnTo>
                                <a:lnTo>
                                  <a:pt x="980" y="12"/>
                                </a:lnTo>
                                <a:lnTo>
                                  <a:pt x="895" y="3"/>
                                </a:lnTo>
                                <a:lnTo>
                                  <a:pt x="80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Freeform 111"/>
                        <wps:cNvSpPr>
                          <a:spLocks/>
                        </wps:cNvSpPr>
                        <wps:spPr bwMode="auto">
                          <a:xfrm>
                            <a:off x="6945" y="9"/>
                            <a:ext cx="1616" cy="1056"/>
                          </a:xfrm>
                          <a:custGeom>
                            <a:avLst/>
                            <a:gdLst>
                              <a:gd name="T0" fmla="+- 0 6946 6946"/>
                              <a:gd name="T1" fmla="*/ T0 w 1616"/>
                              <a:gd name="T2" fmla="+- 0 538 10"/>
                              <a:gd name="T3" fmla="*/ 538 h 1056"/>
                              <a:gd name="T4" fmla="+- 0 6964 6946"/>
                              <a:gd name="T5" fmla="*/ T4 w 1616"/>
                              <a:gd name="T6" fmla="+- 0 424 10"/>
                              <a:gd name="T7" fmla="*/ 424 h 1056"/>
                              <a:gd name="T8" fmla="+- 0 7017 6946"/>
                              <a:gd name="T9" fmla="*/ T8 w 1616"/>
                              <a:gd name="T10" fmla="+- 0 320 10"/>
                              <a:gd name="T11" fmla="*/ 320 h 1056"/>
                              <a:gd name="T12" fmla="+- 0 7056 6946"/>
                              <a:gd name="T13" fmla="*/ T12 w 1616"/>
                              <a:gd name="T14" fmla="+- 0 271 10"/>
                              <a:gd name="T15" fmla="*/ 271 h 1056"/>
                              <a:gd name="T16" fmla="+- 0 7101 6946"/>
                              <a:gd name="T17" fmla="*/ T16 w 1616"/>
                              <a:gd name="T18" fmla="+- 0 226 10"/>
                              <a:gd name="T19" fmla="*/ 226 h 1056"/>
                              <a:gd name="T20" fmla="+- 0 7154 6946"/>
                              <a:gd name="T21" fmla="*/ T20 w 1616"/>
                              <a:gd name="T22" fmla="+- 0 184 10"/>
                              <a:gd name="T23" fmla="*/ 184 h 1056"/>
                              <a:gd name="T24" fmla="+- 0 7212 6946"/>
                              <a:gd name="T25" fmla="*/ T24 w 1616"/>
                              <a:gd name="T26" fmla="+- 0 146 10"/>
                              <a:gd name="T27" fmla="*/ 146 h 1056"/>
                              <a:gd name="T28" fmla="+- 0 7276 6946"/>
                              <a:gd name="T29" fmla="*/ T28 w 1616"/>
                              <a:gd name="T30" fmla="+- 0 111 10"/>
                              <a:gd name="T31" fmla="*/ 111 h 1056"/>
                              <a:gd name="T32" fmla="+- 0 7346 6946"/>
                              <a:gd name="T33" fmla="*/ T32 w 1616"/>
                              <a:gd name="T34" fmla="+- 0 82 10"/>
                              <a:gd name="T35" fmla="*/ 82 h 1056"/>
                              <a:gd name="T36" fmla="+- 0 7420 6946"/>
                              <a:gd name="T37" fmla="*/ T36 w 1616"/>
                              <a:gd name="T38" fmla="+- 0 57 10"/>
                              <a:gd name="T39" fmla="*/ 57 h 1056"/>
                              <a:gd name="T40" fmla="+- 0 7498 6946"/>
                              <a:gd name="T41" fmla="*/ T40 w 1616"/>
                              <a:gd name="T42" fmla="+- 0 37 10"/>
                              <a:gd name="T43" fmla="*/ 37 h 1056"/>
                              <a:gd name="T44" fmla="+- 0 7580 6946"/>
                              <a:gd name="T45" fmla="*/ T44 w 1616"/>
                              <a:gd name="T46" fmla="+- 0 22 10"/>
                              <a:gd name="T47" fmla="*/ 22 h 1056"/>
                              <a:gd name="T48" fmla="+- 0 7665 6946"/>
                              <a:gd name="T49" fmla="*/ T48 w 1616"/>
                              <a:gd name="T50" fmla="+- 0 13 10"/>
                              <a:gd name="T51" fmla="*/ 13 h 1056"/>
                              <a:gd name="T52" fmla="+- 0 7753 6946"/>
                              <a:gd name="T53" fmla="*/ T52 w 1616"/>
                              <a:gd name="T54" fmla="+- 0 10 10"/>
                              <a:gd name="T55" fmla="*/ 10 h 1056"/>
                              <a:gd name="T56" fmla="+- 0 7841 6946"/>
                              <a:gd name="T57" fmla="*/ T56 w 1616"/>
                              <a:gd name="T58" fmla="+- 0 13 10"/>
                              <a:gd name="T59" fmla="*/ 13 h 1056"/>
                              <a:gd name="T60" fmla="+- 0 7926 6946"/>
                              <a:gd name="T61" fmla="*/ T60 w 1616"/>
                              <a:gd name="T62" fmla="+- 0 22 10"/>
                              <a:gd name="T63" fmla="*/ 22 h 1056"/>
                              <a:gd name="T64" fmla="+- 0 8008 6946"/>
                              <a:gd name="T65" fmla="*/ T64 w 1616"/>
                              <a:gd name="T66" fmla="+- 0 37 10"/>
                              <a:gd name="T67" fmla="*/ 37 h 1056"/>
                              <a:gd name="T68" fmla="+- 0 8087 6946"/>
                              <a:gd name="T69" fmla="*/ T68 w 1616"/>
                              <a:gd name="T70" fmla="+- 0 57 10"/>
                              <a:gd name="T71" fmla="*/ 57 h 1056"/>
                              <a:gd name="T72" fmla="+- 0 8161 6946"/>
                              <a:gd name="T73" fmla="*/ T72 w 1616"/>
                              <a:gd name="T74" fmla="+- 0 82 10"/>
                              <a:gd name="T75" fmla="*/ 82 h 1056"/>
                              <a:gd name="T76" fmla="+- 0 8230 6946"/>
                              <a:gd name="T77" fmla="*/ T76 w 1616"/>
                              <a:gd name="T78" fmla="+- 0 111 10"/>
                              <a:gd name="T79" fmla="*/ 111 h 1056"/>
                              <a:gd name="T80" fmla="+- 0 8294 6946"/>
                              <a:gd name="T81" fmla="*/ T80 w 1616"/>
                              <a:gd name="T82" fmla="+- 0 146 10"/>
                              <a:gd name="T83" fmla="*/ 146 h 1056"/>
                              <a:gd name="T84" fmla="+- 0 8353 6946"/>
                              <a:gd name="T85" fmla="*/ T84 w 1616"/>
                              <a:gd name="T86" fmla="+- 0 184 10"/>
                              <a:gd name="T87" fmla="*/ 184 h 1056"/>
                              <a:gd name="T88" fmla="+- 0 8405 6946"/>
                              <a:gd name="T89" fmla="*/ T88 w 1616"/>
                              <a:gd name="T90" fmla="+- 0 226 10"/>
                              <a:gd name="T91" fmla="*/ 226 h 1056"/>
                              <a:gd name="T92" fmla="+- 0 8451 6946"/>
                              <a:gd name="T93" fmla="*/ T92 w 1616"/>
                              <a:gd name="T94" fmla="+- 0 271 10"/>
                              <a:gd name="T95" fmla="*/ 271 h 1056"/>
                              <a:gd name="T96" fmla="+- 0 8489 6946"/>
                              <a:gd name="T97" fmla="*/ T96 w 1616"/>
                              <a:gd name="T98" fmla="+- 0 320 10"/>
                              <a:gd name="T99" fmla="*/ 320 h 1056"/>
                              <a:gd name="T100" fmla="+- 0 8542 6946"/>
                              <a:gd name="T101" fmla="*/ T100 w 1616"/>
                              <a:gd name="T102" fmla="+- 0 424 10"/>
                              <a:gd name="T103" fmla="*/ 424 h 1056"/>
                              <a:gd name="T104" fmla="+- 0 8561 6946"/>
                              <a:gd name="T105" fmla="*/ T104 w 1616"/>
                              <a:gd name="T106" fmla="+- 0 538 10"/>
                              <a:gd name="T107" fmla="*/ 538 h 1056"/>
                              <a:gd name="T108" fmla="+- 0 8556 6946"/>
                              <a:gd name="T109" fmla="*/ T108 w 1616"/>
                              <a:gd name="T110" fmla="+- 0 595 10"/>
                              <a:gd name="T111" fmla="*/ 595 h 1056"/>
                              <a:gd name="T112" fmla="+- 0 8520 6946"/>
                              <a:gd name="T113" fmla="*/ T112 w 1616"/>
                              <a:gd name="T114" fmla="+- 0 704 10"/>
                              <a:gd name="T115" fmla="*/ 704 h 1056"/>
                              <a:gd name="T116" fmla="+- 0 8451 6946"/>
                              <a:gd name="T117" fmla="*/ T116 w 1616"/>
                              <a:gd name="T118" fmla="+- 0 804 10"/>
                              <a:gd name="T119" fmla="*/ 804 h 1056"/>
                              <a:gd name="T120" fmla="+- 0 8405 6946"/>
                              <a:gd name="T121" fmla="*/ T120 w 1616"/>
                              <a:gd name="T122" fmla="+- 0 849 10"/>
                              <a:gd name="T123" fmla="*/ 849 h 1056"/>
                              <a:gd name="T124" fmla="+- 0 8353 6946"/>
                              <a:gd name="T125" fmla="*/ T124 w 1616"/>
                              <a:gd name="T126" fmla="+- 0 891 10"/>
                              <a:gd name="T127" fmla="*/ 891 h 1056"/>
                              <a:gd name="T128" fmla="+- 0 8294 6946"/>
                              <a:gd name="T129" fmla="*/ T128 w 1616"/>
                              <a:gd name="T130" fmla="+- 0 930 10"/>
                              <a:gd name="T131" fmla="*/ 930 h 1056"/>
                              <a:gd name="T132" fmla="+- 0 8230 6946"/>
                              <a:gd name="T133" fmla="*/ T132 w 1616"/>
                              <a:gd name="T134" fmla="+- 0 964 10"/>
                              <a:gd name="T135" fmla="*/ 964 h 1056"/>
                              <a:gd name="T136" fmla="+- 0 8161 6946"/>
                              <a:gd name="T137" fmla="*/ T136 w 1616"/>
                              <a:gd name="T138" fmla="+- 0 994 10"/>
                              <a:gd name="T139" fmla="*/ 994 h 1056"/>
                              <a:gd name="T140" fmla="+- 0 8087 6946"/>
                              <a:gd name="T141" fmla="*/ T140 w 1616"/>
                              <a:gd name="T142" fmla="+- 0 1019 10"/>
                              <a:gd name="T143" fmla="*/ 1019 h 1056"/>
                              <a:gd name="T144" fmla="+- 0 8008 6946"/>
                              <a:gd name="T145" fmla="*/ T144 w 1616"/>
                              <a:gd name="T146" fmla="+- 0 1039 10"/>
                              <a:gd name="T147" fmla="*/ 1039 h 1056"/>
                              <a:gd name="T148" fmla="+- 0 7926 6946"/>
                              <a:gd name="T149" fmla="*/ T148 w 1616"/>
                              <a:gd name="T150" fmla="+- 0 1053 10"/>
                              <a:gd name="T151" fmla="*/ 1053 h 1056"/>
                              <a:gd name="T152" fmla="+- 0 7841 6946"/>
                              <a:gd name="T153" fmla="*/ T152 w 1616"/>
                              <a:gd name="T154" fmla="+- 0 1063 10"/>
                              <a:gd name="T155" fmla="*/ 1063 h 1056"/>
                              <a:gd name="T156" fmla="+- 0 7753 6946"/>
                              <a:gd name="T157" fmla="*/ T156 w 1616"/>
                              <a:gd name="T158" fmla="+- 0 1066 10"/>
                              <a:gd name="T159" fmla="*/ 1066 h 1056"/>
                              <a:gd name="T160" fmla="+- 0 7665 6946"/>
                              <a:gd name="T161" fmla="*/ T160 w 1616"/>
                              <a:gd name="T162" fmla="+- 0 1063 10"/>
                              <a:gd name="T163" fmla="*/ 1063 h 1056"/>
                              <a:gd name="T164" fmla="+- 0 7580 6946"/>
                              <a:gd name="T165" fmla="*/ T164 w 1616"/>
                              <a:gd name="T166" fmla="+- 0 1053 10"/>
                              <a:gd name="T167" fmla="*/ 1053 h 1056"/>
                              <a:gd name="T168" fmla="+- 0 7498 6946"/>
                              <a:gd name="T169" fmla="*/ T168 w 1616"/>
                              <a:gd name="T170" fmla="+- 0 1039 10"/>
                              <a:gd name="T171" fmla="*/ 1039 h 1056"/>
                              <a:gd name="T172" fmla="+- 0 7420 6946"/>
                              <a:gd name="T173" fmla="*/ T172 w 1616"/>
                              <a:gd name="T174" fmla="+- 0 1019 10"/>
                              <a:gd name="T175" fmla="*/ 1019 h 1056"/>
                              <a:gd name="T176" fmla="+- 0 7346 6946"/>
                              <a:gd name="T177" fmla="*/ T176 w 1616"/>
                              <a:gd name="T178" fmla="+- 0 994 10"/>
                              <a:gd name="T179" fmla="*/ 994 h 1056"/>
                              <a:gd name="T180" fmla="+- 0 7276 6946"/>
                              <a:gd name="T181" fmla="*/ T180 w 1616"/>
                              <a:gd name="T182" fmla="+- 0 964 10"/>
                              <a:gd name="T183" fmla="*/ 964 h 1056"/>
                              <a:gd name="T184" fmla="+- 0 7212 6946"/>
                              <a:gd name="T185" fmla="*/ T184 w 1616"/>
                              <a:gd name="T186" fmla="+- 0 930 10"/>
                              <a:gd name="T187" fmla="*/ 930 h 1056"/>
                              <a:gd name="T188" fmla="+- 0 7154 6946"/>
                              <a:gd name="T189" fmla="*/ T188 w 1616"/>
                              <a:gd name="T190" fmla="+- 0 891 10"/>
                              <a:gd name="T191" fmla="*/ 891 h 1056"/>
                              <a:gd name="T192" fmla="+- 0 7101 6946"/>
                              <a:gd name="T193" fmla="*/ T192 w 1616"/>
                              <a:gd name="T194" fmla="+- 0 849 10"/>
                              <a:gd name="T195" fmla="*/ 849 h 1056"/>
                              <a:gd name="T196" fmla="+- 0 7056 6946"/>
                              <a:gd name="T197" fmla="*/ T196 w 1616"/>
                              <a:gd name="T198" fmla="+- 0 804 10"/>
                              <a:gd name="T199" fmla="*/ 804 h 1056"/>
                              <a:gd name="T200" fmla="+- 0 7017 6946"/>
                              <a:gd name="T201" fmla="*/ T200 w 1616"/>
                              <a:gd name="T202" fmla="+- 0 756 10"/>
                              <a:gd name="T203" fmla="*/ 756 h 1056"/>
                              <a:gd name="T204" fmla="+- 0 6964 6946"/>
                              <a:gd name="T205" fmla="*/ T204 w 1616"/>
                              <a:gd name="T206" fmla="+- 0 651 10"/>
                              <a:gd name="T207" fmla="*/ 651 h 1056"/>
                              <a:gd name="T208" fmla="+- 0 6946 6946"/>
                              <a:gd name="T209" fmla="*/ T208 w 1616"/>
                              <a:gd name="T210" fmla="+- 0 538 10"/>
                              <a:gd name="T211" fmla="*/ 538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6" h="1056">
                                <a:moveTo>
                                  <a:pt x="0" y="528"/>
                                </a:moveTo>
                                <a:lnTo>
                                  <a:pt x="18" y="414"/>
                                </a:lnTo>
                                <a:lnTo>
                                  <a:pt x="71" y="310"/>
                                </a:lnTo>
                                <a:lnTo>
                                  <a:pt x="110" y="261"/>
                                </a:lnTo>
                                <a:lnTo>
                                  <a:pt x="155" y="216"/>
                                </a:lnTo>
                                <a:lnTo>
                                  <a:pt x="208" y="174"/>
                                </a:lnTo>
                                <a:lnTo>
                                  <a:pt x="266" y="136"/>
                                </a:lnTo>
                                <a:lnTo>
                                  <a:pt x="330" y="101"/>
                                </a:lnTo>
                                <a:lnTo>
                                  <a:pt x="400" y="72"/>
                                </a:lnTo>
                                <a:lnTo>
                                  <a:pt x="474" y="47"/>
                                </a:lnTo>
                                <a:lnTo>
                                  <a:pt x="552" y="27"/>
                                </a:lnTo>
                                <a:lnTo>
                                  <a:pt x="634" y="12"/>
                                </a:lnTo>
                                <a:lnTo>
                                  <a:pt x="719" y="3"/>
                                </a:lnTo>
                                <a:lnTo>
                                  <a:pt x="807" y="0"/>
                                </a:lnTo>
                                <a:lnTo>
                                  <a:pt x="895" y="3"/>
                                </a:lnTo>
                                <a:lnTo>
                                  <a:pt x="980" y="12"/>
                                </a:lnTo>
                                <a:lnTo>
                                  <a:pt x="1062" y="27"/>
                                </a:lnTo>
                                <a:lnTo>
                                  <a:pt x="1141" y="47"/>
                                </a:lnTo>
                                <a:lnTo>
                                  <a:pt x="1215" y="72"/>
                                </a:lnTo>
                                <a:lnTo>
                                  <a:pt x="1284" y="101"/>
                                </a:lnTo>
                                <a:lnTo>
                                  <a:pt x="1348" y="136"/>
                                </a:lnTo>
                                <a:lnTo>
                                  <a:pt x="1407" y="174"/>
                                </a:lnTo>
                                <a:lnTo>
                                  <a:pt x="1459" y="216"/>
                                </a:lnTo>
                                <a:lnTo>
                                  <a:pt x="1505" y="261"/>
                                </a:lnTo>
                                <a:lnTo>
                                  <a:pt x="1543" y="310"/>
                                </a:lnTo>
                                <a:lnTo>
                                  <a:pt x="1596" y="414"/>
                                </a:lnTo>
                                <a:lnTo>
                                  <a:pt x="1615" y="528"/>
                                </a:lnTo>
                                <a:lnTo>
                                  <a:pt x="1610" y="585"/>
                                </a:lnTo>
                                <a:lnTo>
                                  <a:pt x="1574" y="694"/>
                                </a:lnTo>
                                <a:lnTo>
                                  <a:pt x="1505" y="794"/>
                                </a:lnTo>
                                <a:lnTo>
                                  <a:pt x="1459" y="839"/>
                                </a:lnTo>
                                <a:lnTo>
                                  <a:pt x="1407" y="881"/>
                                </a:lnTo>
                                <a:lnTo>
                                  <a:pt x="1348" y="920"/>
                                </a:lnTo>
                                <a:lnTo>
                                  <a:pt x="1284" y="954"/>
                                </a:lnTo>
                                <a:lnTo>
                                  <a:pt x="1215" y="984"/>
                                </a:lnTo>
                                <a:lnTo>
                                  <a:pt x="1141" y="1009"/>
                                </a:lnTo>
                                <a:lnTo>
                                  <a:pt x="1062" y="1029"/>
                                </a:lnTo>
                                <a:lnTo>
                                  <a:pt x="980" y="1043"/>
                                </a:lnTo>
                                <a:lnTo>
                                  <a:pt x="895" y="1053"/>
                                </a:lnTo>
                                <a:lnTo>
                                  <a:pt x="807" y="1056"/>
                                </a:lnTo>
                                <a:lnTo>
                                  <a:pt x="719" y="1053"/>
                                </a:lnTo>
                                <a:lnTo>
                                  <a:pt x="634" y="1043"/>
                                </a:lnTo>
                                <a:lnTo>
                                  <a:pt x="552" y="1029"/>
                                </a:lnTo>
                                <a:lnTo>
                                  <a:pt x="474" y="1009"/>
                                </a:lnTo>
                                <a:lnTo>
                                  <a:pt x="400" y="984"/>
                                </a:lnTo>
                                <a:lnTo>
                                  <a:pt x="330" y="954"/>
                                </a:lnTo>
                                <a:lnTo>
                                  <a:pt x="266" y="920"/>
                                </a:lnTo>
                                <a:lnTo>
                                  <a:pt x="208" y="881"/>
                                </a:lnTo>
                                <a:lnTo>
                                  <a:pt x="155" y="839"/>
                                </a:lnTo>
                                <a:lnTo>
                                  <a:pt x="110" y="794"/>
                                </a:lnTo>
                                <a:lnTo>
                                  <a:pt x="71" y="746"/>
                                </a:lnTo>
                                <a:lnTo>
                                  <a:pt x="18" y="641"/>
                                </a:lnTo>
                                <a:lnTo>
                                  <a:pt x="0" y="5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Text Box 110"/>
                        <wps:cNvSpPr txBox="1">
                          <a:spLocks noChangeArrowheads="1"/>
                        </wps:cNvSpPr>
                        <wps:spPr bwMode="auto">
                          <a:xfrm>
                            <a:off x="7474" y="338"/>
                            <a:ext cx="579" cy="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50A698" w14:textId="77777777" w:rsidR="00CE2E60" w:rsidRDefault="00F53E66">
                              <w:pPr>
                                <w:spacing w:line="467" w:lineRule="exact"/>
                                <w:rPr>
                                  <w:rFonts w:ascii="Trebuchet MS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5"/>
                                  <w:sz w:val="48"/>
                                </w:rPr>
                                <w:t>A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782FA5" id="Group 109" o:spid="_x0000_s1159" style="width:428.55pt;height:427.6pt;mso-position-horizontal-relative:char;mso-position-vertical-relative:line" coordsize="8571,855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">
                <v:shape id="Picture 114" o:spid="_x0000_s1160" type="#_x0000_t75" style="position:absolute;left:60;top:607;width:7448;height:78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">
                  <v:imagedata r:id="rId97" o:title=""/>
                </v:shape>
                <v:rect id="Rectangle 113" o:spid="_x0000_s1161" style="position:absolute;left:30;top:577;width:7508;height:79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" filled="f" strokeweight="3pt"/>
                <v:shape id="Freeform 112" o:spid="_x0000_s1162" style="position:absolute;left:6945;top:9;width:1616;height:1056;visibility:visible;mso-wrap-style:square;v-text-anchor:top" coordsize="1616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" path="m807,l719,3r-85,9l552,27,474,47,400,72r-70,29l266,136r-58,38l155,216r-45,45l71,310,18,414,,528r4,57l41,694r69,100l155,839r53,42l266,920r64,34l400,984r74,25l552,1029r82,14l719,1053r88,3l895,1053r85,-10l1062,1029r79,-20l1215,984r69,-30l1348,920r59,-39l1459,839r46,-45l1543,746r53,-105l1615,528r-5,-58l1574,361,1505,261r-46,-45l1407,174r-59,-38l1284,101,1215,72,1141,47,1062,27,980,12,895,3,807,xe" fillcolor="#2e5496" stroked="f">
                  <v:path arrowok="t" o:connecttype="custom" o:connectlocs="807,10;719,13;634,22;552,37;474,57;400,82;330,111;266,146;208,184;155,226;110,271;71,320;18,424;0,538;4,595;41,704;110,804;155,849;208,891;266,930;330,964;400,994;474,1019;552,1039;634,1053;719,1063;807,1066;895,1063;980,1053;1062,1039;1141,1019;1215,994;1284,964;1348,930;1407,891;1459,849;1505,804;1543,756;1596,651;1615,538;1610,480;1574,371;1505,271;1459,226;1407,184;1348,146;1284,111;1215,82;1141,57;1062,37;980,22;895,13;807,10" o:connectangles="0,0,0,0,0,0,0,0,0,0,0,0,0,0,0,0,0,0,0,0,0,0,0,0,0,0,0,0,0,0,0,0,0,0,0,0,0,0,0,0,0,0,0,0,0,0,0,0,0,0,0,0,0"/>
                </v:shape>
                <v:shape id="Freeform 111" o:spid="_x0000_s1163" style="position:absolute;left:6945;top:9;width:1616;height:1056;visibility:visible;mso-wrap-style:square;v-text-anchor:top" coordsize="1616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" path="m,528l18,414,71,310r39,-49l155,216r53,-42l266,136r64,-35l400,72,474,47,552,27,634,12,719,3,807,r88,3l980,12r82,15l1141,47r74,25l1284,101r64,35l1407,174r52,42l1505,261r38,49l1596,414r19,114l1610,585r-36,109l1505,794r-46,45l1407,881r-59,39l1284,954r-69,30l1141,1009r-79,20l980,1043r-85,10l807,1056r-88,-3l634,1043r-82,-14l474,1009,400,984,330,954,266,920,208,881,155,839,110,794,71,746,18,641,,528xe" filled="f" strokecolor="#2e528f" strokeweight=".96pt">
                  <v:path arrowok="t" o:connecttype="custom" o:connectlocs="0,538;18,424;71,320;110,271;155,226;208,184;266,146;330,111;400,82;474,57;552,37;634,22;719,13;807,10;895,13;980,22;1062,37;1141,57;1215,82;1284,111;1348,146;1407,184;1459,226;1505,271;1543,320;1596,424;1615,538;1610,595;1574,704;1505,804;1459,849;1407,891;1348,930;1284,964;1215,994;1141,1019;1062,1039;980,1053;895,1063;807,1066;719,1063;634,1053;552,1039;474,1019;400,994;330,964;266,930;208,891;155,849;110,804;71,756;18,651;0,538" o:connectangles="0,0,0,0,0,0,0,0,0,0,0,0,0,0,0,0,0,0,0,0,0,0,0,0,0,0,0,0,0,0,0,0,0,0,0,0,0,0,0,0,0,0,0,0,0,0,0,0,0,0,0,0,0"/>
                </v:shape>
                <v:shape id="Text Box 110" o:spid="_x0000_s1164" type="#_x0000_t202" style="position:absolute;left:7474;top:338;width:579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" filled="f" stroked="f">
                  <v:textbox inset="0,0,0,0">
                    <w:txbxContent>
                      <w:p w14:paraId="5850A698" w14:textId="77777777" w:rsidR="00CE2E60" w:rsidRDefault="00F53E66">
                        <w:pPr>
                          <w:spacing w:line="467" w:lineRule="exact"/>
                          <w:rPr>
                            <w:rFonts w:ascii="Trebuchet MS"/>
                            <w:b/>
                            <w:sz w:val="48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5"/>
                            <w:sz w:val="48"/>
                          </w:rPr>
                          <w:t>AB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8AC26F0" w14:textId="77777777" w:rsidR="00CE2E60" w:rsidRDefault="00CE2E60">
      <w:pPr>
        <w:rPr>
          <w:sz w:val="20"/>
        </w:rPr>
        <w:sectPr w:rsidR="00CE2E60">
          <w:pgSz w:w="19200" w:h="10800" w:orient="landscape"/>
          <w:pgMar w:top="840" w:right="0" w:bottom="280" w:left="0" w:header="240" w:footer="0" w:gutter="0"/>
          <w:cols w:space="720"/>
        </w:sectPr>
      </w:pPr>
    </w:p>
    <w:p w14:paraId="7F5EB99F" w14:textId="77777777" w:rsidR="00CE2E60" w:rsidRDefault="00CE2E60">
      <w:pPr>
        <w:pStyle w:val="BodyText"/>
        <w:rPr>
          <w:b w:val="0"/>
          <w:sz w:val="20"/>
        </w:rPr>
      </w:pPr>
    </w:p>
    <w:p w14:paraId="70041374" w14:textId="77777777" w:rsidR="00CE2E60" w:rsidRDefault="00CE2E60">
      <w:pPr>
        <w:pStyle w:val="BodyText"/>
        <w:rPr>
          <w:b w:val="0"/>
          <w:sz w:val="20"/>
        </w:rPr>
      </w:pPr>
    </w:p>
    <w:p w14:paraId="676B2B5F" w14:textId="77777777" w:rsidR="00CE2E60" w:rsidRDefault="00CE2E60">
      <w:pPr>
        <w:pStyle w:val="BodyText"/>
        <w:rPr>
          <w:b w:val="0"/>
          <w:sz w:val="28"/>
        </w:rPr>
      </w:pPr>
    </w:p>
    <w:p w14:paraId="156BBA73" w14:textId="4CCCE282" w:rsidR="00CE2E60" w:rsidRDefault="00CD581D">
      <w:pPr>
        <w:spacing w:before="55" w:line="259" w:lineRule="auto"/>
        <w:ind w:left="8185" w:right="8056"/>
        <w:jc w:val="both"/>
        <w:rPr>
          <w:rFonts w:ascii="Trebuchet MS"/>
          <w:b/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608" behindDoc="1" locked="0" layoutInCell="1" allowOverlap="1" wp14:anchorId="18F560DE" wp14:editId="2912AEE9">
                <wp:simplePos x="0" y="0"/>
                <wp:positionH relativeFrom="page">
                  <wp:posOffset>252730</wp:posOffset>
                </wp:positionH>
                <wp:positionV relativeFrom="paragraph">
                  <wp:posOffset>-299720</wp:posOffset>
                </wp:positionV>
                <wp:extent cx="11071860" cy="4820920"/>
                <wp:effectExtent l="5080" t="15875" r="635" b="1905"/>
                <wp:wrapNone/>
                <wp:docPr id="116" name="Group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071860" cy="4820920"/>
                          <a:chOff x="398" y="-472"/>
                          <a:chExt cx="17436" cy="7592"/>
                        </a:xfrm>
                      </wpg:grpSpPr>
                      <pic:pic xmlns:pic="http://schemas.openxmlformats.org/drawingml/2006/picture">
                        <pic:nvPicPr>
                          <pic:cNvPr id="117" name="Picture 1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8" y="931"/>
                            <a:ext cx="8856" cy="6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8" name="Rectangle 107"/>
                        <wps:cNvSpPr>
                          <a:spLocks noChangeArrowheads="1"/>
                        </wps:cNvSpPr>
                        <wps:spPr bwMode="auto">
                          <a:xfrm>
                            <a:off x="428" y="901"/>
                            <a:ext cx="8916" cy="6188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" name="Freeform 106"/>
                        <wps:cNvSpPr>
                          <a:spLocks/>
                        </wps:cNvSpPr>
                        <wps:spPr bwMode="auto">
                          <a:xfrm>
                            <a:off x="708" y="5568"/>
                            <a:ext cx="1618" cy="1056"/>
                          </a:xfrm>
                          <a:custGeom>
                            <a:avLst/>
                            <a:gdLst>
                              <a:gd name="T0" fmla="+- 0 1517 708"/>
                              <a:gd name="T1" fmla="*/ T0 w 1618"/>
                              <a:gd name="T2" fmla="+- 0 5569 5569"/>
                              <a:gd name="T3" fmla="*/ 5569 h 1056"/>
                              <a:gd name="T4" fmla="+- 0 1429 708"/>
                              <a:gd name="T5" fmla="*/ T4 w 1618"/>
                              <a:gd name="T6" fmla="+- 0 5572 5569"/>
                              <a:gd name="T7" fmla="*/ 5572 h 1056"/>
                              <a:gd name="T8" fmla="+- 0 1343 708"/>
                              <a:gd name="T9" fmla="*/ T8 w 1618"/>
                              <a:gd name="T10" fmla="+- 0 5581 5569"/>
                              <a:gd name="T11" fmla="*/ 5581 h 1056"/>
                              <a:gd name="T12" fmla="+- 0 1261 708"/>
                              <a:gd name="T13" fmla="*/ T12 w 1618"/>
                              <a:gd name="T14" fmla="+- 0 5595 5569"/>
                              <a:gd name="T15" fmla="*/ 5595 h 1056"/>
                              <a:gd name="T16" fmla="+- 0 1183 708"/>
                              <a:gd name="T17" fmla="*/ T16 w 1618"/>
                              <a:gd name="T18" fmla="+- 0 5616 5569"/>
                              <a:gd name="T19" fmla="*/ 5616 h 1056"/>
                              <a:gd name="T20" fmla="+- 0 1109 708"/>
                              <a:gd name="T21" fmla="*/ T20 w 1618"/>
                              <a:gd name="T22" fmla="+- 0 5641 5569"/>
                              <a:gd name="T23" fmla="*/ 5641 h 1056"/>
                              <a:gd name="T24" fmla="+- 0 1039 708"/>
                              <a:gd name="T25" fmla="*/ T24 w 1618"/>
                              <a:gd name="T26" fmla="+- 0 5670 5569"/>
                              <a:gd name="T27" fmla="*/ 5670 h 1056"/>
                              <a:gd name="T28" fmla="+- 0 975 708"/>
                              <a:gd name="T29" fmla="*/ T28 w 1618"/>
                              <a:gd name="T30" fmla="+- 0 5705 5569"/>
                              <a:gd name="T31" fmla="*/ 5705 h 1056"/>
                              <a:gd name="T32" fmla="+- 0 916 708"/>
                              <a:gd name="T33" fmla="*/ T32 w 1618"/>
                              <a:gd name="T34" fmla="+- 0 5743 5569"/>
                              <a:gd name="T35" fmla="*/ 5743 h 1056"/>
                              <a:gd name="T36" fmla="+- 0 864 708"/>
                              <a:gd name="T37" fmla="*/ T36 w 1618"/>
                              <a:gd name="T38" fmla="+- 0 5785 5569"/>
                              <a:gd name="T39" fmla="*/ 5785 h 1056"/>
                              <a:gd name="T40" fmla="+- 0 818 708"/>
                              <a:gd name="T41" fmla="*/ T40 w 1618"/>
                              <a:gd name="T42" fmla="+- 0 5830 5569"/>
                              <a:gd name="T43" fmla="*/ 5830 h 1056"/>
                              <a:gd name="T44" fmla="+- 0 780 708"/>
                              <a:gd name="T45" fmla="*/ T44 w 1618"/>
                              <a:gd name="T46" fmla="+- 0 5878 5569"/>
                              <a:gd name="T47" fmla="*/ 5878 h 1056"/>
                              <a:gd name="T48" fmla="+- 0 727 708"/>
                              <a:gd name="T49" fmla="*/ T48 w 1618"/>
                              <a:gd name="T50" fmla="+- 0 5983 5569"/>
                              <a:gd name="T51" fmla="*/ 5983 h 1056"/>
                              <a:gd name="T52" fmla="+- 0 708 708"/>
                              <a:gd name="T53" fmla="*/ T52 w 1618"/>
                              <a:gd name="T54" fmla="+- 0 6097 5569"/>
                              <a:gd name="T55" fmla="*/ 6097 h 1056"/>
                              <a:gd name="T56" fmla="+- 0 713 708"/>
                              <a:gd name="T57" fmla="*/ T56 w 1618"/>
                              <a:gd name="T58" fmla="+- 0 6154 5569"/>
                              <a:gd name="T59" fmla="*/ 6154 h 1056"/>
                              <a:gd name="T60" fmla="+- 0 749 708"/>
                              <a:gd name="T61" fmla="*/ T60 w 1618"/>
                              <a:gd name="T62" fmla="+- 0 6263 5569"/>
                              <a:gd name="T63" fmla="*/ 6263 h 1056"/>
                              <a:gd name="T64" fmla="+- 0 818 708"/>
                              <a:gd name="T65" fmla="*/ T64 w 1618"/>
                              <a:gd name="T66" fmla="+- 0 6363 5569"/>
                              <a:gd name="T67" fmla="*/ 6363 h 1056"/>
                              <a:gd name="T68" fmla="+- 0 864 708"/>
                              <a:gd name="T69" fmla="*/ T68 w 1618"/>
                              <a:gd name="T70" fmla="+- 0 6408 5569"/>
                              <a:gd name="T71" fmla="*/ 6408 h 1056"/>
                              <a:gd name="T72" fmla="+- 0 916 708"/>
                              <a:gd name="T73" fmla="*/ T72 w 1618"/>
                              <a:gd name="T74" fmla="+- 0 6450 5569"/>
                              <a:gd name="T75" fmla="*/ 6450 h 1056"/>
                              <a:gd name="T76" fmla="+- 0 975 708"/>
                              <a:gd name="T77" fmla="*/ T76 w 1618"/>
                              <a:gd name="T78" fmla="+- 0 6489 5569"/>
                              <a:gd name="T79" fmla="*/ 6489 h 1056"/>
                              <a:gd name="T80" fmla="+- 0 1039 708"/>
                              <a:gd name="T81" fmla="*/ T80 w 1618"/>
                              <a:gd name="T82" fmla="+- 0 6523 5569"/>
                              <a:gd name="T83" fmla="*/ 6523 h 1056"/>
                              <a:gd name="T84" fmla="+- 0 1109 708"/>
                              <a:gd name="T85" fmla="*/ T84 w 1618"/>
                              <a:gd name="T86" fmla="+- 0 6552 5569"/>
                              <a:gd name="T87" fmla="*/ 6552 h 1056"/>
                              <a:gd name="T88" fmla="+- 0 1183 708"/>
                              <a:gd name="T89" fmla="*/ T88 w 1618"/>
                              <a:gd name="T90" fmla="+- 0 6578 5569"/>
                              <a:gd name="T91" fmla="*/ 6578 h 1056"/>
                              <a:gd name="T92" fmla="+- 0 1261 708"/>
                              <a:gd name="T93" fmla="*/ T92 w 1618"/>
                              <a:gd name="T94" fmla="+- 0 6598 5569"/>
                              <a:gd name="T95" fmla="*/ 6598 h 1056"/>
                              <a:gd name="T96" fmla="+- 0 1343 708"/>
                              <a:gd name="T97" fmla="*/ T96 w 1618"/>
                              <a:gd name="T98" fmla="+- 0 6612 5569"/>
                              <a:gd name="T99" fmla="*/ 6612 h 1056"/>
                              <a:gd name="T100" fmla="+- 0 1429 708"/>
                              <a:gd name="T101" fmla="*/ T100 w 1618"/>
                              <a:gd name="T102" fmla="+- 0 6621 5569"/>
                              <a:gd name="T103" fmla="*/ 6621 h 1056"/>
                              <a:gd name="T104" fmla="+- 0 1517 708"/>
                              <a:gd name="T105" fmla="*/ T104 w 1618"/>
                              <a:gd name="T106" fmla="+- 0 6625 5569"/>
                              <a:gd name="T107" fmla="*/ 6625 h 1056"/>
                              <a:gd name="T108" fmla="+- 0 1605 708"/>
                              <a:gd name="T109" fmla="*/ T108 w 1618"/>
                              <a:gd name="T110" fmla="+- 0 6621 5569"/>
                              <a:gd name="T111" fmla="*/ 6621 h 1056"/>
                              <a:gd name="T112" fmla="+- 0 1690 708"/>
                              <a:gd name="T113" fmla="*/ T112 w 1618"/>
                              <a:gd name="T114" fmla="+- 0 6612 5569"/>
                              <a:gd name="T115" fmla="*/ 6612 h 1056"/>
                              <a:gd name="T116" fmla="+- 0 1772 708"/>
                              <a:gd name="T117" fmla="*/ T116 w 1618"/>
                              <a:gd name="T118" fmla="+- 0 6598 5569"/>
                              <a:gd name="T119" fmla="*/ 6598 h 1056"/>
                              <a:gd name="T120" fmla="+- 0 1851 708"/>
                              <a:gd name="T121" fmla="*/ T120 w 1618"/>
                              <a:gd name="T122" fmla="+- 0 6578 5569"/>
                              <a:gd name="T123" fmla="*/ 6578 h 1056"/>
                              <a:gd name="T124" fmla="+- 0 1925 708"/>
                              <a:gd name="T125" fmla="*/ T124 w 1618"/>
                              <a:gd name="T126" fmla="+- 0 6552 5569"/>
                              <a:gd name="T127" fmla="*/ 6552 h 1056"/>
                              <a:gd name="T128" fmla="+- 0 1994 708"/>
                              <a:gd name="T129" fmla="*/ T128 w 1618"/>
                              <a:gd name="T130" fmla="+- 0 6523 5569"/>
                              <a:gd name="T131" fmla="*/ 6523 h 1056"/>
                              <a:gd name="T132" fmla="+- 0 2059 708"/>
                              <a:gd name="T133" fmla="*/ T132 w 1618"/>
                              <a:gd name="T134" fmla="+- 0 6489 5569"/>
                              <a:gd name="T135" fmla="*/ 6489 h 1056"/>
                              <a:gd name="T136" fmla="+- 0 2117 708"/>
                              <a:gd name="T137" fmla="*/ T136 w 1618"/>
                              <a:gd name="T138" fmla="+- 0 6450 5569"/>
                              <a:gd name="T139" fmla="*/ 6450 h 1056"/>
                              <a:gd name="T140" fmla="+- 0 2170 708"/>
                              <a:gd name="T141" fmla="*/ T140 w 1618"/>
                              <a:gd name="T142" fmla="+- 0 6408 5569"/>
                              <a:gd name="T143" fmla="*/ 6408 h 1056"/>
                              <a:gd name="T144" fmla="+- 0 2215 708"/>
                              <a:gd name="T145" fmla="*/ T144 w 1618"/>
                              <a:gd name="T146" fmla="+- 0 6363 5569"/>
                              <a:gd name="T147" fmla="*/ 6363 h 1056"/>
                              <a:gd name="T148" fmla="+- 0 2254 708"/>
                              <a:gd name="T149" fmla="*/ T148 w 1618"/>
                              <a:gd name="T150" fmla="+- 0 6315 5569"/>
                              <a:gd name="T151" fmla="*/ 6315 h 1056"/>
                              <a:gd name="T152" fmla="+- 0 2307 708"/>
                              <a:gd name="T153" fmla="*/ T152 w 1618"/>
                              <a:gd name="T154" fmla="+- 0 6210 5569"/>
                              <a:gd name="T155" fmla="*/ 6210 h 1056"/>
                              <a:gd name="T156" fmla="+- 0 2326 708"/>
                              <a:gd name="T157" fmla="*/ T156 w 1618"/>
                              <a:gd name="T158" fmla="+- 0 6097 5569"/>
                              <a:gd name="T159" fmla="*/ 6097 h 1056"/>
                              <a:gd name="T160" fmla="+- 0 2321 708"/>
                              <a:gd name="T161" fmla="*/ T160 w 1618"/>
                              <a:gd name="T162" fmla="+- 0 6039 5569"/>
                              <a:gd name="T163" fmla="*/ 6039 h 1056"/>
                              <a:gd name="T164" fmla="+- 0 2284 708"/>
                              <a:gd name="T165" fmla="*/ T164 w 1618"/>
                              <a:gd name="T166" fmla="+- 0 5930 5569"/>
                              <a:gd name="T167" fmla="*/ 5930 h 1056"/>
                              <a:gd name="T168" fmla="+- 0 2215 708"/>
                              <a:gd name="T169" fmla="*/ T168 w 1618"/>
                              <a:gd name="T170" fmla="+- 0 5830 5569"/>
                              <a:gd name="T171" fmla="*/ 5830 h 1056"/>
                              <a:gd name="T172" fmla="+- 0 2170 708"/>
                              <a:gd name="T173" fmla="*/ T172 w 1618"/>
                              <a:gd name="T174" fmla="+- 0 5785 5569"/>
                              <a:gd name="T175" fmla="*/ 5785 h 1056"/>
                              <a:gd name="T176" fmla="+- 0 2117 708"/>
                              <a:gd name="T177" fmla="*/ T176 w 1618"/>
                              <a:gd name="T178" fmla="+- 0 5743 5569"/>
                              <a:gd name="T179" fmla="*/ 5743 h 1056"/>
                              <a:gd name="T180" fmla="+- 0 2059 708"/>
                              <a:gd name="T181" fmla="*/ T180 w 1618"/>
                              <a:gd name="T182" fmla="+- 0 5705 5569"/>
                              <a:gd name="T183" fmla="*/ 5705 h 1056"/>
                              <a:gd name="T184" fmla="+- 0 1994 708"/>
                              <a:gd name="T185" fmla="*/ T184 w 1618"/>
                              <a:gd name="T186" fmla="+- 0 5670 5569"/>
                              <a:gd name="T187" fmla="*/ 5670 h 1056"/>
                              <a:gd name="T188" fmla="+- 0 1925 708"/>
                              <a:gd name="T189" fmla="*/ T188 w 1618"/>
                              <a:gd name="T190" fmla="+- 0 5641 5569"/>
                              <a:gd name="T191" fmla="*/ 5641 h 1056"/>
                              <a:gd name="T192" fmla="+- 0 1851 708"/>
                              <a:gd name="T193" fmla="*/ T192 w 1618"/>
                              <a:gd name="T194" fmla="+- 0 5616 5569"/>
                              <a:gd name="T195" fmla="*/ 5616 h 1056"/>
                              <a:gd name="T196" fmla="+- 0 1772 708"/>
                              <a:gd name="T197" fmla="*/ T196 w 1618"/>
                              <a:gd name="T198" fmla="+- 0 5595 5569"/>
                              <a:gd name="T199" fmla="*/ 5595 h 1056"/>
                              <a:gd name="T200" fmla="+- 0 1690 708"/>
                              <a:gd name="T201" fmla="*/ T200 w 1618"/>
                              <a:gd name="T202" fmla="+- 0 5581 5569"/>
                              <a:gd name="T203" fmla="*/ 5581 h 1056"/>
                              <a:gd name="T204" fmla="+- 0 1605 708"/>
                              <a:gd name="T205" fmla="*/ T204 w 1618"/>
                              <a:gd name="T206" fmla="+- 0 5572 5569"/>
                              <a:gd name="T207" fmla="*/ 5572 h 1056"/>
                              <a:gd name="T208" fmla="+- 0 1517 708"/>
                              <a:gd name="T209" fmla="*/ T208 w 1618"/>
                              <a:gd name="T210" fmla="+- 0 5569 5569"/>
                              <a:gd name="T211" fmla="*/ 5569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809" y="0"/>
                                </a:moveTo>
                                <a:lnTo>
                                  <a:pt x="721" y="3"/>
                                </a:lnTo>
                                <a:lnTo>
                                  <a:pt x="635" y="12"/>
                                </a:lnTo>
                                <a:lnTo>
                                  <a:pt x="553" y="26"/>
                                </a:lnTo>
                                <a:lnTo>
                                  <a:pt x="475" y="47"/>
                                </a:lnTo>
                                <a:lnTo>
                                  <a:pt x="401" y="72"/>
                                </a:lnTo>
                                <a:lnTo>
                                  <a:pt x="331" y="101"/>
                                </a:lnTo>
                                <a:lnTo>
                                  <a:pt x="267" y="136"/>
                                </a:lnTo>
                                <a:lnTo>
                                  <a:pt x="208" y="174"/>
                                </a:lnTo>
                                <a:lnTo>
                                  <a:pt x="156" y="216"/>
                                </a:lnTo>
                                <a:lnTo>
                                  <a:pt x="110" y="261"/>
                                </a:lnTo>
                                <a:lnTo>
                                  <a:pt x="72" y="309"/>
                                </a:lnTo>
                                <a:lnTo>
                                  <a:pt x="19" y="414"/>
                                </a:lnTo>
                                <a:lnTo>
                                  <a:pt x="0" y="528"/>
                                </a:lnTo>
                                <a:lnTo>
                                  <a:pt x="5" y="585"/>
                                </a:lnTo>
                                <a:lnTo>
                                  <a:pt x="41" y="694"/>
                                </a:lnTo>
                                <a:lnTo>
                                  <a:pt x="110" y="794"/>
                                </a:lnTo>
                                <a:lnTo>
                                  <a:pt x="156" y="839"/>
                                </a:lnTo>
                                <a:lnTo>
                                  <a:pt x="208" y="881"/>
                                </a:lnTo>
                                <a:lnTo>
                                  <a:pt x="267" y="920"/>
                                </a:lnTo>
                                <a:lnTo>
                                  <a:pt x="331" y="954"/>
                                </a:lnTo>
                                <a:lnTo>
                                  <a:pt x="401" y="983"/>
                                </a:lnTo>
                                <a:lnTo>
                                  <a:pt x="475" y="1009"/>
                                </a:lnTo>
                                <a:lnTo>
                                  <a:pt x="553" y="1029"/>
                                </a:lnTo>
                                <a:lnTo>
                                  <a:pt x="635" y="1043"/>
                                </a:lnTo>
                                <a:lnTo>
                                  <a:pt x="721" y="1052"/>
                                </a:lnTo>
                                <a:lnTo>
                                  <a:pt x="809" y="1056"/>
                                </a:lnTo>
                                <a:lnTo>
                                  <a:pt x="897" y="1052"/>
                                </a:lnTo>
                                <a:lnTo>
                                  <a:pt x="982" y="1043"/>
                                </a:lnTo>
                                <a:lnTo>
                                  <a:pt x="1064" y="1029"/>
                                </a:lnTo>
                                <a:lnTo>
                                  <a:pt x="1143" y="1009"/>
                                </a:lnTo>
                                <a:lnTo>
                                  <a:pt x="1217" y="983"/>
                                </a:lnTo>
                                <a:lnTo>
                                  <a:pt x="1286" y="954"/>
                                </a:lnTo>
                                <a:lnTo>
                                  <a:pt x="1351" y="920"/>
                                </a:lnTo>
                                <a:lnTo>
                                  <a:pt x="1409" y="881"/>
                                </a:lnTo>
                                <a:lnTo>
                                  <a:pt x="1462" y="839"/>
                                </a:lnTo>
                                <a:lnTo>
                                  <a:pt x="1507" y="794"/>
                                </a:lnTo>
                                <a:lnTo>
                                  <a:pt x="1546" y="746"/>
                                </a:lnTo>
                                <a:lnTo>
                                  <a:pt x="1599" y="641"/>
                                </a:lnTo>
                                <a:lnTo>
                                  <a:pt x="1618" y="528"/>
                                </a:lnTo>
                                <a:lnTo>
                                  <a:pt x="1613" y="470"/>
                                </a:lnTo>
                                <a:lnTo>
                                  <a:pt x="1576" y="361"/>
                                </a:lnTo>
                                <a:lnTo>
                                  <a:pt x="1507" y="261"/>
                                </a:lnTo>
                                <a:lnTo>
                                  <a:pt x="1462" y="216"/>
                                </a:lnTo>
                                <a:lnTo>
                                  <a:pt x="1409" y="174"/>
                                </a:lnTo>
                                <a:lnTo>
                                  <a:pt x="1351" y="136"/>
                                </a:lnTo>
                                <a:lnTo>
                                  <a:pt x="1286" y="101"/>
                                </a:lnTo>
                                <a:lnTo>
                                  <a:pt x="1217" y="72"/>
                                </a:lnTo>
                                <a:lnTo>
                                  <a:pt x="1143" y="47"/>
                                </a:lnTo>
                                <a:lnTo>
                                  <a:pt x="1064" y="26"/>
                                </a:lnTo>
                                <a:lnTo>
                                  <a:pt x="982" y="12"/>
                                </a:lnTo>
                                <a:lnTo>
                                  <a:pt x="897" y="3"/>
                                </a:lnTo>
                                <a:lnTo>
                                  <a:pt x="8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Freeform 105"/>
                        <wps:cNvSpPr>
                          <a:spLocks/>
                        </wps:cNvSpPr>
                        <wps:spPr bwMode="auto">
                          <a:xfrm>
                            <a:off x="708" y="5568"/>
                            <a:ext cx="1618" cy="1056"/>
                          </a:xfrm>
                          <a:custGeom>
                            <a:avLst/>
                            <a:gdLst>
                              <a:gd name="T0" fmla="+- 0 708 708"/>
                              <a:gd name="T1" fmla="*/ T0 w 1618"/>
                              <a:gd name="T2" fmla="+- 0 6097 5569"/>
                              <a:gd name="T3" fmla="*/ 6097 h 1056"/>
                              <a:gd name="T4" fmla="+- 0 727 708"/>
                              <a:gd name="T5" fmla="*/ T4 w 1618"/>
                              <a:gd name="T6" fmla="+- 0 5983 5569"/>
                              <a:gd name="T7" fmla="*/ 5983 h 1056"/>
                              <a:gd name="T8" fmla="+- 0 780 708"/>
                              <a:gd name="T9" fmla="*/ T8 w 1618"/>
                              <a:gd name="T10" fmla="+- 0 5878 5569"/>
                              <a:gd name="T11" fmla="*/ 5878 h 1056"/>
                              <a:gd name="T12" fmla="+- 0 818 708"/>
                              <a:gd name="T13" fmla="*/ T12 w 1618"/>
                              <a:gd name="T14" fmla="+- 0 5830 5569"/>
                              <a:gd name="T15" fmla="*/ 5830 h 1056"/>
                              <a:gd name="T16" fmla="+- 0 864 708"/>
                              <a:gd name="T17" fmla="*/ T16 w 1618"/>
                              <a:gd name="T18" fmla="+- 0 5785 5569"/>
                              <a:gd name="T19" fmla="*/ 5785 h 1056"/>
                              <a:gd name="T20" fmla="+- 0 916 708"/>
                              <a:gd name="T21" fmla="*/ T20 w 1618"/>
                              <a:gd name="T22" fmla="+- 0 5743 5569"/>
                              <a:gd name="T23" fmla="*/ 5743 h 1056"/>
                              <a:gd name="T24" fmla="+- 0 975 708"/>
                              <a:gd name="T25" fmla="*/ T24 w 1618"/>
                              <a:gd name="T26" fmla="+- 0 5705 5569"/>
                              <a:gd name="T27" fmla="*/ 5705 h 1056"/>
                              <a:gd name="T28" fmla="+- 0 1039 708"/>
                              <a:gd name="T29" fmla="*/ T28 w 1618"/>
                              <a:gd name="T30" fmla="+- 0 5670 5569"/>
                              <a:gd name="T31" fmla="*/ 5670 h 1056"/>
                              <a:gd name="T32" fmla="+- 0 1109 708"/>
                              <a:gd name="T33" fmla="*/ T32 w 1618"/>
                              <a:gd name="T34" fmla="+- 0 5641 5569"/>
                              <a:gd name="T35" fmla="*/ 5641 h 1056"/>
                              <a:gd name="T36" fmla="+- 0 1183 708"/>
                              <a:gd name="T37" fmla="*/ T36 w 1618"/>
                              <a:gd name="T38" fmla="+- 0 5616 5569"/>
                              <a:gd name="T39" fmla="*/ 5616 h 1056"/>
                              <a:gd name="T40" fmla="+- 0 1261 708"/>
                              <a:gd name="T41" fmla="*/ T40 w 1618"/>
                              <a:gd name="T42" fmla="+- 0 5595 5569"/>
                              <a:gd name="T43" fmla="*/ 5595 h 1056"/>
                              <a:gd name="T44" fmla="+- 0 1343 708"/>
                              <a:gd name="T45" fmla="*/ T44 w 1618"/>
                              <a:gd name="T46" fmla="+- 0 5581 5569"/>
                              <a:gd name="T47" fmla="*/ 5581 h 1056"/>
                              <a:gd name="T48" fmla="+- 0 1429 708"/>
                              <a:gd name="T49" fmla="*/ T48 w 1618"/>
                              <a:gd name="T50" fmla="+- 0 5572 5569"/>
                              <a:gd name="T51" fmla="*/ 5572 h 1056"/>
                              <a:gd name="T52" fmla="+- 0 1517 708"/>
                              <a:gd name="T53" fmla="*/ T52 w 1618"/>
                              <a:gd name="T54" fmla="+- 0 5569 5569"/>
                              <a:gd name="T55" fmla="*/ 5569 h 1056"/>
                              <a:gd name="T56" fmla="+- 0 1605 708"/>
                              <a:gd name="T57" fmla="*/ T56 w 1618"/>
                              <a:gd name="T58" fmla="+- 0 5572 5569"/>
                              <a:gd name="T59" fmla="*/ 5572 h 1056"/>
                              <a:gd name="T60" fmla="+- 0 1690 708"/>
                              <a:gd name="T61" fmla="*/ T60 w 1618"/>
                              <a:gd name="T62" fmla="+- 0 5581 5569"/>
                              <a:gd name="T63" fmla="*/ 5581 h 1056"/>
                              <a:gd name="T64" fmla="+- 0 1772 708"/>
                              <a:gd name="T65" fmla="*/ T64 w 1618"/>
                              <a:gd name="T66" fmla="+- 0 5595 5569"/>
                              <a:gd name="T67" fmla="*/ 5595 h 1056"/>
                              <a:gd name="T68" fmla="+- 0 1851 708"/>
                              <a:gd name="T69" fmla="*/ T68 w 1618"/>
                              <a:gd name="T70" fmla="+- 0 5616 5569"/>
                              <a:gd name="T71" fmla="*/ 5616 h 1056"/>
                              <a:gd name="T72" fmla="+- 0 1925 708"/>
                              <a:gd name="T73" fmla="*/ T72 w 1618"/>
                              <a:gd name="T74" fmla="+- 0 5641 5569"/>
                              <a:gd name="T75" fmla="*/ 5641 h 1056"/>
                              <a:gd name="T76" fmla="+- 0 1994 708"/>
                              <a:gd name="T77" fmla="*/ T76 w 1618"/>
                              <a:gd name="T78" fmla="+- 0 5670 5569"/>
                              <a:gd name="T79" fmla="*/ 5670 h 1056"/>
                              <a:gd name="T80" fmla="+- 0 2059 708"/>
                              <a:gd name="T81" fmla="*/ T80 w 1618"/>
                              <a:gd name="T82" fmla="+- 0 5705 5569"/>
                              <a:gd name="T83" fmla="*/ 5705 h 1056"/>
                              <a:gd name="T84" fmla="+- 0 2117 708"/>
                              <a:gd name="T85" fmla="*/ T84 w 1618"/>
                              <a:gd name="T86" fmla="+- 0 5743 5569"/>
                              <a:gd name="T87" fmla="*/ 5743 h 1056"/>
                              <a:gd name="T88" fmla="+- 0 2170 708"/>
                              <a:gd name="T89" fmla="*/ T88 w 1618"/>
                              <a:gd name="T90" fmla="+- 0 5785 5569"/>
                              <a:gd name="T91" fmla="*/ 5785 h 1056"/>
                              <a:gd name="T92" fmla="+- 0 2215 708"/>
                              <a:gd name="T93" fmla="*/ T92 w 1618"/>
                              <a:gd name="T94" fmla="+- 0 5830 5569"/>
                              <a:gd name="T95" fmla="*/ 5830 h 1056"/>
                              <a:gd name="T96" fmla="+- 0 2254 708"/>
                              <a:gd name="T97" fmla="*/ T96 w 1618"/>
                              <a:gd name="T98" fmla="+- 0 5878 5569"/>
                              <a:gd name="T99" fmla="*/ 5878 h 1056"/>
                              <a:gd name="T100" fmla="+- 0 2307 708"/>
                              <a:gd name="T101" fmla="*/ T100 w 1618"/>
                              <a:gd name="T102" fmla="+- 0 5983 5569"/>
                              <a:gd name="T103" fmla="*/ 5983 h 1056"/>
                              <a:gd name="T104" fmla="+- 0 2326 708"/>
                              <a:gd name="T105" fmla="*/ T104 w 1618"/>
                              <a:gd name="T106" fmla="+- 0 6097 5569"/>
                              <a:gd name="T107" fmla="*/ 6097 h 1056"/>
                              <a:gd name="T108" fmla="+- 0 2321 708"/>
                              <a:gd name="T109" fmla="*/ T108 w 1618"/>
                              <a:gd name="T110" fmla="+- 0 6154 5569"/>
                              <a:gd name="T111" fmla="*/ 6154 h 1056"/>
                              <a:gd name="T112" fmla="+- 0 2284 708"/>
                              <a:gd name="T113" fmla="*/ T112 w 1618"/>
                              <a:gd name="T114" fmla="+- 0 6263 5569"/>
                              <a:gd name="T115" fmla="*/ 6263 h 1056"/>
                              <a:gd name="T116" fmla="+- 0 2215 708"/>
                              <a:gd name="T117" fmla="*/ T116 w 1618"/>
                              <a:gd name="T118" fmla="+- 0 6363 5569"/>
                              <a:gd name="T119" fmla="*/ 6363 h 1056"/>
                              <a:gd name="T120" fmla="+- 0 2170 708"/>
                              <a:gd name="T121" fmla="*/ T120 w 1618"/>
                              <a:gd name="T122" fmla="+- 0 6408 5569"/>
                              <a:gd name="T123" fmla="*/ 6408 h 1056"/>
                              <a:gd name="T124" fmla="+- 0 2117 708"/>
                              <a:gd name="T125" fmla="*/ T124 w 1618"/>
                              <a:gd name="T126" fmla="+- 0 6450 5569"/>
                              <a:gd name="T127" fmla="*/ 6450 h 1056"/>
                              <a:gd name="T128" fmla="+- 0 2059 708"/>
                              <a:gd name="T129" fmla="*/ T128 w 1618"/>
                              <a:gd name="T130" fmla="+- 0 6489 5569"/>
                              <a:gd name="T131" fmla="*/ 6489 h 1056"/>
                              <a:gd name="T132" fmla="+- 0 1994 708"/>
                              <a:gd name="T133" fmla="*/ T132 w 1618"/>
                              <a:gd name="T134" fmla="+- 0 6523 5569"/>
                              <a:gd name="T135" fmla="*/ 6523 h 1056"/>
                              <a:gd name="T136" fmla="+- 0 1925 708"/>
                              <a:gd name="T137" fmla="*/ T136 w 1618"/>
                              <a:gd name="T138" fmla="+- 0 6552 5569"/>
                              <a:gd name="T139" fmla="*/ 6552 h 1056"/>
                              <a:gd name="T140" fmla="+- 0 1851 708"/>
                              <a:gd name="T141" fmla="*/ T140 w 1618"/>
                              <a:gd name="T142" fmla="+- 0 6578 5569"/>
                              <a:gd name="T143" fmla="*/ 6578 h 1056"/>
                              <a:gd name="T144" fmla="+- 0 1772 708"/>
                              <a:gd name="T145" fmla="*/ T144 w 1618"/>
                              <a:gd name="T146" fmla="+- 0 6598 5569"/>
                              <a:gd name="T147" fmla="*/ 6598 h 1056"/>
                              <a:gd name="T148" fmla="+- 0 1690 708"/>
                              <a:gd name="T149" fmla="*/ T148 w 1618"/>
                              <a:gd name="T150" fmla="+- 0 6612 5569"/>
                              <a:gd name="T151" fmla="*/ 6612 h 1056"/>
                              <a:gd name="T152" fmla="+- 0 1605 708"/>
                              <a:gd name="T153" fmla="*/ T152 w 1618"/>
                              <a:gd name="T154" fmla="+- 0 6621 5569"/>
                              <a:gd name="T155" fmla="*/ 6621 h 1056"/>
                              <a:gd name="T156" fmla="+- 0 1517 708"/>
                              <a:gd name="T157" fmla="*/ T156 w 1618"/>
                              <a:gd name="T158" fmla="+- 0 6625 5569"/>
                              <a:gd name="T159" fmla="*/ 6625 h 1056"/>
                              <a:gd name="T160" fmla="+- 0 1429 708"/>
                              <a:gd name="T161" fmla="*/ T160 w 1618"/>
                              <a:gd name="T162" fmla="+- 0 6621 5569"/>
                              <a:gd name="T163" fmla="*/ 6621 h 1056"/>
                              <a:gd name="T164" fmla="+- 0 1343 708"/>
                              <a:gd name="T165" fmla="*/ T164 w 1618"/>
                              <a:gd name="T166" fmla="+- 0 6612 5569"/>
                              <a:gd name="T167" fmla="*/ 6612 h 1056"/>
                              <a:gd name="T168" fmla="+- 0 1261 708"/>
                              <a:gd name="T169" fmla="*/ T168 w 1618"/>
                              <a:gd name="T170" fmla="+- 0 6598 5569"/>
                              <a:gd name="T171" fmla="*/ 6598 h 1056"/>
                              <a:gd name="T172" fmla="+- 0 1183 708"/>
                              <a:gd name="T173" fmla="*/ T172 w 1618"/>
                              <a:gd name="T174" fmla="+- 0 6578 5569"/>
                              <a:gd name="T175" fmla="*/ 6578 h 1056"/>
                              <a:gd name="T176" fmla="+- 0 1109 708"/>
                              <a:gd name="T177" fmla="*/ T176 w 1618"/>
                              <a:gd name="T178" fmla="+- 0 6552 5569"/>
                              <a:gd name="T179" fmla="*/ 6552 h 1056"/>
                              <a:gd name="T180" fmla="+- 0 1039 708"/>
                              <a:gd name="T181" fmla="*/ T180 w 1618"/>
                              <a:gd name="T182" fmla="+- 0 6523 5569"/>
                              <a:gd name="T183" fmla="*/ 6523 h 1056"/>
                              <a:gd name="T184" fmla="+- 0 975 708"/>
                              <a:gd name="T185" fmla="*/ T184 w 1618"/>
                              <a:gd name="T186" fmla="+- 0 6489 5569"/>
                              <a:gd name="T187" fmla="*/ 6489 h 1056"/>
                              <a:gd name="T188" fmla="+- 0 916 708"/>
                              <a:gd name="T189" fmla="*/ T188 w 1618"/>
                              <a:gd name="T190" fmla="+- 0 6450 5569"/>
                              <a:gd name="T191" fmla="*/ 6450 h 1056"/>
                              <a:gd name="T192" fmla="+- 0 864 708"/>
                              <a:gd name="T193" fmla="*/ T192 w 1618"/>
                              <a:gd name="T194" fmla="+- 0 6408 5569"/>
                              <a:gd name="T195" fmla="*/ 6408 h 1056"/>
                              <a:gd name="T196" fmla="+- 0 818 708"/>
                              <a:gd name="T197" fmla="*/ T196 w 1618"/>
                              <a:gd name="T198" fmla="+- 0 6363 5569"/>
                              <a:gd name="T199" fmla="*/ 6363 h 1056"/>
                              <a:gd name="T200" fmla="+- 0 780 708"/>
                              <a:gd name="T201" fmla="*/ T200 w 1618"/>
                              <a:gd name="T202" fmla="+- 0 6315 5569"/>
                              <a:gd name="T203" fmla="*/ 6315 h 1056"/>
                              <a:gd name="T204" fmla="+- 0 727 708"/>
                              <a:gd name="T205" fmla="*/ T204 w 1618"/>
                              <a:gd name="T206" fmla="+- 0 6210 5569"/>
                              <a:gd name="T207" fmla="*/ 6210 h 1056"/>
                              <a:gd name="T208" fmla="+- 0 708 708"/>
                              <a:gd name="T209" fmla="*/ T208 w 1618"/>
                              <a:gd name="T210" fmla="+- 0 6097 5569"/>
                              <a:gd name="T211" fmla="*/ 6097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0" y="528"/>
                                </a:moveTo>
                                <a:lnTo>
                                  <a:pt x="19" y="414"/>
                                </a:lnTo>
                                <a:lnTo>
                                  <a:pt x="72" y="309"/>
                                </a:lnTo>
                                <a:lnTo>
                                  <a:pt x="110" y="261"/>
                                </a:lnTo>
                                <a:lnTo>
                                  <a:pt x="156" y="216"/>
                                </a:lnTo>
                                <a:lnTo>
                                  <a:pt x="208" y="174"/>
                                </a:lnTo>
                                <a:lnTo>
                                  <a:pt x="267" y="136"/>
                                </a:lnTo>
                                <a:lnTo>
                                  <a:pt x="331" y="101"/>
                                </a:lnTo>
                                <a:lnTo>
                                  <a:pt x="401" y="72"/>
                                </a:lnTo>
                                <a:lnTo>
                                  <a:pt x="475" y="47"/>
                                </a:lnTo>
                                <a:lnTo>
                                  <a:pt x="553" y="26"/>
                                </a:lnTo>
                                <a:lnTo>
                                  <a:pt x="635" y="12"/>
                                </a:lnTo>
                                <a:lnTo>
                                  <a:pt x="721" y="3"/>
                                </a:lnTo>
                                <a:lnTo>
                                  <a:pt x="809" y="0"/>
                                </a:lnTo>
                                <a:lnTo>
                                  <a:pt x="897" y="3"/>
                                </a:lnTo>
                                <a:lnTo>
                                  <a:pt x="982" y="12"/>
                                </a:lnTo>
                                <a:lnTo>
                                  <a:pt x="1064" y="26"/>
                                </a:lnTo>
                                <a:lnTo>
                                  <a:pt x="1143" y="47"/>
                                </a:lnTo>
                                <a:lnTo>
                                  <a:pt x="1217" y="72"/>
                                </a:lnTo>
                                <a:lnTo>
                                  <a:pt x="1286" y="101"/>
                                </a:lnTo>
                                <a:lnTo>
                                  <a:pt x="1351" y="136"/>
                                </a:lnTo>
                                <a:lnTo>
                                  <a:pt x="1409" y="174"/>
                                </a:lnTo>
                                <a:lnTo>
                                  <a:pt x="1462" y="216"/>
                                </a:lnTo>
                                <a:lnTo>
                                  <a:pt x="1507" y="261"/>
                                </a:lnTo>
                                <a:lnTo>
                                  <a:pt x="1546" y="309"/>
                                </a:lnTo>
                                <a:lnTo>
                                  <a:pt x="1599" y="414"/>
                                </a:lnTo>
                                <a:lnTo>
                                  <a:pt x="1618" y="528"/>
                                </a:lnTo>
                                <a:lnTo>
                                  <a:pt x="1613" y="585"/>
                                </a:lnTo>
                                <a:lnTo>
                                  <a:pt x="1576" y="694"/>
                                </a:lnTo>
                                <a:lnTo>
                                  <a:pt x="1507" y="794"/>
                                </a:lnTo>
                                <a:lnTo>
                                  <a:pt x="1462" y="839"/>
                                </a:lnTo>
                                <a:lnTo>
                                  <a:pt x="1409" y="881"/>
                                </a:lnTo>
                                <a:lnTo>
                                  <a:pt x="1351" y="920"/>
                                </a:lnTo>
                                <a:lnTo>
                                  <a:pt x="1286" y="954"/>
                                </a:lnTo>
                                <a:lnTo>
                                  <a:pt x="1217" y="983"/>
                                </a:lnTo>
                                <a:lnTo>
                                  <a:pt x="1143" y="1009"/>
                                </a:lnTo>
                                <a:lnTo>
                                  <a:pt x="1064" y="1029"/>
                                </a:lnTo>
                                <a:lnTo>
                                  <a:pt x="982" y="1043"/>
                                </a:lnTo>
                                <a:lnTo>
                                  <a:pt x="897" y="1052"/>
                                </a:lnTo>
                                <a:lnTo>
                                  <a:pt x="809" y="1056"/>
                                </a:lnTo>
                                <a:lnTo>
                                  <a:pt x="721" y="1052"/>
                                </a:lnTo>
                                <a:lnTo>
                                  <a:pt x="635" y="1043"/>
                                </a:lnTo>
                                <a:lnTo>
                                  <a:pt x="553" y="1029"/>
                                </a:lnTo>
                                <a:lnTo>
                                  <a:pt x="475" y="1009"/>
                                </a:lnTo>
                                <a:lnTo>
                                  <a:pt x="401" y="983"/>
                                </a:lnTo>
                                <a:lnTo>
                                  <a:pt x="331" y="954"/>
                                </a:lnTo>
                                <a:lnTo>
                                  <a:pt x="267" y="920"/>
                                </a:lnTo>
                                <a:lnTo>
                                  <a:pt x="208" y="881"/>
                                </a:lnTo>
                                <a:lnTo>
                                  <a:pt x="156" y="839"/>
                                </a:lnTo>
                                <a:lnTo>
                                  <a:pt x="110" y="794"/>
                                </a:lnTo>
                                <a:lnTo>
                                  <a:pt x="72" y="746"/>
                                </a:lnTo>
                                <a:lnTo>
                                  <a:pt x="19" y="641"/>
                                </a:lnTo>
                                <a:lnTo>
                                  <a:pt x="0" y="5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Freeform 104"/>
                        <wps:cNvSpPr>
                          <a:spLocks/>
                        </wps:cNvSpPr>
                        <wps:spPr bwMode="auto">
                          <a:xfrm>
                            <a:off x="4156" y="3367"/>
                            <a:ext cx="2684" cy="2477"/>
                          </a:xfrm>
                          <a:custGeom>
                            <a:avLst/>
                            <a:gdLst>
                              <a:gd name="T0" fmla="+- 0 4159 4157"/>
                              <a:gd name="T1" fmla="*/ T0 w 2684"/>
                              <a:gd name="T2" fmla="+- 0 4533 3368"/>
                              <a:gd name="T3" fmla="*/ 4533 h 2477"/>
                              <a:gd name="T4" fmla="+- 0 4177 4157"/>
                              <a:gd name="T5" fmla="*/ T4 w 2684"/>
                              <a:gd name="T6" fmla="+- 0 4391 3368"/>
                              <a:gd name="T7" fmla="*/ 4391 h 2477"/>
                              <a:gd name="T8" fmla="+- 0 4212 4157"/>
                              <a:gd name="T9" fmla="*/ T8 w 2684"/>
                              <a:gd name="T10" fmla="+- 0 4255 3368"/>
                              <a:gd name="T11" fmla="*/ 4255 h 2477"/>
                              <a:gd name="T12" fmla="+- 0 4262 4157"/>
                              <a:gd name="T13" fmla="*/ T12 w 2684"/>
                              <a:gd name="T14" fmla="+- 0 4124 3368"/>
                              <a:gd name="T15" fmla="*/ 4124 h 2477"/>
                              <a:gd name="T16" fmla="+- 0 4328 4157"/>
                              <a:gd name="T17" fmla="*/ T16 w 2684"/>
                              <a:gd name="T18" fmla="+- 0 4001 3368"/>
                              <a:gd name="T19" fmla="*/ 4001 h 2477"/>
                              <a:gd name="T20" fmla="+- 0 4407 4157"/>
                              <a:gd name="T21" fmla="*/ T20 w 2684"/>
                              <a:gd name="T22" fmla="+- 0 3886 3368"/>
                              <a:gd name="T23" fmla="*/ 3886 h 2477"/>
                              <a:gd name="T24" fmla="+- 0 4499 4157"/>
                              <a:gd name="T25" fmla="*/ T24 w 2684"/>
                              <a:gd name="T26" fmla="+- 0 3780 3368"/>
                              <a:gd name="T27" fmla="*/ 3780 h 2477"/>
                              <a:gd name="T28" fmla="+- 0 4603 4157"/>
                              <a:gd name="T29" fmla="*/ T28 w 2684"/>
                              <a:gd name="T30" fmla="+- 0 3684 3368"/>
                              <a:gd name="T31" fmla="*/ 3684 h 2477"/>
                              <a:gd name="T32" fmla="+- 0 4718 4157"/>
                              <a:gd name="T33" fmla="*/ T32 w 2684"/>
                              <a:gd name="T34" fmla="+- 0 3599 3368"/>
                              <a:gd name="T35" fmla="*/ 3599 h 2477"/>
                              <a:gd name="T36" fmla="+- 0 4843 4157"/>
                              <a:gd name="T37" fmla="*/ T36 w 2684"/>
                              <a:gd name="T38" fmla="+- 0 3525 3368"/>
                              <a:gd name="T39" fmla="*/ 3525 h 2477"/>
                              <a:gd name="T40" fmla="+- 0 4976 4157"/>
                              <a:gd name="T41" fmla="*/ T40 w 2684"/>
                              <a:gd name="T42" fmla="+- 0 3465 3368"/>
                              <a:gd name="T43" fmla="*/ 3465 h 2477"/>
                              <a:gd name="T44" fmla="+- 0 5117 4157"/>
                              <a:gd name="T45" fmla="*/ T44 w 2684"/>
                              <a:gd name="T46" fmla="+- 0 3418 3368"/>
                              <a:gd name="T47" fmla="*/ 3418 h 2477"/>
                              <a:gd name="T48" fmla="+- 0 5266 4157"/>
                              <a:gd name="T49" fmla="*/ T48 w 2684"/>
                              <a:gd name="T50" fmla="+- 0 3386 3368"/>
                              <a:gd name="T51" fmla="*/ 3386 h 2477"/>
                              <a:gd name="T52" fmla="+- 0 5420 4157"/>
                              <a:gd name="T53" fmla="*/ T52 w 2684"/>
                              <a:gd name="T54" fmla="+- 0 3370 3368"/>
                              <a:gd name="T55" fmla="*/ 3370 h 2477"/>
                              <a:gd name="T56" fmla="+- 0 5577 4157"/>
                              <a:gd name="T57" fmla="*/ T56 w 2684"/>
                              <a:gd name="T58" fmla="+- 0 3370 3368"/>
                              <a:gd name="T59" fmla="*/ 3370 h 2477"/>
                              <a:gd name="T60" fmla="+- 0 5731 4157"/>
                              <a:gd name="T61" fmla="*/ T60 w 2684"/>
                              <a:gd name="T62" fmla="+- 0 3386 3368"/>
                              <a:gd name="T63" fmla="*/ 3386 h 2477"/>
                              <a:gd name="T64" fmla="+- 0 5879 4157"/>
                              <a:gd name="T65" fmla="*/ T64 w 2684"/>
                              <a:gd name="T66" fmla="+- 0 3418 3368"/>
                              <a:gd name="T67" fmla="*/ 3418 h 2477"/>
                              <a:gd name="T68" fmla="+- 0 6021 4157"/>
                              <a:gd name="T69" fmla="*/ T68 w 2684"/>
                              <a:gd name="T70" fmla="+- 0 3465 3368"/>
                              <a:gd name="T71" fmla="*/ 3465 h 2477"/>
                              <a:gd name="T72" fmla="+- 0 6154 4157"/>
                              <a:gd name="T73" fmla="*/ T72 w 2684"/>
                              <a:gd name="T74" fmla="+- 0 3525 3368"/>
                              <a:gd name="T75" fmla="*/ 3525 h 2477"/>
                              <a:gd name="T76" fmla="+- 0 6279 4157"/>
                              <a:gd name="T77" fmla="*/ T76 w 2684"/>
                              <a:gd name="T78" fmla="+- 0 3599 3368"/>
                              <a:gd name="T79" fmla="*/ 3599 h 2477"/>
                              <a:gd name="T80" fmla="+- 0 6394 4157"/>
                              <a:gd name="T81" fmla="*/ T80 w 2684"/>
                              <a:gd name="T82" fmla="+- 0 3684 3368"/>
                              <a:gd name="T83" fmla="*/ 3684 h 2477"/>
                              <a:gd name="T84" fmla="+- 0 6498 4157"/>
                              <a:gd name="T85" fmla="*/ T84 w 2684"/>
                              <a:gd name="T86" fmla="+- 0 3780 3368"/>
                              <a:gd name="T87" fmla="*/ 3780 h 2477"/>
                              <a:gd name="T88" fmla="+- 0 6590 4157"/>
                              <a:gd name="T89" fmla="*/ T88 w 2684"/>
                              <a:gd name="T90" fmla="+- 0 3886 3368"/>
                              <a:gd name="T91" fmla="*/ 3886 h 2477"/>
                              <a:gd name="T92" fmla="+- 0 6669 4157"/>
                              <a:gd name="T93" fmla="*/ T92 w 2684"/>
                              <a:gd name="T94" fmla="+- 0 4001 3368"/>
                              <a:gd name="T95" fmla="*/ 4001 h 2477"/>
                              <a:gd name="T96" fmla="+- 0 6735 4157"/>
                              <a:gd name="T97" fmla="*/ T96 w 2684"/>
                              <a:gd name="T98" fmla="+- 0 4124 3368"/>
                              <a:gd name="T99" fmla="*/ 4124 h 2477"/>
                              <a:gd name="T100" fmla="+- 0 6785 4157"/>
                              <a:gd name="T101" fmla="*/ T100 w 2684"/>
                              <a:gd name="T102" fmla="+- 0 4255 3368"/>
                              <a:gd name="T103" fmla="*/ 4255 h 2477"/>
                              <a:gd name="T104" fmla="+- 0 6820 4157"/>
                              <a:gd name="T105" fmla="*/ T104 w 2684"/>
                              <a:gd name="T106" fmla="+- 0 4391 3368"/>
                              <a:gd name="T107" fmla="*/ 4391 h 2477"/>
                              <a:gd name="T108" fmla="+- 0 6838 4157"/>
                              <a:gd name="T109" fmla="*/ T108 w 2684"/>
                              <a:gd name="T110" fmla="+- 0 4533 3368"/>
                              <a:gd name="T111" fmla="*/ 4533 h 2477"/>
                              <a:gd name="T112" fmla="+- 0 6838 4157"/>
                              <a:gd name="T113" fmla="*/ T112 w 2684"/>
                              <a:gd name="T114" fmla="+- 0 4679 3368"/>
                              <a:gd name="T115" fmla="*/ 4679 h 2477"/>
                              <a:gd name="T116" fmla="+- 0 6820 4157"/>
                              <a:gd name="T117" fmla="*/ T116 w 2684"/>
                              <a:gd name="T118" fmla="+- 0 4821 3368"/>
                              <a:gd name="T119" fmla="*/ 4821 h 2477"/>
                              <a:gd name="T120" fmla="+- 0 6785 4157"/>
                              <a:gd name="T121" fmla="*/ T120 w 2684"/>
                              <a:gd name="T122" fmla="+- 0 4958 3368"/>
                              <a:gd name="T123" fmla="*/ 4958 h 2477"/>
                              <a:gd name="T124" fmla="+- 0 6735 4157"/>
                              <a:gd name="T125" fmla="*/ T124 w 2684"/>
                              <a:gd name="T126" fmla="+- 0 5088 3368"/>
                              <a:gd name="T127" fmla="*/ 5088 h 2477"/>
                              <a:gd name="T128" fmla="+- 0 6669 4157"/>
                              <a:gd name="T129" fmla="*/ T128 w 2684"/>
                              <a:gd name="T130" fmla="+- 0 5211 3368"/>
                              <a:gd name="T131" fmla="*/ 5211 h 2477"/>
                              <a:gd name="T132" fmla="+- 0 6590 4157"/>
                              <a:gd name="T133" fmla="*/ T132 w 2684"/>
                              <a:gd name="T134" fmla="+- 0 5327 3368"/>
                              <a:gd name="T135" fmla="*/ 5327 h 2477"/>
                              <a:gd name="T136" fmla="+- 0 6498 4157"/>
                              <a:gd name="T137" fmla="*/ T136 w 2684"/>
                              <a:gd name="T138" fmla="+- 0 5433 3368"/>
                              <a:gd name="T139" fmla="*/ 5433 h 2477"/>
                              <a:gd name="T140" fmla="+- 0 6394 4157"/>
                              <a:gd name="T141" fmla="*/ T140 w 2684"/>
                              <a:gd name="T142" fmla="+- 0 5529 3368"/>
                              <a:gd name="T143" fmla="*/ 5529 h 2477"/>
                              <a:gd name="T144" fmla="+- 0 6279 4157"/>
                              <a:gd name="T145" fmla="*/ T144 w 2684"/>
                              <a:gd name="T146" fmla="+- 0 5614 3368"/>
                              <a:gd name="T147" fmla="*/ 5614 h 2477"/>
                              <a:gd name="T148" fmla="+- 0 6154 4157"/>
                              <a:gd name="T149" fmla="*/ T148 w 2684"/>
                              <a:gd name="T150" fmla="+- 0 5687 3368"/>
                              <a:gd name="T151" fmla="*/ 5687 h 2477"/>
                              <a:gd name="T152" fmla="+- 0 6021 4157"/>
                              <a:gd name="T153" fmla="*/ T152 w 2684"/>
                              <a:gd name="T154" fmla="+- 0 5747 3368"/>
                              <a:gd name="T155" fmla="*/ 5747 h 2477"/>
                              <a:gd name="T156" fmla="+- 0 5879 4157"/>
                              <a:gd name="T157" fmla="*/ T156 w 2684"/>
                              <a:gd name="T158" fmla="+- 0 5794 3368"/>
                              <a:gd name="T159" fmla="*/ 5794 h 2477"/>
                              <a:gd name="T160" fmla="+- 0 5731 4157"/>
                              <a:gd name="T161" fmla="*/ T160 w 2684"/>
                              <a:gd name="T162" fmla="+- 0 5826 3368"/>
                              <a:gd name="T163" fmla="*/ 5826 h 2477"/>
                              <a:gd name="T164" fmla="+- 0 5577 4157"/>
                              <a:gd name="T165" fmla="*/ T164 w 2684"/>
                              <a:gd name="T166" fmla="+- 0 5842 3368"/>
                              <a:gd name="T167" fmla="*/ 5842 h 2477"/>
                              <a:gd name="T168" fmla="+- 0 5420 4157"/>
                              <a:gd name="T169" fmla="*/ T168 w 2684"/>
                              <a:gd name="T170" fmla="+- 0 5842 3368"/>
                              <a:gd name="T171" fmla="*/ 5842 h 2477"/>
                              <a:gd name="T172" fmla="+- 0 5266 4157"/>
                              <a:gd name="T173" fmla="*/ T172 w 2684"/>
                              <a:gd name="T174" fmla="+- 0 5826 3368"/>
                              <a:gd name="T175" fmla="*/ 5826 h 2477"/>
                              <a:gd name="T176" fmla="+- 0 5117 4157"/>
                              <a:gd name="T177" fmla="*/ T176 w 2684"/>
                              <a:gd name="T178" fmla="+- 0 5794 3368"/>
                              <a:gd name="T179" fmla="*/ 5794 h 2477"/>
                              <a:gd name="T180" fmla="+- 0 4976 4157"/>
                              <a:gd name="T181" fmla="*/ T180 w 2684"/>
                              <a:gd name="T182" fmla="+- 0 5747 3368"/>
                              <a:gd name="T183" fmla="*/ 5747 h 2477"/>
                              <a:gd name="T184" fmla="+- 0 4843 4157"/>
                              <a:gd name="T185" fmla="*/ T184 w 2684"/>
                              <a:gd name="T186" fmla="+- 0 5687 3368"/>
                              <a:gd name="T187" fmla="*/ 5687 h 2477"/>
                              <a:gd name="T188" fmla="+- 0 4718 4157"/>
                              <a:gd name="T189" fmla="*/ T188 w 2684"/>
                              <a:gd name="T190" fmla="+- 0 5614 3368"/>
                              <a:gd name="T191" fmla="*/ 5614 h 2477"/>
                              <a:gd name="T192" fmla="+- 0 4603 4157"/>
                              <a:gd name="T193" fmla="*/ T192 w 2684"/>
                              <a:gd name="T194" fmla="+- 0 5529 3368"/>
                              <a:gd name="T195" fmla="*/ 5529 h 2477"/>
                              <a:gd name="T196" fmla="+- 0 4499 4157"/>
                              <a:gd name="T197" fmla="*/ T196 w 2684"/>
                              <a:gd name="T198" fmla="+- 0 5433 3368"/>
                              <a:gd name="T199" fmla="*/ 5433 h 2477"/>
                              <a:gd name="T200" fmla="+- 0 4407 4157"/>
                              <a:gd name="T201" fmla="*/ T200 w 2684"/>
                              <a:gd name="T202" fmla="+- 0 5327 3368"/>
                              <a:gd name="T203" fmla="*/ 5327 h 2477"/>
                              <a:gd name="T204" fmla="+- 0 4328 4157"/>
                              <a:gd name="T205" fmla="*/ T204 w 2684"/>
                              <a:gd name="T206" fmla="+- 0 5211 3368"/>
                              <a:gd name="T207" fmla="*/ 5211 h 2477"/>
                              <a:gd name="T208" fmla="+- 0 4262 4157"/>
                              <a:gd name="T209" fmla="*/ T208 w 2684"/>
                              <a:gd name="T210" fmla="+- 0 5088 3368"/>
                              <a:gd name="T211" fmla="*/ 5088 h 2477"/>
                              <a:gd name="T212" fmla="+- 0 4212 4157"/>
                              <a:gd name="T213" fmla="*/ T212 w 2684"/>
                              <a:gd name="T214" fmla="+- 0 4958 3368"/>
                              <a:gd name="T215" fmla="*/ 4958 h 2477"/>
                              <a:gd name="T216" fmla="+- 0 4177 4157"/>
                              <a:gd name="T217" fmla="*/ T216 w 2684"/>
                              <a:gd name="T218" fmla="+- 0 4821 3368"/>
                              <a:gd name="T219" fmla="*/ 4821 h 2477"/>
                              <a:gd name="T220" fmla="+- 0 4159 4157"/>
                              <a:gd name="T221" fmla="*/ T220 w 2684"/>
                              <a:gd name="T222" fmla="+- 0 4679 3368"/>
                              <a:gd name="T223" fmla="*/ 4679 h 24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2684" h="2477">
                                <a:moveTo>
                                  <a:pt x="0" y="1238"/>
                                </a:moveTo>
                                <a:lnTo>
                                  <a:pt x="2" y="1165"/>
                                </a:lnTo>
                                <a:lnTo>
                                  <a:pt x="9" y="1094"/>
                                </a:lnTo>
                                <a:lnTo>
                                  <a:pt x="20" y="1023"/>
                                </a:lnTo>
                                <a:lnTo>
                                  <a:pt x="35" y="954"/>
                                </a:lnTo>
                                <a:lnTo>
                                  <a:pt x="55" y="887"/>
                                </a:lnTo>
                                <a:lnTo>
                                  <a:pt x="78" y="820"/>
                                </a:lnTo>
                                <a:lnTo>
                                  <a:pt x="105" y="756"/>
                                </a:lnTo>
                                <a:lnTo>
                                  <a:pt x="136" y="694"/>
                                </a:lnTo>
                                <a:lnTo>
                                  <a:pt x="171" y="633"/>
                                </a:lnTo>
                                <a:lnTo>
                                  <a:pt x="209" y="574"/>
                                </a:lnTo>
                                <a:lnTo>
                                  <a:pt x="250" y="518"/>
                                </a:lnTo>
                                <a:lnTo>
                                  <a:pt x="295" y="464"/>
                                </a:lnTo>
                                <a:lnTo>
                                  <a:pt x="342" y="412"/>
                                </a:lnTo>
                                <a:lnTo>
                                  <a:pt x="393" y="362"/>
                                </a:lnTo>
                                <a:lnTo>
                                  <a:pt x="446" y="316"/>
                                </a:lnTo>
                                <a:lnTo>
                                  <a:pt x="502" y="272"/>
                                </a:lnTo>
                                <a:lnTo>
                                  <a:pt x="561" y="231"/>
                                </a:lnTo>
                                <a:lnTo>
                                  <a:pt x="622" y="193"/>
                                </a:lnTo>
                                <a:lnTo>
                                  <a:pt x="686" y="157"/>
                                </a:lnTo>
                                <a:lnTo>
                                  <a:pt x="751" y="126"/>
                                </a:lnTo>
                                <a:lnTo>
                                  <a:pt x="819" y="97"/>
                                </a:lnTo>
                                <a:lnTo>
                                  <a:pt x="889" y="72"/>
                                </a:lnTo>
                                <a:lnTo>
                                  <a:pt x="960" y="50"/>
                                </a:lnTo>
                                <a:lnTo>
                                  <a:pt x="1034" y="32"/>
                                </a:lnTo>
                                <a:lnTo>
                                  <a:pt x="1109" y="18"/>
                                </a:lnTo>
                                <a:lnTo>
                                  <a:pt x="1185" y="8"/>
                                </a:lnTo>
                                <a:lnTo>
                                  <a:pt x="1263" y="2"/>
                                </a:lnTo>
                                <a:lnTo>
                                  <a:pt x="1341" y="0"/>
                                </a:lnTo>
                                <a:lnTo>
                                  <a:pt x="1420" y="2"/>
                                </a:lnTo>
                                <a:lnTo>
                                  <a:pt x="1498" y="8"/>
                                </a:lnTo>
                                <a:lnTo>
                                  <a:pt x="1574" y="18"/>
                                </a:lnTo>
                                <a:lnTo>
                                  <a:pt x="1649" y="32"/>
                                </a:lnTo>
                                <a:lnTo>
                                  <a:pt x="1722" y="50"/>
                                </a:lnTo>
                                <a:lnTo>
                                  <a:pt x="1794" y="72"/>
                                </a:lnTo>
                                <a:lnTo>
                                  <a:pt x="1864" y="97"/>
                                </a:lnTo>
                                <a:lnTo>
                                  <a:pt x="1931" y="126"/>
                                </a:lnTo>
                                <a:lnTo>
                                  <a:pt x="1997" y="157"/>
                                </a:lnTo>
                                <a:lnTo>
                                  <a:pt x="2061" y="193"/>
                                </a:lnTo>
                                <a:lnTo>
                                  <a:pt x="2122" y="231"/>
                                </a:lnTo>
                                <a:lnTo>
                                  <a:pt x="2181" y="272"/>
                                </a:lnTo>
                                <a:lnTo>
                                  <a:pt x="2237" y="316"/>
                                </a:lnTo>
                                <a:lnTo>
                                  <a:pt x="2290" y="362"/>
                                </a:lnTo>
                                <a:lnTo>
                                  <a:pt x="2341" y="412"/>
                                </a:lnTo>
                                <a:lnTo>
                                  <a:pt x="2388" y="464"/>
                                </a:lnTo>
                                <a:lnTo>
                                  <a:pt x="2433" y="518"/>
                                </a:lnTo>
                                <a:lnTo>
                                  <a:pt x="2474" y="574"/>
                                </a:lnTo>
                                <a:lnTo>
                                  <a:pt x="2512" y="633"/>
                                </a:lnTo>
                                <a:lnTo>
                                  <a:pt x="2547" y="694"/>
                                </a:lnTo>
                                <a:lnTo>
                                  <a:pt x="2578" y="756"/>
                                </a:lnTo>
                                <a:lnTo>
                                  <a:pt x="2605" y="820"/>
                                </a:lnTo>
                                <a:lnTo>
                                  <a:pt x="2628" y="887"/>
                                </a:lnTo>
                                <a:lnTo>
                                  <a:pt x="2648" y="954"/>
                                </a:lnTo>
                                <a:lnTo>
                                  <a:pt x="2663" y="1023"/>
                                </a:lnTo>
                                <a:lnTo>
                                  <a:pt x="2674" y="1094"/>
                                </a:lnTo>
                                <a:lnTo>
                                  <a:pt x="2681" y="1165"/>
                                </a:lnTo>
                                <a:lnTo>
                                  <a:pt x="2683" y="1238"/>
                                </a:lnTo>
                                <a:lnTo>
                                  <a:pt x="2681" y="1311"/>
                                </a:lnTo>
                                <a:lnTo>
                                  <a:pt x="2674" y="1383"/>
                                </a:lnTo>
                                <a:lnTo>
                                  <a:pt x="2663" y="1453"/>
                                </a:lnTo>
                                <a:lnTo>
                                  <a:pt x="2648" y="1522"/>
                                </a:lnTo>
                                <a:lnTo>
                                  <a:pt x="2628" y="1590"/>
                                </a:lnTo>
                                <a:lnTo>
                                  <a:pt x="2605" y="1656"/>
                                </a:lnTo>
                                <a:lnTo>
                                  <a:pt x="2578" y="1720"/>
                                </a:lnTo>
                                <a:lnTo>
                                  <a:pt x="2547" y="1783"/>
                                </a:lnTo>
                                <a:lnTo>
                                  <a:pt x="2512" y="1843"/>
                                </a:lnTo>
                                <a:lnTo>
                                  <a:pt x="2474" y="1902"/>
                                </a:lnTo>
                                <a:lnTo>
                                  <a:pt x="2433" y="1959"/>
                                </a:lnTo>
                                <a:lnTo>
                                  <a:pt x="2388" y="2013"/>
                                </a:lnTo>
                                <a:lnTo>
                                  <a:pt x="2341" y="2065"/>
                                </a:lnTo>
                                <a:lnTo>
                                  <a:pt x="2290" y="2114"/>
                                </a:lnTo>
                                <a:lnTo>
                                  <a:pt x="2237" y="2161"/>
                                </a:lnTo>
                                <a:lnTo>
                                  <a:pt x="2181" y="2205"/>
                                </a:lnTo>
                                <a:lnTo>
                                  <a:pt x="2122" y="2246"/>
                                </a:lnTo>
                                <a:lnTo>
                                  <a:pt x="2061" y="2284"/>
                                </a:lnTo>
                                <a:lnTo>
                                  <a:pt x="1997" y="2319"/>
                                </a:lnTo>
                                <a:lnTo>
                                  <a:pt x="1931" y="2351"/>
                                </a:lnTo>
                                <a:lnTo>
                                  <a:pt x="1864" y="2379"/>
                                </a:lnTo>
                                <a:lnTo>
                                  <a:pt x="1794" y="2404"/>
                                </a:lnTo>
                                <a:lnTo>
                                  <a:pt x="1722" y="2426"/>
                                </a:lnTo>
                                <a:lnTo>
                                  <a:pt x="1649" y="2444"/>
                                </a:lnTo>
                                <a:lnTo>
                                  <a:pt x="1574" y="2458"/>
                                </a:lnTo>
                                <a:lnTo>
                                  <a:pt x="1498" y="2468"/>
                                </a:lnTo>
                                <a:lnTo>
                                  <a:pt x="1420" y="2474"/>
                                </a:lnTo>
                                <a:lnTo>
                                  <a:pt x="1341" y="2477"/>
                                </a:lnTo>
                                <a:lnTo>
                                  <a:pt x="1263" y="2474"/>
                                </a:lnTo>
                                <a:lnTo>
                                  <a:pt x="1185" y="2468"/>
                                </a:lnTo>
                                <a:lnTo>
                                  <a:pt x="1109" y="2458"/>
                                </a:lnTo>
                                <a:lnTo>
                                  <a:pt x="1034" y="2444"/>
                                </a:lnTo>
                                <a:lnTo>
                                  <a:pt x="960" y="2426"/>
                                </a:lnTo>
                                <a:lnTo>
                                  <a:pt x="889" y="2404"/>
                                </a:lnTo>
                                <a:lnTo>
                                  <a:pt x="819" y="2379"/>
                                </a:lnTo>
                                <a:lnTo>
                                  <a:pt x="751" y="2351"/>
                                </a:lnTo>
                                <a:lnTo>
                                  <a:pt x="686" y="2319"/>
                                </a:lnTo>
                                <a:lnTo>
                                  <a:pt x="622" y="2284"/>
                                </a:lnTo>
                                <a:lnTo>
                                  <a:pt x="561" y="2246"/>
                                </a:lnTo>
                                <a:lnTo>
                                  <a:pt x="502" y="2205"/>
                                </a:lnTo>
                                <a:lnTo>
                                  <a:pt x="446" y="2161"/>
                                </a:lnTo>
                                <a:lnTo>
                                  <a:pt x="393" y="2114"/>
                                </a:lnTo>
                                <a:lnTo>
                                  <a:pt x="342" y="2065"/>
                                </a:lnTo>
                                <a:lnTo>
                                  <a:pt x="295" y="2013"/>
                                </a:lnTo>
                                <a:lnTo>
                                  <a:pt x="250" y="1959"/>
                                </a:lnTo>
                                <a:lnTo>
                                  <a:pt x="209" y="1902"/>
                                </a:lnTo>
                                <a:lnTo>
                                  <a:pt x="171" y="1843"/>
                                </a:lnTo>
                                <a:lnTo>
                                  <a:pt x="136" y="1783"/>
                                </a:lnTo>
                                <a:lnTo>
                                  <a:pt x="105" y="1720"/>
                                </a:lnTo>
                                <a:lnTo>
                                  <a:pt x="78" y="1656"/>
                                </a:lnTo>
                                <a:lnTo>
                                  <a:pt x="55" y="1590"/>
                                </a:lnTo>
                                <a:lnTo>
                                  <a:pt x="35" y="1522"/>
                                </a:lnTo>
                                <a:lnTo>
                                  <a:pt x="20" y="1453"/>
                                </a:lnTo>
                                <a:lnTo>
                                  <a:pt x="9" y="1383"/>
                                </a:lnTo>
                                <a:lnTo>
                                  <a:pt x="2" y="1311"/>
                                </a:lnTo>
                                <a:lnTo>
                                  <a:pt x="0" y="123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7912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2" name="Picture 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93" y="931"/>
                            <a:ext cx="8081" cy="6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3" name="Rectangle 102"/>
                        <wps:cNvSpPr>
                          <a:spLocks noChangeArrowheads="1"/>
                        </wps:cNvSpPr>
                        <wps:spPr bwMode="auto">
                          <a:xfrm>
                            <a:off x="9663" y="901"/>
                            <a:ext cx="8141" cy="6188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Freeform 101"/>
                        <wps:cNvSpPr>
                          <a:spLocks/>
                        </wps:cNvSpPr>
                        <wps:spPr bwMode="auto">
                          <a:xfrm>
                            <a:off x="16065" y="5902"/>
                            <a:ext cx="1618" cy="1056"/>
                          </a:xfrm>
                          <a:custGeom>
                            <a:avLst/>
                            <a:gdLst>
                              <a:gd name="T0" fmla="+- 0 16874 16066"/>
                              <a:gd name="T1" fmla="*/ T0 w 1618"/>
                              <a:gd name="T2" fmla="+- 0 5902 5902"/>
                              <a:gd name="T3" fmla="*/ 5902 h 1056"/>
                              <a:gd name="T4" fmla="+- 0 16786 16066"/>
                              <a:gd name="T5" fmla="*/ T4 w 1618"/>
                              <a:gd name="T6" fmla="+- 0 5905 5902"/>
                              <a:gd name="T7" fmla="*/ 5905 h 1056"/>
                              <a:gd name="T8" fmla="+- 0 16701 16066"/>
                              <a:gd name="T9" fmla="*/ T8 w 1618"/>
                              <a:gd name="T10" fmla="+- 0 5914 5902"/>
                              <a:gd name="T11" fmla="*/ 5914 h 1056"/>
                              <a:gd name="T12" fmla="+- 0 16619 16066"/>
                              <a:gd name="T13" fmla="*/ T12 w 1618"/>
                              <a:gd name="T14" fmla="+- 0 5929 5902"/>
                              <a:gd name="T15" fmla="*/ 5929 h 1056"/>
                              <a:gd name="T16" fmla="+- 0 16540 16066"/>
                              <a:gd name="T17" fmla="*/ T16 w 1618"/>
                              <a:gd name="T18" fmla="+- 0 5949 5902"/>
                              <a:gd name="T19" fmla="*/ 5949 h 1056"/>
                              <a:gd name="T20" fmla="+- 0 16466 16066"/>
                              <a:gd name="T21" fmla="*/ T20 w 1618"/>
                              <a:gd name="T22" fmla="+- 0 5974 5902"/>
                              <a:gd name="T23" fmla="*/ 5974 h 1056"/>
                              <a:gd name="T24" fmla="+- 0 16397 16066"/>
                              <a:gd name="T25" fmla="*/ T24 w 1618"/>
                              <a:gd name="T26" fmla="+- 0 6004 5902"/>
                              <a:gd name="T27" fmla="*/ 6004 h 1056"/>
                              <a:gd name="T28" fmla="+- 0 16333 16066"/>
                              <a:gd name="T29" fmla="*/ T28 w 1618"/>
                              <a:gd name="T30" fmla="+- 0 6038 5902"/>
                              <a:gd name="T31" fmla="*/ 6038 h 1056"/>
                              <a:gd name="T32" fmla="+- 0 16274 16066"/>
                              <a:gd name="T33" fmla="*/ T32 w 1618"/>
                              <a:gd name="T34" fmla="+- 0 6076 5902"/>
                              <a:gd name="T35" fmla="*/ 6076 h 1056"/>
                              <a:gd name="T36" fmla="+- 0 16222 16066"/>
                              <a:gd name="T37" fmla="*/ T36 w 1618"/>
                              <a:gd name="T38" fmla="+- 0 6118 5902"/>
                              <a:gd name="T39" fmla="*/ 6118 h 1056"/>
                              <a:gd name="T40" fmla="+- 0 16176 16066"/>
                              <a:gd name="T41" fmla="*/ T40 w 1618"/>
                              <a:gd name="T42" fmla="+- 0 6164 5902"/>
                              <a:gd name="T43" fmla="*/ 6164 h 1056"/>
                              <a:gd name="T44" fmla="+- 0 16138 16066"/>
                              <a:gd name="T45" fmla="*/ T44 w 1618"/>
                              <a:gd name="T46" fmla="+- 0 6212 5902"/>
                              <a:gd name="T47" fmla="*/ 6212 h 1056"/>
                              <a:gd name="T48" fmla="+- 0 16084 16066"/>
                              <a:gd name="T49" fmla="*/ T48 w 1618"/>
                              <a:gd name="T50" fmla="+- 0 6317 5902"/>
                              <a:gd name="T51" fmla="*/ 6317 h 1056"/>
                              <a:gd name="T52" fmla="+- 0 16066 16066"/>
                              <a:gd name="T53" fmla="*/ T52 w 1618"/>
                              <a:gd name="T54" fmla="+- 0 6430 5902"/>
                              <a:gd name="T55" fmla="*/ 6430 h 1056"/>
                              <a:gd name="T56" fmla="+- 0 16070 16066"/>
                              <a:gd name="T57" fmla="*/ T56 w 1618"/>
                              <a:gd name="T58" fmla="+- 0 6488 5902"/>
                              <a:gd name="T59" fmla="*/ 6488 h 1056"/>
                              <a:gd name="T60" fmla="+- 0 16107 16066"/>
                              <a:gd name="T61" fmla="*/ T60 w 1618"/>
                              <a:gd name="T62" fmla="+- 0 6597 5902"/>
                              <a:gd name="T63" fmla="*/ 6597 h 1056"/>
                              <a:gd name="T64" fmla="+- 0 16176 16066"/>
                              <a:gd name="T65" fmla="*/ T64 w 1618"/>
                              <a:gd name="T66" fmla="+- 0 6697 5902"/>
                              <a:gd name="T67" fmla="*/ 6697 h 1056"/>
                              <a:gd name="T68" fmla="+- 0 16222 16066"/>
                              <a:gd name="T69" fmla="*/ T68 w 1618"/>
                              <a:gd name="T70" fmla="+- 0 6742 5902"/>
                              <a:gd name="T71" fmla="*/ 6742 h 1056"/>
                              <a:gd name="T72" fmla="+- 0 16274 16066"/>
                              <a:gd name="T73" fmla="*/ T72 w 1618"/>
                              <a:gd name="T74" fmla="+- 0 6784 5902"/>
                              <a:gd name="T75" fmla="*/ 6784 h 1056"/>
                              <a:gd name="T76" fmla="+- 0 16333 16066"/>
                              <a:gd name="T77" fmla="*/ T76 w 1618"/>
                              <a:gd name="T78" fmla="+- 0 6822 5902"/>
                              <a:gd name="T79" fmla="*/ 6822 h 1056"/>
                              <a:gd name="T80" fmla="+- 0 16397 16066"/>
                              <a:gd name="T81" fmla="*/ T80 w 1618"/>
                              <a:gd name="T82" fmla="+- 0 6856 5902"/>
                              <a:gd name="T83" fmla="*/ 6856 h 1056"/>
                              <a:gd name="T84" fmla="+- 0 16466 16066"/>
                              <a:gd name="T85" fmla="*/ T84 w 1618"/>
                              <a:gd name="T86" fmla="+- 0 6886 5902"/>
                              <a:gd name="T87" fmla="*/ 6886 h 1056"/>
                              <a:gd name="T88" fmla="+- 0 16540 16066"/>
                              <a:gd name="T89" fmla="*/ T88 w 1618"/>
                              <a:gd name="T90" fmla="+- 0 6911 5902"/>
                              <a:gd name="T91" fmla="*/ 6911 h 1056"/>
                              <a:gd name="T92" fmla="+- 0 16619 16066"/>
                              <a:gd name="T93" fmla="*/ T92 w 1618"/>
                              <a:gd name="T94" fmla="+- 0 6931 5902"/>
                              <a:gd name="T95" fmla="*/ 6931 h 1056"/>
                              <a:gd name="T96" fmla="+- 0 16701 16066"/>
                              <a:gd name="T97" fmla="*/ T96 w 1618"/>
                              <a:gd name="T98" fmla="+- 0 6946 5902"/>
                              <a:gd name="T99" fmla="*/ 6946 h 1056"/>
                              <a:gd name="T100" fmla="+- 0 16786 16066"/>
                              <a:gd name="T101" fmla="*/ T100 w 1618"/>
                              <a:gd name="T102" fmla="+- 0 6955 5902"/>
                              <a:gd name="T103" fmla="*/ 6955 h 1056"/>
                              <a:gd name="T104" fmla="+- 0 16874 16066"/>
                              <a:gd name="T105" fmla="*/ T104 w 1618"/>
                              <a:gd name="T106" fmla="+- 0 6958 5902"/>
                              <a:gd name="T107" fmla="*/ 6958 h 1056"/>
                              <a:gd name="T108" fmla="+- 0 16963 16066"/>
                              <a:gd name="T109" fmla="*/ T108 w 1618"/>
                              <a:gd name="T110" fmla="+- 0 6955 5902"/>
                              <a:gd name="T111" fmla="*/ 6955 h 1056"/>
                              <a:gd name="T112" fmla="+- 0 17048 16066"/>
                              <a:gd name="T113" fmla="*/ T112 w 1618"/>
                              <a:gd name="T114" fmla="+- 0 6946 5902"/>
                              <a:gd name="T115" fmla="*/ 6946 h 1056"/>
                              <a:gd name="T116" fmla="+- 0 17130 16066"/>
                              <a:gd name="T117" fmla="*/ T116 w 1618"/>
                              <a:gd name="T118" fmla="+- 0 6931 5902"/>
                              <a:gd name="T119" fmla="*/ 6931 h 1056"/>
                              <a:gd name="T120" fmla="+- 0 17208 16066"/>
                              <a:gd name="T121" fmla="*/ T120 w 1618"/>
                              <a:gd name="T122" fmla="+- 0 6911 5902"/>
                              <a:gd name="T123" fmla="*/ 6911 h 1056"/>
                              <a:gd name="T124" fmla="+- 0 17283 16066"/>
                              <a:gd name="T125" fmla="*/ T124 w 1618"/>
                              <a:gd name="T126" fmla="+- 0 6886 5902"/>
                              <a:gd name="T127" fmla="*/ 6886 h 1056"/>
                              <a:gd name="T128" fmla="+- 0 17352 16066"/>
                              <a:gd name="T129" fmla="*/ T128 w 1618"/>
                              <a:gd name="T130" fmla="+- 0 6856 5902"/>
                              <a:gd name="T131" fmla="*/ 6856 h 1056"/>
                              <a:gd name="T132" fmla="+- 0 17416 16066"/>
                              <a:gd name="T133" fmla="*/ T132 w 1618"/>
                              <a:gd name="T134" fmla="+- 0 6822 5902"/>
                              <a:gd name="T135" fmla="*/ 6822 h 1056"/>
                              <a:gd name="T136" fmla="+- 0 17475 16066"/>
                              <a:gd name="T137" fmla="*/ T136 w 1618"/>
                              <a:gd name="T138" fmla="+- 0 6784 5902"/>
                              <a:gd name="T139" fmla="*/ 6784 h 1056"/>
                              <a:gd name="T140" fmla="+- 0 17527 16066"/>
                              <a:gd name="T141" fmla="*/ T140 w 1618"/>
                              <a:gd name="T142" fmla="+- 0 6742 5902"/>
                              <a:gd name="T143" fmla="*/ 6742 h 1056"/>
                              <a:gd name="T144" fmla="+- 0 17573 16066"/>
                              <a:gd name="T145" fmla="*/ T144 w 1618"/>
                              <a:gd name="T146" fmla="+- 0 6697 5902"/>
                              <a:gd name="T147" fmla="*/ 6697 h 1056"/>
                              <a:gd name="T148" fmla="+- 0 17611 16066"/>
                              <a:gd name="T149" fmla="*/ T148 w 1618"/>
                              <a:gd name="T150" fmla="+- 0 6648 5902"/>
                              <a:gd name="T151" fmla="*/ 6648 h 1056"/>
                              <a:gd name="T152" fmla="+- 0 17665 16066"/>
                              <a:gd name="T153" fmla="*/ T152 w 1618"/>
                              <a:gd name="T154" fmla="+- 0 6543 5902"/>
                              <a:gd name="T155" fmla="*/ 6543 h 1056"/>
                              <a:gd name="T156" fmla="+- 0 17683 16066"/>
                              <a:gd name="T157" fmla="*/ T156 w 1618"/>
                              <a:gd name="T158" fmla="+- 0 6430 5902"/>
                              <a:gd name="T159" fmla="*/ 6430 h 1056"/>
                              <a:gd name="T160" fmla="+- 0 17678 16066"/>
                              <a:gd name="T161" fmla="*/ T160 w 1618"/>
                              <a:gd name="T162" fmla="+- 0 6373 5902"/>
                              <a:gd name="T163" fmla="*/ 6373 h 1056"/>
                              <a:gd name="T164" fmla="+- 0 17642 16066"/>
                              <a:gd name="T165" fmla="*/ T164 w 1618"/>
                              <a:gd name="T166" fmla="+- 0 6263 5902"/>
                              <a:gd name="T167" fmla="*/ 6263 h 1056"/>
                              <a:gd name="T168" fmla="+- 0 17573 16066"/>
                              <a:gd name="T169" fmla="*/ T168 w 1618"/>
                              <a:gd name="T170" fmla="+- 0 6164 5902"/>
                              <a:gd name="T171" fmla="*/ 6164 h 1056"/>
                              <a:gd name="T172" fmla="+- 0 17527 16066"/>
                              <a:gd name="T173" fmla="*/ T172 w 1618"/>
                              <a:gd name="T174" fmla="+- 0 6118 5902"/>
                              <a:gd name="T175" fmla="*/ 6118 h 1056"/>
                              <a:gd name="T176" fmla="+- 0 17475 16066"/>
                              <a:gd name="T177" fmla="*/ T176 w 1618"/>
                              <a:gd name="T178" fmla="+- 0 6076 5902"/>
                              <a:gd name="T179" fmla="*/ 6076 h 1056"/>
                              <a:gd name="T180" fmla="+- 0 17416 16066"/>
                              <a:gd name="T181" fmla="*/ T180 w 1618"/>
                              <a:gd name="T182" fmla="+- 0 6038 5902"/>
                              <a:gd name="T183" fmla="*/ 6038 h 1056"/>
                              <a:gd name="T184" fmla="+- 0 17352 16066"/>
                              <a:gd name="T185" fmla="*/ T184 w 1618"/>
                              <a:gd name="T186" fmla="+- 0 6004 5902"/>
                              <a:gd name="T187" fmla="*/ 6004 h 1056"/>
                              <a:gd name="T188" fmla="+- 0 17283 16066"/>
                              <a:gd name="T189" fmla="*/ T188 w 1618"/>
                              <a:gd name="T190" fmla="+- 0 5974 5902"/>
                              <a:gd name="T191" fmla="*/ 5974 h 1056"/>
                              <a:gd name="T192" fmla="+- 0 17208 16066"/>
                              <a:gd name="T193" fmla="*/ T192 w 1618"/>
                              <a:gd name="T194" fmla="+- 0 5949 5902"/>
                              <a:gd name="T195" fmla="*/ 5949 h 1056"/>
                              <a:gd name="T196" fmla="+- 0 17130 16066"/>
                              <a:gd name="T197" fmla="*/ T196 w 1618"/>
                              <a:gd name="T198" fmla="+- 0 5929 5902"/>
                              <a:gd name="T199" fmla="*/ 5929 h 1056"/>
                              <a:gd name="T200" fmla="+- 0 17048 16066"/>
                              <a:gd name="T201" fmla="*/ T200 w 1618"/>
                              <a:gd name="T202" fmla="+- 0 5914 5902"/>
                              <a:gd name="T203" fmla="*/ 5914 h 1056"/>
                              <a:gd name="T204" fmla="+- 0 16963 16066"/>
                              <a:gd name="T205" fmla="*/ T204 w 1618"/>
                              <a:gd name="T206" fmla="+- 0 5905 5902"/>
                              <a:gd name="T207" fmla="*/ 5905 h 1056"/>
                              <a:gd name="T208" fmla="+- 0 16874 16066"/>
                              <a:gd name="T209" fmla="*/ T208 w 1618"/>
                              <a:gd name="T210" fmla="+- 0 5902 5902"/>
                              <a:gd name="T211" fmla="*/ 5902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808" y="0"/>
                                </a:moveTo>
                                <a:lnTo>
                                  <a:pt x="720" y="3"/>
                                </a:lnTo>
                                <a:lnTo>
                                  <a:pt x="635" y="12"/>
                                </a:lnTo>
                                <a:lnTo>
                                  <a:pt x="553" y="27"/>
                                </a:lnTo>
                                <a:lnTo>
                                  <a:pt x="474" y="47"/>
                                </a:lnTo>
                                <a:lnTo>
                                  <a:pt x="400" y="72"/>
                                </a:lnTo>
                                <a:lnTo>
                                  <a:pt x="331" y="102"/>
                                </a:lnTo>
                                <a:lnTo>
                                  <a:pt x="267" y="136"/>
                                </a:lnTo>
                                <a:lnTo>
                                  <a:pt x="208" y="174"/>
                                </a:lnTo>
                                <a:lnTo>
                                  <a:pt x="156" y="216"/>
                                </a:lnTo>
                                <a:lnTo>
                                  <a:pt x="110" y="262"/>
                                </a:lnTo>
                                <a:lnTo>
                                  <a:pt x="72" y="310"/>
                                </a:lnTo>
                                <a:lnTo>
                                  <a:pt x="18" y="415"/>
                                </a:lnTo>
                                <a:lnTo>
                                  <a:pt x="0" y="528"/>
                                </a:lnTo>
                                <a:lnTo>
                                  <a:pt x="4" y="586"/>
                                </a:lnTo>
                                <a:lnTo>
                                  <a:pt x="41" y="695"/>
                                </a:lnTo>
                                <a:lnTo>
                                  <a:pt x="110" y="795"/>
                                </a:lnTo>
                                <a:lnTo>
                                  <a:pt x="156" y="840"/>
                                </a:lnTo>
                                <a:lnTo>
                                  <a:pt x="208" y="882"/>
                                </a:lnTo>
                                <a:lnTo>
                                  <a:pt x="267" y="920"/>
                                </a:lnTo>
                                <a:lnTo>
                                  <a:pt x="331" y="954"/>
                                </a:lnTo>
                                <a:lnTo>
                                  <a:pt x="400" y="984"/>
                                </a:lnTo>
                                <a:lnTo>
                                  <a:pt x="474" y="1009"/>
                                </a:lnTo>
                                <a:lnTo>
                                  <a:pt x="553" y="1029"/>
                                </a:lnTo>
                                <a:lnTo>
                                  <a:pt x="635" y="1044"/>
                                </a:lnTo>
                                <a:lnTo>
                                  <a:pt x="720" y="1053"/>
                                </a:lnTo>
                                <a:lnTo>
                                  <a:pt x="808" y="1056"/>
                                </a:lnTo>
                                <a:lnTo>
                                  <a:pt x="897" y="1053"/>
                                </a:lnTo>
                                <a:lnTo>
                                  <a:pt x="982" y="1044"/>
                                </a:lnTo>
                                <a:lnTo>
                                  <a:pt x="1064" y="1029"/>
                                </a:lnTo>
                                <a:lnTo>
                                  <a:pt x="1142" y="1009"/>
                                </a:lnTo>
                                <a:lnTo>
                                  <a:pt x="1217" y="984"/>
                                </a:lnTo>
                                <a:lnTo>
                                  <a:pt x="1286" y="954"/>
                                </a:lnTo>
                                <a:lnTo>
                                  <a:pt x="1350" y="920"/>
                                </a:lnTo>
                                <a:lnTo>
                                  <a:pt x="1409" y="882"/>
                                </a:lnTo>
                                <a:lnTo>
                                  <a:pt x="1461" y="840"/>
                                </a:lnTo>
                                <a:lnTo>
                                  <a:pt x="1507" y="795"/>
                                </a:lnTo>
                                <a:lnTo>
                                  <a:pt x="1545" y="746"/>
                                </a:lnTo>
                                <a:lnTo>
                                  <a:pt x="1599" y="641"/>
                                </a:lnTo>
                                <a:lnTo>
                                  <a:pt x="1617" y="528"/>
                                </a:lnTo>
                                <a:lnTo>
                                  <a:pt x="1612" y="471"/>
                                </a:lnTo>
                                <a:lnTo>
                                  <a:pt x="1576" y="361"/>
                                </a:lnTo>
                                <a:lnTo>
                                  <a:pt x="1507" y="262"/>
                                </a:lnTo>
                                <a:lnTo>
                                  <a:pt x="1461" y="216"/>
                                </a:lnTo>
                                <a:lnTo>
                                  <a:pt x="1409" y="174"/>
                                </a:lnTo>
                                <a:lnTo>
                                  <a:pt x="1350" y="136"/>
                                </a:lnTo>
                                <a:lnTo>
                                  <a:pt x="1286" y="102"/>
                                </a:lnTo>
                                <a:lnTo>
                                  <a:pt x="1217" y="72"/>
                                </a:lnTo>
                                <a:lnTo>
                                  <a:pt x="1142" y="47"/>
                                </a:lnTo>
                                <a:lnTo>
                                  <a:pt x="1064" y="27"/>
                                </a:lnTo>
                                <a:lnTo>
                                  <a:pt x="982" y="12"/>
                                </a:lnTo>
                                <a:lnTo>
                                  <a:pt x="897" y="3"/>
                                </a:lnTo>
                                <a:lnTo>
                                  <a:pt x="8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Freeform 100"/>
                        <wps:cNvSpPr>
                          <a:spLocks/>
                        </wps:cNvSpPr>
                        <wps:spPr bwMode="auto">
                          <a:xfrm>
                            <a:off x="16065" y="5902"/>
                            <a:ext cx="1618" cy="1056"/>
                          </a:xfrm>
                          <a:custGeom>
                            <a:avLst/>
                            <a:gdLst>
                              <a:gd name="T0" fmla="+- 0 16066 16066"/>
                              <a:gd name="T1" fmla="*/ T0 w 1618"/>
                              <a:gd name="T2" fmla="+- 0 6430 5902"/>
                              <a:gd name="T3" fmla="*/ 6430 h 1056"/>
                              <a:gd name="T4" fmla="+- 0 16084 16066"/>
                              <a:gd name="T5" fmla="*/ T4 w 1618"/>
                              <a:gd name="T6" fmla="+- 0 6317 5902"/>
                              <a:gd name="T7" fmla="*/ 6317 h 1056"/>
                              <a:gd name="T8" fmla="+- 0 16138 16066"/>
                              <a:gd name="T9" fmla="*/ T8 w 1618"/>
                              <a:gd name="T10" fmla="+- 0 6212 5902"/>
                              <a:gd name="T11" fmla="*/ 6212 h 1056"/>
                              <a:gd name="T12" fmla="+- 0 16176 16066"/>
                              <a:gd name="T13" fmla="*/ T12 w 1618"/>
                              <a:gd name="T14" fmla="+- 0 6164 5902"/>
                              <a:gd name="T15" fmla="*/ 6164 h 1056"/>
                              <a:gd name="T16" fmla="+- 0 16222 16066"/>
                              <a:gd name="T17" fmla="*/ T16 w 1618"/>
                              <a:gd name="T18" fmla="+- 0 6118 5902"/>
                              <a:gd name="T19" fmla="*/ 6118 h 1056"/>
                              <a:gd name="T20" fmla="+- 0 16274 16066"/>
                              <a:gd name="T21" fmla="*/ T20 w 1618"/>
                              <a:gd name="T22" fmla="+- 0 6076 5902"/>
                              <a:gd name="T23" fmla="*/ 6076 h 1056"/>
                              <a:gd name="T24" fmla="+- 0 16333 16066"/>
                              <a:gd name="T25" fmla="*/ T24 w 1618"/>
                              <a:gd name="T26" fmla="+- 0 6038 5902"/>
                              <a:gd name="T27" fmla="*/ 6038 h 1056"/>
                              <a:gd name="T28" fmla="+- 0 16397 16066"/>
                              <a:gd name="T29" fmla="*/ T28 w 1618"/>
                              <a:gd name="T30" fmla="+- 0 6004 5902"/>
                              <a:gd name="T31" fmla="*/ 6004 h 1056"/>
                              <a:gd name="T32" fmla="+- 0 16466 16066"/>
                              <a:gd name="T33" fmla="*/ T32 w 1618"/>
                              <a:gd name="T34" fmla="+- 0 5974 5902"/>
                              <a:gd name="T35" fmla="*/ 5974 h 1056"/>
                              <a:gd name="T36" fmla="+- 0 16540 16066"/>
                              <a:gd name="T37" fmla="*/ T36 w 1618"/>
                              <a:gd name="T38" fmla="+- 0 5949 5902"/>
                              <a:gd name="T39" fmla="*/ 5949 h 1056"/>
                              <a:gd name="T40" fmla="+- 0 16619 16066"/>
                              <a:gd name="T41" fmla="*/ T40 w 1618"/>
                              <a:gd name="T42" fmla="+- 0 5929 5902"/>
                              <a:gd name="T43" fmla="*/ 5929 h 1056"/>
                              <a:gd name="T44" fmla="+- 0 16701 16066"/>
                              <a:gd name="T45" fmla="*/ T44 w 1618"/>
                              <a:gd name="T46" fmla="+- 0 5914 5902"/>
                              <a:gd name="T47" fmla="*/ 5914 h 1056"/>
                              <a:gd name="T48" fmla="+- 0 16786 16066"/>
                              <a:gd name="T49" fmla="*/ T48 w 1618"/>
                              <a:gd name="T50" fmla="+- 0 5905 5902"/>
                              <a:gd name="T51" fmla="*/ 5905 h 1056"/>
                              <a:gd name="T52" fmla="+- 0 16874 16066"/>
                              <a:gd name="T53" fmla="*/ T52 w 1618"/>
                              <a:gd name="T54" fmla="+- 0 5902 5902"/>
                              <a:gd name="T55" fmla="*/ 5902 h 1056"/>
                              <a:gd name="T56" fmla="+- 0 16963 16066"/>
                              <a:gd name="T57" fmla="*/ T56 w 1618"/>
                              <a:gd name="T58" fmla="+- 0 5905 5902"/>
                              <a:gd name="T59" fmla="*/ 5905 h 1056"/>
                              <a:gd name="T60" fmla="+- 0 17048 16066"/>
                              <a:gd name="T61" fmla="*/ T60 w 1618"/>
                              <a:gd name="T62" fmla="+- 0 5914 5902"/>
                              <a:gd name="T63" fmla="*/ 5914 h 1056"/>
                              <a:gd name="T64" fmla="+- 0 17130 16066"/>
                              <a:gd name="T65" fmla="*/ T64 w 1618"/>
                              <a:gd name="T66" fmla="+- 0 5929 5902"/>
                              <a:gd name="T67" fmla="*/ 5929 h 1056"/>
                              <a:gd name="T68" fmla="+- 0 17208 16066"/>
                              <a:gd name="T69" fmla="*/ T68 w 1618"/>
                              <a:gd name="T70" fmla="+- 0 5949 5902"/>
                              <a:gd name="T71" fmla="*/ 5949 h 1056"/>
                              <a:gd name="T72" fmla="+- 0 17283 16066"/>
                              <a:gd name="T73" fmla="*/ T72 w 1618"/>
                              <a:gd name="T74" fmla="+- 0 5974 5902"/>
                              <a:gd name="T75" fmla="*/ 5974 h 1056"/>
                              <a:gd name="T76" fmla="+- 0 17352 16066"/>
                              <a:gd name="T77" fmla="*/ T76 w 1618"/>
                              <a:gd name="T78" fmla="+- 0 6004 5902"/>
                              <a:gd name="T79" fmla="*/ 6004 h 1056"/>
                              <a:gd name="T80" fmla="+- 0 17416 16066"/>
                              <a:gd name="T81" fmla="*/ T80 w 1618"/>
                              <a:gd name="T82" fmla="+- 0 6038 5902"/>
                              <a:gd name="T83" fmla="*/ 6038 h 1056"/>
                              <a:gd name="T84" fmla="+- 0 17475 16066"/>
                              <a:gd name="T85" fmla="*/ T84 w 1618"/>
                              <a:gd name="T86" fmla="+- 0 6076 5902"/>
                              <a:gd name="T87" fmla="*/ 6076 h 1056"/>
                              <a:gd name="T88" fmla="+- 0 17527 16066"/>
                              <a:gd name="T89" fmla="*/ T88 w 1618"/>
                              <a:gd name="T90" fmla="+- 0 6118 5902"/>
                              <a:gd name="T91" fmla="*/ 6118 h 1056"/>
                              <a:gd name="T92" fmla="+- 0 17573 16066"/>
                              <a:gd name="T93" fmla="*/ T92 w 1618"/>
                              <a:gd name="T94" fmla="+- 0 6164 5902"/>
                              <a:gd name="T95" fmla="*/ 6164 h 1056"/>
                              <a:gd name="T96" fmla="+- 0 17611 16066"/>
                              <a:gd name="T97" fmla="*/ T96 w 1618"/>
                              <a:gd name="T98" fmla="+- 0 6212 5902"/>
                              <a:gd name="T99" fmla="*/ 6212 h 1056"/>
                              <a:gd name="T100" fmla="+- 0 17665 16066"/>
                              <a:gd name="T101" fmla="*/ T100 w 1618"/>
                              <a:gd name="T102" fmla="+- 0 6317 5902"/>
                              <a:gd name="T103" fmla="*/ 6317 h 1056"/>
                              <a:gd name="T104" fmla="+- 0 17683 16066"/>
                              <a:gd name="T105" fmla="*/ T104 w 1618"/>
                              <a:gd name="T106" fmla="+- 0 6430 5902"/>
                              <a:gd name="T107" fmla="*/ 6430 h 1056"/>
                              <a:gd name="T108" fmla="+- 0 17678 16066"/>
                              <a:gd name="T109" fmla="*/ T108 w 1618"/>
                              <a:gd name="T110" fmla="+- 0 6488 5902"/>
                              <a:gd name="T111" fmla="*/ 6488 h 1056"/>
                              <a:gd name="T112" fmla="+- 0 17642 16066"/>
                              <a:gd name="T113" fmla="*/ T112 w 1618"/>
                              <a:gd name="T114" fmla="+- 0 6597 5902"/>
                              <a:gd name="T115" fmla="*/ 6597 h 1056"/>
                              <a:gd name="T116" fmla="+- 0 17573 16066"/>
                              <a:gd name="T117" fmla="*/ T116 w 1618"/>
                              <a:gd name="T118" fmla="+- 0 6697 5902"/>
                              <a:gd name="T119" fmla="*/ 6697 h 1056"/>
                              <a:gd name="T120" fmla="+- 0 17527 16066"/>
                              <a:gd name="T121" fmla="*/ T120 w 1618"/>
                              <a:gd name="T122" fmla="+- 0 6742 5902"/>
                              <a:gd name="T123" fmla="*/ 6742 h 1056"/>
                              <a:gd name="T124" fmla="+- 0 17475 16066"/>
                              <a:gd name="T125" fmla="*/ T124 w 1618"/>
                              <a:gd name="T126" fmla="+- 0 6784 5902"/>
                              <a:gd name="T127" fmla="*/ 6784 h 1056"/>
                              <a:gd name="T128" fmla="+- 0 17416 16066"/>
                              <a:gd name="T129" fmla="*/ T128 w 1618"/>
                              <a:gd name="T130" fmla="+- 0 6822 5902"/>
                              <a:gd name="T131" fmla="*/ 6822 h 1056"/>
                              <a:gd name="T132" fmla="+- 0 17352 16066"/>
                              <a:gd name="T133" fmla="*/ T132 w 1618"/>
                              <a:gd name="T134" fmla="+- 0 6856 5902"/>
                              <a:gd name="T135" fmla="*/ 6856 h 1056"/>
                              <a:gd name="T136" fmla="+- 0 17283 16066"/>
                              <a:gd name="T137" fmla="*/ T136 w 1618"/>
                              <a:gd name="T138" fmla="+- 0 6886 5902"/>
                              <a:gd name="T139" fmla="*/ 6886 h 1056"/>
                              <a:gd name="T140" fmla="+- 0 17208 16066"/>
                              <a:gd name="T141" fmla="*/ T140 w 1618"/>
                              <a:gd name="T142" fmla="+- 0 6911 5902"/>
                              <a:gd name="T143" fmla="*/ 6911 h 1056"/>
                              <a:gd name="T144" fmla="+- 0 17130 16066"/>
                              <a:gd name="T145" fmla="*/ T144 w 1618"/>
                              <a:gd name="T146" fmla="+- 0 6931 5902"/>
                              <a:gd name="T147" fmla="*/ 6931 h 1056"/>
                              <a:gd name="T148" fmla="+- 0 17048 16066"/>
                              <a:gd name="T149" fmla="*/ T148 w 1618"/>
                              <a:gd name="T150" fmla="+- 0 6946 5902"/>
                              <a:gd name="T151" fmla="*/ 6946 h 1056"/>
                              <a:gd name="T152" fmla="+- 0 16963 16066"/>
                              <a:gd name="T153" fmla="*/ T152 w 1618"/>
                              <a:gd name="T154" fmla="+- 0 6955 5902"/>
                              <a:gd name="T155" fmla="*/ 6955 h 1056"/>
                              <a:gd name="T156" fmla="+- 0 16874 16066"/>
                              <a:gd name="T157" fmla="*/ T156 w 1618"/>
                              <a:gd name="T158" fmla="+- 0 6958 5902"/>
                              <a:gd name="T159" fmla="*/ 6958 h 1056"/>
                              <a:gd name="T160" fmla="+- 0 16786 16066"/>
                              <a:gd name="T161" fmla="*/ T160 w 1618"/>
                              <a:gd name="T162" fmla="+- 0 6955 5902"/>
                              <a:gd name="T163" fmla="*/ 6955 h 1056"/>
                              <a:gd name="T164" fmla="+- 0 16701 16066"/>
                              <a:gd name="T165" fmla="*/ T164 w 1618"/>
                              <a:gd name="T166" fmla="+- 0 6946 5902"/>
                              <a:gd name="T167" fmla="*/ 6946 h 1056"/>
                              <a:gd name="T168" fmla="+- 0 16619 16066"/>
                              <a:gd name="T169" fmla="*/ T168 w 1618"/>
                              <a:gd name="T170" fmla="+- 0 6931 5902"/>
                              <a:gd name="T171" fmla="*/ 6931 h 1056"/>
                              <a:gd name="T172" fmla="+- 0 16540 16066"/>
                              <a:gd name="T173" fmla="*/ T172 w 1618"/>
                              <a:gd name="T174" fmla="+- 0 6911 5902"/>
                              <a:gd name="T175" fmla="*/ 6911 h 1056"/>
                              <a:gd name="T176" fmla="+- 0 16466 16066"/>
                              <a:gd name="T177" fmla="*/ T176 w 1618"/>
                              <a:gd name="T178" fmla="+- 0 6886 5902"/>
                              <a:gd name="T179" fmla="*/ 6886 h 1056"/>
                              <a:gd name="T180" fmla="+- 0 16397 16066"/>
                              <a:gd name="T181" fmla="*/ T180 w 1618"/>
                              <a:gd name="T182" fmla="+- 0 6856 5902"/>
                              <a:gd name="T183" fmla="*/ 6856 h 1056"/>
                              <a:gd name="T184" fmla="+- 0 16333 16066"/>
                              <a:gd name="T185" fmla="*/ T184 w 1618"/>
                              <a:gd name="T186" fmla="+- 0 6822 5902"/>
                              <a:gd name="T187" fmla="*/ 6822 h 1056"/>
                              <a:gd name="T188" fmla="+- 0 16274 16066"/>
                              <a:gd name="T189" fmla="*/ T188 w 1618"/>
                              <a:gd name="T190" fmla="+- 0 6784 5902"/>
                              <a:gd name="T191" fmla="*/ 6784 h 1056"/>
                              <a:gd name="T192" fmla="+- 0 16222 16066"/>
                              <a:gd name="T193" fmla="*/ T192 w 1618"/>
                              <a:gd name="T194" fmla="+- 0 6742 5902"/>
                              <a:gd name="T195" fmla="*/ 6742 h 1056"/>
                              <a:gd name="T196" fmla="+- 0 16176 16066"/>
                              <a:gd name="T197" fmla="*/ T196 w 1618"/>
                              <a:gd name="T198" fmla="+- 0 6697 5902"/>
                              <a:gd name="T199" fmla="*/ 6697 h 1056"/>
                              <a:gd name="T200" fmla="+- 0 16138 16066"/>
                              <a:gd name="T201" fmla="*/ T200 w 1618"/>
                              <a:gd name="T202" fmla="+- 0 6648 5902"/>
                              <a:gd name="T203" fmla="*/ 6648 h 1056"/>
                              <a:gd name="T204" fmla="+- 0 16084 16066"/>
                              <a:gd name="T205" fmla="*/ T204 w 1618"/>
                              <a:gd name="T206" fmla="+- 0 6543 5902"/>
                              <a:gd name="T207" fmla="*/ 6543 h 1056"/>
                              <a:gd name="T208" fmla="+- 0 16066 16066"/>
                              <a:gd name="T209" fmla="*/ T208 w 1618"/>
                              <a:gd name="T210" fmla="+- 0 6430 5902"/>
                              <a:gd name="T211" fmla="*/ 6430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0" y="528"/>
                                </a:moveTo>
                                <a:lnTo>
                                  <a:pt x="18" y="415"/>
                                </a:lnTo>
                                <a:lnTo>
                                  <a:pt x="72" y="310"/>
                                </a:lnTo>
                                <a:lnTo>
                                  <a:pt x="110" y="262"/>
                                </a:lnTo>
                                <a:lnTo>
                                  <a:pt x="156" y="216"/>
                                </a:lnTo>
                                <a:lnTo>
                                  <a:pt x="208" y="174"/>
                                </a:lnTo>
                                <a:lnTo>
                                  <a:pt x="267" y="136"/>
                                </a:lnTo>
                                <a:lnTo>
                                  <a:pt x="331" y="102"/>
                                </a:lnTo>
                                <a:lnTo>
                                  <a:pt x="400" y="72"/>
                                </a:lnTo>
                                <a:lnTo>
                                  <a:pt x="474" y="47"/>
                                </a:lnTo>
                                <a:lnTo>
                                  <a:pt x="553" y="27"/>
                                </a:lnTo>
                                <a:lnTo>
                                  <a:pt x="635" y="12"/>
                                </a:lnTo>
                                <a:lnTo>
                                  <a:pt x="720" y="3"/>
                                </a:lnTo>
                                <a:lnTo>
                                  <a:pt x="808" y="0"/>
                                </a:lnTo>
                                <a:lnTo>
                                  <a:pt x="897" y="3"/>
                                </a:lnTo>
                                <a:lnTo>
                                  <a:pt x="982" y="12"/>
                                </a:lnTo>
                                <a:lnTo>
                                  <a:pt x="1064" y="27"/>
                                </a:lnTo>
                                <a:lnTo>
                                  <a:pt x="1142" y="47"/>
                                </a:lnTo>
                                <a:lnTo>
                                  <a:pt x="1217" y="72"/>
                                </a:lnTo>
                                <a:lnTo>
                                  <a:pt x="1286" y="102"/>
                                </a:lnTo>
                                <a:lnTo>
                                  <a:pt x="1350" y="136"/>
                                </a:lnTo>
                                <a:lnTo>
                                  <a:pt x="1409" y="174"/>
                                </a:lnTo>
                                <a:lnTo>
                                  <a:pt x="1461" y="216"/>
                                </a:lnTo>
                                <a:lnTo>
                                  <a:pt x="1507" y="262"/>
                                </a:lnTo>
                                <a:lnTo>
                                  <a:pt x="1545" y="310"/>
                                </a:lnTo>
                                <a:lnTo>
                                  <a:pt x="1599" y="415"/>
                                </a:lnTo>
                                <a:lnTo>
                                  <a:pt x="1617" y="528"/>
                                </a:lnTo>
                                <a:lnTo>
                                  <a:pt x="1612" y="586"/>
                                </a:lnTo>
                                <a:lnTo>
                                  <a:pt x="1576" y="695"/>
                                </a:lnTo>
                                <a:lnTo>
                                  <a:pt x="1507" y="795"/>
                                </a:lnTo>
                                <a:lnTo>
                                  <a:pt x="1461" y="840"/>
                                </a:lnTo>
                                <a:lnTo>
                                  <a:pt x="1409" y="882"/>
                                </a:lnTo>
                                <a:lnTo>
                                  <a:pt x="1350" y="920"/>
                                </a:lnTo>
                                <a:lnTo>
                                  <a:pt x="1286" y="954"/>
                                </a:lnTo>
                                <a:lnTo>
                                  <a:pt x="1217" y="984"/>
                                </a:lnTo>
                                <a:lnTo>
                                  <a:pt x="1142" y="1009"/>
                                </a:lnTo>
                                <a:lnTo>
                                  <a:pt x="1064" y="1029"/>
                                </a:lnTo>
                                <a:lnTo>
                                  <a:pt x="982" y="1044"/>
                                </a:lnTo>
                                <a:lnTo>
                                  <a:pt x="897" y="1053"/>
                                </a:lnTo>
                                <a:lnTo>
                                  <a:pt x="808" y="1056"/>
                                </a:lnTo>
                                <a:lnTo>
                                  <a:pt x="720" y="1053"/>
                                </a:lnTo>
                                <a:lnTo>
                                  <a:pt x="635" y="1044"/>
                                </a:lnTo>
                                <a:lnTo>
                                  <a:pt x="553" y="1029"/>
                                </a:lnTo>
                                <a:lnTo>
                                  <a:pt x="474" y="1009"/>
                                </a:lnTo>
                                <a:lnTo>
                                  <a:pt x="400" y="984"/>
                                </a:lnTo>
                                <a:lnTo>
                                  <a:pt x="331" y="954"/>
                                </a:lnTo>
                                <a:lnTo>
                                  <a:pt x="267" y="920"/>
                                </a:lnTo>
                                <a:lnTo>
                                  <a:pt x="208" y="882"/>
                                </a:lnTo>
                                <a:lnTo>
                                  <a:pt x="156" y="840"/>
                                </a:lnTo>
                                <a:lnTo>
                                  <a:pt x="110" y="795"/>
                                </a:lnTo>
                                <a:lnTo>
                                  <a:pt x="72" y="746"/>
                                </a:lnTo>
                                <a:lnTo>
                                  <a:pt x="18" y="641"/>
                                </a:lnTo>
                                <a:lnTo>
                                  <a:pt x="0" y="5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Freeform 99"/>
                        <wps:cNvSpPr>
                          <a:spLocks/>
                        </wps:cNvSpPr>
                        <wps:spPr bwMode="auto">
                          <a:xfrm>
                            <a:off x="13948" y="3778"/>
                            <a:ext cx="2388" cy="2144"/>
                          </a:xfrm>
                          <a:custGeom>
                            <a:avLst/>
                            <a:gdLst>
                              <a:gd name="T0" fmla="+- 0 13951 13949"/>
                              <a:gd name="T1" fmla="*/ T0 w 2388"/>
                              <a:gd name="T2" fmla="+- 0 4779 3778"/>
                              <a:gd name="T3" fmla="*/ 4779 h 2144"/>
                              <a:gd name="T4" fmla="+- 0 13971 13949"/>
                              <a:gd name="T5" fmla="*/ T4 w 2388"/>
                              <a:gd name="T6" fmla="+- 0 4642 3778"/>
                              <a:gd name="T7" fmla="*/ 4642 h 2144"/>
                              <a:gd name="T8" fmla="+- 0 14010 13949"/>
                              <a:gd name="T9" fmla="*/ T8 w 2388"/>
                              <a:gd name="T10" fmla="+- 0 4511 3778"/>
                              <a:gd name="T11" fmla="*/ 4511 h 2144"/>
                              <a:gd name="T12" fmla="+- 0 14066 13949"/>
                              <a:gd name="T13" fmla="*/ T12 w 2388"/>
                              <a:gd name="T14" fmla="+- 0 4387 3778"/>
                              <a:gd name="T15" fmla="*/ 4387 h 2144"/>
                              <a:gd name="T16" fmla="+- 0 14138 13949"/>
                              <a:gd name="T17" fmla="*/ T16 w 2388"/>
                              <a:gd name="T18" fmla="+- 0 4271 3778"/>
                              <a:gd name="T19" fmla="*/ 4271 h 2144"/>
                              <a:gd name="T20" fmla="+- 0 14224 13949"/>
                              <a:gd name="T21" fmla="*/ T20 w 2388"/>
                              <a:gd name="T22" fmla="+- 0 4165 3778"/>
                              <a:gd name="T23" fmla="*/ 4165 h 2144"/>
                              <a:gd name="T24" fmla="+- 0 14325 13949"/>
                              <a:gd name="T25" fmla="*/ T24 w 2388"/>
                              <a:gd name="T26" fmla="+- 0 4069 3778"/>
                              <a:gd name="T27" fmla="*/ 4069 h 2144"/>
                              <a:gd name="T28" fmla="+- 0 14438 13949"/>
                              <a:gd name="T29" fmla="*/ T28 w 2388"/>
                              <a:gd name="T30" fmla="+- 0 3985 3778"/>
                              <a:gd name="T31" fmla="*/ 3985 h 2144"/>
                              <a:gd name="T32" fmla="+- 0 14562 13949"/>
                              <a:gd name="T33" fmla="*/ T32 w 2388"/>
                              <a:gd name="T34" fmla="+- 0 3913 3778"/>
                              <a:gd name="T35" fmla="*/ 3913 h 2144"/>
                              <a:gd name="T36" fmla="+- 0 14695 13949"/>
                              <a:gd name="T37" fmla="*/ T36 w 2388"/>
                              <a:gd name="T38" fmla="+- 0 3856 3778"/>
                              <a:gd name="T39" fmla="*/ 3856 h 2144"/>
                              <a:gd name="T40" fmla="+- 0 14838 13949"/>
                              <a:gd name="T41" fmla="*/ T40 w 2388"/>
                              <a:gd name="T42" fmla="+- 0 3813 3778"/>
                              <a:gd name="T43" fmla="*/ 3813 h 2144"/>
                              <a:gd name="T44" fmla="+- 0 14987 13949"/>
                              <a:gd name="T45" fmla="*/ T44 w 2388"/>
                              <a:gd name="T46" fmla="+- 0 3787 3778"/>
                              <a:gd name="T47" fmla="*/ 3787 h 2144"/>
                              <a:gd name="T48" fmla="+- 0 15143 13949"/>
                              <a:gd name="T49" fmla="*/ T48 w 2388"/>
                              <a:gd name="T50" fmla="+- 0 3778 3778"/>
                              <a:gd name="T51" fmla="*/ 3778 h 2144"/>
                              <a:gd name="T52" fmla="+- 0 15298 13949"/>
                              <a:gd name="T53" fmla="*/ T52 w 2388"/>
                              <a:gd name="T54" fmla="+- 0 3787 3778"/>
                              <a:gd name="T55" fmla="*/ 3787 h 2144"/>
                              <a:gd name="T56" fmla="+- 0 15448 13949"/>
                              <a:gd name="T57" fmla="*/ T56 w 2388"/>
                              <a:gd name="T58" fmla="+- 0 3813 3778"/>
                              <a:gd name="T59" fmla="*/ 3813 h 2144"/>
                              <a:gd name="T60" fmla="+- 0 15590 13949"/>
                              <a:gd name="T61" fmla="*/ T60 w 2388"/>
                              <a:gd name="T62" fmla="+- 0 3856 3778"/>
                              <a:gd name="T63" fmla="*/ 3856 h 2144"/>
                              <a:gd name="T64" fmla="+- 0 15724 13949"/>
                              <a:gd name="T65" fmla="*/ T64 w 2388"/>
                              <a:gd name="T66" fmla="+- 0 3913 3778"/>
                              <a:gd name="T67" fmla="*/ 3913 h 2144"/>
                              <a:gd name="T68" fmla="+- 0 15848 13949"/>
                              <a:gd name="T69" fmla="*/ T68 w 2388"/>
                              <a:gd name="T70" fmla="+- 0 3985 3778"/>
                              <a:gd name="T71" fmla="*/ 3985 h 2144"/>
                              <a:gd name="T72" fmla="+- 0 15961 13949"/>
                              <a:gd name="T73" fmla="*/ T72 w 2388"/>
                              <a:gd name="T74" fmla="+- 0 4069 3778"/>
                              <a:gd name="T75" fmla="*/ 4069 h 2144"/>
                              <a:gd name="T76" fmla="+- 0 16061 13949"/>
                              <a:gd name="T77" fmla="*/ T76 w 2388"/>
                              <a:gd name="T78" fmla="+- 0 4165 3778"/>
                              <a:gd name="T79" fmla="*/ 4165 h 2144"/>
                              <a:gd name="T80" fmla="+- 0 16148 13949"/>
                              <a:gd name="T81" fmla="*/ T80 w 2388"/>
                              <a:gd name="T82" fmla="+- 0 4271 3778"/>
                              <a:gd name="T83" fmla="*/ 4271 h 2144"/>
                              <a:gd name="T84" fmla="+- 0 16220 13949"/>
                              <a:gd name="T85" fmla="*/ T84 w 2388"/>
                              <a:gd name="T86" fmla="+- 0 4387 3778"/>
                              <a:gd name="T87" fmla="*/ 4387 h 2144"/>
                              <a:gd name="T88" fmla="+- 0 16276 13949"/>
                              <a:gd name="T89" fmla="*/ T88 w 2388"/>
                              <a:gd name="T90" fmla="+- 0 4511 3778"/>
                              <a:gd name="T91" fmla="*/ 4511 h 2144"/>
                              <a:gd name="T92" fmla="+- 0 16314 13949"/>
                              <a:gd name="T93" fmla="*/ T92 w 2388"/>
                              <a:gd name="T94" fmla="+- 0 4642 3778"/>
                              <a:gd name="T95" fmla="*/ 4642 h 2144"/>
                              <a:gd name="T96" fmla="+- 0 16334 13949"/>
                              <a:gd name="T97" fmla="*/ T96 w 2388"/>
                              <a:gd name="T98" fmla="+- 0 4779 3778"/>
                              <a:gd name="T99" fmla="*/ 4779 h 2144"/>
                              <a:gd name="T100" fmla="+- 0 16334 13949"/>
                              <a:gd name="T101" fmla="*/ T100 w 2388"/>
                              <a:gd name="T102" fmla="+- 0 4920 3778"/>
                              <a:gd name="T103" fmla="*/ 4920 h 2144"/>
                              <a:gd name="T104" fmla="+- 0 16314 13949"/>
                              <a:gd name="T105" fmla="*/ T104 w 2388"/>
                              <a:gd name="T106" fmla="+- 0 5057 3778"/>
                              <a:gd name="T107" fmla="*/ 5057 h 2144"/>
                              <a:gd name="T108" fmla="+- 0 16276 13949"/>
                              <a:gd name="T109" fmla="*/ T108 w 2388"/>
                              <a:gd name="T110" fmla="+- 0 5188 3778"/>
                              <a:gd name="T111" fmla="*/ 5188 h 2144"/>
                              <a:gd name="T112" fmla="+- 0 16220 13949"/>
                              <a:gd name="T113" fmla="*/ T112 w 2388"/>
                              <a:gd name="T114" fmla="+- 0 5312 3778"/>
                              <a:gd name="T115" fmla="*/ 5312 h 2144"/>
                              <a:gd name="T116" fmla="+- 0 16148 13949"/>
                              <a:gd name="T117" fmla="*/ T116 w 2388"/>
                              <a:gd name="T118" fmla="+- 0 5428 3778"/>
                              <a:gd name="T119" fmla="*/ 5428 h 2144"/>
                              <a:gd name="T120" fmla="+- 0 16061 13949"/>
                              <a:gd name="T121" fmla="*/ T120 w 2388"/>
                              <a:gd name="T122" fmla="+- 0 5535 3778"/>
                              <a:gd name="T123" fmla="*/ 5535 h 2144"/>
                              <a:gd name="T124" fmla="+- 0 15961 13949"/>
                              <a:gd name="T125" fmla="*/ T124 w 2388"/>
                              <a:gd name="T126" fmla="+- 0 5630 3778"/>
                              <a:gd name="T127" fmla="*/ 5630 h 2144"/>
                              <a:gd name="T128" fmla="+- 0 15848 13949"/>
                              <a:gd name="T129" fmla="*/ T128 w 2388"/>
                              <a:gd name="T130" fmla="+- 0 5715 3778"/>
                              <a:gd name="T131" fmla="*/ 5715 h 2144"/>
                              <a:gd name="T132" fmla="+- 0 15724 13949"/>
                              <a:gd name="T133" fmla="*/ T132 w 2388"/>
                              <a:gd name="T134" fmla="+- 0 5786 3778"/>
                              <a:gd name="T135" fmla="*/ 5786 h 2144"/>
                              <a:gd name="T136" fmla="+- 0 15590 13949"/>
                              <a:gd name="T137" fmla="*/ T136 w 2388"/>
                              <a:gd name="T138" fmla="+- 0 5844 3778"/>
                              <a:gd name="T139" fmla="*/ 5844 h 2144"/>
                              <a:gd name="T140" fmla="+- 0 15448 13949"/>
                              <a:gd name="T141" fmla="*/ T140 w 2388"/>
                              <a:gd name="T142" fmla="+- 0 5886 3778"/>
                              <a:gd name="T143" fmla="*/ 5886 h 2144"/>
                              <a:gd name="T144" fmla="+- 0 15298 13949"/>
                              <a:gd name="T145" fmla="*/ T144 w 2388"/>
                              <a:gd name="T146" fmla="+- 0 5912 3778"/>
                              <a:gd name="T147" fmla="*/ 5912 h 2144"/>
                              <a:gd name="T148" fmla="+- 0 15143 13949"/>
                              <a:gd name="T149" fmla="*/ T148 w 2388"/>
                              <a:gd name="T150" fmla="+- 0 5921 3778"/>
                              <a:gd name="T151" fmla="*/ 5921 h 2144"/>
                              <a:gd name="T152" fmla="+- 0 14987 13949"/>
                              <a:gd name="T153" fmla="*/ T152 w 2388"/>
                              <a:gd name="T154" fmla="+- 0 5912 3778"/>
                              <a:gd name="T155" fmla="*/ 5912 h 2144"/>
                              <a:gd name="T156" fmla="+- 0 14838 13949"/>
                              <a:gd name="T157" fmla="*/ T156 w 2388"/>
                              <a:gd name="T158" fmla="+- 0 5886 3778"/>
                              <a:gd name="T159" fmla="*/ 5886 h 2144"/>
                              <a:gd name="T160" fmla="+- 0 14695 13949"/>
                              <a:gd name="T161" fmla="*/ T160 w 2388"/>
                              <a:gd name="T162" fmla="+- 0 5844 3778"/>
                              <a:gd name="T163" fmla="*/ 5844 h 2144"/>
                              <a:gd name="T164" fmla="+- 0 14562 13949"/>
                              <a:gd name="T165" fmla="*/ T164 w 2388"/>
                              <a:gd name="T166" fmla="+- 0 5786 3778"/>
                              <a:gd name="T167" fmla="*/ 5786 h 2144"/>
                              <a:gd name="T168" fmla="+- 0 14438 13949"/>
                              <a:gd name="T169" fmla="*/ T168 w 2388"/>
                              <a:gd name="T170" fmla="+- 0 5715 3778"/>
                              <a:gd name="T171" fmla="*/ 5715 h 2144"/>
                              <a:gd name="T172" fmla="+- 0 14325 13949"/>
                              <a:gd name="T173" fmla="*/ T172 w 2388"/>
                              <a:gd name="T174" fmla="+- 0 5630 3778"/>
                              <a:gd name="T175" fmla="*/ 5630 h 2144"/>
                              <a:gd name="T176" fmla="+- 0 14224 13949"/>
                              <a:gd name="T177" fmla="*/ T176 w 2388"/>
                              <a:gd name="T178" fmla="+- 0 5535 3778"/>
                              <a:gd name="T179" fmla="*/ 5535 h 2144"/>
                              <a:gd name="T180" fmla="+- 0 14138 13949"/>
                              <a:gd name="T181" fmla="*/ T180 w 2388"/>
                              <a:gd name="T182" fmla="+- 0 5428 3778"/>
                              <a:gd name="T183" fmla="*/ 5428 h 2144"/>
                              <a:gd name="T184" fmla="+- 0 14066 13949"/>
                              <a:gd name="T185" fmla="*/ T184 w 2388"/>
                              <a:gd name="T186" fmla="+- 0 5312 3778"/>
                              <a:gd name="T187" fmla="*/ 5312 h 2144"/>
                              <a:gd name="T188" fmla="+- 0 14010 13949"/>
                              <a:gd name="T189" fmla="*/ T188 w 2388"/>
                              <a:gd name="T190" fmla="+- 0 5188 3778"/>
                              <a:gd name="T191" fmla="*/ 5188 h 2144"/>
                              <a:gd name="T192" fmla="+- 0 13971 13949"/>
                              <a:gd name="T193" fmla="*/ T192 w 2388"/>
                              <a:gd name="T194" fmla="+- 0 5057 3778"/>
                              <a:gd name="T195" fmla="*/ 5057 h 2144"/>
                              <a:gd name="T196" fmla="+- 0 13951 13949"/>
                              <a:gd name="T197" fmla="*/ T196 w 2388"/>
                              <a:gd name="T198" fmla="+- 0 4920 3778"/>
                              <a:gd name="T199" fmla="*/ 4920 h 21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2388" h="2144">
                                <a:moveTo>
                                  <a:pt x="0" y="1072"/>
                                </a:moveTo>
                                <a:lnTo>
                                  <a:pt x="2" y="1001"/>
                                </a:lnTo>
                                <a:lnTo>
                                  <a:pt x="10" y="932"/>
                                </a:lnTo>
                                <a:lnTo>
                                  <a:pt x="22" y="864"/>
                                </a:lnTo>
                                <a:lnTo>
                                  <a:pt x="39" y="798"/>
                                </a:lnTo>
                                <a:lnTo>
                                  <a:pt x="61" y="733"/>
                                </a:lnTo>
                                <a:lnTo>
                                  <a:pt x="87" y="670"/>
                                </a:lnTo>
                                <a:lnTo>
                                  <a:pt x="117" y="609"/>
                                </a:lnTo>
                                <a:lnTo>
                                  <a:pt x="151" y="550"/>
                                </a:lnTo>
                                <a:lnTo>
                                  <a:pt x="189" y="493"/>
                                </a:lnTo>
                                <a:lnTo>
                                  <a:pt x="230" y="439"/>
                                </a:lnTo>
                                <a:lnTo>
                                  <a:pt x="275" y="387"/>
                                </a:lnTo>
                                <a:lnTo>
                                  <a:pt x="324" y="338"/>
                                </a:lnTo>
                                <a:lnTo>
                                  <a:pt x="376" y="291"/>
                                </a:lnTo>
                                <a:lnTo>
                                  <a:pt x="431" y="247"/>
                                </a:lnTo>
                                <a:lnTo>
                                  <a:pt x="489" y="207"/>
                                </a:lnTo>
                                <a:lnTo>
                                  <a:pt x="549" y="170"/>
                                </a:lnTo>
                                <a:lnTo>
                                  <a:pt x="613" y="135"/>
                                </a:lnTo>
                                <a:lnTo>
                                  <a:pt x="678" y="105"/>
                                </a:lnTo>
                                <a:lnTo>
                                  <a:pt x="746" y="78"/>
                                </a:lnTo>
                                <a:lnTo>
                                  <a:pt x="816" y="55"/>
                                </a:lnTo>
                                <a:lnTo>
                                  <a:pt x="889" y="35"/>
                                </a:lnTo>
                                <a:lnTo>
                                  <a:pt x="963" y="20"/>
                                </a:lnTo>
                                <a:lnTo>
                                  <a:pt x="1038" y="9"/>
                                </a:lnTo>
                                <a:lnTo>
                                  <a:pt x="1115" y="2"/>
                                </a:lnTo>
                                <a:lnTo>
                                  <a:pt x="1194" y="0"/>
                                </a:lnTo>
                                <a:lnTo>
                                  <a:pt x="1272" y="2"/>
                                </a:lnTo>
                                <a:lnTo>
                                  <a:pt x="1349" y="9"/>
                                </a:lnTo>
                                <a:lnTo>
                                  <a:pt x="1425" y="20"/>
                                </a:lnTo>
                                <a:lnTo>
                                  <a:pt x="1499" y="35"/>
                                </a:lnTo>
                                <a:lnTo>
                                  <a:pt x="1571" y="55"/>
                                </a:lnTo>
                                <a:lnTo>
                                  <a:pt x="1641" y="78"/>
                                </a:lnTo>
                                <a:lnTo>
                                  <a:pt x="1709" y="105"/>
                                </a:lnTo>
                                <a:lnTo>
                                  <a:pt x="1775" y="135"/>
                                </a:lnTo>
                                <a:lnTo>
                                  <a:pt x="1838" y="170"/>
                                </a:lnTo>
                                <a:lnTo>
                                  <a:pt x="1899" y="207"/>
                                </a:lnTo>
                                <a:lnTo>
                                  <a:pt x="1957" y="247"/>
                                </a:lnTo>
                                <a:lnTo>
                                  <a:pt x="2012" y="291"/>
                                </a:lnTo>
                                <a:lnTo>
                                  <a:pt x="2064" y="338"/>
                                </a:lnTo>
                                <a:lnTo>
                                  <a:pt x="2112" y="387"/>
                                </a:lnTo>
                                <a:lnTo>
                                  <a:pt x="2157" y="439"/>
                                </a:lnTo>
                                <a:lnTo>
                                  <a:pt x="2199" y="493"/>
                                </a:lnTo>
                                <a:lnTo>
                                  <a:pt x="2237" y="550"/>
                                </a:lnTo>
                                <a:lnTo>
                                  <a:pt x="2271" y="609"/>
                                </a:lnTo>
                                <a:lnTo>
                                  <a:pt x="2301" y="670"/>
                                </a:lnTo>
                                <a:lnTo>
                                  <a:pt x="2327" y="733"/>
                                </a:lnTo>
                                <a:lnTo>
                                  <a:pt x="2348" y="798"/>
                                </a:lnTo>
                                <a:lnTo>
                                  <a:pt x="2365" y="864"/>
                                </a:lnTo>
                                <a:lnTo>
                                  <a:pt x="2378" y="932"/>
                                </a:lnTo>
                                <a:lnTo>
                                  <a:pt x="2385" y="1001"/>
                                </a:lnTo>
                                <a:lnTo>
                                  <a:pt x="2388" y="1072"/>
                                </a:lnTo>
                                <a:lnTo>
                                  <a:pt x="2385" y="1142"/>
                                </a:lnTo>
                                <a:lnTo>
                                  <a:pt x="2378" y="1211"/>
                                </a:lnTo>
                                <a:lnTo>
                                  <a:pt x="2365" y="1279"/>
                                </a:lnTo>
                                <a:lnTo>
                                  <a:pt x="2348" y="1346"/>
                                </a:lnTo>
                                <a:lnTo>
                                  <a:pt x="2327" y="1410"/>
                                </a:lnTo>
                                <a:lnTo>
                                  <a:pt x="2301" y="1473"/>
                                </a:lnTo>
                                <a:lnTo>
                                  <a:pt x="2271" y="1534"/>
                                </a:lnTo>
                                <a:lnTo>
                                  <a:pt x="2237" y="1593"/>
                                </a:lnTo>
                                <a:lnTo>
                                  <a:pt x="2199" y="1650"/>
                                </a:lnTo>
                                <a:lnTo>
                                  <a:pt x="2157" y="1705"/>
                                </a:lnTo>
                                <a:lnTo>
                                  <a:pt x="2112" y="1757"/>
                                </a:lnTo>
                                <a:lnTo>
                                  <a:pt x="2064" y="1806"/>
                                </a:lnTo>
                                <a:lnTo>
                                  <a:pt x="2012" y="1852"/>
                                </a:lnTo>
                                <a:lnTo>
                                  <a:pt x="1957" y="1896"/>
                                </a:lnTo>
                                <a:lnTo>
                                  <a:pt x="1899" y="1937"/>
                                </a:lnTo>
                                <a:lnTo>
                                  <a:pt x="1838" y="1974"/>
                                </a:lnTo>
                                <a:lnTo>
                                  <a:pt x="1775" y="2008"/>
                                </a:lnTo>
                                <a:lnTo>
                                  <a:pt x="1709" y="2039"/>
                                </a:lnTo>
                                <a:lnTo>
                                  <a:pt x="1641" y="2066"/>
                                </a:lnTo>
                                <a:lnTo>
                                  <a:pt x="1571" y="2089"/>
                                </a:lnTo>
                                <a:lnTo>
                                  <a:pt x="1499" y="2108"/>
                                </a:lnTo>
                                <a:lnTo>
                                  <a:pt x="1425" y="2123"/>
                                </a:lnTo>
                                <a:lnTo>
                                  <a:pt x="1349" y="2134"/>
                                </a:lnTo>
                                <a:lnTo>
                                  <a:pt x="1272" y="2141"/>
                                </a:lnTo>
                                <a:lnTo>
                                  <a:pt x="1194" y="2143"/>
                                </a:lnTo>
                                <a:lnTo>
                                  <a:pt x="1115" y="2141"/>
                                </a:lnTo>
                                <a:lnTo>
                                  <a:pt x="1038" y="2134"/>
                                </a:lnTo>
                                <a:lnTo>
                                  <a:pt x="963" y="2123"/>
                                </a:lnTo>
                                <a:lnTo>
                                  <a:pt x="889" y="2108"/>
                                </a:lnTo>
                                <a:lnTo>
                                  <a:pt x="816" y="2089"/>
                                </a:lnTo>
                                <a:lnTo>
                                  <a:pt x="746" y="2066"/>
                                </a:lnTo>
                                <a:lnTo>
                                  <a:pt x="678" y="2039"/>
                                </a:lnTo>
                                <a:lnTo>
                                  <a:pt x="613" y="2008"/>
                                </a:lnTo>
                                <a:lnTo>
                                  <a:pt x="549" y="1974"/>
                                </a:lnTo>
                                <a:lnTo>
                                  <a:pt x="489" y="1937"/>
                                </a:lnTo>
                                <a:lnTo>
                                  <a:pt x="431" y="1896"/>
                                </a:lnTo>
                                <a:lnTo>
                                  <a:pt x="376" y="1852"/>
                                </a:lnTo>
                                <a:lnTo>
                                  <a:pt x="324" y="1806"/>
                                </a:lnTo>
                                <a:lnTo>
                                  <a:pt x="275" y="1757"/>
                                </a:lnTo>
                                <a:lnTo>
                                  <a:pt x="230" y="1705"/>
                                </a:lnTo>
                                <a:lnTo>
                                  <a:pt x="189" y="1650"/>
                                </a:lnTo>
                                <a:lnTo>
                                  <a:pt x="151" y="1593"/>
                                </a:lnTo>
                                <a:lnTo>
                                  <a:pt x="117" y="1534"/>
                                </a:lnTo>
                                <a:lnTo>
                                  <a:pt x="87" y="1473"/>
                                </a:lnTo>
                                <a:lnTo>
                                  <a:pt x="61" y="1410"/>
                                </a:lnTo>
                                <a:lnTo>
                                  <a:pt x="39" y="1346"/>
                                </a:lnTo>
                                <a:lnTo>
                                  <a:pt x="22" y="1279"/>
                                </a:lnTo>
                                <a:lnTo>
                                  <a:pt x="10" y="1211"/>
                                </a:lnTo>
                                <a:lnTo>
                                  <a:pt x="2" y="1142"/>
                                </a:lnTo>
                                <a:lnTo>
                                  <a:pt x="0" y="107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7912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Freeform 98"/>
                        <wps:cNvSpPr>
                          <a:spLocks/>
                        </wps:cNvSpPr>
                        <wps:spPr bwMode="auto">
                          <a:xfrm>
                            <a:off x="7368" y="-463"/>
                            <a:ext cx="4594" cy="1920"/>
                          </a:xfrm>
                          <a:custGeom>
                            <a:avLst/>
                            <a:gdLst>
                              <a:gd name="T0" fmla="+- 0 9560 7368"/>
                              <a:gd name="T1" fmla="*/ T0 w 4594"/>
                              <a:gd name="T2" fmla="+- 0 -462 -463"/>
                              <a:gd name="T3" fmla="*/ -462 h 1920"/>
                              <a:gd name="T4" fmla="+- 0 9353 7368"/>
                              <a:gd name="T5" fmla="*/ T4 w 4594"/>
                              <a:gd name="T6" fmla="+- 0 -454 -463"/>
                              <a:gd name="T7" fmla="*/ -454 h 1920"/>
                              <a:gd name="T8" fmla="+- 0 9152 7368"/>
                              <a:gd name="T9" fmla="*/ T8 w 4594"/>
                              <a:gd name="T10" fmla="+- 0 -439 -463"/>
                              <a:gd name="T11" fmla="*/ -439 h 1920"/>
                              <a:gd name="T12" fmla="+- 0 8958 7368"/>
                              <a:gd name="T13" fmla="*/ T12 w 4594"/>
                              <a:gd name="T14" fmla="+- 0 -416 -463"/>
                              <a:gd name="T15" fmla="*/ -416 h 1920"/>
                              <a:gd name="T16" fmla="+- 0 8771 7368"/>
                              <a:gd name="T17" fmla="*/ T16 w 4594"/>
                              <a:gd name="T18" fmla="+- 0 -387 -463"/>
                              <a:gd name="T19" fmla="*/ -387 h 1920"/>
                              <a:gd name="T20" fmla="+- 0 8592 7368"/>
                              <a:gd name="T21" fmla="*/ T20 w 4594"/>
                              <a:gd name="T22" fmla="+- 0 -352 -463"/>
                              <a:gd name="T23" fmla="*/ -352 h 1920"/>
                              <a:gd name="T24" fmla="+- 0 8422 7368"/>
                              <a:gd name="T25" fmla="*/ T24 w 4594"/>
                              <a:gd name="T26" fmla="+- 0 -310 -463"/>
                              <a:gd name="T27" fmla="*/ -310 h 1920"/>
                              <a:gd name="T28" fmla="+- 0 8261 7368"/>
                              <a:gd name="T29" fmla="*/ T28 w 4594"/>
                              <a:gd name="T30" fmla="+- 0 -263 -463"/>
                              <a:gd name="T31" fmla="*/ -263 h 1920"/>
                              <a:gd name="T32" fmla="+- 0 8111 7368"/>
                              <a:gd name="T33" fmla="*/ T32 w 4594"/>
                              <a:gd name="T34" fmla="+- 0 -210 -463"/>
                              <a:gd name="T35" fmla="*/ -210 h 1920"/>
                              <a:gd name="T36" fmla="+- 0 7973 7368"/>
                              <a:gd name="T37" fmla="*/ T36 w 4594"/>
                              <a:gd name="T38" fmla="+- 0 -152 -463"/>
                              <a:gd name="T39" fmla="*/ -152 h 1920"/>
                              <a:gd name="T40" fmla="+- 0 7847 7368"/>
                              <a:gd name="T41" fmla="*/ T40 w 4594"/>
                              <a:gd name="T42" fmla="+- 0 -89 -463"/>
                              <a:gd name="T43" fmla="*/ -89 h 1920"/>
                              <a:gd name="T44" fmla="+- 0 7733 7368"/>
                              <a:gd name="T45" fmla="*/ T44 w 4594"/>
                              <a:gd name="T46" fmla="+- 0 -22 -463"/>
                              <a:gd name="T47" fmla="*/ -22 h 1920"/>
                              <a:gd name="T48" fmla="+- 0 7634 7368"/>
                              <a:gd name="T49" fmla="*/ T48 w 4594"/>
                              <a:gd name="T50" fmla="+- 0 49 -463"/>
                              <a:gd name="T51" fmla="*/ 49 h 1920"/>
                              <a:gd name="T52" fmla="+- 0 7479 7368"/>
                              <a:gd name="T53" fmla="*/ T52 w 4594"/>
                              <a:gd name="T54" fmla="+- 0 202 -463"/>
                              <a:gd name="T55" fmla="*/ 202 h 1920"/>
                              <a:gd name="T56" fmla="+- 0 7389 7368"/>
                              <a:gd name="T57" fmla="*/ T56 w 4594"/>
                              <a:gd name="T58" fmla="+- 0 367 -463"/>
                              <a:gd name="T59" fmla="*/ 367 h 1920"/>
                              <a:gd name="T60" fmla="+- 0 7368 7368"/>
                              <a:gd name="T61" fmla="*/ T60 w 4594"/>
                              <a:gd name="T62" fmla="+- 0 497 -463"/>
                              <a:gd name="T63" fmla="*/ 497 h 1920"/>
                              <a:gd name="T64" fmla="+- 0 7389 7368"/>
                              <a:gd name="T65" fmla="*/ T64 w 4594"/>
                              <a:gd name="T66" fmla="+- 0 628 -463"/>
                              <a:gd name="T67" fmla="*/ 628 h 1920"/>
                              <a:gd name="T68" fmla="+- 0 7479 7368"/>
                              <a:gd name="T69" fmla="*/ T68 w 4594"/>
                              <a:gd name="T70" fmla="+- 0 793 -463"/>
                              <a:gd name="T71" fmla="*/ 793 h 1920"/>
                              <a:gd name="T72" fmla="+- 0 7634 7368"/>
                              <a:gd name="T73" fmla="*/ T72 w 4594"/>
                              <a:gd name="T74" fmla="+- 0 946 -463"/>
                              <a:gd name="T75" fmla="*/ 946 h 1920"/>
                              <a:gd name="T76" fmla="+- 0 7733 7368"/>
                              <a:gd name="T77" fmla="*/ T76 w 4594"/>
                              <a:gd name="T78" fmla="+- 0 1017 -463"/>
                              <a:gd name="T79" fmla="*/ 1017 h 1920"/>
                              <a:gd name="T80" fmla="+- 0 7847 7368"/>
                              <a:gd name="T81" fmla="*/ T80 w 4594"/>
                              <a:gd name="T82" fmla="+- 0 1084 -463"/>
                              <a:gd name="T83" fmla="*/ 1084 h 1920"/>
                              <a:gd name="T84" fmla="+- 0 7973 7368"/>
                              <a:gd name="T85" fmla="*/ T84 w 4594"/>
                              <a:gd name="T86" fmla="+- 0 1147 -463"/>
                              <a:gd name="T87" fmla="*/ 1147 h 1920"/>
                              <a:gd name="T88" fmla="+- 0 8111 7368"/>
                              <a:gd name="T89" fmla="*/ T88 w 4594"/>
                              <a:gd name="T90" fmla="+- 0 1205 -463"/>
                              <a:gd name="T91" fmla="*/ 1205 h 1920"/>
                              <a:gd name="T92" fmla="+- 0 8261 7368"/>
                              <a:gd name="T93" fmla="*/ T92 w 4594"/>
                              <a:gd name="T94" fmla="+- 0 1257 -463"/>
                              <a:gd name="T95" fmla="*/ 1257 h 1920"/>
                              <a:gd name="T96" fmla="+- 0 8422 7368"/>
                              <a:gd name="T97" fmla="*/ T96 w 4594"/>
                              <a:gd name="T98" fmla="+- 0 1305 -463"/>
                              <a:gd name="T99" fmla="*/ 1305 h 1920"/>
                              <a:gd name="T100" fmla="+- 0 8592 7368"/>
                              <a:gd name="T101" fmla="*/ T100 w 4594"/>
                              <a:gd name="T102" fmla="+- 0 1346 -463"/>
                              <a:gd name="T103" fmla="*/ 1346 h 1920"/>
                              <a:gd name="T104" fmla="+- 0 8771 7368"/>
                              <a:gd name="T105" fmla="*/ T104 w 4594"/>
                              <a:gd name="T106" fmla="+- 0 1382 -463"/>
                              <a:gd name="T107" fmla="*/ 1382 h 1920"/>
                              <a:gd name="T108" fmla="+- 0 8958 7368"/>
                              <a:gd name="T109" fmla="*/ T108 w 4594"/>
                              <a:gd name="T110" fmla="+- 0 1411 -463"/>
                              <a:gd name="T111" fmla="*/ 1411 h 1920"/>
                              <a:gd name="T112" fmla="+- 0 9152 7368"/>
                              <a:gd name="T113" fmla="*/ T112 w 4594"/>
                              <a:gd name="T114" fmla="+- 0 1433 -463"/>
                              <a:gd name="T115" fmla="*/ 1433 h 1920"/>
                              <a:gd name="T116" fmla="+- 0 9353 7368"/>
                              <a:gd name="T117" fmla="*/ T116 w 4594"/>
                              <a:gd name="T118" fmla="+- 0 1449 -463"/>
                              <a:gd name="T119" fmla="*/ 1449 h 1920"/>
                              <a:gd name="T120" fmla="+- 0 9560 7368"/>
                              <a:gd name="T121" fmla="*/ T120 w 4594"/>
                              <a:gd name="T122" fmla="+- 0 1456 -463"/>
                              <a:gd name="T123" fmla="*/ 1456 h 1920"/>
                              <a:gd name="T124" fmla="+- 0 9770 7368"/>
                              <a:gd name="T125" fmla="*/ T124 w 4594"/>
                              <a:gd name="T126" fmla="+- 0 1456 -463"/>
                              <a:gd name="T127" fmla="*/ 1456 h 1920"/>
                              <a:gd name="T128" fmla="+- 0 9976 7368"/>
                              <a:gd name="T129" fmla="*/ T128 w 4594"/>
                              <a:gd name="T130" fmla="+- 0 1449 -463"/>
                              <a:gd name="T131" fmla="*/ 1449 h 1920"/>
                              <a:gd name="T132" fmla="+- 0 10177 7368"/>
                              <a:gd name="T133" fmla="*/ T132 w 4594"/>
                              <a:gd name="T134" fmla="+- 0 1433 -463"/>
                              <a:gd name="T135" fmla="*/ 1433 h 1920"/>
                              <a:gd name="T136" fmla="+- 0 10372 7368"/>
                              <a:gd name="T137" fmla="*/ T136 w 4594"/>
                              <a:gd name="T138" fmla="+- 0 1411 -463"/>
                              <a:gd name="T139" fmla="*/ 1411 h 1920"/>
                              <a:gd name="T140" fmla="+- 0 10559 7368"/>
                              <a:gd name="T141" fmla="*/ T140 w 4594"/>
                              <a:gd name="T142" fmla="+- 0 1382 -463"/>
                              <a:gd name="T143" fmla="*/ 1382 h 1920"/>
                              <a:gd name="T144" fmla="+- 0 10738 7368"/>
                              <a:gd name="T145" fmla="*/ T144 w 4594"/>
                              <a:gd name="T146" fmla="+- 0 1346 -463"/>
                              <a:gd name="T147" fmla="*/ 1346 h 1920"/>
                              <a:gd name="T148" fmla="+- 0 10908 7368"/>
                              <a:gd name="T149" fmla="*/ T148 w 4594"/>
                              <a:gd name="T150" fmla="+- 0 1305 -463"/>
                              <a:gd name="T151" fmla="*/ 1305 h 1920"/>
                              <a:gd name="T152" fmla="+- 0 11068 7368"/>
                              <a:gd name="T153" fmla="*/ T152 w 4594"/>
                              <a:gd name="T154" fmla="+- 0 1257 -463"/>
                              <a:gd name="T155" fmla="*/ 1257 h 1920"/>
                              <a:gd name="T156" fmla="+- 0 11218 7368"/>
                              <a:gd name="T157" fmla="*/ T156 w 4594"/>
                              <a:gd name="T158" fmla="+- 0 1205 -463"/>
                              <a:gd name="T159" fmla="*/ 1205 h 1920"/>
                              <a:gd name="T160" fmla="+- 0 11357 7368"/>
                              <a:gd name="T161" fmla="*/ T160 w 4594"/>
                              <a:gd name="T162" fmla="+- 0 1147 -463"/>
                              <a:gd name="T163" fmla="*/ 1147 h 1920"/>
                              <a:gd name="T164" fmla="+- 0 11483 7368"/>
                              <a:gd name="T165" fmla="*/ T164 w 4594"/>
                              <a:gd name="T166" fmla="+- 0 1084 -463"/>
                              <a:gd name="T167" fmla="*/ 1084 h 1920"/>
                              <a:gd name="T168" fmla="+- 0 11596 7368"/>
                              <a:gd name="T169" fmla="*/ T168 w 4594"/>
                              <a:gd name="T170" fmla="+- 0 1017 -463"/>
                              <a:gd name="T171" fmla="*/ 1017 h 1920"/>
                              <a:gd name="T172" fmla="+- 0 11696 7368"/>
                              <a:gd name="T173" fmla="*/ T172 w 4594"/>
                              <a:gd name="T174" fmla="+- 0 946 -463"/>
                              <a:gd name="T175" fmla="*/ 946 h 1920"/>
                              <a:gd name="T176" fmla="+- 0 11851 7368"/>
                              <a:gd name="T177" fmla="*/ T176 w 4594"/>
                              <a:gd name="T178" fmla="+- 0 793 -463"/>
                              <a:gd name="T179" fmla="*/ 793 h 1920"/>
                              <a:gd name="T180" fmla="+- 0 11941 7368"/>
                              <a:gd name="T181" fmla="*/ T180 w 4594"/>
                              <a:gd name="T182" fmla="+- 0 628 -463"/>
                              <a:gd name="T183" fmla="*/ 628 h 1920"/>
                              <a:gd name="T184" fmla="+- 0 11962 7368"/>
                              <a:gd name="T185" fmla="*/ T184 w 4594"/>
                              <a:gd name="T186" fmla="+- 0 497 -463"/>
                              <a:gd name="T187" fmla="*/ 497 h 1920"/>
                              <a:gd name="T188" fmla="+- 0 11941 7368"/>
                              <a:gd name="T189" fmla="*/ T188 w 4594"/>
                              <a:gd name="T190" fmla="+- 0 367 -463"/>
                              <a:gd name="T191" fmla="*/ 367 h 1920"/>
                              <a:gd name="T192" fmla="+- 0 11851 7368"/>
                              <a:gd name="T193" fmla="*/ T192 w 4594"/>
                              <a:gd name="T194" fmla="+- 0 202 -463"/>
                              <a:gd name="T195" fmla="*/ 202 h 1920"/>
                              <a:gd name="T196" fmla="+- 0 11696 7368"/>
                              <a:gd name="T197" fmla="*/ T196 w 4594"/>
                              <a:gd name="T198" fmla="+- 0 49 -463"/>
                              <a:gd name="T199" fmla="*/ 49 h 1920"/>
                              <a:gd name="T200" fmla="+- 0 11596 7368"/>
                              <a:gd name="T201" fmla="*/ T200 w 4594"/>
                              <a:gd name="T202" fmla="+- 0 -22 -463"/>
                              <a:gd name="T203" fmla="*/ -22 h 1920"/>
                              <a:gd name="T204" fmla="+- 0 11483 7368"/>
                              <a:gd name="T205" fmla="*/ T204 w 4594"/>
                              <a:gd name="T206" fmla="+- 0 -89 -463"/>
                              <a:gd name="T207" fmla="*/ -89 h 1920"/>
                              <a:gd name="T208" fmla="+- 0 11357 7368"/>
                              <a:gd name="T209" fmla="*/ T208 w 4594"/>
                              <a:gd name="T210" fmla="+- 0 -152 -463"/>
                              <a:gd name="T211" fmla="*/ -152 h 1920"/>
                              <a:gd name="T212" fmla="+- 0 11218 7368"/>
                              <a:gd name="T213" fmla="*/ T212 w 4594"/>
                              <a:gd name="T214" fmla="+- 0 -210 -463"/>
                              <a:gd name="T215" fmla="*/ -210 h 1920"/>
                              <a:gd name="T216" fmla="+- 0 11068 7368"/>
                              <a:gd name="T217" fmla="*/ T216 w 4594"/>
                              <a:gd name="T218" fmla="+- 0 -263 -463"/>
                              <a:gd name="T219" fmla="*/ -263 h 1920"/>
                              <a:gd name="T220" fmla="+- 0 10908 7368"/>
                              <a:gd name="T221" fmla="*/ T220 w 4594"/>
                              <a:gd name="T222" fmla="+- 0 -310 -463"/>
                              <a:gd name="T223" fmla="*/ -310 h 1920"/>
                              <a:gd name="T224" fmla="+- 0 10738 7368"/>
                              <a:gd name="T225" fmla="*/ T224 w 4594"/>
                              <a:gd name="T226" fmla="+- 0 -352 -463"/>
                              <a:gd name="T227" fmla="*/ -352 h 1920"/>
                              <a:gd name="T228" fmla="+- 0 10559 7368"/>
                              <a:gd name="T229" fmla="*/ T228 w 4594"/>
                              <a:gd name="T230" fmla="+- 0 -387 -463"/>
                              <a:gd name="T231" fmla="*/ -387 h 1920"/>
                              <a:gd name="T232" fmla="+- 0 10372 7368"/>
                              <a:gd name="T233" fmla="*/ T232 w 4594"/>
                              <a:gd name="T234" fmla="+- 0 -416 -463"/>
                              <a:gd name="T235" fmla="*/ -416 h 1920"/>
                              <a:gd name="T236" fmla="+- 0 10177 7368"/>
                              <a:gd name="T237" fmla="*/ T236 w 4594"/>
                              <a:gd name="T238" fmla="+- 0 -439 -463"/>
                              <a:gd name="T239" fmla="*/ -439 h 1920"/>
                              <a:gd name="T240" fmla="+- 0 9976 7368"/>
                              <a:gd name="T241" fmla="*/ T240 w 4594"/>
                              <a:gd name="T242" fmla="+- 0 -454 -463"/>
                              <a:gd name="T243" fmla="*/ -454 h 1920"/>
                              <a:gd name="T244" fmla="+- 0 9770 7368"/>
                              <a:gd name="T245" fmla="*/ T244 w 4594"/>
                              <a:gd name="T246" fmla="+- 0 -462 -463"/>
                              <a:gd name="T247" fmla="*/ -462 h 19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594" h="1920">
                                <a:moveTo>
                                  <a:pt x="2297" y="0"/>
                                </a:moveTo>
                                <a:lnTo>
                                  <a:pt x="2192" y="1"/>
                                </a:lnTo>
                                <a:lnTo>
                                  <a:pt x="2088" y="4"/>
                                </a:lnTo>
                                <a:lnTo>
                                  <a:pt x="1985" y="9"/>
                                </a:lnTo>
                                <a:lnTo>
                                  <a:pt x="1884" y="16"/>
                                </a:lnTo>
                                <a:lnTo>
                                  <a:pt x="1784" y="24"/>
                                </a:lnTo>
                                <a:lnTo>
                                  <a:pt x="1686" y="35"/>
                                </a:lnTo>
                                <a:lnTo>
                                  <a:pt x="1590" y="47"/>
                                </a:lnTo>
                                <a:lnTo>
                                  <a:pt x="1495" y="60"/>
                                </a:lnTo>
                                <a:lnTo>
                                  <a:pt x="1403" y="76"/>
                                </a:lnTo>
                                <a:lnTo>
                                  <a:pt x="1312" y="93"/>
                                </a:lnTo>
                                <a:lnTo>
                                  <a:pt x="1224" y="111"/>
                                </a:lnTo>
                                <a:lnTo>
                                  <a:pt x="1138" y="131"/>
                                </a:lnTo>
                                <a:lnTo>
                                  <a:pt x="1054" y="153"/>
                                </a:lnTo>
                                <a:lnTo>
                                  <a:pt x="972" y="176"/>
                                </a:lnTo>
                                <a:lnTo>
                                  <a:pt x="893" y="200"/>
                                </a:lnTo>
                                <a:lnTo>
                                  <a:pt x="817" y="226"/>
                                </a:lnTo>
                                <a:lnTo>
                                  <a:pt x="743" y="253"/>
                                </a:lnTo>
                                <a:lnTo>
                                  <a:pt x="673" y="282"/>
                                </a:lnTo>
                                <a:lnTo>
                                  <a:pt x="605" y="311"/>
                                </a:lnTo>
                                <a:lnTo>
                                  <a:pt x="540" y="342"/>
                                </a:lnTo>
                                <a:lnTo>
                                  <a:pt x="479" y="374"/>
                                </a:lnTo>
                                <a:lnTo>
                                  <a:pt x="420" y="407"/>
                                </a:lnTo>
                                <a:lnTo>
                                  <a:pt x="365" y="441"/>
                                </a:lnTo>
                                <a:lnTo>
                                  <a:pt x="314" y="476"/>
                                </a:lnTo>
                                <a:lnTo>
                                  <a:pt x="266" y="512"/>
                                </a:lnTo>
                                <a:lnTo>
                                  <a:pt x="181" y="587"/>
                                </a:lnTo>
                                <a:lnTo>
                                  <a:pt x="111" y="665"/>
                                </a:lnTo>
                                <a:lnTo>
                                  <a:pt x="57" y="746"/>
                                </a:lnTo>
                                <a:lnTo>
                                  <a:pt x="21" y="830"/>
                                </a:lnTo>
                                <a:lnTo>
                                  <a:pt x="2" y="916"/>
                                </a:lnTo>
                                <a:lnTo>
                                  <a:pt x="0" y="960"/>
                                </a:lnTo>
                                <a:lnTo>
                                  <a:pt x="2" y="1004"/>
                                </a:lnTo>
                                <a:lnTo>
                                  <a:pt x="21" y="1091"/>
                                </a:lnTo>
                                <a:lnTo>
                                  <a:pt x="57" y="1175"/>
                                </a:lnTo>
                                <a:lnTo>
                                  <a:pt x="111" y="1256"/>
                                </a:lnTo>
                                <a:lnTo>
                                  <a:pt x="181" y="1334"/>
                                </a:lnTo>
                                <a:lnTo>
                                  <a:pt x="266" y="1409"/>
                                </a:lnTo>
                                <a:lnTo>
                                  <a:pt x="314" y="1445"/>
                                </a:lnTo>
                                <a:lnTo>
                                  <a:pt x="365" y="1480"/>
                                </a:lnTo>
                                <a:lnTo>
                                  <a:pt x="420" y="1514"/>
                                </a:lnTo>
                                <a:lnTo>
                                  <a:pt x="479" y="1547"/>
                                </a:lnTo>
                                <a:lnTo>
                                  <a:pt x="540" y="1579"/>
                                </a:lnTo>
                                <a:lnTo>
                                  <a:pt x="605" y="1610"/>
                                </a:lnTo>
                                <a:lnTo>
                                  <a:pt x="673" y="1639"/>
                                </a:lnTo>
                                <a:lnTo>
                                  <a:pt x="743" y="1668"/>
                                </a:lnTo>
                                <a:lnTo>
                                  <a:pt x="817" y="1695"/>
                                </a:lnTo>
                                <a:lnTo>
                                  <a:pt x="893" y="1720"/>
                                </a:lnTo>
                                <a:lnTo>
                                  <a:pt x="972" y="1745"/>
                                </a:lnTo>
                                <a:lnTo>
                                  <a:pt x="1054" y="1768"/>
                                </a:lnTo>
                                <a:lnTo>
                                  <a:pt x="1138" y="1789"/>
                                </a:lnTo>
                                <a:lnTo>
                                  <a:pt x="1224" y="1809"/>
                                </a:lnTo>
                                <a:lnTo>
                                  <a:pt x="1312" y="1828"/>
                                </a:lnTo>
                                <a:lnTo>
                                  <a:pt x="1403" y="1845"/>
                                </a:lnTo>
                                <a:lnTo>
                                  <a:pt x="1495" y="1860"/>
                                </a:lnTo>
                                <a:lnTo>
                                  <a:pt x="1590" y="1874"/>
                                </a:lnTo>
                                <a:lnTo>
                                  <a:pt x="1686" y="1886"/>
                                </a:lnTo>
                                <a:lnTo>
                                  <a:pt x="1784" y="1896"/>
                                </a:lnTo>
                                <a:lnTo>
                                  <a:pt x="1884" y="1905"/>
                                </a:lnTo>
                                <a:lnTo>
                                  <a:pt x="1985" y="1912"/>
                                </a:lnTo>
                                <a:lnTo>
                                  <a:pt x="2088" y="1916"/>
                                </a:lnTo>
                                <a:lnTo>
                                  <a:pt x="2192" y="1919"/>
                                </a:lnTo>
                                <a:lnTo>
                                  <a:pt x="2297" y="1920"/>
                                </a:lnTo>
                                <a:lnTo>
                                  <a:pt x="2402" y="1919"/>
                                </a:lnTo>
                                <a:lnTo>
                                  <a:pt x="2506" y="1916"/>
                                </a:lnTo>
                                <a:lnTo>
                                  <a:pt x="2608" y="1912"/>
                                </a:lnTo>
                                <a:lnTo>
                                  <a:pt x="2710" y="1905"/>
                                </a:lnTo>
                                <a:lnTo>
                                  <a:pt x="2809" y="1896"/>
                                </a:lnTo>
                                <a:lnTo>
                                  <a:pt x="2907" y="1886"/>
                                </a:lnTo>
                                <a:lnTo>
                                  <a:pt x="3004" y="1874"/>
                                </a:lnTo>
                                <a:lnTo>
                                  <a:pt x="3098" y="1860"/>
                                </a:lnTo>
                                <a:lnTo>
                                  <a:pt x="3191" y="1845"/>
                                </a:lnTo>
                                <a:lnTo>
                                  <a:pt x="3281" y="1828"/>
                                </a:lnTo>
                                <a:lnTo>
                                  <a:pt x="3370" y="1809"/>
                                </a:lnTo>
                                <a:lnTo>
                                  <a:pt x="3456" y="1789"/>
                                </a:lnTo>
                                <a:lnTo>
                                  <a:pt x="3540" y="1768"/>
                                </a:lnTo>
                                <a:lnTo>
                                  <a:pt x="3621" y="1745"/>
                                </a:lnTo>
                                <a:lnTo>
                                  <a:pt x="3700" y="1720"/>
                                </a:lnTo>
                                <a:lnTo>
                                  <a:pt x="3777" y="1695"/>
                                </a:lnTo>
                                <a:lnTo>
                                  <a:pt x="3850" y="1668"/>
                                </a:lnTo>
                                <a:lnTo>
                                  <a:pt x="3921" y="1639"/>
                                </a:lnTo>
                                <a:lnTo>
                                  <a:pt x="3989" y="1610"/>
                                </a:lnTo>
                                <a:lnTo>
                                  <a:pt x="4053" y="1579"/>
                                </a:lnTo>
                                <a:lnTo>
                                  <a:pt x="4115" y="1547"/>
                                </a:lnTo>
                                <a:lnTo>
                                  <a:pt x="4173" y="1514"/>
                                </a:lnTo>
                                <a:lnTo>
                                  <a:pt x="4228" y="1480"/>
                                </a:lnTo>
                                <a:lnTo>
                                  <a:pt x="4280" y="1445"/>
                                </a:lnTo>
                                <a:lnTo>
                                  <a:pt x="4328" y="1409"/>
                                </a:lnTo>
                                <a:lnTo>
                                  <a:pt x="4413" y="1334"/>
                                </a:lnTo>
                                <a:lnTo>
                                  <a:pt x="4483" y="1256"/>
                                </a:lnTo>
                                <a:lnTo>
                                  <a:pt x="4536" y="1175"/>
                                </a:lnTo>
                                <a:lnTo>
                                  <a:pt x="4573" y="1091"/>
                                </a:lnTo>
                                <a:lnTo>
                                  <a:pt x="4591" y="1004"/>
                                </a:lnTo>
                                <a:lnTo>
                                  <a:pt x="4594" y="960"/>
                                </a:lnTo>
                                <a:lnTo>
                                  <a:pt x="4591" y="916"/>
                                </a:lnTo>
                                <a:lnTo>
                                  <a:pt x="4573" y="830"/>
                                </a:lnTo>
                                <a:lnTo>
                                  <a:pt x="4536" y="746"/>
                                </a:lnTo>
                                <a:lnTo>
                                  <a:pt x="4483" y="665"/>
                                </a:lnTo>
                                <a:lnTo>
                                  <a:pt x="4413" y="587"/>
                                </a:lnTo>
                                <a:lnTo>
                                  <a:pt x="4328" y="512"/>
                                </a:lnTo>
                                <a:lnTo>
                                  <a:pt x="4280" y="476"/>
                                </a:lnTo>
                                <a:lnTo>
                                  <a:pt x="4228" y="441"/>
                                </a:lnTo>
                                <a:lnTo>
                                  <a:pt x="4173" y="407"/>
                                </a:lnTo>
                                <a:lnTo>
                                  <a:pt x="4115" y="374"/>
                                </a:lnTo>
                                <a:lnTo>
                                  <a:pt x="4053" y="342"/>
                                </a:lnTo>
                                <a:lnTo>
                                  <a:pt x="3989" y="311"/>
                                </a:lnTo>
                                <a:lnTo>
                                  <a:pt x="3921" y="282"/>
                                </a:lnTo>
                                <a:lnTo>
                                  <a:pt x="3850" y="253"/>
                                </a:lnTo>
                                <a:lnTo>
                                  <a:pt x="3777" y="226"/>
                                </a:lnTo>
                                <a:lnTo>
                                  <a:pt x="3700" y="200"/>
                                </a:lnTo>
                                <a:lnTo>
                                  <a:pt x="3621" y="176"/>
                                </a:lnTo>
                                <a:lnTo>
                                  <a:pt x="3540" y="153"/>
                                </a:lnTo>
                                <a:lnTo>
                                  <a:pt x="3456" y="131"/>
                                </a:lnTo>
                                <a:lnTo>
                                  <a:pt x="3370" y="111"/>
                                </a:lnTo>
                                <a:lnTo>
                                  <a:pt x="3281" y="93"/>
                                </a:lnTo>
                                <a:lnTo>
                                  <a:pt x="3191" y="76"/>
                                </a:lnTo>
                                <a:lnTo>
                                  <a:pt x="3098" y="60"/>
                                </a:lnTo>
                                <a:lnTo>
                                  <a:pt x="3004" y="47"/>
                                </a:lnTo>
                                <a:lnTo>
                                  <a:pt x="2907" y="35"/>
                                </a:lnTo>
                                <a:lnTo>
                                  <a:pt x="2809" y="24"/>
                                </a:lnTo>
                                <a:lnTo>
                                  <a:pt x="2710" y="16"/>
                                </a:lnTo>
                                <a:lnTo>
                                  <a:pt x="2608" y="9"/>
                                </a:lnTo>
                                <a:lnTo>
                                  <a:pt x="2506" y="4"/>
                                </a:lnTo>
                                <a:lnTo>
                                  <a:pt x="2402" y="1"/>
                                </a:lnTo>
                                <a:lnTo>
                                  <a:pt x="229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" name="Freeform 97"/>
                        <wps:cNvSpPr>
                          <a:spLocks/>
                        </wps:cNvSpPr>
                        <wps:spPr bwMode="auto">
                          <a:xfrm>
                            <a:off x="7368" y="-463"/>
                            <a:ext cx="4594" cy="1920"/>
                          </a:xfrm>
                          <a:custGeom>
                            <a:avLst/>
                            <a:gdLst>
                              <a:gd name="T0" fmla="+- 0 7377 7368"/>
                              <a:gd name="T1" fmla="*/ T0 w 4594"/>
                              <a:gd name="T2" fmla="+- 0 410 -463"/>
                              <a:gd name="T3" fmla="*/ 410 h 1920"/>
                              <a:gd name="T4" fmla="+- 0 7450 7368"/>
                              <a:gd name="T5" fmla="*/ T4 w 4594"/>
                              <a:gd name="T6" fmla="+- 0 242 -463"/>
                              <a:gd name="T7" fmla="*/ 242 h 1920"/>
                              <a:gd name="T8" fmla="+- 0 7589 7368"/>
                              <a:gd name="T9" fmla="*/ T8 w 4594"/>
                              <a:gd name="T10" fmla="+- 0 86 -463"/>
                              <a:gd name="T11" fmla="*/ 86 h 1920"/>
                              <a:gd name="T12" fmla="+- 0 7733 7368"/>
                              <a:gd name="T13" fmla="*/ T12 w 4594"/>
                              <a:gd name="T14" fmla="+- 0 -22 -463"/>
                              <a:gd name="T15" fmla="*/ -22 h 1920"/>
                              <a:gd name="T16" fmla="+- 0 7847 7368"/>
                              <a:gd name="T17" fmla="*/ T16 w 4594"/>
                              <a:gd name="T18" fmla="+- 0 -89 -463"/>
                              <a:gd name="T19" fmla="*/ -89 h 1920"/>
                              <a:gd name="T20" fmla="+- 0 7973 7368"/>
                              <a:gd name="T21" fmla="*/ T20 w 4594"/>
                              <a:gd name="T22" fmla="+- 0 -152 -463"/>
                              <a:gd name="T23" fmla="*/ -152 h 1920"/>
                              <a:gd name="T24" fmla="+- 0 8111 7368"/>
                              <a:gd name="T25" fmla="*/ T24 w 4594"/>
                              <a:gd name="T26" fmla="+- 0 -210 -463"/>
                              <a:gd name="T27" fmla="*/ -210 h 1920"/>
                              <a:gd name="T28" fmla="+- 0 8261 7368"/>
                              <a:gd name="T29" fmla="*/ T28 w 4594"/>
                              <a:gd name="T30" fmla="+- 0 -263 -463"/>
                              <a:gd name="T31" fmla="*/ -263 h 1920"/>
                              <a:gd name="T32" fmla="+- 0 8422 7368"/>
                              <a:gd name="T33" fmla="*/ T32 w 4594"/>
                              <a:gd name="T34" fmla="+- 0 -310 -463"/>
                              <a:gd name="T35" fmla="*/ -310 h 1920"/>
                              <a:gd name="T36" fmla="+- 0 8592 7368"/>
                              <a:gd name="T37" fmla="*/ T36 w 4594"/>
                              <a:gd name="T38" fmla="+- 0 -352 -463"/>
                              <a:gd name="T39" fmla="*/ -352 h 1920"/>
                              <a:gd name="T40" fmla="+- 0 8771 7368"/>
                              <a:gd name="T41" fmla="*/ T40 w 4594"/>
                              <a:gd name="T42" fmla="+- 0 -387 -463"/>
                              <a:gd name="T43" fmla="*/ -387 h 1920"/>
                              <a:gd name="T44" fmla="+- 0 8958 7368"/>
                              <a:gd name="T45" fmla="*/ T44 w 4594"/>
                              <a:gd name="T46" fmla="+- 0 -416 -463"/>
                              <a:gd name="T47" fmla="*/ -416 h 1920"/>
                              <a:gd name="T48" fmla="+- 0 9152 7368"/>
                              <a:gd name="T49" fmla="*/ T48 w 4594"/>
                              <a:gd name="T50" fmla="+- 0 -439 -463"/>
                              <a:gd name="T51" fmla="*/ -439 h 1920"/>
                              <a:gd name="T52" fmla="+- 0 9353 7368"/>
                              <a:gd name="T53" fmla="*/ T52 w 4594"/>
                              <a:gd name="T54" fmla="+- 0 -454 -463"/>
                              <a:gd name="T55" fmla="*/ -454 h 1920"/>
                              <a:gd name="T56" fmla="+- 0 9560 7368"/>
                              <a:gd name="T57" fmla="*/ T56 w 4594"/>
                              <a:gd name="T58" fmla="+- 0 -462 -463"/>
                              <a:gd name="T59" fmla="*/ -462 h 1920"/>
                              <a:gd name="T60" fmla="+- 0 9770 7368"/>
                              <a:gd name="T61" fmla="*/ T60 w 4594"/>
                              <a:gd name="T62" fmla="+- 0 -462 -463"/>
                              <a:gd name="T63" fmla="*/ -462 h 1920"/>
                              <a:gd name="T64" fmla="+- 0 9976 7368"/>
                              <a:gd name="T65" fmla="*/ T64 w 4594"/>
                              <a:gd name="T66" fmla="+- 0 -454 -463"/>
                              <a:gd name="T67" fmla="*/ -454 h 1920"/>
                              <a:gd name="T68" fmla="+- 0 10177 7368"/>
                              <a:gd name="T69" fmla="*/ T68 w 4594"/>
                              <a:gd name="T70" fmla="+- 0 -439 -463"/>
                              <a:gd name="T71" fmla="*/ -439 h 1920"/>
                              <a:gd name="T72" fmla="+- 0 10372 7368"/>
                              <a:gd name="T73" fmla="*/ T72 w 4594"/>
                              <a:gd name="T74" fmla="+- 0 -416 -463"/>
                              <a:gd name="T75" fmla="*/ -416 h 1920"/>
                              <a:gd name="T76" fmla="+- 0 10559 7368"/>
                              <a:gd name="T77" fmla="*/ T76 w 4594"/>
                              <a:gd name="T78" fmla="+- 0 -387 -463"/>
                              <a:gd name="T79" fmla="*/ -387 h 1920"/>
                              <a:gd name="T80" fmla="+- 0 10738 7368"/>
                              <a:gd name="T81" fmla="*/ T80 w 4594"/>
                              <a:gd name="T82" fmla="+- 0 -352 -463"/>
                              <a:gd name="T83" fmla="*/ -352 h 1920"/>
                              <a:gd name="T84" fmla="+- 0 10908 7368"/>
                              <a:gd name="T85" fmla="*/ T84 w 4594"/>
                              <a:gd name="T86" fmla="+- 0 -310 -463"/>
                              <a:gd name="T87" fmla="*/ -310 h 1920"/>
                              <a:gd name="T88" fmla="+- 0 11068 7368"/>
                              <a:gd name="T89" fmla="*/ T88 w 4594"/>
                              <a:gd name="T90" fmla="+- 0 -263 -463"/>
                              <a:gd name="T91" fmla="*/ -263 h 1920"/>
                              <a:gd name="T92" fmla="+- 0 11218 7368"/>
                              <a:gd name="T93" fmla="*/ T92 w 4594"/>
                              <a:gd name="T94" fmla="+- 0 -210 -463"/>
                              <a:gd name="T95" fmla="*/ -210 h 1920"/>
                              <a:gd name="T96" fmla="+- 0 11357 7368"/>
                              <a:gd name="T97" fmla="*/ T96 w 4594"/>
                              <a:gd name="T98" fmla="+- 0 -152 -463"/>
                              <a:gd name="T99" fmla="*/ -152 h 1920"/>
                              <a:gd name="T100" fmla="+- 0 11483 7368"/>
                              <a:gd name="T101" fmla="*/ T100 w 4594"/>
                              <a:gd name="T102" fmla="+- 0 -89 -463"/>
                              <a:gd name="T103" fmla="*/ -89 h 1920"/>
                              <a:gd name="T104" fmla="+- 0 11596 7368"/>
                              <a:gd name="T105" fmla="*/ T104 w 4594"/>
                              <a:gd name="T106" fmla="+- 0 -22 -463"/>
                              <a:gd name="T107" fmla="*/ -22 h 1920"/>
                              <a:gd name="T108" fmla="+- 0 11696 7368"/>
                              <a:gd name="T109" fmla="*/ T108 w 4594"/>
                              <a:gd name="T110" fmla="+- 0 49 -463"/>
                              <a:gd name="T111" fmla="*/ 49 h 1920"/>
                              <a:gd name="T112" fmla="+- 0 11851 7368"/>
                              <a:gd name="T113" fmla="*/ T112 w 4594"/>
                              <a:gd name="T114" fmla="+- 0 202 -463"/>
                              <a:gd name="T115" fmla="*/ 202 h 1920"/>
                              <a:gd name="T116" fmla="+- 0 11941 7368"/>
                              <a:gd name="T117" fmla="*/ T116 w 4594"/>
                              <a:gd name="T118" fmla="+- 0 367 -463"/>
                              <a:gd name="T119" fmla="*/ 367 h 1920"/>
                              <a:gd name="T120" fmla="+- 0 11962 7368"/>
                              <a:gd name="T121" fmla="*/ T120 w 4594"/>
                              <a:gd name="T122" fmla="+- 0 497 -463"/>
                              <a:gd name="T123" fmla="*/ 497 h 1920"/>
                              <a:gd name="T124" fmla="+- 0 11941 7368"/>
                              <a:gd name="T125" fmla="*/ T124 w 4594"/>
                              <a:gd name="T126" fmla="+- 0 628 -463"/>
                              <a:gd name="T127" fmla="*/ 628 h 1920"/>
                              <a:gd name="T128" fmla="+- 0 11851 7368"/>
                              <a:gd name="T129" fmla="*/ T128 w 4594"/>
                              <a:gd name="T130" fmla="+- 0 793 -463"/>
                              <a:gd name="T131" fmla="*/ 793 h 1920"/>
                              <a:gd name="T132" fmla="+- 0 11696 7368"/>
                              <a:gd name="T133" fmla="*/ T132 w 4594"/>
                              <a:gd name="T134" fmla="+- 0 946 -463"/>
                              <a:gd name="T135" fmla="*/ 946 h 1920"/>
                              <a:gd name="T136" fmla="+- 0 11596 7368"/>
                              <a:gd name="T137" fmla="*/ T136 w 4594"/>
                              <a:gd name="T138" fmla="+- 0 1017 -463"/>
                              <a:gd name="T139" fmla="*/ 1017 h 1920"/>
                              <a:gd name="T140" fmla="+- 0 11483 7368"/>
                              <a:gd name="T141" fmla="*/ T140 w 4594"/>
                              <a:gd name="T142" fmla="+- 0 1084 -463"/>
                              <a:gd name="T143" fmla="*/ 1084 h 1920"/>
                              <a:gd name="T144" fmla="+- 0 11357 7368"/>
                              <a:gd name="T145" fmla="*/ T144 w 4594"/>
                              <a:gd name="T146" fmla="+- 0 1147 -463"/>
                              <a:gd name="T147" fmla="*/ 1147 h 1920"/>
                              <a:gd name="T148" fmla="+- 0 11218 7368"/>
                              <a:gd name="T149" fmla="*/ T148 w 4594"/>
                              <a:gd name="T150" fmla="+- 0 1205 -463"/>
                              <a:gd name="T151" fmla="*/ 1205 h 1920"/>
                              <a:gd name="T152" fmla="+- 0 11068 7368"/>
                              <a:gd name="T153" fmla="*/ T152 w 4594"/>
                              <a:gd name="T154" fmla="+- 0 1257 -463"/>
                              <a:gd name="T155" fmla="*/ 1257 h 1920"/>
                              <a:gd name="T156" fmla="+- 0 10908 7368"/>
                              <a:gd name="T157" fmla="*/ T156 w 4594"/>
                              <a:gd name="T158" fmla="+- 0 1305 -463"/>
                              <a:gd name="T159" fmla="*/ 1305 h 1920"/>
                              <a:gd name="T160" fmla="+- 0 10738 7368"/>
                              <a:gd name="T161" fmla="*/ T160 w 4594"/>
                              <a:gd name="T162" fmla="+- 0 1346 -463"/>
                              <a:gd name="T163" fmla="*/ 1346 h 1920"/>
                              <a:gd name="T164" fmla="+- 0 10559 7368"/>
                              <a:gd name="T165" fmla="*/ T164 w 4594"/>
                              <a:gd name="T166" fmla="+- 0 1382 -463"/>
                              <a:gd name="T167" fmla="*/ 1382 h 1920"/>
                              <a:gd name="T168" fmla="+- 0 10372 7368"/>
                              <a:gd name="T169" fmla="*/ T168 w 4594"/>
                              <a:gd name="T170" fmla="+- 0 1411 -463"/>
                              <a:gd name="T171" fmla="*/ 1411 h 1920"/>
                              <a:gd name="T172" fmla="+- 0 10177 7368"/>
                              <a:gd name="T173" fmla="*/ T172 w 4594"/>
                              <a:gd name="T174" fmla="+- 0 1433 -463"/>
                              <a:gd name="T175" fmla="*/ 1433 h 1920"/>
                              <a:gd name="T176" fmla="+- 0 9976 7368"/>
                              <a:gd name="T177" fmla="*/ T176 w 4594"/>
                              <a:gd name="T178" fmla="+- 0 1449 -463"/>
                              <a:gd name="T179" fmla="*/ 1449 h 1920"/>
                              <a:gd name="T180" fmla="+- 0 9770 7368"/>
                              <a:gd name="T181" fmla="*/ T180 w 4594"/>
                              <a:gd name="T182" fmla="+- 0 1456 -463"/>
                              <a:gd name="T183" fmla="*/ 1456 h 1920"/>
                              <a:gd name="T184" fmla="+- 0 9560 7368"/>
                              <a:gd name="T185" fmla="*/ T184 w 4594"/>
                              <a:gd name="T186" fmla="+- 0 1456 -463"/>
                              <a:gd name="T187" fmla="*/ 1456 h 1920"/>
                              <a:gd name="T188" fmla="+- 0 9353 7368"/>
                              <a:gd name="T189" fmla="*/ T188 w 4594"/>
                              <a:gd name="T190" fmla="+- 0 1449 -463"/>
                              <a:gd name="T191" fmla="*/ 1449 h 1920"/>
                              <a:gd name="T192" fmla="+- 0 9152 7368"/>
                              <a:gd name="T193" fmla="*/ T192 w 4594"/>
                              <a:gd name="T194" fmla="+- 0 1433 -463"/>
                              <a:gd name="T195" fmla="*/ 1433 h 1920"/>
                              <a:gd name="T196" fmla="+- 0 8958 7368"/>
                              <a:gd name="T197" fmla="*/ T196 w 4594"/>
                              <a:gd name="T198" fmla="+- 0 1411 -463"/>
                              <a:gd name="T199" fmla="*/ 1411 h 1920"/>
                              <a:gd name="T200" fmla="+- 0 8771 7368"/>
                              <a:gd name="T201" fmla="*/ T200 w 4594"/>
                              <a:gd name="T202" fmla="+- 0 1382 -463"/>
                              <a:gd name="T203" fmla="*/ 1382 h 1920"/>
                              <a:gd name="T204" fmla="+- 0 8592 7368"/>
                              <a:gd name="T205" fmla="*/ T204 w 4594"/>
                              <a:gd name="T206" fmla="+- 0 1346 -463"/>
                              <a:gd name="T207" fmla="*/ 1346 h 1920"/>
                              <a:gd name="T208" fmla="+- 0 8422 7368"/>
                              <a:gd name="T209" fmla="*/ T208 w 4594"/>
                              <a:gd name="T210" fmla="+- 0 1305 -463"/>
                              <a:gd name="T211" fmla="*/ 1305 h 1920"/>
                              <a:gd name="T212" fmla="+- 0 8261 7368"/>
                              <a:gd name="T213" fmla="*/ T212 w 4594"/>
                              <a:gd name="T214" fmla="+- 0 1257 -463"/>
                              <a:gd name="T215" fmla="*/ 1257 h 1920"/>
                              <a:gd name="T216" fmla="+- 0 8111 7368"/>
                              <a:gd name="T217" fmla="*/ T216 w 4594"/>
                              <a:gd name="T218" fmla="+- 0 1205 -463"/>
                              <a:gd name="T219" fmla="*/ 1205 h 1920"/>
                              <a:gd name="T220" fmla="+- 0 7973 7368"/>
                              <a:gd name="T221" fmla="*/ T220 w 4594"/>
                              <a:gd name="T222" fmla="+- 0 1147 -463"/>
                              <a:gd name="T223" fmla="*/ 1147 h 1920"/>
                              <a:gd name="T224" fmla="+- 0 7847 7368"/>
                              <a:gd name="T225" fmla="*/ T224 w 4594"/>
                              <a:gd name="T226" fmla="+- 0 1084 -463"/>
                              <a:gd name="T227" fmla="*/ 1084 h 1920"/>
                              <a:gd name="T228" fmla="+- 0 7733 7368"/>
                              <a:gd name="T229" fmla="*/ T228 w 4594"/>
                              <a:gd name="T230" fmla="+- 0 1017 -463"/>
                              <a:gd name="T231" fmla="*/ 1017 h 1920"/>
                              <a:gd name="T232" fmla="+- 0 7634 7368"/>
                              <a:gd name="T233" fmla="*/ T232 w 4594"/>
                              <a:gd name="T234" fmla="+- 0 946 -463"/>
                              <a:gd name="T235" fmla="*/ 946 h 1920"/>
                              <a:gd name="T236" fmla="+- 0 7479 7368"/>
                              <a:gd name="T237" fmla="*/ T236 w 4594"/>
                              <a:gd name="T238" fmla="+- 0 793 -463"/>
                              <a:gd name="T239" fmla="*/ 793 h 1920"/>
                              <a:gd name="T240" fmla="+- 0 7389 7368"/>
                              <a:gd name="T241" fmla="*/ T240 w 4594"/>
                              <a:gd name="T242" fmla="+- 0 628 -463"/>
                              <a:gd name="T243" fmla="*/ 628 h 1920"/>
                              <a:gd name="T244" fmla="+- 0 7368 7368"/>
                              <a:gd name="T245" fmla="*/ T244 w 4594"/>
                              <a:gd name="T246" fmla="+- 0 497 -463"/>
                              <a:gd name="T247" fmla="*/ 497 h 19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594" h="1920">
                                <a:moveTo>
                                  <a:pt x="0" y="960"/>
                                </a:moveTo>
                                <a:lnTo>
                                  <a:pt x="9" y="873"/>
                                </a:lnTo>
                                <a:lnTo>
                                  <a:pt x="37" y="788"/>
                                </a:lnTo>
                                <a:lnTo>
                                  <a:pt x="82" y="705"/>
                                </a:lnTo>
                                <a:lnTo>
                                  <a:pt x="144" y="625"/>
                                </a:lnTo>
                                <a:lnTo>
                                  <a:pt x="221" y="549"/>
                                </a:lnTo>
                                <a:lnTo>
                                  <a:pt x="314" y="476"/>
                                </a:lnTo>
                                <a:lnTo>
                                  <a:pt x="365" y="441"/>
                                </a:lnTo>
                                <a:lnTo>
                                  <a:pt x="420" y="407"/>
                                </a:lnTo>
                                <a:lnTo>
                                  <a:pt x="479" y="374"/>
                                </a:lnTo>
                                <a:lnTo>
                                  <a:pt x="540" y="342"/>
                                </a:lnTo>
                                <a:lnTo>
                                  <a:pt x="605" y="311"/>
                                </a:lnTo>
                                <a:lnTo>
                                  <a:pt x="673" y="282"/>
                                </a:lnTo>
                                <a:lnTo>
                                  <a:pt x="743" y="253"/>
                                </a:lnTo>
                                <a:lnTo>
                                  <a:pt x="817" y="226"/>
                                </a:lnTo>
                                <a:lnTo>
                                  <a:pt x="893" y="200"/>
                                </a:lnTo>
                                <a:lnTo>
                                  <a:pt x="972" y="176"/>
                                </a:lnTo>
                                <a:lnTo>
                                  <a:pt x="1054" y="153"/>
                                </a:lnTo>
                                <a:lnTo>
                                  <a:pt x="1138" y="131"/>
                                </a:lnTo>
                                <a:lnTo>
                                  <a:pt x="1224" y="111"/>
                                </a:lnTo>
                                <a:lnTo>
                                  <a:pt x="1312" y="93"/>
                                </a:lnTo>
                                <a:lnTo>
                                  <a:pt x="1403" y="76"/>
                                </a:lnTo>
                                <a:lnTo>
                                  <a:pt x="1495" y="60"/>
                                </a:lnTo>
                                <a:lnTo>
                                  <a:pt x="1590" y="47"/>
                                </a:lnTo>
                                <a:lnTo>
                                  <a:pt x="1686" y="35"/>
                                </a:lnTo>
                                <a:lnTo>
                                  <a:pt x="1784" y="24"/>
                                </a:lnTo>
                                <a:lnTo>
                                  <a:pt x="1884" y="16"/>
                                </a:lnTo>
                                <a:lnTo>
                                  <a:pt x="1985" y="9"/>
                                </a:lnTo>
                                <a:lnTo>
                                  <a:pt x="2088" y="4"/>
                                </a:lnTo>
                                <a:lnTo>
                                  <a:pt x="2192" y="1"/>
                                </a:lnTo>
                                <a:lnTo>
                                  <a:pt x="2297" y="0"/>
                                </a:lnTo>
                                <a:lnTo>
                                  <a:pt x="2402" y="1"/>
                                </a:lnTo>
                                <a:lnTo>
                                  <a:pt x="2506" y="4"/>
                                </a:lnTo>
                                <a:lnTo>
                                  <a:pt x="2608" y="9"/>
                                </a:lnTo>
                                <a:lnTo>
                                  <a:pt x="2710" y="16"/>
                                </a:lnTo>
                                <a:lnTo>
                                  <a:pt x="2809" y="24"/>
                                </a:lnTo>
                                <a:lnTo>
                                  <a:pt x="2907" y="35"/>
                                </a:lnTo>
                                <a:lnTo>
                                  <a:pt x="3004" y="47"/>
                                </a:lnTo>
                                <a:lnTo>
                                  <a:pt x="3098" y="60"/>
                                </a:lnTo>
                                <a:lnTo>
                                  <a:pt x="3191" y="76"/>
                                </a:lnTo>
                                <a:lnTo>
                                  <a:pt x="3281" y="93"/>
                                </a:lnTo>
                                <a:lnTo>
                                  <a:pt x="3370" y="111"/>
                                </a:lnTo>
                                <a:lnTo>
                                  <a:pt x="3456" y="131"/>
                                </a:lnTo>
                                <a:lnTo>
                                  <a:pt x="3540" y="153"/>
                                </a:lnTo>
                                <a:lnTo>
                                  <a:pt x="3621" y="176"/>
                                </a:lnTo>
                                <a:lnTo>
                                  <a:pt x="3700" y="200"/>
                                </a:lnTo>
                                <a:lnTo>
                                  <a:pt x="3777" y="226"/>
                                </a:lnTo>
                                <a:lnTo>
                                  <a:pt x="3850" y="253"/>
                                </a:lnTo>
                                <a:lnTo>
                                  <a:pt x="3921" y="282"/>
                                </a:lnTo>
                                <a:lnTo>
                                  <a:pt x="3989" y="311"/>
                                </a:lnTo>
                                <a:lnTo>
                                  <a:pt x="4053" y="342"/>
                                </a:lnTo>
                                <a:lnTo>
                                  <a:pt x="4115" y="374"/>
                                </a:lnTo>
                                <a:lnTo>
                                  <a:pt x="4173" y="407"/>
                                </a:lnTo>
                                <a:lnTo>
                                  <a:pt x="4228" y="441"/>
                                </a:lnTo>
                                <a:lnTo>
                                  <a:pt x="4280" y="476"/>
                                </a:lnTo>
                                <a:lnTo>
                                  <a:pt x="4328" y="512"/>
                                </a:lnTo>
                                <a:lnTo>
                                  <a:pt x="4413" y="587"/>
                                </a:lnTo>
                                <a:lnTo>
                                  <a:pt x="4483" y="665"/>
                                </a:lnTo>
                                <a:lnTo>
                                  <a:pt x="4536" y="746"/>
                                </a:lnTo>
                                <a:lnTo>
                                  <a:pt x="4573" y="830"/>
                                </a:lnTo>
                                <a:lnTo>
                                  <a:pt x="4591" y="916"/>
                                </a:lnTo>
                                <a:lnTo>
                                  <a:pt x="4594" y="960"/>
                                </a:lnTo>
                                <a:lnTo>
                                  <a:pt x="4591" y="1004"/>
                                </a:lnTo>
                                <a:lnTo>
                                  <a:pt x="4573" y="1091"/>
                                </a:lnTo>
                                <a:lnTo>
                                  <a:pt x="4536" y="1175"/>
                                </a:lnTo>
                                <a:lnTo>
                                  <a:pt x="4483" y="1256"/>
                                </a:lnTo>
                                <a:lnTo>
                                  <a:pt x="4413" y="1334"/>
                                </a:lnTo>
                                <a:lnTo>
                                  <a:pt x="4328" y="1409"/>
                                </a:lnTo>
                                <a:lnTo>
                                  <a:pt x="4280" y="1445"/>
                                </a:lnTo>
                                <a:lnTo>
                                  <a:pt x="4228" y="1480"/>
                                </a:lnTo>
                                <a:lnTo>
                                  <a:pt x="4173" y="1514"/>
                                </a:lnTo>
                                <a:lnTo>
                                  <a:pt x="4115" y="1547"/>
                                </a:lnTo>
                                <a:lnTo>
                                  <a:pt x="4053" y="1579"/>
                                </a:lnTo>
                                <a:lnTo>
                                  <a:pt x="3989" y="1610"/>
                                </a:lnTo>
                                <a:lnTo>
                                  <a:pt x="3921" y="1639"/>
                                </a:lnTo>
                                <a:lnTo>
                                  <a:pt x="3850" y="1668"/>
                                </a:lnTo>
                                <a:lnTo>
                                  <a:pt x="3777" y="1695"/>
                                </a:lnTo>
                                <a:lnTo>
                                  <a:pt x="3700" y="1720"/>
                                </a:lnTo>
                                <a:lnTo>
                                  <a:pt x="3621" y="1745"/>
                                </a:lnTo>
                                <a:lnTo>
                                  <a:pt x="3540" y="1768"/>
                                </a:lnTo>
                                <a:lnTo>
                                  <a:pt x="3456" y="1789"/>
                                </a:lnTo>
                                <a:lnTo>
                                  <a:pt x="3370" y="1809"/>
                                </a:lnTo>
                                <a:lnTo>
                                  <a:pt x="3281" y="1828"/>
                                </a:lnTo>
                                <a:lnTo>
                                  <a:pt x="3191" y="1845"/>
                                </a:lnTo>
                                <a:lnTo>
                                  <a:pt x="3098" y="1860"/>
                                </a:lnTo>
                                <a:lnTo>
                                  <a:pt x="3004" y="1874"/>
                                </a:lnTo>
                                <a:lnTo>
                                  <a:pt x="2907" y="1886"/>
                                </a:lnTo>
                                <a:lnTo>
                                  <a:pt x="2809" y="1896"/>
                                </a:lnTo>
                                <a:lnTo>
                                  <a:pt x="2710" y="1905"/>
                                </a:lnTo>
                                <a:lnTo>
                                  <a:pt x="2608" y="1912"/>
                                </a:lnTo>
                                <a:lnTo>
                                  <a:pt x="2506" y="1916"/>
                                </a:lnTo>
                                <a:lnTo>
                                  <a:pt x="2402" y="1919"/>
                                </a:lnTo>
                                <a:lnTo>
                                  <a:pt x="2297" y="1920"/>
                                </a:lnTo>
                                <a:lnTo>
                                  <a:pt x="2192" y="1919"/>
                                </a:lnTo>
                                <a:lnTo>
                                  <a:pt x="2088" y="1916"/>
                                </a:lnTo>
                                <a:lnTo>
                                  <a:pt x="1985" y="1912"/>
                                </a:lnTo>
                                <a:lnTo>
                                  <a:pt x="1884" y="1905"/>
                                </a:lnTo>
                                <a:lnTo>
                                  <a:pt x="1784" y="1896"/>
                                </a:lnTo>
                                <a:lnTo>
                                  <a:pt x="1686" y="1886"/>
                                </a:lnTo>
                                <a:lnTo>
                                  <a:pt x="1590" y="1874"/>
                                </a:lnTo>
                                <a:lnTo>
                                  <a:pt x="1495" y="1860"/>
                                </a:lnTo>
                                <a:lnTo>
                                  <a:pt x="1403" y="1845"/>
                                </a:lnTo>
                                <a:lnTo>
                                  <a:pt x="1312" y="1828"/>
                                </a:lnTo>
                                <a:lnTo>
                                  <a:pt x="1224" y="1809"/>
                                </a:lnTo>
                                <a:lnTo>
                                  <a:pt x="1138" y="1789"/>
                                </a:lnTo>
                                <a:lnTo>
                                  <a:pt x="1054" y="1768"/>
                                </a:lnTo>
                                <a:lnTo>
                                  <a:pt x="972" y="1745"/>
                                </a:lnTo>
                                <a:lnTo>
                                  <a:pt x="893" y="1720"/>
                                </a:lnTo>
                                <a:lnTo>
                                  <a:pt x="817" y="1695"/>
                                </a:lnTo>
                                <a:lnTo>
                                  <a:pt x="743" y="1668"/>
                                </a:lnTo>
                                <a:lnTo>
                                  <a:pt x="673" y="1639"/>
                                </a:lnTo>
                                <a:lnTo>
                                  <a:pt x="605" y="1610"/>
                                </a:lnTo>
                                <a:lnTo>
                                  <a:pt x="540" y="1579"/>
                                </a:lnTo>
                                <a:lnTo>
                                  <a:pt x="479" y="1547"/>
                                </a:lnTo>
                                <a:lnTo>
                                  <a:pt x="420" y="1514"/>
                                </a:lnTo>
                                <a:lnTo>
                                  <a:pt x="365" y="1480"/>
                                </a:lnTo>
                                <a:lnTo>
                                  <a:pt x="314" y="1445"/>
                                </a:lnTo>
                                <a:lnTo>
                                  <a:pt x="266" y="1409"/>
                                </a:lnTo>
                                <a:lnTo>
                                  <a:pt x="181" y="1334"/>
                                </a:lnTo>
                                <a:lnTo>
                                  <a:pt x="111" y="1256"/>
                                </a:lnTo>
                                <a:lnTo>
                                  <a:pt x="57" y="1175"/>
                                </a:lnTo>
                                <a:lnTo>
                                  <a:pt x="21" y="1091"/>
                                </a:lnTo>
                                <a:lnTo>
                                  <a:pt x="2" y="1004"/>
                                </a:lnTo>
                                <a:lnTo>
                                  <a:pt x="0" y="96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" name="AutoShape 96"/>
                        <wps:cNvSpPr>
                          <a:spLocks/>
                        </wps:cNvSpPr>
                        <wps:spPr bwMode="auto">
                          <a:xfrm>
                            <a:off x="6205" y="1306"/>
                            <a:ext cx="7848" cy="2691"/>
                          </a:xfrm>
                          <a:custGeom>
                            <a:avLst/>
                            <a:gdLst>
                              <a:gd name="T0" fmla="+- 0 8666 6205"/>
                              <a:gd name="T1" fmla="*/ T0 w 7848"/>
                              <a:gd name="T2" fmla="+- 0 1420 1306"/>
                              <a:gd name="T3" fmla="*/ 1420 h 2691"/>
                              <a:gd name="T4" fmla="+- 0 8628 6205"/>
                              <a:gd name="T5" fmla="*/ T4 w 7848"/>
                              <a:gd name="T6" fmla="+- 0 1373 1306"/>
                              <a:gd name="T7" fmla="*/ 1373 h 2691"/>
                              <a:gd name="T8" fmla="+- 0 6319 6205"/>
                              <a:gd name="T9" fmla="*/ T8 w 7848"/>
                              <a:gd name="T10" fmla="+- 0 3240 1306"/>
                              <a:gd name="T11" fmla="*/ 3240 h 2691"/>
                              <a:gd name="T12" fmla="+- 0 6353 6205"/>
                              <a:gd name="T13" fmla="*/ T12 w 7848"/>
                              <a:gd name="T14" fmla="+- 0 3149 1306"/>
                              <a:gd name="T15" fmla="*/ 3149 h 2691"/>
                              <a:gd name="T16" fmla="+- 0 6355 6205"/>
                              <a:gd name="T17" fmla="*/ T16 w 7848"/>
                              <a:gd name="T18" fmla="+- 0 3137 1306"/>
                              <a:gd name="T19" fmla="*/ 3137 h 2691"/>
                              <a:gd name="T20" fmla="+- 0 6353 6205"/>
                              <a:gd name="T21" fmla="*/ T20 w 7848"/>
                              <a:gd name="T22" fmla="+- 0 3126 1306"/>
                              <a:gd name="T23" fmla="*/ 3126 h 2691"/>
                              <a:gd name="T24" fmla="+- 0 6346 6205"/>
                              <a:gd name="T25" fmla="*/ T24 w 7848"/>
                              <a:gd name="T26" fmla="+- 0 3117 1306"/>
                              <a:gd name="T27" fmla="*/ 3117 h 2691"/>
                              <a:gd name="T28" fmla="+- 0 6336 6205"/>
                              <a:gd name="T29" fmla="*/ T28 w 7848"/>
                              <a:gd name="T30" fmla="+- 0 3110 1306"/>
                              <a:gd name="T31" fmla="*/ 3110 h 2691"/>
                              <a:gd name="T32" fmla="+- 0 6324 6205"/>
                              <a:gd name="T33" fmla="*/ T32 w 7848"/>
                              <a:gd name="T34" fmla="+- 0 3108 1306"/>
                              <a:gd name="T35" fmla="*/ 3108 h 2691"/>
                              <a:gd name="T36" fmla="+- 0 6313 6205"/>
                              <a:gd name="T37" fmla="*/ T36 w 7848"/>
                              <a:gd name="T38" fmla="+- 0 3111 1306"/>
                              <a:gd name="T39" fmla="*/ 3111 h 2691"/>
                              <a:gd name="T40" fmla="+- 0 6304 6205"/>
                              <a:gd name="T41" fmla="*/ T40 w 7848"/>
                              <a:gd name="T42" fmla="+- 0 3118 1306"/>
                              <a:gd name="T43" fmla="*/ 3118 h 2691"/>
                              <a:gd name="T44" fmla="+- 0 6297 6205"/>
                              <a:gd name="T45" fmla="*/ T44 w 7848"/>
                              <a:gd name="T46" fmla="+- 0 3128 1306"/>
                              <a:gd name="T47" fmla="*/ 3128 h 2691"/>
                              <a:gd name="T48" fmla="+- 0 6205 6205"/>
                              <a:gd name="T49" fmla="*/ T48 w 7848"/>
                              <a:gd name="T50" fmla="+- 0 3371 1306"/>
                              <a:gd name="T51" fmla="*/ 3371 h 2691"/>
                              <a:gd name="T52" fmla="+- 0 6298 6205"/>
                              <a:gd name="T53" fmla="*/ T52 w 7848"/>
                              <a:gd name="T54" fmla="+- 0 3356 1306"/>
                              <a:gd name="T55" fmla="*/ 3356 h 2691"/>
                              <a:gd name="T56" fmla="+- 0 6462 6205"/>
                              <a:gd name="T57" fmla="*/ T56 w 7848"/>
                              <a:gd name="T58" fmla="+- 0 3331 1306"/>
                              <a:gd name="T59" fmla="*/ 3331 h 2691"/>
                              <a:gd name="T60" fmla="+- 0 6473 6205"/>
                              <a:gd name="T61" fmla="*/ T60 w 7848"/>
                              <a:gd name="T62" fmla="+- 0 3327 1306"/>
                              <a:gd name="T63" fmla="*/ 3327 h 2691"/>
                              <a:gd name="T64" fmla="+- 0 6482 6205"/>
                              <a:gd name="T65" fmla="*/ T64 w 7848"/>
                              <a:gd name="T66" fmla="+- 0 3319 1306"/>
                              <a:gd name="T67" fmla="*/ 3319 h 2691"/>
                              <a:gd name="T68" fmla="+- 0 6486 6205"/>
                              <a:gd name="T69" fmla="*/ T68 w 7848"/>
                              <a:gd name="T70" fmla="+- 0 3309 1306"/>
                              <a:gd name="T71" fmla="*/ 3309 h 2691"/>
                              <a:gd name="T72" fmla="+- 0 6487 6205"/>
                              <a:gd name="T73" fmla="*/ T72 w 7848"/>
                              <a:gd name="T74" fmla="+- 0 3297 1306"/>
                              <a:gd name="T75" fmla="*/ 3297 h 2691"/>
                              <a:gd name="T76" fmla="+- 0 6483 6205"/>
                              <a:gd name="T77" fmla="*/ T76 w 7848"/>
                              <a:gd name="T78" fmla="+- 0 3286 1306"/>
                              <a:gd name="T79" fmla="*/ 3286 h 2691"/>
                              <a:gd name="T80" fmla="+- 0 6475 6205"/>
                              <a:gd name="T81" fmla="*/ T80 w 7848"/>
                              <a:gd name="T82" fmla="+- 0 3277 1306"/>
                              <a:gd name="T83" fmla="*/ 3277 h 2691"/>
                              <a:gd name="T84" fmla="+- 0 6465 6205"/>
                              <a:gd name="T85" fmla="*/ T84 w 7848"/>
                              <a:gd name="T86" fmla="+- 0 3272 1306"/>
                              <a:gd name="T87" fmla="*/ 3272 h 2691"/>
                              <a:gd name="T88" fmla="+- 0 6453 6205"/>
                              <a:gd name="T89" fmla="*/ T88 w 7848"/>
                              <a:gd name="T90" fmla="+- 0 3272 1306"/>
                              <a:gd name="T91" fmla="*/ 3272 h 2691"/>
                              <a:gd name="T92" fmla="+- 0 6356 6205"/>
                              <a:gd name="T93" fmla="*/ T92 w 7848"/>
                              <a:gd name="T94" fmla="+- 0 3287 1306"/>
                              <a:gd name="T95" fmla="*/ 3287 h 2691"/>
                              <a:gd name="T96" fmla="+- 0 8666 6205"/>
                              <a:gd name="T97" fmla="*/ T96 w 7848"/>
                              <a:gd name="T98" fmla="+- 0 1420 1306"/>
                              <a:gd name="T99" fmla="*/ 1420 h 2691"/>
                              <a:gd name="T100" fmla="+- 0 14052 6205"/>
                              <a:gd name="T101" fmla="*/ T100 w 7848"/>
                              <a:gd name="T102" fmla="+- 0 3997 1306"/>
                              <a:gd name="T103" fmla="*/ 3997 h 2691"/>
                              <a:gd name="T104" fmla="+- 0 14047 6205"/>
                              <a:gd name="T105" fmla="*/ T104 w 7848"/>
                              <a:gd name="T106" fmla="+- 0 3981 1306"/>
                              <a:gd name="T107" fmla="*/ 3981 h 2691"/>
                              <a:gd name="T108" fmla="+- 0 13967 6205"/>
                              <a:gd name="T109" fmla="*/ T108 w 7848"/>
                              <a:gd name="T110" fmla="+- 0 3751 1306"/>
                              <a:gd name="T111" fmla="*/ 3751 h 2691"/>
                              <a:gd name="T112" fmla="+- 0 13961 6205"/>
                              <a:gd name="T113" fmla="*/ T112 w 7848"/>
                              <a:gd name="T114" fmla="+- 0 3741 1306"/>
                              <a:gd name="T115" fmla="*/ 3741 h 2691"/>
                              <a:gd name="T116" fmla="+- 0 13952 6205"/>
                              <a:gd name="T117" fmla="*/ T116 w 7848"/>
                              <a:gd name="T118" fmla="+- 0 3734 1306"/>
                              <a:gd name="T119" fmla="*/ 3734 h 2691"/>
                              <a:gd name="T120" fmla="+- 0 13940 6205"/>
                              <a:gd name="T121" fmla="*/ T120 w 7848"/>
                              <a:gd name="T122" fmla="+- 0 3731 1306"/>
                              <a:gd name="T123" fmla="*/ 3731 h 2691"/>
                              <a:gd name="T124" fmla="+- 0 13929 6205"/>
                              <a:gd name="T125" fmla="*/ T124 w 7848"/>
                              <a:gd name="T126" fmla="+- 0 3733 1306"/>
                              <a:gd name="T127" fmla="*/ 3733 h 2691"/>
                              <a:gd name="T128" fmla="+- 0 13918 6205"/>
                              <a:gd name="T129" fmla="*/ T128 w 7848"/>
                              <a:gd name="T130" fmla="+- 0 3739 1306"/>
                              <a:gd name="T131" fmla="*/ 3739 h 2691"/>
                              <a:gd name="T132" fmla="+- 0 13912 6205"/>
                              <a:gd name="T133" fmla="*/ T132 w 7848"/>
                              <a:gd name="T134" fmla="+- 0 3748 1306"/>
                              <a:gd name="T135" fmla="*/ 3748 h 2691"/>
                              <a:gd name="T136" fmla="+- 0 13909 6205"/>
                              <a:gd name="T137" fmla="*/ T136 w 7848"/>
                              <a:gd name="T138" fmla="+- 0 3759 1306"/>
                              <a:gd name="T139" fmla="*/ 3759 h 2691"/>
                              <a:gd name="T140" fmla="+- 0 13910 6205"/>
                              <a:gd name="T141" fmla="*/ T140 w 7848"/>
                              <a:gd name="T142" fmla="+- 0 3771 1306"/>
                              <a:gd name="T143" fmla="*/ 3771 h 2691"/>
                              <a:gd name="T144" fmla="+- 0 13942 6205"/>
                              <a:gd name="T145" fmla="*/ T144 w 7848"/>
                              <a:gd name="T146" fmla="+- 0 3863 1306"/>
                              <a:gd name="T147" fmla="*/ 3863 h 2691"/>
                              <a:gd name="T148" fmla="+- 0 10953 6205"/>
                              <a:gd name="T149" fmla="*/ T148 w 7848"/>
                              <a:gd name="T150" fmla="+- 0 1306 1306"/>
                              <a:gd name="T151" fmla="*/ 1306 h 2691"/>
                              <a:gd name="T152" fmla="+- 0 10914 6205"/>
                              <a:gd name="T153" fmla="*/ T152 w 7848"/>
                              <a:gd name="T154" fmla="+- 0 1352 1306"/>
                              <a:gd name="T155" fmla="*/ 1352 h 2691"/>
                              <a:gd name="T156" fmla="+- 0 13903 6205"/>
                              <a:gd name="T157" fmla="*/ T156 w 7848"/>
                              <a:gd name="T158" fmla="+- 0 3909 1306"/>
                              <a:gd name="T159" fmla="*/ 3909 h 2691"/>
                              <a:gd name="T160" fmla="+- 0 13807 6205"/>
                              <a:gd name="T161" fmla="*/ T160 w 7848"/>
                              <a:gd name="T162" fmla="+- 0 3891 1306"/>
                              <a:gd name="T163" fmla="*/ 3891 h 2691"/>
                              <a:gd name="T164" fmla="+- 0 13796 6205"/>
                              <a:gd name="T165" fmla="*/ T164 w 7848"/>
                              <a:gd name="T166" fmla="+- 0 3891 1306"/>
                              <a:gd name="T167" fmla="*/ 3891 h 2691"/>
                              <a:gd name="T168" fmla="+- 0 13785 6205"/>
                              <a:gd name="T169" fmla="*/ T168 w 7848"/>
                              <a:gd name="T170" fmla="+- 0 3896 1306"/>
                              <a:gd name="T171" fmla="*/ 3896 h 2691"/>
                              <a:gd name="T172" fmla="+- 0 13777 6205"/>
                              <a:gd name="T173" fmla="*/ T172 w 7848"/>
                              <a:gd name="T174" fmla="+- 0 3904 1306"/>
                              <a:gd name="T175" fmla="*/ 3904 h 2691"/>
                              <a:gd name="T176" fmla="+- 0 13773 6205"/>
                              <a:gd name="T177" fmla="*/ T176 w 7848"/>
                              <a:gd name="T178" fmla="+- 0 3915 1306"/>
                              <a:gd name="T179" fmla="*/ 3915 h 2691"/>
                              <a:gd name="T180" fmla="+- 0 13773 6205"/>
                              <a:gd name="T181" fmla="*/ T180 w 7848"/>
                              <a:gd name="T182" fmla="+- 0 3927 1306"/>
                              <a:gd name="T183" fmla="*/ 3927 h 2691"/>
                              <a:gd name="T184" fmla="+- 0 13777 6205"/>
                              <a:gd name="T185" fmla="*/ T184 w 7848"/>
                              <a:gd name="T186" fmla="+- 0 3938 1306"/>
                              <a:gd name="T187" fmla="*/ 3938 h 2691"/>
                              <a:gd name="T188" fmla="+- 0 13786 6205"/>
                              <a:gd name="T189" fmla="*/ T188 w 7848"/>
                              <a:gd name="T190" fmla="+- 0 3946 1306"/>
                              <a:gd name="T191" fmla="*/ 3946 h 2691"/>
                              <a:gd name="T192" fmla="+- 0 13797 6205"/>
                              <a:gd name="T193" fmla="*/ T192 w 7848"/>
                              <a:gd name="T194" fmla="+- 0 3950 1306"/>
                              <a:gd name="T195" fmla="*/ 3950 h 2691"/>
                              <a:gd name="T196" fmla="+- 0 14052 6205"/>
                              <a:gd name="T197" fmla="*/ T196 w 7848"/>
                              <a:gd name="T198" fmla="+- 0 3997 1306"/>
                              <a:gd name="T199" fmla="*/ 3997 h 26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7848" h="2691">
                                <a:moveTo>
                                  <a:pt x="2461" y="114"/>
                                </a:moveTo>
                                <a:lnTo>
                                  <a:pt x="2423" y="67"/>
                                </a:lnTo>
                                <a:lnTo>
                                  <a:pt x="114" y="1934"/>
                                </a:lnTo>
                                <a:lnTo>
                                  <a:pt x="148" y="1843"/>
                                </a:lnTo>
                                <a:lnTo>
                                  <a:pt x="150" y="1831"/>
                                </a:lnTo>
                                <a:lnTo>
                                  <a:pt x="148" y="1820"/>
                                </a:lnTo>
                                <a:lnTo>
                                  <a:pt x="141" y="1811"/>
                                </a:lnTo>
                                <a:lnTo>
                                  <a:pt x="131" y="1804"/>
                                </a:lnTo>
                                <a:lnTo>
                                  <a:pt x="119" y="1802"/>
                                </a:lnTo>
                                <a:lnTo>
                                  <a:pt x="108" y="1805"/>
                                </a:lnTo>
                                <a:lnTo>
                                  <a:pt x="99" y="1812"/>
                                </a:lnTo>
                                <a:lnTo>
                                  <a:pt x="92" y="1822"/>
                                </a:lnTo>
                                <a:lnTo>
                                  <a:pt x="0" y="2065"/>
                                </a:lnTo>
                                <a:lnTo>
                                  <a:pt x="93" y="2050"/>
                                </a:lnTo>
                                <a:lnTo>
                                  <a:pt x="257" y="2025"/>
                                </a:lnTo>
                                <a:lnTo>
                                  <a:pt x="268" y="2021"/>
                                </a:lnTo>
                                <a:lnTo>
                                  <a:pt x="277" y="2013"/>
                                </a:lnTo>
                                <a:lnTo>
                                  <a:pt x="281" y="2003"/>
                                </a:lnTo>
                                <a:lnTo>
                                  <a:pt x="282" y="1991"/>
                                </a:lnTo>
                                <a:lnTo>
                                  <a:pt x="278" y="1980"/>
                                </a:lnTo>
                                <a:lnTo>
                                  <a:pt x="270" y="1971"/>
                                </a:lnTo>
                                <a:lnTo>
                                  <a:pt x="260" y="1966"/>
                                </a:lnTo>
                                <a:lnTo>
                                  <a:pt x="248" y="1966"/>
                                </a:lnTo>
                                <a:lnTo>
                                  <a:pt x="151" y="1981"/>
                                </a:lnTo>
                                <a:lnTo>
                                  <a:pt x="2461" y="114"/>
                                </a:lnTo>
                                <a:moveTo>
                                  <a:pt x="7847" y="2691"/>
                                </a:moveTo>
                                <a:lnTo>
                                  <a:pt x="7842" y="2675"/>
                                </a:lnTo>
                                <a:lnTo>
                                  <a:pt x="7762" y="2445"/>
                                </a:lnTo>
                                <a:lnTo>
                                  <a:pt x="7756" y="2435"/>
                                </a:lnTo>
                                <a:lnTo>
                                  <a:pt x="7747" y="2428"/>
                                </a:lnTo>
                                <a:lnTo>
                                  <a:pt x="7735" y="2425"/>
                                </a:lnTo>
                                <a:lnTo>
                                  <a:pt x="7724" y="2427"/>
                                </a:lnTo>
                                <a:lnTo>
                                  <a:pt x="7713" y="2433"/>
                                </a:lnTo>
                                <a:lnTo>
                                  <a:pt x="7707" y="2442"/>
                                </a:lnTo>
                                <a:lnTo>
                                  <a:pt x="7704" y="2453"/>
                                </a:lnTo>
                                <a:lnTo>
                                  <a:pt x="7705" y="2465"/>
                                </a:lnTo>
                                <a:lnTo>
                                  <a:pt x="7737" y="2557"/>
                                </a:lnTo>
                                <a:lnTo>
                                  <a:pt x="4748" y="0"/>
                                </a:lnTo>
                                <a:lnTo>
                                  <a:pt x="4709" y="46"/>
                                </a:lnTo>
                                <a:lnTo>
                                  <a:pt x="7698" y="2603"/>
                                </a:lnTo>
                                <a:lnTo>
                                  <a:pt x="7602" y="2585"/>
                                </a:lnTo>
                                <a:lnTo>
                                  <a:pt x="7591" y="2585"/>
                                </a:lnTo>
                                <a:lnTo>
                                  <a:pt x="7580" y="2590"/>
                                </a:lnTo>
                                <a:lnTo>
                                  <a:pt x="7572" y="2598"/>
                                </a:lnTo>
                                <a:lnTo>
                                  <a:pt x="7568" y="2609"/>
                                </a:lnTo>
                                <a:lnTo>
                                  <a:pt x="7568" y="2621"/>
                                </a:lnTo>
                                <a:lnTo>
                                  <a:pt x="7572" y="2632"/>
                                </a:lnTo>
                                <a:lnTo>
                                  <a:pt x="7581" y="2640"/>
                                </a:lnTo>
                                <a:lnTo>
                                  <a:pt x="7592" y="2644"/>
                                </a:lnTo>
                                <a:lnTo>
                                  <a:pt x="7847" y="2691"/>
                                </a:lnTo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B51553" id="Group 95" o:spid="_x0000_s1026" style="position:absolute;margin-left:19.9pt;margin-top:-23.6pt;width:871.8pt;height:379.6pt;z-index:-251663872;mso-position-horizontal-relative:page" coordorigin="398,-472" coordsize="17436,75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">
                <v:shape id="Picture 108" o:spid="_x0000_s1027" type="#_x0000_t75" style="position:absolute;left:458;top:931;width:8856;height:6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">
                  <v:imagedata r:id="rId100" o:title=""/>
                </v:shape>
                <v:rect id="Rectangle 107" o:spid="_x0000_s1028" style="position:absolute;left:428;top:901;width:8916;height:6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" filled="f" strokeweight="3pt"/>
                <v:shape id="Freeform 106" o:spid="_x0000_s1029" style="position:absolute;left:708;top:5568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" path="m809,l721,3r-86,9l553,26,475,47,401,72r-70,29l267,136r-59,38l156,216r-46,45l72,309,19,414,,528r5,57l41,694r69,100l156,839r52,42l267,920r64,34l401,983r74,26l553,1029r82,14l721,1052r88,4l897,1052r85,-9l1064,1029r79,-20l1217,983r69,-29l1351,920r58,-39l1462,839r45,-45l1546,746r53,-105l1618,528r-5,-58l1576,361,1507,261r-45,-45l1409,174r-58,-38l1286,101,1217,72,1143,47,1064,26,982,12,897,3,809,xe" fillcolor="#2e5496" stroked="f">
                  <v:path arrowok="t" o:connecttype="custom" o:connectlocs="809,5569;721,5572;635,5581;553,5595;475,5616;401,5641;331,5670;267,5705;208,5743;156,5785;110,5830;72,5878;19,5983;0,6097;5,6154;41,6263;110,6363;156,6408;208,6450;267,6489;331,6523;401,6552;475,6578;553,6598;635,6612;721,6621;809,6625;897,6621;982,6612;1064,6598;1143,6578;1217,6552;1286,6523;1351,6489;1409,6450;1462,6408;1507,6363;1546,6315;1599,6210;1618,6097;1613,6039;1576,5930;1507,5830;1462,5785;1409,5743;1351,5705;1286,5670;1217,5641;1143,5616;1064,5595;982,5581;897,5572;809,5569" o:connectangles="0,0,0,0,0,0,0,0,0,0,0,0,0,0,0,0,0,0,0,0,0,0,0,0,0,0,0,0,0,0,0,0,0,0,0,0,0,0,0,0,0,0,0,0,0,0,0,0,0,0,0,0,0"/>
                </v:shape>
                <v:shape id="Freeform 105" o:spid="_x0000_s1030" style="position:absolute;left:708;top:5568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" path="m,528l19,414,72,309r38,-48l156,216r52,-42l267,136r64,-35l401,72,475,47,553,26,635,12,721,3,809,r88,3l982,12r82,14l1143,47r74,25l1286,101r65,35l1409,174r53,42l1507,261r39,48l1599,414r19,114l1613,585r-37,109l1507,794r-45,45l1409,881r-58,39l1286,954r-69,29l1143,1009r-79,20l982,1043r-85,9l809,1056r-88,-4l635,1043r-82,-14l475,1009,401,983,331,954,267,920,208,881,156,839,110,794,72,746,19,641,,528xe" filled="f" strokecolor="#2e528f" strokeweight=".96pt">
                  <v:path arrowok="t" o:connecttype="custom" o:connectlocs="0,6097;19,5983;72,5878;110,5830;156,5785;208,5743;267,5705;331,5670;401,5641;475,5616;553,5595;635,5581;721,5572;809,5569;897,5572;982,5581;1064,5595;1143,5616;1217,5641;1286,5670;1351,5705;1409,5743;1462,5785;1507,5830;1546,5878;1599,5983;1618,6097;1613,6154;1576,6263;1507,6363;1462,6408;1409,6450;1351,6489;1286,6523;1217,6552;1143,6578;1064,6598;982,6612;897,6621;809,6625;721,6621;635,6612;553,6598;475,6578;401,6552;331,6523;267,6489;208,6450;156,6408;110,6363;72,6315;19,6210;0,6097" o:connectangles="0,0,0,0,0,0,0,0,0,0,0,0,0,0,0,0,0,0,0,0,0,0,0,0,0,0,0,0,0,0,0,0,0,0,0,0,0,0,0,0,0,0,0,0,0,0,0,0,0,0,0,0,0"/>
                </v:shape>
                <v:shape id="Freeform 104" o:spid="_x0000_s1031" style="position:absolute;left:4156;top:3367;width:2684;height:2477;visibility:visible;mso-wrap-style:square;v-text-anchor:top" coordsize="2684,2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" path="m,1238r2,-73l9,1094r11,-71l35,954,55,887,78,820r27,-64l136,694r35,-61l209,574r41,-56l295,464r47,-52l393,362r53,-46l502,272r59,-41l622,193r64,-36l751,126,819,97,889,72,960,50r74,-18l1109,18,1185,8r78,-6l1341,r79,2l1498,8r76,10l1649,32r73,18l1794,72r70,25l1931,126r66,31l2061,193r61,38l2181,272r56,44l2290,362r51,50l2388,464r45,54l2474,574r38,59l2547,694r31,62l2605,820r23,67l2648,954r15,69l2674,1094r7,71l2683,1238r-2,73l2674,1383r-11,70l2648,1522r-20,68l2605,1656r-27,64l2547,1783r-35,60l2474,1902r-41,57l2388,2013r-47,52l2290,2114r-53,47l2181,2205r-59,41l2061,2284r-64,35l1931,2351r-67,28l1794,2404r-72,22l1649,2444r-75,14l1498,2468r-78,6l1341,2477r-78,-3l1185,2468r-76,-10l1034,2444r-74,-18l889,2404r-70,-25l751,2351r-65,-32l622,2284r-61,-38l502,2205r-56,-44l393,2114r-51,-49l295,2013r-45,-54l209,1902r-38,-59l136,1783r-31,-63l78,1656,55,1590,35,1522,20,1453,9,1383,2,1311,,1238xe" filled="f" strokecolor="red" strokeweight="4.56pt">
                  <v:path arrowok="t" o:connecttype="custom" o:connectlocs="2,4533;20,4391;55,4255;105,4124;171,4001;250,3886;342,3780;446,3684;561,3599;686,3525;819,3465;960,3418;1109,3386;1263,3370;1420,3370;1574,3386;1722,3418;1864,3465;1997,3525;2122,3599;2237,3684;2341,3780;2433,3886;2512,4001;2578,4124;2628,4255;2663,4391;2681,4533;2681,4679;2663,4821;2628,4958;2578,5088;2512,5211;2433,5327;2341,5433;2237,5529;2122,5614;1997,5687;1864,5747;1722,5794;1574,5826;1420,5842;1263,5842;1109,5826;960,5794;819,5747;686,5687;561,5614;446,5529;342,5433;250,5327;171,5211;105,5088;55,4958;20,4821;2,4679" o:connectangles="0,0,0,0,0,0,0,0,0,0,0,0,0,0,0,0,0,0,0,0,0,0,0,0,0,0,0,0,0,0,0,0,0,0,0,0,0,0,0,0,0,0,0,0,0,0,0,0,0,0,0,0,0,0,0,0"/>
                </v:shape>
                <v:shape id="Picture 103" o:spid="_x0000_s1032" type="#_x0000_t75" style="position:absolute;left:9693;top:931;width:8081;height:6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">
                  <v:imagedata r:id="rId101" o:title=""/>
                </v:shape>
                <v:rect id="Rectangle 102" o:spid="_x0000_s1033" style="position:absolute;left:9663;top:901;width:8141;height:6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" filled="f" strokeweight="3pt"/>
                <v:shape id="Freeform 101" o:spid="_x0000_s1034" style="position:absolute;left:16065;top:5902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" path="m808,l720,3r-85,9l553,27,474,47,400,72r-69,30l267,136r-59,38l156,216r-46,46l72,310,18,415,,528r4,58l41,695r69,100l156,840r52,42l267,920r64,34l400,984r74,25l553,1029r82,15l720,1053r88,3l897,1053r85,-9l1064,1029r78,-20l1217,984r69,-30l1350,920r59,-38l1461,840r46,-45l1545,746r54,-105l1617,528r-5,-57l1576,361r-69,-99l1461,216r-52,-42l1350,136r-64,-34l1217,72,1142,47,1064,27,982,12,897,3,808,xe" fillcolor="#2e5496" stroked="f">
                  <v:path arrowok="t" o:connecttype="custom" o:connectlocs="808,5902;720,5905;635,5914;553,5929;474,5949;400,5974;331,6004;267,6038;208,6076;156,6118;110,6164;72,6212;18,6317;0,6430;4,6488;41,6597;110,6697;156,6742;208,6784;267,6822;331,6856;400,6886;474,6911;553,6931;635,6946;720,6955;808,6958;897,6955;982,6946;1064,6931;1142,6911;1217,6886;1286,6856;1350,6822;1409,6784;1461,6742;1507,6697;1545,6648;1599,6543;1617,6430;1612,6373;1576,6263;1507,6164;1461,6118;1409,6076;1350,6038;1286,6004;1217,5974;1142,5949;1064,5929;982,5914;897,5905;808,5902" o:connectangles="0,0,0,0,0,0,0,0,0,0,0,0,0,0,0,0,0,0,0,0,0,0,0,0,0,0,0,0,0,0,0,0,0,0,0,0,0,0,0,0,0,0,0,0,0,0,0,0,0,0,0,0,0"/>
                </v:shape>
                <v:shape id="Freeform 100" o:spid="_x0000_s1035" style="position:absolute;left:16065;top:5902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" path="m,528l18,415,72,310r38,-48l156,216r52,-42l267,136r64,-34l400,72,474,47,553,27,635,12,720,3,808,r89,3l982,12r82,15l1142,47r75,25l1286,102r64,34l1409,174r52,42l1507,262r38,48l1599,415r18,113l1612,586r-36,109l1507,795r-46,45l1409,882r-59,38l1286,954r-69,30l1142,1009r-78,20l982,1044r-85,9l808,1056r-88,-3l635,1044r-82,-15l474,1009,400,984,331,954,267,920,208,882,156,840,110,795,72,746,18,641,,528xe" filled="f" strokecolor="#2e528f" strokeweight=".96pt">
                  <v:path arrowok="t" o:connecttype="custom" o:connectlocs="0,6430;18,6317;72,6212;110,6164;156,6118;208,6076;267,6038;331,6004;400,5974;474,5949;553,5929;635,5914;720,5905;808,5902;897,5905;982,5914;1064,5929;1142,5949;1217,5974;1286,6004;1350,6038;1409,6076;1461,6118;1507,6164;1545,6212;1599,6317;1617,6430;1612,6488;1576,6597;1507,6697;1461,6742;1409,6784;1350,6822;1286,6856;1217,6886;1142,6911;1064,6931;982,6946;897,6955;808,6958;720,6955;635,6946;553,6931;474,6911;400,6886;331,6856;267,6822;208,6784;156,6742;110,6697;72,6648;18,6543;0,6430" o:connectangles="0,0,0,0,0,0,0,0,0,0,0,0,0,0,0,0,0,0,0,0,0,0,0,0,0,0,0,0,0,0,0,0,0,0,0,0,0,0,0,0,0,0,0,0,0,0,0,0,0,0,0,0,0"/>
                </v:shape>
                <v:shape id="Freeform 99" o:spid="_x0000_s1036" style="position:absolute;left:13948;top:3778;width:2388;height:2144;visibility:visible;mso-wrap-style:square;v-text-anchor:top" coordsize="2388,2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" path="m,1072r2,-71l10,932,22,864,39,798,61,733,87,670r30,-61l151,550r38,-57l230,439r45,-52l324,338r52,-47l431,247r58,-40l549,170r64,-35l678,105,746,78,816,55,889,35,963,20,1038,9r77,-7l1194,r78,2l1349,9r76,11l1499,35r72,20l1641,78r68,27l1775,135r63,35l1899,207r58,40l2012,291r52,47l2112,387r45,52l2199,493r38,57l2271,609r30,61l2327,733r21,65l2365,864r13,68l2385,1001r3,71l2385,1142r-7,69l2365,1279r-17,67l2327,1410r-26,63l2271,1534r-34,59l2199,1650r-42,55l2112,1757r-48,49l2012,1852r-55,44l1899,1937r-61,37l1775,2008r-66,31l1641,2066r-70,23l1499,2108r-74,15l1349,2134r-77,7l1194,2143r-79,-2l1038,2134r-75,-11l889,2108r-73,-19l746,2066r-68,-27l613,2008r-64,-34l489,1937r-58,-41l376,1852r-52,-46l275,1757r-45,-52l189,1650r-38,-57l117,1534,87,1473,61,1410,39,1346,22,1279,10,1211,2,1142,,1072xe" filled="f" strokecolor="red" strokeweight="4.56pt">
                  <v:path arrowok="t" o:connecttype="custom" o:connectlocs="2,4779;22,4642;61,4511;117,4387;189,4271;275,4165;376,4069;489,3985;613,3913;746,3856;889,3813;1038,3787;1194,3778;1349,3787;1499,3813;1641,3856;1775,3913;1899,3985;2012,4069;2112,4165;2199,4271;2271,4387;2327,4511;2365,4642;2385,4779;2385,4920;2365,5057;2327,5188;2271,5312;2199,5428;2112,5535;2012,5630;1899,5715;1775,5786;1641,5844;1499,5886;1349,5912;1194,5921;1038,5912;889,5886;746,5844;613,5786;489,5715;376,5630;275,5535;189,5428;117,5312;61,5188;22,5057;2,4920" o:connectangles="0,0,0,0,0,0,0,0,0,0,0,0,0,0,0,0,0,0,0,0,0,0,0,0,0,0,0,0,0,0,0,0,0,0,0,0,0,0,0,0,0,0,0,0,0,0,0,0,0,0"/>
                </v:shape>
                <v:shape id="Freeform 98" o:spid="_x0000_s1037" style="position:absolute;left:7368;top:-463;width:4594;height:1920;visibility:visible;mso-wrap-style:square;v-text-anchor:top" coordsize="4594,1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" path="m2297,l2192,1,2088,4,1985,9r-101,7l1784,24r-98,11l1590,47r-95,13l1403,76r-91,17l1224,111r-86,20l1054,153r-82,23l893,200r-76,26l743,253r-70,29l605,311r-65,31l479,374r-59,33l365,441r-51,35l266,512r-85,75l111,665,57,746,21,830,2,916,,960r2,44l21,1091r36,84l111,1256r70,78l266,1409r48,36l365,1480r55,34l479,1547r61,32l605,1610r68,29l743,1668r74,27l893,1720r79,25l1054,1768r84,21l1224,1809r88,19l1403,1845r92,15l1590,1874r96,12l1784,1896r100,9l1985,1912r103,4l2192,1919r105,1l2402,1919r104,-3l2608,1912r102,-7l2809,1896r98,-10l3004,1874r94,-14l3191,1845r90,-17l3370,1809r86,-20l3540,1768r81,-23l3700,1720r77,-25l3850,1668r71,-29l3989,1610r64,-31l4115,1547r58,-33l4228,1480r52,-35l4328,1409r85,-75l4483,1256r53,-81l4573,1091r18,-87l4594,960r-3,-44l4573,830r-37,-84l4483,665r-70,-78l4328,512r-48,-36l4228,441r-55,-34l4115,374r-62,-32l3989,311r-68,-29l3850,253r-73,-27l3700,200r-79,-24l3540,153r-84,-22l3370,111,3281,93,3191,76,3098,60,3004,47,2907,35,2809,24r-99,-8l2608,9,2506,4,2402,1,2297,xe" fillcolor="#2e5496" stroked="f">
                  <v:path arrowok="t" o:connecttype="custom" o:connectlocs="2192,-462;1985,-454;1784,-439;1590,-416;1403,-387;1224,-352;1054,-310;893,-263;743,-210;605,-152;479,-89;365,-22;266,49;111,202;21,367;0,497;21,628;111,793;266,946;365,1017;479,1084;605,1147;743,1205;893,1257;1054,1305;1224,1346;1403,1382;1590,1411;1784,1433;1985,1449;2192,1456;2402,1456;2608,1449;2809,1433;3004,1411;3191,1382;3370,1346;3540,1305;3700,1257;3850,1205;3989,1147;4115,1084;4228,1017;4328,946;4483,793;4573,628;4594,497;4573,367;4483,202;4328,49;4228,-22;4115,-89;3989,-152;3850,-210;3700,-263;3540,-310;3370,-352;3191,-387;3004,-416;2809,-439;2608,-454;2402,-462" o:connectangles="0,0,0,0,0,0,0,0,0,0,0,0,0,0,0,0,0,0,0,0,0,0,0,0,0,0,0,0,0,0,0,0,0,0,0,0,0,0,0,0,0,0,0,0,0,0,0,0,0,0,0,0,0,0,0,0,0,0,0,0,0,0"/>
                </v:shape>
                <v:shape id="Freeform 97" o:spid="_x0000_s1038" style="position:absolute;left:7368;top:-463;width:4594;height:1920;visibility:visible;mso-wrap-style:square;v-text-anchor:top" coordsize="4594,1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" path="m,960l9,873,37,788,82,705r62,-80l221,549r93,-73l365,441r55,-34l479,374r61,-32l605,311r68,-29l743,253r74,-27l893,200r79,-24l1054,153r84,-22l1224,111r88,-18l1403,76r92,-16l1590,47r96,-12l1784,24r100,-8l1985,9,2088,4,2192,1,2297,r105,1l2506,4r102,5l2710,16r99,8l2907,35r97,12l3098,60r93,16l3281,93r89,18l3456,131r84,22l3621,176r79,24l3777,226r73,27l3921,282r68,29l4053,342r62,32l4173,407r55,34l4280,476r48,36l4413,587r70,78l4536,746r37,84l4591,916r3,44l4591,1004r-18,87l4536,1175r-53,81l4413,1334r-85,75l4280,1445r-52,35l4173,1514r-58,33l4053,1579r-64,31l3921,1639r-71,29l3777,1695r-77,25l3621,1745r-81,23l3456,1789r-86,20l3281,1828r-90,17l3098,1860r-94,14l2907,1886r-98,10l2710,1905r-102,7l2506,1916r-104,3l2297,1920r-105,-1l2088,1916r-103,-4l1884,1905r-100,-9l1686,1886r-96,-12l1495,1860r-92,-15l1312,1828r-88,-19l1138,1789r-84,-21l972,1745r-79,-25l817,1695r-74,-27l673,1639r-68,-29l540,1579r-61,-32l420,1514r-55,-34l314,1445r-48,-36l181,1334r-70,-78l57,1175,21,1091,2,1004,,960xe" filled="f" strokecolor="#2e528f" strokeweight=".96pt">
                  <v:path arrowok="t" o:connecttype="custom" o:connectlocs="9,410;82,242;221,86;365,-22;479,-89;605,-152;743,-210;893,-263;1054,-310;1224,-352;1403,-387;1590,-416;1784,-439;1985,-454;2192,-462;2402,-462;2608,-454;2809,-439;3004,-416;3191,-387;3370,-352;3540,-310;3700,-263;3850,-210;3989,-152;4115,-89;4228,-22;4328,49;4483,202;4573,367;4594,497;4573,628;4483,793;4328,946;4228,1017;4115,1084;3989,1147;3850,1205;3700,1257;3540,1305;3370,1346;3191,1382;3004,1411;2809,1433;2608,1449;2402,1456;2192,1456;1985,1449;1784,1433;1590,1411;1403,1382;1224,1346;1054,1305;893,1257;743,1205;605,1147;479,1084;365,1017;266,946;111,793;21,628;0,497" o:connectangles="0,0,0,0,0,0,0,0,0,0,0,0,0,0,0,0,0,0,0,0,0,0,0,0,0,0,0,0,0,0,0,0,0,0,0,0,0,0,0,0,0,0,0,0,0,0,0,0,0,0,0,0,0,0,0,0,0,0,0,0,0,0"/>
                </v:shape>
                <v:shape id="AutoShape 96" o:spid="_x0000_s1039" style="position:absolute;left:6205;top:1306;width:7848;height:2691;visibility:visible;mso-wrap-style:square;v-text-anchor:top" coordsize="7848,2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" path="m2461,114l2423,67,114,1934r34,-91l150,1831r-2,-11l141,1811r-10,-7l119,1802r-11,3l99,1812r-7,10l,2065r93,-15l257,2025r11,-4l277,2013r4,-10l282,1991r-4,-11l270,1971r-10,-5l248,1966r-97,15l2461,114m7847,2691r-5,-16l7762,2445r-6,-10l7747,2428r-12,-3l7724,2427r-11,6l7707,2442r-3,11l7705,2465r32,92l4748,r-39,46l7698,2603r-96,-18l7591,2585r-11,5l7572,2598r-4,11l7568,2621r4,11l7581,2640r11,4l7847,2691e" fillcolor="red" stroked="f">
                  <v:path arrowok="t" o:connecttype="custom" o:connectlocs="2461,1420;2423,1373;114,3240;148,3149;150,3137;148,3126;141,3117;131,3110;119,3108;108,3111;99,3118;92,3128;0,3371;93,3356;257,3331;268,3327;277,3319;281,3309;282,3297;278,3286;270,3277;260,3272;248,3272;151,3287;2461,1420;7847,3997;7842,3981;7762,3751;7756,3741;7747,3734;7735,3731;7724,3733;7713,3739;7707,3748;7704,3759;7705,3771;7737,3863;4748,1306;4709,1352;7698,3909;7602,3891;7591,3891;7580,3896;7572,3904;7568,3915;7568,3927;7572,3938;7581,3946;7592,3950;7847,3997" o:connectangles="0,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 w:rsidR="00F53E66">
        <w:rPr>
          <w:rFonts w:ascii="Trebuchet MS"/>
          <w:b/>
          <w:color w:val="FFFFFF"/>
          <w:w w:val="95"/>
          <w:sz w:val="24"/>
        </w:rPr>
        <w:t>NO</w:t>
      </w:r>
      <w:r w:rsidR="00F53E66">
        <w:rPr>
          <w:rFonts w:ascii="Trebuchet MS"/>
          <w:b/>
          <w:color w:val="FFFFFF"/>
          <w:spacing w:val="-33"/>
          <w:w w:val="95"/>
          <w:sz w:val="24"/>
        </w:rPr>
        <w:t xml:space="preserve"> </w:t>
      </w:r>
      <w:r w:rsidR="00F53E66">
        <w:rPr>
          <w:rFonts w:ascii="Trebuchet MS"/>
          <w:b/>
          <w:color w:val="FFFFFF"/>
          <w:w w:val="95"/>
          <w:sz w:val="24"/>
        </w:rPr>
        <w:t>more</w:t>
      </w:r>
      <w:r w:rsidR="00F53E66">
        <w:rPr>
          <w:rFonts w:ascii="Trebuchet MS"/>
          <w:b/>
          <w:color w:val="FFFFFF"/>
          <w:spacing w:val="-33"/>
          <w:w w:val="95"/>
          <w:sz w:val="24"/>
        </w:rPr>
        <w:t xml:space="preserve"> </w:t>
      </w:r>
      <w:r w:rsidR="00F53E66">
        <w:rPr>
          <w:rFonts w:ascii="Trebuchet MS"/>
          <w:b/>
          <w:color w:val="FFFFFF"/>
          <w:w w:val="95"/>
          <w:sz w:val="24"/>
        </w:rPr>
        <w:t>than</w:t>
      </w:r>
      <w:r w:rsidR="00F53E66">
        <w:rPr>
          <w:rFonts w:ascii="Trebuchet MS"/>
          <w:b/>
          <w:color w:val="FFFFFF"/>
          <w:spacing w:val="-31"/>
          <w:w w:val="95"/>
          <w:sz w:val="24"/>
        </w:rPr>
        <w:t xml:space="preserve"> </w:t>
      </w:r>
      <w:r w:rsidR="00F53E66">
        <w:rPr>
          <w:rFonts w:ascii="Trebuchet MS"/>
          <w:b/>
          <w:color w:val="FFFFFF"/>
          <w:w w:val="95"/>
          <w:sz w:val="24"/>
        </w:rPr>
        <w:t>two</w:t>
      </w:r>
      <w:r w:rsidR="00F53E66">
        <w:rPr>
          <w:rFonts w:ascii="Trebuchet MS"/>
          <w:b/>
          <w:color w:val="FFFFFF"/>
          <w:spacing w:val="-32"/>
          <w:w w:val="95"/>
          <w:sz w:val="24"/>
        </w:rPr>
        <w:t xml:space="preserve"> </w:t>
      </w:r>
      <w:r w:rsidR="00F53E66">
        <w:rPr>
          <w:rFonts w:ascii="Trebuchet MS"/>
          <w:b/>
          <w:color w:val="FFFFFF"/>
          <w:w w:val="95"/>
          <w:sz w:val="24"/>
        </w:rPr>
        <w:t>light</w:t>
      </w:r>
      <w:r w:rsidR="00F53E66">
        <w:rPr>
          <w:rFonts w:ascii="Trebuchet MS"/>
          <w:b/>
          <w:color w:val="FFFFFF"/>
          <w:spacing w:val="-31"/>
          <w:w w:val="95"/>
          <w:sz w:val="24"/>
        </w:rPr>
        <w:t xml:space="preserve"> </w:t>
      </w:r>
      <w:r w:rsidR="00F53E66">
        <w:rPr>
          <w:rFonts w:ascii="Trebuchet MS"/>
          <w:b/>
          <w:color w:val="FFFFFF"/>
          <w:w w:val="95"/>
          <w:sz w:val="24"/>
        </w:rPr>
        <w:t xml:space="preserve">dings </w:t>
      </w:r>
      <w:r w:rsidR="00F53E66">
        <w:rPr>
          <w:rFonts w:ascii="Trebuchet MS"/>
          <w:b/>
          <w:color w:val="FFFFFF"/>
          <w:sz w:val="24"/>
        </w:rPr>
        <w:t>or scuffs on housing,</w:t>
      </w:r>
      <w:r w:rsidR="00F53E66">
        <w:rPr>
          <w:rFonts w:ascii="Trebuchet MS"/>
          <w:b/>
          <w:color w:val="FFFFFF"/>
          <w:spacing w:val="59"/>
          <w:sz w:val="24"/>
        </w:rPr>
        <w:t xml:space="preserve"> </w:t>
      </w:r>
      <w:r w:rsidR="00F53E66">
        <w:rPr>
          <w:rFonts w:ascii="Trebuchet MS"/>
          <w:b/>
          <w:color w:val="FFFFFF"/>
          <w:sz w:val="24"/>
        </w:rPr>
        <w:t>no heavy</w:t>
      </w:r>
      <w:r w:rsidR="00F53E66">
        <w:rPr>
          <w:rFonts w:ascii="Trebuchet MS"/>
          <w:b/>
          <w:color w:val="FFFFFF"/>
          <w:spacing w:val="-33"/>
          <w:sz w:val="24"/>
        </w:rPr>
        <w:t xml:space="preserve"> </w:t>
      </w:r>
      <w:r w:rsidR="00F53E66">
        <w:rPr>
          <w:rFonts w:ascii="Trebuchet MS"/>
          <w:b/>
          <w:color w:val="FFFFFF"/>
          <w:sz w:val="24"/>
        </w:rPr>
        <w:t>dings</w:t>
      </w:r>
      <w:r w:rsidR="00F53E66">
        <w:rPr>
          <w:rFonts w:ascii="Trebuchet MS"/>
          <w:b/>
          <w:color w:val="FFFFFF"/>
          <w:spacing w:val="-31"/>
          <w:sz w:val="24"/>
        </w:rPr>
        <w:t xml:space="preserve"> </w:t>
      </w:r>
      <w:r w:rsidR="00F53E66">
        <w:rPr>
          <w:rFonts w:ascii="Trebuchet MS"/>
          <w:b/>
          <w:color w:val="FFFFFF"/>
          <w:sz w:val="24"/>
        </w:rPr>
        <w:t>or</w:t>
      </w:r>
      <w:r w:rsidR="00F53E66">
        <w:rPr>
          <w:rFonts w:ascii="Trebuchet MS"/>
          <w:b/>
          <w:color w:val="FFFFFF"/>
          <w:spacing w:val="-30"/>
          <w:sz w:val="24"/>
        </w:rPr>
        <w:t xml:space="preserve"> </w:t>
      </w:r>
      <w:r w:rsidR="00F53E66">
        <w:rPr>
          <w:rFonts w:ascii="Trebuchet MS"/>
          <w:b/>
          <w:color w:val="FFFFFF"/>
          <w:sz w:val="24"/>
        </w:rPr>
        <w:t>scuffs.</w:t>
      </w:r>
    </w:p>
    <w:p w14:paraId="60DC8692" w14:textId="77777777" w:rsidR="00CE2E60" w:rsidRDefault="00CE2E60">
      <w:pPr>
        <w:pStyle w:val="BodyText"/>
        <w:rPr>
          <w:rFonts w:ascii="Trebuchet MS"/>
          <w:sz w:val="20"/>
        </w:rPr>
      </w:pPr>
    </w:p>
    <w:p w14:paraId="0723831B" w14:textId="77777777" w:rsidR="00CE2E60" w:rsidRDefault="00CE2E60">
      <w:pPr>
        <w:pStyle w:val="BodyText"/>
        <w:rPr>
          <w:rFonts w:ascii="Trebuchet MS"/>
          <w:sz w:val="20"/>
        </w:rPr>
      </w:pPr>
    </w:p>
    <w:p w14:paraId="78696425" w14:textId="77777777" w:rsidR="00CE2E60" w:rsidRDefault="00CE2E60">
      <w:pPr>
        <w:pStyle w:val="BodyText"/>
        <w:rPr>
          <w:rFonts w:ascii="Trebuchet MS"/>
          <w:sz w:val="20"/>
        </w:rPr>
      </w:pPr>
    </w:p>
    <w:p w14:paraId="7E33C843" w14:textId="77777777" w:rsidR="00CE2E60" w:rsidRDefault="00CE2E60">
      <w:pPr>
        <w:pStyle w:val="BodyText"/>
        <w:rPr>
          <w:rFonts w:ascii="Trebuchet MS"/>
          <w:sz w:val="20"/>
        </w:rPr>
      </w:pPr>
    </w:p>
    <w:p w14:paraId="2396B70A" w14:textId="77777777" w:rsidR="00CE2E60" w:rsidRDefault="00CE2E60">
      <w:pPr>
        <w:pStyle w:val="BodyText"/>
        <w:rPr>
          <w:rFonts w:ascii="Trebuchet MS"/>
          <w:sz w:val="20"/>
        </w:rPr>
      </w:pPr>
    </w:p>
    <w:p w14:paraId="67F8C87B" w14:textId="77777777" w:rsidR="00CE2E60" w:rsidRDefault="00CE2E60">
      <w:pPr>
        <w:pStyle w:val="BodyText"/>
        <w:rPr>
          <w:rFonts w:ascii="Trebuchet MS"/>
          <w:sz w:val="20"/>
        </w:rPr>
      </w:pPr>
    </w:p>
    <w:p w14:paraId="4E300C52" w14:textId="77777777" w:rsidR="00CE2E60" w:rsidRDefault="00CE2E60">
      <w:pPr>
        <w:pStyle w:val="BodyText"/>
        <w:rPr>
          <w:rFonts w:ascii="Trebuchet MS"/>
          <w:sz w:val="20"/>
        </w:rPr>
      </w:pPr>
    </w:p>
    <w:p w14:paraId="24558660" w14:textId="77777777" w:rsidR="00CE2E60" w:rsidRDefault="00CE2E60">
      <w:pPr>
        <w:pStyle w:val="BodyText"/>
        <w:rPr>
          <w:rFonts w:ascii="Trebuchet MS"/>
          <w:sz w:val="20"/>
        </w:rPr>
      </w:pPr>
    </w:p>
    <w:p w14:paraId="0010C986" w14:textId="77777777" w:rsidR="00CE2E60" w:rsidRDefault="00CE2E60">
      <w:pPr>
        <w:pStyle w:val="BodyText"/>
        <w:rPr>
          <w:rFonts w:ascii="Trebuchet MS"/>
          <w:sz w:val="20"/>
        </w:rPr>
      </w:pPr>
    </w:p>
    <w:p w14:paraId="1F0FD972" w14:textId="77777777" w:rsidR="00CE2E60" w:rsidRDefault="00CE2E60">
      <w:pPr>
        <w:pStyle w:val="BodyText"/>
        <w:rPr>
          <w:rFonts w:ascii="Trebuchet MS"/>
          <w:sz w:val="20"/>
        </w:rPr>
      </w:pPr>
    </w:p>
    <w:p w14:paraId="3E15B3FF" w14:textId="77777777" w:rsidR="00CE2E60" w:rsidRDefault="00CE2E60">
      <w:pPr>
        <w:pStyle w:val="BodyText"/>
        <w:rPr>
          <w:rFonts w:ascii="Trebuchet MS"/>
          <w:sz w:val="20"/>
        </w:rPr>
      </w:pPr>
    </w:p>
    <w:p w14:paraId="61A70CFC" w14:textId="77777777" w:rsidR="00CE2E60" w:rsidRDefault="00CE2E60">
      <w:pPr>
        <w:pStyle w:val="BodyText"/>
        <w:rPr>
          <w:rFonts w:ascii="Trebuchet MS"/>
          <w:sz w:val="20"/>
        </w:rPr>
      </w:pPr>
    </w:p>
    <w:p w14:paraId="60AA0719" w14:textId="77777777" w:rsidR="00CE2E60" w:rsidRDefault="00CE2E60">
      <w:pPr>
        <w:pStyle w:val="BodyText"/>
        <w:rPr>
          <w:rFonts w:ascii="Trebuchet MS"/>
          <w:sz w:val="20"/>
        </w:rPr>
      </w:pPr>
    </w:p>
    <w:p w14:paraId="75DF24F8" w14:textId="77777777" w:rsidR="00CE2E60" w:rsidRDefault="00CE2E60">
      <w:pPr>
        <w:pStyle w:val="BodyText"/>
        <w:rPr>
          <w:rFonts w:ascii="Trebuchet MS"/>
          <w:sz w:val="20"/>
        </w:rPr>
      </w:pPr>
    </w:p>
    <w:p w14:paraId="0C9A2499" w14:textId="77777777" w:rsidR="00CE2E60" w:rsidRDefault="00CE2E60">
      <w:pPr>
        <w:pStyle w:val="BodyText"/>
        <w:rPr>
          <w:rFonts w:ascii="Trebuchet MS"/>
          <w:sz w:val="20"/>
        </w:rPr>
      </w:pPr>
    </w:p>
    <w:p w14:paraId="107AC7A5" w14:textId="77777777" w:rsidR="00CE2E60" w:rsidRDefault="00CE2E60">
      <w:pPr>
        <w:pStyle w:val="BodyText"/>
        <w:rPr>
          <w:rFonts w:ascii="Trebuchet MS"/>
          <w:sz w:val="20"/>
        </w:rPr>
      </w:pPr>
    </w:p>
    <w:p w14:paraId="5149B20C" w14:textId="77777777" w:rsidR="00CE2E60" w:rsidRDefault="00CE2E60">
      <w:pPr>
        <w:pStyle w:val="BodyText"/>
        <w:rPr>
          <w:rFonts w:ascii="Trebuchet MS"/>
          <w:sz w:val="20"/>
        </w:rPr>
      </w:pPr>
    </w:p>
    <w:p w14:paraId="13405D8A" w14:textId="77777777" w:rsidR="00CE2E60" w:rsidRDefault="00CE2E60">
      <w:pPr>
        <w:pStyle w:val="BodyText"/>
        <w:rPr>
          <w:rFonts w:ascii="Trebuchet MS"/>
          <w:sz w:val="20"/>
        </w:rPr>
      </w:pPr>
    </w:p>
    <w:p w14:paraId="27512F2E" w14:textId="77777777" w:rsidR="00CE2E60" w:rsidRDefault="00CE2E60">
      <w:pPr>
        <w:pStyle w:val="BodyText"/>
        <w:rPr>
          <w:rFonts w:ascii="Trebuchet MS"/>
          <w:sz w:val="20"/>
        </w:rPr>
      </w:pPr>
    </w:p>
    <w:p w14:paraId="708BCC74" w14:textId="77777777" w:rsidR="00CE2E60" w:rsidRDefault="00CE2E60">
      <w:pPr>
        <w:pStyle w:val="BodyText"/>
        <w:rPr>
          <w:rFonts w:ascii="Trebuchet MS"/>
          <w:sz w:val="20"/>
        </w:rPr>
      </w:pPr>
    </w:p>
    <w:p w14:paraId="3E2F68B0" w14:textId="77777777" w:rsidR="00CE2E60" w:rsidRDefault="00CE2E60">
      <w:pPr>
        <w:pStyle w:val="BodyText"/>
        <w:spacing w:before="11"/>
        <w:rPr>
          <w:rFonts w:ascii="Trebuchet MS"/>
          <w:sz w:val="16"/>
        </w:rPr>
      </w:pPr>
    </w:p>
    <w:p w14:paraId="3BD00D2B" w14:textId="77777777" w:rsidR="00CE2E60" w:rsidRDefault="00F53E66">
      <w:pPr>
        <w:spacing w:before="9" w:line="445" w:lineRule="exact"/>
        <w:ind w:left="1235"/>
        <w:rPr>
          <w:rFonts w:ascii="Trebuchet MS"/>
          <w:b/>
          <w:sz w:val="48"/>
        </w:rPr>
      </w:pPr>
      <w:r>
        <w:rPr>
          <w:rFonts w:ascii="Trebuchet MS"/>
          <w:b/>
          <w:color w:val="FFFFFF"/>
          <w:sz w:val="48"/>
        </w:rPr>
        <w:t>AB</w:t>
      </w:r>
    </w:p>
    <w:p w14:paraId="3795ED4F" w14:textId="77777777" w:rsidR="00CE2E60" w:rsidRDefault="00F53E66">
      <w:pPr>
        <w:spacing w:line="445" w:lineRule="exact"/>
        <w:ind w:right="2042"/>
        <w:jc w:val="right"/>
        <w:rPr>
          <w:rFonts w:ascii="Trebuchet MS"/>
          <w:b/>
          <w:sz w:val="48"/>
        </w:rPr>
      </w:pPr>
      <w:r>
        <w:rPr>
          <w:rFonts w:ascii="Trebuchet MS"/>
          <w:b/>
          <w:color w:val="FFFFFF"/>
          <w:w w:val="90"/>
          <w:sz w:val="48"/>
        </w:rPr>
        <w:t>AB</w:t>
      </w:r>
    </w:p>
    <w:p w14:paraId="0DBDBC81" w14:textId="77777777" w:rsidR="00CE2E60" w:rsidRDefault="00CE2E60">
      <w:pPr>
        <w:spacing w:line="445" w:lineRule="exact"/>
        <w:jc w:val="right"/>
        <w:rPr>
          <w:rFonts w:ascii="Trebuchet MS"/>
          <w:sz w:val="48"/>
        </w:rPr>
        <w:sectPr w:rsidR="00CE2E60">
          <w:pgSz w:w="19200" w:h="10800" w:orient="landscape"/>
          <w:pgMar w:top="840" w:right="0" w:bottom="280" w:left="0" w:header="240" w:footer="0" w:gutter="0"/>
          <w:cols w:space="720"/>
        </w:sectPr>
      </w:pPr>
    </w:p>
    <w:p w14:paraId="42F55B4F" w14:textId="7814ADD5" w:rsidR="00CE2E60" w:rsidRDefault="00CD581D">
      <w:pPr>
        <w:pStyle w:val="BodyText"/>
        <w:rPr>
          <w:rFonts w:ascii="Trebuchet MS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1891DB20" wp14:editId="341DD8D8">
                <wp:simplePos x="0" y="0"/>
                <wp:positionH relativeFrom="page">
                  <wp:posOffset>350520</wp:posOffset>
                </wp:positionH>
                <wp:positionV relativeFrom="page">
                  <wp:posOffset>725170</wp:posOffset>
                </wp:positionV>
                <wp:extent cx="11798935" cy="6059805"/>
                <wp:effectExtent l="7620" t="10795" r="4445" b="0"/>
                <wp:wrapNone/>
                <wp:docPr id="98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798935" cy="6059805"/>
                          <a:chOff x="552" y="1142"/>
                          <a:chExt cx="18581" cy="9543"/>
                        </a:xfrm>
                      </wpg:grpSpPr>
                      <pic:pic xmlns:pic="http://schemas.openxmlformats.org/drawingml/2006/picture">
                        <pic:nvPicPr>
                          <pic:cNvPr id="99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2" y="1394"/>
                            <a:ext cx="7995" cy="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0" name="Rectangle 93"/>
                        <wps:cNvSpPr>
                          <a:spLocks noChangeArrowheads="1"/>
                        </wps:cNvSpPr>
                        <wps:spPr bwMode="auto">
                          <a:xfrm>
                            <a:off x="582" y="1364"/>
                            <a:ext cx="8055" cy="4450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Freeform 92"/>
                        <wps:cNvSpPr>
                          <a:spLocks/>
                        </wps:cNvSpPr>
                        <wps:spPr bwMode="auto">
                          <a:xfrm>
                            <a:off x="566" y="4756"/>
                            <a:ext cx="1618" cy="1056"/>
                          </a:xfrm>
                          <a:custGeom>
                            <a:avLst/>
                            <a:gdLst>
                              <a:gd name="T0" fmla="+- 0 1375 566"/>
                              <a:gd name="T1" fmla="*/ T0 w 1618"/>
                              <a:gd name="T2" fmla="+- 0 4757 4757"/>
                              <a:gd name="T3" fmla="*/ 4757 h 1056"/>
                              <a:gd name="T4" fmla="+- 0 1287 566"/>
                              <a:gd name="T5" fmla="*/ T4 w 1618"/>
                              <a:gd name="T6" fmla="+- 0 4760 4757"/>
                              <a:gd name="T7" fmla="*/ 4760 h 1056"/>
                              <a:gd name="T8" fmla="+- 0 1202 566"/>
                              <a:gd name="T9" fmla="*/ T8 w 1618"/>
                              <a:gd name="T10" fmla="+- 0 4769 4757"/>
                              <a:gd name="T11" fmla="*/ 4769 h 1056"/>
                              <a:gd name="T12" fmla="+- 0 1120 566"/>
                              <a:gd name="T13" fmla="*/ T12 w 1618"/>
                              <a:gd name="T14" fmla="+- 0 4784 4757"/>
                              <a:gd name="T15" fmla="*/ 4784 h 1056"/>
                              <a:gd name="T16" fmla="+- 0 1041 566"/>
                              <a:gd name="T17" fmla="*/ T16 w 1618"/>
                              <a:gd name="T18" fmla="+- 0 4804 4757"/>
                              <a:gd name="T19" fmla="*/ 4804 h 1056"/>
                              <a:gd name="T20" fmla="+- 0 967 566"/>
                              <a:gd name="T21" fmla="*/ T20 w 1618"/>
                              <a:gd name="T22" fmla="+- 0 4829 4757"/>
                              <a:gd name="T23" fmla="*/ 4829 h 1056"/>
                              <a:gd name="T24" fmla="+- 0 898 566"/>
                              <a:gd name="T25" fmla="*/ T24 w 1618"/>
                              <a:gd name="T26" fmla="+- 0 4859 4757"/>
                              <a:gd name="T27" fmla="*/ 4859 h 1056"/>
                              <a:gd name="T28" fmla="+- 0 833 566"/>
                              <a:gd name="T29" fmla="*/ T28 w 1618"/>
                              <a:gd name="T30" fmla="+- 0 4893 4757"/>
                              <a:gd name="T31" fmla="*/ 4893 h 1056"/>
                              <a:gd name="T32" fmla="+- 0 775 566"/>
                              <a:gd name="T33" fmla="*/ T32 w 1618"/>
                              <a:gd name="T34" fmla="+- 0 4931 4757"/>
                              <a:gd name="T35" fmla="*/ 4931 h 1056"/>
                              <a:gd name="T36" fmla="+- 0 722 566"/>
                              <a:gd name="T37" fmla="*/ T36 w 1618"/>
                              <a:gd name="T38" fmla="+- 0 4973 4757"/>
                              <a:gd name="T39" fmla="*/ 4973 h 1056"/>
                              <a:gd name="T40" fmla="+- 0 677 566"/>
                              <a:gd name="T41" fmla="*/ T40 w 1618"/>
                              <a:gd name="T42" fmla="+- 0 5018 4757"/>
                              <a:gd name="T43" fmla="*/ 5018 h 1056"/>
                              <a:gd name="T44" fmla="+- 0 638 566"/>
                              <a:gd name="T45" fmla="*/ T44 w 1618"/>
                              <a:gd name="T46" fmla="+- 0 5067 4757"/>
                              <a:gd name="T47" fmla="*/ 5067 h 1056"/>
                              <a:gd name="T48" fmla="+- 0 585 566"/>
                              <a:gd name="T49" fmla="*/ T48 w 1618"/>
                              <a:gd name="T50" fmla="+- 0 5172 4757"/>
                              <a:gd name="T51" fmla="*/ 5172 h 1056"/>
                              <a:gd name="T52" fmla="+- 0 566 566"/>
                              <a:gd name="T53" fmla="*/ T52 w 1618"/>
                              <a:gd name="T54" fmla="+- 0 5285 4757"/>
                              <a:gd name="T55" fmla="*/ 5285 h 1056"/>
                              <a:gd name="T56" fmla="+- 0 571 566"/>
                              <a:gd name="T57" fmla="*/ T56 w 1618"/>
                              <a:gd name="T58" fmla="+- 0 5342 4757"/>
                              <a:gd name="T59" fmla="*/ 5342 h 1056"/>
                              <a:gd name="T60" fmla="+- 0 608 566"/>
                              <a:gd name="T61" fmla="*/ T60 w 1618"/>
                              <a:gd name="T62" fmla="+- 0 5452 4757"/>
                              <a:gd name="T63" fmla="*/ 5452 h 1056"/>
                              <a:gd name="T64" fmla="+- 0 677 566"/>
                              <a:gd name="T65" fmla="*/ T64 w 1618"/>
                              <a:gd name="T66" fmla="+- 0 5551 4757"/>
                              <a:gd name="T67" fmla="*/ 5551 h 1056"/>
                              <a:gd name="T68" fmla="+- 0 722 566"/>
                              <a:gd name="T69" fmla="*/ T68 w 1618"/>
                              <a:gd name="T70" fmla="+- 0 5597 4757"/>
                              <a:gd name="T71" fmla="*/ 5597 h 1056"/>
                              <a:gd name="T72" fmla="+- 0 775 566"/>
                              <a:gd name="T73" fmla="*/ T72 w 1618"/>
                              <a:gd name="T74" fmla="+- 0 5639 4757"/>
                              <a:gd name="T75" fmla="*/ 5639 h 1056"/>
                              <a:gd name="T76" fmla="+- 0 833 566"/>
                              <a:gd name="T77" fmla="*/ T76 w 1618"/>
                              <a:gd name="T78" fmla="+- 0 5677 4757"/>
                              <a:gd name="T79" fmla="*/ 5677 h 1056"/>
                              <a:gd name="T80" fmla="+- 0 898 566"/>
                              <a:gd name="T81" fmla="*/ T80 w 1618"/>
                              <a:gd name="T82" fmla="+- 0 5711 4757"/>
                              <a:gd name="T83" fmla="*/ 5711 h 1056"/>
                              <a:gd name="T84" fmla="+- 0 967 566"/>
                              <a:gd name="T85" fmla="*/ T84 w 1618"/>
                              <a:gd name="T86" fmla="+- 0 5741 4757"/>
                              <a:gd name="T87" fmla="*/ 5741 h 1056"/>
                              <a:gd name="T88" fmla="+- 0 1041 566"/>
                              <a:gd name="T89" fmla="*/ T88 w 1618"/>
                              <a:gd name="T90" fmla="+- 0 5766 4757"/>
                              <a:gd name="T91" fmla="*/ 5766 h 1056"/>
                              <a:gd name="T92" fmla="+- 0 1120 566"/>
                              <a:gd name="T93" fmla="*/ T92 w 1618"/>
                              <a:gd name="T94" fmla="+- 0 5786 4757"/>
                              <a:gd name="T95" fmla="*/ 5786 h 1056"/>
                              <a:gd name="T96" fmla="+- 0 1202 566"/>
                              <a:gd name="T97" fmla="*/ T96 w 1618"/>
                              <a:gd name="T98" fmla="+- 0 5801 4757"/>
                              <a:gd name="T99" fmla="*/ 5801 h 1056"/>
                              <a:gd name="T100" fmla="+- 0 1287 566"/>
                              <a:gd name="T101" fmla="*/ T100 w 1618"/>
                              <a:gd name="T102" fmla="+- 0 5810 4757"/>
                              <a:gd name="T103" fmla="*/ 5810 h 1056"/>
                              <a:gd name="T104" fmla="+- 0 1375 566"/>
                              <a:gd name="T105" fmla="*/ T104 w 1618"/>
                              <a:gd name="T106" fmla="+- 0 5813 4757"/>
                              <a:gd name="T107" fmla="*/ 5813 h 1056"/>
                              <a:gd name="T108" fmla="+- 0 1463 566"/>
                              <a:gd name="T109" fmla="*/ T108 w 1618"/>
                              <a:gd name="T110" fmla="+- 0 5810 4757"/>
                              <a:gd name="T111" fmla="*/ 5810 h 1056"/>
                              <a:gd name="T112" fmla="+- 0 1549 566"/>
                              <a:gd name="T113" fmla="*/ T112 w 1618"/>
                              <a:gd name="T114" fmla="+- 0 5801 4757"/>
                              <a:gd name="T115" fmla="*/ 5801 h 1056"/>
                              <a:gd name="T116" fmla="+- 0 1631 566"/>
                              <a:gd name="T117" fmla="*/ T116 w 1618"/>
                              <a:gd name="T118" fmla="+- 0 5786 4757"/>
                              <a:gd name="T119" fmla="*/ 5786 h 1056"/>
                              <a:gd name="T120" fmla="+- 0 1709 566"/>
                              <a:gd name="T121" fmla="*/ T120 w 1618"/>
                              <a:gd name="T122" fmla="+- 0 5766 4757"/>
                              <a:gd name="T123" fmla="*/ 5766 h 1056"/>
                              <a:gd name="T124" fmla="+- 0 1783 566"/>
                              <a:gd name="T125" fmla="*/ T124 w 1618"/>
                              <a:gd name="T126" fmla="+- 0 5741 4757"/>
                              <a:gd name="T127" fmla="*/ 5741 h 1056"/>
                              <a:gd name="T128" fmla="+- 0 1853 566"/>
                              <a:gd name="T129" fmla="*/ T128 w 1618"/>
                              <a:gd name="T130" fmla="+- 0 5711 4757"/>
                              <a:gd name="T131" fmla="*/ 5711 h 1056"/>
                              <a:gd name="T132" fmla="+- 0 1917 566"/>
                              <a:gd name="T133" fmla="*/ T132 w 1618"/>
                              <a:gd name="T134" fmla="+- 0 5677 4757"/>
                              <a:gd name="T135" fmla="*/ 5677 h 1056"/>
                              <a:gd name="T136" fmla="+- 0 1976 566"/>
                              <a:gd name="T137" fmla="*/ T136 w 1618"/>
                              <a:gd name="T138" fmla="+- 0 5639 4757"/>
                              <a:gd name="T139" fmla="*/ 5639 h 1056"/>
                              <a:gd name="T140" fmla="+- 0 2028 566"/>
                              <a:gd name="T141" fmla="*/ T140 w 1618"/>
                              <a:gd name="T142" fmla="+- 0 5597 4757"/>
                              <a:gd name="T143" fmla="*/ 5597 h 1056"/>
                              <a:gd name="T144" fmla="+- 0 2074 566"/>
                              <a:gd name="T145" fmla="*/ T144 w 1618"/>
                              <a:gd name="T146" fmla="+- 0 5551 4757"/>
                              <a:gd name="T147" fmla="*/ 5551 h 1056"/>
                              <a:gd name="T148" fmla="+- 0 2112 566"/>
                              <a:gd name="T149" fmla="*/ T148 w 1618"/>
                              <a:gd name="T150" fmla="+- 0 5503 4757"/>
                              <a:gd name="T151" fmla="*/ 5503 h 1056"/>
                              <a:gd name="T152" fmla="+- 0 2165 566"/>
                              <a:gd name="T153" fmla="*/ T152 w 1618"/>
                              <a:gd name="T154" fmla="+- 0 5398 4757"/>
                              <a:gd name="T155" fmla="*/ 5398 h 1056"/>
                              <a:gd name="T156" fmla="+- 0 2184 566"/>
                              <a:gd name="T157" fmla="*/ T156 w 1618"/>
                              <a:gd name="T158" fmla="+- 0 5285 4757"/>
                              <a:gd name="T159" fmla="*/ 5285 h 1056"/>
                              <a:gd name="T160" fmla="+- 0 2179 566"/>
                              <a:gd name="T161" fmla="*/ T160 w 1618"/>
                              <a:gd name="T162" fmla="+- 0 5227 4757"/>
                              <a:gd name="T163" fmla="*/ 5227 h 1056"/>
                              <a:gd name="T164" fmla="+- 0 2143 566"/>
                              <a:gd name="T165" fmla="*/ T164 w 1618"/>
                              <a:gd name="T166" fmla="+- 0 5118 4757"/>
                              <a:gd name="T167" fmla="*/ 5118 h 1056"/>
                              <a:gd name="T168" fmla="+- 0 2074 566"/>
                              <a:gd name="T169" fmla="*/ T168 w 1618"/>
                              <a:gd name="T170" fmla="+- 0 5018 4757"/>
                              <a:gd name="T171" fmla="*/ 5018 h 1056"/>
                              <a:gd name="T172" fmla="+- 0 2028 566"/>
                              <a:gd name="T173" fmla="*/ T172 w 1618"/>
                              <a:gd name="T174" fmla="+- 0 4973 4757"/>
                              <a:gd name="T175" fmla="*/ 4973 h 1056"/>
                              <a:gd name="T176" fmla="+- 0 1976 566"/>
                              <a:gd name="T177" fmla="*/ T176 w 1618"/>
                              <a:gd name="T178" fmla="+- 0 4931 4757"/>
                              <a:gd name="T179" fmla="*/ 4931 h 1056"/>
                              <a:gd name="T180" fmla="+- 0 1917 566"/>
                              <a:gd name="T181" fmla="*/ T180 w 1618"/>
                              <a:gd name="T182" fmla="+- 0 4893 4757"/>
                              <a:gd name="T183" fmla="*/ 4893 h 1056"/>
                              <a:gd name="T184" fmla="+- 0 1853 566"/>
                              <a:gd name="T185" fmla="*/ T184 w 1618"/>
                              <a:gd name="T186" fmla="+- 0 4859 4757"/>
                              <a:gd name="T187" fmla="*/ 4859 h 1056"/>
                              <a:gd name="T188" fmla="+- 0 1783 566"/>
                              <a:gd name="T189" fmla="*/ T188 w 1618"/>
                              <a:gd name="T190" fmla="+- 0 4829 4757"/>
                              <a:gd name="T191" fmla="*/ 4829 h 1056"/>
                              <a:gd name="T192" fmla="+- 0 1709 566"/>
                              <a:gd name="T193" fmla="*/ T192 w 1618"/>
                              <a:gd name="T194" fmla="+- 0 4804 4757"/>
                              <a:gd name="T195" fmla="*/ 4804 h 1056"/>
                              <a:gd name="T196" fmla="+- 0 1631 566"/>
                              <a:gd name="T197" fmla="*/ T196 w 1618"/>
                              <a:gd name="T198" fmla="+- 0 4784 4757"/>
                              <a:gd name="T199" fmla="*/ 4784 h 1056"/>
                              <a:gd name="T200" fmla="+- 0 1549 566"/>
                              <a:gd name="T201" fmla="*/ T200 w 1618"/>
                              <a:gd name="T202" fmla="+- 0 4769 4757"/>
                              <a:gd name="T203" fmla="*/ 4769 h 1056"/>
                              <a:gd name="T204" fmla="+- 0 1463 566"/>
                              <a:gd name="T205" fmla="*/ T204 w 1618"/>
                              <a:gd name="T206" fmla="+- 0 4760 4757"/>
                              <a:gd name="T207" fmla="*/ 4760 h 1056"/>
                              <a:gd name="T208" fmla="+- 0 1375 566"/>
                              <a:gd name="T209" fmla="*/ T208 w 1618"/>
                              <a:gd name="T210" fmla="+- 0 4757 4757"/>
                              <a:gd name="T211" fmla="*/ 4757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809" y="0"/>
                                </a:moveTo>
                                <a:lnTo>
                                  <a:pt x="721" y="3"/>
                                </a:lnTo>
                                <a:lnTo>
                                  <a:pt x="636" y="12"/>
                                </a:lnTo>
                                <a:lnTo>
                                  <a:pt x="554" y="27"/>
                                </a:lnTo>
                                <a:lnTo>
                                  <a:pt x="475" y="47"/>
                                </a:lnTo>
                                <a:lnTo>
                                  <a:pt x="401" y="72"/>
                                </a:lnTo>
                                <a:lnTo>
                                  <a:pt x="332" y="102"/>
                                </a:lnTo>
                                <a:lnTo>
                                  <a:pt x="267" y="136"/>
                                </a:lnTo>
                                <a:lnTo>
                                  <a:pt x="209" y="174"/>
                                </a:lnTo>
                                <a:lnTo>
                                  <a:pt x="156" y="216"/>
                                </a:lnTo>
                                <a:lnTo>
                                  <a:pt x="111" y="261"/>
                                </a:lnTo>
                                <a:lnTo>
                                  <a:pt x="72" y="310"/>
                                </a:lnTo>
                                <a:lnTo>
                                  <a:pt x="19" y="415"/>
                                </a:lnTo>
                                <a:lnTo>
                                  <a:pt x="0" y="528"/>
                                </a:lnTo>
                                <a:lnTo>
                                  <a:pt x="5" y="585"/>
                                </a:lnTo>
                                <a:lnTo>
                                  <a:pt x="42" y="695"/>
                                </a:lnTo>
                                <a:lnTo>
                                  <a:pt x="111" y="794"/>
                                </a:lnTo>
                                <a:lnTo>
                                  <a:pt x="156" y="840"/>
                                </a:lnTo>
                                <a:lnTo>
                                  <a:pt x="209" y="882"/>
                                </a:lnTo>
                                <a:lnTo>
                                  <a:pt x="267" y="920"/>
                                </a:lnTo>
                                <a:lnTo>
                                  <a:pt x="332" y="954"/>
                                </a:lnTo>
                                <a:lnTo>
                                  <a:pt x="401" y="984"/>
                                </a:lnTo>
                                <a:lnTo>
                                  <a:pt x="475" y="1009"/>
                                </a:lnTo>
                                <a:lnTo>
                                  <a:pt x="554" y="1029"/>
                                </a:lnTo>
                                <a:lnTo>
                                  <a:pt x="636" y="1044"/>
                                </a:lnTo>
                                <a:lnTo>
                                  <a:pt x="721" y="1053"/>
                                </a:lnTo>
                                <a:lnTo>
                                  <a:pt x="809" y="1056"/>
                                </a:lnTo>
                                <a:lnTo>
                                  <a:pt x="897" y="1053"/>
                                </a:lnTo>
                                <a:lnTo>
                                  <a:pt x="983" y="1044"/>
                                </a:lnTo>
                                <a:lnTo>
                                  <a:pt x="1065" y="1029"/>
                                </a:lnTo>
                                <a:lnTo>
                                  <a:pt x="1143" y="1009"/>
                                </a:lnTo>
                                <a:lnTo>
                                  <a:pt x="1217" y="984"/>
                                </a:lnTo>
                                <a:lnTo>
                                  <a:pt x="1287" y="954"/>
                                </a:lnTo>
                                <a:lnTo>
                                  <a:pt x="1351" y="920"/>
                                </a:lnTo>
                                <a:lnTo>
                                  <a:pt x="1410" y="882"/>
                                </a:lnTo>
                                <a:lnTo>
                                  <a:pt x="1462" y="840"/>
                                </a:lnTo>
                                <a:lnTo>
                                  <a:pt x="1508" y="794"/>
                                </a:lnTo>
                                <a:lnTo>
                                  <a:pt x="1546" y="746"/>
                                </a:lnTo>
                                <a:lnTo>
                                  <a:pt x="1599" y="641"/>
                                </a:lnTo>
                                <a:lnTo>
                                  <a:pt x="1618" y="528"/>
                                </a:lnTo>
                                <a:lnTo>
                                  <a:pt x="1613" y="470"/>
                                </a:lnTo>
                                <a:lnTo>
                                  <a:pt x="1577" y="361"/>
                                </a:lnTo>
                                <a:lnTo>
                                  <a:pt x="1508" y="261"/>
                                </a:lnTo>
                                <a:lnTo>
                                  <a:pt x="1462" y="216"/>
                                </a:lnTo>
                                <a:lnTo>
                                  <a:pt x="1410" y="174"/>
                                </a:lnTo>
                                <a:lnTo>
                                  <a:pt x="1351" y="136"/>
                                </a:lnTo>
                                <a:lnTo>
                                  <a:pt x="1287" y="102"/>
                                </a:lnTo>
                                <a:lnTo>
                                  <a:pt x="1217" y="72"/>
                                </a:lnTo>
                                <a:lnTo>
                                  <a:pt x="1143" y="47"/>
                                </a:lnTo>
                                <a:lnTo>
                                  <a:pt x="1065" y="27"/>
                                </a:lnTo>
                                <a:lnTo>
                                  <a:pt x="983" y="12"/>
                                </a:lnTo>
                                <a:lnTo>
                                  <a:pt x="897" y="3"/>
                                </a:lnTo>
                                <a:lnTo>
                                  <a:pt x="8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Freeform 91"/>
                        <wps:cNvSpPr>
                          <a:spLocks/>
                        </wps:cNvSpPr>
                        <wps:spPr bwMode="auto">
                          <a:xfrm>
                            <a:off x="566" y="4756"/>
                            <a:ext cx="1618" cy="1056"/>
                          </a:xfrm>
                          <a:custGeom>
                            <a:avLst/>
                            <a:gdLst>
                              <a:gd name="T0" fmla="+- 0 566 566"/>
                              <a:gd name="T1" fmla="*/ T0 w 1618"/>
                              <a:gd name="T2" fmla="+- 0 5285 4757"/>
                              <a:gd name="T3" fmla="*/ 5285 h 1056"/>
                              <a:gd name="T4" fmla="+- 0 585 566"/>
                              <a:gd name="T5" fmla="*/ T4 w 1618"/>
                              <a:gd name="T6" fmla="+- 0 5172 4757"/>
                              <a:gd name="T7" fmla="*/ 5172 h 1056"/>
                              <a:gd name="T8" fmla="+- 0 638 566"/>
                              <a:gd name="T9" fmla="*/ T8 w 1618"/>
                              <a:gd name="T10" fmla="+- 0 5067 4757"/>
                              <a:gd name="T11" fmla="*/ 5067 h 1056"/>
                              <a:gd name="T12" fmla="+- 0 677 566"/>
                              <a:gd name="T13" fmla="*/ T12 w 1618"/>
                              <a:gd name="T14" fmla="+- 0 5018 4757"/>
                              <a:gd name="T15" fmla="*/ 5018 h 1056"/>
                              <a:gd name="T16" fmla="+- 0 722 566"/>
                              <a:gd name="T17" fmla="*/ T16 w 1618"/>
                              <a:gd name="T18" fmla="+- 0 4973 4757"/>
                              <a:gd name="T19" fmla="*/ 4973 h 1056"/>
                              <a:gd name="T20" fmla="+- 0 775 566"/>
                              <a:gd name="T21" fmla="*/ T20 w 1618"/>
                              <a:gd name="T22" fmla="+- 0 4931 4757"/>
                              <a:gd name="T23" fmla="*/ 4931 h 1056"/>
                              <a:gd name="T24" fmla="+- 0 833 566"/>
                              <a:gd name="T25" fmla="*/ T24 w 1618"/>
                              <a:gd name="T26" fmla="+- 0 4893 4757"/>
                              <a:gd name="T27" fmla="*/ 4893 h 1056"/>
                              <a:gd name="T28" fmla="+- 0 898 566"/>
                              <a:gd name="T29" fmla="*/ T28 w 1618"/>
                              <a:gd name="T30" fmla="+- 0 4859 4757"/>
                              <a:gd name="T31" fmla="*/ 4859 h 1056"/>
                              <a:gd name="T32" fmla="+- 0 967 566"/>
                              <a:gd name="T33" fmla="*/ T32 w 1618"/>
                              <a:gd name="T34" fmla="+- 0 4829 4757"/>
                              <a:gd name="T35" fmla="*/ 4829 h 1056"/>
                              <a:gd name="T36" fmla="+- 0 1041 566"/>
                              <a:gd name="T37" fmla="*/ T36 w 1618"/>
                              <a:gd name="T38" fmla="+- 0 4804 4757"/>
                              <a:gd name="T39" fmla="*/ 4804 h 1056"/>
                              <a:gd name="T40" fmla="+- 0 1120 566"/>
                              <a:gd name="T41" fmla="*/ T40 w 1618"/>
                              <a:gd name="T42" fmla="+- 0 4784 4757"/>
                              <a:gd name="T43" fmla="*/ 4784 h 1056"/>
                              <a:gd name="T44" fmla="+- 0 1202 566"/>
                              <a:gd name="T45" fmla="*/ T44 w 1618"/>
                              <a:gd name="T46" fmla="+- 0 4769 4757"/>
                              <a:gd name="T47" fmla="*/ 4769 h 1056"/>
                              <a:gd name="T48" fmla="+- 0 1287 566"/>
                              <a:gd name="T49" fmla="*/ T48 w 1618"/>
                              <a:gd name="T50" fmla="+- 0 4760 4757"/>
                              <a:gd name="T51" fmla="*/ 4760 h 1056"/>
                              <a:gd name="T52" fmla="+- 0 1375 566"/>
                              <a:gd name="T53" fmla="*/ T52 w 1618"/>
                              <a:gd name="T54" fmla="+- 0 4757 4757"/>
                              <a:gd name="T55" fmla="*/ 4757 h 1056"/>
                              <a:gd name="T56" fmla="+- 0 1463 566"/>
                              <a:gd name="T57" fmla="*/ T56 w 1618"/>
                              <a:gd name="T58" fmla="+- 0 4760 4757"/>
                              <a:gd name="T59" fmla="*/ 4760 h 1056"/>
                              <a:gd name="T60" fmla="+- 0 1549 566"/>
                              <a:gd name="T61" fmla="*/ T60 w 1618"/>
                              <a:gd name="T62" fmla="+- 0 4769 4757"/>
                              <a:gd name="T63" fmla="*/ 4769 h 1056"/>
                              <a:gd name="T64" fmla="+- 0 1631 566"/>
                              <a:gd name="T65" fmla="*/ T64 w 1618"/>
                              <a:gd name="T66" fmla="+- 0 4784 4757"/>
                              <a:gd name="T67" fmla="*/ 4784 h 1056"/>
                              <a:gd name="T68" fmla="+- 0 1709 566"/>
                              <a:gd name="T69" fmla="*/ T68 w 1618"/>
                              <a:gd name="T70" fmla="+- 0 4804 4757"/>
                              <a:gd name="T71" fmla="*/ 4804 h 1056"/>
                              <a:gd name="T72" fmla="+- 0 1783 566"/>
                              <a:gd name="T73" fmla="*/ T72 w 1618"/>
                              <a:gd name="T74" fmla="+- 0 4829 4757"/>
                              <a:gd name="T75" fmla="*/ 4829 h 1056"/>
                              <a:gd name="T76" fmla="+- 0 1853 566"/>
                              <a:gd name="T77" fmla="*/ T76 w 1618"/>
                              <a:gd name="T78" fmla="+- 0 4859 4757"/>
                              <a:gd name="T79" fmla="*/ 4859 h 1056"/>
                              <a:gd name="T80" fmla="+- 0 1917 566"/>
                              <a:gd name="T81" fmla="*/ T80 w 1618"/>
                              <a:gd name="T82" fmla="+- 0 4893 4757"/>
                              <a:gd name="T83" fmla="*/ 4893 h 1056"/>
                              <a:gd name="T84" fmla="+- 0 1976 566"/>
                              <a:gd name="T85" fmla="*/ T84 w 1618"/>
                              <a:gd name="T86" fmla="+- 0 4931 4757"/>
                              <a:gd name="T87" fmla="*/ 4931 h 1056"/>
                              <a:gd name="T88" fmla="+- 0 2028 566"/>
                              <a:gd name="T89" fmla="*/ T88 w 1618"/>
                              <a:gd name="T90" fmla="+- 0 4973 4757"/>
                              <a:gd name="T91" fmla="*/ 4973 h 1056"/>
                              <a:gd name="T92" fmla="+- 0 2074 566"/>
                              <a:gd name="T93" fmla="*/ T92 w 1618"/>
                              <a:gd name="T94" fmla="+- 0 5018 4757"/>
                              <a:gd name="T95" fmla="*/ 5018 h 1056"/>
                              <a:gd name="T96" fmla="+- 0 2112 566"/>
                              <a:gd name="T97" fmla="*/ T96 w 1618"/>
                              <a:gd name="T98" fmla="+- 0 5067 4757"/>
                              <a:gd name="T99" fmla="*/ 5067 h 1056"/>
                              <a:gd name="T100" fmla="+- 0 2165 566"/>
                              <a:gd name="T101" fmla="*/ T100 w 1618"/>
                              <a:gd name="T102" fmla="+- 0 5172 4757"/>
                              <a:gd name="T103" fmla="*/ 5172 h 1056"/>
                              <a:gd name="T104" fmla="+- 0 2184 566"/>
                              <a:gd name="T105" fmla="*/ T104 w 1618"/>
                              <a:gd name="T106" fmla="+- 0 5285 4757"/>
                              <a:gd name="T107" fmla="*/ 5285 h 1056"/>
                              <a:gd name="T108" fmla="+- 0 2179 566"/>
                              <a:gd name="T109" fmla="*/ T108 w 1618"/>
                              <a:gd name="T110" fmla="+- 0 5342 4757"/>
                              <a:gd name="T111" fmla="*/ 5342 h 1056"/>
                              <a:gd name="T112" fmla="+- 0 2143 566"/>
                              <a:gd name="T113" fmla="*/ T112 w 1618"/>
                              <a:gd name="T114" fmla="+- 0 5452 4757"/>
                              <a:gd name="T115" fmla="*/ 5452 h 1056"/>
                              <a:gd name="T116" fmla="+- 0 2074 566"/>
                              <a:gd name="T117" fmla="*/ T116 w 1618"/>
                              <a:gd name="T118" fmla="+- 0 5551 4757"/>
                              <a:gd name="T119" fmla="*/ 5551 h 1056"/>
                              <a:gd name="T120" fmla="+- 0 2028 566"/>
                              <a:gd name="T121" fmla="*/ T120 w 1618"/>
                              <a:gd name="T122" fmla="+- 0 5597 4757"/>
                              <a:gd name="T123" fmla="*/ 5597 h 1056"/>
                              <a:gd name="T124" fmla="+- 0 1976 566"/>
                              <a:gd name="T125" fmla="*/ T124 w 1618"/>
                              <a:gd name="T126" fmla="+- 0 5639 4757"/>
                              <a:gd name="T127" fmla="*/ 5639 h 1056"/>
                              <a:gd name="T128" fmla="+- 0 1917 566"/>
                              <a:gd name="T129" fmla="*/ T128 w 1618"/>
                              <a:gd name="T130" fmla="+- 0 5677 4757"/>
                              <a:gd name="T131" fmla="*/ 5677 h 1056"/>
                              <a:gd name="T132" fmla="+- 0 1853 566"/>
                              <a:gd name="T133" fmla="*/ T132 w 1618"/>
                              <a:gd name="T134" fmla="+- 0 5711 4757"/>
                              <a:gd name="T135" fmla="*/ 5711 h 1056"/>
                              <a:gd name="T136" fmla="+- 0 1783 566"/>
                              <a:gd name="T137" fmla="*/ T136 w 1618"/>
                              <a:gd name="T138" fmla="+- 0 5741 4757"/>
                              <a:gd name="T139" fmla="*/ 5741 h 1056"/>
                              <a:gd name="T140" fmla="+- 0 1709 566"/>
                              <a:gd name="T141" fmla="*/ T140 w 1618"/>
                              <a:gd name="T142" fmla="+- 0 5766 4757"/>
                              <a:gd name="T143" fmla="*/ 5766 h 1056"/>
                              <a:gd name="T144" fmla="+- 0 1631 566"/>
                              <a:gd name="T145" fmla="*/ T144 w 1618"/>
                              <a:gd name="T146" fmla="+- 0 5786 4757"/>
                              <a:gd name="T147" fmla="*/ 5786 h 1056"/>
                              <a:gd name="T148" fmla="+- 0 1549 566"/>
                              <a:gd name="T149" fmla="*/ T148 w 1618"/>
                              <a:gd name="T150" fmla="+- 0 5801 4757"/>
                              <a:gd name="T151" fmla="*/ 5801 h 1056"/>
                              <a:gd name="T152" fmla="+- 0 1463 566"/>
                              <a:gd name="T153" fmla="*/ T152 w 1618"/>
                              <a:gd name="T154" fmla="+- 0 5810 4757"/>
                              <a:gd name="T155" fmla="*/ 5810 h 1056"/>
                              <a:gd name="T156" fmla="+- 0 1375 566"/>
                              <a:gd name="T157" fmla="*/ T156 w 1618"/>
                              <a:gd name="T158" fmla="+- 0 5813 4757"/>
                              <a:gd name="T159" fmla="*/ 5813 h 1056"/>
                              <a:gd name="T160" fmla="+- 0 1287 566"/>
                              <a:gd name="T161" fmla="*/ T160 w 1618"/>
                              <a:gd name="T162" fmla="+- 0 5810 4757"/>
                              <a:gd name="T163" fmla="*/ 5810 h 1056"/>
                              <a:gd name="T164" fmla="+- 0 1202 566"/>
                              <a:gd name="T165" fmla="*/ T164 w 1618"/>
                              <a:gd name="T166" fmla="+- 0 5801 4757"/>
                              <a:gd name="T167" fmla="*/ 5801 h 1056"/>
                              <a:gd name="T168" fmla="+- 0 1120 566"/>
                              <a:gd name="T169" fmla="*/ T168 w 1618"/>
                              <a:gd name="T170" fmla="+- 0 5786 4757"/>
                              <a:gd name="T171" fmla="*/ 5786 h 1056"/>
                              <a:gd name="T172" fmla="+- 0 1041 566"/>
                              <a:gd name="T173" fmla="*/ T172 w 1618"/>
                              <a:gd name="T174" fmla="+- 0 5766 4757"/>
                              <a:gd name="T175" fmla="*/ 5766 h 1056"/>
                              <a:gd name="T176" fmla="+- 0 967 566"/>
                              <a:gd name="T177" fmla="*/ T176 w 1618"/>
                              <a:gd name="T178" fmla="+- 0 5741 4757"/>
                              <a:gd name="T179" fmla="*/ 5741 h 1056"/>
                              <a:gd name="T180" fmla="+- 0 898 566"/>
                              <a:gd name="T181" fmla="*/ T180 w 1618"/>
                              <a:gd name="T182" fmla="+- 0 5711 4757"/>
                              <a:gd name="T183" fmla="*/ 5711 h 1056"/>
                              <a:gd name="T184" fmla="+- 0 833 566"/>
                              <a:gd name="T185" fmla="*/ T184 w 1618"/>
                              <a:gd name="T186" fmla="+- 0 5677 4757"/>
                              <a:gd name="T187" fmla="*/ 5677 h 1056"/>
                              <a:gd name="T188" fmla="+- 0 775 566"/>
                              <a:gd name="T189" fmla="*/ T188 w 1618"/>
                              <a:gd name="T190" fmla="+- 0 5639 4757"/>
                              <a:gd name="T191" fmla="*/ 5639 h 1056"/>
                              <a:gd name="T192" fmla="+- 0 722 566"/>
                              <a:gd name="T193" fmla="*/ T192 w 1618"/>
                              <a:gd name="T194" fmla="+- 0 5597 4757"/>
                              <a:gd name="T195" fmla="*/ 5597 h 1056"/>
                              <a:gd name="T196" fmla="+- 0 677 566"/>
                              <a:gd name="T197" fmla="*/ T196 w 1618"/>
                              <a:gd name="T198" fmla="+- 0 5551 4757"/>
                              <a:gd name="T199" fmla="*/ 5551 h 1056"/>
                              <a:gd name="T200" fmla="+- 0 638 566"/>
                              <a:gd name="T201" fmla="*/ T200 w 1618"/>
                              <a:gd name="T202" fmla="+- 0 5503 4757"/>
                              <a:gd name="T203" fmla="*/ 5503 h 1056"/>
                              <a:gd name="T204" fmla="+- 0 585 566"/>
                              <a:gd name="T205" fmla="*/ T204 w 1618"/>
                              <a:gd name="T206" fmla="+- 0 5398 4757"/>
                              <a:gd name="T207" fmla="*/ 5398 h 1056"/>
                              <a:gd name="T208" fmla="+- 0 566 566"/>
                              <a:gd name="T209" fmla="*/ T208 w 1618"/>
                              <a:gd name="T210" fmla="+- 0 5285 4757"/>
                              <a:gd name="T211" fmla="*/ 5285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0" y="528"/>
                                </a:moveTo>
                                <a:lnTo>
                                  <a:pt x="19" y="415"/>
                                </a:lnTo>
                                <a:lnTo>
                                  <a:pt x="72" y="310"/>
                                </a:lnTo>
                                <a:lnTo>
                                  <a:pt x="111" y="261"/>
                                </a:lnTo>
                                <a:lnTo>
                                  <a:pt x="156" y="216"/>
                                </a:lnTo>
                                <a:lnTo>
                                  <a:pt x="209" y="174"/>
                                </a:lnTo>
                                <a:lnTo>
                                  <a:pt x="267" y="136"/>
                                </a:lnTo>
                                <a:lnTo>
                                  <a:pt x="332" y="102"/>
                                </a:lnTo>
                                <a:lnTo>
                                  <a:pt x="401" y="72"/>
                                </a:lnTo>
                                <a:lnTo>
                                  <a:pt x="475" y="47"/>
                                </a:lnTo>
                                <a:lnTo>
                                  <a:pt x="554" y="27"/>
                                </a:lnTo>
                                <a:lnTo>
                                  <a:pt x="636" y="12"/>
                                </a:lnTo>
                                <a:lnTo>
                                  <a:pt x="721" y="3"/>
                                </a:lnTo>
                                <a:lnTo>
                                  <a:pt x="809" y="0"/>
                                </a:lnTo>
                                <a:lnTo>
                                  <a:pt x="897" y="3"/>
                                </a:lnTo>
                                <a:lnTo>
                                  <a:pt x="983" y="12"/>
                                </a:lnTo>
                                <a:lnTo>
                                  <a:pt x="1065" y="27"/>
                                </a:lnTo>
                                <a:lnTo>
                                  <a:pt x="1143" y="47"/>
                                </a:lnTo>
                                <a:lnTo>
                                  <a:pt x="1217" y="72"/>
                                </a:lnTo>
                                <a:lnTo>
                                  <a:pt x="1287" y="102"/>
                                </a:lnTo>
                                <a:lnTo>
                                  <a:pt x="1351" y="136"/>
                                </a:lnTo>
                                <a:lnTo>
                                  <a:pt x="1410" y="174"/>
                                </a:lnTo>
                                <a:lnTo>
                                  <a:pt x="1462" y="216"/>
                                </a:lnTo>
                                <a:lnTo>
                                  <a:pt x="1508" y="261"/>
                                </a:lnTo>
                                <a:lnTo>
                                  <a:pt x="1546" y="310"/>
                                </a:lnTo>
                                <a:lnTo>
                                  <a:pt x="1599" y="415"/>
                                </a:lnTo>
                                <a:lnTo>
                                  <a:pt x="1618" y="528"/>
                                </a:lnTo>
                                <a:lnTo>
                                  <a:pt x="1613" y="585"/>
                                </a:lnTo>
                                <a:lnTo>
                                  <a:pt x="1577" y="695"/>
                                </a:lnTo>
                                <a:lnTo>
                                  <a:pt x="1508" y="794"/>
                                </a:lnTo>
                                <a:lnTo>
                                  <a:pt x="1462" y="840"/>
                                </a:lnTo>
                                <a:lnTo>
                                  <a:pt x="1410" y="882"/>
                                </a:lnTo>
                                <a:lnTo>
                                  <a:pt x="1351" y="920"/>
                                </a:lnTo>
                                <a:lnTo>
                                  <a:pt x="1287" y="954"/>
                                </a:lnTo>
                                <a:lnTo>
                                  <a:pt x="1217" y="984"/>
                                </a:lnTo>
                                <a:lnTo>
                                  <a:pt x="1143" y="1009"/>
                                </a:lnTo>
                                <a:lnTo>
                                  <a:pt x="1065" y="1029"/>
                                </a:lnTo>
                                <a:lnTo>
                                  <a:pt x="983" y="1044"/>
                                </a:lnTo>
                                <a:lnTo>
                                  <a:pt x="897" y="1053"/>
                                </a:lnTo>
                                <a:lnTo>
                                  <a:pt x="809" y="1056"/>
                                </a:lnTo>
                                <a:lnTo>
                                  <a:pt x="721" y="1053"/>
                                </a:lnTo>
                                <a:lnTo>
                                  <a:pt x="636" y="1044"/>
                                </a:lnTo>
                                <a:lnTo>
                                  <a:pt x="554" y="1029"/>
                                </a:lnTo>
                                <a:lnTo>
                                  <a:pt x="475" y="1009"/>
                                </a:lnTo>
                                <a:lnTo>
                                  <a:pt x="401" y="984"/>
                                </a:lnTo>
                                <a:lnTo>
                                  <a:pt x="332" y="954"/>
                                </a:lnTo>
                                <a:lnTo>
                                  <a:pt x="267" y="920"/>
                                </a:lnTo>
                                <a:lnTo>
                                  <a:pt x="209" y="882"/>
                                </a:lnTo>
                                <a:lnTo>
                                  <a:pt x="156" y="840"/>
                                </a:lnTo>
                                <a:lnTo>
                                  <a:pt x="111" y="794"/>
                                </a:lnTo>
                                <a:lnTo>
                                  <a:pt x="72" y="746"/>
                                </a:lnTo>
                                <a:lnTo>
                                  <a:pt x="19" y="641"/>
                                </a:lnTo>
                                <a:lnTo>
                                  <a:pt x="0" y="5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Freeform 90"/>
                        <wps:cNvSpPr>
                          <a:spLocks/>
                        </wps:cNvSpPr>
                        <wps:spPr bwMode="auto">
                          <a:xfrm>
                            <a:off x="3151" y="2205"/>
                            <a:ext cx="2916" cy="2976"/>
                          </a:xfrm>
                          <a:custGeom>
                            <a:avLst/>
                            <a:gdLst>
                              <a:gd name="T0" fmla="+- 0 3159 3151"/>
                              <a:gd name="T1" fmla="*/ T0 w 2916"/>
                              <a:gd name="T2" fmla="+- 0 3541 2206"/>
                              <a:gd name="T3" fmla="*/ 3541 h 2976"/>
                              <a:gd name="T4" fmla="+- 0 3197 3151"/>
                              <a:gd name="T5" fmla="*/ T4 w 2916"/>
                              <a:gd name="T6" fmla="+- 0 3322 2206"/>
                              <a:gd name="T7" fmla="*/ 3322 h 2976"/>
                              <a:gd name="T8" fmla="+- 0 3266 3151"/>
                              <a:gd name="T9" fmla="*/ T8 w 2916"/>
                              <a:gd name="T10" fmla="+- 0 3114 2206"/>
                              <a:gd name="T11" fmla="*/ 3114 h 2976"/>
                              <a:gd name="T12" fmla="+- 0 3362 3151"/>
                              <a:gd name="T13" fmla="*/ T12 w 2916"/>
                              <a:gd name="T14" fmla="+- 0 2922 2206"/>
                              <a:gd name="T15" fmla="*/ 2922 h 2976"/>
                              <a:gd name="T16" fmla="+- 0 3484 3151"/>
                              <a:gd name="T17" fmla="*/ T16 w 2916"/>
                              <a:gd name="T18" fmla="+- 0 2747 2206"/>
                              <a:gd name="T19" fmla="*/ 2747 h 2976"/>
                              <a:gd name="T20" fmla="+- 0 3629 3151"/>
                              <a:gd name="T21" fmla="*/ T20 w 2916"/>
                              <a:gd name="T22" fmla="+- 0 2592 2206"/>
                              <a:gd name="T23" fmla="*/ 2592 h 2976"/>
                              <a:gd name="T24" fmla="+- 0 3794 3151"/>
                              <a:gd name="T25" fmla="*/ T24 w 2916"/>
                              <a:gd name="T26" fmla="+- 0 2460 2206"/>
                              <a:gd name="T27" fmla="*/ 2460 h 2976"/>
                              <a:gd name="T28" fmla="+- 0 3977 3151"/>
                              <a:gd name="T29" fmla="*/ T28 w 2916"/>
                              <a:gd name="T30" fmla="+- 0 2352 2206"/>
                              <a:gd name="T31" fmla="*/ 2352 h 2976"/>
                              <a:gd name="T32" fmla="+- 0 4176 3151"/>
                              <a:gd name="T33" fmla="*/ T32 w 2916"/>
                              <a:gd name="T34" fmla="+- 0 2272 2206"/>
                              <a:gd name="T35" fmla="*/ 2272 h 2976"/>
                              <a:gd name="T36" fmla="+- 0 4387 3151"/>
                              <a:gd name="T37" fmla="*/ T36 w 2916"/>
                              <a:gd name="T38" fmla="+- 0 2223 2206"/>
                              <a:gd name="T39" fmla="*/ 2223 h 2976"/>
                              <a:gd name="T40" fmla="+- 0 4609 3151"/>
                              <a:gd name="T41" fmla="*/ T40 w 2916"/>
                              <a:gd name="T42" fmla="+- 0 2206 2206"/>
                              <a:gd name="T43" fmla="*/ 2206 h 2976"/>
                              <a:gd name="T44" fmla="+- 0 4831 3151"/>
                              <a:gd name="T45" fmla="*/ T44 w 2916"/>
                              <a:gd name="T46" fmla="+- 0 2223 2206"/>
                              <a:gd name="T47" fmla="*/ 2223 h 2976"/>
                              <a:gd name="T48" fmla="+- 0 5043 3151"/>
                              <a:gd name="T49" fmla="*/ T48 w 2916"/>
                              <a:gd name="T50" fmla="+- 0 2272 2206"/>
                              <a:gd name="T51" fmla="*/ 2272 h 2976"/>
                              <a:gd name="T52" fmla="+- 0 5241 3151"/>
                              <a:gd name="T53" fmla="*/ T52 w 2916"/>
                              <a:gd name="T54" fmla="+- 0 2352 2206"/>
                              <a:gd name="T55" fmla="*/ 2352 h 2976"/>
                              <a:gd name="T56" fmla="+- 0 5424 3151"/>
                              <a:gd name="T57" fmla="*/ T56 w 2916"/>
                              <a:gd name="T58" fmla="+- 0 2460 2206"/>
                              <a:gd name="T59" fmla="*/ 2460 h 2976"/>
                              <a:gd name="T60" fmla="+- 0 5590 3151"/>
                              <a:gd name="T61" fmla="*/ T60 w 2916"/>
                              <a:gd name="T62" fmla="+- 0 2592 2206"/>
                              <a:gd name="T63" fmla="*/ 2592 h 2976"/>
                              <a:gd name="T64" fmla="+- 0 5734 3151"/>
                              <a:gd name="T65" fmla="*/ T64 w 2916"/>
                              <a:gd name="T66" fmla="+- 0 2747 2206"/>
                              <a:gd name="T67" fmla="*/ 2747 h 2976"/>
                              <a:gd name="T68" fmla="+- 0 5856 3151"/>
                              <a:gd name="T69" fmla="*/ T68 w 2916"/>
                              <a:gd name="T70" fmla="+- 0 2922 2206"/>
                              <a:gd name="T71" fmla="*/ 2922 h 2976"/>
                              <a:gd name="T72" fmla="+- 0 5953 3151"/>
                              <a:gd name="T73" fmla="*/ T72 w 2916"/>
                              <a:gd name="T74" fmla="+- 0 3114 2206"/>
                              <a:gd name="T75" fmla="*/ 3114 h 2976"/>
                              <a:gd name="T76" fmla="+- 0 6021 3151"/>
                              <a:gd name="T77" fmla="*/ T76 w 2916"/>
                              <a:gd name="T78" fmla="+- 0 3322 2206"/>
                              <a:gd name="T79" fmla="*/ 3322 h 2976"/>
                              <a:gd name="T80" fmla="+- 0 6060 3151"/>
                              <a:gd name="T81" fmla="*/ T80 w 2916"/>
                              <a:gd name="T82" fmla="+- 0 3541 2206"/>
                              <a:gd name="T83" fmla="*/ 3541 h 2976"/>
                              <a:gd name="T84" fmla="+- 0 6065 3151"/>
                              <a:gd name="T85" fmla="*/ T84 w 2916"/>
                              <a:gd name="T86" fmla="+- 0 3770 2206"/>
                              <a:gd name="T87" fmla="*/ 3770 h 2976"/>
                              <a:gd name="T88" fmla="+- 0 6038 3151"/>
                              <a:gd name="T89" fmla="*/ T88 w 2916"/>
                              <a:gd name="T90" fmla="+- 0 3993 2206"/>
                              <a:gd name="T91" fmla="*/ 3993 h 2976"/>
                              <a:gd name="T92" fmla="+- 0 5979 3151"/>
                              <a:gd name="T93" fmla="*/ T92 w 2916"/>
                              <a:gd name="T94" fmla="+- 0 4205 2206"/>
                              <a:gd name="T95" fmla="*/ 4205 h 2976"/>
                              <a:gd name="T96" fmla="+- 0 5891 3151"/>
                              <a:gd name="T97" fmla="*/ T96 w 2916"/>
                              <a:gd name="T98" fmla="+- 0 4403 2206"/>
                              <a:gd name="T99" fmla="*/ 4403 h 2976"/>
                              <a:gd name="T100" fmla="+- 0 5778 3151"/>
                              <a:gd name="T101" fmla="*/ T100 w 2916"/>
                              <a:gd name="T102" fmla="+- 0 4584 2206"/>
                              <a:gd name="T103" fmla="*/ 4584 h 2976"/>
                              <a:gd name="T104" fmla="+- 0 5640 3151"/>
                              <a:gd name="T105" fmla="*/ T104 w 2916"/>
                              <a:gd name="T106" fmla="+- 0 4746 2206"/>
                              <a:gd name="T107" fmla="*/ 4746 h 2976"/>
                              <a:gd name="T108" fmla="+- 0 5482 3151"/>
                              <a:gd name="T109" fmla="*/ T108 w 2916"/>
                              <a:gd name="T110" fmla="+- 0 4886 2206"/>
                              <a:gd name="T111" fmla="*/ 4886 h 2976"/>
                              <a:gd name="T112" fmla="+- 0 5304 3151"/>
                              <a:gd name="T113" fmla="*/ T112 w 2916"/>
                              <a:gd name="T114" fmla="+- 0 5002 2206"/>
                              <a:gd name="T115" fmla="*/ 5002 h 2976"/>
                              <a:gd name="T116" fmla="+- 0 5110 3151"/>
                              <a:gd name="T117" fmla="*/ T116 w 2916"/>
                              <a:gd name="T118" fmla="+- 0 5091 2206"/>
                              <a:gd name="T119" fmla="*/ 5091 h 2976"/>
                              <a:gd name="T120" fmla="+- 0 4903 3151"/>
                              <a:gd name="T121" fmla="*/ T120 w 2916"/>
                              <a:gd name="T122" fmla="+- 0 5151 2206"/>
                              <a:gd name="T123" fmla="*/ 5151 h 2976"/>
                              <a:gd name="T124" fmla="+- 0 4684 3151"/>
                              <a:gd name="T125" fmla="*/ T124 w 2916"/>
                              <a:gd name="T126" fmla="+- 0 5180 2206"/>
                              <a:gd name="T127" fmla="*/ 5180 h 2976"/>
                              <a:gd name="T128" fmla="+- 0 4460 3151"/>
                              <a:gd name="T129" fmla="*/ T128 w 2916"/>
                              <a:gd name="T130" fmla="+- 0 5174 2206"/>
                              <a:gd name="T131" fmla="*/ 5174 h 2976"/>
                              <a:gd name="T132" fmla="+- 0 4245 3151"/>
                              <a:gd name="T133" fmla="*/ T132 w 2916"/>
                              <a:gd name="T134" fmla="+- 0 5135 2206"/>
                              <a:gd name="T135" fmla="*/ 5135 h 2976"/>
                              <a:gd name="T136" fmla="+- 0 4042 3151"/>
                              <a:gd name="T137" fmla="*/ T136 w 2916"/>
                              <a:gd name="T138" fmla="+- 0 5065 2206"/>
                              <a:gd name="T139" fmla="*/ 5065 h 2976"/>
                              <a:gd name="T140" fmla="+- 0 3853 3151"/>
                              <a:gd name="T141" fmla="*/ T140 w 2916"/>
                              <a:gd name="T142" fmla="+- 0 4966 2206"/>
                              <a:gd name="T143" fmla="*/ 4966 h 2976"/>
                              <a:gd name="T144" fmla="+- 0 3682 3151"/>
                              <a:gd name="T145" fmla="*/ T144 w 2916"/>
                              <a:gd name="T146" fmla="+- 0 4842 2206"/>
                              <a:gd name="T147" fmla="*/ 4842 h 2976"/>
                              <a:gd name="T148" fmla="+- 0 3530 3151"/>
                              <a:gd name="T149" fmla="*/ T148 w 2916"/>
                              <a:gd name="T150" fmla="+- 0 4694 2206"/>
                              <a:gd name="T151" fmla="*/ 4694 h 2976"/>
                              <a:gd name="T152" fmla="+- 0 3400 3151"/>
                              <a:gd name="T153" fmla="*/ T152 w 2916"/>
                              <a:gd name="T154" fmla="+- 0 4526 2206"/>
                              <a:gd name="T155" fmla="*/ 4526 h 2976"/>
                              <a:gd name="T156" fmla="+- 0 3295 3151"/>
                              <a:gd name="T157" fmla="*/ T156 w 2916"/>
                              <a:gd name="T158" fmla="+- 0 4339 2206"/>
                              <a:gd name="T159" fmla="*/ 4339 h 2976"/>
                              <a:gd name="T160" fmla="+- 0 3217 3151"/>
                              <a:gd name="T161" fmla="*/ T160 w 2916"/>
                              <a:gd name="T162" fmla="+- 0 4136 2206"/>
                              <a:gd name="T163" fmla="*/ 4136 h 2976"/>
                              <a:gd name="T164" fmla="+- 0 3168 3151"/>
                              <a:gd name="T165" fmla="*/ T164 w 2916"/>
                              <a:gd name="T166" fmla="+- 0 3920 2206"/>
                              <a:gd name="T167" fmla="*/ 3920 h 2976"/>
                              <a:gd name="T168" fmla="+- 0 3151 3151"/>
                              <a:gd name="T169" fmla="*/ T168 w 2916"/>
                              <a:gd name="T170" fmla="+- 0 3694 2206"/>
                              <a:gd name="T171" fmla="*/ 3694 h 29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2916" h="2976">
                                <a:moveTo>
                                  <a:pt x="0" y="1488"/>
                                </a:moveTo>
                                <a:lnTo>
                                  <a:pt x="2" y="1411"/>
                                </a:lnTo>
                                <a:lnTo>
                                  <a:pt x="8" y="1335"/>
                                </a:lnTo>
                                <a:lnTo>
                                  <a:pt x="17" y="1261"/>
                                </a:lnTo>
                                <a:lnTo>
                                  <a:pt x="30" y="1188"/>
                                </a:lnTo>
                                <a:lnTo>
                                  <a:pt x="46" y="1116"/>
                                </a:lnTo>
                                <a:lnTo>
                                  <a:pt x="66" y="1045"/>
                                </a:lnTo>
                                <a:lnTo>
                                  <a:pt x="89" y="976"/>
                                </a:lnTo>
                                <a:lnTo>
                                  <a:pt x="115" y="908"/>
                                </a:lnTo>
                                <a:lnTo>
                                  <a:pt x="144" y="842"/>
                                </a:lnTo>
                                <a:lnTo>
                                  <a:pt x="176" y="778"/>
                                </a:lnTo>
                                <a:lnTo>
                                  <a:pt x="211" y="716"/>
                                </a:lnTo>
                                <a:lnTo>
                                  <a:pt x="249" y="656"/>
                                </a:lnTo>
                                <a:lnTo>
                                  <a:pt x="290" y="597"/>
                                </a:lnTo>
                                <a:lnTo>
                                  <a:pt x="333" y="541"/>
                                </a:lnTo>
                                <a:lnTo>
                                  <a:pt x="379" y="487"/>
                                </a:lnTo>
                                <a:lnTo>
                                  <a:pt x="427" y="435"/>
                                </a:lnTo>
                                <a:lnTo>
                                  <a:pt x="478" y="386"/>
                                </a:lnTo>
                                <a:lnTo>
                                  <a:pt x="531" y="339"/>
                                </a:lnTo>
                                <a:lnTo>
                                  <a:pt x="586" y="295"/>
                                </a:lnTo>
                                <a:lnTo>
                                  <a:pt x="643" y="254"/>
                                </a:lnTo>
                                <a:lnTo>
                                  <a:pt x="702" y="215"/>
                                </a:lnTo>
                                <a:lnTo>
                                  <a:pt x="763" y="179"/>
                                </a:lnTo>
                                <a:lnTo>
                                  <a:pt x="826" y="146"/>
                                </a:lnTo>
                                <a:lnTo>
                                  <a:pt x="891" y="117"/>
                                </a:lnTo>
                                <a:lnTo>
                                  <a:pt x="957" y="90"/>
                                </a:lnTo>
                                <a:lnTo>
                                  <a:pt x="1025" y="66"/>
                                </a:lnTo>
                                <a:lnTo>
                                  <a:pt x="1094" y="46"/>
                                </a:lnTo>
                                <a:lnTo>
                                  <a:pt x="1164" y="30"/>
                                </a:lnTo>
                                <a:lnTo>
                                  <a:pt x="1236" y="17"/>
                                </a:lnTo>
                                <a:lnTo>
                                  <a:pt x="1309" y="7"/>
                                </a:lnTo>
                                <a:lnTo>
                                  <a:pt x="1383" y="2"/>
                                </a:lnTo>
                                <a:lnTo>
                                  <a:pt x="1458" y="0"/>
                                </a:lnTo>
                                <a:lnTo>
                                  <a:pt x="1533" y="2"/>
                                </a:lnTo>
                                <a:lnTo>
                                  <a:pt x="1607" y="7"/>
                                </a:lnTo>
                                <a:lnTo>
                                  <a:pt x="1680" y="17"/>
                                </a:lnTo>
                                <a:lnTo>
                                  <a:pt x="1752" y="30"/>
                                </a:lnTo>
                                <a:lnTo>
                                  <a:pt x="1823" y="46"/>
                                </a:lnTo>
                                <a:lnTo>
                                  <a:pt x="1892" y="66"/>
                                </a:lnTo>
                                <a:lnTo>
                                  <a:pt x="1959" y="90"/>
                                </a:lnTo>
                                <a:lnTo>
                                  <a:pt x="2026" y="117"/>
                                </a:lnTo>
                                <a:lnTo>
                                  <a:pt x="2090" y="146"/>
                                </a:lnTo>
                                <a:lnTo>
                                  <a:pt x="2153" y="179"/>
                                </a:lnTo>
                                <a:lnTo>
                                  <a:pt x="2214" y="215"/>
                                </a:lnTo>
                                <a:lnTo>
                                  <a:pt x="2273" y="254"/>
                                </a:lnTo>
                                <a:lnTo>
                                  <a:pt x="2331" y="295"/>
                                </a:lnTo>
                                <a:lnTo>
                                  <a:pt x="2386" y="339"/>
                                </a:lnTo>
                                <a:lnTo>
                                  <a:pt x="2439" y="386"/>
                                </a:lnTo>
                                <a:lnTo>
                                  <a:pt x="2489" y="435"/>
                                </a:lnTo>
                                <a:lnTo>
                                  <a:pt x="2537" y="487"/>
                                </a:lnTo>
                                <a:lnTo>
                                  <a:pt x="2583" y="541"/>
                                </a:lnTo>
                                <a:lnTo>
                                  <a:pt x="2627" y="597"/>
                                </a:lnTo>
                                <a:lnTo>
                                  <a:pt x="2667" y="656"/>
                                </a:lnTo>
                                <a:lnTo>
                                  <a:pt x="2705" y="716"/>
                                </a:lnTo>
                                <a:lnTo>
                                  <a:pt x="2740" y="778"/>
                                </a:lnTo>
                                <a:lnTo>
                                  <a:pt x="2772" y="842"/>
                                </a:lnTo>
                                <a:lnTo>
                                  <a:pt x="2802" y="908"/>
                                </a:lnTo>
                                <a:lnTo>
                                  <a:pt x="2828" y="976"/>
                                </a:lnTo>
                                <a:lnTo>
                                  <a:pt x="2851" y="1045"/>
                                </a:lnTo>
                                <a:lnTo>
                                  <a:pt x="2870" y="1116"/>
                                </a:lnTo>
                                <a:lnTo>
                                  <a:pt x="2887" y="1188"/>
                                </a:lnTo>
                                <a:lnTo>
                                  <a:pt x="2899" y="1261"/>
                                </a:lnTo>
                                <a:lnTo>
                                  <a:pt x="2909" y="1335"/>
                                </a:lnTo>
                                <a:lnTo>
                                  <a:pt x="2914" y="1411"/>
                                </a:lnTo>
                                <a:lnTo>
                                  <a:pt x="2916" y="1488"/>
                                </a:lnTo>
                                <a:lnTo>
                                  <a:pt x="2914" y="1564"/>
                                </a:lnTo>
                                <a:lnTo>
                                  <a:pt x="2909" y="1640"/>
                                </a:lnTo>
                                <a:lnTo>
                                  <a:pt x="2899" y="1714"/>
                                </a:lnTo>
                                <a:lnTo>
                                  <a:pt x="2887" y="1787"/>
                                </a:lnTo>
                                <a:lnTo>
                                  <a:pt x="2870" y="1859"/>
                                </a:lnTo>
                                <a:lnTo>
                                  <a:pt x="2851" y="1930"/>
                                </a:lnTo>
                                <a:lnTo>
                                  <a:pt x="2828" y="1999"/>
                                </a:lnTo>
                                <a:lnTo>
                                  <a:pt x="2802" y="2067"/>
                                </a:lnTo>
                                <a:lnTo>
                                  <a:pt x="2772" y="2133"/>
                                </a:lnTo>
                                <a:lnTo>
                                  <a:pt x="2740" y="2197"/>
                                </a:lnTo>
                                <a:lnTo>
                                  <a:pt x="2705" y="2259"/>
                                </a:lnTo>
                                <a:lnTo>
                                  <a:pt x="2667" y="2320"/>
                                </a:lnTo>
                                <a:lnTo>
                                  <a:pt x="2627" y="2378"/>
                                </a:lnTo>
                                <a:lnTo>
                                  <a:pt x="2583" y="2434"/>
                                </a:lnTo>
                                <a:lnTo>
                                  <a:pt x="2537" y="2488"/>
                                </a:lnTo>
                                <a:lnTo>
                                  <a:pt x="2489" y="2540"/>
                                </a:lnTo>
                                <a:lnTo>
                                  <a:pt x="2439" y="2589"/>
                                </a:lnTo>
                                <a:lnTo>
                                  <a:pt x="2386" y="2636"/>
                                </a:lnTo>
                                <a:lnTo>
                                  <a:pt x="2331" y="2680"/>
                                </a:lnTo>
                                <a:lnTo>
                                  <a:pt x="2273" y="2721"/>
                                </a:lnTo>
                                <a:lnTo>
                                  <a:pt x="2214" y="2760"/>
                                </a:lnTo>
                                <a:lnTo>
                                  <a:pt x="2153" y="2796"/>
                                </a:lnTo>
                                <a:lnTo>
                                  <a:pt x="2090" y="2829"/>
                                </a:lnTo>
                                <a:lnTo>
                                  <a:pt x="2026" y="2859"/>
                                </a:lnTo>
                                <a:lnTo>
                                  <a:pt x="1959" y="2885"/>
                                </a:lnTo>
                                <a:lnTo>
                                  <a:pt x="1892" y="2909"/>
                                </a:lnTo>
                                <a:lnTo>
                                  <a:pt x="1823" y="2929"/>
                                </a:lnTo>
                                <a:lnTo>
                                  <a:pt x="1752" y="2945"/>
                                </a:lnTo>
                                <a:lnTo>
                                  <a:pt x="1680" y="2958"/>
                                </a:lnTo>
                                <a:lnTo>
                                  <a:pt x="1607" y="2968"/>
                                </a:lnTo>
                                <a:lnTo>
                                  <a:pt x="1533" y="2974"/>
                                </a:lnTo>
                                <a:lnTo>
                                  <a:pt x="1458" y="2976"/>
                                </a:lnTo>
                                <a:lnTo>
                                  <a:pt x="1383" y="2974"/>
                                </a:lnTo>
                                <a:lnTo>
                                  <a:pt x="1309" y="2968"/>
                                </a:lnTo>
                                <a:lnTo>
                                  <a:pt x="1236" y="2958"/>
                                </a:lnTo>
                                <a:lnTo>
                                  <a:pt x="1164" y="2945"/>
                                </a:lnTo>
                                <a:lnTo>
                                  <a:pt x="1094" y="2929"/>
                                </a:lnTo>
                                <a:lnTo>
                                  <a:pt x="1025" y="2909"/>
                                </a:lnTo>
                                <a:lnTo>
                                  <a:pt x="957" y="2885"/>
                                </a:lnTo>
                                <a:lnTo>
                                  <a:pt x="891" y="2859"/>
                                </a:lnTo>
                                <a:lnTo>
                                  <a:pt x="826" y="2829"/>
                                </a:lnTo>
                                <a:lnTo>
                                  <a:pt x="763" y="2796"/>
                                </a:lnTo>
                                <a:lnTo>
                                  <a:pt x="702" y="2760"/>
                                </a:lnTo>
                                <a:lnTo>
                                  <a:pt x="643" y="2721"/>
                                </a:lnTo>
                                <a:lnTo>
                                  <a:pt x="586" y="2680"/>
                                </a:lnTo>
                                <a:lnTo>
                                  <a:pt x="531" y="2636"/>
                                </a:lnTo>
                                <a:lnTo>
                                  <a:pt x="478" y="2589"/>
                                </a:lnTo>
                                <a:lnTo>
                                  <a:pt x="427" y="2540"/>
                                </a:lnTo>
                                <a:lnTo>
                                  <a:pt x="379" y="2488"/>
                                </a:lnTo>
                                <a:lnTo>
                                  <a:pt x="333" y="2434"/>
                                </a:lnTo>
                                <a:lnTo>
                                  <a:pt x="290" y="2378"/>
                                </a:lnTo>
                                <a:lnTo>
                                  <a:pt x="249" y="2320"/>
                                </a:lnTo>
                                <a:lnTo>
                                  <a:pt x="211" y="2259"/>
                                </a:lnTo>
                                <a:lnTo>
                                  <a:pt x="176" y="2197"/>
                                </a:lnTo>
                                <a:lnTo>
                                  <a:pt x="144" y="2133"/>
                                </a:lnTo>
                                <a:lnTo>
                                  <a:pt x="115" y="2067"/>
                                </a:lnTo>
                                <a:lnTo>
                                  <a:pt x="89" y="1999"/>
                                </a:lnTo>
                                <a:lnTo>
                                  <a:pt x="66" y="1930"/>
                                </a:lnTo>
                                <a:lnTo>
                                  <a:pt x="46" y="1859"/>
                                </a:lnTo>
                                <a:lnTo>
                                  <a:pt x="30" y="1787"/>
                                </a:lnTo>
                                <a:lnTo>
                                  <a:pt x="17" y="1714"/>
                                </a:lnTo>
                                <a:lnTo>
                                  <a:pt x="8" y="1640"/>
                                </a:lnTo>
                                <a:lnTo>
                                  <a:pt x="2" y="1564"/>
                                </a:lnTo>
                                <a:lnTo>
                                  <a:pt x="0" y="148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7912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Freeform 89"/>
                        <wps:cNvSpPr>
                          <a:spLocks/>
                        </wps:cNvSpPr>
                        <wps:spPr bwMode="auto">
                          <a:xfrm>
                            <a:off x="6693" y="1152"/>
                            <a:ext cx="2580" cy="2108"/>
                          </a:xfrm>
                          <a:custGeom>
                            <a:avLst/>
                            <a:gdLst>
                              <a:gd name="T0" fmla="+- 0 7899 6694"/>
                              <a:gd name="T1" fmla="*/ T0 w 2580"/>
                              <a:gd name="T2" fmla="+- 0 1154 1152"/>
                              <a:gd name="T3" fmla="*/ 1154 h 2108"/>
                              <a:gd name="T4" fmla="+- 0 7734 6694"/>
                              <a:gd name="T5" fmla="*/ T4 w 2580"/>
                              <a:gd name="T6" fmla="+- 0 1172 1152"/>
                              <a:gd name="T7" fmla="*/ 1172 h 2108"/>
                              <a:gd name="T8" fmla="+- 0 7576 6694"/>
                              <a:gd name="T9" fmla="*/ T8 w 2580"/>
                              <a:gd name="T10" fmla="+- 0 1206 1152"/>
                              <a:gd name="T11" fmla="*/ 1206 h 2108"/>
                              <a:gd name="T12" fmla="+- 0 7427 6694"/>
                              <a:gd name="T13" fmla="*/ T12 w 2580"/>
                              <a:gd name="T14" fmla="+- 0 1255 1152"/>
                              <a:gd name="T15" fmla="*/ 1255 h 2108"/>
                              <a:gd name="T16" fmla="+- 0 7287 6694"/>
                              <a:gd name="T17" fmla="*/ T16 w 2580"/>
                              <a:gd name="T18" fmla="+- 0 1319 1152"/>
                              <a:gd name="T19" fmla="*/ 1319 h 2108"/>
                              <a:gd name="T20" fmla="+- 0 7159 6694"/>
                              <a:gd name="T21" fmla="*/ T20 w 2580"/>
                              <a:gd name="T22" fmla="+- 0 1395 1152"/>
                              <a:gd name="T23" fmla="*/ 1395 h 2108"/>
                              <a:gd name="T24" fmla="+- 0 7044 6694"/>
                              <a:gd name="T25" fmla="*/ T24 w 2580"/>
                              <a:gd name="T26" fmla="+- 0 1484 1152"/>
                              <a:gd name="T27" fmla="*/ 1484 h 2108"/>
                              <a:gd name="T28" fmla="+- 0 6943 6694"/>
                              <a:gd name="T29" fmla="*/ T28 w 2580"/>
                              <a:gd name="T30" fmla="+- 0 1583 1152"/>
                              <a:gd name="T31" fmla="*/ 1583 h 2108"/>
                              <a:gd name="T32" fmla="+- 0 6857 6694"/>
                              <a:gd name="T33" fmla="*/ T32 w 2580"/>
                              <a:gd name="T34" fmla="+- 0 1693 1152"/>
                              <a:gd name="T35" fmla="*/ 1693 h 2108"/>
                              <a:gd name="T36" fmla="+- 0 6787 6694"/>
                              <a:gd name="T37" fmla="*/ T36 w 2580"/>
                              <a:gd name="T38" fmla="+- 0 1811 1152"/>
                              <a:gd name="T39" fmla="*/ 1811 h 2108"/>
                              <a:gd name="T40" fmla="+- 0 6736 6694"/>
                              <a:gd name="T41" fmla="*/ T40 w 2580"/>
                              <a:gd name="T42" fmla="+- 0 1936 1152"/>
                              <a:gd name="T43" fmla="*/ 1936 h 2108"/>
                              <a:gd name="T44" fmla="+- 0 6704 6694"/>
                              <a:gd name="T45" fmla="*/ T44 w 2580"/>
                              <a:gd name="T46" fmla="+- 0 2068 1152"/>
                              <a:gd name="T47" fmla="*/ 2068 h 2108"/>
                              <a:gd name="T48" fmla="+- 0 6694 6694"/>
                              <a:gd name="T49" fmla="*/ T48 w 2580"/>
                              <a:gd name="T50" fmla="+- 0 2206 1152"/>
                              <a:gd name="T51" fmla="*/ 2206 h 2108"/>
                              <a:gd name="T52" fmla="+- 0 6704 6694"/>
                              <a:gd name="T53" fmla="*/ T52 w 2580"/>
                              <a:gd name="T54" fmla="+- 0 2343 1152"/>
                              <a:gd name="T55" fmla="*/ 2343 h 2108"/>
                              <a:gd name="T56" fmla="+- 0 6736 6694"/>
                              <a:gd name="T57" fmla="*/ T56 w 2580"/>
                              <a:gd name="T58" fmla="+- 0 2475 1152"/>
                              <a:gd name="T59" fmla="*/ 2475 h 2108"/>
                              <a:gd name="T60" fmla="+- 0 6787 6694"/>
                              <a:gd name="T61" fmla="*/ T60 w 2580"/>
                              <a:gd name="T62" fmla="+- 0 2600 1152"/>
                              <a:gd name="T63" fmla="*/ 2600 h 2108"/>
                              <a:gd name="T64" fmla="+- 0 6857 6694"/>
                              <a:gd name="T65" fmla="*/ T64 w 2580"/>
                              <a:gd name="T66" fmla="+- 0 2718 1152"/>
                              <a:gd name="T67" fmla="*/ 2718 h 2108"/>
                              <a:gd name="T68" fmla="+- 0 6943 6694"/>
                              <a:gd name="T69" fmla="*/ T68 w 2580"/>
                              <a:gd name="T70" fmla="+- 0 2828 1152"/>
                              <a:gd name="T71" fmla="*/ 2828 h 2108"/>
                              <a:gd name="T72" fmla="+- 0 7044 6694"/>
                              <a:gd name="T73" fmla="*/ T72 w 2580"/>
                              <a:gd name="T74" fmla="+- 0 2927 1152"/>
                              <a:gd name="T75" fmla="*/ 2927 h 2108"/>
                              <a:gd name="T76" fmla="+- 0 7159 6694"/>
                              <a:gd name="T77" fmla="*/ T76 w 2580"/>
                              <a:gd name="T78" fmla="+- 0 3016 1152"/>
                              <a:gd name="T79" fmla="*/ 3016 h 2108"/>
                              <a:gd name="T80" fmla="+- 0 7287 6694"/>
                              <a:gd name="T81" fmla="*/ T80 w 2580"/>
                              <a:gd name="T82" fmla="+- 0 3093 1152"/>
                              <a:gd name="T83" fmla="*/ 3093 h 2108"/>
                              <a:gd name="T84" fmla="+- 0 7427 6694"/>
                              <a:gd name="T85" fmla="*/ T84 w 2580"/>
                              <a:gd name="T86" fmla="+- 0 3156 1152"/>
                              <a:gd name="T87" fmla="*/ 3156 h 2108"/>
                              <a:gd name="T88" fmla="+- 0 7576 6694"/>
                              <a:gd name="T89" fmla="*/ T88 w 2580"/>
                              <a:gd name="T90" fmla="+- 0 3205 1152"/>
                              <a:gd name="T91" fmla="*/ 3205 h 2108"/>
                              <a:gd name="T92" fmla="+- 0 7734 6694"/>
                              <a:gd name="T93" fmla="*/ T92 w 2580"/>
                              <a:gd name="T94" fmla="+- 0 3239 1152"/>
                              <a:gd name="T95" fmla="*/ 3239 h 2108"/>
                              <a:gd name="T96" fmla="+- 0 7899 6694"/>
                              <a:gd name="T97" fmla="*/ T96 w 2580"/>
                              <a:gd name="T98" fmla="+- 0 3257 1152"/>
                              <a:gd name="T99" fmla="*/ 3257 h 2108"/>
                              <a:gd name="T100" fmla="+- 0 8068 6694"/>
                              <a:gd name="T101" fmla="*/ T100 w 2580"/>
                              <a:gd name="T102" fmla="+- 0 3257 1152"/>
                              <a:gd name="T103" fmla="*/ 3257 h 2108"/>
                              <a:gd name="T104" fmla="+- 0 8233 6694"/>
                              <a:gd name="T105" fmla="*/ T104 w 2580"/>
                              <a:gd name="T106" fmla="+- 0 3239 1152"/>
                              <a:gd name="T107" fmla="*/ 3239 h 2108"/>
                              <a:gd name="T108" fmla="+- 0 8391 6694"/>
                              <a:gd name="T109" fmla="*/ T108 w 2580"/>
                              <a:gd name="T110" fmla="+- 0 3205 1152"/>
                              <a:gd name="T111" fmla="*/ 3205 h 2108"/>
                              <a:gd name="T112" fmla="+- 0 8541 6694"/>
                              <a:gd name="T113" fmla="*/ T112 w 2580"/>
                              <a:gd name="T114" fmla="+- 0 3156 1152"/>
                              <a:gd name="T115" fmla="*/ 3156 h 2108"/>
                              <a:gd name="T116" fmla="+- 0 8680 6694"/>
                              <a:gd name="T117" fmla="*/ T116 w 2580"/>
                              <a:gd name="T118" fmla="+- 0 3093 1152"/>
                              <a:gd name="T119" fmla="*/ 3093 h 2108"/>
                              <a:gd name="T120" fmla="+- 0 8808 6694"/>
                              <a:gd name="T121" fmla="*/ T120 w 2580"/>
                              <a:gd name="T122" fmla="+- 0 3016 1152"/>
                              <a:gd name="T123" fmla="*/ 3016 h 2108"/>
                              <a:gd name="T124" fmla="+- 0 8923 6694"/>
                              <a:gd name="T125" fmla="*/ T124 w 2580"/>
                              <a:gd name="T126" fmla="+- 0 2927 1152"/>
                              <a:gd name="T127" fmla="*/ 2927 h 2108"/>
                              <a:gd name="T128" fmla="+- 0 9025 6694"/>
                              <a:gd name="T129" fmla="*/ T128 w 2580"/>
                              <a:gd name="T130" fmla="+- 0 2828 1152"/>
                              <a:gd name="T131" fmla="*/ 2828 h 2108"/>
                              <a:gd name="T132" fmla="+- 0 9111 6694"/>
                              <a:gd name="T133" fmla="*/ T132 w 2580"/>
                              <a:gd name="T134" fmla="+- 0 2718 1152"/>
                              <a:gd name="T135" fmla="*/ 2718 h 2108"/>
                              <a:gd name="T136" fmla="+- 0 9180 6694"/>
                              <a:gd name="T137" fmla="*/ T136 w 2580"/>
                              <a:gd name="T138" fmla="+- 0 2600 1152"/>
                              <a:gd name="T139" fmla="*/ 2600 h 2108"/>
                              <a:gd name="T140" fmla="+- 0 9231 6694"/>
                              <a:gd name="T141" fmla="*/ T140 w 2580"/>
                              <a:gd name="T142" fmla="+- 0 2475 1152"/>
                              <a:gd name="T143" fmla="*/ 2475 h 2108"/>
                              <a:gd name="T144" fmla="+- 0 9263 6694"/>
                              <a:gd name="T145" fmla="*/ T144 w 2580"/>
                              <a:gd name="T146" fmla="+- 0 2343 1152"/>
                              <a:gd name="T147" fmla="*/ 2343 h 2108"/>
                              <a:gd name="T148" fmla="+- 0 9274 6694"/>
                              <a:gd name="T149" fmla="*/ T148 w 2580"/>
                              <a:gd name="T150" fmla="+- 0 2206 1152"/>
                              <a:gd name="T151" fmla="*/ 2206 h 2108"/>
                              <a:gd name="T152" fmla="+- 0 9263 6694"/>
                              <a:gd name="T153" fmla="*/ T152 w 2580"/>
                              <a:gd name="T154" fmla="+- 0 2068 1152"/>
                              <a:gd name="T155" fmla="*/ 2068 h 2108"/>
                              <a:gd name="T156" fmla="+- 0 9231 6694"/>
                              <a:gd name="T157" fmla="*/ T156 w 2580"/>
                              <a:gd name="T158" fmla="+- 0 1936 1152"/>
                              <a:gd name="T159" fmla="*/ 1936 h 2108"/>
                              <a:gd name="T160" fmla="+- 0 9180 6694"/>
                              <a:gd name="T161" fmla="*/ T160 w 2580"/>
                              <a:gd name="T162" fmla="+- 0 1811 1152"/>
                              <a:gd name="T163" fmla="*/ 1811 h 2108"/>
                              <a:gd name="T164" fmla="+- 0 9111 6694"/>
                              <a:gd name="T165" fmla="*/ T164 w 2580"/>
                              <a:gd name="T166" fmla="+- 0 1693 1152"/>
                              <a:gd name="T167" fmla="*/ 1693 h 2108"/>
                              <a:gd name="T168" fmla="+- 0 9025 6694"/>
                              <a:gd name="T169" fmla="*/ T168 w 2580"/>
                              <a:gd name="T170" fmla="+- 0 1583 1152"/>
                              <a:gd name="T171" fmla="*/ 1583 h 2108"/>
                              <a:gd name="T172" fmla="+- 0 8923 6694"/>
                              <a:gd name="T173" fmla="*/ T172 w 2580"/>
                              <a:gd name="T174" fmla="+- 0 1484 1152"/>
                              <a:gd name="T175" fmla="*/ 1484 h 2108"/>
                              <a:gd name="T176" fmla="+- 0 8808 6694"/>
                              <a:gd name="T177" fmla="*/ T176 w 2580"/>
                              <a:gd name="T178" fmla="+- 0 1395 1152"/>
                              <a:gd name="T179" fmla="*/ 1395 h 2108"/>
                              <a:gd name="T180" fmla="+- 0 8680 6694"/>
                              <a:gd name="T181" fmla="*/ T180 w 2580"/>
                              <a:gd name="T182" fmla="+- 0 1319 1152"/>
                              <a:gd name="T183" fmla="*/ 1319 h 2108"/>
                              <a:gd name="T184" fmla="+- 0 8541 6694"/>
                              <a:gd name="T185" fmla="*/ T184 w 2580"/>
                              <a:gd name="T186" fmla="+- 0 1255 1152"/>
                              <a:gd name="T187" fmla="*/ 1255 h 2108"/>
                              <a:gd name="T188" fmla="+- 0 8391 6694"/>
                              <a:gd name="T189" fmla="*/ T188 w 2580"/>
                              <a:gd name="T190" fmla="+- 0 1206 1152"/>
                              <a:gd name="T191" fmla="*/ 1206 h 2108"/>
                              <a:gd name="T192" fmla="+- 0 8233 6694"/>
                              <a:gd name="T193" fmla="*/ T192 w 2580"/>
                              <a:gd name="T194" fmla="+- 0 1172 1152"/>
                              <a:gd name="T195" fmla="*/ 1172 h 2108"/>
                              <a:gd name="T196" fmla="+- 0 8068 6694"/>
                              <a:gd name="T197" fmla="*/ T196 w 2580"/>
                              <a:gd name="T198" fmla="+- 0 1154 1152"/>
                              <a:gd name="T199" fmla="*/ 1154 h 21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2580" h="2108">
                                <a:moveTo>
                                  <a:pt x="1290" y="0"/>
                                </a:moveTo>
                                <a:lnTo>
                                  <a:pt x="1205" y="2"/>
                                </a:lnTo>
                                <a:lnTo>
                                  <a:pt x="1121" y="9"/>
                                </a:lnTo>
                                <a:lnTo>
                                  <a:pt x="1040" y="20"/>
                                </a:lnTo>
                                <a:lnTo>
                                  <a:pt x="960" y="35"/>
                                </a:lnTo>
                                <a:lnTo>
                                  <a:pt x="882" y="54"/>
                                </a:lnTo>
                                <a:lnTo>
                                  <a:pt x="806" y="77"/>
                                </a:lnTo>
                                <a:lnTo>
                                  <a:pt x="733" y="103"/>
                                </a:lnTo>
                                <a:lnTo>
                                  <a:pt x="662" y="133"/>
                                </a:lnTo>
                                <a:lnTo>
                                  <a:pt x="593" y="167"/>
                                </a:lnTo>
                                <a:lnTo>
                                  <a:pt x="528" y="203"/>
                                </a:lnTo>
                                <a:lnTo>
                                  <a:pt x="465" y="243"/>
                                </a:lnTo>
                                <a:lnTo>
                                  <a:pt x="406" y="286"/>
                                </a:lnTo>
                                <a:lnTo>
                                  <a:pt x="350" y="332"/>
                                </a:lnTo>
                                <a:lnTo>
                                  <a:pt x="297" y="380"/>
                                </a:lnTo>
                                <a:lnTo>
                                  <a:pt x="249" y="431"/>
                                </a:lnTo>
                                <a:lnTo>
                                  <a:pt x="204" y="485"/>
                                </a:lnTo>
                                <a:lnTo>
                                  <a:pt x="163" y="541"/>
                                </a:lnTo>
                                <a:lnTo>
                                  <a:pt x="126" y="599"/>
                                </a:lnTo>
                                <a:lnTo>
                                  <a:pt x="93" y="659"/>
                                </a:lnTo>
                                <a:lnTo>
                                  <a:pt x="65" y="721"/>
                                </a:lnTo>
                                <a:lnTo>
                                  <a:pt x="42" y="784"/>
                                </a:lnTo>
                                <a:lnTo>
                                  <a:pt x="24" y="850"/>
                                </a:lnTo>
                                <a:lnTo>
                                  <a:pt x="10" y="916"/>
                                </a:lnTo>
                                <a:lnTo>
                                  <a:pt x="2" y="984"/>
                                </a:lnTo>
                                <a:lnTo>
                                  <a:pt x="0" y="1054"/>
                                </a:lnTo>
                                <a:lnTo>
                                  <a:pt x="2" y="1123"/>
                                </a:lnTo>
                                <a:lnTo>
                                  <a:pt x="10" y="1191"/>
                                </a:lnTo>
                                <a:lnTo>
                                  <a:pt x="24" y="1258"/>
                                </a:lnTo>
                                <a:lnTo>
                                  <a:pt x="42" y="1323"/>
                                </a:lnTo>
                                <a:lnTo>
                                  <a:pt x="65" y="1387"/>
                                </a:lnTo>
                                <a:lnTo>
                                  <a:pt x="93" y="1448"/>
                                </a:lnTo>
                                <a:lnTo>
                                  <a:pt x="126" y="1508"/>
                                </a:lnTo>
                                <a:lnTo>
                                  <a:pt x="163" y="1566"/>
                                </a:lnTo>
                                <a:lnTo>
                                  <a:pt x="204" y="1622"/>
                                </a:lnTo>
                                <a:lnTo>
                                  <a:pt x="249" y="1676"/>
                                </a:lnTo>
                                <a:lnTo>
                                  <a:pt x="297" y="1727"/>
                                </a:lnTo>
                                <a:lnTo>
                                  <a:pt x="350" y="1775"/>
                                </a:lnTo>
                                <a:lnTo>
                                  <a:pt x="406" y="1821"/>
                                </a:lnTo>
                                <a:lnTo>
                                  <a:pt x="465" y="1864"/>
                                </a:lnTo>
                                <a:lnTo>
                                  <a:pt x="528" y="1904"/>
                                </a:lnTo>
                                <a:lnTo>
                                  <a:pt x="593" y="1941"/>
                                </a:lnTo>
                                <a:lnTo>
                                  <a:pt x="662" y="1974"/>
                                </a:lnTo>
                                <a:lnTo>
                                  <a:pt x="733" y="2004"/>
                                </a:lnTo>
                                <a:lnTo>
                                  <a:pt x="806" y="2031"/>
                                </a:lnTo>
                                <a:lnTo>
                                  <a:pt x="882" y="2053"/>
                                </a:lnTo>
                                <a:lnTo>
                                  <a:pt x="960" y="2072"/>
                                </a:lnTo>
                                <a:lnTo>
                                  <a:pt x="1040" y="2087"/>
                                </a:lnTo>
                                <a:lnTo>
                                  <a:pt x="1121" y="2098"/>
                                </a:lnTo>
                                <a:lnTo>
                                  <a:pt x="1205" y="2105"/>
                                </a:lnTo>
                                <a:lnTo>
                                  <a:pt x="1290" y="2107"/>
                                </a:lnTo>
                                <a:lnTo>
                                  <a:pt x="1374" y="2105"/>
                                </a:lnTo>
                                <a:lnTo>
                                  <a:pt x="1458" y="2098"/>
                                </a:lnTo>
                                <a:lnTo>
                                  <a:pt x="1539" y="2087"/>
                                </a:lnTo>
                                <a:lnTo>
                                  <a:pt x="1619" y="2072"/>
                                </a:lnTo>
                                <a:lnTo>
                                  <a:pt x="1697" y="2053"/>
                                </a:lnTo>
                                <a:lnTo>
                                  <a:pt x="1773" y="2031"/>
                                </a:lnTo>
                                <a:lnTo>
                                  <a:pt x="1847" y="2004"/>
                                </a:lnTo>
                                <a:lnTo>
                                  <a:pt x="1918" y="1974"/>
                                </a:lnTo>
                                <a:lnTo>
                                  <a:pt x="1986" y="1941"/>
                                </a:lnTo>
                                <a:lnTo>
                                  <a:pt x="2051" y="1904"/>
                                </a:lnTo>
                                <a:lnTo>
                                  <a:pt x="2114" y="1864"/>
                                </a:lnTo>
                                <a:lnTo>
                                  <a:pt x="2173" y="1821"/>
                                </a:lnTo>
                                <a:lnTo>
                                  <a:pt x="2229" y="1775"/>
                                </a:lnTo>
                                <a:lnTo>
                                  <a:pt x="2282" y="1727"/>
                                </a:lnTo>
                                <a:lnTo>
                                  <a:pt x="2331" y="1676"/>
                                </a:lnTo>
                                <a:lnTo>
                                  <a:pt x="2376" y="1622"/>
                                </a:lnTo>
                                <a:lnTo>
                                  <a:pt x="2417" y="1566"/>
                                </a:lnTo>
                                <a:lnTo>
                                  <a:pt x="2453" y="1508"/>
                                </a:lnTo>
                                <a:lnTo>
                                  <a:pt x="2486" y="1448"/>
                                </a:lnTo>
                                <a:lnTo>
                                  <a:pt x="2514" y="1387"/>
                                </a:lnTo>
                                <a:lnTo>
                                  <a:pt x="2537" y="1323"/>
                                </a:lnTo>
                                <a:lnTo>
                                  <a:pt x="2555" y="1258"/>
                                </a:lnTo>
                                <a:lnTo>
                                  <a:pt x="2569" y="1191"/>
                                </a:lnTo>
                                <a:lnTo>
                                  <a:pt x="2577" y="1123"/>
                                </a:lnTo>
                                <a:lnTo>
                                  <a:pt x="2580" y="1054"/>
                                </a:lnTo>
                                <a:lnTo>
                                  <a:pt x="2577" y="984"/>
                                </a:lnTo>
                                <a:lnTo>
                                  <a:pt x="2569" y="916"/>
                                </a:lnTo>
                                <a:lnTo>
                                  <a:pt x="2555" y="850"/>
                                </a:lnTo>
                                <a:lnTo>
                                  <a:pt x="2537" y="784"/>
                                </a:lnTo>
                                <a:lnTo>
                                  <a:pt x="2514" y="721"/>
                                </a:lnTo>
                                <a:lnTo>
                                  <a:pt x="2486" y="659"/>
                                </a:lnTo>
                                <a:lnTo>
                                  <a:pt x="2453" y="599"/>
                                </a:lnTo>
                                <a:lnTo>
                                  <a:pt x="2417" y="541"/>
                                </a:lnTo>
                                <a:lnTo>
                                  <a:pt x="2376" y="485"/>
                                </a:lnTo>
                                <a:lnTo>
                                  <a:pt x="2331" y="431"/>
                                </a:lnTo>
                                <a:lnTo>
                                  <a:pt x="2282" y="380"/>
                                </a:lnTo>
                                <a:lnTo>
                                  <a:pt x="2229" y="332"/>
                                </a:lnTo>
                                <a:lnTo>
                                  <a:pt x="2173" y="286"/>
                                </a:lnTo>
                                <a:lnTo>
                                  <a:pt x="2114" y="243"/>
                                </a:lnTo>
                                <a:lnTo>
                                  <a:pt x="2051" y="203"/>
                                </a:lnTo>
                                <a:lnTo>
                                  <a:pt x="1986" y="167"/>
                                </a:lnTo>
                                <a:lnTo>
                                  <a:pt x="1918" y="133"/>
                                </a:lnTo>
                                <a:lnTo>
                                  <a:pt x="1847" y="103"/>
                                </a:lnTo>
                                <a:lnTo>
                                  <a:pt x="1773" y="77"/>
                                </a:lnTo>
                                <a:lnTo>
                                  <a:pt x="1697" y="54"/>
                                </a:lnTo>
                                <a:lnTo>
                                  <a:pt x="1619" y="35"/>
                                </a:lnTo>
                                <a:lnTo>
                                  <a:pt x="1539" y="20"/>
                                </a:lnTo>
                                <a:lnTo>
                                  <a:pt x="1458" y="9"/>
                                </a:lnTo>
                                <a:lnTo>
                                  <a:pt x="1374" y="2"/>
                                </a:lnTo>
                                <a:lnTo>
                                  <a:pt x="129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Freeform 88"/>
                        <wps:cNvSpPr>
                          <a:spLocks/>
                        </wps:cNvSpPr>
                        <wps:spPr bwMode="auto">
                          <a:xfrm>
                            <a:off x="6693" y="1152"/>
                            <a:ext cx="2580" cy="2108"/>
                          </a:xfrm>
                          <a:custGeom>
                            <a:avLst/>
                            <a:gdLst>
                              <a:gd name="T0" fmla="+- 0 6696 6694"/>
                              <a:gd name="T1" fmla="*/ T0 w 2580"/>
                              <a:gd name="T2" fmla="+- 0 2136 1152"/>
                              <a:gd name="T3" fmla="*/ 2136 h 2108"/>
                              <a:gd name="T4" fmla="+- 0 6718 6694"/>
                              <a:gd name="T5" fmla="*/ T4 w 2580"/>
                              <a:gd name="T6" fmla="+- 0 2002 1152"/>
                              <a:gd name="T7" fmla="*/ 2002 h 2108"/>
                              <a:gd name="T8" fmla="+- 0 6759 6694"/>
                              <a:gd name="T9" fmla="*/ T8 w 2580"/>
                              <a:gd name="T10" fmla="+- 0 1873 1152"/>
                              <a:gd name="T11" fmla="*/ 1873 h 2108"/>
                              <a:gd name="T12" fmla="+- 0 6820 6694"/>
                              <a:gd name="T13" fmla="*/ T12 w 2580"/>
                              <a:gd name="T14" fmla="+- 0 1751 1152"/>
                              <a:gd name="T15" fmla="*/ 1751 h 2108"/>
                              <a:gd name="T16" fmla="+- 0 6898 6694"/>
                              <a:gd name="T17" fmla="*/ T16 w 2580"/>
                              <a:gd name="T18" fmla="+- 0 1637 1152"/>
                              <a:gd name="T19" fmla="*/ 1637 h 2108"/>
                              <a:gd name="T20" fmla="+- 0 6991 6694"/>
                              <a:gd name="T21" fmla="*/ T20 w 2580"/>
                              <a:gd name="T22" fmla="+- 0 1532 1152"/>
                              <a:gd name="T23" fmla="*/ 1532 h 2108"/>
                              <a:gd name="T24" fmla="+- 0 7100 6694"/>
                              <a:gd name="T25" fmla="*/ T24 w 2580"/>
                              <a:gd name="T26" fmla="+- 0 1438 1152"/>
                              <a:gd name="T27" fmla="*/ 1438 h 2108"/>
                              <a:gd name="T28" fmla="+- 0 7222 6694"/>
                              <a:gd name="T29" fmla="*/ T28 w 2580"/>
                              <a:gd name="T30" fmla="+- 0 1355 1152"/>
                              <a:gd name="T31" fmla="*/ 1355 h 2108"/>
                              <a:gd name="T32" fmla="+- 0 7356 6694"/>
                              <a:gd name="T33" fmla="*/ T32 w 2580"/>
                              <a:gd name="T34" fmla="+- 0 1285 1152"/>
                              <a:gd name="T35" fmla="*/ 1285 h 2108"/>
                              <a:gd name="T36" fmla="+- 0 7500 6694"/>
                              <a:gd name="T37" fmla="*/ T36 w 2580"/>
                              <a:gd name="T38" fmla="+- 0 1229 1152"/>
                              <a:gd name="T39" fmla="*/ 1229 h 2108"/>
                              <a:gd name="T40" fmla="+- 0 7654 6694"/>
                              <a:gd name="T41" fmla="*/ T40 w 2580"/>
                              <a:gd name="T42" fmla="+- 0 1187 1152"/>
                              <a:gd name="T43" fmla="*/ 1187 h 2108"/>
                              <a:gd name="T44" fmla="+- 0 7815 6694"/>
                              <a:gd name="T45" fmla="*/ T44 w 2580"/>
                              <a:gd name="T46" fmla="+- 0 1161 1152"/>
                              <a:gd name="T47" fmla="*/ 1161 h 2108"/>
                              <a:gd name="T48" fmla="+- 0 7984 6694"/>
                              <a:gd name="T49" fmla="*/ T48 w 2580"/>
                              <a:gd name="T50" fmla="+- 0 1152 1152"/>
                              <a:gd name="T51" fmla="*/ 1152 h 2108"/>
                              <a:gd name="T52" fmla="+- 0 8152 6694"/>
                              <a:gd name="T53" fmla="*/ T52 w 2580"/>
                              <a:gd name="T54" fmla="+- 0 1161 1152"/>
                              <a:gd name="T55" fmla="*/ 1161 h 2108"/>
                              <a:gd name="T56" fmla="+- 0 8313 6694"/>
                              <a:gd name="T57" fmla="*/ T56 w 2580"/>
                              <a:gd name="T58" fmla="+- 0 1187 1152"/>
                              <a:gd name="T59" fmla="*/ 1187 h 2108"/>
                              <a:gd name="T60" fmla="+- 0 8467 6694"/>
                              <a:gd name="T61" fmla="*/ T60 w 2580"/>
                              <a:gd name="T62" fmla="+- 0 1229 1152"/>
                              <a:gd name="T63" fmla="*/ 1229 h 2108"/>
                              <a:gd name="T64" fmla="+- 0 8612 6694"/>
                              <a:gd name="T65" fmla="*/ T64 w 2580"/>
                              <a:gd name="T66" fmla="+- 0 1285 1152"/>
                              <a:gd name="T67" fmla="*/ 1285 h 2108"/>
                              <a:gd name="T68" fmla="+- 0 8745 6694"/>
                              <a:gd name="T69" fmla="*/ T68 w 2580"/>
                              <a:gd name="T70" fmla="+- 0 1355 1152"/>
                              <a:gd name="T71" fmla="*/ 1355 h 2108"/>
                              <a:gd name="T72" fmla="+- 0 8867 6694"/>
                              <a:gd name="T73" fmla="*/ T72 w 2580"/>
                              <a:gd name="T74" fmla="+- 0 1438 1152"/>
                              <a:gd name="T75" fmla="*/ 1438 h 2108"/>
                              <a:gd name="T76" fmla="+- 0 8976 6694"/>
                              <a:gd name="T77" fmla="*/ T76 w 2580"/>
                              <a:gd name="T78" fmla="+- 0 1532 1152"/>
                              <a:gd name="T79" fmla="*/ 1532 h 2108"/>
                              <a:gd name="T80" fmla="+- 0 9070 6694"/>
                              <a:gd name="T81" fmla="*/ T80 w 2580"/>
                              <a:gd name="T82" fmla="+- 0 1637 1152"/>
                              <a:gd name="T83" fmla="*/ 1637 h 2108"/>
                              <a:gd name="T84" fmla="+- 0 9147 6694"/>
                              <a:gd name="T85" fmla="*/ T84 w 2580"/>
                              <a:gd name="T86" fmla="+- 0 1751 1152"/>
                              <a:gd name="T87" fmla="*/ 1751 h 2108"/>
                              <a:gd name="T88" fmla="+- 0 9208 6694"/>
                              <a:gd name="T89" fmla="*/ T88 w 2580"/>
                              <a:gd name="T90" fmla="+- 0 1873 1152"/>
                              <a:gd name="T91" fmla="*/ 1873 h 2108"/>
                              <a:gd name="T92" fmla="+- 0 9249 6694"/>
                              <a:gd name="T93" fmla="*/ T92 w 2580"/>
                              <a:gd name="T94" fmla="+- 0 2002 1152"/>
                              <a:gd name="T95" fmla="*/ 2002 h 2108"/>
                              <a:gd name="T96" fmla="+- 0 9271 6694"/>
                              <a:gd name="T97" fmla="*/ T96 w 2580"/>
                              <a:gd name="T98" fmla="+- 0 2136 1152"/>
                              <a:gd name="T99" fmla="*/ 2136 h 2108"/>
                              <a:gd name="T100" fmla="+- 0 9271 6694"/>
                              <a:gd name="T101" fmla="*/ T100 w 2580"/>
                              <a:gd name="T102" fmla="+- 0 2275 1152"/>
                              <a:gd name="T103" fmla="*/ 2275 h 2108"/>
                              <a:gd name="T104" fmla="+- 0 9249 6694"/>
                              <a:gd name="T105" fmla="*/ T104 w 2580"/>
                              <a:gd name="T106" fmla="+- 0 2410 1152"/>
                              <a:gd name="T107" fmla="*/ 2410 h 2108"/>
                              <a:gd name="T108" fmla="+- 0 9208 6694"/>
                              <a:gd name="T109" fmla="*/ T108 w 2580"/>
                              <a:gd name="T110" fmla="+- 0 2539 1152"/>
                              <a:gd name="T111" fmla="*/ 2539 h 2108"/>
                              <a:gd name="T112" fmla="+- 0 9147 6694"/>
                              <a:gd name="T113" fmla="*/ T112 w 2580"/>
                              <a:gd name="T114" fmla="+- 0 2660 1152"/>
                              <a:gd name="T115" fmla="*/ 2660 h 2108"/>
                              <a:gd name="T116" fmla="+- 0 9070 6694"/>
                              <a:gd name="T117" fmla="*/ T116 w 2580"/>
                              <a:gd name="T118" fmla="+- 0 2774 1152"/>
                              <a:gd name="T119" fmla="*/ 2774 h 2108"/>
                              <a:gd name="T120" fmla="+- 0 8976 6694"/>
                              <a:gd name="T121" fmla="*/ T120 w 2580"/>
                              <a:gd name="T122" fmla="+- 0 2879 1152"/>
                              <a:gd name="T123" fmla="*/ 2879 h 2108"/>
                              <a:gd name="T124" fmla="+- 0 8867 6694"/>
                              <a:gd name="T125" fmla="*/ T124 w 2580"/>
                              <a:gd name="T126" fmla="+- 0 2973 1152"/>
                              <a:gd name="T127" fmla="*/ 2973 h 2108"/>
                              <a:gd name="T128" fmla="+- 0 8745 6694"/>
                              <a:gd name="T129" fmla="*/ T128 w 2580"/>
                              <a:gd name="T130" fmla="+- 0 3056 1152"/>
                              <a:gd name="T131" fmla="*/ 3056 h 2108"/>
                              <a:gd name="T132" fmla="+- 0 8612 6694"/>
                              <a:gd name="T133" fmla="*/ T132 w 2580"/>
                              <a:gd name="T134" fmla="+- 0 3126 1152"/>
                              <a:gd name="T135" fmla="*/ 3126 h 2108"/>
                              <a:gd name="T136" fmla="+- 0 8467 6694"/>
                              <a:gd name="T137" fmla="*/ T136 w 2580"/>
                              <a:gd name="T138" fmla="+- 0 3183 1152"/>
                              <a:gd name="T139" fmla="*/ 3183 h 2108"/>
                              <a:gd name="T140" fmla="+- 0 8313 6694"/>
                              <a:gd name="T141" fmla="*/ T140 w 2580"/>
                              <a:gd name="T142" fmla="+- 0 3224 1152"/>
                              <a:gd name="T143" fmla="*/ 3224 h 2108"/>
                              <a:gd name="T144" fmla="+- 0 8152 6694"/>
                              <a:gd name="T145" fmla="*/ T144 w 2580"/>
                              <a:gd name="T146" fmla="+- 0 3250 1152"/>
                              <a:gd name="T147" fmla="*/ 3250 h 2108"/>
                              <a:gd name="T148" fmla="+- 0 7984 6694"/>
                              <a:gd name="T149" fmla="*/ T148 w 2580"/>
                              <a:gd name="T150" fmla="+- 0 3259 1152"/>
                              <a:gd name="T151" fmla="*/ 3259 h 2108"/>
                              <a:gd name="T152" fmla="+- 0 7815 6694"/>
                              <a:gd name="T153" fmla="*/ T152 w 2580"/>
                              <a:gd name="T154" fmla="+- 0 3250 1152"/>
                              <a:gd name="T155" fmla="*/ 3250 h 2108"/>
                              <a:gd name="T156" fmla="+- 0 7654 6694"/>
                              <a:gd name="T157" fmla="*/ T156 w 2580"/>
                              <a:gd name="T158" fmla="+- 0 3224 1152"/>
                              <a:gd name="T159" fmla="*/ 3224 h 2108"/>
                              <a:gd name="T160" fmla="+- 0 7500 6694"/>
                              <a:gd name="T161" fmla="*/ T160 w 2580"/>
                              <a:gd name="T162" fmla="+- 0 3183 1152"/>
                              <a:gd name="T163" fmla="*/ 3183 h 2108"/>
                              <a:gd name="T164" fmla="+- 0 7356 6694"/>
                              <a:gd name="T165" fmla="*/ T164 w 2580"/>
                              <a:gd name="T166" fmla="+- 0 3126 1152"/>
                              <a:gd name="T167" fmla="*/ 3126 h 2108"/>
                              <a:gd name="T168" fmla="+- 0 7222 6694"/>
                              <a:gd name="T169" fmla="*/ T168 w 2580"/>
                              <a:gd name="T170" fmla="+- 0 3056 1152"/>
                              <a:gd name="T171" fmla="*/ 3056 h 2108"/>
                              <a:gd name="T172" fmla="+- 0 7100 6694"/>
                              <a:gd name="T173" fmla="*/ T172 w 2580"/>
                              <a:gd name="T174" fmla="+- 0 2973 1152"/>
                              <a:gd name="T175" fmla="*/ 2973 h 2108"/>
                              <a:gd name="T176" fmla="+- 0 6991 6694"/>
                              <a:gd name="T177" fmla="*/ T176 w 2580"/>
                              <a:gd name="T178" fmla="+- 0 2879 1152"/>
                              <a:gd name="T179" fmla="*/ 2879 h 2108"/>
                              <a:gd name="T180" fmla="+- 0 6898 6694"/>
                              <a:gd name="T181" fmla="*/ T180 w 2580"/>
                              <a:gd name="T182" fmla="+- 0 2774 1152"/>
                              <a:gd name="T183" fmla="*/ 2774 h 2108"/>
                              <a:gd name="T184" fmla="+- 0 6820 6694"/>
                              <a:gd name="T185" fmla="*/ T184 w 2580"/>
                              <a:gd name="T186" fmla="+- 0 2660 1152"/>
                              <a:gd name="T187" fmla="*/ 2660 h 2108"/>
                              <a:gd name="T188" fmla="+- 0 6759 6694"/>
                              <a:gd name="T189" fmla="*/ T188 w 2580"/>
                              <a:gd name="T190" fmla="+- 0 2539 1152"/>
                              <a:gd name="T191" fmla="*/ 2539 h 2108"/>
                              <a:gd name="T192" fmla="+- 0 6718 6694"/>
                              <a:gd name="T193" fmla="*/ T192 w 2580"/>
                              <a:gd name="T194" fmla="+- 0 2410 1152"/>
                              <a:gd name="T195" fmla="*/ 2410 h 2108"/>
                              <a:gd name="T196" fmla="+- 0 6696 6694"/>
                              <a:gd name="T197" fmla="*/ T196 w 2580"/>
                              <a:gd name="T198" fmla="+- 0 2275 1152"/>
                              <a:gd name="T199" fmla="*/ 2275 h 21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2580" h="2108">
                                <a:moveTo>
                                  <a:pt x="0" y="1054"/>
                                </a:moveTo>
                                <a:lnTo>
                                  <a:pt x="2" y="984"/>
                                </a:lnTo>
                                <a:lnTo>
                                  <a:pt x="10" y="916"/>
                                </a:lnTo>
                                <a:lnTo>
                                  <a:pt x="24" y="850"/>
                                </a:lnTo>
                                <a:lnTo>
                                  <a:pt x="42" y="784"/>
                                </a:lnTo>
                                <a:lnTo>
                                  <a:pt x="65" y="721"/>
                                </a:lnTo>
                                <a:lnTo>
                                  <a:pt x="93" y="659"/>
                                </a:lnTo>
                                <a:lnTo>
                                  <a:pt x="126" y="599"/>
                                </a:lnTo>
                                <a:lnTo>
                                  <a:pt x="163" y="541"/>
                                </a:lnTo>
                                <a:lnTo>
                                  <a:pt x="204" y="485"/>
                                </a:lnTo>
                                <a:lnTo>
                                  <a:pt x="249" y="431"/>
                                </a:lnTo>
                                <a:lnTo>
                                  <a:pt x="297" y="380"/>
                                </a:lnTo>
                                <a:lnTo>
                                  <a:pt x="350" y="332"/>
                                </a:lnTo>
                                <a:lnTo>
                                  <a:pt x="406" y="286"/>
                                </a:lnTo>
                                <a:lnTo>
                                  <a:pt x="465" y="243"/>
                                </a:lnTo>
                                <a:lnTo>
                                  <a:pt x="528" y="203"/>
                                </a:lnTo>
                                <a:lnTo>
                                  <a:pt x="593" y="167"/>
                                </a:lnTo>
                                <a:lnTo>
                                  <a:pt x="662" y="133"/>
                                </a:lnTo>
                                <a:lnTo>
                                  <a:pt x="733" y="103"/>
                                </a:lnTo>
                                <a:lnTo>
                                  <a:pt x="806" y="77"/>
                                </a:lnTo>
                                <a:lnTo>
                                  <a:pt x="882" y="54"/>
                                </a:lnTo>
                                <a:lnTo>
                                  <a:pt x="960" y="35"/>
                                </a:lnTo>
                                <a:lnTo>
                                  <a:pt x="1040" y="20"/>
                                </a:lnTo>
                                <a:lnTo>
                                  <a:pt x="1121" y="9"/>
                                </a:lnTo>
                                <a:lnTo>
                                  <a:pt x="1205" y="2"/>
                                </a:lnTo>
                                <a:lnTo>
                                  <a:pt x="1290" y="0"/>
                                </a:lnTo>
                                <a:lnTo>
                                  <a:pt x="1374" y="2"/>
                                </a:lnTo>
                                <a:lnTo>
                                  <a:pt x="1458" y="9"/>
                                </a:lnTo>
                                <a:lnTo>
                                  <a:pt x="1539" y="20"/>
                                </a:lnTo>
                                <a:lnTo>
                                  <a:pt x="1619" y="35"/>
                                </a:lnTo>
                                <a:lnTo>
                                  <a:pt x="1697" y="54"/>
                                </a:lnTo>
                                <a:lnTo>
                                  <a:pt x="1773" y="77"/>
                                </a:lnTo>
                                <a:lnTo>
                                  <a:pt x="1847" y="103"/>
                                </a:lnTo>
                                <a:lnTo>
                                  <a:pt x="1918" y="133"/>
                                </a:lnTo>
                                <a:lnTo>
                                  <a:pt x="1986" y="167"/>
                                </a:lnTo>
                                <a:lnTo>
                                  <a:pt x="2051" y="203"/>
                                </a:lnTo>
                                <a:lnTo>
                                  <a:pt x="2114" y="243"/>
                                </a:lnTo>
                                <a:lnTo>
                                  <a:pt x="2173" y="286"/>
                                </a:lnTo>
                                <a:lnTo>
                                  <a:pt x="2229" y="332"/>
                                </a:lnTo>
                                <a:lnTo>
                                  <a:pt x="2282" y="380"/>
                                </a:lnTo>
                                <a:lnTo>
                                  <a:pt x="2331" y="431"/>
                                </a:lnTo>
                                <a:lnTo>
                                  <a:pt x="2376" y="485"/>
                                </a:lnTo>
                                <a:lnTo>
                                  <a:pt x="2417" y="541"/>
                                </a:lnTo>
                                <a:lnTo>
                                  <a:pt x="2453" y="599"/>
                                </a:lnTo>
                                <a:lnTo>
                                  <a:pt x="2486" y="659"/>
                                </a:lnTo>
                                <a:lnTo>
                                  <a:pt x="2514" y="721"/>
                                </a:lnTo>
                                <a:lnTo>
                                  <a:pt x="2537" y="784"/>
                                </a:lnTo>
                                <a:lnTo>
                                  <a:pt x="2555" y="850"/>
                                </a:lnTo>
                                <a:lnTo>
                                  <a:pt x="2569" y="916"/>
                                </a:lnTo>
                                <a:lnTo>
                                  <a:pt x="2577" y="984"/>
                                </a:lnTo>
                                <a:lnTo>
                                  <a:pt x="2580" y="1054"/>
                                </a:lnTo>
                                <a:lnTo>
                                  <a:pt x="2577" y="1123"/>
                                </a:lnTo>
                                <a:lnTo>
                                  <a:pt x="2569" y="1191"/>
                                </a:lnTo>
                                <a:lnTo>
                                  <a:pt x="2555" y="1258"/>
                                </a:lnTo>
                                <a:lnTo>
                                  <a:pt x="2537" y="1323"/>
                                </a:lnTo>
                                <a:lnTo>
                                  <a:pt x="2514" y="1387"/>
                                </a:lnTo>
                                <a:lnTo>
                                  <a:pt x="2486" y="1448"/>
                                </a:lnTo>
                                <a:lnTo>
                                  <a:pt x="2453" y="1508"/>
                                </a:lnTo>
                                <a:lnTo>
                                  <a:pt x="2417" y="1566"/>
                                </a:lnTo>
                                <a:lnTo>
                                  <a:pt x="2376" y="1622"/>
                                </a:lnTo>
                                <a:lnTo>
                                  <a:pt x="2331" y="1676"/>
                                </a:lnTo>
                                <a:lnTo>
                                  <a:pt x="2282" y="1727"/>
                                </a:lnTo>
                                <a:lnTo>
                                  <a:pt x="2229" y="1775"/>
                                </a:lnTo>
                                <a:lnTo>
                                  <a:pt x="2173" y="1821"/>
                                </a:lnTo>
                                <a:lnTo>
                                  <a:pt x="2114" y="1864"/>
                                </a:lnTo>
                                <a:lnTo>
                                  <a:pt x="2051" y="1904"/>
                                </a:lnTo>
                                <a:lnTo>
                                  <a:pt x="1986" y="1941"/>
                                </a:lnTo>
                                <a:lnTo>
                                  <a:pt x="1918" y="1974"/>
                                </a:lnTo>
                                <a:lnTo>
                                  <a:pt x="1847" y="2004"/>
                                </a:lnTo>
                                <a:lnTo>
                                  <a:pt x="1773" y="2031"/>
                                </a:lnTo>
                                <a:lnTo>
                                  <a:pt x="1697" y="2053"/>
                                </a:lnTo>
                                <a:lnTo>
                                  <a:pt x="1619" y="2072"/>
                                </a:lnTo>
                                <a:lnTo>
                                  <a:pt x="1539" y="2087"/>
                                </a:lnTo>
                                <a:lnTo>
                                  <a:pt x="1458" y="2098"/>
                                </a:lnTo>
                                <a:lnTo>
                                  <a:pt x="1374" y="2105"/>
                                </a:lnTo>
                                <a:lnTo>
                                  <a:pt x="1290" y="2107"/>
                                </a:lnTo>
                                <a:lnTo>
                                  <a:pt x="1205" y="2105"/>
                                </a:lnTo>
                                <a:lnTo>
                                  <a:pt x="1121" y="2098"/>
                                </a:lnTo>
                                <a:lnTo>
                                  <a:pt x="1040" y="2087"/>
                                </a:lnTo>
                                <a:lnTo>
                                  <a:pt x="960" y="2072"/>
                                </a:lnTo>
                                <a:lnTo>
                                  <a:pt x="882" y="2053"/>
                                </a:lnTo>
                                <a:lnTo>
                                  <a:pt x="806" y="2031"/>
                                </a:lnTo>
                                <a:lnTo>
                                  <a:pt x="733" y="2004"/>
                                </a:lnTo>
                                <a:lnTo>
                                  <a:pt x="662" y="1974"/>
                                </a:lnTo>
                                <a:lnTo>
                                  <a:pt x="593" y="1941"/>
                                </a:lnTo>
                                <a:lnTo>
                                  <a:pt x="528" y="1904"/>
                                </a:lnTo>
                                <a:lnTo>
                                  <a:pt x="465" y="1864"/>
                                </a:lnTo>
                                <a:lnTo>
                                  <a:pt x="406" y="1821"/>
                                </a:lnTo>
                                <a:lnTo>
                                  <a:pt x="350" y="1775"/>
                                </a:lnTo>
                                <a:lnTo>
                                  <a:pt x="297" y="1727"/>
                                </a:lnTo>
                                <a:lnTo>
                                  <a:pt x="249" y="1676"/>
                                </a:lnTo>
                                <a:lnTo>
                                  <a:pt x="204" y="1622"/>
                                </a:lnTo>
                                <a:lnTo>
                                  <a:pt x="163" y="1566"/>
                                </a:lnTo>
                                <a:lnTo>
                                  <a:pt x="126" y="1508"/>
                                </a:lnTo>
                                <a:lnTo>
                                  <a:pt x="93" y="1448"/>
                                </a:lnTo>
                                <a:lnTo>
                                  <a:pt x="65" y="1387"/>
                                </a:lnTo>
                                <a:lnTo>
                                  <a:pt x="42" y="1323"/>
                                </a:lnTo>
                                <a:lnTo>
                                  <a:pt x="24" y="1258"/>
                                </a:lnTo>
                                <a:lnTo>
                                  <a:pt x="10" y="1191"/>
                                </a:lnTo>
                                <a:lnTo>
                                  <a:pt x="2" y="1123"/>
                                </a:lnTo>
                                <a:lnTo>
                                  <a:pt x="0" y="105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6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94" y="6998"/>
                            <a:ext cx="16239" cy="36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7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95" y="7099"/>
                            <a:ext cx="15958" cy="3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8" name="Rectangle 85"/>
                        <wps:cNvSpPr>
                          <a:spLocks noChangeArrowheads="1"/>
                        </wps:cNvSpPr>
                        <wps:spPr bwMode="auto">
                          <a:xfrm>
                            <a:off x="2965" y="7069"/>
                            <a:ext cx="16018" cy="3466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Freeform 84"/>
                        <wps:cNvSpPr>
                          <a:spLocks/>
                        </wps:cNvSpPr>
                        <wps:spPr bwMode="auto">
                          <a:xfrm>
                            <a:off x="13348" y="7214"/>
                            <a:ext cx="1616" cy="1272"/>
                          </a:xfrm>
                          <a:custGeom>
                            <a:avLst/>
                            <a:gdLst>
                              <a:gd name="T0" fmla="+- 0 14074 13349"/>
                              <a:gd name="T1" fmla="*/ T0 w 1616"/>
                              <a:gd name="T2" fmla="+- 0 7218 7214"/>
                              <a:gd name="T3" fmla="*/ 7218 h 1272"/>
                              <a:gd name="T4" fmla="+- 0 13916 13349"/>
                              <a:gd name="T5" fmla="*/ T4 w 1616"/>
                              <a:gd name="T6" fmla="+- 0 7243 7214"/>
                              <a:gd name="T7" fmla="*/ 7243 h 1272"/>
                              <a:gd name="T8" fmla="+- 0 13771 13349"/>
                              <a:gd name="T9" fmla="*/ T8 w 1616"/>
                              <a:gd name="T10" fmla="+- 0 7291 7214"/>
                              <a:gd name="T11" fmla="*/ 7291 h 1272"/>
                              <a:gd name="T12" fmla="+- 0 13643 13349"/>
                              <a:gd name="T13" fmla="*/ T12 w 1616"/>
                              <a:gd name="T14" fmla="+- 0 7360 7214"/>
                              <a:gd name="T15" fmla="*/ 7360 h 1272"/>
                              <a:gd name="T16" fmla="+- 0 13533 13349"/>
                              <a:gd name="T17" fmla="*/ T16 w 1616"/>
                              <a:gd name="T18" fmla="+- 0 7446 7214"/>
                              <a:gd name="T19" fmla="*/ 7446 h 1272"/>
                              <a:gd name="T20" fmla="+- 0 13446 13349"/>
                              <a:gd name="T21" fmla="*/ T20 w 1616"/>
                              <a:gd name="T22" fmla="+- 0 7547 7214"/>
                              <a:gd name="T23" fmla="*/ 7547 h 1272"/>
                              <a:gd name="T24" fmla="+- 0 13385 13349"/>
                              <a:gd name="T25" fmla="*/ T24 w 1616"/>
                              <a:gd name="T26" fmla="+- 0 7661 7214"/>
                              <a:gd name="T27" fmla="*/ 7661 h 1272"/>
                              <a:gd name="T28" fmla="+- 0 13353 13349"/>
                              <a:gd name="T29" fmla="*/ T28 w 1616"/>
                              <a:gd name="T30" fmla="+- 0 7785 7214"/>
                              <a:gd name="T31" fmla="*/ 7785 h 1272"/>
                              <a:gd name="T32" fmla="+- 0 13353 13349"/>
                              <a:gd name="T33" fmla="*/ T32 w 1616"/>
                              <a:gd name="T34" fmla="+- 0 7915 7214"/>
                              <a:gd name="T35" fmla="*/ 7915 h 1272"/>
                              <a:gd name="T36" fmla="+- 0 13385 13349"/>
                              <a:gd name="T37" fmla="*/ T36 w 1616"/>
                              <a:gd name="T38" fmla="+- 0 8040 7214"/>
                              <a:gd name="T39" fmla="*/ 8040 h 1272"/>
                              <a:gd name="T40" fmla="+- 0 13446 13349"/>
                              <a:gd name="T41" fmla="*/ T40 w 1616"/>
                              <a:gd name="T42" fmla="+- 0 8154 7214"/>
                              <a:gd name="T43" fmla="*/ 8154 h 1272"/>
                              <a:gd name="T44" fmla="+- 0 13533 13349"/>
                              <a:gd name="T45" fmla="*/ T44 w 1616"/>
                              <a:gd name="T46" fmla="+- 0 8255 7214"/>
                              <a:gd name="T47" fmla="*/ 8255 h 1272"/>
                              <a:gd name="T48" fmla="+- 0 13643 13349"/>
                              <a:gd name="T49" fmla="*/ T48 w 1616"/>
                              <a:gd name="T50" fmla="+- 0 8341 7214"/>
                              <a:gd name="T51" fmla="*/ 8341 h 1272"/>
                              <a:gd name="T52" fmla="+- 0 13771 13349"/>
                              <a:gd name="T53" fmla="*/ T52 w 1616"/>
                              <a:gd name="T54" fmla="+- 0 8410 7214"/>
                              <a:gd name="T55" fmla="*/ 8410 h 1272"/>
                              <a:gd name="T56" fmla="+- 0 13916 13349"/>
                              <a:gd name="T57" fmla="*/ T56 w 1616"/>
                              <a:gd name="T58" fmla="+- 0 8458 7214"/>
                              <a:gd name="T59" fmla="*/ 8458 h 1272"/>
                              <a:gd name="T60" fmla="+- 0 14074 13349"/>
                              <a:gd name="T61" fmla="*/ T60 w 1616"/>
                              <a:gd name="T62" fmla="+- 0 8483 7214"/>
                              <a:gd name="T63" fmla="*/ 8483 h 1272"/>
                              <a:gd name="T64" fmla="+- 0 14239 13349"/>
                              <a:gd name="T65" fmla="*/ T64 w 1616"/>
                              <a:gd name="T66" fmla="+- 0 8483 7214"/>
                              <a:gd name="T67" fmla="*/ 8483 h 1272"/>
                              <a:gd name="T68" fmla="+- 0 14397 13349"/>
                              <a:gd name="T69" fmla="*/ T68 w 1616"/>
                              <a:gd name="T70" fmla="+- 0 8458 7214"/>
                              <a:gd name="T71" fmla="*/ 8458 h 1272"/>
                              <a:gd name="T72" fmla="+- 0 14541 13349"/>
                              <a:gd name="T73" fmla="*/ T72 w 1616"/>
                              <a:gd name="T74" fmla="+- 0 8410 7214"/>
                              <a:gd name="T75" fmla="*/ 8410 h 1272"/>
                              <a:gd name="T76" fmla="+- 0 14670 13349"/>
                              <a:gd name="T77" fmla="*/ T76 w 1616"/>
                              <a:gd name="T78" fmla="+- 0 8341 7214"/>
                              <a:gd name="T79" fmla="*/ 8341 h 1272"/>
                              <a:gd name="T80" fmla="+- 0 14780 13349"/>
                              <a:gd name="T81" fmla="*/ T80 w 1616"/>
                              <a:gd name="T82" fmla="+- 0 8255 7214"/>
                              <a:gd name="T83" fmla="*/ 8255 h 1272"/>
                              <a:gd name="T84" fmla="+- 0 14867 13349"/>
                              <a:gd name="T85" fmla="*/ T84 w 1616"/>
                              <a:gd name="T86" fmla="+- 0 8154 7214"/>
                              <a:gd name="T87" fmla="*/ 8154 h 1272"/>
                              <a:gd name="T88" fmla="+- 0 14928 13349"/>
                              <a:gd name="T89" fmla="*/ T88 w 1616"/>
                              <a:gd name="T90" fmla="+- 0 8040 7214"/>
                              <a:gd name="T91" fmla="*/ 8040 h 1272"/>
                              <a:gd name="T92" fmla="+- 0 14960 13349"/>
                              <a:gd name="T93" fmla="*/ T92 w 1616"/>
                              <a:gd name="T94" fmla="+- 0 7915 7214"/>
                              <a:gd name="T95" fmla="*/ 7915 h 1272"/>
                              <a:gd name="T96" fmla="+- 0 14960 13349"/>
                              <a:gd name="T97" fmla="*/ T96 w 1616"/>
                              <a:gd name="T98" fmla="+- 0 7785 7214"/>
                              <a:gd name="T99" fmla="*/ 7785 h 1272"/>
                              <a:gd name="T100" fmla="+- 0 14928 13349"/>
                              <a:gd name="T101" fmla="*/ T100 w 1616"/>
                              <a:gd name="T102" fmla="+- 0 7661 7214"/>
                              <a:gd name="T103" fmla="*/ 7661 h 1272"/>
                              <a:gd name="T104" fmla="+- 0 14867 13349"/>
                              <a:gd name="T105" fmla="*/ T104 w 1616"/>
                              <a:gd name="T106" fmla="+- 0 7547 7214"/>
                              <a:gd name="T107" fmla="*/ 7547 h 1272"/>
                              <a:gd name="T108" fmla="+- 0 14780 13349"/>
                              <a:gd name="T109" fmla="*/ T108 w 1616"/>
                              <a:gd name="T110" fmla="+- 0 7446 7214"/>
                              <a:gd name="T111" fmla="*/ 7446 h 1272"/>
                              <a:gd name="T112" fmla="+- 0 14670 13349"/>
                              <a:gd name="T113" fmla="*/ T112 w 1616"/>
                              <a:gd name="T114" fmla="+- 0 7360 7214"/>
                              <a:gd name="T115" fmla="*/ 7360 h 1272"/>
                              <a:gd name="T116" fmla="+- 0 14541 13349"/>
                              <a:gd name="T117" fmla="*/ T116 w 1616"/>
                              <a:gd name="T118" fmla="+- 0 7291 7214"/>
                              <a:gd name="T119" fmla="*/ 7291 h 1272"/>
                              <a:gd name="T120" fmla="+- 0 14397 13349"/>
                              <a:gd name="T121" fmla="*/ T120 w 1616"/>
                              <a:gd name="T122" fmla="+- 0 7243 7214"/>
                              <a:gd name="T123" fmla="*/ 7243 h 1272"/>
                              <a:gd name="T124" fmla="+- 0 14239 13349"/>
                              <a:gd name="T125" fmla="*/ T124 w 1616"/>
                              <a:gd name="T126" fmla="+- 0 7218 7214"/>
                              <a:gd name="T127" fmla="*/ 7218 h 12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616" h="1272">
                                <a:moveTo>
                                  <a:pt x="807" y="0"/>
                                </a:moveTo>
                                <a:lnTo>
                                  <a:pt x="725" y="4"/>
                                </a:lnTo>
                                <a:lnTo>
                                  <a:pt x="645" y="13"/>
                                </a:lnTo>
                                <a:lnTo>
                                  <a:pt x="567" y="29"/>
                                </a:lnTo>
                                <a:lnTo>
                                  <a:pt x="493" y="50"/>
                                </a:lnTo>
                                <a:lnTo>
                                  <a:pt x="422" y="77"/>
                                </a:lnTo>
                                <a:lnTo>
                                  <a:pt x="356" y="109"/>
                                </a:lnTo>
                                <a:lnTo>
                                  <a:pt x="294" y="146"/>
                                </a:lnTo>
                                <a:lnTo>
                                  <a:pt x="236" y="187"/>
                                </a:lnTo>
                                <a:lnTo>
                                  <a:pt x="184" y="232"/>
                                </a:lnTo>
                                <a:lnTo>
                                  <a:pt x="138" y="281"/>
                                </a:lnTo>
                                <a:lnTo>
                                  <a:pt x="97" y="333"/>
                                </a:lnTo>
                                <a:lnTo>
                                  <a:pt x="63" y="389"/>
                                </a:lnTo>
                                <a:lnTo>
                                  <a:pt x="36" y="447"/>
                                </a:lnTo>
                                <a:lnTo>
                                  <a:pt x="16" y="508"/>
                                </a:lnTo>
                                <a:lnTo>
                                  <a:pt x="4" y="571"/>
                                </a:lnTo>
                                <a:lnTo>
                                  <a:pt x="0" y="636"/>
                                </a:lnTo>
                                <a:lnTo>
                                  <a:pt x="4" y="701"/>
                                </a:lnTo>
                                <a:lnTo>
                                  <a:pt x="16" y="765"/>
                                </a:lnTo>
                                <a:lnTo>
                                  <a:pt x="36" y="826"/>
                                </a:lnTo>
                                <a:lnTo>
                                  <a:pt x="63" y="884"/>
                                </a:lnTo>
                                <a:lnTo>
                                  <a:pt x="97" y="940"/>
                                </a:lnTo>
                                <a:lnTo>
                                  <a:pt x="138" y="992"/>
                                </a:lnTo>
                                <a:lnTo>
                                  <a:pt x="184" y="1041"/>
                                </a:lnTo>
                                <a:lnTo>
                                  <a:pt x="236" y="1086"/>
                                </a:lnTo>
                                <a:lnTo>
                                  <a:pt x="294" y="1127"/>
                                </a:lnTo>
                                <a:lnTo>
                                  <a:pt x="356" y="1164"/>
                                </a:lnTo>
                                <a:lnTo>
                                  <a:pt x="422" y="1196"/>
                                </a:lnTo>
                                <a:lnTo>
                                  <a:pt x="493" y="1222"/>
                                </a:lnTo>
                                <a:lnTo>
                                  <a:pt x="567" y="1244"/>
                                </a:lnTo>
                                <a:lnTo>
                                  <a:pt x="645" y="1259"/>
                                </a:lnTo>
                                <a:lnTo>
                                  <a:pt x="725" y="1269"/>
                                </a:lnTo>
                                <a:lnTo>
                                  <a:pt x="807" y="1272"/>
                                </a:lnTo>
                                <a:lnTo>
                                  <a:pt x="890" y="1269"/>
                                </a:lnTo>
                                <a:lnTo>
                                  <a:pt x="970" y="1259"/>
                                </a:lnTo>
                                <a:lnTo>
                                  <a:pt x="1048" y="1244"/>
                                </a:lnTo>
                                <a:lnTo>
                                  <a:pt x="1122" y="1222"/>
                                </a:lnTo>
                                <a:lnTo>
                                  <a:pt x="1192" y="1196"/>
                                </a:lnTo>
                                <a:lnTo>
                                  <a:pt x="1259" y="1164"/>
                                </a:lnTo>
                                <a:lnTo>
                                  <a:pt x="1321" y="1127"/>
                                </a:lnTo>
                                <a:lnTo>
                                  <a:pt x="1378" y="1086"/>
                                </a:lnTo>
                                <a:lnTo>
                                  <a:pt x="1431" y="1041"/>
                                </a:lnTo>
                                <a:lnTo>
                                  <a:pt x="1477" y="992"/>
                                </a:lnTo>
                                <a:lnTo>
                                  <a:pt x="1518" y="940"/>
                                </a:lnTo>
                                <a:lnTo>
                                  <a:pt x="1552" y="884"/>
                                </a:lnTo>
                                <a:lnTo>
                                  <a:pt x="1579" y="826"/>
                                </a:lnTo>
                                <a:lnTo>
                                  <a:pt x="1599" y="765"/>
                                </a:lnTo>
                                <a:lnTo>
                                  <a:pt x="1611" y="701"/>
                                </a:lnTo>
                                <a:lnTo>
                                  <a:pt x="1615" y="636"/>
                                </a:lnTo>
                                <a:lnTo>
                                  <a:pt x="1611" y="571"/>
                                </a:lnTo>
                                <a:lnTo>
                                  <a:pt x="1599" y="508"/>
                                </a:lnTo>
                                <a:lnTo>
                                  <a:pt x="1579" y="447"/>
                                </a:lnTo>
                                <a:lnTo>
                                  <a:pt x="1552" y="389"/>
                                </a:lnTo>
                                <a:lnTo>
                                  <a:pt x="1518" y="333"/>
                                </a:lnTo>
                                <a:lnTo>
                                  <a:pt x="1477" y="281"/>
                                </a:lnTo>
                                <a:lnTo>
                                  <a:pt x="1431" y="232"/>
                                </a:lnTo>
                                <a:lnTo>
                                  <a:pt x="1378" y="187"/>
                                </a:lnTo>
                                <a:lnTo>
                                  <a:pt x="1321" y="146"/>
                                </a:lnTo>
                                <a:lnTo>
                                  <a:pt x="1259" y="109"/>
                                </a:lnTo>
                                <a:lnTo>
                                  <a:pt x="1192" y="77"/>
                                </a:lnTo>
                                <a:lnTo>
                                  <a:pt x="1122" y="50"/>
                                </a:lnTo>
                                <a:lnTo>
                                  <a:pt x="1048" y="29"/>
                                </a:lnTo>
                                <a:lnTo>
                                  <a:pt x="970" y="13"/>
                                </a:lnTo>
                                <a:lnTo>
                                  <a:pt x="890" y="4"/>
                                </a:lnTo>
                                <a:lnTo>
                                  <a:pt x="80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Freeform 83"/>
                        <wps:cNvSpPr>
                          <a:spLocks/>
                        </wps:cNvSpPr>
                        <wps:spPr bwMode="auto">
                          <a:xfrm>
                            <a:off x="13348" y="7214"/>
                            <a:ext cx="1616" cy="1272"/>
                          </a:xfrm>
                          <a:custGeom>
                            <a:avLst/>
                            <a:gdLst>
                              <a:gd name="T0" fmla="+- 0 13353 13349"/>
                              <a:gd name="T1" fmla="*/ T0 w 1616"/>
                              <a:gd name="T2" fmla="+- 0 7785 7214"/>
                              <a:gd name="T3" fmla="*/ 7785 h 1272"/>
                              <a:gd name="T4" fmla="+- 0 13385 13349"/>
                              <a:gd name="T5" fmla="*/ T4 w 1616"/>
                              <a:gd name="T6" fmla="+- 0 7661 7214"/>
                              <a:gd name="T7" fmla="*/ 7661 h 1272"/>
                              <a:gd name="T8" fmla="+- 0 13446 13349"/>
                              <a:gd name="T9" fmla="*/ T8 w 1616"/>
                              <a:gd name="T10" fmla="+- 0 7547 7214"/>
                              <a:gd name="T11" fmla="*/ 7547 h 1272"/>
                              <a:gd name="T12" fmla="+- 0 13533 13349"/>
                              <a:gd name="T13" fmla="*/ T12 w 1616"/>
                              <a:gd name="T14" fmla="+- 0 7446 7214"/>
                              <a:gd name="T15" fmla="*/ 7446 h 1272"/>
                              <a:gd name="T16" fmla="+- 0 13643 13349"/>
                              <a:gd name="T17" fmla="*/ T16 w 1616"/>
                              <a:gd name="T18" fmla="+- 0 7360 7214"/>
                              <a:gd name="T19" fmla="*/ 7360 h 1272"/>
                              <a:gd name="T20" fmla="+- 0 13771 13349"/>
                              <a:gd name="T21" fmla="*/ T20 w 1616"/>
                              <a:gd name="T22" fmla="+- 0 7291 7214"/>
                              <a:gd name="T23" fmla="*/ 7291 h 1272"/>
                              <a:gd name="T24" fmla="+- 0 13916 13349"/>
                              <a:gd name="T25" fmla="*/ T24 w 1616"/>
                              <a:gd name="T26" fmla="+- 0 7243 7214"/>
                              <a:gd name="T27" fmla="*/ 7243 h 1272"/>
                              <a:gd name="T28" fmla="+- 0 14074 13349"/>
                              <a:gd name="T29" fmla="*/ T28 w 1616"/>
                              <a:gd name="T30" fmla="+- 0 7218 7214"/>
                              <a:gd name="T31" fmla="*/ 7218 h 1272"/>
                              <a:gd name="T32" fmla="+- 0 14239 13349"/>
                              <a:gd name="T33" fmla="*/ T32 w 1616"/>
                              <a:gd name="T34" fmla="+- 0 7218 7214"/>
                              <a:gd name="T35" fmla="*/ 7218 h 1272"/>
                              <a:gd name="T36" fmla="+- 0 14397 13349"/>
                              <a:gd name="T37" fmla="*/ T36 w 1616"/>
                              <a:gd name="T38" fmla="+- 0 7243 7214"/>
                              <a:gd name="T39" fmla="*/ 7243 h 1272"/>
                              <a:gd name="T40" fmla="+- 0 14541 13349"/>
                              <a:gd name="T41" fmla="*/ T40 w 1616"/>
                              <a:gd name="T42" fmla="+- 0 7291 7214"/>
                              <a:gd name="T43" fmla="*/ 7291 h 1272"/>
                              <a:gd name="T44" fmla="+- 0 14670 13349"/>
                              <a:gd name="T45" fmla="*/ T44 w 1616"/>
                              <a:gd name="T46" fmla="+- 0 7360 7214"/>
                              <a:gd name="T47" fmla="*/ 7360 h 1272"/>
                              <a:gd name="T48" fmla="+- 0 14780 13349"/>
                              <a:gd name="T49" fmla="*/ T48 w 1616"/>
                              <a:gd name="T50" fmla="+- 0 7446 7214"/>
                              <a:gd name="T51" fmla="*/ 7446 h 1272"/>
                              <a:gd name="T52" fmla="+- 0 14867 13349"/>
                              <a:gd name="T53" fmla="*/ T52 w 1616"/>
                              <a:gd name="T54" fmla="+- 0 7547 7214"/>
                              <a:gd name="T55" fmla="*/ 7547 h 1272"/>
                              <a:gd name="T56" fmla="+- 0 14928 13349"/>
                              <a:gd name="T57" fmla="*/ T56 w 1616"/>
                              <a:gd name="T58" fmla="+- 0 7661 7214"/>
                              <a:gd name="T59" fmla="*/ 7661 h 1272"/>
                              <a:gd name="T60" fmla="+- 0 14960 13349"/>
                              <a:gd name="T61" fmla="*/ T60 w 1616"/>
                              <a:gd name="T62" fmla="+- 0 7785 7214"/>
                              <a:gd name="T63" fmla="*/ 7785 h 1272"/>
                              <a:gd name="T64" fmla="+- 0 14960 13349"/>
                              <a:gd name="T65" fmla="*/ T64 w 1616"/>
                              <a:gd name="T66" fmla="+- 0 7915 7214"/>
                              <a:gd name="T67" fmla="*/ 7915 h 1272"/>
                              <a:gd name="T68" fmla="+- 0 14928 13349"/>
                              <a:gd name="T69" fmla="*/ T68 w 1616"/>
                              <a:gd name="T70" fmla="+- 0 8040 7214"/>
                              <a:gd name="T71" fmla="*/ 8040 h 1272"/>
                              <a:gd name="T72" fmla="+- 0 14867 13349"/>
                              <a:gd name="T73" fmla="*/ T72 w 1616"/>
                              <a:gd name="T74" fmla="+- 0 8154 7214"/>
                              <a:gd name="T75" fmla="*/ 8154 h 1272"/>
                              <a:gd name="T76" fmla="+- 0 14780 13349"/>
                              <a:gd name="T77" fmla="*/ T76 w 1616"/>
                              <a:gd name="T78" fmla="+- 0 8255 7214"/>
                              <a:gd name="T79" fmla="*/ 8255 h 1272"/>
                              <a:gd name="T80" fmla="+- 0 14670 13349"/>
                              <a:gd name="T81" fmla="*/ T80 w 1616"/>
                              <a:gd name="T82" fmla="+- 0 8341 7214"/>
                              <a:gd name="T83" fmla="*/ 8341 h 1272"/>
                              <a:gd name="T84" fmla="+- 0 14541 13349"/>
                              <a:gd name="T85" fmla="*/ T84 w 1616"/>
                              <a:gd name="T86" fmla="+- 0 8410 7214"/>
                              <a:gd name="T87" fmla="*/ 8410 h 1272"/>
                              <a:gd name="T88" fmla="+- 0 14397 13349"/>
                              <a:gd name="T89" fmla="*/ T88 w 1616"/>
                              <a:gd name="T90" fmla="+- 0 8458 7214"/>
                              <a:gd name="T91" fmla="*/ 8458 h 1272"/>
                              <a:gd name="T92" fmla="+- 0 14239 13349"/>
                              <a:gd name="T93" fmla="*/ T92 w 1616"/>
                              <a:gd name="T94" fmla="+- 0 8483 7214"/>
                              <a:gd name="T95" fmla="*/ 8483 h 1272"/>
                              <a:gd name="T96" fmla="+- 0 14074 13349"/>
                              <a:gd name="T97" fmla="*/ T96 w 1616"/>
                              <a:gd name="T98" fmla="+- 0 8483 7214"/>
                              <a:gd name="T99" fmla="*/ 8483 h 1272"/>
                              <a:gd name="T100" fmla="+- 0 13916 13349"/>
                              <a:gd name="T101" fmla="*/ T100 w 1616"/>
                              <a:gd name="T102" fmla="+- 0 8458 7214"/>
                              <a:gd name="T103" fmla="*/ 8458 h 1272"/>
                              <a:gd name="T104" fmla="+- 0 13771 13349"/>
                              <a:gd name="T105" fmla="*/ T104 w 1616"/>
                              <a:gd name="T106" fmla="+- 0 8410 7214"/>
                              <a:gd name="T107" fmla="*/ 8410 h 1272"/>
                              <a:gd name="T108" fmla="+- 0 13643 13349"/>
                              <a:gd name="T109" fmla="*/ T108 w 1616"/>
                              <a:gd name="T110" fmla="+- 0 8341 7214"/>
                              <a:gd name="T111" fmla="*/ 8341 h 1272"/>
                              <a:gd name="T112" fmla="+- 0 13533 13349"/>
                              <a:gd name="T113" fmla="*/ T112 w 1616"/>
                              <a:gd name="T114" fmla="+- 0 8255 7214"/>
                              <a:gd name="T115" fmla="*/ 8255 h 1272"/>
                              <a:gd name="T116" fmla="+- 0 13446 13349"/>
                              <a:gd name="T117" fmla="*/ T116 w 1616"/>
                              <a:gd name="T118" fmla="+- 0 8154 7214"/>
                              <a:gd name="T119" fmla="*/ 8154 h 1272"/>
                              <a:gd name="T120" fmla="+- 0 13385 13349"/>
                              <a:gd name="T121" fmla="*/ T120 w 1616"/>
                              <a:gd name="T122" fmla="+- 0 8040 7214"/>
                              <a:gd name="T123" fmla="*/ 8040 h 1272"/>
                              <a:gd name="T124" fmla="+- 0 13353 13349"/>
                              <a:gd name="T125" fmla="*/ T124 w 1616"/>
                              <a:gd name="T126" fmla="+- 0 7915 7214"/>
                              <a:gd name="T127" fmla="*/ 7915 h 12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616" h="1272">
                                <a:moveTo>
                                  <a:pt x="0" y="636"/>
                                </a:moveTo>
                                <a:lnTo>
                                  <a:pt x="4" y="571"/>
                                </a:lnTo>
                                <a:lnTo>
                                  <a:pt x="16" y="508"/>
                                </a:lnTo>
                                <a:lnTo>
                                  <a:pt x="36" y="447"/>
                                </a:lnTo>
                                <a:lnTo>
                                  <a:pt x="63" y="389"/>
                                </a:lnTo>
                                <a:lnTo>
                                  <a:pt x="97" y="333"/>
                                </a:lnTo>
                                <a:lnTo>
                                  <a:pt x="138" y="281"/>
                                </a:lnTo>
                                <a:lnTo>
                                  <a:pt x="184" y="232"/>
                                </a:lnTo>
                                <a:lnTo>
                                  <a:pt x="236" y="187"/>
                                </a:lnTo>
                                <a:lnTo>
                                  <a:pt x="294" y="146"/>
                                </a:lnTo>
                                <a:lnTo>
                                  <a:pt x="356" y="109"/>
                                </a:lnTo>
                                <a:lnTo>
                                  <a:pt x="422" y="77"/>
                                </a:lnTo>
                                <a:lnTo>
                                  <a:pt x="493" y="50"/>
                                </a:lnTo>
                                <a:lnTo>
                                  <a:pt x="567" y="29"/>
                                </a:lnTo>
                                <a:lnTo>
                                  <a:pt x="645" y="13"/>
                                </a:lnTo>
                                <a:lnTo>
                                  <a:pt x="725" y="4"/>
                                </a:lnTo>
                                <a:lnTo>
                                  <a:pt x="807" y="0"/>
                                </a:lnTo>
                                <a:lnTo>
                                  <a:pt x="890" y="4"/>
                                </a:lnTo>
                                <a:lnTo>
                                  <a:pt x="970" y="13"/>
                                </a:lnTo>
                                <a:lnTo>
                                  <a:pt x="1048" y="29"/>
                                </a:lnTo>
                                <a:lnTo>
                                  <a:pt x="1122" y="50"/>
                                </a:lnTo>
                                <a:lnTo>
                                  <a:pt x="1192" y="77"/>
                                </a:lnTo>
                                <a:lnTo>
                                  <a:pt x="1259" y="109"/>
                                </a:lnTo>
                                <a:lnTo>
                                  <a:pt x="1321" y="146"/>
                                </a:lnTo>
                                <a:lnTo>
                                  <a:pt x="1378" y="187"/>
                                </a:lnTo>
                                <a:lnTo>
                                  <a:pt x="1431" y="232"/>
                                </a:lnTo>
                                <a:lnTo>
                                  <a:pt x="1477" y="281"/>
                                </a:lnTo>
                                <a:lnTo>
                                  <a:pt x="1518" y="333"/>
                                </a:lnTo>
                                <a:lnTo>
                                  <a:pt x="1552" y="389"/>
                                </a:lnTo>
                                <a:lnTo>
                                  <a:pt x="1579" y="447"/>
                                </a:lnTo>
                                <a:lnTo>
                                  <a:pt x="1599" y="508"/>
                                </a:lnTo>
                                <a:lnTo>
                                  <a:pt x="1611" y="571"/>
                                </a:lnTo>
                                <a:lnTo>
                                  <a:pt x="1615" y="636"/>
                                </a:lnTo>
                                <a:lnTo>
                                  <a:pt x="1611" y="701"/>
                                </a:lnTo>
                                <a:lnTo>
                                  <a:pt x="1599" y="765"/>
                                </a:lnTo>
                                <a:lnTo>
                                  <a:pt x="1579" y="826"/>
                                </a:lnTo>
                                <a:lnTo>
                                  <a:pt x="1552" y="884"/>
                                </a:lnTo>
                                <a:lnTo>
                                  <a:pt x="1518" y="940"/>
                                </a:lnTo>
                                <a:lnTo>
                                  <a:pt x="1477" y="992"/>
                                </a:lnTo>
                                <a:lnTo>
                                  <a:pt x="1431" y="1041"/>
                                </a:lnTo>
                                <a:lnTo>
                                  <a:pt x="1378" y="1086"/>
                                </a:lnTo>
                                <a:lnTo>
                                  <a:pt x="1321" y="1127"/>
                                </a:lnTo>
                                <a:lnTo>
                                  <a:pt x="1259" y="1164"/>
                                </a:lnTo>
                                <a:lnTo>
                                  <a:pt x="1192" y="1196"/>
                                </a:lnTo>
                                <a:lnTo>
                                  <a:pt x="1122" y="1222"/>
                                </a:lnTo>
                                <a:lnTo>
                                  <a:pt x="1048" y="1244"/>
                                </a:lnTo>
                                <a:lnTo>
                                  <a:pt x="970" y="1259"/>
                                </a:lnTo>
                                <a:lnTo>
                                  <a:pt x="890" y="1269"/>
                                </a:lnTo>
                                <a:lnTo>
                                  <a:pt x="807" y="1272"/>
                                </a:lnTo>
                                <a:lnTo>
                                  <a:pt x="725" y="1269"/>
                                </a:lnTo>
                                <a:lnTo>
                                  <a:pt x="645" y="1259"/>
                                </a:lnTo>
                                <a:lnTo>
                                  <a:pt x="567" y="1244"/>
                                </a:lnTo>
                                <a:lnTo>
                                  <a:pt x="493" y="1222"/>
                                </a:lnTo>
                                <a:lnTo>
                                  <a:pt x="422" y="1196"/>
                                </a:lnTo>
                                <a:lnTo>
                                  <a:pt x="356" y="1164"/>
                                </a:lnTo>
                                <a:lnTo>
                                  <a:pt x="294" y="1127"/>
                                </a:lnTo>
                                <a:lnTo>
                                  <a:pt x="236" y="1086"/>
                                </a:lnTo>
                                <a:lnTo>
                                  <a:pt x="184" y="1041"/>
                                </a:lnTo>
                                <a:lnTo>
                                  <a:pt x="138" y="992"/>
                                </a:lnTo>
                                <a:lnTo>
                                  <a:pt x="97" y="940"/>
                                </a:lnTo>
                                <a:lnTo>
                                  <a:pt x="63" y="884"/>
                                </a:lnTo>
                                <a:lnTo>
                                  <a:pt x="36" y="826"/>
                                </a:lnTo>
                                <a:lnTo>
                                  <a:pt x="16" y="765"/>
                                </a:lnTo>
                                <a:lnTo>
                                  <a:pt x="4" y="701"/>
                                </a:lnTo>
                                <a:lnTo>
                                  <a:pt x="0" y="63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Freeform 82"/>
                        <wps:cNvSpPr>
                          <a:spLocks/>
                        </wps:cNvSpPr>
                        <wps:spPr bwMode="auto">
                          <a:xfrm>
                            <a:off x="10214" y="3873"/>
                            <a:ext cx="3024" cy="2103"/>
                          </a:xfrm>
                          <a:custGeom>
                            <a:avLst/>
                            <a:gdLst>
                              <a:gd name="T0" fmla="+- 0 11638 10214"/>
                              <a:gd name="T1" fmla="*/ T0 w 3024"/>
                              <a:gd name="T2" fmla="+- 0 3875 3874"/>
                              <a:gd name="T3" fmla="*/ 3875 h 2103"/>
                              <a:gd name="T4" fmla="+- 0 11464 10214"/>
                              <a:gd name="T5" fmla="*/ T4 w 3024"/>
                              <a:gd name="T6" fmla="+- 0 3889 3874"/>
                              <a:gd name="T7" fmla="*/ 3889 h 2103"/>
                              <a:gd name="T8" fmla="+- 0 11297 10214"/>
                              <a:gd name="T9" fmla="*/ T8 w 3024"/>
                              <a:gd name="T10" fmla="+- 0 3917 3874"/>
                              <a:gd name="T11" fmla="*/ 3917 h 2103"/>
                              <a:gd name="T12" fmla="+- 0 11138 10214"/>
                              <a:gd name="T13" fmla="*/ T12 w 3024"/>
                              <a:gd name="T14" fmla="+- 0 3956 3874"/>
                              <a:gd name="T15" fmla="*/ 3956 h 2103"/>
                              <a:gd name="T16" fmla="+- 0 10987 10214"/>
                              <a:gd name="T17" fmla="*/ T16 w 3024"/>
                              <a:gd name="T18" fmla="+- 0 4007 3874"/>
                              <a:gd name="T19" fmla="*/ 4007 h 2103"/>
                              <a:gd name="T20" fmla="+- 0 10847 10214"/>
                              <a:gd name="T21" fmla="*/ T20 w 3024"/>
                              <a:gd name="T22" fmla="+- 0 4070 3874"/>
                              <a:gd name="T23" fmla="*/ 4070 h 2103"/>
                              <a:gd name="T24" fmla="+- 0 10717 10214"/>
                              <a:gd name="T25" fmla="*/ T24 w 3024"/>
                              <a:gd name="T26" fmla="+- 0 4142 3874"/>
                              <a:gd name="T27" fmla="*/ 4142 h 2103"/>
                              <a:gd name="T28" fmla="+- 0 10600 10214"/>
                              <a:gd name="T29" fmla="*/ T28 w 3024"/>
                              <a:gd name="T30" fmla="+- 0 4223 3874"/>
                              <a:gd name="T31" fmla="*/ 4223 h 2103"/>
                              <a:gd name="T32" fmla="+- 0 10496 10214"/>
                              <a:gd name="T33" fmla="*/ T32 w 3024"/>
                              <a:gd name="T34" fmla="+- 0 4313 3874"/>
                              <a:gd name="T35" fmla="*/ 4313 h 2103"/>
                              <a:gd name="T36" fmla="+- 0 10407 10214"/>
                              <a:gd name="T37" fmla="*/ T36 w 3024"/>
                              <a:gd name="T38" fmla="+- 0 4411 3874"/>
                              <a:gd name="T39" fmla="*/ 4411 h 2103"/>
                              <a:gd name="T40" fmla="+- 0 10333 10214"/>
                              <a:gd name="T41" fmla="*/ T40 w 3024"/>
                              <a:gd name="T42" fmla="+- 0 4516 3874"/>
                              <a:gd name="T43" fmla="*/ 4516 h 2103"/>
                              <a:gd name="T44" fmla="+- 0 10276 10214"/>
                              <a:gd name="T45" fmla="*/ T44 w 3024"/>
                              <a:gd name="T46" fmla="+- 0 4626 3874"/>
                              <a:gd name="T47" fmla="*/ 4626 h 2103"/>
                              <a:gd name="T48" fmla="+- 0 10237 10214"/>
                              <a:gd name="T49" fmla="*/ T48 w 3024"/>
                              <a:gd name="T50" fmla="+- 0 4742 3874"/>
                              <a:gd name="T51" fmla="*/ 4742 h 2103"/>
                              <a:gd name="T52" fmla="+- 0 10217 10214"/>
                              <a:gd name="T53" fmla="*/ T52 w 3024"/>
                              <a:gd name="T54" fmla="+- 0 4863 3874"/>
                              <a:gd name="T55" fmla="*/ 4863 h 2103"/>
                              <a:gd name="T56" fmla="+- 0 10217 10214"/>
                              <a:gd name="T57" fmla="*/ T56 w 3024"/>
                              <a:gd name="T58" fmla="+- 0 4987 3874"/>
                              <a:gd name="T59" fmla="*/ 4987 h 2103"/>
                              <a:gd name="T60" fmla="+- 0 10237 10214"/>
                              <a:gd name="T61" fmla="*/ T60 w 3024"/>
                              <a:gd name="T62" fmla="+- 0 5107 3874"/>
                              <a:gd name="T63" fmla="*/ 5107 h 2103"/>
                              <a:gd name="T64" fmla="+- 0 10276 10214"/>
                              <a:gd name="T65" fmla="*/ T64 w 3024"/>
                              <a:gd name="T66" fmla="+- 0 5223 3874"/>
                              <a:gd name="T67" fmla="*/ 5223 h 2103"/>
                              <a:gd name="T68" fmla="+- 0 10333 10214"/>
                              <a:gd name="T69" fmla="*/ T68 w 3024"/>
                              <a:gd name="T70" fmla="+- 0 5334 3874"/>
                              <a:gd name="T71" fmla="*/ 5334 h 2103"/>
                              <a:gd name="T72" fmla="+- 0 10407 10214"/>
                              <a:gd name="T73" fmla="*/ T72 w 3024"/>
                              <a:gd name="T74" fmla="+- 0 5439 3874"/>
                              <a:gd name="T75" fmla="*/ 5439 h 2103"/>
                              <a:gd name="T76" fmla="+- 0 10496 10214"/>
                              <a:gd name="T77" fmla="*/ T76 w 3024"/>
                              <a:gd name="T78" fmla="+- 0 5536 3874"/>
                              <a:gd name="T79" fmla="*/ 5536 h 2103"/>
                              <a:gd name="T80" fmla="+- 0 10600 10214"/>
                              <a:gd name="T81" fmla="*/ T80 w 3024"/>
                              <a:gd name="T82" fmla="+- 0 5626 3874"/>
                              <a:gd name="T83" fmla="*/ 5626 h 2103"/>
                              <a:gd name="T84" fmla="+- 0 10717 10214"/>
                              <a:gd name="T85" fmla="*/ T84 w 3024"/>
                              <a:gd name="T86" fmla="+- 0 5708 3874"/>
                              <a:gd name="T87" fmla="*/ 5708 h 2103"/>
                              <a:gd name="T88" fmla="+- 0 10847 10214"/>
                              <a:gd name="T89" fmla="*/ T88 w 3024"/>
                              <a:gd name="T90" fmla="+- 0 5780 3874"/>
                              <a:gd name="T91" fmla="*/ 5780 h 2103"/>
                              <a:gd name="T92" fmla="+- 0 10987 10214"/>
                              <a:gd name="T93" fmla="*/ T92 w 3024"/>
                              <a:gd name="T94" fmla="+- 0 5842 3874"/>
                              <a:gd name="T95" fmla="*/ 5842 h 2103"/>
                              <a:gd name="T96" fmla="+- 0 11138 10214"/>
                              <a:gd name="T97" fmla="*/ T96 w 3024"/>
                              <a:gd name="T98" fmla="+- 0 5893 3874"/>
                              <a:gd name="T99" fmla="*/ 5893 h 2103"/>
                              <a:gd name="T100" fmla="+- 0 11297 10214"/>
                              <a:gd name="T101" fmla="*/ T100 w 3024"/>
                              <a:gd name="T102" fmla="+- 0 5933 3874"/>
                              <a:gd name="T103" fmla="*/ 5933 h 2103"/>
                              <a:gd name="T104" fmla="+- 0 11464 10214"/>
                              <a:gd name="T105" fmla="*/ T104 w 3024"/>
                              <a:gd name="T106" fmla="+- 0 5960 3874"/>
                              <a:gd name="T107" fmla="*/ 5960 h 2103"/>
                              <a:gd name="T108" fmla="+- 0 11638 10214"/>
                              <a:gd name="T109" fmla="*/ T108 w 3024"/>
                              <a:gd name="T110" fmla="+- 0 5974 3874"/>
                              <a:gd name="T111" fmla="*/ 5974 h 2103"/>
                              <a:gd name="T112" fmla="+- 0 11815 10214"/>
                              <a:gd name="T113" fmla="*/ T112 w 3024"/>
                              <a:gd name="T114" fmla="+- 0 5974 3874"/>
                              <a:gd name="T115" fmla="*/ 5974 h 2103"/>
                              <a:gd name="T116" fmla="+- 0 11989 10214"/>
                              <a:gd name="T117" fmla="*/ T116 w 3024"/>
                              <a:gd name="T118" fmla="+- 0 5960 3874"/>
                              <a:gd name="T119" fmla="*/ 5960 h 2103"/>
                              <a:gd name="T120" fmla="+- 0 12156 10214"/>
                              <a:gd name="T121" fmla="*/ T120 w 3024"/>
                              <a:gd name="T122" fmla="+- 0 5933 3874"/>
                              <a:gd name="T123" fmla="*/ 5933 h 2103"/>
                              <a:gd name="T124" fmla="+- 0 12315 10214"/>
                              <a:gd name="T125" fmla="*/ T124 w 3024"/>
                              <a:gd name="T126" fmla="+- 0 5893 3874"/>
                              <a:gd name="T127" fmla="*/ 5893 h 2103"/>
                              <a:gd name="T128" fmla="+- 0 12465 10214"/>
                              <a:gd name="T129" fmla="*/ T128 w 3024"/>
                              <a:gd name="T130" fmla="+- 0 5842 3874"/>
                              <a:gd name="T131" fmla="*/ 5842 h 2103"/>
                              <a:gd name="T132" fmla="+- 0 12606 10214"/>
                              <a:gd name="T133" fmla="*/ T132 w 3024"/>
                              <a:gd name="T134" fmla="+- 0 5780 3874"/>
                              <a:gd name="T135" fmla="*/ 5780 h 2103"/>
                              <a:gd name="T136" fmla="+- 0 12735 10214"/>
                              <a:gd name="T137" fmla="*/ T136 w 3024"/>
                              <a:gd name="T138" fmla="+- 0 5708 3874"/>
                              <a:gd name="T139" fmla="*/ 5708 h 2103"/>
                              <a:gd name="T140" fmla="+- 0 12853 10214"/>
                              <a:gd name="T141" fmla="*/ T140 w 3024"/>
                              <a:gd name="T142" fmla="+- 0 5626 3874"/>
                              <a:gd name="T143" fmla="*/ 5626 h 2103"/>
                              <a:gd name="T144" fmla="+- 0 12956 10214"/>
                              <a:gd name="T145" fmla="*/ T144 w 3024"/>
                              <a:gd name="T146" fmla="+- 0 5536 3874"/>
                              <a:gd name="T147" fmla="*/ 5536 h 2103"/>
                              <a:gd name="T148" fmla="+- 0 13046 10214"/>
                              <a:gd name="T149" fmla="*/ T148 w 3024"/>
                              <a:gd name="T150" fmla="+- 0 5439 3874"/>
                              <a:gd name="T151" fmla="*/ 5439 h 2103"/>
                              <a:gd name="T152" fmla="+- 0 13120 10214"/>
                              <a:gd name="T153" fmla="*/ T152 w 3024"/>
                              <a:gd name="T154" fmla="+- 0 5334 3874"/>
                              <a:gd name="T155" fmla="*/ 5334 h 2103"/>
                              <a:gd name="T156" fmla="+- 0 13177 10214"/>
                              <a:gd name="T157" fmla="*/ T156 w 3024"/>
                              <a:gd name="T158" fmla="+- 0 5223 3874"/>
                              <a:gd name="T159" fmla="*/ 5223 h 2103"/>
                              <a:gd name="T160" fmla="+- 0 13216 10214"/>
                              <a:gd name="T161" fmla="*/ T160 w 3024"/>
                              <a:gd name="T162" fmla="+- 0 5107 3874"/>
                              <a:gd name="T163" fmla="*/ 5107 h 2103"/>
                              <a:gd name="T164" fmla="+- 0 13236 10214"/>
                              <a:gd name="T165" fmla="*/ T164 w 3024"/>
                              <a:gd name="T166" fmla="+- 0 4987 3874"/>
                              <a:gd name="T167" fmla="*/ 4987 h 2103"/>
                              <a:gd name="T168" fmla="+- 0 13236 10214"/>
                              <a:gd name="T169" fmla="*/ T168 w 3024"/>
                              <a:gd name="T170" fmla="+- 0 4863 3874"/>
                              <a:gd name="T171" fmla="*/ 4863 h 2103"/>
                              <a:gd name="T172" fmla="+- 0 13216 10214"/>
                              <a:gd name="T173" fmla="*/ T172 w 3024"/>
                              <a:gd name="T174" fmla="+- 0 4742 3874"/>
                              <a:gd name="T175" fmla="*/ 4742 h 2103"/>
                              <a:gd name="T176" fmla="+- 0 13177 10214"/>
                              <a:gd name="T177" fmla="*/ T176 w 3024"/>
                              <a:gd name="T178" fmla="+- 0 4626 3874"/>
                              <a:gd name="T179" fmla="*/ 4626 h 2103"/>
                              <a:gd name="T180" fmla="+- 0 13120 10214"/>
                              <a:gd name="T181" fmla="*/ T180 w 3024"/>
                              <a:gd name="T182" fmla="+- 0 4516 3874"/>
                              <a:gd name="T183" fmla="*/ 4516 h 2103"/>
                              <a:gd name="T184" fmla="+- 0 13046 10214"/>
                              <a:gd name="T185" fmla="*/ T184 w 3024"/>
                              <a:gd name="T186" fmla="+- 0 4411 3874"/>
                              <a:gd name="T187" fmla="*/ 4411 h 2103"/>
                              <a:gd name="T188" fmla="+- 0 12956 10214"/>
                              <a:gd name="T189" fmla="*/ T188 w 3024"/>
                              <a:gd name="T190" fmla="+- 0 4313 3874"/>
                              <a:gd name="T191" fmla="*/ 4313 h 2103"/>
                              <a:gd name="T192" fmla="+- 0 12853 10214"/>
                              <a:gd name="T193" fmla="*/ T192 w 3024"/>
                              <a:gd name="T194" fmla="+- 0 4223 3874"/>
                              <a:gd name="T195" fmla="*/ 4223 h 2103"/>
                              <a:gd name="T196" fmla="+- 0 12735 10214"/>
                              <a:gd name="T197" fmla="*/ T196 w 3024"/>
                              <a:gd name="T198" fmla="+- 0 4142 3874"/>
                              <a:gd name="T199" fmla="*/ 4142 h 2103"/>
                              <a:gd name="T200" fmla="+- 0 12606 10214"/>
                              <a:gd name="T201" fmla="*/ T200 w 3024"/>
                              <a:gd name="T202" fmla="+- 0 4070 3874"/>
                              <a:gd name="T203" fmla="*/ 4070 h 2103"/>
                              <a:gd name="T204" fmla="+- 0 12465 10214"/>
                              <a:gd name="T205" fmla="*/ T204 w 3024"/>
                              <a:gd name="T206" fmla="+- 0 4007 3874"/>
                              <a:gd name="T207" fmla="*/ 4007 h 2103"/>
                              <a:gd name="T208" fmla="+- 0 12315 10214"/>
                              <a:gd name="T209" fmla="*/ T208 w 3024"/>
                              <a:gd name="T210" fmla="+- 0 3956 3874"/>
                              <a:gd name="T211" fmla="*/ 3956 h 2103"/>
                              <a:gd name="T212" fmla="+- 0 12156 10214"/>
                              <a:gd name="T213" fmla="*/ T212 w 3024"/>
                              <a:gd name="T214" fmla="+- 0 3917 3874"/>
                              <a:gd name="T215" fmla="*/ 3917 h 2103"/>
                              <a:gd name="T216" fmla="+- 0 11989 10214"/>
                              <a:gd name="T217" fmla="*/ T216 w 3024"/>
                              <a:gd name="T218" fmla="+- 0 3889 3874"/>
                              <a:gd name="T219" fmla="*/ 3889 h 2103"/>
                              <a:gd name="T220" fmla="+- 0 11815 10214"/>
                              <a:gd name="T221" fmla="*/ T220 w 3024"/>
                              <a:gd name="T222" fmla="+- 0 3875 3874"/>
                              <a:gd name="T223" fmla="*/ 3875 h 21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3024" h="2103">
                                <a:moveTo>
                                  <a:pt x="1512" y="0"/>
                                </a:moveTo>
                                <a:lnTo>
                                  <a:pt x="1424" y="1"/>
                                </a:lnTo>
                                <a:lnTo>
                                  <a:pt x="1336" y="7"/>
                                </a:lnTo>
                                <a:lnTo>
                                  <a:pt x="1250" y="15"/>
                                </a:lnTo>
                                <a:lnTo>
                                  <a:pt x="1166" y="27"/>
                                </a:lnTo>
                                <a:lnTo>
                                  <a:pt x="1083" y="43"/>
                                </a:lnTo>
                                <a:lnTo>
                                  <a:pt x="1002" y="61"/>
                                </a:lnTo>
                                <a:lnTo>
                                  <a:pt x="924" y="82"/>
                                </a:lnTo>
                                <a:lnTo>
                                  <a:pt x="847" y="106"/>
                                </a:lnTo>
                                <a:lnTo>
                                  <a:pt x="773" y="133"/>
                                </a:lnTo>
                                <a:lnTo>
                                  <a:pt x="702" y="163"/>
                                </a:lnTo>
                                <a:lnTo>
                                  <a:pt x="633" y="196"/>
                                </a:lnTo>
                                <a:lnTo>
                                  <a:pt x="567" y="231"/>
                                </a:lnTo>
                                <a:lnTo>
                                  <a:pt x="503" y="268"/>
                                </a:lnTo>
                                <a:lnTo>
                                  <a:pt x="443" y="307"/>
                                </a:lnTo>
                                <a:lnTo>
                                  <a:pt x="386" y="349"/>
                                </a:lnTo>
                                <a:lnTo>
                                  <a:pt x="333" y="393"/>
                                </a:lnTo>
                                <a:lnTo>
                                  <a:pt x="282" y="439"/>
                                </a:lnTo>
                                <a:lnTo>
                                  <a:pt x="236" y="487"/>
                                </a:lnTo>
                                <a:lnTo>
                                  <a:pt x="193" y="537"/>
                                </a:lnTo>
                                <a:lnTo>
                                  <a:pt x="154" y="588"/>
                                </a:lnTo>
                                <a:lnTo>
                                  <a:pt x="119" y="642"/>
                                </a:lnTo>
                                <a:lnTo>
                                  <a:pt x="89" y="696"/>
                                </a:lnTo>
                                <a:lnTo>
                                  <a:pt x="62" y="752"/>
                                </a:lnTo>
                                <a:lnTo>
                                  <a:pt x="40" y="810"/>
                                </a:lnTo>
                                <a:lnTo>
                                  <a:pt x="23" y="868"/>
                                </a:lnTo>
                                <a:lnTo>
                                  <a:pt x="11" y="928"/>
                                </a:lnTo>
                                <a:lnTo>
                                  <a:pt x="3" y="989"/>
                                </a:lnTo>
                                <a:lnTo>
                                  <a:pt x="0" y="1051"/>
                                </a:lnTo>
                                <a:lnTo>
                                  <a:pt x="3" y="1113"/>
                                </a:lnTo>
                                <a:lnTo>
                                  <a:pt x="11" y="1173"/>
                                </a:lnTo>
                                <a:lnTo>
                                  <a:pt x="23" y="1233"/>
                                </a:lnTo>
                                <a:lnTo>
                                  <a:pt x="40" y="1292"/>
                                </a:lnTo>
                                <a:lnTo>
                                  <a:pt x="62" y="1349"/>
                                </a:lnTo>
                                <a:lnTo>
                                  <a:pt x="89" y="1405"/>
                                </a:lnTo>
                                <a:lnTo>
                                  <a:pt x="119" y="1460"/>
                                </a:lnTo>
                                <a:lnTo>
                                  <a:pt x="154" y="1513"/>
                                </a:lnTo>
                                <a:lnTo>
                                  <a:pt x="193" y="1565"/>
                                </a:lnTo>
                                <a:lnTo>
                                  <a:pt x="236" y="1614"/>
                                </a:lnTo>
                                <a:lnTo>
                                  <a:pt x="282" y="1662"/>
                                </a:lnTo>
                                <a:lnTo>
                                  <a:pt x="333" y="1708"/>
                                </a:lnTo>
                                <a:lnTo>
                                  <a:pt x="386" y="1752"/>
                                </a:lnTo>
                                <a:lnTo>
                                  <a:pt x="443" y="1794"/>
                                </a:lnTo>
                                <a:lnTo>
                                  <a:pt x="503" y="1834"/>
                                </a:lnTo>
                                <a:lnTo>
                                  <a:pt x="567" y="1871"/>
                                </a:lnTo>
                                <a:lnTo>
                                  <a:pt x="633" y="1906"/>
                                </a:lnTo>
                                <a:lnTo>
                                  <a:pt x="702" y="1938"/>
                                </a:lnTo>
                                <a:lnTo>
                                  <a:pt x="773" y="1968"/>
                                </a:lnTo>
                                <a:lnTo>
                                  <a:pt x="847" y="1995"/>
                                </a:lnTo>
                                <a:lnTo>
                                  <a:pt x="924" y="2019"/>
                                </a:lnTo>
                                <a:lnTo>
                                  <a:pt x="1002" y="2041"/>
                                </a:lnTo>
                                <a:lnTo>
                                  <a:pt x="1083" y="2059"/>
                                </a:lnTo>
                                <a:lnTo>
                                  <a:pt x="1166" y="2074"/>
                                </a:lnTo>
                                <a:lnTo>
                                  <a:pt x="1250" y="2086"/>
                                </a:lnTo>
                                <a:lnTo>
                                  <a:pt x="1336" y="2095"/>
                                </a:lnTo>
                                <a:lnTo>
                                  <a:pt x="1424" y="2100"/>
                                </a:lnTo>
                                <a:lnTo>
                                  <a:pt x="1512" y="2102"/>
                                </a:lnTo>
                                <a:lnTo>
                                  <a:pt x="1601" y="2100"/>
                                </a:lnTo>
                                <a:lnTo>
                                  <a:pt x="1689" y="2095"/>
                                </a:lnTo>
                                <a:lnTo>
                                  <a:pt x="1775" y="2086"/>
                                </a:lnTo>
                                <a:lnTo>
                                  <a:pt x="1859" y="2074"/>
                                </a:lnTo>
                                <a:lnTo>
                                  <a:pt x="1942" y="2059"/>
                                </a:lnTo>
                                <a:lnTo>
                                  <a:pt x="2022" y="2041"/>
                                </a:lnTo>
                                <a:lnTo>
                                  <a:pt x="2101" y="2019"/>
                                </a:lnTo>
                                <a:lnTo>
                                  <a:pt x="2177" y="1995"/>
                                </a:lnTo>
                                <a:lnTo>
                                  <a:pt x="2251" y="1968"/>
                                </a:lnTo>
                                <a:lnTo>
                                  <a:pt x="2323" y="1938"/>
                                </a:lnTo>
                                <a:lnTo>
                                  <a:pt x="2392" y="1906"/>
                                </a:lnTo>
                                <a:lnTo>
                                  <a:pt x="2458" y="1871"/>
                                </a:lnTo>
                                <a:lnTo>
                                  <a:pt x="2521" y="1834"/>
                                </a:lnTo>
                                <a:lnTo>
                                  <a:pt x="2582" y="1794"/>
                                </a:lnTo>
                                <a:lnTo>
                                  <a:pt x="2639" y="1752"/>
                                </a:lnTo>
                                <a:lnTo>
                                  <a:pt x="2692" y="1708"/>
                                </a:lnTo>
                                <a:lnTo>
                                  <a:pt x="2742" y="1662"/>
                                </a:lnTo>
                                <a:lnTo>
                                  <a:pt x="2789" y="1614"/>
                                </a:lnTo>
                                <a:lnTo>
                                  <a:pt x="2832" y="1565"/>
                                </a:lnTo>
                                <a:lnTo>
                                  <a:pt x="2871" y="1513"/>
                                </a:lnTo>
                                <a:lnTo>
                                  <a:pt x="2906" y="1460"/>
                                </a:lnTo>
                                <a:lnTo>
                                  <a:pt x="2936" y="1405"/>
                                </a:lnTo>
                                <a:lnTo>
                                  <a:pt x="2963" y="1349"/>
                                </a:lnTo>
                                <a:lnTo>
                                  <a:pt x="2984" y="1292"/>
                                </a:lnTo>
                                <a:lnTo>
                                  <a:pt x="3002" y="1233"/>
                                </a:lnTo>
                                <a:lnTo>
                                  <a:pt x="3014" y="1173"/>
                                </a:lnTo>
                                <a:lnTo>
                                  <a:pt x="3022" y="1113"/>
                                </a:lnTo>
                                <a:lnTo>
                                  <a:pt x="3024" y="1051"/>
                                </a:lnTo>
                                <a:lnTo>
                                  <a:pt x="3022" y="989"/>
                                </a:lnTo>
                                <a:lnTo>
                                  <a:pt x="3014" y="928"/>
                                </a:lnTo>
                                <a:lnTo>
                                  <a:pt x="3002" y="868"/>
                                </a:lnTo>
                                <a:lnTo>
                                  <a:pt x="2984" y="810"/>
                                </a:lnTo>
                                <a:lnTo>
                                  <a:pt x="2963" y="752"/>
                                </a:lnTo>
                                <a:lnTo>
                                  <a:pt x="2936" y="696"/>
                                </a:lnTo>
                                <a:lnTo>
                                  <a:pt x="2906" y="642"/>
                                </a:lnTo>
                                <a:lnTo>
                                  <a:pt x="2871" y="588"/>
                                </a:lnTo>
                                <a:lnTo>
                                  <a:pt x="2832" y="537"/>
                                </a:lnTo>
                                <a:lnTo>
                                  <a:pt x="2789" y="487"/>
                                </a:lnTo>
                                <a:lnTo>
                                  <a:pt x="2742" y="439"/>
                                </a:lnTo>
                                <a:lnTo>
                                  <a:pt x="2692" y="393"/>
                                </a:lnTo>
                                <a:lnTo>
                                  <a:pt x="2639" y="349"/>
                                </a:lnTo>
                                <a:lnTo>
                                  <a:pt x="2582" y="307"/>
                                </a:lnTo>
                                <a:lnTo>
                                  <a:pt x="2521" y="268"/>
                                </a:lnTo>
                                <a:lnTo>
                                  <a:pt x="2458" y="231"/>
                                </a:lnTo>
                                <a:lnTo>
                                  <a:pt x="2392" y="196"/>
                                </a:lnTo>
                                <a:lnTo>
                                  <a:pt x="2323" y="163"/>
                                </a:lnTo>
                                <a:lnTo>
                                  <a:pt x="2251" y="133"/>
                                </a:lnTo>
                                <a:lnTo>
                                  <a:pt x="2177" y="106"/>
                                </a:lnTo>
                                <a:lnTo>
                                  <a:pt x="2101" y="82"/>
                                </a:lnTo>
                                <a:lnTo>
                                  <a:pt x="2022" y="61"/>
                                </a:lnTo>
                                <a:lnTo>
                                  <a:pt x="1942" y="43"/>
                                </a:lnTo>
                                <a:lnTo>
                                  <a:pt x="1859" y="27"/>
                                </a:lnTo>
                                <a:lnTo>
                                  <a:pt x="1775" y="15"/>
                                </a:lnTo>
                                <a:lnTo>
                                  <a:pt x="1689" y="7"/>
                                </a:lnTo>
                                <a:lnTo>
                                  <a:pt x="1601" y="1"/>
                                </a:lnTo>
                                <a:lnTo>
                                  <a:pt x="15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Freeform 81"/>
                        <wps:cNvSpPr>
                          <a:spLocks/>
                        </wps:cNvSpPr>
                        <wps:spPr bwMode="auto">
                          <a:xfrm>
                            <a:off x="10214" y="3873"/>
                            <a:ext cx="3024" cy="2103"/>
                          </a:xfrm>
                          <a:custGeom>
                            <a:avLst/>
                            <a:gdLst>
                              <a:gd name="T0" fmla="+- 0 10217 10214"/>
                              <a:gd name="T1" fmla="*/ T0 w 3024"/>
                              <a:gd name="T2" fmla="+- 0 4863 3874"/>
                              <a:gd name="T3" fmla="*/ 4863 h 2103"/>
                              <a:gd name="T4" fmla="+- 0 10237 10214"/>
                              <a:gd name="T5" fmla="*/ T4 w 3024"/>
                              <a:gd name="T6" fmla="+- 0 4742 3874"/>
                              <a:gd name="T7" fmla="*/ 4742 h 2103"/>
                              <a:gd name="T8" fmla="+- 0 10276 10214"/>
                              <a:gd name="T9" fmla="*/ T8 w 3024"/>
                              <a:gd name="T10" fmla="+- 0 4626 3874"/>
                              <a:gd name="T11" fmla="*/ 4626 h 2103"/>
                              <a:gd name="T12" fmla="+- 0 10333 10214"/>
                              <a:gd name="T13" fmla="*/ T12 w 3024"/>
                              <a:gd name="T14" fmla="+- 0 4516 3874"/>
                              <a:gd name="T15" fmla="*/ 4516 h 2103"/>
                              <a:gd name="T16" fmla="+- 0 10407 10214"/>
                              <a:gd name="T17" fmla="*/ T16 w 3024"/>
                              <a:gd name="T18" fmla="+- 0 4411 3874"/>
                              <a:gd name="T19" fmla="*/ 4411 h 2103"/>
                              <a:gd name="T20" fmla="+- 0 10496 10214"/>
                              <a:gd name="T21" fmla="*/ T20 w 3024"/>
                              <a:gd name="T22" fmla="+- 0 4313 3874"/>
                              <a:gd name="T23" fmla="*/ 4313 h 2103"/>
                              <a:gd name="T24" fmla="+- 0 10600 10214"/>
                              <a:gd name="T25" fmla="*/ T24 w 3024"/>
                              <a:gd name="T26" fmla="+- 0 4223 3874"/>
                              <a:gd name="T27" fmla="*/ 4223 h 2103"/>
                              <a:gd name="T28" fmla="+- 0 10717 10214"/>
                              <a:gd name="T29" fmla="*/ T28 w 3024"/>
                              <a:gd name="T30" fmla="+- 0 4142 3874"/>
                              <a:gd name="T31" fmla="*/ 4142 h 2103"/>
                              <a:gd name="T32" fmla="+- 0 10847 10214"/>
                              <a:gd name="T33" fmla="*/ T32 w 3024"/>
                              <a:gd name="T34" fmla="+- 0 4070 3874"/>
                              <a:gd name="T35" fmla="*/ 4070 h 2103"/>
                              <a:gd name="T36" fmla="+- 0 10987 10214"/>
                              <a:gd name="T37" fmla="*/ T36 w 3024"/>
                              <a:gd name="T38" fmla="+- 0 4007 3874"/>
                              <a:gd name="T39" fmla="*/ 4007 h 2103"/>
                              <a:gd name="T40" fmla="+- 0 11138 10214"/>
                              <a:gd name="T41" fmla="*/ T40 w 3024"/>
                              <a:gd name="T42" fmla="+- 0 3956 3874"/>
                              <a:gd name="T43" fmla="*/ 3956 h 2103"/>
                              <a:gd name="T44" fmla="+- 0 11297 10214"/>
                              <a:gd name="T45" fmla="*/ T44 w 3024"/>
                              <a:gd name="T46" fmla="+- 0 3917 3874"/>
                              <a:gd name="T47" fmla="*/ 3917 h 2103"/>
                              <a:gd name="T48" fmla="+- 0 11464 10214"/>
                              <a:gd name="T49" fmla="*/ T48 w 3024"/>
                              <a:gd name="T50" fmla="+- 0 3889 3874"/>
                              <a:gd name="T51" fmla="*/ 3889 h 2103"/>
                              <a:gd name="T52" fmla="+- 0 11638 10214"/>
                              <a:gd name="T53" fmla="*/ T52 w 3024"/>
                              <a:gd name="T54" fmla="+- 0 3875 3874"/>
                              <a:gd name="T55" fmla="*/ 3875 h 2103"/>
                              <a:gd name="T56" fmla="+- 0 11815 10214"/>
                              <a:gd name="T57" fmla="*/ T56 w 3024"/>
                              <a:gd name="T58" fmla="+- 0 3875 3874"/>
                              <a:gd name="T59" fmla="*/ 3875 h 2103"/>
                              <a:gd name="T60" fmla="+- 0 11989 10214"/>
                              <a:gd name="T61" fmla="*/ T60 w 3024"/>
                              <a:gd name="T62" fmla="+- 0 3889 3874"/>
                              <a:gd name="T63" fmla="*/ 3889 h 2103"/>
                              <a:gd name="T64" fmla="+- 0 12156 10214"/>
                              <a:gd name="T65" fmla="*/ T64 w 3024"/>
                              <a:gd name="T66" fmla="+- 0 3917 3874"/>
                              <a:gd name="T67" fmla="*/ 3917 h 2103"/>
                              <a:gd name="T68" fmla="+- 0 12315 10214"/>
                              <a:gd name="T69" fmla="*/ T68 w 3024"/>
                              <a:gd name="T70" fmla="+- 0 3956 3874"/>
                              <a:gd name="T71" fmla="*/ 3956 h 2103"/>
                              <a:gd name="T72" fmla="+- 0 12465 10214"/>
                              <a:gd name="T73" fmla="*/ T72 w 3024"/>
                              <a:gd name="T74" fmla="+- 0 4007 3874"/>
                              <a:gd name="T75" fmla="*/ 4007 h 2103"/>
                              <a:gd name="T76" fmla="+- 0 12606 10214"/>
                              <a:gd name="T77" fmla="*/ T76 w 3024"/>
                              <a:gd name="T78" fmla="+- 0 4070 3874"/>
                              <a:gd name="T79" fmla="*/ 4070 h 2103"/>
                              <a:gd name="T80" fmla="+- 0 12735 10214"/>
                              <a:gd name="T81" fmla="*/ T80 w 3024"/>
                              <a:gd name="T82" fmla="+- 0 4142 3874"/>
                              <a:gd name="T83" fmla="*/ 4142 h 2103"/>
                              <a:gd name="T84" fmla="+- 0 12853 10214"/>
                              <a:gd name="T85" fmla="*/ T84 w 3024"/>
                              <a:gd name="T86" fmla="+- 0 4223 3874"/>
                              <a:gd name="T87" fmla="*/ 4223 h 2103"/>
                              <a:gd name="T88" fmla="+- 0 12956 10214"/>
                              <a:gd name="T89" fmla="*/ T88 w 3024"/>
                              <a:gd name="T90" fmla="+- 0 4313 3874"/>
                              <a:gd name="T91" fmla="*/ 4313 h 2103"/>
                              <a:gd name="T92" fmla="+- 0 13046 10214"/>
                              <a:gd name="T93" fmla="*/ T92 w 3024"/>
                              <a:gd name="T94" fmla="+- 0 4411 3874"/>
                              <a:gd name="T95" fmla="*/ 4411 h 2103"/>
                              <a:gd name="T96" fmla="+- 0 13120 10214"/>
                              <a:gd name="T97" fmla="*/ T96 w 3024"/>
                              <a:gd name="T98" fmla="+- 0 4516 3874"/>
                              <a:gd name="T99" fmla="*/ 4516 h 2103"/>
                              <a:gd name="T100" fmla="+- 0 13177 10214"/>
                              <a:gd name="T101" fmla="*/ T100 w 3024"/>
                              <a:gd name="T102" fmla="+- 0 4626 3874"/>
                              <a:gd name="T103" fmla="*/ 4626 h 2103"/>
                              <a:gd name="T104" fmla="+- 0 13216 10214"/>
                              <a:gd name="T105" fmla="*/ T104 w 3024"/>
                              <a:gd name="T106" fmla="+- 0 4742 3874"/>
                              <a:gd name="T107" fmla="*/ 4742 h 2103"/>
                              <a:gd name="T108" fmla="+- 0 13236 10214"/>
                              <a:gd name="T109" fmla="*/ T108 w 3024"/>
                              <a:gd name="T110" fmla="+- 0 4863 3874"/>
                              <a:gd name="T111" fmla="*/ 4863 h 2103"/>
                              <a:gd name="T112" fmla="+- 0 13236 10214"/>
                              <a:gd name="T113" fmla="*/ T112 w 3024"/>
                              <a:gd name="T114" fmla="+- 0 4987 3874"/>
                              <a:gd name="T115" fmla="*/ 4987 h 2103"/>
                              <a:gd name="T116" fmla="+- 0 13216 10214"/>
                              <a:gd name="T117" fmla="*/ T116 w 3024"/>
                              <a:gd name="T118" fmla="+- 0 5107 3874"/>
                              <a:gd name="T119" fmla="*/ 5107 h 2103"/>
                              <a:gd name="T120" fmla="+- 0 13177 10214"/>
                              <a:gd name="T121" fmla="*/ T120 w 3024"/>
                              <a:gd name="T122" fmla="+- 0 5223 3874"/>
                              <a:gd name="T123" fmla="*/ 5223 h 2103"/>
                              <a:gd name="T124" fmla="+- 0 13120 10214"/>
                              <a:gd name="T125" fmla="*/ T124 w 3024"/>
                              <a:gd name="T126" fmla="+- 0 5334 3874"/>
                              <a:gd name="T127" fmla="*/ 5334 h 2103"/>
                              <a:gd name="T128" fmla="+- 0 13046 10214"/>
                              <a:gd name="T129" fmla="*/ T128 w 3024"/>
                              <a:gd name="T130" fmla="+- 0 5439 3874"/>
                              <a:gd name="T131" fmla="*/ 5439 h 2103"/>
                              <a:gd name="T132" fmla="+- 0 12956 10214"/>
                              <a:gd name="T133" fmla="*/ T132 w 3024"/>
                              <a:gd name="T134" fmla="+- 0 5536 3874"/>
                              <a:gd name="T135" fmla="*/ 5536 h 2103"/>
                              <a:gd name="T136" fmla="+- 0 12853 10214"/>
                              <a:gd name="T137" fmla="*/ T136 w 3024"/>
                              <a:gd name="T138" fmla="+- 0 5626 3874"/>
                              <a:gd name="T139" fmla="*/ 5626 h 2103"/>
                              <a:gd name="T140" fmla="+- 0 12735 10214"/>
                              <a:gd name="T141" fmla="*/ T140 w 3024"/>
                              <a:gd name="T142" fmla="+- 0 5708 3874"/>
                              <a:gd name="T143" fmla="*/ 5708 h 2103"/>
                              <a:gd name="T144" fmla="+- 0 12606 10214"/>
                              <a:gd name="T145" fmla="*/ T144 w 3024"/>
                              <a:gd name="T146" fmla="+- 0 5780 3874"/>
                              <a:gd name="T147" fmla="*/ 5780 h 2103"/>
                              <a:gd name="T148" fmla="+- 0 12465 10214"/>
                              <a:gd name="T149" fmla="*/ T148 w 3024"/>
                              <a:gd name="T150" fmla="+- 0 5842 3874"/>
                              <a:gd name="T151" fmla="*/ 5842 h 2103"/>
                              <a:gd name="T152" fmla="+- 0 12315 10214"/>
                              <a:gd name="T153" fmla="*/ T152 w 3024"/>
                              <a:gd name="T154" fmla="+- 0 5893 3874"/>
                              <a:gd name="T155" fmla="*/ 5893 h 2103"/>
                              <a:gd name="T156" fmla="+- 0 12156 10214"/>
                              <a:gd name="T157" fmla="*/ T156 w 3024"/>
                              <a:gd name="T158" fmla="+- 0 5933 3874"/>
                              <a:gd name="T159" fmla="*/ 5933 h 2103"/>
                              <a:gd name="T160" fmla="+- 0 11989 10214"/>
                              <a:gd name="T161" fmla="*/ T160 w 3024"/>
                              <a:gd name="T162" fmla="+- 0 5960 3874"/>
                              <a:gd name="T163" fmla="*/ 5960 h 2103"/>
                              <a:gd name="T164" fmla="+- 0 11815 10214"/>
                              <a:gd name="T165" fmla="*/ T164 w 3024"/>
                              <a:gd name="T166" fmla="+- 0 5974 3874"/>
                              <a:gd name="T167" fmla="*/ 5974 h 2103"/>
                              <a:gd name="T168" fmla="+- 0 11638 10214"/>
                              <a:gd name="T169" fmla="*/ T168 w 3024"/>
                              <a:gd name="T170" fmla="+- 0 5974 3874"/>
                              <a:gd name="T171" fmla="*/ 5974 h 2103"/>
                              <a:gd name="T172" fmla="+- 0 11464 10214"/>
                              <a:gd name="T173" fmla="*/ T172 w 3024"/>
                              <a:gd name="T174" fmla="+- 0 5960 3874"/>
                              <a:gd name="T175" fmla="*/ 5960 h 2103"/>
                              <a:gd name="T176" fmla="+- 0 11297 10214"/>
                              <a:gd name="T177" fmla="*/ T176 w 3024"/>
                              <a:gd name="T178" fmla="+- 0 5933 3874"/>
                              <a:gd name="T179" fmla="*/ 5933 h 2103"/>
                              <a:gd name="T180" fmla="+- 0 11138 10214"/>
                              <a:gd name="T181" fmla="*/ T180 w 3024"/>
                              <a:gd name="T182" fmla="+- 0 5893 3874"/>
                              <a:gd name="T183" fmla="*/ 5893 h 2103"/>
                              <a:gd name="T184" fmla="+- 0 10987 10214"/>
                              <a:gd name="T185" fmla="*/ T184 w 3024"/>
                              <a:gd name="T186" fmla="+- 0 5842 3874"/>
                              <a:gd name="T187" fmla="*/ 5842 h 2103"/>
                              <a:gd name="T188" fmla="+- 0 10847 10214"/>
                              <a:gd name="T189" fmla="*/ T188 w 3024"/>
                              <a:gd name="T190" fmla="+- 0 5780 3874"/>
                              <a:gd name="T191" fmla="*/ 5780 h 2103"/>
                              <a:gd name="T192" fmla="+- 0 10717 10214"/>
                              <a:gd name="T193" fmla="*/ T192 w 3024"/>
                              <a:gd name="T194" fmla="+- 0 5708 3874"/>
                              <a:gd name="T195" fmla="*/ 5708 h 2103"/>
                              <a:gd name="T196" fmla="+- 0 10600 10214"/>
                              <a:gd name="T197" fmla="*/ T196 w 3024"/>
                              <a:gd name="T198" fmla="+- 0 5626 3874"/>
                              <a:gd name="T199" fmla="*/ 5626 h 2103"/>
                              <a:gd name="T200" fmla="+- 0 10496 10214"/>
                              <a:gd name="T201" fmla="*/ T200 w 3024"/>
                              <a:gd name="T202" fmla="+- 0 5536 3874"/>
                              <a:gd name="T203" fmla="*/ 5536 h 2103"/>
                              <a:gd name="T204" fmla="+- 0 10407 10214"/>
                              <a:gd name="T205" fmla="*/ T204 w 3024"/>
                              <a:gd name="T206" fmla="+- 0 5439 3874"/>
                              <a:gd name="T207" fmla="*/ 5439 h 2103"/>
                              <a:gd name="T208" fmla="+- 0 10333 10214"/>
                              <a:gd name="T209" fmla="*/ T208 w 3024"/>
                              <a:gd name="T210" fmla="+- 0 5334 3874"/>
                              <a:gd name="T211" fmla="*/ 5334 h 2103"/>
                              <a:gd name="T212" fmla="+- 0 10276 10214"/>
                              <a:gd name="T213" fmla="*/ T212 w 3024"/>
                              <a:gd name="T214" fmla="+- 0 5223 3874"/>
                              <a:gd name="T215" fmla="*/ 5223 h 2103"/>
                              <a:gd name="T216" fmla="+- 0 10237 10214"/>
                              <a:gd name="T217" fmla="*/ T216 w 3024"/>
                              <a:gd name="T218" fmla="+- 0 5107 3874"/>
                              <a:gd name="T219" fmla="*/ 5107 h 2103"/>
                              <a:gd name="T220" fmla="+- 0 10217 10214"/>
                              <a:gd name="T221" fmla="*/ T220 w 3024"/>
                              <a:gd name="T222" fmla="+- 0 4987 3874"/>
                              <a:gd name="T223" fmla="*/ 4987 h 21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3024" h="2103">
                                <a:moveTo>
                                  <a:pt x="0" y="1051"/>
                                </a:moveTo>
                                <a:lnTo>
                                  <a:pt x="3" y="989"/>
                                </a:lnTo>
                                <a:lnTo>
                                  <a:pt x="11" y="928"/>
                                </a:lnTo>
                                <a:lnTo>
                                  <a:pt x="23" y="868"/>
                                </a:lnTo>
                                <a:lnTo>
                                  <a:pt x="40" y="810"/>
                                </a:lnTo>
                                <a:lnTo>
                                  <a:pt x="62" y="752"/>
                                </a:lnTo>
                                <a:lnTo>
                                  <a:pt x="89" y="696"/>
                                </a:lnTo>
                                <a:lnTo>
                                  <a:pt x="119" y="642"/>
                                </a:lnTo>
                                <a:lnTo>
                                  <a:pt x="154" y="588"/>
                                </a:lnTo>
                                <a:lnTo>
                                  <a:pt x="193" y="537"/>
                                </a:lnTo>
                                <a:lnTo>
                                  <a:pt x="236" y="487"/>
                                </a:lnTo>
                                <a:lnTo>
                                  <a:pt x="282" y="439"/>
                                </a:lnTo>
                                <a:lnTo>
                                  <a:pt x="333" y="393"/>
                                </a:lnTo>
                                <a:lnTo>
                                  <a:pt x="386" y="349"/>
                                </a:lnTo>
                                <a:lnTo>
                                  <a:pt x="443" y="307"/>
                                </a:lnTo>
                                <a:lnTo>
                                  <a:pt x="503" y="268"/>
                                </a:lnTo>
                                <a:lnTo>
                                  <a:pt x="567" y="231"/>
                                </a:lnTo>
                                <a:lnTo>
                                  <a:pt x="633" y="196"/>
                                </a:lnTo>
                                <a:lnTo>
                                  <a:pt x="702" y="163"/>
                                </a:lnTo>
                                <a:lnTo>
                                  <a:pt x="773" y="133"/>
                                </a:lnTo>
                                <a:lnTo>
                                  <a:pt x="847" y="106"/>
                                </a:lnTo>
                                <a:lnTo>
                                  <a:pt x="924" y="82"/>
                                </a:lnTo>
                                <a:lnTo>
                                  <a:pt x="1002" y="61"/>
                                </a:lnTo>
                                <a:lnTo>
                                  <a:pt x="1083" y="43"/>
                                </a:lnTo>
                                <a:lnTo>
                                  <a:pt x="1166" y="27"/>
                                </a:lnTo>
                                <a:lnTo>
                                  <a:pt x="1250" y="15"/>
                                </a:lnTo>
                                <a:lnTo>
                                  <a:pt x="1336" y="7"/>
                                </a:lnTo>
                                <a:lnTo>
                                  <a:pt x="1424" y="1"/>
                                </a:lnTo>
                                <a:lnTo>
                                  <a:pt x="1512" y="0"/>
                                </a:lnTo>
                                <a:lnTo>
                                  <a:pt x="1601" y="1"/>
                                </a:lnTo>
                                <a:lnTo>
                                  <a:pt x="1689" y="7"/>
                                </a:lnTo>
                                <a:lnTo>
                                  <a:pt x="1775" y="15"/>
                                </a:lnTo>
                                <a:lnTo>
                                  <a:pt x="1859" y="27"/>
                                </a:lnTo>
                                <a:lnTo>
                                  <a:pt x="1942" y="43"/>
                                </a:lnTo>
                                <a:lnTo>
                                  <a:pt x="2022" y="61"/>
                                </a:lnTo>
                                <a:lnTo>
                                  <a:pt x="2101" y="82"/>
                                </a:lnTo>
                                <a:lnTo>
                                  <a:pt x="2177" y="106"/>
                                </a:lnTo>
                                <a:lnTo>
                                  <a:pt x="2251" y="133"/>
                                </a:lnTo>
                                <a:lnTo>
                                  <a:pt x="2323" y="163"/>
                                </a:lnTo>
                                <a:lnTo>
                                  <a:pt x="2392" y="196"/>
                                </a:lnTo>
                                <a:lnTo>
                                  <a:pt x="2458" y="231"/>
                                </a:lnTo>
                                <a:lnTo>
                                  <a:pt x="2521" y="268"/>
                                </a:lnTo>
                                <a:lnTo>
                                  <a:pt x="2582" y="307"/>
                                </a:lnTo>
                                <a:lnTo>
                                  <a:pt x="2639" y="349"/>
                                </a:lnTo>
                                <a:lnTo>
                                  <a:pt x="2692" y="393"/>
                                </a:lnTo>
                                <a:lnTo>
                                  <a:pt x="2742" y="439"/>
                                </a:lnTo>
                                <a:lnTo>
                                  <a:pt x="2789" y="487"/>
                                </a:lnTo>
                                <a:lnTo>
                                  <a:pt x="2832" y="537"/>
                                </a:lnTo>
                                <a:lnTo>
                                  <a:pt x="2871" y="588"/>
                                </a:lnTo>
                                <a:lnTo>
                                  <a:pt x="2906" y="642"/>
                                </a:lnTo>
                                <a:lnTo>
                                  <a:pt x="2936" y="696"/>
                                </a:lnTo>
                                <a:lnTo>
                                  <a:pt x="2963" y="752"/>
                                </a:lnTo>
                                <a:lnTo>
                                  <a:pt x="2984" y="810"/>
                                </a:lnTo>
                                <a:lnTo>
                                  <a:pt x="3002" y="868"/>
                                </a:lnTo>
                                <a:lnTo>
                                  <a:pt x="3014" y="928"/>
                                </a:lnTo>
                                <a:lnTo>
                                  <a:pt x="3022" y="989"/>
                                </a:lnTo>
                                <a:lnTo>
                                  <a:pt x="3024" y="1051"/>
                                </a:lnTo>
                                <a:lnTo>
                                  <a:pt x="3022" y="1113"/>
                                </a:lnTo>
                                <a:lnTo>
                                  <a:pt x="3014" y="1173"/>
                                </a:lnTo>
                                <a:lnTo>
                                  <a:pt x="3002" y="1233"/>
                                </a:lnTo>
                                <a:lnTo>
                                  <a:pt x="2984" y="1292"/>
                                </a:lnTo>
                                <a:lnTo>
                                  <a:pt x="2963" y="1349"/>
                                </a:lnTo>
                                <a:lnTo>
                                  <a:pt x="2936" y="1405"/>
                                </a:lnTo>
                                <a:lnTo>
                                  <a:pt x="2906" y="1460"/>
                                </a:lnTo>
                                <a:lnTo>
                                  <a:pt x="2871" y="1513"/>
                                </a:lnTo>
                                <a:lnTo>
                                  <a:pt x="2832" y="1565"/>
                                </a:lnTo>
                                <a:lnTo>
                                  <a:pt x="2789" y="1614"/>
                                </a:lnTo>
                                <a:lnTo>
                                  <a:pt x="2742" y="1662"/>
                                </a:lnTo>
                                <a:lnTo>
                                  <a:pt x="2692" y="1708"/>
                                </a:lnTo>
                                <a:lnTo>
                                  <a:pt x="2639" y="1752"/>
                                </a:lnTo>
                                <a:lnTo>
                                  <a:pt x="2582" y="1794"/>
                                </a:lnTo>
                                <a:lnTo>
                                  <a:pt x="2521" y="1834"/>
                                </a:lnTo>
                                <a:lnTo>
                                  <a:pt x="2458" y="1871"/>
                                </a:lnTo>
                                <a:lnTo>
                                  <a:pt x="2392" y="1906"/>
                                </a:lnTo>
                                <a:lnTo>
                                  <a:pt x="2323" y="1938"/>
                                </a:lnTo>
                                <a:lnTo>
                                  <a:pt x="2251" y="1968"/>
                                </a:lnTo>
                                <a:lnTo>
                                  <a:pt x="2177" y="1995"/>
                                </a:lnTo>
                                <a:lnTo>
                                  <a:pt x="2101" y="2019"/>
                                </a:lnTo>
                                <a:lnTo>
                                  <a:pt x="2022" y="2041"/>
                                </a:lnTo>
                                <a:lnTo>
                                  <a:pt x="1942" y="2059"/>
                                </a:lnTo>
                                <a:lnTo>
                                  <a:pt x="1859" y="2074"/>
                                </a:lnTo>
                                <a:lnTo>
                                  <a:pt x="1775" y="2086"/>
                                </a:lnTo>
                                <a:lnTo>
                                  <a:pt x="1689" y="2095"/>
                                </a:lnTo>
                                <a:lnTo>
                                  <a:pt x="1601" y="2100"/>
                                </a:lnTo>
                                <a:lnTo>
                                  <a:pt x="1512" y="2102"/>
                                </a:lnTo>
                                <a:lnTo>
                                  <a:pt x="1424" y="2100"/>
                                </a:lnTo>
                                <a:lnTo>
                                  <a:pt x="1336" y="2095"/>
                                </a:lnTo>
                                <a:lnTo>
                                  <a:pt x="1250" y="2086"/>
                                </a:lnTo>
                                <a:lnTo>
                                  <a:pt x="1166" y="2074"/>
                                </a:lnTo>
                                <a:lnTo>
                                  <a:pt x="1083" y="2059"/>
                                </a:lnTo>
                                <a:lnTo>
                                  <a:pt x="1002" y="2041"/>
                                </a:lnTo>
                                <a:lnTo>
                                  <a:pt x="924" y="2019"/>
                                </a:lnTo>
                                <a:lnTo>
                                  <a:pt x="847" y="1995"/>
                                </a:lnTo>
                                <a:lnTo>
                                  <a:pt x="773" y="1968"/>
                                </a:lnTo>
                                <a:lnTo>
                                  <a:pt x="702" y="1938"/>
                                </a:lnTo>
                                <a:lnTo>
                                  <a:pt x="633" y="1906"/>
                                </a:lnTo>
                                <a:lnTo>
                                  <a:pt x="567" y="1871"/>
                                </a:lnTo>
                                <a:lnTo>
                                  <a:pt x="503" y="1834"/>
                                </a:lnTo>
                                <a:lnTo>
                                  <a:pt x="443" y="1794"/>
                                </a:lnTo>
                                <a:lnTo>
                                  <a:pt x="386" y="1752"/>
                                </a:lnTo>
                                <a:lnTo>
                                  <a:pt x="333" y="1708"/>
                                </a:lnTo>
                                <a:lnTo>
                                  <a:pt x="282" y="1662"/>
                                </a:lnTo>
                                <a:lnTo>
                                  <a:pt x="236" y="1614"/>
                                </a:lnTo>
                                <a:lnTo>
                                  <a:pt x="193" y="1565"/>
                                </a:lnTo>
                                <a:lnTo>
                                  <a:pt x="154" y="1513"/>
                                </a:lnTo>
                                <a:lnTo>
                                  <a:pt x="119" y="1460"/>
                                </a:lnTo>
                                <a:lnTo>
                                  <a:pt x="89" y="1405"/>
                                </a:lnTo>
                                <a:lnTo>
                                  <a:pt x="62" y="1349"/>
                                </a:lnTo>
                                <a:lnTo>
                                  <a:pt x="40" y="1292"/>
                                </a:lnTo>
                                <a:lnTo>
                                  <a:pt x="23" y="1233"/>
                                </a:lnTo>
                                <a:lnTo>
                                  <a:pt x="11" y="1173"/>
                                </a:lnTo>
                                <a:lnTo>
                                  <a:pt x="3" y="1113"/>
                                </a:lnTo>
                                <a:lnTo>
                                  <a:pt x="0" y="105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" name="AutoShape 80"/>
                        <wps:cNvSpPr>
                          <a:spLocks/>
                        </wps:cNvSpPr>
                        <wps:spPr bwMode="auto">
                          <a:xfrm>
                            <a:off x="7004" y="5479"/>
                            <a:ext cx="9306" cy="1629"/>
                          </a:xfrm>
                          <a:custGeom>
                            <a:avLst/>
                            <a:gdLst>
                              <a:gd name="T0" fmla="+- 0 10240 7004"/>
                              <a:gd name="T1" fmla="*/ T0 w 9306"/>
                              <a:gd name="T2" fmla="+- 0 5527 5479"/>
                              <a:gd name="T3" fmla="*/ 5527 h 1629"/>
                              <a:gd name="T4" fmla="+- 0 7204 7004"/>
                              <a:gd name="T5" fmla="*/ T4 w 9306"/>
                              <a:gd name="T6" fmla="+- 0 6850 5479"/>
                              <a:gd name="T7" fmla="*/ 6850 h 1629"/>
                              <a:gd name="T8" fmla="+- 0 7209 7004"/>
                              <a:gd name="T9" fmla="*/ T8 w 9306"/>
                              <a:gd name="T10" fmla="+- 0 6828 5479"/>
                              <a:gd name="T11" fmla="*/ 6828 h 1629"/>
                              <a:gd name="T12" fmla="+- 0 7196 7004"/>
                              <a:gd name="T13" fmla="*/ T12 w 9306"/>
                              <a:gd name="T14" fmla="+- 0 6809 5479"/>
                              <a:gd name="T15" fmla="*/ 6809 h 1629"/>
                              <a:gd name="T16" fmla="+- 0 7174 7004"/>
                              <a:gd name="T17" fmla="*/ T16 w 9306"/>
                              <a:gd name="T18" fmla="+- 0 6803 5479"/>
                              <a:gd name="T19" fmla="*/ 6803 h 1629"/>
                              <a:gd name="T20" fmla="+- 0 7155 7004"/>
                              <a:gd name="T21" fmla="*/ T20 w 9306"/>
                              <a:gd name="T22" fmla="+- 0 6816 5479"/>
                              <a:gd name="T23" fmla="*/ 6816 h 1629"/>
                              <a:gd name="T24" fmla="+- 0 7263 7004"/>
                              <a:gd name="T25" fmla="*/ T24 w 9306"/>
                              <a:gd name="T26" fmla="+- 0 7054 5479"/>
                              <a:gd name="T27" fmla="*/ 7054 h 1629"/>
                              <a:gd name="T28" fmla="+- 0 7285 7004"/>
                              <a:gd name="T29" fmla="*/ T28 w 9306"/>
                              <a:gd name="T30" fmla="+- 0 7048 5479"/>
                              <a:gd name="T31" fmla="*/ 7048 h 1629"/>
                              <a:gd name="T32" fmla="+- 0 7295 7004"/>
                              <a:gd name="T33" fmla="*/ T32 w 9306"/>
                              <a:gd name="T34" fmla="+- 0 7030 5479"/>
                              <a:gd name="T35" fmla="*/ 7030 h 1629"/>
                              <a:gd name="T36" fmla="+- 0 7295 7004"/>
                              <a:gd name="T37" fmla="*/ T36 w 9306"/>
                              <a:gd name="T38" fmla="+- 0 7015 5479"/>
                              <a:gd name="T39" fmla="*/ 7015 h 1629"/>
                              <a:gd name="T40" fmla="+- 0 7280 7004"/>
                              <a:gd name="T41" fmla="*/ T40 w 9306"/>
                              <a:gd name="T42" fmla="+- 0 6998 5479"/>
                              <a:gd name="T43" fmla="*/ 6998 h 1629"/>
                              <a:gd name="T44" fmla="+- 0 7172 7004"/>
                              <a:gd name="T45" fmla="*/ T44 w 9306"/>
                              <a:gd name="T46" fmla="+- 0 6984 5479"/>
                              <a:gd name="T47" fmla="*/ 6984 h 1629"/>
                              <a:gd name="T48" fmla="+- 0 11862 7004"/>
                              <a:gd name="T49" fmla="*/ T48 w 9306"/>
                              <a:gd name="T50" fmla="+- 0 6872 5479"/>
                              <a:gd name="T51" fmla="*/ 6872 h 1629"/>
                              <a:gd name="T52" fmla="+- 0 11857 7004"/>
                              <a:gd name="T53" fmla="*/ T52 w 9306"/>
                              <a:gd name="T54" fmla="+- 0 6850 5479"/>
                              <a:gd name="T55" fmla="*/ 6850 h 1629"/>
                              <a:gd name="T56" fmla="+- 0 11837 7004"/>
                              <a:gd name="T57" fmla="*/ T56 w 9306"/>
                              <a:gd name="T58" fmla="+- 0 6839 5479"/>
                              <a:gd name="T59" fmla="*/ 6839 h 1629"/>
                              <a:gd name="T60" fmla="+- 0 11815 7004"/>
                              <a:gd name="T61" fmla="*/ T60 w 9306"/>
                              <a:gd name="T62" fmla="+- 0 6844 5479"/>
                              <a:gd name="T63" fmla="*/ 6844 h 1629"/>
                              <a:gd name="T64" fmla="+- 0 11758 7004"/>
                              <a:gd name="T65" fmla="*/ T64 w 9306"/>
                              <a:gd name="T66" fmla="+- 0 6937 5479"/>
                              <a:gd name="T67" fmla="*/ 6937 h 1629"/>
                              <a:gd name="T68" fmla="+- 0 11758 7004"/>
                              <a:gd name="T69" fmla="*/ T68 w 9306"/>
                              <a:gd name="T70" fmla="+- 0 7033 5479"/>
                              <a:gd name="T71" fmla="*/ 7033 h 1629"/>
                              <a:gd name="T72" fmla="+- 0 11758 7004"/>
                              <a:gd name="T73" fmla="*/ T72 w 9306"/>
                              <a:gd name="T74" fmla="+- 0 6049 5479"/>
                              <a:gd name="T75" fmla="*/ 6049 h 1629"/>
                              <a:gd name="T76" fmla="+- 0 11698 7004"/>
                              <a:gd name="T77" fmla="*/ T76 w 9306"/>
                              <a:gd name="T78" fmla="+- 0 6838 5479"/>
                              <a:gd name="T79" fmla="*/ 6838 h 1629"/>
                              <a:gd name="T80" fmla="+- 0 11698 7004"/>
                              <a:gd name="T81" fmla="*/ T80 w 9306"/>
                              <a:gd name="T82" fmla="+- 0 6937 5479"/>
                              <a:gd name="T83" fmla="*/ 6937 h 1629"/>
                              <a:gd name="T84" fmla="+- 0 11641 7004"/>
                              <a:gd name="T85" fmla="*/ T84 w 9306"/>
                              <a:gd name="T86" fmla="+- 0 6844 5479"/>
                              <a:gd name="T87" fmla="*/ 6844 h 1629"/>
                              <a:gd name="T88" fmla="+- 0 11619 7004"/>
                              <a:gd name="T89" fmla="*/ T88 w 9306"/>
                              <a:gd name="T90" fmla="+- 0 6838 5479"/>
                              <a:gd name="T91" fmla="*/ 6838 h 1629"/>
                              <a:gd name="T92" fmla="+- 0 11599 7004"/>
                              <a:gd name="T93" fmla="*/ T92 w 9306"/>
                              <a:gd name="T94" fmla="+- 0 6850 5479"/>
                              <a:gd name="T95" fmla="*/ 6850 h 1629"/>
                              <a:gd name="T96" fmla="+- 0 11593 7004"/>
                              <a:gd name="T97" fmla="*/ T96 w 9306"/>
                              <a:gd name="T98" fmla="+- 0 6872 5479"/>
                              <a:gd name="T99" fmla="*/ 6872 h 1629"/>
                              <a:gd name="T100" fmla="+- 0 11728 7004"/>
                              <a:gd name="T101" fmla="*/ T100 w 9306"/>
                              <a:gd name="T102" fmla="+- 0 7108 5479"/>
                              <a:gd name="T103" fmla="*/ 7108 h 1629"/>
                              <a:gd name="T104" fmla="+- 0 11859 7004"/>
                              <a:gd name="T105" fmla="*/ T104 w 9306"/>
                              <a:gd name="T106" fmla="+- 0 6883 5479"/>
                              <a:gd name="T107" fmla="*/ 6883 h 1629"/>
                              <a:gd name="T108" fmla="+- 0 16310 7004"/>
                              <a:gd name="T109" fmla="*/ T108 w 9306"/>
                              <a:gd name="T110" fmla="+- 0 6855 5479"/>
                              <a:gd name="T111" fmla="*/ 6855 h 1629"/>
                              <a:gd name="T112" fmla="+- 0 16146 7004"/>
                              <a:gd name="T113" fmla="*/ T112 w 9306"/>
                              <a:gd name="T114" fmla="+- 0 6638 5479"/>
                              <a:gd name="T115" fmla="*/ 6638 h 1629"/>
                              <a:gd name="T116" fmla="+- 0 16124 7004"/>
                              <a:gd name="T117" fmla="*/ T116 w 9306"/>
                              <a:gd name="T118" fmla="+- 0 6635 5479"/>
                              <a:gd name="T119" fmla="*/ 6635 h 1629"/>
                              <a:gd name="T120" fmla="+- 0 16105 7004"/>
                              <a:gd name="T121" fmla="*/ T120 w 9306"/>
                              <a:gd name="T122" fmla="+- 0 6649 5479"/>
                              <a:gd name="T123" fmla="*/ 6649 h 1629"/>
                              <a:gd name="T124" fmla="+- 0 16102 7004"/>
                              <a:gd name="T125" fmla="*/ T124 w 9306"/>
                              <a:gd name="T126" fmla="+- 0 6671 5479"/>
                              <a:gd name="T127" fmla="*/ 6671 h 1629"/>
                              <a:gd name="T128" fmla="+- 0 16165 7004"/>
                              <a:gd name="T129" fmla="*/ T128 w 9306"/>
                              <a:gd name="T130" fmla="+- 0 6760 5479"/>
                              <a:gd name="T131" fmla="*/ 6760 h 1629"/>
                              <a:gd name="T132" fmla="+- 0 13156 7004"/>
                              <a:gd name="T133" fmla="*/ T132 w 9306"/>
                              <a:gd name="T134" fmla="+- 0 5534 5479"/>
                              <a:gd name="T135" fmla="*/ 5534 h 1629"/>
                              <a:gd name="T136" fmla="+- 0 16045 7004"/>
                              <a:gd name="T137" fmla="*/ T136 w 9306"/>
                              <a:gd name="T138" fmla="+- 0 6827 5479"/>
                              <a:gd name="T139" fmla="*/ 6827 h 1629"/>
                              <a:gd name="T140" fmla="+- 0 16025 7004"/>
                              <a:gd name="T141" fmla="*/ T140 w 9306"/>
                              <a:gd name="T142" fmla="+- 0 6839 5479"/>
                              <a:gd name="T143" fmla="*/ 6839 h 1629"/>
                              <a:gd name="T144" fmla="+- 0 16018 7004"/>
                              <a:gd name="T145" fmla="*/ T144 w 9306"/>
                              <a:gd name="T146" fmla="+- 0 6861 5479"/>
                              <a:gd name="T147" fmla="*/ 6861 h 1629"/>
                              <a:gd name="T148" fmla="+- 0 16030 7004"/>
                              <a:gd name="T149" fmla="*/ T148 w 9306"/>
                              <a:gd name="T150" fmla="+- 0 6881 5479"/>
                              <a:gd name="T151" fmla="*/ 6881 h 1629"/>
                              <a:gd name="T152" fmla="+- 0 16052 7004"/>
                              <a:gd name="T153" fmla="*/ T152 w 9306"/>
                              <a:gd name="T154" fmla="+- 0 6887 5479"/>
                              <a:gd name="T155" fmla="*/ 6887 h 1629"/>
                              <a:gd name="T156" fmla="+- 0 16310 7004"/>
                              <a:gd name="T157" fmla="*/ T156 w 9306"/>
                              <a:gd name="T158" fmla="+- 0 6855 5479"/>
                              <a:gd name="T159" fmla="*/ 6855 h 16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9306" h="1629">
                                <a:moveTo>
                                  <a:pt x="3261" y="103"/>
                                </a:moveTo>
                                <a:lnTo>
                                  <a:pt x="3236" y="48"/>
                                </a:lnTo>
                                <a:lnTo>
                                  <a:pt x="143" y="1451"/>
                                </a:lnTo>
                                <a:lnTo>
                                  <a:pt x="200" y="1371"/>
                                </a:lnTo>
                                <a:lnTo>
                                  <a:pt x="204" y="1360"/>
                                </a:lnTo>
                                <a:lnTo>
                                  <a:pt x="205" y="1349"/>
                                </a:lnTo>
                                <a:lnTo>
                                  <a:pt x="201" y="1338"/>
                                </a:lnTo>
                                <a:lnTo>
                                  <a:pt x="192" y="1330"/>
                                </a:lnTo>
                                <a:lnTo>
                                  <a:pt x="182" y="1325"/>
                                </a:lnTo>
                                <a:lnTo>
                                  <a:pt x="170" y="1324"/>
                                </a:lnTo>
                                <a:lnTo>
                                  <a:pt x="159" y="1329"/>
                                </a:lnTo>
                                <a:lnTo>
                                  <a:pt x="151" y="1337"/>
                                </a:lnTo>
                                <a:lnTo>
                                  <a:pt x="0" y="1549"/>
                                </a:lnTo>
                                <a:lnTo>
                                  <a:pt x="259" y="1575"/>
                                </a:lnTo>
                                <a:lnTo>
                                  <a:pt x="271" y="1574"/>
                                </a:lnTo>
                                <a:lnTo>
                                  <a:pt x="281" y="1569"/>
                                </a:lnTo>
                                <a:lnTo>
                                  <a:pt x="288" y="1560"/>
                                </a:lnTo>
                                <a:lnTo>
                                  <a:pt x="291" y="1551"/>
                                </a:lnTo>
                                <a:lnTo>
                                  <a:pt x="292" y="1548"/>
                                </a:lnTo>
                                <a:lnTo>
                                  <a:pt x="291" y="1536"/>
                                </a:lnTo>
                                <a:lnTo>
                                  <a:pt x="285" y="1526"/>
                                </a:lnTo>
                                <a:lnTo>
                                  <a:pt x="276" y="1519"/>
                                </a:lnTo>
                                <a:lnTo>
                                  <a:pt x="265" y="1515"/>
                                </a:lnTo>
                                <a:lnTo>
                                  <a:pt x="168" y="1505"/>
                                </a:lnTo>
                                <a:lnTo>
                                  <a:pt x="3261" y="103"/>
                                </a:lnTo>
                                <a:moveTo>
                                  <a:pt x="4858" y="1393"/>
                                </a:moveTo>
                                <a:lnTo>
                                  <a:pt x="4858" y="1382"/>
                                </a:lnTo>
                                <a:lnTo>
                                  <a:pt x="4853" y="1371"/>
                                </a:lnTo>
                                <a:lnTo>
                                  <a:pt x="4844" y="1363"/>
                                </a:lnTo>
                                <a:lnTo>
                                  <a:pt x="4833" y="1360"/>
                                </a:lnTo>
                                <a:lnTo>
                                  <a:pt x="4821" y="1360"/>
                                </a:lnTo>
                                <a:lnTo>
                                  <a:pt x="4811" y="1365"/>
                                </a:lnTo>
                                <a:lnTo>
                                  <a:pt x="4803" y="1374"/>
                                </a:lnTo>
                                <a:lnTo>
                                  <a:pt x="4754" y="1458"/>
                                </a:lnTo>
                                <a:lnTo>
                                  <a:pt x="4754" y="1569"/>
                                </a:lnTo>
                                <a:lnTo>
                                  <a:pt x="4754" y="1554"/>
                                </a:lnTo>
                                <a:lnTo>
                                  <a:pt x="4754" y="1458"/>
                                </a:lnTo>
                                <a:lnTo>
                                  <a:pt x="4754" y="570"/>
                                </a:lnTo>
                                <a:lnTo>
                                  <a:pt x="4694" y="570"/>
                                </a:lnTo>
                                <a:lnTo>
                                  <a:pt x="4694" y="1359"/>
                                </a:lnTo>
                                <a:lnTo>
                                  <a:pt x="4694" y="1458"/>
                                </a:lnTo>
                                <a:lnTo>
                                  <a:pt x="4645" y="1374"/>
                                </a:lnTo>
                                <a:lnTo>
                                  <a:pt x="4637" y="1365"/>
                                </a:lnTo>
                                <a:lnTo>
                                  <a:pt x="4626" y="1360"/>
                                </a:lnTo>
                                <a:lnTo>
                                  <a:pt x="4615" y="1359"/>
                                </a:lnTo>
                                <a:lnTo>
                                  <a:pt x="4604" y="1363"/>
                                </a:lnTo>
                                <a:lnTo>
                                  <a:pt x="4595" y="1371"/>
                                </a:lnTo>
                                <a:lnTo>
                                  <a:pt x="4590" y="1382"/>
                                </a:lnTo>
                                <a:lnTo>
                                  <a:pt x="4589" y="1393"/>
                                </a:lnTo>
                                <a:lnTo>
                                  <a:pt x="4593" y="1404"/>
                                </a:lnTo>
                                <a:lnTo>
                                  <a:pt x="4724" y="1629"/>
                                </a:lnTo>
                                <a:lnTo>
                                  <a:pt x="4758" y="1569"/>
                                </a:lnTo>
                                <a:lnTo>
                                  <a:pt x="4855" y="1404"/>
                                </a:lnTo>
                                <a:lnTo>
                                  <a:pt x="4858" y="1393"/>
                                </a:lnTo>
                                <a:moveTo>
                                  <a:pt x="9306" y="1376"/>
                                </a:moveTo>
                                <a:lnTo>
                                  <a:pt x="9151" y="1167"/>
                                </a:lnTo>
                                <a:lnTo>
                                  <a:pt x="9142" y="1159"/>
                                </a:lnTo>
                                <a:lnTo>
                                  <a:pt x="9132" y="1156"/>
                                </a:lnTo>
                                <a:lnTo>
                                  <a:pt x="9120" y="1156"/>
                                </a:lnTo>
                                <a:lnTo>
                                  <a:pt x="9109" y="1161"/>
                                </a:lnTo>
                                <a:lnTo>
                                  <a:pt x="9101" y="1170"/>
                                </a:lnTo>
                                <a:lnTo>
                                  <a:pt x="9097" y="1181"/>
                                </a:lnTo>
                                <a:lnTo>
                                  <a:pt x="9098" y="1192"/>
                                </a:lnTo>
                                <a:lnTo>
                                  <a:pt x="9103" y="1203"/>
                                </a:lnTo>
                                <a:lnTo>
                                  <a:pt x="9161" y="1281"/>
                                </a:lnTo>
                                <a:lnTo>
                                  <a:pt x="6175" y="0"/>
                                </a:lnTo>
                                <a:lnTo>
                                  <a:pt x="6152" y="55"/>
                                </a:lnTo>
                                <a:lnTo>
                                  <a:pt x="9137" y="1337"/>
                                </a:lnTo>
                                <a:lnTo>
                                  <a:pt x="9041" y="1348"/>
                                </a:lnTo>
                                <a:lnTo>
                                  <a:pt x="9029" y="1352"/>
                                </a:lnTo>
                                <a:lnTo>
                                  <a:pt x="9021" y="1360"/>
                                </a:lnTo>
                                <a:lnTo>
                                  <a:pt x="9015" y="1370"/>
                                </a:lnTo>
                                <a:lnTo>
                                  <a:pt x="9014" y="1382"/>
                                </a:lnTo>
                                <a:lnTo>
                                  <a:pt x="9018" y="1393"/>
                                </a:lnTo>
                                <a:lnTo>
                                  <a:pt x="9026" y="1402"/>
                                </a:lnTo>
                                <a:lnTo>
                                  <a:pt x="9036" y="1407"/>
                                </a:lnTo>
                                <a:lnTo>
                                  <a:pt x="9048" y="1408"/>
                                </a:lnTo>
                                <a:lnTo>
                                  <a:pt x="9272" y="1380"/>
                                </a:lnTo>
                                <a:lnTo>
                                  <a:pt x="9306" y="1376"/>
                                </a:lnTo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" name="Freeform 79"/>
                        <wps:cNvSpPr>
                          <a:spLocks/>
                        </wps:cNvSpPr>
                        <wps:spPr bwMode="auto">
                          <a:xfrm>
                            <a:off x="7173" y="7269"/>
                            <a:ext cx="1618" cy="1272"/>
                          </a:xfrm>
                          <a:custGeom>
                            <a:avLst/>
                            <a:gdLst>
                              <a:gd name="T0" fmla="+- 0 7900 7174"/>
                              <a:gd name="T1" fmla="*/ T0 w 1618"/>
                              <a:gd name="T2" fmla="+- 0 7273 7270"/>
                              <a:gd name="T3" fmla="*/ 7273 h 1272"/>
                              <a:gd name="T4" fmla="+- 0 7742 7174"/>
                              <a:gd name="T5" fmla="*/ T4 w 1618"/>
                              <a:gd name="T6" fmla="+- 0 7298 7270"/>
                              <a:gd name="T7" fmla="*/ 7298 h 1272"/>
                              <a:gd name="T8" fmla="+- 0 7597 7174"/>
                              <a:gd name="T9" fmla="*/ T8 w 1618"/>
                              <a:gd name="T10" fmla="+- 0 7346 7270"/>
                              <a:gd name="T11" fmla="*/ 7346 h 1272"/>
                              <a:gd name="T12" fmla="+- 0 7468 7174"/>
                              <a:gd name="T13" fmla="*/ T12 w 1618"/>
                              <a:gd name="T14" fmla="+- 0 7415 7270"/>
                              <a:gd name="T15" fmla="*/ 7415 h 1272"/>
                              <a:gd name="T16" fmla="+- 0 7358 7174"/>
                              <a:gd name="T17" fmla="*/ T16 w 1618"/>
                              <a:gd name="T18" fmla="+- 0 7501 7270"/>
                              <a:gd name="T19" fmla="*/ 7501 h 1272"/>
                              <a:gd name="T20" fmla="+- 0 7271 7174"/>
                              <a:gd name="T21" fmla="*/ T20 w 1618"/>
                              <a:gd name="T22" fmla="+- 0 7602 7270"/>
                              <a:gd name="T23" fmla="*/ 7602 h 1272"/>
                              <a:gd name="T24" fmla="+- 0 7210 7174"/>
                              <a:gd name="T25" fmla="*/ T24 w 1618"/>
                              <a:gd name="T26" fmla="+- 0 7716 7270"/>
                              <a:gd name="T27" fmla="*/ 7716 h 1272"/>
                              <a:gd name="T28" fmla="+- 0 7178 7174"/>
                              <a:gd name="T29" fmla="*/ T28 w 1618"/>
                              <a:gd name="T30" fmla="+- 0 7841 7270"/>
                              <a:gd name="T31" fmla="*/ 7841 h 1272"/>
                              <a:gd name="T32" fmla="+- 0 7178 7174"/>
                              <a:gd name="T33" fmla="*/ T32 w 1618"/>
                              <a:gd name="T34" fmla="+- 0 7971 7270"/>
                              <a:gd name="T35" fmla="*/ 7971 h 1272"/>
                              <a:gd name="T36" fmla="+- 0 7210 7174"/>
                              <a:gd name="T37" fmla="*/ T36 w 1618"/>
                              <a:gd name="T38" fmla="+- 0 8095 7270"/>
                              <a:gd name="T39" fmla="*/ 8095 h 1272"/>
                              <a:gd name="T40" fmla="+- 0 7271 7174"/>
                              <a:gd name="T41" fmla="*/ T40 w 1618"/>
                              <a:gd name="T42" fmla="+- 0 8209 7270"/>
                              <a:gd name="T43" fmla="*/ 8209 h 1272"/>
                              <a:gd name="T44" fmla="+- 0 7358 7174"/>
                              <a:gd name="T45" fmla="*/ T44 w 1618"/>
                              <a:gd name="T46" fmla="+- 0 8310 7270"/>
                              <a:gd name="T47" fmla="*/ 8310 h 1272"/>
                              <a:gd name="T48" fmla="+- 0 7468 7174"/>
                              <a:gd name="T49" fmla="*/ T48 w 1618"/>
                              <a:gd name="T50" fmla="+- 0 8396 7270"/>
                              <a:gd name="T51" fmla="*/ 8396 h 1272"/>
                              <a:gd name="T52" fmla="+- 0 7597 7174"/>
                              <a:gd name="T53" fmla="*/ T52 w 1618"/>
                              <a:gd name="T54" fmla="+- 0 8465 7270"/>
                              <a:gd name="T55" fmla="*/ 8465 h 1272"/>
                              <a:gd name="T56" fmla="+- 0 7742 7174"/>
                              <a:gd name="T57" fmla="*/ T56 w 1618"/>
                              <a:gd name="T58" fmla="+- 0 8513 7270"/>
                              <a:gd name="T59" fmla="*/ 8513 h 1272"/>
                              <a:gd name="T60" fmla="+- 0 7900 7174"/>
                              <a:gd name="T61" fmla="*/ T60 w 1618"/>
                              <a:gd name="T62" fmla="+- 0 8538 7270"/>
                              <a:gd name="T63" fmla="*/ 8538 h 1272"/>
                              <a:gd name="T64" fmla="+- 0 8065 7174"/>
                              <a:gd name="T65" fmla="*/ T64 w 1618"/>
                              <a:gd name="T66" fmla="+- 0 8538 7270"/>
                              <a:gd name="T67" fmla="*/ 8538 h 1272"/>
                              <a:gd name="T68" fmla="+- 0 8223 7174"/>
                              <a:gd name="T69" fmla="*/ T68 w 1618"/>
                              <a:gd name="T70" fmla="+- 0 8513 7270"/>
                              <a:gd name="T71" fmla="*/ 8513 h 1272"/>
                              <a:gd name="T72" fmla="+- 0 8368 7174"/>
                              <a:gd name="T73" fmla="*/ T72 w 1618"/>
                              <a:gd name="T74" fmla="+- 0 8465 7270"/>
                              <a:gd name="T75" fmla="*/ 8465 h 1272"/>
                              <a:gd name="T76" fmla="+- 0 8497 7174"/>
                              <a:gd name="T77" fmla="*/ T76 w 1618"/>
                              <a:gd name="T78" fmla="+- 0 8396 7270"/>
                              <a:gd name="T79" fmla="*/ 8396 h 1272"/>
                              <a:gd name="T80" fmla="+- 0 8606 7174"/>
                              <a:gd name="T81" fmla="*/ T80 w 1618"/>
                              <a:gd name="T82" fmla="+- 0 8310 7270"/>
                              <a:gd name="T83" fmla="*/ 8310 h 1272"/>
                              <a:gd name="T84" fmla="+- 0 8694 7174"/>
                              <a:gd name="T85" fmla="*/ T84 w 1618"/>
                              <a:gd name="T86" fmla="+- 0 8209 7270"/>
                              <a:gd name="T87" fmla="*/ 8209 h 1272"/>
                              <a:gd name="T88" fmla="+- 0 8755 7174"/>
                              <a:gd name="T89" fmla="*/ T88 w 1618"/>
                              <a:gd name="T90" fmla="+- 0 8095 7270"/>
                              <a:gd name="T91" fmla="*/ 8095 h 1272"/>
                              <a:gd name="T92" fmla="+- 0 8787 7174"/>
                              <a:gd name="T93" fmla="*/ T92 w 1618"/>
                              <a:gd name="T94" fmla="+- 0 7971 7270"/>
                              <a:gd name="T95" fmla="*/ 7971 h 1272"/>
                              <a:gd name="T96" fmla="+- 0 8787 7174"/>
                              <a:gd name="T97" fmla="*/ T96 w 1618"/>
                              <a:gd name="T98" fmla="+- 0 7841 7270"/>
                              <a:gd name="T99" fmla="*/ 7841 h 1272"/>
                              <a:gd name="T100" fmla="+- 0 8755 7174"/>
                              <a:gd name="T101" fmla="*/ T100 w 1618"/>
                              <a:gd name="T102" fmla="+- 0 7716 7270"/>
                              <a:gd name="T103" fmla="*/ 7716 h 1272"/>
                              <a:gd name="T104" fmla="+- 0 8694 7174"/>
                              <a:gd name="T105" fmla="*/ T104 w 1618"/>
                              <a:gd name="T106" fmla="+- 0 7602 7270"/>
                              <a:gd name="T107" fmla="*/ 7602 h 1272"/>
                              <a:gd name="T108" fmla="+- 0 8606 7174"/>
                              <a:gd name="T109" fmla="*/ T108 w 1618"/>
                              <a:gd name="T110" fmla="+- 0 7501 7270"/>
                              <a:gd name="T111" fmla="*/ 7501 h 1272"/>
                              <a:gd name="T112" fmla="+- 0 8497 7174"/>
                              <a:gd name="T113" fmla="*/ T112 w 1618"/>
                              <a:gd name="T114" fmla="+- 0 7415 7270"/>
                              <a:gd name="T115" fmla="*/ 7415 h 1272"/>
                              <a:gd name="T116" fmla="+- 0 8368 7174"/>
                              <a:gd name="T117" fmla="*/ T116 w 1618"/>
                              <a:gd name="T118" fmla="+- 0 7346 7270"/>
                              <a:gd name="T119" fmla="*/ 7346 h 1272"/>
                              <a:gd name="T120" fmla="+- 0 8223 7174"/>
                              <a:gd name="T121" fmla="*/ T120 w 1618"/>
                              <a:gd name="T122" fmla="+- 0 7298 7270"/>
                              <a:gd name="T123" fmla="*/ 7298 h 1272"/>
                              <a:gd name="T124" fmla="+- 0 8065 7174"/>
                              <a:gd name="T125" fmla="*/ T124 w 1618"/>
                              <a:gd name="T126" fmla="+- 0 7273 7270"/>
                              <a:gd name="T127" fmla="*/ 7273 h 12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618" h="1272">
                                <a:moveTo>
                                  <a:pt x="808" y="0"/>
                                </a:moveTo>
                                <a:lnTo>
                                  <a:pt x="726" y="3"/>
                                </a:lnTo>
                                <a:lnTo>
                                  <a:pt x="645" y="13"/>
                                </a:lnTo>
                                <a:lnTo>
                                  <a:pt x="568" y="28"/>
                                </a:lnTo>
                                <a:lnTo>
                                  <a:pt x="494" y="50"/>
                                </a:lnTo>
                                <a:lnTo>
                                  <a:pt x="423" y="76"/>
                                </a:lnTo>
                                <a:lnTo>
                                  <a:pt x="356" y="108"/>
                                </a:lnTo>
                                <a:lnTo>
                                  <a:pt x="294" y="145"/>
                                </a:lnTo>
                                <a:lnTo>
                                  <a:pt x="237" y="186"/>
                                </a:lnTo>
                                <a:lnTo>
                                  <a:pt x="184" y="231"/>
                                </a:lnTo>
                                <a:lnTo>
                                  <a:pt x="138" y="280"/>
                                </a:lnTo>
                                <a:lnTo>
                                  <a:pt x="97" y="332"/>
                                </a:lnTo>
                                <a:lnTo>
                                  <a:pt x="63" y="388"/>
                                </a:lnTo>
                                <a:lnTo>
                                  <a:pt x="36" y="446"/>
                                </a:lnTo>
                                <a:lnTo>
                                  <a:pt x="16" y="507"/>
                                </a:lnTo>
                                <a:lnTo>
                                  <a:pt x="4" y="571"/>
                                </a:lnTo>
                                <a:lnTo>
                                  <a:pt x="0" y="636"/>
                                </a:lnTo>
                                <a:lnTo>
                                  <a:pt x="4" y="701"/>
                                </a:lnTo>
                                <a:lnTo>
                                  <a:pt x="16" y="764"/>
                                </a:lnTo>
                                <a:lnTo>
                                  <a:pt x="36" y="825"/>
                                </a:lnTo>
                                <a:lnTo>
                                  <a:pt x="63" y="883"/>
                                </a:lnTo>
                                <a:lnTo>
                                  <a:pt x="97" y="939"/>
                                </a:lnTo>
                                <a:lnTo>
                                  <a:pt x="138" y="991"/>
                                </a:lnTo>
                                <a:lnTo>
                                  <a:pt x="184" y="1040"/>
                                </a:lnTo>
                                <a:lnTo>
                                  <a:pt x="237" y="1085"/>
                                </a:lnTo>
                                <a:lnTo>
                                  <a:pt x="294" y="1126"/>
                                </a:lnTo>
                                <a:lnTo>
                                  <a:pt x="356" y="1163"/>
                                </a:lnTo>
                                <a:lnTo>
                                  <a:pt x="423" y="1195"/>
                                </a:lnTo>
                                <a:lnTo>
                                  <a:pt x="494" y="1222"/>
                                </a:lnTo>
                                <a:lnTo>
                                  <a:pt x="568" y="1243"/>
                                </a:lnTo>
                                <a:lnTo>
                                  <a:pt x="645" y="1259"/>
                                </a:lnTo>
                                <a:lnTo>
                                  <a:pt x="726" y="1268"/>
                                </a:lnTo>
                                <a:lnTo>
                                  <a:pt x="808" y="1272"/>
                                </a:lnTo>
                                <a:lnTo>
                                  <a:pt x="891" y="1268"/>
                                </a:lnTo>
                                <a:lnTo>
                                  <a:pt x="971" y="1259"/>
                                </a:lnTo>
                                <a:lnTo>
                                  <a:pt x="1049" y="1243"/>
                                </a:lnTo>
                                <a:lnTo>
                                  <a:pt x="1123" y="1222"/>
                                </a:lnTo>
                                <a:lnTo>
                                  <a:pt x="1194" y="1195"/>
                                </a:lnTo>
                                <a:lnTo>
                                  <a:pt x="1261" y="1163"/>
                                </a:lnTo>
                                <a:lnTo>
                                  <a:pt x="1323" y="1126"/>
                                </a:lnTo>
                                <a:lnTo>
                                  <a:pt x="1380" y="1085"/>
                                </a:lnTo>
                                <a:lnTo>
                                  <a:pt x="1432" y="1040"/>
                                </a:lnTo>
                                <a:lnTo>
                                  <a:pt x="1479" y="991"/>
                                </a:lnTo>
                                <a:lnTo>
                                  <a:pt x="1520" y="939"/>
                                </a:lnTo>
                                <a:lnTo>
                                  <a:pt x="1554" y="883"/>
                                </a:lnTo>
                                <a:lnTo>
                                  <a:pt x="1581" y="825"/>
                                </a:lnTo>
                                <a:lnTo>
                                  <a:pt x="1601" y="764"/>
                                </a:lnTo>
                                <a:lnTo>
                                  <a:pt x="1613" y="701"/>
                                </a:lnTo>
                                <a:lnTo>
                                  <a:pt x="1617" y="636"/>
                                </a:lnTo>
                                <a:lnTo>
                                  <a:pt x="1613" y="571"/>
                                </a:lnTo>
                                <a:lnTo>
                                  <a:pt x="1601" y="507"/>
                                </a:lnTo>
                                <a:lnTo>
                                  <a:pt x="1581" y="446"/>
                                </a:lnTo>
                                <a:lnTo>
                                  <a:pt x="1554" y="388"/>
                                </a:lnTo>
                                <a:lnTo>
                                  <a:pt x="1520" y="332"/>
                                </a:lnTo>
                                <a:lnTo>
                                  <a:pt x="1479" y="280"/>
                                </a:lnTo>
                                <a:lnTo>
                                  <a:pt x="1432" y="231"/>
                                </a:lnTo>
                                <a:lnTo>
                                  <a:pt x="1380" y="186"/>
                                </a:lnTo>
                                <a:lnTo>
                                  <a:pt x="1323" y="145"/>
                                </a:lnTo>
                                <a:lnTo>
                                  <a:pt x="1261" y="108"/>
                                </a:lnTo>
                                <a:lnTo>
                                  <a:pt x="1194" y="76"/>
                                </a:lnTo>
                                <a:lnTo>
                                  <a:pt x="1123" y="50"/>
                                </a:lnTo>
                                <a:lnTo>
                                  <a:pt x="1049" y="28"/>
                                </a:lnTo>
                                <a:lnTo>
                                  <a:pt x="971" y="13"/>
                                </a:lnTo>
                                <a:lnTo>
                                  <a:pt x="891" y="3"/>
                                </a:lnTo>
                                <a:lnTo>
                                  <a:pt x="8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" name="Freeform 78"/>
                        <wps:cNvSpPr>
                          <a:spLocks/>
                        </wps:cNvSpPr>
                        <wps:spPr bwMode="auto">
                          <a:xfrm>
                            <a:off x="7173" y="7269"/>
                            <a:ext cx="1618" cy="1272"/>
                          </a:xfrm>
                          <a:custGeom>
                            <a:avLst/>
                            <a:gdLst>
                              <a:gd name="T0" fmla="+- 0 7178 7174"/>
                              <a:gd name="T1" fmla="*/ T0 w 1618"/>
                              <a:gd name="T2" fmla="+- 0 7841 7270"/>
                              <a:gd name="T3" fmla="*/ 7841 h 1272"/>
                              <a:gd name="T4" fmla="+- 0 7210 7174"/>
                              <a:gd name="T5" fmla="*/ T4 w 1618"/>
                              <a:gd name="T6" fmla="+- 0 7716 7270"/>
                              <a:gd name="T7" fmla="*/ 7716 h 1272"/>
                              <a:gd name="T8" fmla="+- 0 7271 7174"/>
                              <a:gd name="T9" fmla="*/ T8 w 1618"/>
                              <a:gd name="T10" fmla="+- 0 7602 7270"/>
                              <a:gd name="T11" fmla="*/ 7602 h 1272"/>
                              <a:gd name="T12" fmla="+- 0 7358 7174"/>
                              <a:gd name="T13" fmla="*/ T12 w 1618"/>
                              <a:gd name="T14" fmla="+- 0 7501 7270"/>
                              <a:gd name="T15" fmla="*/ 7501 h 1272"/>
                              <a:gd name="T16" fmla="+- 0 7468 7174"/>
                              <a:gd name="T17" fmla="*/ T16 w 1618"/>
                              <a:gd name="T18" fmla="+- 0 7415 7270"/>
                              <a:gd name="T19" fmla="*/ 7415 h 1272"/>
                              <a:gd name="T20" fmla="+- 0 7597 7174"/>
                              <a:gd name="T21" fmla="*/ T20 w 1618"/>
                              <a:gd name="T22" fmla="+- 0 7346 7270"/>
                              <a:gd name="T23" fmla="*/ 7346 h 1272"/>
                              <a:gd name="T24" fmla="+- 0 7742 7174"/>
                              <a:gd name="T25" fmla="*/ T24 w 1618"/>
                              <a:gd name="T26" fmla="+- 0 7298 7270"/>
                              <a:gd name="T27" fmla="*/ 7298 h 1272"/>
                              <a:gd name="T28" fmla="+- 0 7900 7174"/>
                              <a:gd name="T29" fmla="*/ T28 w 1618"/>
                              <a:gd name="T30" fmla="+- 0 7273 7270"/>
                              <a:gd name="T31" fmla="*/ 7273 h 1272"/>
                              <a:gd name="T32" fmla="+- 0 8065 7174"/>
                              <a:gd name="T33" fmla="*/ T32 w 1618"/>
                              <a:gd name="T34" fmla="+- 0 7273 7270"/>
                              <a:gd name="T35" fmla="*/ 7273 h 1272"/>
                              <a:gd name="T36" fmla="+- 0 8223 7174"/>
                              <a:gd name="T37" fmla="*/ T36 w 1618"/>
                              <a:gd name="T38" fmla="+- 0 7298 7270"/>
                              <a:gd name="T39" fmla="*/ 7298 h 1272"/>
                              <a:gd name="T40" fmla="+- 0 8368 7174"/>
                              <a:gd name="T41" fmla="*/ T40 w 1618"/>
                              <a:gd name="T42" fmla="+- 0 7346 7270"/>
                              <a:gd name="T43" fmla="*/ 7346 h 1272"/>
                              <a:gd name="T44" fmla="+- 0 8497 7174"/>
                              <a:gd name="T45" fmla="*/ T44 w 1618"/>
                              <a:gd name="T46" fmla="+- 0 7415 7270"/>
                              <a:gd name="T47" fmla="*/ 7415 h 1272"/>
                              <a:gd name="T48" fmla="+- 0 8606 7174"/>
                              <a:gd name="T49" fmla="*/ T48 w 1618"/>
                              <a:gd name="T50" fmla="+- 0 7501 7270"/>
                              <a:gd name="T51" fmla="*/ 7501 h 1272"/>
                              <a:gd name="T52" fmla="+- 0 8694 7174"/>
                              <a:gd name="T53" fmla="*/ T52 w 1618"/>
                              <a:gd name="T54" fmla="+- 0 7602 7270"/>
                              <a:gd name="T55" fmla="*/ 7602 h 1272"/>
                              <a:gd name="T56" fmla="+- 0 8755 7174"/>
                              <a:gd name="T57" fmla="*/ T56 w 1618"/>
                              <a:gd name="T58" fmla="+- 0 7716 7270"/>
                              <a:gd name="T59" fmla="*/ 7716 h 1272"/>
                              <a:gd name="T60" fmla="+- 0 8787 7174"/>
                              <a:gd name="T61" fmla="*/ T60 w 1618"/>
                              <a:gd name="T62" fmla="+- 0 7841 7270"/>
                              <a:gd name="T63" fmla="*/ 7841 h 1272"/>
                              <a:gd name="T64" fmla="+- 0 8787 7174"/>
                              <a:gd name="T65" fmla="*/ T64 w 1618"/>
                              <a:gd name="T66" fmla="+- 0 7971 7270"/>
                              <a:gd name="T67" fmla="*/ 7971 h 1272"/>
                              <a:gd name="T68" fmla="+- 0 8755 7174"/>
                              <a:gd name="T69" fmla="*/ T68 w 1618"/>
                              <a:gd name="T70" fmla="+- 0 8095 7270"/>
                              <a:gd name="T71" fmla="*/ 8095 h 1272"/>
                              <a:gd name="T72" fmla="+- 0 8694 7174"/>
                              <a:gd name="T73" fmla="*/ T72 w 1618"/>
                              <a:gd name="T74" fmla="+- 0 8209 7270"/>
                              <a:gd name="T75" fmla="*/ 8209 h 1272"/>
                              <a:gd name="T76" fmla="+- 0 8606 7174"/>
                              <a:gd name="T77" fmla="*/ T76 w 1618"/>
                              <a:gd name="T78" fmla="+- 0 8310 7270"/>
                              <a:gd name="T79" fmla="*/ 8310 h 1272"/>
                              <a:gd name="T80" fmla="+- 0 8497 7174"/>
                              <a:gd name="T81" fmla="*/ T80 w 1618"/>
                              <a:gd name="T82" fmla="+- 0 8396 7270"/>
                              <a:gd name="T83" fmla="*/ 8396 h 1272"/>
                              <a:gd name="T84" fmla="+- 0 8368 7174"/>
                              <a:gd name="T85" fmla="*/ T84 w 1618"/>
                              <a:gd name="T86" fmla="+- 0 8465 7270"/>
                              <a:gd name="T87" fmla="*/ 8465 h 1272"/>
                              <a:gd name="T88" fmla="+- 0 8223 7174"/>
                              <a:gd name="T89" fmla="*/ T88 w 1618"/>
                              <a:gd name="T90" fmla="+- 0 8513 7270"/>
                              <a:gd name="T91" fmla="*/ 8513 h 1272"/>
                              <a:gd name="T92" fmla="+- 0 8065 7174"/>
                              <a:gd name="T93" fmla="*/ T92 w 1618"/>
                              <a:gd name="T94" fmla="+- 0 8538 7270"/>
                              <a:gd name="T95" fmla="*/ 8538 h 1272"/>
                              <a:gd name="T96" fmla="+- 0 7900 7174"/>
                              <a:gd name="T97" fmla="*/ T96 w 1618"/>
                              <a:gd name="T98" fmla="+- 0 8538 7270"/>
                              <a:gd name="T99" fmla="*/ 8538 h 1272"/>
                              <a:gd name="T100" fmla="+- 0 7742 7174"/>
                              <a:gd name="T101" fmla="*/ T100 w 1618"/>
                              <a:gd name="T102" fmla="+- 0 8513 7270"/>
                              <a:gd name="T103" fmla="*/ 8513 h 1272"/>
                              <a:gd name="T104" fmla="+- 0 7597 7174"/>
                              <a:gd name="T105" fmla="*/ T104 w 1618"/>
                              <a:gd name="T106" fmla="+- 0 8465 7270"/>
                              <a:gd name="T107" fmla="*/ 8465 h 1272"/>
                              <a:gd name="T108" fmla="+- 0 7468 7174"/>
                              <a:gd name="T109" fmla="*/ T108 w 1618"/>
                              <a:gd name="T110" fmla="+- 0 8396 7270"/>
                              <a:gd name="T111" fmla="*/ 8396 h 1272"/>
                              <a:gd name="T112" fmla="+- 0 7358 7174"/>
                              <a:gd name="T113" fmla="*/ T112 w 1618"/>
                              <a:gd name="T114" fmla="+- 0 8310 7270"/>
                              <a:gd name="T115" fmla="*/ 8310 h 1272"/>
                              <a:gd name="T116" fmla="+- 0 7271 7174"/>
                              <a:gd name="T117" fmla="*/ T116 w 1618"/>
                              <a:gd name="T118" fmla="+- 0 8209 7270"/>
                              <a:gd name="T119" fmla="*/ 8209 h 1272"/>
                              <a:gd name="T120" fmla="+- 0 7210 7174"/>
                              <a:gd name="T121" fmla="*/ T120 w 1618"/>
                              <a:gd name="T122" fmla="+- 0 8095 7270"/>
                              <a:gd name="T123" fmla="*/ 8095 h 1272"/>
                              <a:gd name="T124" fmla="+- 0 7178 7174"/>
                              <a:gd name="T125" fmla="*/ T124 w 1618"/>
                              <a:gd name="T126" fmla="+- 0 7971 7270"/>
                              <a:gd name="T127" fmla="*/ 7971 h 12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618" h="1272">
                                <a:moveTo>
                                  <a:pt x="0" y="636"/>
                                </a:moveTo>
                                <a:lnTo>
                                  <a:pt x="4" y="571"/>
                                </a:lnTo>
                                <a:lnTo>
                                  <a:pt x="16" y="507"/>
                                </a:lnTo>
                                <a:lnTo>
                                  <a:pt x="36" y="446"/>
                                </a:lnTo>
                                <a:lnTo>
                                  <a:pt x="63" y="388"/>
                                </a:lnTo>
                                <a:lnTo>
                                  <a:pt x="97" y="332"/>
                                </a:lnTo>
                                <a:lnTo>
                                  <a:pt x="138" y="280"/>
                                </a:lnTo>
                                <a:lnTo>
                                  <a:pt x="184" y="231"/>
                                </a:lnTo>
                                <a:lnTo>
                                  <a:pt x="237" y="186"/>
                                </a:lnTo>
                                <a:lnTo>
                                  <a:pt x="294" y="145"/>
                                </a:lnTo>
                                <a:lnTo>
                                  <a:pt x="356" y="108"/>
                                </a:lnTo>
                                <a:lnTo>
                                  <a:pt x="423" y="76"/>
                                </a:lnTo>
                                <a:lnTo>
                                  <a:pt x="494" y="50"/>
                                </a:lnTo>
                                <a:lnTo>
                                  <a:pt x="568" y="28"/>
                                </a:lnTo>
                                <a:lnTo>
                                  <a:pt x="645" y="13"/>
                                </a:lnTo>
                                <a:lnTo>
                                  <a:pt x="726" y="3"/>
                                </a:lnTo>
                                <a:lnTo>
                                  <a:pt x="808" y="0"/>
                                </a:lnTo>
                                <a:lnTo>
                                  <a:pt x="891" y="3"/>
                                </a:lnTo>
                                <a:lnTo>
                                  <a:pt x="971" y="13"/>
                                </a:lnTo>
                                <a:lnTo>
                                  <a:pt x="1049" y="28"/>
                                </a:lnTo>
                                <a:lnTo>
                                  <a:pt x="1123" y="50"/>
                                </a:lnTo>
                                <a:lnTo>
                                  <a:pt x="1194" y="76"/>
                                </a:lnTo>
                                <a:lnTo>
                                  <a:pt x="1261" y="108"/>
                                </a:lnTo>
                                <a:lnTo>
                                  <a:pt x="1323" y="145"/>
                                </a:lnTo>
                                <a:lnTo>
                                  <a:pt x="1380" y="186"/>
                                </a:lnTo>
                                <a:lnTo>
                                  <a:pt x="1432" y="231"/>
                                </a:lnTo>
                                <a:lnTo>
                                  <a:pt x="1479" y="280"/>
                                </a:lnTo>
                                <a:lnTo>
                                  <a:pt x="1520" y="332"/>
                                </a:lnTo>
                                <a:lnTo>
                                  <a:pt x="1554" y="388"/>
                                </a:lnTo>
                                <a:lnTo>
                                  <a:pt x="1581" y="446"/>
                                </a:lnTo>
                                <a:lnTo>
                                  <a:pt x="1601" y="507"/>
                                </a:lnTo>
                                <a:lnTo>
                                  <a:pt x="1613" y="571"/>
                                </a:lnTo>
                                <a:lnTo>
                                  <a:pt x="1617" y="636"/>
                                </a:lnTo>
                                <a:lnTo>
                                  <a:pt x="1613" y="701"/>
                                </a:lnTo>
                                <a:lnTo>
                                  <a:pt x="1601" y="764"/>
                                </a:lnTo>
                                <a:lnTo>
                                  <a:pt x="1581" y="825"/>
                                </a:lnTo>
                                <a:lnTo>
                                  <a:pt x="1554" y="883"/>
                                </a:lnTo>
                                <a:lnTo>
                                  <a:pt x="1520" y="939"/>
                                </a:lnTo>
                                <a:lnTo>
                                  <a:pt x="1479" y="991"/>
                                </a:lnTo>
                                <a:lnTo>
                                  <a:pt x="1432" y="1040"/>
                                </a:lnTo>
                                <a:lnTo>
                                  <a:pt x="1380" y="1085"/>
                                </a:lnTo>
                                <a:lnTo>
                                  <a:pt x="1323" y="1126"/>
                                </a:lnTo>
                                <a:lnTo>
                                  <a:pt x="1261" y="1163"/>
                                </a:lnTo>
                                <a:lnTo>
                                  <a:pt x="1194" y="1195"/>
                                </a:lnTo>
                                <a:lnTo>
                                  <a:pt x="1123" y="1222"/>
                                </a:lnTo>
                                <a:lnTo>
                                  <a:pt x="1049" y="1243"/>
                                </a:lnTo>
                                <a:lnTo>
                                  <a:pt x="971" y="1259"/>
                                </a:lnTo>
                                <a:lnTo>
                                  <a:pt x="891" y="1268"/>
                                </a:lnTo>
                                <a:lnTo>
                                  <a:pt x="808" y="1272"/>
                                </a:lnTo>
                                <a:lnTo>
                                  <a:pt x="726" y="1268"/>
                                </a:lnTo>
                                <a:lnTo>
                                  <a:pt x="645" y="1259"/>
                                </a:lnTo>
                                <a:lnTo>
                                  <a:pt x="568" y="1243"/>
                                </a:lnTo>
                                <a:lnTo>
                                  <a:pt x="494" y="1222"/>
                                </a:lnTo>
                                <a:lnTo>
                                  <a:pt x="423" y="1195"/>
                                </a:lnTo>
                                <a:lnTo>
                                  <a:pt x="356" y="1163"/>
                                </a:lnTo>
                                <a:lnTo>
                                  <a:pt x="294" y="1126"/>
                                </a:lnTo>
                                <a:lnTo>
                                  <a:pt x="237" y="1085"/>
                                </a:lnTo>
                                <a:lnTo>
                                  <a:pt x="184" y="1040"/>
                                </a:lnTo>
                                <a:lnTo>
                                  <a:pt x="138" y="991"/>
                                </a:lnTo>
                                <a:lnTo>
                                  <a:pt x="97" y="939"/>
                                </a:lnTo>
                                <a:lnTo>
                                  <a:pt x="63" y="883"/>
                                </a:lnTo>
                                <a:lnTo>
                                  <a:pt x="36" y="825"/>
                                </a:lnTo>
                                <a:lnTo>
                                  <a:pt x="16" y="764"/>
                                </a:lnTo>
                                <a:lnTo>
                                  <a:pt x="4" y="701"/>
                                </a:lnTo>
                                <a:lnTo>
                                  <a:pt x="0" y="63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9671F7" id="Group 77" o:spid="_x0000_s1026" style="position:absolute;margin-left:27.6pt;margin-top:57.1pt;width:929.05pt;height:477.15pt;z-index:-251662848;mso-position-horizontal-relative:page;mso-position-vertical-relative:page" coordorigin="552,1142" coordsize="18581,954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">
                <v:shape id="Picture 94" o:spid="_x0000_s1027" type="#_x0000_t75" style="position:absolute;left:612;top:1394;width:7995;height:4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">
                  <v:imagedata r:id="rId105" o:title=""/>
                </v:shape>
                <v:rect id="Rectangle 93" o:spid="_x0000_s1028" style="position:absolute;left:582;top:1364;width:8055;height:4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" filled="f" strokeweight="3pt"/>
                <v:shape id="Freeform 92" o:spid="_x0000_s1029" style="position:absolute;left:566;top:4756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" path="m809,l721,3r-85,9l554,27,475,47,401,72r-69,30l267,136r-58,38l156,216r-45,45l72,310,19,415,,528r5,57l42,695r69,99l156,840r53,42l267,920r65,34l401,984r74,25l554,1029r82,15l721,1053r88,3l897,1053r86,-9l1065,1029r78,-20l1217,984r70,-30l1351,920r59,-38l1462,840r46,-46l1546,746r53,-105l1618,528r-5,-58l1577,361,1508,261r-46,-45l1410,174r-59,-38l1287,102,1217,72,1143,47,1065,27,983,12,897,3,809,xe" fillcolor="#2e5496" stroked="f">
                  <v:path arrowok="t" o:connecttype="custom" o:connectlocs="809,4757;721,4760;636,4769;554,4784;475,4804;401,4829;332,4859;267,4893;209,4931;156,4973;111,5018;72,5067;19,5172;0,5285;5,5342;42,5452;111,5551;156,5597;209,5639;267,5677;332,5711;401,5741;475,5766;554,5786;636,5801;721,5810;809,5813;897,5810;983,5801;1065,5786;1143,5766;1217,5741;1287,5711;1351,5677;1410,5639;1462,5597;1508,5551;1546,5503;1599,5398;1618,5285;1613,5227;1577,5118;1508,5018;1462,4973;1410,4931;1351,4893;1287,4859;1217,4829;1143,4804;1065,4784;983,4769;897,4760;809,4757" o:connectangles="0,0,0,0,0,0,0,0,0,0,0,0,0,0,0,0,0,0,0,0,0,0,0,0,0,0,0,0,0,0,0,0,0,0,0,0,0,0,0,0,0,0,0,0,0,0,0,0,0,0,0,0,0"/>
                </v:shape>
                <v:shape id="Freeform 91" o:spid="_x0000_s1030" style="position:absolute;left:566;top:4756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" path="m,528l19,415,72,310r39,-49l156,216r53,-42l267,136r65,-34l401,72,475,47,554,27,636,12,721,3,809,r88,3l983,12r82,15l1143,47r74,25l1287,102r64,34l1410,174r52,42l1508,261r38,49l1599,415r19,113l1613,585r-36,110l1508,794r-46,46l1410,882r-59,38l1287,954r-70,30l1143,1009r-78,20l983,1044r-86,9l809,1056r-88,-3l636,1044r-82,-15l475,1009,401,984,332,954,267,920,209,882,156,840,111,794,72,746,19,641,,528xe" filled="f" strokecolor="#2e528f" strokeweight=".96pt">
                  <v:path arrowok="t" o:connecttype="custom" o:connectlocs="0,5285;19,5172;72,5067;111,5018;156,4973;209,4931;267,4893;332,4859;401,4829;475,4804;554,4784;636,4769;721,4760;809,4757;897,4760;983,4769;1065,4784;1143,4804;1217,4829;1287,4859;1351,4893;1410,4931;1462,4973;1508,5018;1546,5067;1599,5172;1618,5285;1613,5342;1577,5452;1508,5551;1462,5597;1410,5639;1351,5677;1287,5711;1217,5741;1143,5766;1065,5786;983,5801;897,5810;809,5813;721,5810;636,5801;554,5786;475,5766;401,5741;332,5711;267,5677;209,5639;156,5597;111,5551;72,5503;19,5398;0,5285" o:connectangles="0,0,0,0,0,0,0,0,0,0,0,0,0,0,0,0,0,0,0,0,0,0,0,0,0,0,0,0,0,0,0,0,0,0,0,0,0,0,0,0,0,0,0,0,0,0,0,0,0,0,0,0,0"/>
                </v:shape>
                <v:shape id="Freeform 90" o:spid="_x0000_s1031" style="position:absolute;left:3151;top:2205;width:2916;height:2976;visibility:visible;mso-wrap-style:square;v-text-anchor:top" coordsize="2916,2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" path="m,1488r2,-77l8,1335r9,-74l30,1188r16,-72l66,1045,89,976r26,-68l144,842r32,-64l211,716r38,-60l290,597r43,-56l379,487r48,-52l478,386r53,-47l586,295r57,-41l702,215r61,-36l826,146r65,-29l957,90r68,-24l1094,46r70,-16l1236,17,1309,7r74,-5l1458,r75,2l1607,7r73,10l1752,30r71,16l1892,66r67,24l2026,117r64,29l2153,179r61,36l2273,254r58,41l2386,339r53,47l2489,435r48,52l2583,541r44,56l2667,656r38,60l2740,778r32,64l2802,908r26,68l2851,1045r19,71l2887,1188r12,73l2909,1335r5,76l2916,1488r-2,76l2909,1640r-10,74l2887,1787r-17,72l2851,1930r-23,69l2802,2067r-30,66l2740,2197r-35,62l2667,2320r-40,58l2583,2434r-46,54l2489,2540r-50,49l2386,2636r-55,44l2273,2721r-59,39l2153,2796r-63,33l2026,2859r-67,26l1892,2909r-69,20l1752,2945r-72,13l1607,2968r-74,6l1458,2976r-75,-2l1309,2968r-73,-10l1164,2945r-70,-16l1025,2909r-68,-24l891,2859r-65,-30l763,2796r-61,-36l643,2721r-57,-41l531,2636r-53,-47l427,2540r-48,-52l333,2434r-43,-56l249,2320r-38,-61l176,2197r-32,-64l115,2067,89,1999,66,1930,46,1859,30,1787,17,1714,8,1640,2,1564,,1488xe" filled="f" strokecolor="red" strokeweight="4.56pt">
                  <v:path arrowok="t" o:connecttype="custom" o:connectlocs="8,3541;46,3322;115,3114;211,2922;333,2747;478,2592;643,2460;826,2352;1025,2272;1236,2223;1458,2206;1680,2223;1892,2272;2090,2352;2273,2460;2439,2592;2583,2747;2705,2922;2802,3114;2870,3322;2909,3541;2914,3770;2887,3993;2828,4205;2740,4403;2627,4584;2489,4746;2331,4886;2153,5002;1959,5091;1752,5151;1533,5180;1309,5174;1094,5135;891,5065;702,4966;531,4842;379,4694;249,4526;144,4339;66,4136;17,3920;0,3694" o:connectangles="0,0,0,0,0,0,0,0,0,0,0,0,0,0,0,0,0,0,0,0,0,0,0,0,0,0,0,0,0,0,0,0,0,0,0,0,0,0,0,0,0,0,0"/>
                </v:shape>
                <v:shape id="Freeform 89" o:spid="_x0000_s1032" style="position:absolute;left:6693;top:1152;width:2580;height:2108;visibility:visible;mso-wrap-style:square;v-text-anchor:top" coordsize="2580,2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" path="m1290,r-85,2l1121,9r-81,11l960,35,882,54,806,77r-73,26l662,133r-69,34l528,203r-63,40l406,286r-56,46l297,380r-48,51l204,485r-41,56l126,599,93,659,65,721,42,784,24,850,10,916,2,984,,1054r2,69l10,1191r14,67l42,1323r23,64l93,1448r33,60l163,1566r41,56l249,1676r48,51l350,1775r56,46l465,1864r63,40l593,1941r69,33l733,2004r73,27l882,2053r78,19l1040,2087r81,11l1205,2105r85,2l1374,2105r84,-7l1539,2087r80,-15l1697,2053r76,-22l1847,2004r71,-30l1986,1941r65,-37l2114,1864r59,-43l2229,1775r53,-48l2331,1676r45,-54l2417,1566r36,-58l2486,1448r28,-61l2537,1323r18,-65l2569,1191r8,-68l2580,1054r-3,-70l2569,916r-14,-66l2537,784r-23,-63l2486,659r-33,-60l2417,541r-41,-56l2331,431r-49,-51l2229,332r-56,-46l2114,243r-63,-40l1986,167r-68,-34l1847,103,1773,77,1697,54,1619,35,1539,20,1458,9,1374,2,1290,xe" fillcolor="#2e5496" stroked="f">
                  <v:path arrowok="t" o:connecttype="custom" o:connectlocs="1205,1154;1040,1172;882,1206;733,1255;593,1319;465,1395;350,1484;249,1583;163,1693;93,1811;42,1936;10,2068;0,2206;10,2343;42,2475;93,2600;163,2718;249,2828;350,2927;465,3016;593,3093;733,3156;882,3205;1040,3239;1205,3257;1374,3257;1539,3239;1697,3205;1847,3156;1986,3093;2114,3016;2229,2927;2331,2828;2417,2718;2486,2600;2537,2475;2569,2343;2580,2206;2569,2068;2537,1936;2486,1811;2417,1693;2331,1583;2229,1484;2114,1395;1986,1319;1847,1255;1697,1206;1539,1172;1374,1154" o:connectangles="0,0,0,0,0,0,0,0,0,0,0,0,0,0,0,0,0,0,0,0,0,0,0,0,0,0,0,0,0,0,0,0,0,0,0,0,0,0,0,0,0,0,0,0,0,0,0,0,0,0"/>
                </v:shape>
                <v:shape id="Freeform 88" o:spid="_x0000_s1033" style="position:absolute;left:6693;top:1152;width:2580;height:2108;visibility:visible;mso-wrap-style:square;v-text-anchor:top" coordsize="2580,2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" path="m,1054l2,984r8,-68l24,850,42,784,65,721,93,659r33,-60l163,541r41,-56l249,431r48,-51l350,332r56,-46l465,243r63,-40l593,167r69,-34l733,103,806,77,882,54,960,35r80,-15l1121,9r84,-7l1290,r84,2l1458,9r81,11l1619,35r78,19l1773,77r74,26l1918,133r68,34l2051,203r63,40l2173,286r56,46l2282,380r49,51l2376,485r41,56l2453,599r33,60l2514,721r23,63l2555,850r14,66l2577,984r3,70l2577,1123r-8,68l2555,1258r-18,65l2514,1387r-28,61l2453,1508r-36,58l2376,1622r-45,54l2282,1727r-53,48l2173,1821r-59,43l2051,1904r-65,37l1918,1974r-71,30l1773,2031r-76,22l1619,2072r-80,15l1458,2098r-84,7l1290,2107r-85,-2l1121,2098r-81,-11l960,2072r-78,-19l806,2031r-73,-27l662,1974r-69,-33l528,1904r-63,-40l406,1821r-56,-46l297,1727r-48,-51l204,1622r-41,-56l126,1508,93,1448,65,1387,42,1323,24,1258,10,1191,2,1123,,1054xe" filled="f" strokecolor="#2e528f" strokeweight=".96pt">
                  <v:path arrowok="t" o:connecttype="custom" o:connectlocs="2,2136;24,2002;65,1873;126,1751;204,1637;297,1532;406,1438;528,1355;662,1285;806,1229;960,1187;1121,1161;1290,1152;1458,1161;1619,1187;1773,1229;1918,1285;2051,1355;2173,1438;2282,1532;2376,1637;2453,1751;2514,1873;2555,2002;2577,2136;2577,2275;2555,2410;2514,2539;2453,2660;2376,2774;2282,2879;2173,2973;2051,3056;1918,3126;1773,3183;1619,3224;1458,3250;1290,3259;1121,3250;960,3224;806,3183;662,3126;528,3056;406,2973;297,2879;204,2774;126,2660;65,2539;24,2410;2,2275" o:connectangles="0,0,0,0,0,0,0,0,0,0,0,0,0,0,0,0,0,0,0,0,0,0,0,0,0,0,0,0,0,0,0,0,0,0,0,0,0,0,0,0,0,0,0,0,0,0,0,0,0,0"/>
                </v:shape>
                <v:shape id="Picture 87" o:spid="_x0000_s1034" type="#_x0000_t75" style="position:absolute;left:2894;top:6998;width:16239;height:3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">
                  <v:imagedata r:id="rId106" o:title=""/>
                </v:shape>
                <v:shape id="Picture 86" o:spid="_x0000_s1035" type="#_x0000_t75" style="position:absolute;left:2995;top:7099;width:15958;height:34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">
                  <v:imagedata r:id="rId107" o:title=""/>
                </v:shape>
                <v:rect id="Rectangle 85" o:spid="_x0000_s1036" style="position:absolute;left:2965;top:7069;width:16018;height:34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" filled="f" strokeweight="3pt"/>
                <v:shape id="Freeform 84" o:spid="_x0000_s1037" style="position:absolute;left:13348;top:7214;width:1616;height:1272;visibility:visible;mso-wrap-style:square;v-text-anchor:top" coordsize="1616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" path="m807,l725,4r-80,9l567,29,493,50,422,77r-66,32l294,146r-58,41l184,232r-46,49l97,333,63,389,36,447,16,508,4,571,,636r4,65l16,765r20,61l63,884r34,56l138,992r46,49l236,1086r58,41l356,1164r66,32l493,1222r74,22l645,1259r80,10l807,1272r83,-3l970,1259r78,-15l1122,1222r70,-26l1259,1164r62,-37l1378,1086r53,-45l1477,992r41,-52l1552,884r27,-58l1599,765r12,-64l1615,636r-4,-65l1599,508r-20,-61l1552,389r-34,-56l1477,281r-46,-49l1378,187r-57,-41l1259,109,1192,77,1122,50,1048,29,970,13,890,4,807,xe" fillcolor="#2e5496" stroked="f">
                  <v:path arrowok="t" o:connecttype="custom" o:connectlocs="725,7218;567,7243;422,7291;294,7360;184,7446;97,7547;36,7661;4,7785;4,7915;36,8040;97,8154;184,8255;294,8341;422,8410;567,8458;725,8483;890,8483;1048,8458;1192,8410;1321,8341;1431,8255;1518,8154;1579,8040;1611,7915;1611,7785;1579,7661;1518,7547;1431,7446;1321,7360;1192,7291;1048,7243;890,7218" o:connectangles="0,0,0,0,0,0,0,0,0,0,0,0,0,0,0,0,0,0,0,0,0,0,0,0,0,0,0,0,0,0,0,0"/>
                </v:shape>
                <v:shape id="Freeform 83" o:spid="_x0000_s1038" style="position:absolute;left:13348;top:7214;width:1616;height:1272;visibility:visible;mso-wrap-style:square;v-text-anchor:top" coordsize="1616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" path="m,636l4,571,16,508,36,447,63,389,97,333r41,-52l184,232r52,-45l294,146r62,-37l422,77,493,50,567,29,645,13,725,4,807,r83,4l970,13r78,16l1122,50r70,27l1259,109r62,37l1378,187r53,45l1477,281r41,52l1552,389r27,58l1599,508r12,63l1615,636r-4,65l1599,765r-20,61l1552,884r-34,56l1477,992r-46,49l1378,1086r-57,41l1259,1164r-67,32l1122,1222r-74,22l970,1259r-80,10l807,1272r-82,-3l645,1259r-78,-15l493,1222r-71,-26l356,1164r-62,-37l236,1086r-52,-45l138,992,97,940,63,884,36,826,16,765,4,701,,636xe" filled="f" strokecolor="#2e528f" strokeweight=".96pt">
                  <v:path arrowok="t" o:connecttype="custom" o:connectlocs="4,7785;36,7661;97,7547;184,7446;294,7360;422,7291;567,7243;725,7218;890,7218;1048,7243;1192,7291;1321,7360;1431,7446;1518,7547;1579,7661;1611,7785;1611,7915;1579,8040;1518,8154;1431,8255;1321,8341;1192,8410;1048,8458;890,8483;725,8483;567,8458;422,8410;294,8341;184,8255;97,8154;36,8040;4,7915" o:connectangles="0,0,0,0,0,0,0,0,0,0,0,0,0,0,0,0,0,0,0,0,0,0,0,0,0,0,0,0,0,0,0,0"/>
                </v:shape>
                <v:shape id="Freeform 82" o:spid="_x0000_s1039" style="position:absolute;left:10214;top:3873;width:3024;height:2103;visibility:visible;mso-wrap-style:square;v-text-anchor:top" coordsize="3024,2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" path="m1512,r-88,1l1336,7r-86,8l1166,27r-83,16l1002,61,924,82r-77,24l773,133r-71,30l633,196r-66,35l503,268r-60,39l386,349r-53,44l282,439r-46,48l193,537r-39,51l119,642,89,696,62,752,40,810,23,868,11,928,3,989,,1051r3,62l11,1173r12,60l40,1292r22,57l89,1405r30,55l154,1513r39,52l236,1614r46,48l333,1708r53,44l443,1794r60,40l567,1871r66,35l702,1938r71,30l847,1995r77,24l1002,2041r81,18l1166,2074r84,12l1336,2095r88,5l1512,2102r89,-2l1689,2095r86,-9l1859,2074r83,-15l2022,2041r79,-22l2177,1995r74,-27l2323,1938r69,-32l2458,1871r63,-37l2582,1794r57,-42l2692,1708r50,-46l2789,1614r43,-49l2871,1513r35,-53l2936,1405r27,-56l2984,1292r18,-59l3014,1173r8,-60l3024,1051r-2,-62l3014,928r-12,-60l2984,810r-21,-58l2936,696r-30,-54l2871,588r-39,-51l2789,487r-47,-48l2692,393r-53,-44l2582,307r-61,-39l2458,231r-66,-35l2323,163r-72,-30l2177,106,2101,82,2022,61,1942,43,1859,27,1775,15,1689,7,1601,1,1512,xe" fillcolor="#2e5496" stroked="f">
                  <v:path arrowok="t" o:connecttype="custom" o:connectlocs="1424,3875;1250,3889;1083,3917;924,3956;773,4007;633,4070;503,4142;386,4223;282,4313;193,4411;119,4516;62,4626;23,4742;3,4863;3,4987;23,5107;62,5223;119,5334;193,5439;282,5536;386,5626;503,5708;633,5780;773,5842;924,5893;1083,5933;1250,5960;1424,5974;1601,5974;1775,5960;1942,5933;2101,5893;2251,5842;2392,5780;2521,5708;2639,5626;2742,5536;2832,5439;2906,5334;2963,5223;3002,5107;3022,4987;3022,4863;3002,4742;2963,4626;2906,4516;2832,4411;2742,4313;2639,4223;2521,4142;2392,4070;2251,4007;2101,3956;1942,3917;1775,3889;1601,3875" o:connectangles="0,0,0,0,0,0,0,0,0,0,0,0,0,0,0,0,0,0,0,0,0,0,0,0,0,0,0,0,0,0,0,0,0,0,0,0,0,0,0,0,0,0,0,0,0,0,0,0,0,0,0,0,0,0,0,0"/>
                </v:shape>
                <v:shape id="Freeform 81" o:spid="_x0000_s1040" style="position:absolute;left:10214;top:3873;width:3024;height:2103;visibility:visible;mso-wrap-style:square;v-text-anchor:top" coordsize="3024,2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" path="m,1051l3,989r8,-61l23,868,40,810,62,752,89,696r30,-54l154,588r39,-51l236,487r46,-48l333,393r53,-44l443,307r60,-39l567,231r66,-35l702,163r71,-30l847,106,924,82r78,-21l1083,43r83,-16l1250,15r86,-8l1424,1,1512,r89,1l1689,7r86,8l1859,27r83,16l2022,61r79,21l2177,106r74,27l2323,163r69,33l2458,231r63,37l2582,307r57,42l2692,393r50,46l2789,487r43,50l2871,588r35,54l2936,696r27,56l2984,810r18,58l3014,928r8,61l3024,1051r-2,62l3014,1173r-12,60l2984,1292r-21,57l2936,1405r-30,55l2871,1513r-39,52l2789,1614r-47,48l2692,1708r-53,44l2582,1794r-61,40l2458,1871r-66,35l2323,1938r-72,30l2177,1995r-76,24l2022,2041r-80,18l1859,2074r-84,12l1689,2095r-88,5l1512,2102r-88,-2l1336,2095r-86,-9l1166,2074r-83,-15l1002,2041r-78,-22l847,1995r-74,-27l702,1938r-69,-32l567,1871r-64,-37l443,1794r-57,-42l333,1708r-51,-46l236,1614r-43,-49l154,1513r-35,-53l89,1405,62,1349,40,1292,23,1233,11,1173,3,1113,,1051xe" filled="f" strokecolor="#2e528f" strokeweight=".96pt">
                  <v:path arrowok="t" o:connecttype="custom" o:connectlocs="3,4863;23,4742;62,4626;119,4516;193,4411;282,4313;386,4223;503,4142;633,4070;773,4007;924,3956;1083,3917;1250,3889;1424,3875;1601,3875;1775,3889;1942,3917;2101,3956;2251,4007;2392,4070;2521,4142;2639,4223;2742,4313;2832,4411;2906,4516;2963,4626;3002,4742;3022,4863;3022,4987;3002,5107;2963,5223;2906,5334;2832,5439;2742,5536;2639,5626;2521,5708;2392,5780;2251,5842;2101,5893;1942,5933;1775,5960;1601,5974;1424,5974;1250,5960;1083,5933;924,5893;773,5842;633,5780;503,5708;386,5626;282,5536;193,5439;119,5334;62,5223;23,5107;3,4987" o:connectangles="0,0,0,0,0,0,0,0,0,0,0,0,0,0,0,0,0,0,0,0,0,0,0,0,0,0,0,0,0,0,0,0,0,0,0,0,0,0,0,0,0,0,0,0,0,0,0,0,0,0,0,0,0,0,0,0"/>
                </v:shape>
                <v:shape id="AutoShape 80" o:spid="_x0000_s1041" style="position:absolute;left:7004;top:5479;width:9306;height:1629;visibility:visible;mso-wrap-style:square;v-text-anchor:top" coordsize="9306,1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" path="m3261,103l3236,48,143,1451r57,-80l204,1360r1,-11l201,1338r-9,-8l182,1325r-12,-1l159,1329r-8,8l,1549r259,26l271,1574r10,-5l288,1560r3,-9l292,1548r-1,-12l285,1526r-9,-7l265,1515r-97,-10l3261,103m4858,1393r,-11l4853,1371r-9,-8l4833,1360r-12,l4811,1365r-8,9l4754,1458r,111l4754,1554r,-96l4754,570r-60,l4694,1359r,99l4645,1374r-8,-9l4626,1360r-11,-1l4604,1363r-9,8l4590,1382r-1,11l4593,1404r131,225l4758,1569r97,-165l4858,1393t4448,-17l9151,1167r-9,-8l9132,1156r-12,l9109,1161r-8,9l9097,1181r1,11l9103,1203r58,78l6175,r-23,55l9137,1337r-96,11l9029,1352r-8,8l9015,1370r-1,12l9018,1393r8,9l9036,1407r12,1l9272,1380r34,-4e" fillcolor="red" stroked="f">
                  <v:path arrowok="t" o:connecttype="custom" o:connectlocs="3236,5527;200,6850;205,6828;192,6809;170,6803;151,6816;259,7054;281,7048;291,7030;291,7015;276,6998;168,6984;4858,6872;4853,6850;4833,6839;4811,6844;4754,6937;4754,7033;4754,6049;4694,6838;4694,6937;4637,6844;4615,6838;4595,6850;4589,6872;4724,7108;4855,6883;9306,6855;9142,6638;9120,6635;9101,6649;9098,6671;9161,6760;6152,5534;9041,6827;9021,6839;9014,6861;9026,6881;9048,6887;9306,6855" o:connectangles="0,0,0,0,0,0,0,0,0,0,0,0,0,0,0,0,0,0,0,0,0,0,0,0,0,0,0,0,0,0,0,0,0,0,0,0,0,0,0,0"/>
                </v:shape>
                <v:shape id="Freeform 79" o:spid="_x0000_s1042" style="position:absolute;left:7173;top:7269;width:1618;height:1272;visibility:visible;mso-wrap-style:square;v-text-anchor:top" coordsize="1618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" path="m808,l726,3,645,13,568,28,494,50,423,76r-67,32l294,145r-57,41l184,231r-46,49l97,332,63,388,36,446,16,507,4,571,,636r4,65l16,764r20,61l63,883r34,56l138,991r46,49l237,1085r57,41l356,1163r67,32l494,1222r74,21l645,1259r81,9l808,1272r83,-4l971,1259r78,-16l1123,1222r71,-27l1261,1163r62,-37l1380,1085r52,-45l1479,991r41,-52l1554,883r27,-58l1601,764r12,-63l1617,636r-4,-65l1601,507r-20,-61l1554,388r-34,-56l1479,280r-47,-49l1380,186r-57,-41l1261,108,1194,76,1123,50,1049,28,971,13,891,3,808,xe" fillcolor="#2e5496" stroked="f">
                  <v:path arrowok="t" o:connecttype="custom" o:connectlocs="726,7273;568,7298;423,7346;294,7415;184,7501;97,7602;36,7716;4,7841;4,7971;36,8095;97,8209;184,8310;294,8396;423,8465;568,8513;726,8538;891,8538;1049,8513;1194,8465;1323,8396;1432,8310;1520,8209;1581,8095;1613,7971;1613,7841;1581,7716;1520,7602;1432,7501;1323,7415;1194,7346;1049,7298;891,7273" o:connectangles="0,0,0,0,0,0,0,0,0,0,0,0,0,0,0,0,0,0,0,0,0,0,0,0,0,0,0,0,0,0,0,0"/>
                </v:shape>
                <v:shape id="Freeform 78" o:spid="_x0000_s1043" style="position:absolute;left:7173;top:7269;width:1618;height:1272;visibility:visible;mso-wrap-style:square;v-text-anchor:top" coordsize="1618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" path="m,636l4,571,16,507,36,446,63,388,97,332r41,-52l184,231r53,-45l294,145r62,-37l423,76,494,50,568,28,645,13,726,3,808,r83,3l971,13r78,15l1123,50r71,26l1261,108r62,37l1380,186r52,45l1479,280r41,52l1554,388r27,58l1601,507r12,64l1617,636r-4,65l1601,764r-20,61l1554,883r-34,56l1479,991r-47,49l1380,1085r-57,41l1261,1163r-67,32l1123,1222r-74,21l971,1259r-80,9l808,1272r-82,-4l645,1259r-77,-16l494,1222r-71,-27l356,1163r-62,-37l237,1085r-53,-45l138,991,97,939,63,883,36,825,16,764,4,701,,636xe" filled="f" strokecolor="#2e528f" strokeweight=".96pt">
                  <v:path arrowok="t" o:connecttype="custom" o:connectlocs="4,7841;36,7716;97,7602;184,7501;294,7415;423,7346;568,7298;726,7273;891,7273;1049,7298;1194,7346;1323,7415;1432,7501;1520,7602;1581,7716;1613,7841;1613,7971;1581,8095;1520,8209;1432,8310;1323,8396;1194,8465;1049,8513;891,8538;726,8538;568,8513;423,8465;294,8396;184,8310;97,8209;36,8095;4,7971" o:connectangles="0,0,0,0,0,0,0,0,0,0,0,0,0,0,0,0,0,0,0,0,0,0,0,0,0,0,0,0,0,0,0,0"/>
                </v:shape>
                <w10:wrap anchorx="page" anchory="page"/>
              </v:group>
            </w:pict>
          </mc:Fallback>
        </mc:AlternateContent>
      </w:r>
    </w:p>
    <w:p w14:paraId="59BCB340" w14:textId="77777777" w:rsidR="00CE2E60" w:rsidRDefault="00CE2E60">
      <w:pPr>
        <w:pStyle w:val="BodyText"/>
        <w:rPr>
          <w:rFonts w:ascii="Trebuchet MS"/>
          <w:sz w:val="20"/>
        </w:rPr>
      </w:pPr>
    </w:p>
    <w:p w14:paraId="37357804" w14:textId="77777777" w:rsidR="00CE2E60" w:rsidRDefault="00CE2E60">
      <w:pPr>
        <w:pStyle w:val="BodyText"/>
        <w:spacing w:before="6"/>
        <w:rPr>
          <w:rFonts w:ascii="Trebuchet MS"/>
          <w:sz w:val="15"/>
        </w:rPr>
      </w:pPr>
    </w:p>
    <w:p w14:paraId="1949FC29" w14:textId="77777777" w:rsidR="00CE2E60" w:rsidRDefault="00F53E66">
      <w:pPr>
        <w:spacing w:before="48" w:line="247" w:lineRule="auto"/>
        <w:ind w:left="7298" w:right="10527"/>
        <w:jc w:val="center"/>
        <w:rPr>
          <w:rFonts w:ascii="Trebuchet MS"/>
          <w:b/>
          <w:sz w:val="28"/>
        </w:rPr>
      </w:pPr>
      <w:r>
        <w:rPr>
          <w:rFonts w:ascii="Trebuchet MS"/>
          <w:b/>
          <w:color w:val="FFFFFF"/>
          <w:w w:val="90"/>
          <w:sz w:val="28"/>
        </w:rPr>
        <w:t>Light</w:t>
      </w:r>
      <w:r>
        <w:rPr>
          <w:rFonts w:ascii="Trebuchet MS"/>
          <w:b/>
          <w:color w:val="FFFFFF"/>
          <w:spacing w:val="-54"/>
          <w:w w:val="90"/>
          <w:sz w:val="28"/>
        </w:rPr>
        <w:t xml:space="preserve"> </w:t>
      </w:r>
      <w:r>
        <w:rPr>
          <w:rFonts w:ascii="Trebuchet MS"/>
          <w:b/>
          <w:color w:val="FFFFFF"/>
          <w:w w:val="90"/>
          <w:sz w:val="28"/>
        </w:rPr>
        <w:t>visible</w:t>
      </w:r>
      <w:r>
        <w:rPr>
          <w:rFonts w:ascii="Trebuchet MS"/>
          <w:b/>
          <w:color w:val="FFFFFF"/>
          <w:w w:val="87"/>
          <w:sz w:val="28"/>
        </w:rPr>
        <w:t xml:space="preserve"> </w:t>
      </w:r>
      <w:r>
        <w:rPr>
          <w:rFonts w:ascii="Trebuchet MS"/>
          <w:b/>
          <w:color w:val="FFFFFF"/>
          <w:sz w:val="28"/>
        </w:rPr>
        <w:t xml:space="preserve">marks or </w:t>
      </w:r>
      <w:r>
        <w:rPr>
          <w:rFonts w:ascii="Trebuchet MS"/>
          <w:b/>
          <w:color w:val="FFFFFF"/>
          <w:w w:val="95"/>
          <w:sz w:val="28"/>
        </w:rPr>
        <w:t>scratches near ports</w:t>
      </w:r>
    </w:p>
    <w:p w14:paraId="465B680B" w14:textId="77777777" w:rsidR="00CE2E60" w:rsidRDefault="00CE2E60">
      <w:pPr>
        <w:pStyle w:val="BodyText"/>
        <w:rPr>
          <w:rFonts w:ascii="Trebuchet MS"/>
          <w:sz w:val="20"/>
        </w:rPr>
      </w:pPr>
    </w:p>
    <w:p w14:paraId="3BB33BD9" w14:textId="77777777" w:rsidR="00CE2E60" w:rsidRDefault="00CE2E60">
      <w:pPr>
        <w:pStyle w:val="BodyText"/>
        <w:rPr>
          <w:rFonts w:ascii="Trebuchet MS"/>
          <w:sz w:val="20"/>
        </w:rPr>
      </w:pPr>
    </w:p>
    <w:p w14:paraId="660BC31B" w14:textId="77777777" w:rsidR="00CE2E60" w:rsidRDefault="00CE2E60">
      <w:pPr>
        <w:pStyle w:val="BodyText"/>
        <w:rPr>
          <w:rFonts w:ascii="Trebuchet MS"/>
          <w:sz w:val="20"/>
        </w:rPr>
      </w:pPr>
    </w:p>
    <w:p w14:paraId="6C48C364" w14:textId="77777777" w:rsidR="00CE2E60" w:rsidRDefault="00CE2E60">
      <w:pPr>
        <w:pStyle w:val="BodyText"/>
        <w:rPr>
          <w:rFonts w:ascii="Trebuchet MS"/>
          <w:sz w:val="20"/>
        </w:rPr>
      </w:pPr>
    </w:p>
    <w:p w14:paraId="3E7CB256" w14:textId="77777777" w:rsidR="00CE2E60" w:rsidRDefault="00CE2E60">
      <w:pPr>
        <w:pStyle w:val="BodyText"/>
        <w:rPr>
          <w:rFonts w:ascii="Trebuchet MS"/>
          <w:sz w:val="20"/>
        </w:rPr>
      </w:pPr>
    </w:p>
    <w:p w14:paraId="50D2735E" w14:textId="77777777" w:rsidR="00CE2E60" w:rsidRDefault="00CE2E60">
      <w:pPr>
        <w:pStyle w:val="BodyText"/>
        <w:spacing w:before="3"/>
        <w:rPr>
          <w:rFonts w:ascii="Trebuchet MS"/>
          <w:sz w:val="29"/>
        </w:rPr>
      </w:pPr>
    </w:p>
    <w:p w14:paraId="34A0CD18" w14:textId="77777777" w:rsidR="00CE2E60" w:rsidRDefault="00F53E66">
      <w:pPr>
        <w:spacing w:before="48" w:line="247" w:lineRule="auto"/>
        <w:ind w:left="10879" w:right="6627" w:firstLine="3"/>
        <w:jc w:val="center"/>
        <w:rPr>
          <w:rFonts w:ascii="Trebuchet MS"/>
          <w:b/>
          <w:sz w:val="28"/>
        </w:rPr>
      </w:pPr>
      <w:r>
        <w:rPr>
          <w:rFonts w:ascii="Trebuchet MS"/>
          <w:b/>
          <w:color w:val="FFFFFF"/>
          <w:w w:val="90"/>
          <w:sz w:val="28"/>
        </w:rPr>
        <w:t>Discoloration or Faded</w:t>
      </w:r>
      <w:r>
        <w:rPr>
          <w:rFonts w:ascii="Trebuchet MS"/>
          <w:b/>
          <w:color w:val="FFFFFF"/>
          <w:spacing w:val="-56"/>
          <w:w w:val="90"/>
          <w:sz w:val="28"/>
        </w:rPr>
        <w:t xml:space="preserve"> </w:t>
      </w:r>
      <w:r>
        <w:rPr>
          <w:rFonts w:ascii="Trebuchet MS"/>
          <w:b/>
          <w:color w:val="FFFFFF"/>
          <w:w w:val="90"/>
          <w:sz w:val="28"/>
        </w:rPr>
        <w:t>Color</w:t>
      </w:r>
    </w:p>
    <w:p w14:paraId="17E8D36F" w14:textId="77777777" w:rsidR="00CE2E60" w:rsidRDefault="00F53E66">
      <w:pPr>
        <w:tabs>
          <w:tab w:val="left" w:pos="11123"/>
        </w:tabs>
        <w:spacing w:line="462" w:lineRule="exact"/>
        <w:ind w:left="1094"/>
        <w:rPr>
          <w:rFonts w:ascii="Trebuchet MS"/>
          <w:b/>
          <w:sz w:val="28"/>
        </w:rPr>
      </w:pPr>
      <w:r>
        <w:rPr>
          <w:rFonts w:ascii="Trebuchet MS"/>
          <w:b/>
          <w:color w:val="FFFFFF"/>
          <w:position w:val="-8"/>
          <w:sz w:val="48"/>
        </w:rPr>
        <w:t>AB</w:t>
      </w:r>
      <w:r>
        <w:rPr>
          <w:rFonts w:ascii="Trebuchet MS"/>
          <w:b/>
          <w:color w:val="FFFFFF"/>
          <w:position w:val="-8"/>
          <w:sz w:val="48"/>
        </w:rPr>
        <w:tab/>
      </w:r>
      <w:r>
        <w:rPr>
          <w:rFonts w:ascii="Trebuchet MS"/>
          <w:b/>
          <w:color w:val="FFFFFF"/>
          <w:sz w:val="28"/>
        </w:rPr>
        <w:t>near</w:t>
      </w:r>
      <w:r>
        <w:rPr>
          <w:rFonts w:ascii="Trebuchet MS"/>
          <w:b/>
          <w:color w:val="FFFFFF"/>
          <w:spacing w:val="-27"/>
          <w:sz w:val="28"/>
        </w:rPr>
        <w:t xml:space="preserve"> </w:t>
      </w:r>
      <w:r>
        <w:rPr>
          <w:rFonts w:ascii="Trebuchet MS"/>
          <w:b/>
          <w:color w:val="FFFFFF"/>
          <w:sz w:val="28"/>
        </w:rPr>
        <w:t>logos</w:t>
      </w:r>
    </w:p>
    <w:p w14:paraId="5A040843" w14:textId="77777777" w:rsidR="00CE2E60" w:rsidRDefault="00CE2E60">
      <w:pPr>
        <w:pStyle w:val="BodyText"/>
        <w:rPr>
          <w:rFonts w:ascii="Trebuchet MS"/>
          <w:sz w:val="20"/>
        </w:rPr>
      </w:pPr>
    </w:p>
    <w:p w14:paraId="67BDE25B" w14:textId="77777777" w:rsidR="00CE2E60" w:rsidRDefault="00CE2E60">
      <w:pPr>
        <w:pStyle w:val="BodyText"/>
        <w:rPr>
          <w:rFonts w:ascii="Trebuchet MS"/>
          <w:sz w:val="20"/>
        </w:rPr>
      </w:pPr>
    </w:p>
    <w:p w14:paraId="7AA1AC19" w14:textId="77777777" w:rsidR="00CE2E60" w:rsidRDefault="00CE2E60">
      <w:pPr>
        <w:pStyle w:val="BodyText"/>
        <w:rPr>
          <w:rFonts w:ascii="Trebuchet MS"/>
          <w:sz w:val="20"/>
        </w:rPr>
      </w:pPr>
    </w:p>
    <w:p w14:paraId="275442A1" w14:textId="77777777" w:rsidR="00CE2E60" w:rsidRDefault="00CE2E60">
      <w:pPr>
        <w:pStyle w:val="BodyText"/>
        <w:rPr>
          <w:rFonts w:ascii="Trebuchet MS"/>
          <w:sz w:val="20"/>
        </w:rPr>
      </w:pPr>
    </w:p>
    <w:p w14:paraId="668CE497" w14:textId="77777777" w:rsidR="00CE2E60" w:rsidRDefault="00CE2E60">
      <w:pPr>
        <w:pStyle w:val="BodyText"/>
        <w:rPr>
          <w:rFonts w:ascii="Trebuchet MS"/>
          <w:sz w:val="20"/>
        </w:rPr>
      </w:pPr>
    </w:p>
    <w:p w14:paraId="462A6759" w14:textId="77777777" w:rsidR="00CE2E60" w:rsidRDefault="00CE2E60">
      <w:pPr>
        <w:pStyle w:val="BodyText"/>
        <w:rPr>
          <w:rFonts w:ascii="Trebuchet MS"/>
          <w:sz w:val="20"/>
        </w:rPr>
      </w:pPr>
    </w:p>
    <w:p w14:paraId="63CB89C9" w14:textId="77777777" w:rsidR="00CE2E60" w:rsidRDefault="00CE2E60">
      <w:pPr>
        <w:pStyle w:val="BodyText"/>
        <w:rPr>
          <w:rFonts w:ascii="Trebuchet MS"/>
          <w:sz w:val="20"/>
        </w:rPr>
      </w:pPr>
    </w:p>
    <w:p w14:paraId="1271D6AA" w14:textId="77777777" w:rsidR="00CE2E60" w:rsidRDefault="00CE2E60">
      <w:pPr>
        <w:pStyle w:val="BodyText"/>
        <w:rPr>
          <w:rFonts w:ascii="Trebuchet MS"/>
          <w:sz w:val="20"/>
        </w:rPr>
      </w:pPr>
    </w:p>
    <w:p w14:paraId="3444E7CA" w14:textId="7BD4FE8C" w:rsidR="00CE2E60" w:rsidRDefault="00CD581D">
      <w:pPr>
        <w:pStyle w:val="BodyText"/>
        <w:spacing w:before="8"/>
        <w:rPr>
          <w:rFonts w:ascii="Trebuchet MS"/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36224" behindDoc="0" locked="0" layoutInCell="1" allowOverlap="1" wp14:anchorId="2E901020" wp14:editId="57809B5C">
                <wp:simplePos x="0" y="0"/>
                <wp:positionH relativeFrom="page">
                  <wp:posOffset>4891405</wp:posOffset>
                </wp:positionH>
                <wp:positionV relativeFrom="paragraph">
                  <wp:posOffset>188595</wp:posOffset>
                </wp:positionV>
                <wp:extent cx="367665" cy="304800"/>
                <wp:effectExtent l="0" t="0" r="0" b="2540"/>
                <wp:wrapTopAndBottom/>
                <wp:docPr id="97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E0C2F4" w14:textId="77777777" w:rsidR="00CE2E60" w:rsidRDefault="00F53E66">
                            <w:pPr>
                              <w:spacing w:line="467" w:lineRule="exact"/>
                              <w:rPr>
                                <w:rFonts w:ascii="Trebuchet MS"/>
                                <w:b/>
                                <w:sz w:val="48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95"/>
                                <w:sz w:val="48"/>
                              </w:rPr>
                              <w:t>A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901020" id="Text Box 76" o:spid="_x0000_s1165" type="#_x0000_t202" style="position:absolute;margin-left:385.15pt;margin-top:14.85pt;width:28.95pt;height:24pt;z-index:2516362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" filled="f" stroked="f">
                <v:textbox inset="0,0,0,0">
                  <w:txbxContent>
                    <w:p w14:paraId="7CE0C2F4" w14:textId="77777777" w:rsidR="00CE2E60" w:rsidRDefault="00F53E66">
                      <w:pPr>
                        <w:spacing w:line="467" w:lineRule="exact"/>
                        <w:rPr>
                          <w:rFonts w:ascii="Trebuchet MS"/>
                          <w:b/>
                          <w:sz w:val="48"/>
                        </w:rPr>
                      </w:pPr>
                      <w:r>
                        <w:rPr>
                          <w:rFonts w:ascii="Trebuchet MS"/>
                          <w:b/>
                          <w:color w:val="FFFFFF"/>
                          <w:w w:val="95"/>
                          <w:sz w:val="48"/>
                        </w:rPr>
                        <w:t>AB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37248" behindDoc="0" locked="0" layoutInCell="1" allowOverlap="1" wp14:anchorId="67C769A0" wp14:editId="50C76E86">
                <wp:simplePos x="0" y="0"/>
                <wp:positionH relativeFrom="page">
                  <wp:posOffset>8811895</wp:posOffset>
                </wp:positionH>
                <wp:positionV relativeFrom="paragraph">
                  <wp:posOffset>153670</wp:posOffset>
                </wp:positionV>
                <wp:extent cx="367665" cy="305435"/>
                <wp:effectExtent l="1270" t="635" r="2540" b="0"/>
                <wp:wrapTopAndBottom/>
                <wp:docPr id="96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" cy="305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070DF" w14:textId="77777777" w:rsidR="00CE2E60" w:rsidRDefault="00F53E66">
                            <w:pPr>
                              <w:spacing w:line="467" w:lineRule="exact"/>
                              <w:rPr>
                                <w:rFonts w:ascii="Trebuchet MS"/>
                                <w:b/>
                                <w:sz w:val="48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95"/>
                                <w:sz w:val="48"/>
                              </w:rPr>
                              <w:t>A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C769A0" id="Text Box 75" o:spid="_x0000_s1166" type="#_x0000_t202" style="position:absolute;margin-left:693.85pt;margin-top:12.1pt;width:28.95pt;height:24.05pt;z-index:2516372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" filled="f" stroked="f">
                <v:textbox inset="0,0,0,0">
                  <w:txbxContent>
                    <w:p w14:paraId="116070DF" w14:textId="77777777" w:rsidR="00CE2E60" w:rsidRDefault="00F53E66">
                      <w:pPr>
                        <w:spacing w:line="467" w:lineRule="exact"/>
                        <w:rPr>
                          <w:rFonts w:ascii="Trebuchet MS"/>
                          <w:b/>
                          <w:sz w:val="48"/>
                        </w:rPr>
                      </w:pPr>
                      <w:r>
                        <w:rPr>
                          <w:rFonts w:ascii="Trebuchet MS"/>
                          <w:b/>
                          <w:color w:val="FFFFFF"/>
                          <w:w w:val="95"/>
                          <w:sz w:val="48"/>
                        </w:rPr>
                        <w:t>AB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27CF46B" w14:textId="77777777" w:rsidR="00CE2E60" w:rsidRDefault="00CE2E60">
      <w:pPr>
        <w:rPr>
          <w:rFonts w:ascii="Trebuchet MS"/>
          <w:sz w:val="18"/>
        </w:rPr>
        <w:sectPr w:rsidR="00CE2E60">
          <w:headerReference w:type="default" r:id="rId108"/>
          <w:pgSz w:w="19200" w:h="10800" w:orient="landscape"/>
          <w:pgMar w:top="840" w:right="0" w:bottom="280" w:left="0" w:header="240" w:footer="0" w:gutter="0"/>
          <w:cols w:space="720"/>
        </w:sectPr>
      </w:pPr>
    </w:p>
    <w:p w14:paraId="1EB98404" w14:textId="6FE06D8F" w:rsidR="00CE2E60" w:rsidRDefault="00CD581D">
      <w:pPr>
        <w:pStyle w:val="BodyText"/>
        <w:rPr>
          <w:rFonts w:ascii="Trebuchet MS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4656" behindDoc="1" locked="0" layoutInCell="1" allowOverlap="1" wp14:anchorId="682BFC55" wp14:editId="139FADEF">
                <wp:simplePos x="0" y="0"/>
                <wp:positionH relativeFrom="page">
                  <wp:posOffset>2752090</wp:posOffset>
                </wp:positionH>
                <wp:positionV relativeFrom="page">
                  <wp:posOffset>746760</wp:posOffset>
                </wp:positionV>
                <wp:extent cx="8377555" cy="5972810"/>
                <wp:effectExtent l="8890" t="3810" r="14605" b="5080"/>
                <wp:wrapNone/>
                <wp:docPr id="89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77555" cy="5972810"/>
                          <a:chOff x="4334" y="1176"/>
                          <a:chExt cx="13193" cy="9406"/>
                        </a:xfrm>
                      </wpg:grpSpPr>
                      <pic:pic xmlns:pic="http://schemas.openxmlformats.org/drawingml/2006/picture">
                        <pic:nvPicPr>
                          <pic:cNvPr id="9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94" y="1236"/>
                            <a:ext cx="8996" cy="9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1" name="Rectangle 73"/>
                        <wps:cNvSpPr>
                          <a:spLocks noChangeArrowheads="1"/>
                        </wps:cNvSpPr>
                        <wps:spPr bwMode="auto">
                          <a:xfrm>
                            <a:off x="4364" y="1206"/>
                            <a:ext cx="9056" cy="9346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AutoShape 72"/>
                        <wps:cNvSpPr>
                          <a:spLocks/>
                        </wps:cNvSpPr>
                        <wps:spPr bwMode="auto">
                          <a:xfrm>
                            <a:off x="5995" y="6019"/>
                            <a:ext cx="4457" cy="1448"/>
                          </a:xfrm>
                          <a:custGeom>
                            <a:avLst/>
                            <a:gdLst>
                              <a:gd name="T0" fmla="+- 0 9375 5995"/>
                              <a:gd name="T1" fmla="*/ T0 w 4457"/>
                              <a:gd name="T2" fmla="+- 0 6880 6019"/>
                              <a:gd name="T3" fmla="*/ 6880 h 1448"/>
                              <a:gd name="T4" fmla="+- 0 9420 5995"/>
                              <a:gd name="T5" fmla="*/ T4 w 4457"/>
                              <a:gd name="T6" fmla="+- 0 6740 6019"/>
                              <a:gd name="T7" fmla="*/ 6740 h 1448"/>
                              <a:gd name="T8" fmla="+- 0 9502 5995"/>
                              <a:gd name="T9" fmla="*/ T8 w 4457"/>
                              <a:gd name="T10" fmla="+- 0 6620 6019"/>
                              <a:gd name="T11" fmla="*/ 6620 h 1448"/>
                              <a:gd name="T12" fmla="+- 0 9616 5995"/>
                              <a:gd name="T13" fmla="*/ T12 w 4457"/>
                              <a:gd name="T14" fmla="+- 0 6526 6019"/>
                              <a:gd name="T15" fmla="*/ 6526 h 1448"/>
                              <a:gd name="T16" fmla="+- 0 9755 5995"/>
                              <a:gd name="T17" fmla="*/ T16 w 4457"/>
                              <a:gd name="T18" fmla="+- 0 6466 6019"/>
                              <a:gd name="T19" fmla="*/ 6466 h 1448"/>
                              <a:gd name="T20" fmla="+- 0 9911 5995"/>
                              <a:gd name="T21" fmla="*/ T20 w 4457"/>
                              <a:gd name="T22" fmla="+- 0 6444 6019"/>
                              <a:gd name="T23" fmla="*/ 6444 h 1448"/>
                              <a:gd name="T24" fmla="+- 0 10067 5995"/>
                              <a:gd name="T25" fmla="*/ T24 w 4457"/>
                              <a:gd name="T26" fmla="+- 0 6466 6019"/>
                              <a:gd name="T27" fmla="*/ 6466 h 1448"/>
                              <a:gd name="T28" fmla="+- 0 10205 5995"/>
                              <a:gd name="T29" fmla="*/ T28 w 4457"/>
                              <a:gd name="T30" fmla="+- 0 6526 6019"/>
                              <a:gd name="T31" fmla="*/ 6526 h 1448"/>
                              <a:gd name="T32" fmla="+- 0 10319 5995"/>
                              <a:gd name="T33" fmla="*/ T32 w 4457"/>
                              <a:gd name="T34" fmla="+- 0 6620 6019"/>
                              <a:gd name="T35" fmla="*/ 6620 h 1448"/>
                              <a:gd name="T36" fmla="+- 0 10402 5995"/>
                              <a:gd name="T37" fmla="*/ T36 w 4457"/>
                              <a:gd name="T38" fmla="+- 0 6740 6019"/>
                              <a:gd name="T39" fmla="*/ 6740 h 1448"/>
                              <a:gd name="T40" fmla="+- 0 10446 5995"/>
                              <a:gd name="T41" fmla="*/ T40 w 4457"/>
                              <a:gd name="T42" fmla="+- 0 6880 6019"/>
                              <a:gd name="T43" fmla="*/ 6880 h 1448"/>
                              <a:gd name="T44" fmla="+- 0 10446 5995"/>
                              <a:gd name="T45" fmla="*/ T44 w 4457"/>
                              <a:gd name="T46" fmla="+- 0 7031 6019"/>
                              <a:gd name="T47" fmla="*/ 7031 h 1448"/>
                              <a:gd name="T48" fmla="+- 0 10402 5995"/>
                              <a:gd name="T49" fmla="*/ T48 w 4457"/>
                              <a:gd name="T50" fmla="+- 0 7171 6019"/>
                              <a:gd name="T51" fmla="*/ 7171 h 1448"/>
                              <a:gd name="T52" fmla="+- 0 10319 5995"/>
                              <a:gd name="T53" fmla="*/ T52 w 4457"/>
                              <a:gd name="T54" fmla="+- 0 7291 6019"/>
                              <a:gd name="T55" fmla="*/ 7291 h 1448"/>
                              <a:gd name="T56" fmla="+- 0 10205 5995"/>
                              <a:gd name="T57" fmla="*/ T56 w 4457"/>
                              <a:gd name="T58" fmla="+- 0 7384 6019"/>
                              <a:gd name="T59" fmla="*/ 7384 h 1448"/>
                              <a:gd name="T60" fmla="+- 0 10067 5995"/>
                              <a:gd name="T61" fmla="*/ T60 w 4457"/>
                              <a:gd name="T62" fmla="+- 0 7445 6019"/>
                              <a:gd name="T63" fmla="*/ 7445 h 1448"/>
                              <a:gd name="T64" fmla="+- 0 9911 5995"/>
                              <a:gd name="T65" fmla="*/ T64 w 4457"/>
                              <a:gd name="T66" fmla="+- 0 7466 6019"/>
                              <a:gd name="T67" fmla="*/ 7466 h 1448"/>
                              <a:gd name="T68" fmla="+- 0 9755 5995"/>
                              <a:gd name="T69" fmla="*/ T68 w 4457"/>
                              <a:gd name="T70" fmla="+- 0 7445 6019"/>
                              <a:gd name="T71" fmla="*/ 7445 h 1448"/>
                              <a:gd name="T72" fmla="+- 0 9616 5995"/>
                              <a:gd name="T73" fmla="*/ T72 w 4457"/>
                              <a:gd name="T74" fmla="+- 0 7384 6019"/>
                              <a:gd name="T75" fmla="*/ 7384 h 1448"/>
                              <a:gd name="T76" fmla="+- 0 9502 5995"/>
                              <a:gd name="T77" fmla="*/ T76 w 4457"/>
                              <a:gd name="T78" fmla="+- 0 7291 6019"/>
                              <a:gd name="T79" fmla="*/ 7291 h 1448"/>
                              <a:gd name="T80" fmla="+- 0 9420 5995"/>
                              <a:gd name="T81" fmla="*/ T80 w 4457"/>
                              <a:gd name="T82" fmla="+- 0 7171 6019"/>
                              <a:gd name="T83" fmla="*/ 7171 h 1448"/>
                              <a:gd name="T84" fmla="+- 0 9375 5995"/>
                              <a:gd name="T85" fmla="*/ T84 w 4457"/>
                              <a:gd name="T86" fmla="+- 0 7031 6019"/>
                              <a:gd name="T87" fmla="*/ 7031 h 1448"/>
                              <a:gd name="T88" fmla="+- 0 5995 5995"/>
                              <a:gd name="T89" fmla="*/ T88 w 4457"/>
                              <a:gd name="T90" fmla="+- 0 6691 6019"/>
                              <a:gd name="T91" fmla="*/ 6691 h 1448"/>
                              <a:gd name="T92" fmla="+- 0 6012 5995"/>
                              <a:gd name="T93" fmla="*/ T92 w 4457"/>
                              <a:gd name="T94" fmla="+- 0 6547 6019"/>
                              <a:gd name="T95" fmla="*/ 6547 h 1448"/>
                              <a:gd name="T96" fmla="+- 0 6060 5995"/>
                              <a:gd name="T97" fmla="*/ T96 w 4457"/>
                              <a:gd name="T98" fmla="+- 0 6414 6019"/>
                              <a:gd name="T99" fmla="*/ 6414 h 1448"/>
                              <a:gd name="T100" fmla="+- 0 6135 5995"/>
                              <a:gd name="T101" fmla="*/ T100 w 4457"/>
                              <a:gd name="T102" fmla="+- 0 6294 6019"/>
                              <a:gd name="T103" fmla="*/ 6294 h 1448"/>
                              <a:gd name="T104" fmla="+- 0 6235 5995"/>
                              <a:gd name="T105" fmla="*/ T104 w 4457"/>
                              <a:gd name="T106" fmla="+- 0 6192 6019"/>
                              <a:gd name="T107" fmla="*/ 6192 h 1448"/>
                              <a:gd name="T108" fmla="+- 0 6355 5995"/>
                              <a:gd name="T109" fmla="*/ T108 w 4457"/>
                              <a:gd name="T110" fmla="+- 0 6111 6019"/>
                              <a:gd name="T111" fmla="*/ 6111 h 1448"/>
                              <a:gd name="T112" fmla="+- 0 6492 5995"/>
                              <a:gd name="T113" fmla="*/ T112 w 4457"/>
                              <a:gd name="T114" fmla="+- 0 6053 6019"/>
                              <a:gd name="T115" fmla="*/ 6053 h 1448"/>
                              <a:gd name="T116" fmla="+- 0 6642 5995"/>
                              <a:gd name="T117" fmla="*/ T116 w 4457"/>
                              <a:gd name="T118" fmla="+- 0 6023 6019"/>
                              <a:gd name="T119" fmla="*/ 6023 h 1448"/>
                              <a:gd name="T120" fmla="+- 0 6800 5995"/>
                              <a:gd name="T121" fmla="*/ T120 w 4457"/>
                              <a:gd name="T122" fmla="+- 0 6023 6019"/>
                              <a:gd name="T123" fmla="*/ 6023 h 1448"/>
                              <a:gd name="T124" fmla="+- 0 6951 5995"/>
                              <a:gd name="T125" fmla="*/ T124 w 4457"/>
                              <a:gd name="T126" fmla="+- 0 6053 6019"/>
                              <a:gd name="T127" fmla="*/ 6053 h 1448"/>
                              <a:gd name="T128" fmla="+- 0 7088 5995"/>
                              <a:gd name="T129" fmla="*/ T128 w 4457"/>
                              <a:gd name="T130" fmla="+- 0 6111 6019"/>
                              <a:gd name="T131" fmla="*/ 6111 h 1448"/>
                              <a:gd name="T132" fmla="+- 0 7208 5995"/>
                              <a:gd name="T133" fmla="*/ T132 w 4457"/>
                              <a:gd name="T134" fmla="+- 0 6192 6019"/>
                              <a:gd name="T135" fmla="*/ 6192 h 1448"/>
                              <a:gd name="T136" fmla="+- 0 7307 5995"/>
                              <a:gd name="T137" fmla="*/ T136 w 4457"/>
                              <a:gd name="T138" fmla="+- 0 6294 6019"/>
                              <a:gd name="T139" fmla="*/ 6294 h 1448"/>
                              <a:gd name="T140" fmla="+- 0 7383 5995"/>
                              <a:gd name="T141" fmla="*/ T140 w 4457"/>
                              <a:gd name="T142" fmla="+- 0 6414 6019"/>
                              <a:gd name="T143" fmla="*/ 6414 h 1448"/>
                              <a:gd name="T144" fmla="+- 0 7430 5995"/>
                              <a:gd name="T145" fmla="*/ T144 w 4457"/>
                              <a:gd name="T146" fmla="+- 0 6547 6019"/>
                              <a:gd name="T147" fmla="*/ 6547 h 1448"/>
                              <a:gd name="T148" fmla="+- 0 7447 5995"/>
                              <a:gd name="T149" fmla="*/ T148 w 4457"/>
                              <a:gd name="T150" fmla="+- 0 6691 6019"/>
                              <a:gd name="T151" fmla="*/ 6691 h 1448"/>
                              <a:gd name="T152" fmla="+- 0 7430 5995"/>
                              <a:gd name="T153" fmla="*/ T152 w 4457"/>
                              <a:gd name="T154" fmla="+- 0 6835 6019"/>
                              <a:gd name="T155" fmla="*/ 6835 h 1448"/>
                              <a:gd name="T156" fmla="+- 0 7383 5995"/>
                              <a:gd name="T157" fmla="*/ T156 w 4457"/>
                              <a:gd name="T158" fmla="+- 0 6969 6019"/>
                              <a:gd name="T159" fmla="*/ 6969 h 1448"/>
                              <a:gd name="T160" fmla="+- 0 7307 5995"/>
                              <a:gd name="T161" fmla="*/ T160 w 4457"/>
                              <a:gd name="T162" fmla="+- 0 7088 6019"/>
                              <a:gd name="T163" fmla="*/ 7088 h 1448"/>
                              <a:gd name="T164" fmla="+- 0 7208 5995"/>
                              <a:gd name="T165" fmla="*/ T164 w 4457"/>
                              <a:gd name="T166" fmla="+- 0 7190 6019"/>
                              <a:gd name="T167" fmla="*/ 7190 h 1448"/>
                              <a:gd name="T168" fmla="+- 0 7088 5995"/>
                              <a:gd name="T169" fmla="*/ T168 w 4457"/>
                              <a:gd name="T170" fmla="+- 0 7271 6019"/>
                              <a:gd name="T171" fmla="*/ 7271 h 1448"/>
                              <a:gd name="T172" fmla="+- 0 6951 5995"/>
                              <a:gd name="T173" fmla="*/ T172 w 4457"/>
                              <a:gd name="T174" fmla="+- 0 7329 6019"/>
                              <a:gd name="T175" fmla="*/ 7329 h 1448"/>
                              <a:gd name="T176" fmla="+- 0 6800 5995"/>
                              <a:gd name="T177" fmla="*/ T176 w 4457"/>
                              <a:gd name="T178" fmla="+- 0 7359 6019"/>
                              <a:gd name="T179" fmla="*/ 7359 h 1448"/>
                              <a:gd name="T180" fmla="+- 0 6642 5995"/>
                              <a:gd name="T181" fmla="*/ T180 w 4457"/>
                              <a:gd name="T182" fmla="+- 0 7359 6019"/>
                              <a:gd name="T183" fmla="*/ 7359 h 1448"/>
                              <a:gd name="T184" fmla="+- 0 6492 5995"/>
                              <a:gd name="T185" fmla="*/ T184 w 4457"/>
                              <a:gd name="T186" fmla="+- 0 7329 6019"/>
                              <a:gd name="T187" fmla="*/ 7329 h 1448"/>
                              <a:gd name="T188" fmla="+- 0 6355 5995"/>
                              <a:gd name="T189" fmla="*/ T188 w 4457"/>
                              <a:gd name="T190" fmla="+- 0 7271 6019"/>
                              <a:gd name="T191" fmla="*/ 7271 h 1448"/>
                              <a:gd name="T192" fmla="+- 0 6235 5995"/>
                              <a:gd name="T193" fmla="*/ T192 w 4457"/>
                              <a:gd name="T194" fmla="+- 0 7190 6019"/>
                              <a:gd name="T195" fmla="*/ 7190 h 1448"/>
                              <a:gd name="T196" fmla="+- 0 6135 5995"/>
                              <a:gd name="T197" fmla="*/ T196 w 4457"/>
                              <a:gd name="T198" fmla="+- 0 7088 6019"/>
                              <a:gd name="T199" fmla="*/ 7088 h 1448"/>
                              <a:gd name="T200" fmla="+- 0 6060 5995"/>
                              <a:gd name="T201" fmla="*/ T200 w 4457"/>
                              <a:gd name="T202" fmla="+- 0 6969 6019"/>
                              <a:gd name="T203" fmla="*/ 6969 h 1448"/>
                              <a:gd name="T204" fmla="+- 0 6012 5995"/>
                              <a:gd name="T205" fmla="*/ T204 w 4457"/>
                              <a:gd name="T206" fmla="+- 0 6835 6019"/>
                              <a:gd name="T207" fmla="*/ 6835 h 1448"/>
                              <a:gd name="T208" fmla="+- 0 5995 5995"/>
                              <a:gd name="T209" fmla="*/ T208 w 4457"/>
                              <a:gd name="T210" fmla="+- 0 6691 6019"/>
                              <a:gd name="T211" fmla="*/ 6691 h 14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4457" h="1448">
                                <a:moveTo>
                                  <a:pt x="3375" y="936"/>
                                </a:moveTo>
                                <a:lnTo>
                                  <a:pt x="3380" y="861"/>
                                </a:lnTo>
                                <a:lnTo>
                                  <a:pt x="3398" y="789"/>
                                </a:lnTo>
                                <a:lnTo>
                                  <a:pt x="3425" y="721"/>
                                </a:lnTo>
                                <a:lnTo>
                                  <a:pt x="3462" y="658"/>
                                </a:lnTo>
                                <a:lnTo>
                                  <a:pt x="3507" y="601"/>
                                </a:lnTo>
                                <a:lnTo>
                                  <a:pt x="3561" y="550"/>
                                </a:lnTo>
                                <a:lnTo>
                                  <a:pt x="3621" y="507"/>
                                </a:lnTo>
                                <a:lnTo>
                                  <a:pt x="3688" y="473"/>
                                </a:lnTo>
                                <a:lnTo>
                                  <a:pt x="3760" y="447"/>
                                </a:lnTo>
                                <a:lnTo>
                                  <a:pt x="3836" y="431"/>
                                </a:lnTo>
                                <a:lnTo>
                                  <a:pt x="3916" y="425"/>
                                </a:lnTo>
                                <a:lnTo>
                                  <a:pt x="3996" y="431"/>
                                </a:lnTo>
                                <a:lnTo>
                                  <a:pt x="4072" y="447"/>
                                </a:lnTo>
                                <a:lnTo>
                                  <a:pt x="4144" y="473"/>
                                </a:lnTo>
                                <a:lnTo>
                                  <a:pt x="4210" y="507"/>
                                </a:lnTo>
                                <a:lnTo>
                                  <a:pt x="4271" y="550"/>
                                </a:lnTo>
                                <a:lnTo>
                                  <a:pt x="4324" y="601"/>
                                </a:lnTo>
                                <a:lnTo>
                                  <a:pt x="4370" y="658"/>
                                </a:lnTo>
                                <a:lnTo>
                                  <a:pt x="4407" y="721"/>
                                </a:lnTo>
                                <a:lnTo>
                                  <a:pt x="4434" y="789"/>
                                </a:lnTo>
                                <a:lnTo>
                                  <a:pt x="4451" y="861"/>
                                </a:lnTo>
                                <a:lnTo>
                                  <a:pt x="4457" y="936"/>
                                </a:lnTo>
                                <a:lnTo>
                                  <a:pt x="4451" y="1012"/>
                                </a:lnTo>
                                <a:lnTo>
                                  <a:pt x="4434" y="1084"/>
                                </a:lnTo>
                                <a:lnTo>
                                  <a:pt x="4407" y="1152"/>
                                </a:lnTo>
                                <a:lnTo>
                                  <a:pt x="4370" y="1215"/>
                                </a:lnTo>
                                <a:lnTo>
                                  <a:pt x="4324" y="1272"/>
                                </a:lnTo>
                                <a:lnTo>
                                  <a:pt x="4271" y="1322"/>
                                </a:lnTo>
                                <a:lnTo>
                                  <a:pt x="4210" y="1365"/>
                                </a:lnTo>
                                <a:lnTo>
                                  <a:pt x="4144" y="1400"/>
                                </a:lnTo>
                                <a:lnTo>
                                  <a:pt x="4072" y="1426"/>
                                </a:lnTo>
                                <a:lnTo>
                                  <a:pt x="3996" y="1442"/>
                                </a:lnTo>
                                <a:lnTo>
                                  <a:pt x="3916" y="1447"/>
                                </a:lnTo>
                                <a:lnTo>
                                  <a:pt x="3836" y="1442"/>
                                </a:lnTo>
                                <a:lnTo>
                                  <a:pt x="3760" y="1426"/>
                                </a:lnTo>
                                <a:lnTo>
                                  <a:pt x="3688" y="1400"/>
                                </a:lnTo>
                                <a:lnTo>
                                  <a:pt x="3621" y="1365"/>
                                </a:lnTo>
                                <a:lnTo>
                                  <a:pt x="3561" y="1322"/>
                                </a:lnTo>
                                <a:lnTo>
                                  <a:pt x="3507" y="1272"/>
                                </a:lnTo>
                                <a:lnTo>
                                  <a:pt x="3462" y="1215"/>
                                </a:lnTo>
                                <a:lnTo>
                                  <a:pt x="3425" y="1152"/>
                                </a:lnTo>
                                <a:lnTo>
                                  <a:pt x="3398" y="1084"/>
                                </a:lnTo>
                                <a:lnTo>
                                  <a:pt x="3380" y="1012"/>
                                </a:lnTo>
                                <a:lnTo>
                                  <a:pt x="3375" y="936"/>
                                </a:lnTo>
                                <a:close/>
                                <a:moveTo>
                                  <a:pt x="0" y="672"/>
                                </a:moveTo>
                                <a:lnTo>
                                  <a:pt x="4" y="599"/>
                                </a:lnTo>
                                <a:lnTo>
                                  <a:pt x="17" y="528"/>
                                </a:lnTo>
                                <a:lnTo>
                                  <a:pt x="37" y="460"/>
                                </a:lnTo>
                                <a:lnTo>
                                  <a:pt x="65" y="395"/>
                                </a:lnTo>
                                <a:lnTo>
                                  <a:pt x="99" y="333"/>
                                </a:lnTo>
                                <a:lnTo>
                                  <a:pt x="140" y="275"/>
                                </a:lnTo>
                                <a:lnTo>
                                  <a:pt x="187" y="222"/>
                                </a:lnTo>
                                <a:lnTo>
                                  <a:pt x="240" y="173"/>
                                </a:lnTo>
                                <a:lnTo>
                                  <a:pt x="297" y="130"/>
                                </a:lnTo>
                                <a:lnTo>
                                  <a:pt x="360" y="92"/>
                                </a:lnTo>
                                <a:lnTo>
                                  <a:pt x="426" y="60"/>
                                </a:lnTo>
                                <a:lnTo>
                                  <a:pt x="497" y="34"/>
                                </a:lnTo>
                                <a:lnTo>
                                  <a:pt x="570" y="16"/>
                                </a:lnTo>
                                <a:lnTo>
                                  <a:pt x="647" y="4"/>
                                </a:lnTo>
                                <a:lnTo>
                                  <a:pt x="726" y="0"/>
                                </a:lnTo>
                                <a:lnTo>
                                  <a:pt x="805" y="4"/>
                                </a:lnTo>
                                <a:lnTo>
                                  <a:pt x="882" y="16"/>
                                </a:lnTo>
                                <a:lnTo>
                                  <a:pt x="956" y="34"/>
                                </a:lnTo>
                                <a:lnTo>
                                  <a:pt x="1026" y="60"/>
                                </a:lnTo>
                                <a:lnTo>
                                  <a:pt x="1093" y="92"/>
                                </a:lnTo>
                                <a:lnTo>
                                  <a:pt x="1155" y="130"/>
                                </a:lnTo>
                                <a:lnTo>
                                  <a:pt x="1213" y="173"/>
                                </a:lnTo>
                                <a:lnTo>
                                  <a:pt x="1265" y="222"/>
                                </a:lnTo>
                                <a:lnTo>
                                  <a:pt x="1312" y="275"/>
                                </a:lnTo>
                                <a:lnTo>
                                  <a:pt x="1353" y="333"/>
                                </a:lnTo>
                                <a:lnTo>
                                  <a:pt x="1388" y="395"/>
                                </a:lnTo>
                                <a:lnTo>
                                  <a:pt x="1415" y="460"/>
                                </a:lnTo>
                                <a:lnTo>
                                  <a:pt x="1435" y="528"/>
                                </a:lnTo>
                                <a:lnTo>
                                  <a:pt x="1448" y="599"/>
                                </a:lnTo>
                                <a:lnTo>
                                  <a:pt x="1452" y="672"/>
                                </a:lnTo>
                                <a:lnTo>
                                  <a:pt x="1448" y="745"/>
                                </a:lnTo>
                                <a:lnTo>
                                  <a:pt x="1435" y="816"/>
                                </a:lnTo>
                                <a:lnTo>
                                  <a:pt x="1415" y="885"/>
                                </a:lnTo>
                                <a:lnTo>
                                  <a:pt x="1388" y="950"/>
                                </a:lnTo>
                                <a:lnTo>
                                  <a:pt x="1353" y="1011"/>
                                </a:lnTo>
                                <a:lnTo>
                                  <a:pt x="1312" y="1069"/>
                                </a:lnTo>
                                <a:lnTo>
                                  <a:pt x="1265" y="1122"/>
                                </a:lnTo>
                                <a:lnTo>
                                  <a:pt x="1213" y="1171"/>
                                </a:lnTo>
                                <a:lnTo>
                                  <a:pt x="1155" y="1215"/>
                                </a:lnTo>
                                <a:lnTo>
                                  <a:pt x="1093" y="1252"/>
                                </a:lnTo>
                                <a:lnTo>
                                  <a:pt x="1026" y="1284"/>
                                </a:lnTo>
                                <a:lnTo>
                                  <a:pt x="956" y="1310"/>
                                </a:lnTo>
                                <a:lnTo>
                                  <a:pt x="882" y="1329"/>
                                </a:lnTo>
                                <a:lnTo>
                                  <a:pt x="805" y="1340"/>
                                </a:lnTo>
                                <a:lnTo>
                                  <a:pt x="726" y="1344"/>
                                </a:lnTo>
                                <a:lnTo>
                                  <a:pt x="647" y="1340"/>
                                </a:lnTo>
                                <a:lnTo>
                                  <a:pt x="570" y="1329"/>
                                </a:lnTo>
                                <a:lnTo>
                                  <a:pt x="497" y="1310"/>
                                </a:lnTo>
                                <a:lnTo>
                                  <a:pt x="426" y="1284"/>
                                </a:lnTo>
                                <a:lnTo>
                                  <a:pt x="360" y="1252"/>
                                </a:lnTo>
                                <a:lnTo>
                                  <a:pt x="297" y="1215"/>
                                </a:lnTo>
                                <a:lnTo>
                                  <a:pt x="240" y="1171"/>
                                </a:lnTo>
                                <a:lnTo>
                                  <a:pt x="187" y="1122"/>
                                </a:lnTo>
                                <a:lnTo>
                                  <a:pt x="140" y="1069"/>
                                </a:lnTo>
                                <a:lnTo>
                                  <a:pt x="99" y="1011"/>
                                </a:lnTo>
                                <a:lnTo>
                                  <a:pt x="65" y="950"/>
                                </a:lnTo>
                                <a:lnTo>
                                  <a:pt x="37" y="885"/>
                                </a:lnTo>
                                <a:lnTo>
                                  <a:pt x="17" y="816"/>
                                </a:lnTo>
                                <a:lnTo>
                                  <a:pt x="4" y="745"/>
                                </a:lnTo>
                                <a:lnTo>
                                  <a:pt x="0" y="67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7912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71"/>
                        <wps:cNvSpPr>
                          <a:spLocks/>
                        </wps:cNvSpPr>
                        <wps:spPr bwMode="auto">
                          <a:xfrm>
                            <a:off x="12924" y="1236"/>
                            <a:ext cx="4594" cy="1920"/>
                          </a:xfrm>
                          <a:custGeom>
                            <a:avLst/>
                            <a:gdLst>
                              <a:gd name="T0" fmla="+- 0 15116 12924"/>
                              <a:gd name="T1" fmla="*/ T0 w 4594"/>
                              <a:gd name="T2" fmla="+- 0 1237 1236"/>
                              <a:gd name="T3" fmla="*/ 1237 h 1920"/>
                              <a:gd name="T4" fmla="+- 0 14909 12924"/>
                              <a:gd name="T5" fmla="*/ T4 w 4594"/>
                              <a:gd name="T6" fmla="+- 0 1245 1236"/>
                              <a:gd name="T7" fmla="*/ 1245 h 1920"/>
                              <a:gd name="T8" fmla="+- 0 14708 12924"/>
                              <a:gd name="T9" fmla="*/ T8 w 4594"/>
                              <a:gd name="T10" fmla="+- 0 1260 1236"/>
                              <a:gd name="T11" fmla="*/ 1260 h 1920"/>
                              <a:gd name="T12" fmla="+- 0 14514 12924"/>
                              <a:gd name="T13" fmla="*/ T12 w 4594"/>
                              <a:gd name="T14" fmla="+- 0 1282 1236"/>
                              <a:gd name="T15" fmla="*/ 1282 h 1920"/>
                              <a:gd name="T16" fmla="+- 0 14327 12924"/>
                              <a:gd name="T17" fmla="*/ T16 w 4594"/>
                              <a:gd name="T18" fmla="+- 0 1311 1236"/>
                              <a:gd name="T19" fmla="*/ 1311 h 1920"/>
                              <a:gd name="T20" fmla="+- 0 14148 12924"/>
                              <a:gd name="T21" fmla="*/ T20 w 4594"/>
                              <a:gd name="T22" fmla="+- 0 1347 1236"/>
                              <a:gd name="T23" fmla="*/ 1347 h 1920"/>
                              <a:gd name="T24" fmla="+- 0 13978 12924"/>
                              <a:gd name="T25" fmla="*/ T24 w 4594"/>
                              <a:gd name="T26" fmla="+- 0 1389 1236"/>
                              <a:gd name="T27" fmla="*/ 1389 h 1920"/>
                              <a:gd name="T28" fmla="+- 0 13817 12924"/>
                              <a:gd name="T29" fmla="*/ T28 w 4594"/>
                              <a:gd name="T30" fmla="+- 0 1436 1236"/>
                              <a:gd name="T31" fmla="*/ 1436 h 1920"/>
                              <a:gd name="T32" fmla="+- 0 13667 12924"/>
                              <a:gd name="T33" fmla="*/ T32 w 4594"/>
                              <a:gd name="T34" fmla="+- 0 1489 1236"/>
                              <a:gd name="T35" fmla="*/ 1489 h 1920"/>
                              <a:gd name="T36" fmla="+- 0 13529 12924"/>
                              <a:gd name="T37" fmla="*/ T36 w 4594"/>
                              <a:gd name="T38" fmla="+- 0 1547 1236"/>
                              <a:gd name="T39" fmla="*/ 1547 h 1920"/>
                              <a:gd name="T40" fmla="+- 0 13403 12924"/>
                              <a:gd name="T41" fmla="*/ T40 w 4594"/>
                              <a:gd name="T42" fmla="+- 0 1609 1236"/>
                              <a:gd name="T43" fmla="*/ 1609 h 1920"/>
                              <a:gd name="T44" fmla="+- 0 13289 12924"/>
                              <a:gd name="T45" fmla="*/ T44 w 4594"/>
                              <a:gd name="T46" fmla="+- 0 1676 1236"/>
                              <a:gd name="T47" fmla="*/ 1676 h 1920"/>
                              <a:gd name="T48" fmla="+- 0 13190 12924"/>
                              <a:gd name="T49" fmla="*/ T48 w 4594"/>
                              <a:gd name="T50" fmla="+- 0 1748 1236"/>
                              <a:gd name="T51" fmla="*/ 1748 h 1920"/>
                              <a:gd name="T52" fmla="+- 0 13035 12924"/>
                              <a:gd name="T53" fmla="*/ T52 w 4594"/>
                              <a:gd name="T54" fmla="+- 0 1901 1236"/>
                              <a:gd name="T55" fmla="*/ 1901 h 1920"/>
                              <a:gd name="T56" fmla="+- 0 12945 12924"/>
                              <a:gd name="T57" fmla="*/ T56 w 4594"/>
                              <a:gd name="T58" fmla="+- 0 2066 1236"/>
                              <a:gd name="T59" fmla="*/ 2066 h 1920"/>
                              <a:gd name="T60" fmla="+- 0 12924 12924"/>
                              <a:gd name="T61" fmla="*/ T60 w 4594"/>
                              <a:gd name="T62" fmla="+- 0 2196 1236"/>
                              <a:gd name="T63" fmla="*/ 2196 h 1920"/>
                              <a:gd name="T64" fmla="+- 0 12945 12924"/>
                              <a:gd name="T65" fmla="*/ T64 w 4594"/>
                              <a:gd name="T66" fmla="+- 0 2326 1236"/>
                              <a:gd name="T67" fmla="*/ 2326 h 1920"/>
                              <a:gd name="T68" fmla="+- 0 13035 12924"/>
                              <a:gd name="T69" fmla="*/ T68 w 4594"/>
                              <a:gd name="T70" fmla="+- 0 2491 1236"/>
                              <a:gd name="T71" fmla="*/ 2491 h 1920"/>
                              <a:gd name="T72" fmla="+- 0 13190 12924"/>
                              <a:gd name="T73" fmla="*/ T72 w 4594"/>
                              <a:gd name="T74" fmla="+- 0 2644 1236"/>
                              <a:gd name="T75" fmla="*/ 2644 h 1920"/>
                              <a:gd name="T76" fmla="+- 0 13289 12924"/>
                              <a:gd name="T77" fmla="*/ T76 w 4594"/>
                              <a:gd name="T78" fmla="+- 0 2716 1236"/>
                              <a:gd name="T79" fmla="*/ 2716 h 1920"/>
                              <a:gd name="T80" fmla="+- 0 13403 12924"/>
                              <a:gd name="T81" fmla="*/ T80 w 4594"/>
                              <a:gd name="T82" fmla="+- 0 2783 1236"/>
                              <a:gd name="T83" fmla="*/ 2783 h 1920"/>
                              <a:gd name="T84" fmla="+- 0 13529 12924"/>
                              <a:gd name="T85" fmla="*/ T84 w 4594"/>
                              <a:gd name="T86" fmla="+- 0 2845 1236"/>
                              <a:gd name="T87" fmla="*/ 2845 h 1920"/>
                              <a:gd name="T88" fmla="+- 0 13667 12924"/>
                              <a:gd name="T89" fmla="*/ T88 w 4594"/>
                              <a:gd name="T90" fmla="+- 0 2903 1236"/>
                              <a:gd name="T91" fmla="*/ 2903 h 1920"/>
                              <a:gd name="T92" fmla="+- 0 13817 12924"/>
                              <a:gd name="T93" fmla="*/ T92 w 4594"/>
                              <a:gd name="T94" fmla="+- 0 2956 1236"/>
                              <a:gd name="T95" fmla="*/ 2956 h 1920"/>
                              <a:gd name="T96" fmla="+- 0 13978 12924"/>
                              <a:gd name="T97" fmla="*/ T96 w 4594"/>
                              <a:gd name="T98" fmla="+- 0 3003 1236"/>
                              <a:gd name="T99" fmla="*/ 3003 h 1920"/>
                              <a:gd name="T100" fmla="+- 0 14148 12924"/>
                              <a:gd name="T101" fmla="*/ T100 w 4594"/>
                              <a:gd name="T102" fmla="+- 0 3045 1236"/>
                              <a:gd name="T103" fmla="*/ 3045 h 1920"/>
                              <a:gd name="T104" fmla="+- 0 14327 12924"/>
                              <a:gd name="T105" fmla="*/ T104 w 4594"/>
                              <a:gd name="T106" fmla="+- 0 3081 1236"/>
                              <a:gd name="T107" fmla="*/ 3081 h 1920"/>
                              <a:gd name="T108" fmla="+- 0 14514 12924"/>
                              <a:gd name="T109" fmla="*/ T108 w 4594"/>
                              <a:gd name="T110" fmla="+- 0 3110 1236"/>
                              <a:gd name="T111" fmla="*/ 3110 h 1920"/>
                              <a:gd name="T112" fmla="+- 0 14708 12924"/>
                              <a:gd name="T113" fmla="*/ T112 w 4594"/>
                              <a:gd name="T114" fmla="+- 0 3132 1236"/>
                              <a:gd name="T115" fmla="*/ 3132 h 1920"/>
                              <a:gd name="T116" fmla="+- 0 14909 12924"/>
                              <a:gd name="T117" fmla="*/ T116 w 4594"/>
                              <a:gd name="T118" fmla="+- 0 3147 1236"/>
                              <a:gd name="T119" fmla="*/ 3147 h 1920"/>
                              <a:gd name="T120" fmla="+- 0 15116 12924"/>
                              <a:gd name="T121" fmla="*/ T120 w 4594"/>
                              <a:gd name="T122" fmla="+- 0 3155 1236"/>
                              <a:gd name="T123" fmla="*/ 3155 h 1920"/>
                              <a:gd name="T124" fmla="+- 0 15326 12924"/>
                              <a:gd name="T125" fmla="*/ T124 w 4594"/>
                              <a:gd name="T126" fmla="+- 0 3155 1236"/>
                              <a:gd name="T127" fmla="*/ 3155 h 1920"/>
                              <a:gd name="T128" fmla="+- 0 15532 12924"/>
                              <a:gd name="T129" fmla="*/ T128 w 4594"/>
                              <a:gd name="T130" fmla="+- 0 3147 1236"/>
                              <a:gd name="T131" fmla="*/ 3147 h 1920"/>
                              <a:gd name="T132" fmla="+- 0 15733 12924"/>
                              <a:gd name="T133" fmla="*/ T132 w 4594"/>
                              <a:gd name="T134" fmla="+- 0 3132 1236"/>
                              <a:gd name="T135" fmla="*/ 3132 h 1920"/>
                              <a:gd name="T136" fmla="+- 0 15928 12924"/>
                              <a:gd name="T137" fmla="*/ T136 w 4594"/>
                              <a:gd name="T138" fmla="+- 0 3110 1236"/>
                              <a:gd name="T139" fmla="*/ 3110 h 1920"/>
                              <a:gd name="T140" fmla="+- 0 16115 12924"/>
                              <a:gd name="T141" fmla="*/ T140 w 4594"/>
                              <a:gd name="T142" fmla="+- 0 3081 1236"/>
                              <a:gd name="T143" fmla="*/ 3081 h 1920"/>
                              <a:gd name="T144" fmla="+- 0 16294 12924"/>
                              <a:gd name="T145" fmla="*/ T144 w 4594"/>
                              <a:gd name="T146" fmla="+- 0 3045 1236"/>
                              <a:gd name="T147" fmla="*/ 3045 h 1920"/>
                              <a:gd name="T148" fmla="+- 0 16464 12924"/>
                              <a:gd name="T149" fmla="*/ T148 w 4594"/>
                              <a:gd name="T150" fmla="+- 0 3003 1236"/>
                              <a:gd name="T151" fmla="*/ 3003 h 1920"/>
                              <a:gd name="T152" fmla="+- 0 16624 12924"/>
                              <a:gd name="T153" fmla="*/ T152 w 4594"/>
                              <a:gd name="T154" fmla="+- 0 2956 1236"/>
                              <a:gd name="T155" fmla="*/ 2956 h 1920"/>
                              <a:gd name="T156" fmla="+- 0 16774 12924"/>
                              <a:gd name="T157" fmla="*/ T156 w 4594"/>
                              <a:gd name="T158" fmla="+- 0 2903 1236"/>
                              <a:gd name="T159" fmla="*/ 2903 h 1920"/>
                              <a:gd name="T160" fmla="+- 0 16913 12924"/>
                              <a:gd name="T161" fmla="*/ T160 w 4594"/>
                              <a:gd name="T162" fmla="+- 0 2845 1236"/>
                              <a:gd name="T163" fmla="*/ 2845 h 1920"/>
                              <a:gd name="T164" fmla="+- 0 17039 12924"/>
                              <a:gd name="T165" fmla="*/ T164 w 4594"/>
                              <a:gd name="T166" fmla="+- 0 2783 1236"/>
                              <a:gd name="T167" fmla="*/ 2783 h 1920"/>
                              <a:gd name="T168" fmla="+- 0 17152 12924"/>
                              <a:gd name="T169" fmla="*/ T168 w 4594"/>
                              <a:gd name="T170" fmla="+- 0 2716 1236"/>
                              <a:gd name="T171" fmla="*/ 2716 h 1920"/>
                              <a:gd name="T172" fmla="+- 0 17252 12924"/>
                              <a:gd name="T173" fmla="*/ T172 w 4594"/>
                              <a:gd name="T174" fmla="+- 0 2644 1236"/>
                              <a:gd name="T175" fmla="*/ 2644 h 1920"/>
                              <a:gd name="T176" fmla="+- 0 17407 12924"/>
                              <a:gd name="T177" fmla="*/ T176 w 4594"/>
                              <a:gd name="T178" fmla="+- 0 2491 1236"/>
                              <a:gd name="T179" fmla="*/ 2491 h 1920"/>
                              <a:gd name="T180" fmla="+- 0 17497 12924"/>
                              <a:gd name="T181" fmla="*/ T180 w 4594"/>
                              <a:gd name="T182" fmla="+- 0 2326 1236"/>
                              <a:gd name="T183" fmla="*/ 2326 h 1920"/>
                              <a:gd name="T184" fmla="+- 0 17518 12924"/>
                              <a:gd name="T185" fmla="*/ T184 w 4594"/>
                              <a:gd name="T186" fmla="+- 0 2196 1236"/>
                              <a:gd name="T187" fmla="*/ 2196 h 1920"/>
                              <a:gd name="T188" fmla="+- 0 17497 12924"/>
                              <a:gd name="T189" fmla="*/ T188 w 4594"/>
                              <a:gd name="T190" fmla="+- 0 2066 1236"/>
                              <a:gd name="T191" fmla="*/ 2066 h 1920"/>
                              <a:gd name="T192" fmla="+- 0 17407 12924"/>
                              <a:gd name="T193" fmla="*/ T192 w 4594"/>
                              <a:gd name="T194" fmla="+- 0 1901 1236"/>
                              <a:gd name="T195" fmla="*/ 1901 h 1920"/>
                              <a:gd name="T196" fmla="+- 0 17252 12924"/>
                              <a:gd name="T197" fmla="*/ T196 w 4594"/>
                              <a:gd name="T198" fmla="+- 0 1748 1236"/>
                              <a:gd name="T199" fmla="*/ 1748 h 1920"/>
                              <a:gd name="T200" fmla="+- 0 17152 12924"/>
                              <a:gd name="T201" fmla="*/ T200 w 4594"/>
                              <a:gd name="T202" fmla="+- 0 1676 1236"/>
                              <a:gd name="T203" fmla="*/ 1676 h 1920"/>
                              <a:gd name="T204" fmla="+- 0 17039 12924"/>
                              <a:gd name="T205" fmla="*/ T204 w 4594"/>
                              <a:gd name="T206" fmla="+- 0 1609 1236"/>
                              <a:gd name="T207" fmla="*/ 1609 h 1920"/>
                              <a:gd name="T208" fmla="+- 0 16913 12924"/>
                              <a:gd name="T209" fmla="*/ T208 w 4594"/>
                              <a:gd name="T210" fmla="+- 0 1547 1236"/>
                              <a:gd name="T211" fmla="*/ 1547 h 1920"/>
                              <a:gd name="T212" fmla="+- 0 16774 12924"/>
                              <a:gd name="T213" fmla="*/ T212 w 4594"/>
                              <a:gd name="T214" fmla="+- 0 1489 1236"/>
                              <a:gd name="T215" fmla="*/ 1489 h 1920"/>
                              <a:gd name="T216" fmla="+- 0 16624 12924"/>
                              <a:gd name="T217" fmla="*/ T216 w 4594"/>
                              <a:gd name="T218" fmla="+- 0 1436 1236"/>
                              <a:gd name="T219" fmla="*/ 1436 h 1920"/>
                              <a:gd name="T220" fmla="+- 0 16464 12924"/>
                              <a:gd name="T221" fmla="*/ T220 w 4594"/>
                              <a:gd name="T222" fmla="+- 0 1389 1236"/>
                              <a:gd name="T223" fmla="*/ 1389 h 1920"/>
                              <a:gd name="T224" fmla="+- 0 16294 12924"/>
                              <a:gd name="T225" fmla="*/ T224 w 4594"/>
                              <a:gd name="T226" fmla="+- 0 1347 1236"/>
                              <a:gd name="T227" fmla="*/ 1347 h 1920"/>
                              <a:gd name="T228" fmla="+- 0 16115 12924"/>
                              <a:gd name="T229" fmla="*/ T228 w 4594"/>
                              <a:gd name="T230" fmla="+- 0 1311 1236"/>
                              <a:gd name="T231" fmla="*/ 1311 h 1920"/>
                              <a:gd name="T232" fmla="+- 0 15928 12924"/>
                              <a:gd name="T233" fmla="*/ T232 w 4594"/>
                              <a:gd name="T234" fmla="+- 0 1282 1236"/>
                              <a:gd name="T235" fmla="*/ 1282 h 1920"/>
                              <a:gd name="T236" fmla="+- 0 15733 12924"/>
                              <a:gd name="T237" fmla="*/ T236 w 4594"/>
                              <a:gd name="T238" fmla="+- 0 1260 1236"/>
                              <a:gd name="T239" fmla="*/ 1260 h 1920"/>
                              <a:gd name="T240" fmla="+- 0 15532 12924"/>
                              <a:gd name="T241" fmla="*/ T240 w 4594"/>
                              <a:gd name="T242" fmla="+- 0 1245 1236"/>
                              <a:gd name="T243" fmla="*/ 1245 h 1920"/>
                              <a:gd name="T244" fmla="+- 0 15326 12924"/>
                              <a:gd name="T245" fmla="*/ T244 w 4594"/>
                              <a:gd name="T246" fmla="+- 0 1237 1236"/>
                              <a:gd name="T247" fmla="*/ 1237 h 19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594" h="1920">
                                <a:moveTo>
                                  <a:pt x="2297" y="0"/>
                                </a:moveTo>
                                <a:lnTo>
                                  <a:pt x="2192" y="1"/>
                                </a:lnTo>
                                <a:lnTo>
                                  <a:pt x="2088" y="4"/>
                                </a:lnTo>
                                <a:lnTo>
                                  <a:pt x="1985" y="9"/>
                                </a:lnTo>
                                <a:lnTo>
                                  <a:pt x="1884" y="15"/>
                                </a:lnTo>
                                <a:lnTo>
                                  <a:pt x="1784" y="24"/>
                                </a:lnTo>
                                <a:lnTo>
                                  <a:pt x="1686" y="34"/>
                                </a:lnTo>
                                <a:lnTo>
                                  <a:pt x="1590" y="46"/>
                                </a:lnTo>
                                <a:lnTo>
                                  <a:pt x="1495" y="60"/>
                                </a:lnTo>
                                <a:lnTo>
                                  <a:pt x="1403" y="75"/>
                                </a:lnTo>
                                <a:lnTo>
                                  <a:pt x="1312" y="92"/>
                                </a:lnTo>
                                <a:lnTo>
                                  <a:pt x="1224" y="111"/>
                                </a:lnTo>
                                <a:lnTo>
                                  <a:pt x="1138" y="131"/>
                                </a:lnTo>
                                <a:lnTo>
                                  <a:pt x="1054" y="153"/>
                                </a:lnTo>
                                <a:lnTo>
                                  <a:pt x="972" y="176"/>
                                </a:lnTo>
                                <a:lnTo>
                                  <a:pt x="893" y="200"/>
                                </a:lnTo>
                                <a:lnTo>
                                  <a:pt x="817" y="226"/>
                                </a:lnTo>
                                <a:lnTo>
                                  <a:pt x="743" y="253"/>
                                </a:lnTo>
                                <a:lnTo>
                                  <a:pt x="673" y="281"/>
                                </a:lnTo>
                                <a:lnTo>
                                  <a:pt x="605" y="311"/>
                                </a:lnTo>
                                <a:lnTo>
                                  <a:pt x="540" y="341"/>
                                </a:lnTo>
                                <a:lnTo>
                                  <a:pt x="479" y="373"/>
                                </a:lnTo>
                                <a:lnTo>
                                  <a:pt x="420" y="406"/>
                                </a:lnTo>
                                <a:lnTo>
                                  <a:pt x="365" y="440"/>
                                </a:lnTo>
                                <a:lnTo>
                                  <a:pt x="314" y="475"/>
                                </a:lnTo>
                                <a:lnTo>
                                  <a:pt x="266" y="512"/>
                                </a:lnTo>
                                <a:lnTo>
                                  <a:pt x="181" y="586"/>
                                </a:lnTo>
                                <a:lnTo>
                                  <a:pt x="111" y="665"/>
                                </a:lnTo>
                                <a:lnTo>
                                  <a:pt x="57" y="746"/>
                                </a:lnTo>
                                <a:lnTo>
                                  <a:pt x="21" y="830"/>
                                </a:lnTo>
                                <a:lnTo>
                                  <a:pt x="2" y="916"/>
                                </a:lnTo>
                                <a:lnTo>
                                  <a:pt x="0" y="960"/>
                                </a:lnTo>
                                <a:lnTo>
                                  <a:pt x="2" y="1004"/>
                                </a:lnTo>
                                <a:lnTo>
                                  <a:pt x="21" y="1090"/>
                                </a:lnTo>
                                <a:lnTo>
                                  <a:pt x="57" y="1174"/>
                                </a:lnTo>
                                <a:lnTo>
                                  <a:pt x="111" y="1255"/>
                                </a:lnTo>
                                <a:lnTo>
                                  <a:pt x="181" y="1334"/>
                                </a:lnTo>
                                <a:lnTo>
                                  <a:pt x="266" y="1408"/>
                                </a:lnTo>
                                <a:lnTo>
                                  <a:pt x="314" y="1445"/>
                                </a:lnTo>
                                <a:lnTo>
                                  <a:pt x="365" y="1480"/>
                                </a:lnTo>
                                <a:lnTo>
                                  <a:pt x="420" y="1514"/>
                                </a:lnTo>
                                <a:lnTo>
                                  <a:pt x="479" y="1547"/>
                                </a:lnTo>
                                <a:lnTo>
                                  <a:pt x="540" y="1579"/>
                                </a:lnTo>
                                <a:lnTo>
                                  <a:pt x="605" y="1609"/>
                                </a:lnTo>
                                <a:lnTo>
                                  <a:pt x="673" y="1639"/>
                                </a:lnTo>
                                <a:lnTo>
                                  <a:pt x="743" y="1667"/>
                                </a:lnTo>
                                <a:lnTo>
                                  <a:pt x="817" y="1694"/>
                                </a:lnTo>
                                <a:lnTo>
                                  <a:pt x="893" y="1720"/>
                                </a:lnTo>
                                <a:lnTo>
                                  <a:pt x="972" y="1744"/>
                                </a:lnTo>
                                <a:lnTo>
                                  <a:pt x="1054" y="1767"/>
                                </a:lnTo>
                                <a:lnTo>
                                  <a:pt x="1138" y="1789"/>
                                </a:lnTo>
                                <a:lnTo>
                                  <a:pt x="1224" y="1809"/>
                                </a:lnTo>
                                <a:lnTo>
                                  <a:pt x="1312" y="1828"/>
                                </a:lnTo>
                                <a:lnTo>
                                  <a:pt x="1403" y="1845"/>
                                </a:lnTo>
                                <a:lnTo>
                                  <a:pt x="1495" y="1860"/>
                                </a:lnTo>
                                <a:lnTo>
                                  <a:pt x="1590" y="1874"/>
                                </a:lnTo>
                                <a:lnTo>
                                  <a:pt x="1686" y="1886"/>
                                </a:lnTo>
                                <a:lnTo>
                                  <a:pt x="1784" y="1896"/>
                                </a:lnTo>
                                <a:lnTo>
                                  <a:pt x="1884" y="1905"/>
                                </a:lnTo>
                                <a:lnTo>
                                  <a:pt x="1985" y="1911"/>
                                </a:lnTo>
                                <a:lnTo>
                                  <a:pt x="2088" y="1916"/>
                                </a:lnTo>
                                <a:lnTo>
                                  <a:pt x="2192" y="1919"/>
                                </a:lnTo>
                                <a:lnTo>
                                  <a:pt x="2297" y="1920"/>
                                </a:lnTo>
                                <a:lnTo>
                                  <a:pt x="2402" y="1919"/>
                                </a:lnTo>
                                <a:lnTo>
                                  <a:pt x="2506" y="1916"/>
                                </a:lnTo>
                                <a:lnTo>
                                  <a:pt x="2608" y="1911"/>
                                </a:lnTo>
                                <a:lnTo>
                                  <a:pt x="2710" y="1905"/>
                                </a:lnTo>
                                <a:lnTo>
                                  <a:pt x="2809" y="1896"/>
                                </a:lnTo>
                                <a:lnTo>
                                  <a:pt x="2907" y="1886"/>
                                </a:lnTo>
                                <a:lnTo>
                                  <a:pt x="3004" y="1874"/>
                                </a:lnTo>
                                <a:lnTo>
                                  <a:pt x="3098" y="1860"/>
                                </a:lnTo>
                                <a:lnTo>
                                  <a:pt x="3191" y="1845"/>
                                </a:lnTo>
                                <a:lnTo>
                                  <a:pt x="3281" y="1828"/>
                                </a:lnTo>
                                <a:lnTo>
                                  <a:pt x="3370" y="1809"/>
                                </a:lnTo>
                                <a:lnTo>
                                  <a:pt x="3456" y="1789"/>
                                </a:lnTo>
                                <a:lnTo>
                                  <a:pt x="3540" y="1767"/>
                                </a:lnTo>
                                <a:lnTo>
                                  <a:pt x="3621" y="1744"/>
                                </a:lnTo>
                                <a:lnTo>
                                  <a:pt x="3700" y="1720"/>
                                </a:lnTo>
                                <a:lnTo>
                                  <a:pt x="3777" y="1694"/>
                                </a:lnTo>
                                <a:lnTo>
                                  <a:pt x="3850" y="1667"/>
                                </a:lnTo>
                                <a:lnTo>
                                  <a:pt x="3921" y="1639"/>
                                </a:lnTo>
                                <a:lnTo>
                                  <a:pt x="3989" y="1609"/>
                                </a:lnTo>
                                <a:lnTo>
                                  <a:pt x="4053" y="1579"/>
                                </a:lnTo>
                                <a:lnTo>
                                  <a:pt x="4115" y="1547"/>
                                </a:lnTo>
                                <a:lnTo>
                                  <a:pt x="4173" y="1514"/>
                                </a:lnTo>
                                <a:lnTo>
                                  <a:pt x="4228" y="1480"/>
                                </a:lnTo>
                                <a:lnTo>
                                  <a:pt x="4280" y="1445"/>
                                </a:lnTo>
                                <a:lnTo>
                                  <a:pt x="4328" y="1408"/>
                                </a:lnTo>
                                <a:lnTo>
                                  <a:pt x="4413" y="1334"/>
                                </a:lnTo>
                                <a:lnTo>
                                  <a:pt x="4483" y="1255"/>
                                </a:lnTo>
                                <a:lnTo>
                                  <a:pt x="4536" y="1174"/>
                                </a:lnTo>
                                <a:lnTo>
                                  <a:pt x="4573" y="1090"/>
                                </a:lnTo>
                                <a:lnTo>
                                  <a:pt x="4591" y="1004"/>
                                </a:lnTo>
                                <a:lnTo>
                                  <a:pt x="4594" y="960"/>
                                </a:lnTo>
                                <a:lnTo>
                                  <a:pt x="4591" y="916"/>
                                </a:lnTo>
                                <a:lnTo>
                                  <a:pt x="4573" y="830"/>
                                </a:lnTo>
                                <a:lnTo>
                                  <a:pt x="4536" y="746"/>
                                </a:lnTo>
                                <a:lnTo>
                                  <a:pt x="4483" y="665"/>
                                </a:lnTo>
                                <a:lnTo>
                                  <a:pt x="4413" y="586"/>
                                </a:lnTo>
                                <a:lnTo>
                                  <a:pt x="4328" y="512"/>
                                </a:lnTo>
                                <a:lnTo>
                                  <a:pt x="4280" y="475"/>
                                </a:lnTo>
                                <a:lnTo>
                                  <a:pt x="4228" y="440"/>
                                </a:lnTo>
                                <a:lnTo>
                                  <a:pt x="4173" y="406"/>
                                </a:lnTo>
                                <a:lnTo>
                                  <a:pt x="4115" y="373"/>
                                </a:lnTo>
                                <a:lnTo>
                                  <a:pt x="4053" y="341"/>
                                </a:lnTo>
                                <a:lnTo>
                                  <a:pt x="3989" y="311"/>
                                </a:lnTo>
                                <a:lnTo>
                                  <a:pt x="3921" y="281"/>
                                </a:lnTo>
                                <a:lnTo>
                                  <a:pt x="3850" y="253"/>
                                </a:lnTo>
                                <a:lnTo>
                                  <a:pt x="3777" y="226"/>
                                </a:lnTo>
                                <a:lnTo>
                                  <a:pt x="3700" y="200"/>
                                </a:lnTo>
                                <a:lnTo>
                                  <a:pt x="3621" y="176"/>
                                </a:lnTo>
                                <a:lnTo>
                                  <a:pt x="3540" y="153"/>
                                </a:lnTo>
                                <a:lnTo>
                                  <a:pt x="3456" y="131"/>
                                </a:lnTo>
                                <a:lnTo>
                                  <a:pt x="3370" y="111"/>
                                </a:lnTo>
                                <a:lnTo>
                                  <a:pt x="3281" y="92"/>
                                </a:lnTo>
                                <a:lnTo>
                                  <a:pt x="3191" y="75"/>
                                </a:lnTo>
                                <a:lnTo>
                                  <a:pt x="3098" y="60"/>
                                </a:lnTo>
                                <a:lnTo>
                                  <a:pt x="3004" y="46"/>
                                </a:lnTo>
                                <a:lnTo>
                                  <a:pt x="2907" y="34"/>
                                </a:lnTo>
                                <a:lnTo>
                                  <a:pt x="2809" y="24"/>
                                </a:lnTo>
                                <a:lnTo>
                                  <a:pt x="2710" y="15"/>
                                </a:lnTo>
                                <a:lnTo>
                                  <a:pt x="2608" y="9"/>
                                </a:lnTo>
                                <a:lnTo>
                                  <a:pt x="2506" y="4"/>
                                </a:lnTo>
                                <a:lnTo>
                                  <a:pt x="2402" y="1"/>
                                </a:lnTo>
                                <a:lnTo>
                                  <a:pt x="229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70"/>
                        <wps:cNvSpPr>
                          <a:spLocks/>
                        </wps:cNvSpPr>
                        <wps:spPr bwMode="auto">
                          <a:xfrm>
                            <a:off x="12924" y="1236"/>
                            <a:ext cx="4594" cy="1920"/>
                          </a:xfrm>
                          <a:custGeom>
                            <a:avLst/>
                            <a:gdLst>
                              <a:gd name="T0" fmla="+- 0 12933 12924"/>
                              <a:gd name="T1" fmla="*/ T0 w 4594"/>
                              <a:gd name="T2" fmla="+- 0 2109 1236"/>
                              <a:gd name="T3" fmla="*/ 2109 h 1920"/>
                              <a:gd name="T4" fmla="+- 0 13006 12924"/>
                              <a:gd name="T5" fmla="*/ T4 w 4594"/>
                              <a:gd name="T6" fmla="+- 0 1941 1236"/>
                              <a:gd name="T7" fmla="*/ 1941 h 1920"/>
                              <a:gd name="T8" fmla="+- 0 13145 12924"/>
                              <a:gd name="T9" fmla="*/ T8 w 4594"/>
                              <a:gd name="T10" fmla="+- 0 1784 1236"/>
                              <a:gd name="T11" fmla="*/ 1784 h 1920"/>
                              <a:gd name="T12" fmla="+- 0 13289 12924"/>
                              <a:gd name="T13" fmla="*/ T12 w 4594"/>
                              <a:gd name="T14" fmla="+- 0 1676 1236"/>
                              <a:gd name="T15" fmla="*/ 1676 h 1920"/>
                              <a:gd name="T16" fmla="+- 0 13403 12924"/>
                              <a:gd name="T17" fmla="*/ T16 w 4594"/>
                              <a:gd name="T18" fmla="+- 0 1609 1236"/>
                              <a:gd name="T19" fmla="*/ 1609 h 1920"/>
                              <a:gd name="T20" fmla="+- 0 13529 12924"/>
                              <a:gd name="T21" fmla="*/ T20 w 4594"/>
                              <a:gd name="T22" fmla="+- 0 1547 1236"/>
                              <a:gd name="T23" fmla="*/ 1547 h 1920"/>
                              <a:gd name="T24" fmla="+- 0 13667 12924"/>
                              <a:gd name="T25" fmla="*/ T24 w 4594"/>
                              <a:gd name="T26" fmla="+- 0 1489 1236"/>
                              <a:gd name="T27" fmla="*/ 1489 h 1920"/>
                              <a:gd name="T28" fmla="+- 0 13817 12924"/>
                              <a:gd name="T29" fmla="*/ T28 w 4594"/>
                              <a:gd name="T30" fmla="+- 0 1436 1236"/>
                              <a:gd name="T31" fmla="*/ 1436 h 1920"/>
                              <a:gd name="T32" fmla="+- 0 13978 12924"/>
                              <a:gd name="T33" fmla="*/ T32 w 4594"/>
                              <a:gd name="T34" fmla="+- 0 1389 1236"/>
                              <a:gd name="T35" fmla="*/ 1389 h 1920"/>
                              <a:gd name="T36" fmla="+- 0 14148 12924"/>
                              <a:gd name="T37" fmla="*/ T36 w 4594"/>
                              <a:gd name="T38" fmla="+- 0 1347 1236"/>
                              <a:gd name="T39" fmla="*/ 1347 h 1920"/>
                              <a:gd name="T40" fmla="+- 0 14327 12924"/>
                              <a:gd name="T41" fmla="*/ T40 w 4594"/>
                              <a:gd name="T42" fmla="+- 0 1311 1236"/>
                              <a:gd name="T43" fmla="*/ 1311 h 1920"/>
                              <a:gd name="T44" fmla="+- 0 14514 12924"/>
                              <a:gd name="T45" fmla="*/ T44 w 4594"/>
                              <a:gd name="T46" fmla="+- 0 1282 1236"/>
                              <a:gd name="T47" fmla="*/ 1282 h 1920"/>
                              <a:gd name="T48" fmla="+- 0 14708 12924"/>
                              <a:gd name="T49" fmla="*/ T48 w 4594"/>
                              <a:gd name="T50" fmla="+- 0 1260 1236"/>
                              <a:gd name="T51" fmla="*/ 1260 h 1920"/>
                              <a:gd name="T52" fmla="+- 0 14909 12924"/>
                              <a:gd name="T53" fmla="*/ T52 w 4594"/>
                              <a:gd name="T54" fmla="+- 0 1245 1236"/>
                              <a:gd name="T55" fmla="*/ 1245 h 1920"/>
                              <a:gd name="T56" fmla="+- 0 15116 12924"/>
                              <a:gd name="T57" fmla="*/ T56 w 4594"/>
                              <a:gd name="T58" fmla="+- 0 1237 1236"/>
                              <a:gd name="T59" fmla="*/ 1237 h 1920"/>
                              <a:gd name="T60" fmla="+- 0 15326 12924"/>
                              <a:gd name="T61" fmla="*/ T60 w 4594"/>
                              <a:gd name="T62" fmla="+- 0 1237 1236"/>
                              <a:gd name="T63" fmla="*/ 1237 h 1920"/>
                              <a:gd name="T64" fmla="+- 0 15532 12924"/>
                              <a:gd name="T65" fmla="*/ T64 w 4594"/>
                              <a:gd name="T66" fmla="+- 0 1245 1236"/>
                              <a:gd name="T67" fmla="*/ 1245 h 1920"/>
                              <a:gd name="T68" fmla="+- 0 15733 12924"/>
                              <a:gd name="T69" fmla="*/ T68 w 4594"/>
                              <a:gd name="T70" fmla="+- 0 1260 1236"/>
                              <a:gd name="T71" fmla="*/ 1260 h 1920"/>
                              <a:gd name="T72" fmla="+- 0 15928 12924"/>
                              <a:gd name="T73" fmla="*/ T72 w 4594"/>
                              <a:gd name="T74" fmla="+- 0 1282 1236"/>
                              <a:gd name="T75" fmla="*/ 1282 h 1920"/>
                              <a:gd name="T76" fmla="+- 0 16115 12924"/>
                              <a:gd name="T77" fmla="*/ T76 w 4594"/>
                              <a:gd name="T78" fmla="+- 0 1311 1236"/>
                              <a:gd name="T79" fmla="*/ 1311 h 1920"/>
                              <a:gd name="T80" fmla="+- 0 16294 12924"/>
                              <a:gd name="T81" fmla="*/ T80 w 4594"/>
                              <a:gd name="T82" fmla="+- 0 1347 1236"/>
                              <a:gd name="T83" fmla="*/ 1347 h 1920"/>
                              <a:gd name="T84" fmla="+- 0 16464 12924"/>
                              <a:gd name="T85" fmla="*/ T84 w 4594"/>
                              <a:gd name="T86" fmla="+- 0 1389 1236"/>
                              <a:gd name="T87" fmla="*/ 1389 h 1920"/>
                              <a:gd name="T88" fmla="+- 0 16624 12924"/>
                              <a:gd name="T89" fmla="*/ T88 w 4594"/>
                              <a:gd name="T90" fmla="+- 0 1436 1236"/>
                              <a:gd name="T91" fmla="*/ 1436 h 1920"/>
                              <a:gd name="T92" fmla="+- 0 16774 12924"/>
                              <a:gd name="T93" fmla="*/ T92 w 4594"/>
                              <a:gd name="T94" fmla="+- 0 1489 1236"/>
                              <a:gd name="T95" fmla="*/ 1489 h 1920"/>
                              <a:gd name="T96" fmla="+- 0 16913 12924"/>
                              <a:gd name="T97" fmla="*/ T96 w 4594"/>
                              <a:gd name="T98" fmla="+- 0 1547 1236"/>
                              <a:gd name="T99" fmla="*/ 1547 h 1920"/>
                              <a:gd name="T100" fmla="+- 0 17039 12924"/>
                              <a:gd name="T101" fmla="*/ T100 w 4594"/>
                              <a:gd name="T102" fmla="+- 0 1609 1236"/>
                              <a:gd name="T103" fmla="*/ 1609 h 1920"/>
                              <a:gd name="T104" fmla="+- 0 17152 12924"/>
                              <a:gd name="T105" fmla="*/ T104 w 4594"/>
                              <a:gd name="T106" fmla="+- 0 1676 1236"/>
                              <a:gd name="T107" fmla="*/ 1676 h 1920"/>
                              <a:gd name="T108" fmla="+- 0 17252 12924"/>
                              <a:gd name="T109" fmla="*/ T108 w 4594"/>
                              <a:gd name="T110" fmla="+- 0 1748 1236"/>
                              <a:gd name="T111" fmla="*/ 1748 h 1920"/>
                              <a:gd name="T112" fmla="+- 0 17407 12924"/>
                              <a:gd name="T113" fmla="*/ T112 w 4594"/>
                              <a:gd name="T114" fmla="+- 0 1901 1236"/>
                              <a:gd name="T115" fmla="*/ 1901 h 1920"/>
                              <a:gd name="T116" fmla="+- 0 17497 12924"/>
                              <a:gd name="T117" fmla="*/ T116 w 4594"/>
                              <a:gd name="T118" fmla="+- 0 2066 1236"/>
                              <a:gd name="T119" fmla="*/ 2066 h 1920"/>
                              <a:gd name="T120" fmla="+- 0 17518 12924"/>
                              <a:gd name="T121" fmla="*/ T120 w 4594"/>
                              <a:gd name="T122" fmla="+- 0 2196 1236"/>
                              <a:gd name="T123" fmla="*/ 2196 h 1920"/>
                              <a:gd name="T124" fmla="+- 0 17497 12924"/>
                              <a:gd name="T125" fmla="*/ T124 w 4594"/>
                              <a:gd name="T126" fmla="+- 0 2326 1236"/>
                              <a:gd name="T127" fmla="*/ 2326 h 1920"/>
                              <a:gd name="T128" fmla="+- 0 17407 12924"/>
                              <a:gd name="T129" fmla="*/ T128 w 4594"/>
                              <a:gd name="T130" fmla="+- 0 2491 1236"/>
                              <a:gd name="T131" fmla="*/ 2491 h 1920"/>
                              <a:gd name="T132" fmla="+- 0 17252 12924"/>
                              <a:gd name="T133" fmla="*/ T132 w 4594"/>
                              <a:gd name="T134" fmla="+- 0 2644 1236"/>
                              <a:gd name="T135" fmla="*/ 2644 h 1920"/>
                              <a:gd name="T136" fmla="+- 0 17152 12924"/>
                              <a:gd name="T137" fmla="*/ T136 w 4594"/>
                              <a:gd name="T138" fmla="+- 0 2716 1236"/>
                              <a:gd name="T139" fmla="*/ 2716 h 1920"/>
                              <a:gd name="T140" fmla="+- 0 17039 12924"/>
                              <a:gd name="T141" fmla="*/ T140 w 4594"/>
                              <a:gd name="T142" fmla="+- 0 2783 1236"/>
                              <a:gd name="T143" fmla="*/ 2783 h 1920"/>
                              <a:gd name="T144" fmla="+- 0 16913 12924"/>
                              <a:gd name="T145" fmla="*/ T144 w 4594"/>
                              <a:gd name="T146" fmla="+- 0 2845 1236"/>
                              <a:gd name="T147" fmla="*/ 2845 h 1920"/>
                              <a:gd name="T148" fmla="+- 0 16774 12924"/>
                              <a:gd name="T149" fmla="*/ T148 w 4594"/>
                              <a:gd name="T150" fmla="+- 0 2903 1236"/>
                              <a:gd name="T151" fmla="*/ 2903 h 1920"/>
                              <a:gd name="T152" fmla="+- 0 16624 12924"/>
                              <a:gd name="T153" fmla="*/ T152 w 4594"/>
                              <a:gd name="T154" fmla="+- 0 2956 1236"/>
                              <a:gd name="T155" fmla="*/ 2956 h 1920"/>
                              <a:gd name="T156" fmla="+- 0 16464 12924"/>
                              <a:gd name="T157" fmla="*/ T156 w 4594"/>
                              <a:gd name="T158" fmla="+- 0 3003 1236"/>
                              <a:gd name="T159" fmla="*/ 3003 h 1920"/>
                              <a:gd name="T160" fmla="+- 0 16294 12924"/>
                              <a:gd name="T161" fmla="*/ T160 w 4594"/>
                              <a:gd name="T162" fmla="+- 0 3045 1236"/>
                              <a:gd name="T163" fmla="*/ 3045 h 1920"/>
                              <a:gd name="T164" fmla="+- 0 16115 12924"/>
                              <a:gd name="T165" fmla="*/ T164 w 4594"/>
                              <a:gd name="T166" fmla="+- 0 3081 1236"/>
                              <a:gd name="T167" fmla="*/ 3081 h 1920"/>
                              <a:gd name="T168" fmla="+- 0 15928 12924"/>
                              <a:gd name="T169" fmla="*/ T168 w 4594"/>
                              <a:gd name="T170" fmla="+- 0 3110 1236"/>
                              <a:gd name="T171" fmla="*/ 3110 h 1920"/>
                              <a:gd name="T172" fmla="+- 0 15733 12924"/>
                              <a:gd name="T173" fmla="*/ T172 w 4594"/>
                              <a:gd name="T174" fmla="+- 0 3132 1236"/>
                              <a:gd name="T175" fmla="*/ 3132 h 1920"/>
                              <a:gd name="T176" fmla="+- 0 15532 12924"/>
                              <a:gd name="T177" fmla="*/ T176 w 4594"/>
                              <a:gd name="T178" fmla="+- 0 3147 1236"/>
                              <a:gd name="T179" fmla="*/ 3147 h 1920"/>
                              <a:gd name="T180" fmla="+- 0 15326 12924"/>
                              <a:gd name="T181" fmla="*/ T180 w 4594"/>
                              <a:gd name="T182" fmla="+- 0 3155 1236"/>
                              <a:gd name="T183" fmla="*/ 3155 h 1920"/>
                              <a:gd name="T184" fmla="+- 0 15116 12924"/>
                              <a:gd name="T185" fmla="*/ T184 w 4594"/>
                              <a:gd name="T186" fmla="+- 0 3155 1236"/>
                              <a:gd name="T187" fmla="*/ 3155 h 1920"/>
                              <a:gd name="T188" fmla="+- 0 14909 12924"/>
                              <a:gd name="T189" fmla="*/ T188 w 4594"/>
                              <a:gd name="T190" fmla="+- 0 3147 1236"/>
                              <a:gd name="T191" fmla="*/ 3147 h 1920"/>
                              <a:gd name="T192" fmla="+- 0 14708 12924"/>
                              <a:gd name="T193" fmla="*/ T192 w 4594"/>
                              <a:gd name="T194" fmla="+- 0 3132 1236"/>
                              <a:gd name="T195" fmla="*/ 3132 h 1920"/>
                              <a:gd name="T196" fmla="+- 0 14514 12924"/>
                              <a:gd name="T197" fmla="*/ T196 w 4594"/>
                              <a:gd name="T198" fmla="+- 0 3110 1236"/>
                              <a:gd name="T199" fmla="*/ 3110 h 1920"/>
                              <a:gd name="T200" fmla="+- 0 14327 12924"/>
                              <a:gd name="T201" fmla="*/ T200 w 4594"/>
                              <a:gd name="T202" fmla="+- 0 3081 1236"/>
                              <a:gd name="T203" fmla="*/ 3081 h 1920"/>
                              <a:gd name="T204" fmla="+- 0 14148 12924"/>
                              <a:gd name="T205" fmla="*/ T204 w 4594"/>
                              <a:gd name="T206" fmla="+- 0 3045 1236"/>
                              <a:gd name="T207" fmla="*/ 3045 h 1920"/>
                              <a:gd name="T208" fmla="+- 0 13978 12924"/>
                              <a:gd name="T209" fmla="*/ T208 w 4594"/>
                              <a:gd name="T210" fmla="+- 0 3003 1236"/>
                              <a:gd name="T211" fmla="*/ 3003 h 1920"/>
                              <a:gd name="T212" fmla="+- 0 13817 12924"/>
                              <a:gd name="T213" fmla="*/ T212 w 4594"/>
                              <a:gd name="T214" fmla="+- 0 2956 1236"/>
                              <a:gd name="T215" fmla="*/ 2956 h 1920"/>
                              <a:gd name="T216" fmla="+- 0 13667 12924"/>
                              <a:gd name="T217" fmla="*/ T216 w 4594"/>
                              <a:gd name="T218" fmla="+- 0 2903 1236"/>
                              <a:gd name="T219" fmla="*/ 2903 h 1920"/>
                              <a:gd name="T220" fmla="+- 0 13529 12924"/>
                              <a:gd name="T221" fmla="*/ T220 w 4594"/>
                              <a:gd name="T222" fmla="+- 0 2845 1236"/>
                              <a:gd name="T223" fmla="*/ 2845 h 1920"/>
                              <a:gd name="T224" fmla="+- 0 13403 12924"/>
                              <a:gd name="T225" fmla="*/ T224 w 4594"/>
                              <a:gd name="T226" fmla="+- 0 2783 1236"/>
                              <a:gd name="T227" fmla="*/ 2783 h 1920"/>
                              <a:gd name="T228" fmla="+- 0 13289 12924"/>
                              <a:gd name="T229" fmla="*/ T228 w 4594"/>
                              <a:gd name="T230" fmla="+- 0 2716 1236"/>
                              <a:gd name="T231" fmla="*/ 2716 h 1920"/>
                              <a:gd name="T232" fmla="+- 0 13190 12924"/>
                              <a:gd name="T233" fmla="*/ T232 w 4594"/>
                              <a:gd name="T234" fmla="+- 0 2644 1236"/>
                              <a:gd name="T235" fmla="*/ 2644 h 1920"/>
                              <a:gd name="T236" fmla="+- 0 13035 12924"/>
                              <a:gd name="T237" fmla="*/ T236 w 4594"/>
                              <a:gd name="T238" fmla="+- 0 2491 1236"/>
                              <a:gd name="T239" fmla="*/ 2491 h 1920"/>
                              <a:gd name="T240" fmla="+- 0 12945 12924"/>
                              <a:gd name="T241" fmla="*/ T240 w 4594"/>
                              <a:gd name="T242" fmla="+- 0 2326 1236"/>
                              <a:gd name="T243" fmla="*/ 2326 h 1920"/>
                              <a:gd name="T244" fmla="+- 0 12924 12924"/>
                              <a:gd name="T245" fmla="*/ T244 w 4594"/>
                              <a:gd name="T246" fmla="+- 0 2196 1236"/>
                              <a:gd name="T247" fmla="*/ 2196 h 19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594" h="1920">
                                <a:moveTo>
                                  <a:pt x="0" y="960"/>
                                </a:moveTo>
                                <a:lnTo>
                                  <a:pt x="9" y="873"/>
                                </a:lnTo>
                                <a:lnTo>
                                  <a:pt x="37" y="787"/>
                                </a:lnTo>
                                <a:lnTo>
                                  <a:pt x="82" y="705"/>
                                </a:lnTo>
                                <a:lnTo>
                                  <a:pt x="144" y="625"/>
                                </a:lnTo>
                                <a:lnTo>
                                  <a:pt x="221" y="548"/>
                                </a:lnTo>
                                <a:lnTo>
                                  <a:pt x="314" y="475"/>
                                </a:lnTo>
                                <a:lnTo>
                                  <a:pt x="365" y="440"/>
                                </a:lnTo>
                                <a:lnTo>
                                  <a:pt x="420" y="406"/>
                                </a:lnTo>
                                <a:lnTo>
                                  <a:pt x="479" y="373"/>
                                </a:lnTo>
                                <a:lnTo>
                                  <a:pt x="540" y="341"/>
                                </a:lnTo>
                                <a:lnTo>
                                  <a:pt x="605" y="311"/>
                                </a:lnTo>
                                <a:lnTo>
                                  <a:pt x="673" y="281"/>
                                </a:lnTo>
                                <a:lnTo>
                                  <a:pt x="743" y="253"/>
                                </a:lnTo>
                                <a:lnTo>
                                  <a:pt x="817" y="226"/>
                                </a:lnTo>
                                <a:lnTo>
                                  <a:pt x="893" y="200"/>
                                </a:lnTo>
                                <a:lnTo>
                                  <a:pt x="972" y="176"/>
                                </a:lnTo>
                                <a:lnTo>
                                  <a:pt x="1054" y="153"/>
                                </a:lnTo>
                                <a:lnTo>
                                  <a:pt x="1138" y="131"/>
                                </a:lnTo>
                                <a:lnTo>
                                  <a:pt x="1224" y="111"/>
                                </a:lnTo>
                                <a:lnTo>
                                  <a:pt x="1312" y="92"/>
                                </a:lnTo>
                                <a:lnTo>
                                  <a:pt x="1403" y="75"/>
                                </a:lnTo>
                                <a:lnTo>
                                  <a:pt x="1495" y="60"/>
                                </a:lnTo>
                                <a:lnTo>
                                  <a:pt x="1590" y="46"/>
                                </a:lnTo>
                                <a:lnTo>
                                  <a:pt x="1686" y="34"/>
                                </a:lnTo>
                                <a:lnTo>
                                  <a:pt x="1784" y="24"/>
                                </a:lnTo>
                                <a:lnTo>
                                  <a:pt x="1884" y="15"/>
                                </a:lnTo>
                                <a:lnTo>
                                  <a:pt x="1985" y="9"/>
                                </a:lnTo>
                                <a:lnTo>
                                  <a:pt x="2088" y="4"/>
                                </a:lnTo>
                                <a:lnTo>
                                  <a:pt x="2192" y="1"/>
                                </a:lnTo>
                                <a:lnTo>
                                  <a:pt x="2297" y="0"/>
                                </a:lnTo>
                                <a:lnTo>
                                  <a:pt x="2402" y="1"/>
                                </a:lnTo>
                                <a:lnTo>
                                  <a:pt x="2506" y="4"/>
                                </a:lnTo>
                                <a:lnTo>
                                  <a:pt x="2608" y="9"/>
                                </a:lnTo>
                                <a:lnTo>
                                  <a:pt x="2710" y="15"/>
                                </a:lnTo>
                                <a:lnTo>
                                  <a:pt x="2809" y="24"/>
                                </a:lnTo>
                                <a:lnTo>
                                  <a:pt x="2907" y="34"/>
                                </a:lnTo>
                                <a:lnTo>
                                  <a:pt x="3004" y="46"/>
                                </a:lnTo>
                                <a:lnTo>
                                  <a:pt x="3098" y="60"/>
                                </a:lnTo>
                                <a:lnTo>
                                  <a:pt x="3191" y="75"/>
                                </a:lnTo>
                                <a:lnTo>
                                  <a:pt x="3281" y="92"/>
                                </a:lnTo>
                                <a:lnTo>
                                  <a:pt x="3370" y="111"/>
                                </a:lnTo>
                                <a:lnTo>
                                  <a:pt x="3456" y="131"/>
                                </a:lnTo>
                                <a:lnTo>
                                  <a:pt x="3540" y="153"/>
                                </a:lnTo>
                                <a:lnTo>
                                  <a:pt x="3621" y="176"/>
                                </a:lnTo>
                                <a:lnTo>
                                  <a:pt x="3700" y="200"/>
                                </a:lnTo>
                                <a:lnTo>
                                  <a:pt x="3777" y="226"/>
                                </a:lnTo>
                                <a:lnTo>
                                  <a:pt x="3850" y="253"/>
                                </a:lnTo>
                                <a:lnTo>
                                  <a:pt x="3921" y="281"/>
                                </a:lnTo>
                                <a:lnTo>
                                  <a:pt x="3989" y="311"/>
                                </a:lnTo>
                                <a:lnTo>
                                  <a:pt x="4053" y="341"/>
                                </a:lnTo>
                                <a:lnTo>
                                  <a:pt x="4115" y="373"/>
                                </a:lnTo>
                                <a:lnTo>
                                  <a:pt x="4173" y="406"/>
                                </a:lnTo>
                                <a:lnTo>
                                  <a:pt x="4228" y="440"/>
                                </a:lnTo>
                                <a:lnTo>
                                  <a:pt x="4280" y="475"/>
                                </a:lnTo>
                                <a:lnTo>
                                  <a:pt x="4328" y="512"/>
                                </a:lnTo>
                                <a:lnTo>
                                  <a:pt x="4413" y="586"/>
                                </a:lnTo>
                                <a:lnTo>
                                  <a:pt x="4483" y="665"/>
                                </a:lnTo>
                                <a:lnTo>
                                  <a:pt x="4536" y="746"/>
                                </a:lnTo>
                                <a:lnTo>
                                  <a:pt x="4573" y="830"/>
                                </a:lnTo>
                                <a:lnTo>
                                  <a:pt x="4591" y="916"/>
                                </a:lnTo>
                                <a:lnTo>
                                  <a:pt x="4594" y="960"/>
                                </a:lnTo>
                                <a:lnTo>
                                  <a:pt x="4591" y="1004"/>
                                </a:lnTo>
                                <a:lnTo>
                                  <a:pt x="4573" y="1090"/>
                                </a:lnTo>
                                <a:lnTo>
                                  <a:pt x="4536" y="1174"/>
                                </a:lnTo>
                                <a:lnTo>
                                  <a:pt x="4483" y="1255"/>
                                </a:lnTo>
                                <a:lnTo>
                                  <a:pt x="4413" y="1334"/>
                                </a:lnTo>
                                <a:lnTo>
                                  <a:pt x="4328" y="1408"/>
                                </a:lnTo>
                                <a:lnTo>
                                  <a:pt x="4280" y="1445"/>
                                </a:lnTo>
                                <a:lnTo>
                                  <a:pt x="4228" y="1480"/>
                                </a:lnTo>
                                <a:lnTo>
                                  <a:pt x="4173" y="1514"/>
                                </a:lnTo>
                                <a:lnTo>
                                  <a:pt x="4115" y="1547"/>
                                </a:lnTo>
                                <a:lnTo>
                                  <a:pt x="4053" y="1579"/>
                                </a:lnTo>
                                <a:lnTo>
                                  <a:pt x="3989" y="1609"/>
                                </a:lnTo>
                                <a:lnTo>
                                  <a:pt x="3921" y="1639"/>
                                </a:lnTo>
                                <a:lnTo>
                                  <a:pt x="3850" y="1667"/>
                                </a:lnTo>
                                <a:lnTo>
                                  <a:pt x="3777" y="1694"/>
                                </a:lnTo>
                                <a:lnTo>
                                  <a:pt x="3700" y="1720"/>
                                </a:lnTo>
                                <a:lnTo>
                                  <a:pt x="3621" y="1744"/>
                                </a:lnTo>
                                <a:lnTo>
                                  <a:pt x="3540" y="1767"/>
                                </a:lnTo>
                                <a:lnTo>
                                  <a:pt x="3456" y="1789"/>
                                </a:lnTo>
                                <a:lnTo>
                                  <a:pt x="3370" y="1809"/>
                                </a:lnTo>
                                <a:lnTo>
                                  <a:pt x="3281" y="1828"/>
                                </a:lnTo>
                                <a:lnTo>
                                  <a:pt x="3191" y="1845"/>
                                </a:lnTo>
                                <a:lnTo>
                                  <a:pt x="3098" y="1860"/>
                                </a:lnTo>
                                <a:lnTo>
                                  <a:pt x="3004" y="1874"/>
                                </a:lnTo>
                                <a:lnTo>
                                  <a:pt x="2907" y="1886"/>
                                </a:lnTo>
                                <a:lnTo>
                                  <a:pt x="2809" y="1896"/>
                                </a:lnTo>
                                <a:lnTo>
                                  <a:pt x="2710" y="1905"/>
                                </a:lnTo>
                                <a:lnTo>
                                  <a:pt x="2608" y="1911"/>
                                </a:lnTo>
                                <a:lnTo>
                                  <a:pt x="2506" y="1916"/>
                                </a:lnTo>
                                <a:lnTo>
                                  <a:pt x="2402" y="1919"/>
                                </a:lnTo>
                                <a:lnTo>
                                  <a:pt x="2297" y="1920"/>
                                </a:lnTo>
                                <a:lnTo>
                                  <a:pt x="2192" y="1919"/>
                                </a:lnTo>
                                <a:lnTo>
                                  <a:pt x="2088" y="1916"/>
                                </a:lnTo>
                                <a:lnTo>
                                  <a:pt x="1985" y="1911"/>
                                </a:lnTo>
                                <a:lnTo>
                                  <a:pt x="1884" y="1905"/>
                                </a:lnTo>
                                <a:lnTo>
                                  <a:pt x="1784" y="1896"/>
                                </a:lnTo>
                                <a:lnTo>
                                  <a:pt x="1686" y="1886"/>
                                </a:lnTo>
                                <a:lnTo>
                                  <a:pt x="1590" y="1874"/>
                                </a:lnTo>
                                <a:lnTo>
                                  <a:pt x="1495" y="1860"/>
                                </a:lnTo>
                                <a:lnTo>
                                  <a:pt x="1403" y="1845"/>
                                </a:lnTo>
                                <a:lnTo>
                                  <a:pt x="1312" y="1828"/>
                                </a:lnTo>
                                <a:lnTo>
                                  <a:pt x="1224" y="1809"/>
                                </a:lnTo>
                                <a:lnTo>
                                  <a:pt x="1138" y="1789"/>
                                </a:lnTo>
                                <a:lnTo>
                                  <a:pt x="1054" y="1767"/>
                                </a:lnTo>
                                <a:lnTo>
                                  <a:pt x="972" y="1744"/>
                                </a:lnTo>
                                <a:lnTo>
                                  <a:pt x="893" y="1720"/>
                                </a:lnTo>
                                <a:lnTo>
                                  <a:pt x="817" y="1694"/>
                                </a:lnTo>
                                <a:lnTo>
                                  <a:pt x="743" y="1667"/>
                                </a:lnTo>
                                <a:lnTo>
                                  <a:pt x="673" y="1639"/>
                                </a:lnTo>
                                <a:lnTo>
                                  <a:pt x="605" y="1609"/>
                                </a:lnTo>
                                <a:lnTo>
                                  <a:pt x="540" y="1579"/>
                                </a:lnTo>
                                <a:lnTo>
                                  <a:pt x="479" y="1547"/>
                                </a:lnTo>
                                <a:lnTo>
                                  <a:pt x="420" y="1514"/>
                                </a:lnTo>
                                <a:lnTo>
                                  <a:pt x="365" y="1480"/>
                                </a:lnTo>
                                <a:lnTo>
                                  <a:pt x="314" y="1445"/>
                                </a:lnTo>
                                <a:lnTo>
                                  <a:pt x="266" y="1408"/>
                                </a:lnTo>
                                <a:lnTo>
                                  <a:pt x="181" y="1334"/>
                                </a:lnTo>
                                <a:lnTo>
                                  <a:pt x="111" y="1255"/>
                                </a:lnTo>
                                <a:lnTo>
                                  <a:pt x="57" y="1174"/>
                                </a:lnTo>
                                <a:lnTo>
                                  <a:pt x="21" y="1090"/>
                                </a:lnTo>
                                <a:lnTo>
                                  <a:pt x="2" y="1004"/>
                                </a:lnTo>
                                <a:lnTo>
                                  <a:pt x="0" y="96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AutoShape 69"/>
                        <wps:cNvSpPr>
                          <a:spLocks/>
                        </wps:cNvSpPr>
                        <wps:spPr bwMode="auto">
                          <a:xfrm>
                            <a:off x="7064" y="2792"/>
                            <a:ext cx="7452" cy="3900"/>
                          </a:xfrm>
                          <a:custGeom>
                            <a:avLst/>
                            <a:gdLst>
                              <a:gd name="T0" fmla="+- 0 13118 7064"/>
                              <a:gd name="T1" fmla="*/ T0 w 7452"/>
                              <a:gd name="T2" fmla="+- 0 2845 2792"/>
                              <a:gd name="T3" fmla="*/ 2845 h 3900"/>
                              <a:gd name="T4" fmla="+- 0 13090 7064"/>
                              <a:gd name="T5" fmla="*/ T4 w 7452"/>
                              <a:gd name="T6" fmla="+- 0 2792 2792"/>
                              <a:gd name="T7" fmla="*/ 2792 h 3900"/>
                              <a:gd name="T8" fmla="+- 0 7201 7064"/>
                              <a:gd name="T9" fmla="*/ T8 w 7452"/>
                              <a:gd name="T10" fmla="+- 0 5895 2792"/>
                              <a:gd name="T11" fmla="*/ 5895 h 3900"/>
                              <a:gd name="T12" fmla="+- 0 7253 7064"/>
                              <a:gd name="T13" fmla="*/ T12 w 7452"/>
                              <a:gd name="T14" fmla="+- 0 5813 2792"/>
                              <a:gd name="T15" fmla="*/ 5813 h 3900"/>
                              <a:gd name="T16" fmla="+- 0 7257 7064"/>
                              <a:gd name="T17" fmla="*/ T16 w 7452"/>
                              <a:gd name="T18" fmla="+- 0 5802 2792"/>
                              <a:gd name="T19" fmla="*/ 5802 h 3900"/>
                              <a:gd name="T20" fmla="+- 0 7256 7064"/>
                              <a:gd name="T21" fmla="*/ T20 w 7452"/>
                              <a:gd name="T22" fmla="+- 0 5790 2792"/>
                              <a:gd name="T23" fmla="*/ 5790 h 3900"/>
                              <a:gd name="T24" fmla="+- 0 7252 7064"/>
                              <a:gd name="T25" fmla="*/ T24 w 7452"/>
                              <a:gd name="T26" fmla="+- 0 5780 2792"/>
                              <a:gd name="T27" fmla="*/ 5780 h 3900"/>
                              <a:gd name="T28" fmla="+- 0 7243 7064"/>
                              <a:gd name="T29" fmla="*/ T28 w 7452"/>
                              <a:gd name="T30" fmla="+- 0 5771 2792"/>
                              <a:gd name="T31" fmla="*/ 5771 h 3900"/>
                              <a:gd name="T32" fmla="+- 0 7232 7064"/>
                              <a:gd name="T33" fmla="*/ T32 w 7452"/>
                              <a:gd name="T34" fmla="+- 0 5767 2792"/>
                              <a:gd name="T35" fmla="*/ 5767 h 3900"/>
                              <a:gd name="T36" fmla="+- 0 7220 7064"/>
                              <a:gd name="T37" fmla="*/ T36 w 7452"/>
                              <a:gd name="T38" fmla="+- 0 5768 2792"/>
                              <a:gd name="T39" fmla="*/ 5768 h 3900"/>
                              <a:gd name="T40" fmla="+- 0 7210 7064"/>
                              <a:gd name="T41" fmla="*/ T40 w 7452"/>
                              <a:gd name="T42" fmla="+- 0 5772 2792"/>
                              <a:gd name="T43" fmla="*/ 5772 h 3900"/>
                              <a:gd name="T44" fmla="+- 0 7202 7064"/>
                              <a:gd name="T45" fmla="*/ T44 w 7452"/>
                              <a:gd name="T46" fmla="+- 0 5781 2792"/>
                              <a:gd name="T47" fmla="*/ 5781 h 3900"/>
                              <a:gd name="T48" fmla="+- 0 7064 7064"/>
                              <a:gd name="T49" fmla="*/ T48 w 7452"/>
                              <a:gd name="T50" fmla="+- 0 6001 2792"/>
                              <a:gd name="T51" fmla="*/ 6001 h 3900"/>
                              <a:gd name="T52" fmla="+- 0 7324 7064"/>
                              <a:gd name="T53" fmla="*/ T52 w 7452"/>
                              <a:gd name="T54" fmla="+- 0 6013 2792"/>
                              <a:gd name="T55" fmla="*/ 6013 h 3900"/>
                              <a:gd name="T56" fmla="+- 0 7336 7064"/>
                              <a:gd name="T57" fmla="*/ T56 w 7452"/>
                              <a:gd name="T58" fmla="+- 0 6011 2792"/>
                              <a:gd name="T59" fmla="*/ 6011 h 3900"/>
                              <a:gd name="T60" fmla="+- 0 7345 7064"/>
                              <a:gd name="T61" fmla="*/ T60 w 7452"/>
                              <a:gd name="T62" fmla="+- 0 6005 2792"/>
                              <a:gd name="T63" fmla="*/ 6005 h 3900"/>
                              <a:gd name="T64" fmla="+- 0 7349 7064"/>
                              <a:gd name="T65" fmla="*/ T64 w 7452"/>
                              <a:gd name="T66" fmla="+- 0 6000 2792"/>
                              <a:gd name="T67" fmla="*/ 6000 h 3900"/>
                              <a:gd name="T68" fmla="+- 0 7352 7064"/>
                              <a:gd name="T69" fmla="*/ T68 w 7452"/>
                              <a:gd name="T70" fmla="+- 0 5996 2792"/>
                              <a:gd name="T71" fmla="*/ 5996 h 3900"/>
                              <a:gd name="T72" fmla="+- 0 7355 7064"/>
                              <a:gd name="T73" fmla="*/ T72 w 7452"/>
                              <a:gd name="T74" fmla="+- 0 5984 2792"/>
                              <a:gd name="T75" fmla="*/ 5984 h 3900"/>
                              <a:gd name="T76" fmla="+- 0 7353 7064"/>
                              <a:gd name="T77" fmla="*/ T76 w 7452"/>
                              <a:gd name="T78" fmla="+- 0 5972 2792"/>
                              <a:gd name="T79" fmla="*/ 5972 h 3900"/>
                              <a:gd name="T80" fmla="+- 0 7347 7064"/>
                              <a:gd name="T81" fmla="*/ T80 w 7452"/>
                              <a:gd name="T82" fmla="+- 0 5962 2792"/>
                              <a:gd name="T83" fmla="*/ 5962 h 3900"/>
                              <a:gd name="T84" fmla="+- 0 7338 7064"/>
                              <a:gd name="T85" fmla="*/ T84 w 7452"/>
                              <a:gd name="T86" fmla="+- 0 5956 2792"/>
                              <a:gd name="T87" fmla="*/ 5956 h 3900"/>
                              <a:gd name="T88" fmla="+- 0 7326 7064"/>
                              <a:gd name="T89" fmla="*/ T88 w 7452"/>
                              <a:gd name="T90" fmla="+- 0 5953 2792"/>
                              <a:gd name="T91" fmla="*/ 5953 h 3900"/>
                              <a:gd name="T92" fmla="+- 0 7229 7064"/>
                              <a:gd name="T93" fmla="*/ T92 w 7452"/>
                              <a:gd name="T94" fmla="+- 0 5949 2792"/>
                              <a:gd name="T95" fmla="*/ 5949 h 3900"/>
                              <a:gd name="T96" fmla="+- 0 13118 7064"/>
                              <a:gd name="T97" fmla="*/ T96 w 7452"/>
                              <a:gd name="T98" fmla="+- 0 2845 2792"/>
                              <a:gd name="T99" fmla="*/ 2845 h 3900"/>
                              <a:gd name="T100" fmla="+- 0 14515 7064"/>
                              <a:gd name="T101" fmla="*/ T100 w 7452"/>
                              <a:gd name="T102" fmla="+- 0 3180 2792"/>
                              <a:gd name="T103" fmla="*/ 3180 h 3900"/>
                              <a:gd name="T104" fmla="+- 0 14476 7064"/>
                              <a:gd name="T105" fmla="*/ T104 w 7452"/>
                              <a:gd name="T106" fmla="+- 0 3135 2792"/>
                              <a:gd name="T107" fmla="*/ 3135 h 3900"/>
                              <a:gd name="T108" fmla="+- 0 10583 7064"/>
                              <a:gd name="T109" fmla="*/ T108 w 7452"/>
                              <a:gd name="T110" fmla="+- 0 6556 2792"/>
                              <a:gd name="T111" fmla="*/ 6556 h 3900"/>
                              <a:gd name="T112" fmla="+- 0 10614 7064"/>
                              <a:gd name="T113" fmla="*/ T112 w 7452"/>
                              <a:gd name="T114" fmla="+- 0 6464 2792"/>
                              <a:gd name="T115" fmla="*/ 6464 h 3900"/>
                              <a:gd name="T116" fmla="+- 0 10615 7064"/>
                              <a:gd name="T117" fmla="*/ T116 w 7452"/>
                              <a:gd name="T118" fmla="+- 0 6452 2792"/>
                              <a:gd name="T119" fmla="*/ 6452 h 3900"/>
                              <a:gd name="T120" fmla="+- 0 10612 7064"/>
                              <a:gd name="T121" fmla="*/ T120 w 7452"/>
                              <a:gd name="T122" fmla="+- 0 6441 2792"/>
                              <a:gd name="T123" fmla="*/ 6441 h 3900"/>
                              <a:gd name="T124" fmla="+- 0 10605 7064"/>
                              <a:gd name="T125" fmla="*/ T124 w 7452"/>
                              <a:gd name="T126" fmla="+- 0 6432 2792"/>
                              <a:gd name="T127" fmla="*/ 6432 h 3900"/>
                              <a:gd name="T128" fmla="+- 0 10595 7064"/>
                              <a:gd name="T129" fmla="*/ T128 w 7452"/>
                              <a:gd name="T130" fmla="+- 0 6426 2792"/>
                              <a:gd name="T131" fmla="*/ 6426 h 3900"/>
                              <a:gd name="T132" fmla="+- 0 10583 7064"/>
                              <a:gd name="T133" fmla="*/ T132 w 7452"/>
                              <a:gd name="T134" fmla="+- 0 6424 2792"/>
                              <a:gd name="T135" fmla="*/ 6424 h 3900"/>
                              <a:gd name="T136" fmla="+- 0 10572 7064"/>
                              <a:gd name="T137" fmla="*/ T136 w 7452"/>
                              <a:gd name="T138" fmla="+- 0 6428 2792"/>
                              <a:gd name="T139" fmla="*/ 6428 h 3900"/>
                              <a:gd name="T140" fmla="+- 0 10563 7064"/>
                              <a:gd name="T141" fmla="*/ T140 w 7452"/>
                              <a:gd name="T142" fmla="+- 0 6435 2792"/>
                              <a:gd name="T143" fmla="*/ 6435 h 3900"/>
                              <a:gd name="T144" fmla="+- 0 10557 7064"/>
                              <a:gd name="T145" fmla="*/ T144 w 7452"/>
                              <a:gd name="T146" fmla="+- 0 6445 2792"/>
                              <a:gd name="T147" fmla="*/ 6445 h 3900"/>
                              <a:gd name="T148" fmla="+- 0 10475 7064"/>
                              <a:gd name="T149" fmla="*/ T148 w 7452"/>
                              <a:gd name="T150" fmla="+- 0 6691 2792"/>
                              <a:gd name="T151" fmla="*/ 6691 h 3900"/>
                              <a:gd name="T152" fmla="+- 0 10561 7064"/>
                              <a:gd name="T153" fmla="*/ T152 w 7452"/>
                              <a:gd name="T154" fmla="+- 0 6675 2792"/>
                              <a:gd name="T155" fmla="*/ 6675 h 3900"/>
                              <a:gd name="T156" fmla="+- 0 10730 7064"/>
                              <a:gd name="T157" fmla="*/ T156 w 7452"/>
                              <a:gd name="T158" fmla="+- 0 6642 2792"/>
                              <a:gd name="T159" fmla="*/ 6642 h 3900"/>
                              <a:gd name="T160" fmla="+- 0 10741 7064"/>
                              <a:gd name="T161" fmla="*/ T160 w 7452"/>
                              <a:gd name="T162" fmla="+- 0 6637 2792"/>
                              <a:gd name="T163" fmla="*/ 6637 h 3900"/>
                              <a:gd name="T164" fmla="+- 0 10749 7064"/>
                              <a:gd name="T165" fmla="*/ T164 w 7452"/>
                              <a:gd name="T166" fmla="+- 0 6629 2792"/>
                              <a:gd name="T167" fmla="*/ 6629 h 3900"/>
                              <a:gd name="T168" fmla="+- 0 10753 7064"/>
                              <a:gd name="T169" fmla="*/ T168 w 7452"/>
                              <a:gd name="T170" fmla="+- 0 6618 2792"/>
                              <a:gd name="T171" fmla="*/ 6618 h 3900"/>
                              <a:gd name="T172" fmla="+- 0 10753 7064"/>
                              <a:gd name="T173" fmla="*/ T172 w 7452"/>
                              <a:gd name="T174" fmla="+- 0 6606 2792"/>
                              <a:gd name="T175" fmla="*/ 6606 h 3900"/>
                              <a:gd name="T176" fmla="+- 0 10749 7064"/>
                              <a:gd name="T177" fmla="*/ T176 w 7452"/>
                              <a:gd name="T178" fmla="+- 0 6595 2792"/>
                              <a:gd name="T179" fmla="*/ 6595 h 3900"/>
                              <a:gd name="T180" fmla="+- 0 10741 7064"/>
                              <a:gd name="T181" fmla="*/ T180 w 7452"/>
                              <a:gd name="T182" fmla="+- 0 6587 2792"/>
                              <a:gd name="T183" fmla="*/ 6587 h 3900"/>
                              <a:gd name="T184" fmla="+- 0 10730 7064"/>
                              <a:gd name="T185" fmla="*/ T184 w 7452"/>
                              <a:gd name="T186" fmla="+- 0 6583 2792"/>
                              <a:gd name="T187" fmla="*/ 6583 h 3900"/>
                              <a:gd name="T188" fmla="+- 0 10718 7064"/>
                              <a:gd name="T189" fmla="*/ T188 w 7452"/>
                              <a:gd name="T190" fmla="+- 0 6583 2792"/>
                              <a:gd name="T191" fmla="*/ 6583 h 3900"/>
                              <a:gd name="T192" fmla="+- 0 10623 7064"/>
                              <a:gd name="T193" fmla="*/ T192 w 7452"/>
                              <a:gd name="T194" fmla="+- 0 6601 2792"/>
                              <a:gd name="T195" fmla="*/ 6601 h 3900"/>
                              <a:gd name="T196" fmla="+- 0 14515 7064"/>
                              <a:gd name="T197" fmla="*/ T196 w 7452"/>
                              <a:gd name="T198" fmla="+- 0 3180 2792"/>
                              <a:gd name="T199" fmla="*/ 3180 h 39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7452" h="3900">
                                <a:moveTo>
                                  <a:pt x="6054" y="53"/>
                                </a:moveTo>
                                <a:lnTo>
                                  <a:pt x="6026" y="0"/>
                                </a:lnTo>
                                <a:lnTo>
                                  <a:pt x="137" y="3103"/>
                                </a:lnTo>
                                <a:lnTo>
                                  <a:pt x="189" y="3021"/>
                                </a:lnTo>
                                <a:lnTo>
                                  <a:pt x="193" y="3010"/>
                                </a:lnTo>
                                <a:lnTo>
                                  <a:pt x="192" y="2998"/>
                                </a:lnTo>
                                <a:lnTo>
                                  <a:pt x="188" y="2988"/>
                                </a:lnTo>
                                <a:lnTo>
                                  <a:pt x="179" y="2979"/>
                                </a:lnTo>
                                <a:lnTo>
                                  <a:pt x="168" y="2975"/>
                                </a:lnTo>
                                <a:lnTo>
                                  <a:pt x="156" y="2976"/>
                                </a:lnTo>
                                <a:lnTo>
                                  <a:pt x="146" y="2980"/>
                                </a:lnTo>
                                <a:lnTo>
                                  <a:pt x="138" y="2989"/>
                                </a:lnTo>
                                <a:lnTo>
                                  <a:pt x="0" y="3209"/>
                                </a:lnTo>
                                <a:lnTo>
                                  <a:pt x="260" y="3221"/>
                                </a:lnTo>
                                <a:lnTo>
                                  <a:pt x="272" y="3219"/>
                                </a:lnTo>
                                <a:lnTo>
                                  <a:pt x="281" y="3213"/>
                                </a:lnTo>
                                <a:lnTo>
                                  <a:pt x="285" y="3208"/>
                                </a:lnTo>
                                <a:lnTo>
                                  <a:pt x="288" y="3204"/>
                                </a:lnTo>
                                <a:lnTo>
                                  <a:pt x="291" y="3192"/>
                                </a:lnTo>
                                <a:lnTo>
                                  <a:pt x="289" y="3180"/>
                                </a:lnTo>
                                <a:lnTo>
                                  <a:pt x="283" y="3170"/>
                                </a:lnTo>
                                <a:lnTo>
                                  <a:pt x="274" y="3164"/>
                                </a:lnTo>
                                <a:lnTo>
                                  <a:pt x="262" y="3161"/>
                                </a:lnTo>
                                <a:lnTo>
                                  <a:pt x="165" y="3157"/>
                                </a:lnTo>
                                <a:lnTo>
                                  <a:pt x="6054" y="53"/>
                                </a:lnTo>
                                <a:moveTo>
                                  <a:pt x="7451" y="388"/>
                                </a:moveTo>
                                <a:lnTo>
                                  <a:pt x="7412" y="343"/>
                                </a:lnTo>
                                <a:lnTo>
                                  <a:pt x="3519" y="3764"/>
                                </a:lnTo>
                                <a:lnTo>
                                  <a:pt x="3550" y="3672"/>
                                </a:lnTo>
                                <a:lnTo>
                                  <a:pt x="3551" y="3660"/>
                                </a:lnTo>
                                <a:lnTo>
                                  <a:pt x="3548" y="3649"/>
                                </a:lnTo>
                                <a:lnTo>
                                  <a:pt x="3541" y="3640"/>
                                </a:lnTo>
                                <a:lnTo>
                                  <a:pt x="3531" y="3634"/>
                                </a:lnTo>
                                <a:lnTo>
                                  <a:pt x="3519" y="3632"/>
                                </a:lnTo>
                                <a:lnTo>
                                  <a:pt x="3508" y="3636"/>
                                </a:lnTo>
                                <a:lnTo>
                                  <a:pt x="3499" y="3643"/>
                                </a:lnTo>
                                <a:lnTo>
                                  <a:pt x="3493" y="3653"/>
                                </a:lnTo>
                                <a:lnTo>
                                  <a:pt x="3411" y="3899"/>
                                </a:lnTo>
                                <a:lnTo>
                                  <a:pt x="3497" y="3883"/>
                                </a:lnTo>
                                <a:lnTo>
                                  <a:pt x="3666" y="3850"/>
                                </a:lnTo>
                                <a:lnTo>
                                  <a:pt x="3677" y="3845"/>
                                </a:lnTo>
                                <a:lnTo>
                                  <a:pt x="3685" y="3837"/>
                                </a:lnTo>
                                <a:lnTo>
                                  <a:pt x="3689" y="3826"/>
                                </a:lnTo>
                                <a:lnTo>
                                  <a:pt x="3689" y="3814"/>
                                </a:lnTo>
                                <a:lnTo>
                                  <a:pt x="3685" y="3803"/>
                                </a:lnTo>
                                <a:lnTo>
                                  <a:pt x="3677" y="3795"/>
                                </a:lnTo>
                                <a:lnTo>
                                  <a:pt x="3666" y="3791"/>
                                </a:lnTo>
                                <a:lnTo>
                                  <a:pt x="3654" y="3791"/>
                                </a:lnTo>
                                <a:lnTo>
                                  <a:pt x="3559" y="3809"/>
                                </a:lnTo>
                                <a:lnTo>
                                  <a:pt x="7451" y="388"/>
                                </a:lnTo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2A0229" id="Group 68" o:spid="_x0000_s1026" style="position:absolute;margin-left:216.7pt;margin-top:58.8pt;width:659.65pt;height:470.3pt;z-index:-251661824;mso-position-horizontal-relative:page;mso-position-vertical-relative:page" coordorigin="4334,1176" coordsize="13193,940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">
                <v:shape id="Picture 74" o:spid="_x0000_s1027" type="#_x0000_t75" style="position:absolute;left:4394;top:1236;width:8996;height:9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">
                  <v:imagedata r:id="rId110" o:title=""/>
                </v:shape>
                <v:rect id="Rectangle 73" o:spid="_x0000_s1028" style="position:absolute;left:4364;top:1206;width:9056;height:9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" filled="f" strokeweight="3pt"/>
                <v:shape id="AutoShape 72" o:spid="_x0000_s1029" style="position:absolute;left:5995;top:6019;width:4457;height:1448;visibility:visible;mso-wrap-style:square;v-text-anchor:top" coordsize="4457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" path="m3375,936r5,-75l3398,789r27,-68l3462,658r45,-57l3561,550r60,-43l3688,473r72,-26l3836,431r80,-6l3996,431r76,16l4144,473r66,34l4271,550r53,51l4370,658r37,63l4434,789r17,72l4457,936r-6,76l4434,1084r-27,68l4370,1215r-46,57l4271,1322r-61,43l4144,1400r-72,26l3996,1442r-80,5l3836,1442r-76,-16l3688,1400r-67,-35l3561,1322r-54,-50l3462,1215r-37,-63l3398,1084r-18,-72l3375,936xm,672l4,599,17,528,37,460,65,395,99,333r41,-58l187,222r53,-49l297,130,360,92,426,60,497,34,570,16,647,4,726,r79,4l882,16r74,18l1026,60r67,32l1155,130r58,43l1265,222r47,53l1353,333r35,62l1415,460r20,68l1448,599r4,73l1448,745r-13,71l1415,885r-27,65l1353,1011r-41,58l1265,1122r-52,49l1155,1215r-62,37l1026,1284r-70,26l882,1329r-77,11l726,1344r-79,-4l570,1329r-73,-19l426,1284r-66,-32l297,1215r-57,-44l187,1122r-47,-53l99,1011,65,950,37,885,17,816,4,745,,672xe" filled="f" strokecolor="red" strokeweight="4.56pt">
                  <v:path arrowok="t" o:connecttype="custom" o:connectlocs="3380,6880;3425,6740;3507,6620;3621,6526;3760,6466;3916,6444;4072,6466;4210,6526;4324,6620;4407,6740;4451,6880;4451,7031;4407,7171;4324,7291;4210,7384;4072,7445;3916,7466;3760,7445;3621,7384;3507,7291;3425,7171;3380,7031;0,6691;17,6547;65,6414;140,6294;240,6192;360,6111;497,6053;647,6023;805,6023;956,6053;1093,6111;1213,6192;1312,6294;1388,6414;1435,6547;1452,6691;1435,6835;1388,6969;1312,7088;1213,7190;1093,7271;956,7329;805,7359;647,7359;497,7329;360,7271;240,7190;140,7088;65,6969;17,6835;0,6691" o:connectangles="0,0,0,0,0,0,0,0,0,0,0,0,0,0,0,0,0,0,0,0,0,0,0,0,0,0,0,0,0,0,0,0,0,0,0,0,0,0,0,0,0,0,0,0,0,0,0,0,0,0,0,0,0"/>
                </v:shape>
                <v:shape id="Freeform 71" o:spid="_x0000_s1030" style="position:absolute;left:12924;top:1236;width:4594;height:1920;visibility:visible;mso-wrap-style:square;v-text-anchor:top" coordsize="4594,1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" path="m2297,l2192,1,2088,4,1985,9r-101,6l1784,24r-98,10l1590,46r-95,14l1403,75r-91,17l1224,111r-86,20l1054,153r-82,23l893,200r-76,26l743,253r-70,28l605,311r-65,30l479,373r-59,33l365,440r-51,35l266,512r-85,74l111,665,57,746,21,830,2,916,,960r2,44l21,1090r36,84l111,1255r70,79l266,1408r48,37l365,1480r55,34l479,1547r61,32l605,1609r68,30l743,1667r74,27l893,1720r79,24l1054,1767r84,22l1224,1809r88,19l1403,1845r92,15l1590,1874r96,12l1784,1896r100,9l1985,1911r103,5l2192,1919r105,1l2402,1919r104,-3l2608,1911r102,-6l2809,1896r98,-10l3004,1874r94,-14l3191,1845r90,-17l3370,1809r86,-20l3540,1767r81,-23l3700,1720r77,-26l3850,1667r71,-28l3989,1609r64,-30l4115,1547r58,-33l4228,1480r52,-35l4328,1408r85,-74l4483,1255r53,-81l4573,1090r18,-86l4594,960r-3,-44l4573,830r-37,-84l4483,665r-70,-79l4328,512r-48,-37l4228,440r-55,-34l4115,373r-62,-32l3989,311r-68,-30l3850,253r-73,-27l3700,200r-79,-24l3540,153r-84,-22l3370,111,3281,92,3191,75,3098,60,3004,46,2907,34,2809,24r-99,-9l2608,9,2506,4,2402,1,2297,xe" fillcolor="#2e5496" stroked="f">
                  <v:path arrowok="t" o:connecttype="custom" o:connectlocs="2192,1237;1985,1245;1784,1260;1590,1282;1403,1311;1224,1347;1054,1389;893,1436;743,1489;605,1547;479,1609;365,1676;266,1748;111,1901;21,2066;0,2196;21,2326;111,2491;266,2644;365,2716;479,2783;605,2845;743,2903;893,2956;1054,3003;1224,3045;1403,3081;1590,3110;1784,3132;1985,3147;2192,3155;2402,3155;2608,3147;2809,3132;3004,3110;3191,3081;3370,3045;3540,3003;3700,2956;3850,2903;3989,2845;4115,2783;4228,2716;4328,2644;4483,2491;4573,2326;4594,2196;4573,2066;4483,1901;4328,1748;4228,1676;4115,1609;3989,1547;3850,1489;3700,1436;3540,1389;3370,1347;3191,1311;3004,1282;2809,1260;2608,1245;2402,1237" o:connectangles="0,0,0,0,0,0,0,0,0,0,0,0,0,0,0,0,0,0,0,0,0,0,0,0,0,0,0,0,0,0,0,0,0,0,0,0,0,0,0,0,0,0,0,0,0,0,0,0,0,0,0,0,0,0,0,0,0,0,0,0,0,0"/>
                </v:shape>
                <v:shape id="Freeform 70" o:spid="_x0000_s1031" style="position:absolute;left:12924;top:1236;width:4594;height:1920;visibility:visible;mso-wrap-style:square;v-text-anchor:top" coordsize="4594,1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" path="m,960l9,873,37,787,82,705r62,-80l221,548r93,-73l365,440r55,-34l479,373r61,-32l605,311r68,-30l743,253r74,-27l893,200r79,-24l1054,153r84,-22l1224,111r88,-19l1403,75r92,-15l1590,46r96,-12l1784,24r100,-9l1985,9,2088,4,2192,1,2297,r105,1l2506,4r102,5l2710,15r99,9l2907,34r97,12l3098,60r93,15l3281,92r89,19l3456,131r84,22l3621,176r79,24l3777,226r73,27l3921,281r68,30l4053,341r62,32l4173,406r55,34l4280,475r48,37l4413,586r70,79l4536,746r37,84l4591,916r3,44l4591,1004r-18,86l4536,1174r-53,81l4413,1334r-85,74l4280,1445r-52,35l4173,1514r-58,33l4053,1579r-64,30l3921,1639r-71,28l3777,1694r-77,26l3621,1744r-81,23l3456,1789r-86,20l3281,1828r-90,17l3098,1860r-94,14l2907,1886r-98,10l2710,1905r-102,6l2506,1916r-104,3l2297,1920r-105,-1l2088,1916r-103,-5l1884,1905r-100,-9l1686,1886r-96,-12l1495,1860r-92,-15l1312,1828r-88,-19l1138,1789r-84,-22l972,1744r-79,-24l817,1694r-74,-27l673,1639r-68,-30l540,1579r-61,-32l420,1514r-55,-34l314,1445r-48,-37l181,1334r-70,-79l57,1174,21,1090,2,1004,,960xe" filled="f" strokecolor="#2e528f" strokeweight=".96pt">
                  <v:path arrowok="t" o:connecttype="custom" o:connectlocs="9,2109;82,1941;221,1784;365,1676;479,1609;605,1547;743,1489;893,1436;1054,1389;1224,1347;1403,1311;1590,1282;1784,1260;1985,1245;2192,1237;2402,1237;2608,1245;2809,1260;3004,1282;3191,1311;3370,1347;3540,1389;3700,1436;3850,1489;3989,1547;4115,1609;4228,1676;4328,1748;4483,1901;4573,2066;4594,2196;4573,2326;4483,2491;4328,2644;4228,2716;4115,2783;3989,2845;3850,2903;3700,2956;3540,3003;3370,3045;3191,3081;3004,3110;2809,3132;2608,3147;2402,3155;2192,3155;1985,3147;1784,3132;1590,3110;1403,3081;1224,3045;1054,3003;893,2956;743,2903;605,2845;479,2783;365,2716;266,2644;111,2491;21,2326;0,2196" o:connectangles="0,0,0,0,0,0,0,0,0,0,0,0,0,0,0,0,0,0,0,0,0,0,0,0,0,0,0,0,0,0,0,0,0,0,0,0,0,0,0,0,0,0,0,0,0,0,0,0,0,0,0,0,0,0,0,0,0,0,0,0,0,0"/>
                </v:shape>
                <v:shape id="AutoShape 69" o:spid="_x0000_s1032" style="position:absolute;left:7064;top:2792;width:7452;height:3900;visibility:visible;mso-wrap-style:square;v-text-anchor:top" coordsize="7452,3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" path="m6054,53l6026,,137,3103r52,-82l193,3010r-1,-12l188,2988r-9,-9l168,2975r-12,1l146,2980r-8,9l,3209r260,12l272,3219r9,-6l285,3208r3,-4l291,3192r-2,-12l283,3170r-9,-6l262,3161r-97,-4l6054,53m7451,388r-39,-45l3519,3764r31,-92l3551,3660r-3,-11l3541,3640r-10,-6l3519,3632r-11,4l3499,3643r-6,10l3411,3899r86,-16l3666,3850r11,-5l3685,3837r4,-11l3689,3814r-4,-11l3677,3795r-11,-4l3654,3791r-95,18l7451,388e" fillcolor="red" stroked="f">
                  <v:path arrowok="t" o:connecttype="custom" o:connectlocs="6054,2845;6026,2792;137,5895;189,5813;193,5802;192,5790;188,5780;179,5771;168,5767;156,5768;146,5772;138,5781;0,6001;260,6013;272,6011;281,6005;285,6000;288,5996;291,5984;289,5972;283,5962;274,5956;262,5953;165,5949;6054,2845;7451,3180;7412,3135;3519,6556;3550,6464;3551,6452;3548,6441;3541,6432;3531,6426;3519,6424;3508,6428;3499,6435;3493,6445;3411,6691;3497,6675;3666,6642;3677,6637;3685,6629;3689,6618;3689,6606;3685,6595;3677,6587;3666,6583;3654,6583;3559,6601;7451,3180" o:connectangles="0,0,0,0,0,0,0,0,0,0,0,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</w:p>
    <w:p w14:paraId="4E0A4A72" w14:textId="77777777" w:rsidR="00CE2E60" w:rsidRDefault="00CE2E60">
      <w:pPr>
        <w:pStyle w:val="BodyText"/>
        <w:rPr>
          <w:rFonts w:ascii="Trebuchet MS"/>
          <w:sz w:val="20"/>
        </w:rPr>
      </w:pPr>
    </w:p>
    <w:p w14:paraId="7BD6CBB4" w14:textId="77777777" w:rsidR="00CE2E60" w:rsidRDefault="00CE2E60">
      <w:pPr>
        <w:pStyle w:val="BodyText"/>
        <w:rPr>
          <w:rFonts w:ascii="Trebuchet MS"/>
          <w:sz w:val="20"/>
        </w:rPr>
      </w:pPr>
    </w:p>
    <w:p w14:paraId="7A51C5DA" w14:textId="77777777" w:rsidR="00CE2E60" w:rsidRDefault="00CE2E60">
      <w:pPr>
        <w:pStyle w:val="BodyText"/>
        <w:spacing w:before="10"/>
        <w:rPr>
          <w:rFonts w:ascii="Trebuchet MS"/>
          <w:sz w:val="26"/>
        </w:rPr>
      </w:pPr>
    </w:p>
    <w:p w14:paraId="2E203A00" w14:textId="77777777" w:rsidR="00CE2E60" w:rsidRDefault="00F53E66">
      <w:pPr>
        <w:spacing w:before="55" w:line="259" w:lineRule="auto"/>
        <w:ind w:left="13742" w:right="2484"/>
        <w:rPr>
          <w:rFonts w:ascii="Trebuchet MS"/>
          <w:b/>
          <w:sz w:val="24"/>
        </w:rPr>
      </w:pPr>
      <w:r>
        <w:rPr>
          <w:rFonts w:ascii="Trebuchet MS"/>
          <w:b/>
          <w:color w:val="FFFFFF"/>
          <w:sz w:val="24"/>
        </w:rPr>
        <w:t>Only</w:t>
      </w:r>
      <w:r>
        <w:rPr>
          <w:rFonts w:ascii="Trebuchet MS"/>
          <w:b/>
          <w:color w:val="FFFFFF"/>
          <w:spacing w:val="-26"/>
          <w:sz w:val="24"/>
        </w:rPr>
        <w:t xml:space="preserve"> </w:t>
      </w:r>
      <w:r>
        <w:rPr>
          <w:rFonts w:ascii="Trebuchet MS"/>
          <w:b/>
          <w:color w:val="FFFFFF"/>
          <w:sz w:val="24"/>
        </w:rPr>
        <w:t>few</w:t>
      </w:r>
      <w:r>
        <w:rPr>
          <w:rFonts w:ascii="Trebuchet MS"/>
          <w:b/>
          <w:color w:val="FFFFFF"/>
          <w:spacing w:val="-23"/>
          <w:sz w:val="24"/>
        </w:rPr>
        <w:t xml:space="preserve"> </w:t>
      </w:r>
      <w:r>
        <w:rPr>
          <w:rFonts w:ascii="Trebuchet MS"/>
          <w:b/>
          <w:color w:val="FFFFFF"/>
          <w:sz w:val="24"/>
        </w:rPr>
        <w:t>light</w:t>
      </w:r>
      <w:r>
        <w:rPr>
          <w:rFonts w:ascii="Trebuchet MS"/>
          <w:b/>
          <w:color w:val="FFFFFF"/>
          <w:spacing w:val="-24"/>
          <w:sz w:val="24"/>
        </w:rPr>
        <w:t xml:space="preserve"> </w:t>
      </w:r>
      <w:r>
        <w:rPr>
          <w:rFonts w:ascii="Trebuchet MS"/>
          <w:b/>
          <w:color w:val="FFFFFF"/>
          <w:sz w:val="24"/>
        </w:rPr>
        <w:t>scratches</w:t>
      </w:r>
      <w:r>
        <w:rPr>
          <w:rFonts w:ascii="Trebuchet MS"/>
          <w:b/>
          <w:color w:val="FFFFFF"/>
          <w:spacing w:val="-23"/>
          <w:sz w:val="24"/>
        </w:rPr>
        <w:t xml:space="preserve"> </w:t>
      </w:r>
      <w:r>
        <w:rPr>
          <w:rFonts w:ascii="Trebuchet MS"/>
          <w:b/>
          <w:color w:val="FFFFFF"/>
          <w:sz w:val="24"/>
        </w:rPr>
        <w:t>on screen or</w:t>
      </w:r>
      <w:r>
        <w:rPr>
          <w:rFonts w:ascii="Trebuchet MS"/>
          <w:b/>
          <w:color w:val="FFFFFF"/>
          <w:spacing w:val="-53"/>
          <w:sz w:val="24"/>
        </w:rPr>
        <w:t xml:space="preserve"> </w:t>
      </w:r>
      <w:r>
        <w:rPr>
          <w:rFonts w:ascii="Trebuchet MS"/>
          <w:b/>
          <w:color w:val="FFFFFF"/>
          <w:sz w:val="24"/>
        </w:rPr>
        <w:t>housing.</w:t>
      </w:r>
    </w:p>
    <w:p w14:paraId="255DEAF1" w14:textId="77777777" w:rsidR="00CE2E60" w:rsidRDefault="00CE2E60">
      <w:pPr>
        <w:spacing w:line="259" w:lineRule="auto"/>
        <w:rPr>
          <w:rFonts w:ascii="Trebuchet MS"/>
          <w:sz w:val="24"/>
        </w:rPr>
        <w:sectPr w:rsidR="00CE2E60">
          <w:pgSz w:w="19200" w:h="10800" w:orient="landscape"/>
          <w:pgMar w:top="840" w:right="0" w:bottom="0" w:left="0" w:header="240" w:footer="0" w:gutter="0"/>
          <w:cols w:space="720"/>
        </w:sectPr>
      </w:pPr>
    </w:p>
    <w:p w14:paraId="1F0AEA55" w14:textId="77777777" w:rsidR="00CE2E60" w:rsidRDefault="00CE2E60">
      <w:pPr>
        <w:pStyle w:val="BodyText"/>
        <w:rPr>
          <w:rFonts w:ascii="Trebuchet MS"/>
          <w:sz w:val="20"/>
        </w:rPr>
      </w:pPr>
    </w:p>
    <w:p w14:paraId="00CC7D00" w14:textId="77777777" w:rsidR="00CE2E60" w:rsidRDefault="00CE2E60">
      <w:pPr>
        <w:pStyle w:val="BodyText"/>
        <w:rPr>
          <w:rFonts w:ascii="Trebuchet MS"/>
          <w:sz w:val="20"/>
        </w:rPr>
      </w:pPr>
    </w:p>
    <w:p w14:paraId="3FE40C5E" w14:textId="77777777" w:rsidR="00CE2E60" w:rsidRDefault="00CE2E60">
      <w:pPr>
        <w:pStyle w:val="BodyText"/>
        <w:spacing w:before="1"/>
        <w:rPr>
          <w:rFonts w:ascii="Trebuchet MS"/>
          <w:sz w:val="10"/>
        </w:rPr>
      </w:pPr>
    </w:p>
    <w:p w14:paraId="2ABB41CD" w14:textId="250B800B" w:rsidR="00CE2E60" w:rsidRDefault="00CD581D">
      <w:pPr>
        <w:pStyle w:val="BodyText"/>
        <w:ind w:left="642"/>
        <w:rPr>
          <w:rFonts w:ascii="Trebuchet MS"/>
          <w:b w:val="0"/>
          <w:sz w:val="20"/>
        </w:rPr>
      </w:pPr>
      <w:r>
        <w:rPr>
          <w:rFonts w:ascii="Trebuchet MS"/>
          <w:b w:val="0"/>
          <w:noProof/>
          <w:sz w:val="20"/>
        </w:rPr>
        <mc:AlternateContent>
          <mc:Choice Requires="wpg">
            <w:drawing>
              <wp:inline distT="0" distB="0" distL="0" distR="0" wp14:anchorId="7A7C4794" wp14:editId="3FA7D7B8">
                <wp:extent cx="4290060" cy="419100"/>
                <wp:effectExtent l="7620" t="7620" r="7620" b="1905"/>
                <wp:docPr id="84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90060" cy="419100"/>
                          <a:chOff x="0" y="0"/>
                          <a:chExt cx="6756" cy="660"/>
                        </a:xfrm>
                      </wpg:grpSpPr>
                      <pic:pic xmlns:pic="http://schemas.openxmlformats.org/drawingml/2006/picture">
                        <pic:nvPicPr>
                          <pic:cNvPr id="85" name="Picture 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" y="4"/>
                            <a:ext cx="6716" cy="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6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" y="9"/>
                            <a:ext cx="6737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7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9" y="9"/>
                            <a:ext cx="6737" cy="492"/>
                          </a:xfrm>
                          <a:prstGeom prst="rect">
                            <a:avLst/>
                          </a:prstGeom>
                          <a:noFill/>
                          <a:ln w="12192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Text Box 6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756" cy="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B677D5" w14:textId="77777777" w:rsidR="00CE2E60" w:rsidRDefault="00F53E66">
                              <w:pPr>
                                <w:tabs>
                                  <w:tab w:val="left" w:pos="6746"/>
                                </w:tabs>
                                <w:spacing w:before="147"/>
                                <w:ind w:left="9"/>
                                <w:rPr>
                                  <w:rFonts w:ascii="Trebuchet MS"/>
                                  <w:b/>
                                  <w:i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2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19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All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devices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are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5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fully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5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tested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and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fully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46"/>
                                  <w:w w:val="95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5"/>
                                  <w:sz w:val="28"/>
                                  <w:shd w:val="clear" w:color="auto" w:fill="FFFFFF"/>
                                </w:rPr>
                                <w:t>functional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z w:val="28"/>
                                  <w:shd w:val="clear" w:color="auto" w:fill="FFFFFF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7C4794" id="Group 63" o:spid="_x0000_s1167" style="width:337.8pt;height:33pt;mso-position-horizontal-relative:char;mso-position-vertical-relative:line" coordsize="6756,6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">
                <v:shape id="Picture 67" o:spid="_x0000_s1168" type="#_x0000_t75" style="position:absolute;left:16;top:4;width:6716;height: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">
                  <v:imagedata r:id="rId80" o:title=""/>
                </v:shape>
                <v:shape id="Picture 66" o:spid="_x0000_s1169" type="#_x0000_t75" style="position:absolute;left:9;top:9;width:6737;height:4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">
                  <v:imagedata r:id="rId81" o:title=""/>
                </v:shape>
                <v:rect id="Rectangle 65" o:spid="_x0000_s1170" style="position:absolute;left:9;top:9;width:6737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" filled="f" strokecolor="white" strokeweight=".96pt"/>
                <v:shape id="Text Box 64" o:spid="_x0000_s1171" type="#_x0000_t202" style="position:absolute;width:6756;height: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Ts2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bHxS/wBcvkEAAD//wMAUEsBAi0AFAAGAAgAAAAhANvh9svuAAAAhQEAABMAAAAAAAAAAAAAAAAA&#10;AAAAAFtDb250ZW50X1R5cGVzXS54bWxQSwECLQAUAAYACAAAACEAWvQsW78AAAAVAQAACwAAAAAA&#10;AAAAAAAAAAAfAQAAX3JlbHMvLnJlbHNQSwECLQAUAAYACAAAACEAA0U7NsAAAADbAAAADwAAAAAA&#10;AAAAAAAAAAAHAgAAZHJzL2Rvd25yZXYueG1sUEsFBgAAAAADAAMAtwAAAPQCAAAAAA==&#10;" filled="f" stroked="f">
                  <v:textbox inset="0,0,0,0">
                    <w:txbxContent>
                      <w:p w14:paraId="3BB677D5" w14:textId="77777777" w:rsidR="00CE2E60" w:rsidRDefault="00F53E66">
                        <w:pPr>
                          <w:tabs>
                            <w:tab w:val="left" w:pos="6746"/>
                          </w:tabs>
                          <w:spacing w:before="147"/>
                          <w:ind w:left="9"/>
                          <w:rPr>
                            <w:rFonts w:ascii="Trebuchet MS"/>
                            <w:b/>
                            <w:i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2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19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All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devices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are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5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fully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5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tested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and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fully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46"/>
                            <w:w w:val="95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5"/>
                            <w:sz w:val="28"/>
                            <w:shd w:val="clear" w:color="auto" w:fill="FFFFFF"/>
                          </w:rPr>
                          <w:t>functional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z w:val="28"/>
                            <w:shd w:val="clear" w:color="auto" w:fill="FFFFFF"/>
                          </w:rPr>
                          <w:tab/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CD817A2" w14:textId="77777777" w:rsidR="00CE2E60" w:rsidRDefault="00CE2E60">
      <w:pPr>
        <w:pStyle w:val="BodyText"/>
        <w:spacing w:before="4"/>
        <w:rPr>
          <w:rFonts w:ascii="Trebuchet MS"/>
          <w:sz w:val="11"/>
        </w:rPr>
      </w:pPr>
    </w:p>
    <w:p w14:paraId="390F8A9A" w14:textId="7F835A38" w:rsidR="00CE2E60" w:rsidRDefault="00CD581D">
      <w:pPr>
        <w:pStyle w:val="ListParagraph"/>
        <w:numPr>
          <w:ilvl w:val="0"/>
          <w:numId w:val="1"/>
        </w:numPr>
        <w:tabs>
          <w:tab w:val="left" w:pos="1443"/>
          <w:tab w:val="left" w:pos="1444"/>
        </w:tabs>
        <w:spacing w:before="93"/>
        <w:ind w:hanging="540"/>
        <w:rPr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0" locked="0" layoutInCell="1" allowOverlap="1" wp14:anchorId="158929B4" wp14:editId="208A9503">
                <wp:simplePos x="0" y="0"/>
                <wp:positionH relativeFrom="page">
                  <wp:posOffset>6894830</wp:posOffset>
                </wp:positionH>
                <wp:positionV relativeFrom="paragraph">
                  <wp:posOffset>-511175</wp:posOffset>
                </wp:positionV>
                <wp:extent cx="4337685" cy="4937760"/>
                <wp:effectExtent l="8255" t="8255" r="6985" b="6985"/>
                <wp:wrapNone/>
                <wp:docPr id="78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37685" cy="4937760"/>
                          <a:chOff x="10858" y="-805"/>
                          <a:chExt cx="6831" cy="7776"/>
                        </a:xfrm>
                      </wpg:grpSpPr>
                      <pic:pic xmlns:pic="http://schemas.openxmlformats.org/drawingml/2006/picture">
                        <pic:nvPicPr>
                          <pic:cNvPr id="79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17" y="109"/>
                            <a:ext cx="6027" cy="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0" name="Rectangle 61"/>
                        <wps:cNvSpPr>
                          <a:spLocks noChangeArrowheads="1"/>
                        </wps:cNvSpPr>
                        <wps:spPr bwMode="auto">
                          <a:xfrm>
                            <a:off x="10887" y="79"/>
                            <a:ext cx="6087" cy="6862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Freeform 60"/>
                        <wps:cNvSpPr>
                          <a:spLocks/>
                        </wps:cNvSpPr>
                        <wps:spPr bwMode="auto">
                          <a:xfrm>
                            <a:off x="16060" y="-795"/>
                            <a:ext cx="1618" cy="1056"/>
                          </a:xfrm>
                          <a:custGeom>
                            <a:avLst/>
                            <a:gdLst>
                              <a:gd name="T0" fmla="+- 0 16870 16061"/>
                              <a:gd name="T1" fmla="*/ T0 w 1618"/>
                              <a:gd name="T2" fmla="+- 0 -795 -795"/>
                              <a:gd name="T3" fmla="*/ -795 h 1056"/>
                              <a:gd name="T4" fmla="+- 0 16781 16061"/>
                              <a:gd name="T5" fmla="*/ T4 w 1618"/>
                              <a:gd name="T6" fmla="+- 0 -792 -795"/>
                              <a:gd name="T7" fmla="*/ -792 h 1056"/>
                              <a:gd name="T8" fmla="+- 0 16696 16061"/>
                              <a:gd name="T9" fmla="*/ T8 w 1618"/>
                              <a:gd name="T10" fmla="+- 0 -783 -795"/>
                              <a:gd name="T11" fmla="*/ -783 h 1056"/>
                              <a:gd name="T12" fmla="+- 0 16614 16061"/>
                              <a:gd name="T13" fmla="*/ T12 w 1618"/>
                              <a:gd name="T14" fmla="+- 0 -768 -795"/>
                              <a:gd name="T15" fmla="*/ -768 h 1056"/>
                              <a:gd name="T16" fmla="+- 0 16536 16061"/>
                              <a:gd name="T17" fmla="*/ T16 w 1618"/>
                              <a:gd name="T18" fmla="+- 0 -748 -795"/>
                              <a:gd name="T19" fmla="*/ -748 h 1056"/>
                              <a:gd name="T20" fmla="+- 0 16461 16061"/>
                              <a:gd name="T21" fmla="*/ T20 w 1618"/>
                              <a:gd name="T22" fmla="+- 0 -723 -795"/>
                              <a:gd name="T23" fmla="*/ -723 h 1056"/>
                              <a:gd name="T24" fmla="+- 0 16392 16061"/>
                              <a:gd name="T25" fmla="*/ T24 w 1618"/>
                              <a:gd name="T26" fmla="+- 0 -693 -795"/>
                              <a:gd name="T27" fmla="*/ -693 h 1056"/>
                              <a:gd name="T28" fmla="+- 0 16328 16061"/>
                              <a:gd name="T29" fmla="*/ T28 w 1618"/>
                              <a:gd name="T30" fmla="+- 0 -659 -795"/>
                              <a:gd name="T31" fmla="*/ -659 h 1056"/>
                              <a:gd name="T32" fmla="+- 0 16269 16061"/>
                              <a:gd name="T33" fmla="*/ T32 w 1618"/>
                              <a:gd name="T34" fmla="+- 0 -621 -795"/>
                              <a:gd name="T35" fmla="*/ -621 h 1056"/>
                              <a:gd name="T36" fmla="+- 0 16217 16061"/>
                              <a:gd name="T37" fmla="*/ T36 w 1618"/>
                              <a:gd name="T38" fmla="+- 0 -579 -795"/>
                              <a:gd name="T39" fmla="*/ -579 h 1056"/>
                              <a:gd name="T40" fmla="+- 0 16171 16061"/>
                              <a:gd name="T41" fmla="*/ T40 w 1618"/>
                              <a:gd name="T42" fmla="+- 0 -533 -795"/>
                              <a:gd name="T43" fmla="*/ -533 h 1056"/>
                              <a:gd name="T44" fmla="+- 0 16133 16061"/>
                              <a:gd name="T45" fmla="*/ T44 w 1618"/>
                              <a:gd name="T46" fmla="+- 0 -485 -795"/>
                              <a:gd name="T47" fmla="*/ -485 h 1056"/>
                              <a:gd name="T48" fmla="+- 0 16079 16061"/>
                              <a:gd name="T49" fmla="*/ T48 w 1618"/>
                              <a:gd name="T50" fmla="+- 0 -380 -795"/>
                              <a:gd name="T51" fmla="*/ -380 h 1056"/>
                              <a:gd name="T52" fmla="+- 0 16061 16061"/>
                              <a:gd name="T53" fmla="*/ T52 w 1618"/>
                              <a:gd name="T54" fmla="+- 0 -267 -795"/>
                              <a:gd name="T55" fmla="*/ -267 h 1056"/>
                              <a:gd name="T56" fmla="+- 0 16066 16061"/>
                              <a:gd name="T57" fmla="*/ T56 w 1618"/>
                              <a:gd name="T58" fmla="+- 0 -209 -795"/>
                              <a:gd name="T59" fmla="*/ -209 h 1056"/>
                              <a:gd name="T60" fmla="+- 0 16102 16061"/>
                              <a:gd name="T61" fmla="*/ T60 w 1618"/>
                              <a:gd name="T62" fmla="+- 0 -100 -795"/>
                              <a:gd name="T63" fmla="*/ -100 h 1056"/>
                              <a:gd name="T64" fmla="+- 0 16171 16061"/>
                              <a:gd name="T65" fmla="*/ T64 w 1618"/>
                              <a:gd name="T66" fmla="+- 0 -1 -795"/>
                              <a:gd name="T67" fmla="*/ -1 h 1056"/>
                              <a:gd name="T68" fmla="+- 0 16217 16061"/>
                              <a:gd name="T69" fmla="*/ T68 w 1618"/>
                              <a:gd name="T70" fmla="+- 0 45 -795"/>
                              <a:gd name="T71" fmla="*/ 45 h 1056"/>
                              <a:gd name="T72" fmla="+- 0 16269 16061"/>
                              <a:gd name="T73" fmla="*/ T72 w 1618"/>
                              <a:gd name="T74" fmla="+- 0 87 -795"/>
                              <a:gd name="T75" fmla="*/ 87 h 1056"/>
                              <a:gd name="T76" fmla="+- 0 16328 16061"/>
                              <a:gd name="T77" fmla="*/ T76 w 1618"/>
                              <a:gd name="T78" fmla="+- 0 125 -795"/>
                              <a:gd name="T79" fmla="*/ 125 h 1056"/>
                              <a:gd name="T80" fmla="+- 0 16392 16061"/>
                              <a:gd name="T81" fmla="*/ T80 w 1618"/>
                              <a:gd name="T82" fmla="+- 0 159 -795"/>
                              <a:gd name="T83" fmla="*/ 159 h 1056"/>
                              <a:gd name="T84" fmla="+- 0 16461 16061"/>
                              <a:gd name="T85" fmla="*/ T84 w 1618"/>
                              <a:gd name="T86" fmla="+- 0 189 -795"/>
                              <a:gd name="T87" fmla="*/ 189 h 1056"/>
                              <a:gd name="T88" fmla="+- 0 16536 16061"/>
                              <a:gd name="T89" fmla="*/ T88 w 1618"/>
                              <a:gd name="T90" fmla="+- 0 214 -795"/>
                              <a:gd name="T91" fmla="*/ 214 h 1056"/>
                              <a:gd name="T92" fmla="+- 0 16614 16061"/>
                              <a:gd name="T93" fmla="*/ T92 w 1618"/>
                              <a:gd name="T94" fmla="+- 0 234 -795"/>
                              <a:gd name="T95" fmla="*/ 234 h 1056"/>
                              <a:gd name="T96" fmla="+- 0 16696 16061"/>
                              <a:gd name="T97" fmla="*/ T96 w 1618"/>
                              <a:gd name="T98" fmla="+- 0 249 -795"/>
                              <a:gd name="T99" fmla="*/ 249 h 1056"/>
                              <a:gd name="T100" fmla="+- 0 16781 16061"/>
                              <a:gd name="T101" fmla="*/ T100 w 1618"/>
                              <a:gd name="T102" fmla="+- 0 258 -795"/>
                              <a:gd name="T103" fmla="*/ 258 h 1056"/>
                              <a:gd name="T104" fmla="+- 0 16870 16061"/>
                              <a:gd name="T105" fmla="*/ T104 w 1618"/>
                              <a:gd name="T106" fmla="+- 0 261 -795"/>
                              <a:gd name="T107" fmla="*/ 261 h 1056"/>
                              <a:gd name="T108" fmla="+- 0 16958 16061"/>
                              <a:gd name="T109" fmla="*/ T108 w 1618"/>
                              <a:gd name="T110" fmla="+- 0 258 -795"/>
                              <a:gd name="T111" fmla="*/ 258 h 1056"/>
                              <a:gd name="T112" fmla="+- 0 17043 16061"/>
                              <a:gd name="T113" fmla="*/ T112 w 1618"/>
                              <a:gd name="T114" fmla="+- 0 249 -795"/>
                              <a:gd name="T115" fmla="*/ 249 h 1056"/>
                              <a:gd name="T116" fmla="+- 0 17125 16061"/>
                              <a:gd name="T117" fmla="*/ T116 w 1618"/>
                              <a:gd name="T118" fmla="+- 0 234 -795"/>
                              <a:gd name="T119" fmla="*/ 234 h 1056"/>
                              <a:gd name="T120" fmla="+- 0 17204 16061"/>
                              <a:gd name="T121" fmla="*/ T120 w 1618"/>
                              <a:gd name="T122" fmla="+- 0 214 -795"/>
                              <a:gd name="T123" fmla="*/ 214 h 1056"/>
                              <a:gd name="T124" fmla="+- 0 17278 16061"/>
                              <a:gd name="T125" fmla="*/ T124 w 1618"/>
                              <a:gd name="T126" fmla="+- 0 189 -795"/>
                              <a:gd name="T127" fmla="*/ 189 h 1056"/>
                              <a:gd name="T128" fmla="+- 0 17347 16061"/>
                              <a:gd name="T129" fmla="*/ T128 w 1618"/>
                              <a:gd name="T130" fmla="+- 0 159 -795"/>
                              <a:gd name="T131" fmla="*/ 159 h 1056"/>
                              <a:gd name="T132" fmla="+- 0 17411 16061"/>
                              <a:gd name="T133" fmla="*/ T132 w 1618"/>
                              <a:gd name="T134" fmla="+- 0 125 -795"/>
                              <a:gd name="T135" fmla="*/ 125 h 1056"/>
                              <a:gd name="T136" fmla="+- 0 17470 16061"/>
                              <a:gd name="T137" fmla="*/ T136 w 1618"/>
                              <a:gd name="T138" fmla="+- 0 87 -795"/>
                              <a:gd name="T139" fmla="*/ 87 h 1056"/>
                              <a:gd name="T140" fmla="+- 0 17522 16061"/>
                              <a:gd name="T141" fmla="*/ T140 w 1618"/>
                              <a:gd name="T142" fmla="+- 0 45 -795"/>
                              <a:gd name="T143" fmla="*/ 45 h 1056"/>
                              <a:gd name="T144" fmla="+- 0 17568 16061"/>
                              <a:gd name="T145" fmla="*/ T144 w 1618"/>
                              <a:gd name="T146" fmla="+- 0 -1 -795"/>
                              <a:gd name="T147" fmla="*/ -1 h 1056"/>
                              <a:gd name="T148" fmla="+- 0 17606 16061"/>
                              <a:gd name="T149" fmla="*/ T148 w 1618"/>
                              <a:gd name="T150" fmla="+- 0 -49 -795"/>
                              <a:gd name="T151" fmla="*/ -49 h 1056"/>
                              <a:gd name="T152" fmla="+- 0 17660 16061"/>
                              <a:gd name="T153" fmla="*/ T152 w 1618"/>
                              <a:gd name="T154" fmla="+- 0 -154 -795"/>
                              <a:gd name="T155" fmla="*/ -154 h 1056"/>
                              <a:gd name="T156" fmla="+- 0 17678 16061"/>
                              <a:gd name="T157" fmla="*/ T156 w 1618"/>
                              <a:gd name="T158" fmla="+- 0 -267 -795"/>
                              <a:gd name="T159" fmla="*/ -267 h 1056"/>
                              <a:gd name="T160" fmla="+- 0 17674 16061"/>
                              <a:gd name="T161" fmla="*/ T160 w 1618"/>
                              <a:gd name="T162" fmla="+- 0 -325 -795"/>
                              <a:gd name="T163" fmla="*/ -325 h 1056"/>
                              <a:gd name="T164" fmla="+- 0 17637 16061"/>
                              <a:gd name="T165" fmla="*/ T164 w 1618"/>
                              <a:gd name="T166" fmla="+- 0 -434 -795"/>
                              <a:gd name="T167" fmla="*/ -434 h 1056"/>
                              <a:gd name="T168" fmla="+- 0 17568 16061"/>
                              <a:gd name="T169" fmla="*/ T168 w 1618"/>
                              <a:gd name="T170" fmla="+- 0 -533 -795"/>
                              <a:gd name="T171" fmla="*/ -533 h 1056"/>
                              <a:gd name="T172" fmla="+- 0 17522 16061"/>
                              <a:gd name="T173" fmla="*/ T172 w 1618"/>
                              <a:gd name="T174" fmla="+- 0 -579 -795"/>
                              <a:gd name="T175" fmla="*/ -579 h 1056"/>
                              <a:gd name="T176" fmla="+- 0 17470 16061"/>
                              <a:gd name="T177" fmla="*/ T176 w 1618"/>
                              <a:gd name="T178" fmla="+- 0 -621 -795"/>
                              <a:gd name="T179" fmla="*/ -621 h 1056"/>
                              <a:gd name="T180" fmla="+- 0 17411 16061"/>
                              <a:gd name="T181" fmla="*/ T180 w 1618"/>
                              <a:gd name="T182" fmla="+- 0 -659 -795"/>
                              <a:gd name="T183" fmla="*/ -659 h 1056"/>
                              <a:gd name="T184" fmla="+- 0 17347 16061"/>
                              <a:gd name="T185" fmla="*/ T184 w 1618"/>
                              <a:gd name="T186" fmla="+- 0 -693 -795"/>
                              <a:gd name="T187" fmla="*/ -693 h 1056"/>
                              <a:gd name="T188" fmla="+- 0 17278 16061"/>
                              <a:gd name="T189" fmla="*/ T188 w 1618"/>
                              <a:gd name="T190" fmla="+- 0 -723 -795"/>
                              <a:gd name="T191" fmla="*/ -723 h 1056"/>
                              <a:gd name="T192" fmla="+- 0 17204 16061"/>
                              <a:gd name="T193" fmla="*/ T192 w 1618"/>
                              <a:gd name="T194" fmla="+- 0 -748 -795"/>
                              <a:gd name="T195" fmla="*/ -748 h 1056"/>
                              <a:gd name="T196" fmla="+- 0 17125 16061"/>
                              <a:gd name="T197" fmla="*/ T196 w 1618"/>
                              <a:gd name="T198" fmla="+- 0 -768 -795"/>
                              <a:gd name="T199" fmla="*/ -768 h 1056"/>
                              <a:gd name="T200" fmla="+- 0 17043 16061"/>
                              <a:gd name="T201" fmla="*/ T200 w 1618"/>
                              <a:gd name="T202" fmla="+- 0 -783 -795"/>
                              <a:gd name="T203" fmla="*/ -783 h 1056"/>
                              <a:gd name="T204" fmla="+- 0 16958 16061"/>
                              <a:gd name="T205" fmla="*/ T204 w 1618"/>
                              <a:gd name="T206" fmla="+- 0 -792 -795"/>
                              <a:gd name="T207" fmla="*/ -792 h 1056"/>
                              <a:gd name="T208" fmla="+- 0 16870 16061"/>
                              <a:gd name="T209" fmla="*/ T208 w 1618"/>
                              <a:gd name="T210" fmla="+- 0 -795 -795"/>
                              <a:gd name="T211" fmla="*/ -795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809" y="0"/>
                                </a:moveTo>
                                <a:lnTo>
                                  <a:pt x="720" y="3"/>
                                </a:lnTo>
                                <a:lnTo>
                                  <a:pt x="635" y="12"/>
                                </a:lnTo>
                                <a:lnTo>
                                  <a:pt x="553" y="27"/>
                                </a:lnTo>
                                <a:lnTo>
                                  <a:pt x="475" y="47"/>
                                </a:lnTo>
                                <a:lnTo>
                                  <a:pt x="400" y="72"/>
                                </a:lnTo>
                                <a:lnTo>
                                  <a:pt x="331" y="102"/>
                                </a:lnTo>
                                <a:lnTo>
                                  <a:pt x="267" y="136"/>
                                </a:lnTo>
                                <a:lnTo>
                                  <a:pt x="208" y="174"/>
                                </a:lnTo>
                                <a:lnTo>
                                  <a:pt x="156" y="216"/>
                                </a:lnTo>
                                <a:lnTo>
                                  <a:pt x="110" y="262"/>
                                </a:lnTo>
                                <a:lnTo>
                                  <a:pt x="72" y="310"/>
                                </a:lnTo>
                                <a:lnTo>
                                  <a:pt x="18" y="415"/>
                                </a:lnTo>
                                <a:lnTo>
                                  <a:pt x="0" y="528"/>
                                </a:lnTo>
                                <a:lnTo>
                                  <a:pt x="5" y="586"/>
                                </a:lnTo>
                                <a:lnTo>
                                  <a:pt x="41" y="695"/>
                                </a:lnTo>
                                <a:lnTo>
                                  <a:pt x="110" y="794"/>
                                </a:lnTo>
                                <a:lnTo>
                                  <a:pt x="156" y="840"/>
                                </a:lnTo>
                                <a:lnTo>
                                  <a:pt x="208" y="882"/>
                                </a:lnTo>
                                <a:lnTo>
                                  <a:pt x="267" y="920"/>
                                </a:lnTo>
                                <a:lnTo>
                                  <a:pt x="331" y="954"/>
                                </a:lnTo>
                                <a:lnTo>
                                  <a:pt x="400" y="984"/>
                                </a:lnTo>
                                <a:lnTo>
                                  <a:pt x="475" y="1009"/>
                                </a:lnTo>
                                <a:lnTo>
                                  <a:pt x="553" y="1029"/>
                                </a:lnTo>
                                <a:lnTo>
                                  <a:pt x="635" y="1044"/>
                                </a:lnTo>
                                <a:lnTo>
                                  <a:pt x="720" y="1053"/>
                                </a:lnTo>
                                <a:lnTo>
                                  <a:pt x="809" y="1056"/>
                                </a:lnTo>
                                <a:lnTo>
                                  <a:pt x="897" y="1053"/>
                                </a:lnTo>
                                <a:lnTo>
                                  <a:pt x="982" y="1044"/>
                                </a:lnTo>
                                <a:lnTo>
                                  <a:pt x="1064" y="1029"/>
                                </a:lnTo>
                                <a:lnTo>
                                  <a:pt x="1143" y="1009"/>
                                </a:lnTo>
                                <a:lnTo>
                                  <a:pt x="1217" y="984"/>
                                </a:lnTo>
                                <a:lnTo>
                                  <a:pt x="1286" y="954"/>
                                </a:lnTo>
                                <a:lnTo>
                                  <a:pt x="1350" y="920"/>
                                </a:lnTo>
                                <a:lnTo>
                                  <a:pt x="1409" y="882"/>
                                </a:lnTo>
                                <a:lnTo>
                                  <a:pt x="1461" y="840"/>
                                </a:lnTo>
                                <a:lnTo>
                                  <a:pt x="1507" y="794"/>
                                </a:lnTo>
                                <a:lnTo>
                                  <a:pt x="1545" y="746"/>
                                </a:lnTo>
                                <a:lnTo>
                                  <a:pt x="1599" y="641"/>
                                </a:lnTo>
                                <a:lnTo>
                                  <a:pt x="1617" y="528"/>
                                </a:lnTo>
                                <a:lnTo>
                                  <a:pt x="1613" y="470"/>
                                </a:lnTo>
                                <a:lnTo>
                                  <a:pt x="1576" y="361"/>
                                </a:lnTo>
                                <a:lnTo>
                                  <a:pt x="1507" y="262"/>
                                </a:lnTo>
                                <a:lnTo>
                                  <a:pt x="1461" y="216"/>
                                </a:lnTo>
                                <a:lnTo>
                                  <a:pt x="1409" y="174"/>
                                </a:lnTo>
                                <a:lnTo>
                                  <a:pt x="1350" y="136"/>
                                </a:lnTo>
                                <a:lnTo>
                                  <a:pt x="1286" y="102"/>
                                </a:lnTo>
                                <a:lnTo>
                                  <a:pt x="1217" y="72"/>
                                </a:lnTo>
                                <a:lnTo>
                                  <a:pt x="1143" y="47"/>
                                </a:lnTo>
                                <a:lnTo>
                                  <a:pt x="1064" y="27"/>
                                </a:lnTo>
                                <a:lnTo>
                                  <a:pt x="982" y="12"/>
                                </a:lnTo>
                                <a:lnTo>
                                  <a:pt x="897" y="3"/>
                                </a:lnTo>
                                <a:lnTo>
                                  <a:pt x="8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Freeform 59"/>
                        <wps:cNvSpPr>
                          <a:spLocks/>
                        </wps:cNvSpPr>
                        <wps:spPr bwMode="auto">
                          <a:xfrm>
                            <a:off x="16060" y="-795"/>
                            <a:ext cx="1618" cy="1056"/>
                          </a:xfrm>
                          <a:custGeom>
                            <a:avLst/>
                            <a:gdLst>
                              <a:gd name="T0" fmla="+- 0 16061 16061"/>
                              <a:gd name="T1" fmla="*/ T0 w 1618"/>
                              <a:gd name="T2" fmla="+- 0 -267 -795"/>
                              <a:gd name="T3" fmla="*/ -267 h 1056"/>
                              <a:gd name="T4" fmla="+- 0 16079 16061"/>
                              <a:gd name="T5" fmla="*/ T4 w 1618"/>
                              <a:gd name="T6" fmla="+- 0 -380 -795"/>
                              <a:gd name="T7" fmla="*/ -380 h 1056"/>
                              <a:gd name="T8" fmla="+- 0 16133 16061"/>
                              <a:gd name="T9" fmla="*/ T8 w 1618"/>
                              <a:gd name="T10" fmla="+- 0 -485 -795"/>
                              <a:gd name="T11" fmla="*/ -485 h 1056"/>
                              <a:gd name="T12" fmla="+- 0 16171 16061"/>
                              <a:gd name="T13" fmla="*/ T12 w 1618"/>
                              <a:gd name="T14" fmla="+- 0 -533 -795"/>
                              <a:gd name="T15" fmla="*/ -533 h 1056"/>
                              <a:gd name="T16" fmla="+- 0 16217 16061"/>
                              <a:gd name="T17" fmla="*/ T16 w 1618"/>
                              <a:gd name="T18" fmla="+- 0 -579 -795"/>
                              <a:gd name="T19" fmla="*/ -579 h 1056"/>
                              <a:gd name="T20" fmla="+- 0 16269 16061"/>
                              <a:gd name="T21" fmla="*/ T20 w 1618"/>
                              <a:gd name="T22" fmla="+- 0 -621 -795"/>
                              <a:gd name="T23" fmla="*/ -621 h 1056"/>
                              <a:gd name="T24" fmla="+- 0 16328 16061"/>
                              <a:gd name="T25" fmla="*/ T24 w 1618"/>
                              <a:gd name="T26" fmla="+- 0 -659 -795"/>
                              <a:gd name="T27" fmla="*/ -659 h 1056"/>
                              <a:gd name="T28" fmla="+- 0 16392 16061"/>
                              <a:gd name="T29" fmla="*/ T28 w 1618"/>
                              <a:gd name="T30" fmla="+- 0 -693 -795"/>
                              <a:gd name="T31" fmla="*/ -693 h 1056"/>
                              <a:gd name="T32" fmla="+- 0 16461 16061"/>
                              <a:gd name="T33" fmla="*/ T32 w 1618"/>
                              <a:gd name="T34" fmla="+- 0 -723 -795"/>
                              <a:gd name="T35" fmla="*/ -723 h 1056"/>
                              <a:gd name="T36" fmla="+- 0 16536 16061"/>
                              <a:gd name="T37" fmla="*/ T36 w 1618"/>
                              <a:gd name="T38" fmla="+- 0 -748 -795"/>
                              <a:gd name="T39" fmla="*/ -748 h 1056"/>
                              <a:gd name="T40" fmla="+- 0 16614 16061"/>
                              <a:gd name="T41" fmla="*/ T40 w 1618"/>
                              <a:gd name="T42" fmla="+- 0 -768 -795"/>
                              <a:gd name="T43" fmla="*/ -768 h 1056"/>
                              <a:gd name="T44" fmla="+- 0 16696 16061"/>
                              <a:gd name="T45" fmla="*/ T44 w 1618"/>
                              <a:gd name="T46" fmla="+- 0 -783 -795"/>
                              <a:gd name="T47" fmla="*/ -783 h 1056"/>
                              <a:gd name="T48" fmla="+- 0 16781 16061"/>
                              <a:gd name="T49" fmla="*/ T48 w 1618"/>
                              <a:gd name="T50" fmla="+- 0 -792 -795"/>
                              <a:gd name="T51" fmla="*/ -792 h 1056"/>
                              <a:gd name="T52" fmla="+- 0 16870 16061"/>
                              <a:gd name="T53" fmla="*/ T52 w 1618"/>
                              <a:gd name="T54" fmla="+- 0 -795 -795"/>
                              <a:gd name="T55" fmla="*/ -795 h 1056"/>
                              <a:gd name="T56" fmla="+- 0 16958 16061"/>
                              <a:gd name="T57" fmla="*/ T56 w 1618"/>
                              <a:gd name="T58" fmla="+- 0 -792 -795"/>
                              <a:gd name="T59" fmla="*/ -792 h 1056"/>
                              <a:gd name="T60" fmla="+- 0 17043 16061"/>
                              <a:gd name="T61" fmla="*/ T60 w 1618"/>
                              <a:gd name="T62" fmla="+- 0 -783 -795"/>
                              <a:gd name="T63" fmla="*/ -783 h 1056"/>
                              <a:gd name="T64" fmla="+- 0 17125 16061"/>
                              <a:gd name="T65" fmla="*/ T64 w 1618"/>
                              <a:gd name="T66" fmla="+- 0 -768 -795"/>
                              <a:gd name="T67" fmla="*/ -768 h 1056"/>
                              <a:gd name="T68" fmla="+- 0 17204 16061"/>
                              <a:gd name="T69" fmla="*/ T68 w 1618"/>
                              <a:gd name="T70" fmla="+- 0 -748 -795"/>
                              <a:gd name="T71" fmla="*/ -748 h 1056"/>
                              <a:gd name="T72" fmla="+- 0 17278 16061"/>
                              <a:gd name="T73" fmla="*/ T72 w 1618"/>
                              <a:gd name="T74" fmla="+- 0 -723 -795"/>
                              <a:gd name="T75" fmla="*/ -723 h 1056"/>
                              <a:gd name="T76" fmla="+- 0 17347 16061"/>
                              <a:gd name="T77" fmla="*/ T76 w 1618"/>
                              <a:gd name="T78" fmla="+- 0 -693 -795"/>
                              <a:gd name="T79" fmla="*/ -693 h 1056"/>
                              <a:gd name="T80" fmla="+- 0 17411 16061"/>
                              <a:gd name="T81" fmla="*/ T80 w 1618"/>
                              <a:gd name="T82" fmla="+- 0 -659 -795"/>
                              <a:gd name="T83" fmla="*/ -659 h 1056"/>
                              <a:gd name="T84" fmla="+- 0 17470 16061"/>
                              <a:gd name="T85" fmla="*/ T84 w 1618"/>
                              <a:gd name="T86" fmla="+- 0 -621 -795"/>
                              <a:gd name="T87" fmla="*/ -621 h 1056"/>
                              <a:gd name="T88" fmla="+- 0 17522 16061"/>
                              <a:gd name="T89" fmla="*/ T88 w 1618"/>
                              <a:gd name="T90" fmla="+- 0 -579 -795"/>
                              <a:gd name="T91" fmla="*/ -579 h 1056"/>
                              <a:gd name="T92" fmla="+- 0 17568 16061"/>
                              <a:gd name="T93" fmla="*/ T92 w 1618"/>
                              <a:gd name="T94" fmla="+- 0 -533 -795"/>
                              <a:gd name="T95" fmla="*/ -533 h 1056"/>
                              <a:gd name="T96" fmla="+- 0 17606 16061"/>
                              <a:gd name="T97" fmla="*/ T96 w 1618"/>
                              <a:gd name="T98" fmla="+- 0 -485 -795"/>
                              <a:gd name="T99" fmla="*/ -485 h 1056"/>
                              <a:gd name="T100" fmla="+- 0 17660 16061"/>
                              <a:gd name="T101" fmla="*/ T100 w 1618"/>
                              <a:gd name="T102" fmla="+- 0 -380 -795"/>
                              <a:gd name="T103" fmla="*/ -380 h 1056"/>
                              <a:gd name="T104" fmla="+- 0 17678 16061"/>
                              <a:gd name="T105" fmla="*/ T104 w 1618"/>
                              <a:gd name="T106" fmla="+- 0 -267 -795"/>
                              <a:gd name="T107" fmla="*/ -267 h 1056"/>
                              <a:gd name="T108" fmla="+- 0 17674 16061"/>
                              <a:gd name="T109" fmla="*/ T108 w 1618"/>
                              <a:gd name="T110" fmla="+- 0 -209 -795"/>
                              <a:gd name="T111" fmla="*/ -209 h 1056"/>
                              <a:gd name="T112" fmla="+- 0 17637 16061"/>
                              <a:gd name="T113" fmla="*/ T112 w 1618"/>
                              <a:gd name="T114" fmla="+- 0 -100 -795"/>
                              <a:gd name="T115" fmla="*/ -100 h 1056"/>
                              <a:gd name="T116" fmla="+- 0 17568 16061"/>
                              <a:gd name="T117" fmla="*/ T116 w 1618"/>
                              <a:gd name="T118" fmla="+- 0 -1 -795"/>
                              <a:gd name="T119" fmla="*/ -1 h 1056"/>
                              <a:gd name="T120" fmla="+- 0 17522 16061"/>
                              <a:gd name="T121" fmla="*/ T120 w 1618"/>
                              <a:gd name="T122" fmla="+- 0 45 -795"/>
                              <a:gd name="T123" fmla="*/ 45 h 1056"/>
                              <a:gd name="T124" fmla="+- 0 17470 16061"/>
                              <a:gd name="T125" fmla="*/ T124 w 1618"/>
                              <a:gd name="T126" fmla="+- 0 87 -795"/>
                              <a:gd name="T127" fmla="*/ 87 h 1056"/>
                              <a:gd name="T128" fmla="+- 0 17411 16061"/>
                              <a:gd name="T129" fmla="*/ T128 w 1618"/>
                              <a:gd name="T130" fmla="+- 0 125 -795"/>
                              <a:gd name="T131" fmla="*/ 125 h 1056"/>
                              <a:gd name="T132" fmla="+- 0 17347 16061"/>
                              <a:gd name="T133" fmla="*/ T132 w 1618"/>
                              <a:gd name="T134" fmla="+- 0 159 -795"/>
                              <a:gd name="T135" fmla="*/ 159 h 1056"/>
                              <a:gd name="T136" fmla="+- 0 17278 16061"/>
                              <a:gd name="T137" fmla="*/ T136 w 1618"/>
                              <a:gd name="T138" fmla="+- 0 189 -795"/>
                              <a:gd name="T139" fmla="*/ 189 h 1056"/>
                              <a:gd name="T140" fmla="+- 0 17204 16061"/>
                              <a:gd name="T141" fmla="*/ T140 w 1618"/>
                              <a:gd name="T142" fmla="+- 0 214 -795"/>
                              <a:gd name="T143" fmla="*/ 214 h 1056"/>
                              <a:gd name="T144" fmla="+- 0 17125 16061"/>
                              <a:gd name="T145" fmla="*/ T144 w 1618"/>
                              <a:gd name="T146" fmla="+- 0 234 -795"/>
                              <a:gd name="T147" fmla="*/ 234 h 1056"/>
                              <a:gd name="T148" fmla="+- 0 17043 16061"/>
                              <a:gd name="T149" fmla="*/ T148 w 1618"/>
                              <a:gd name="T150" fmla="+- 0 249 -795"/>
                              <a:gd name="T151" fmla="*/ 249 h 1056"/>
                              <a:gd name="T152" fmla="+- 0 16958 16061"/>
                              <a:gd name="T153" fmla="*/ T152 w 1618"/>
                              <a:gd name="T154" fmla="+- 0 258 -795"/>
                              <a:gd name="T155" fmla="*/ 258 h 1056"/>
                              <a:gd name="T156" fmla="+- 0 16870 16061"/>
                              <a:gd name="T157" fmla="*/ T156 w 1618"/>
                              <a:gd name="T158" fmla="+- 0 261 -795"/>
                              <a:gd name="T159" fmla="*/ 261 h 1056"/>
                              <a:gd name="T160" fmla="+- 0 16781 16061"/>
                              <a:gd name="T161" fmla="*/ T160 w 1618"/>
                              <a:gd name="T162" fmla="+- 0 258 -795"/>
                              <a:gd name="T163" fmla="*/ 258 h 1056"/>
                              <a:gd name="T164" fmla="+- 0 16696 16061"/>
                              <a:gd name="T165" fmla="*/ T164 w 1618"/>
                              <a:gd name="T166" fmla="+- 0 249 -795"/>
                              <a:gd name="T167" fmla="*/ 249 h 1056"/>
                              <a:gd name="T168" fmla="+- 0 16614 16061"/>
                              <a:gd name="T169" fmla="*/ T168 w 1618"/>
                              <a:gd name="T170" fmla="+- 0 234 -795"/>
                              <a:gd name="T171" fmla="*/ 234 h 1056"/>
                              <a:gd name="T172" fmla="+- 0 16536 16061"/>
                              <a:gd name="T173" fmla="*/ T172 w 1618"/>
                              <a:gd name="T174" fmla="+- 0 214 -795"/>
                              <a:gd name="T175" fmla="*/ 214 h 1056"/>
                              <a:gd name="T176" fmla="+- 0 16461 16061"/>
                              <a:gd name="T177" fmla="*/ T176 w 1618"/>
                              <a:gd name="T178" fmla="+- 0 189 -795"/>
                              <a:gd name="T179" fmla="*/ 189 h 1056"/>
                              <a:gd name="T180" fmla="+- 0 16392 16061"/>
                              <a:gd name="T181" fmla="*/ T180 w 1618"/>
                              <a:gd name="T182" fmla="+- 0 159 -795"/>
                              <a:gd name="T183" fmla="*/ 159 h 1056"/>
                              <a:gd name="T184" fmla="+- 0 16328 16061"/>
                              <a:gd name="T185" fmla="*/ T184 w 1618"/>
                              <a:gd name="T186" fmla="+- 0 125 -795"/>
                              <a:gd name="T187" fmla="*/ 125 h 1056"/>
                              <a:gd name="T188" fmla="+- 0 16269 16061"/>
                              <a:gd name="T189" fmla="*/ T188 w 1618"/>
                              <a:gd name="T190" fmla="+- 0 87 -795"/>
                              <a:gd name="T191" fmla="*/ 87 h 1056"/>
                              <a:gd name="T192" fmla="+- 0 16217 16061"/>
                              <a:gd name="T193" fmla="*/ T192 w 1618"/>
                              <a:gd name="T194" fmla="+- 0 45 -795"/>
                              <a:gd name="T195" fmla="*/ 45 h 1056"/>
                              <a:gd name="T196" fmla="+- 0 16171 16061"/>
                              <a:gd name="T197" fmla="*/ T196 w 1618"/>
                              <a:gd name="T198" fmla="+- 0 -1 -795"/>
                              <a:gd name="T199" fmla="*/ -1 h 1056"/>
                              <a:gd name="T200" fmla="+- 0 16133 16061"/>
                              <a:gd name="T201" fmla="*/ T200 w 1618"/>
                              <a:gd name="T202" fmla="+- 0 -49 -795"/>
                              <a:gd name="T203" fmla="*/ -49 h 1056"/>
                              <a:gd name="T204" fmla="+- 0 16079 16061"/>
                              <a:gd name="T205" fmla="*/ T204 w 1618"/>
                              <a:gd name="T206" fmla="+- 0 -154 -795"/>
                              <a:gd name="T207" fmla="*/ -154 h 1056"/>
                              <a:gd name="T208" fmla="+- 0 16061 16061"/>
                              <a:gd name="T209" fmla="*/ T208 w 1618"/>
                              <a:gd name="T210" fmla="+- 0 -267 -795"/>
                              <a:gd name="T211" fmla="*/ -267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0" y="528"/>
                                </a:moveTo>
                                <a:lnTo>
                                  <a:pt x="18" y="415"/>
                                </a:lnTo>
                                <a:lnTo>
                                  <a:pt x="72" y="310"/>
                                </a:lnTo>
                                <a:lnTo>
                                  <a:pt x="110" y="262"/>
                                </a:lnTo>
                                <a:lnTo>
                                  <a:pt x="156" y="216"/>
                                </a:lnTo>
                                <a:lnTo>
                                  <a:pt x="208" y="174"/>
                                </a:lnTo>
                                <a:lnTo>
                                  <a:pt x="267" y="136"/>
                                </a:lnTo>
                                <a:lnTo>
                                  <a:pt x="331" y="102"/>
                                </a:lnTo>
                                <a:lnTo>
                                  <a:pt x="400" y="72"/>
                                </a:lnTo>
                                <a:lnTo>
                                  <a:pt x="475" y="47"/>
                                </a:lnTo>
                                <a:lnTo>
                                  <a:pt x="553" y="27"/>
                                </a:lnTo>
                                <a:lnTo>
                                  <a:pt x="635" y="12"/>
                                </a:lnTo>
                                <a:lnTo>
                                  <a:pt x="720" y="3"/>
                                </a:lnTo>
                                <a:lnTo>
                                  <a:pt x="809" y="0"/>
                                </a:lnTo>
                                <a:lnTo>
                                  <a:pt x="897" y="3"/>
                                </a:lnTo>
                                <a:lnTo>
                                  <a:pt x="982" y="12"/>
                                </a:lnTo>
                                <a:lnTo>
                                  <a:pt x="1064" y="27"/>
                                </a:lnTo>
                                <a:lnTo>
                                  <a:pt x="1143" y="47"/>
                                </a:lnTo>
                                <a:lnTo>
                                  <a:pt x="1217" y="72"/>
                                </a:lnTo>
                                <a:lnTo>
                                  <a:pt x="1286" y="102"/>
                                </a:lnTo>
                                <a:lnTo>
                                  <a:pt x="1350" y="136"/>
                                </a:lnTo>
                                <a:lnTo>
                                  <a:pt x="1409" y="174"/>
                                </a:lnTo>
                                <a:lnTo>
                                  <a:pt x="1461" y="216"/>
                                </a:lnTo>
                                <a:lnTo>
                                  <a:pt x="1507" y="262"/>
                                </a:lnTo>
                                <a:lnTo>
                                  <a:pt x="1545" y="310"/>
                                </a:lnTo>
                                <a:lnTo>
                                  <a:pt x="1599" y="415"/>
                                </a:lnTo>
                                <a:lnTo>
                                  <a:pt x="1617" y="528"/>
                                </a:lnTo>
                                <a:lnTo>
                                  <a:pt x="1613" y="586"/>
                                </a:lnTo>
                                <a:lnTo>
                                  <a:pt x="1576" y="695"/>
                                </a:lnTo>
                                <a:lnTo>
                                  <a:pt x="1507" y="794"/>
                                </a:lnTo>
                                <a:lnTo>
                                  <a:pt x="1461" y="840"/>
                                </a:lnTo>
                                <a:lnTo>
                                  <a:pt x="1409" y="882"/>
                                </a:lnTo>
                                <a:lnTo>
                                  <a:pt x="1350" y="920"/>
                                </a:lnTo>
                                <a:lnTo>
                                  <a:pt x="1286" y="954"/>
                                </a:lnTo>
                                <a:lnTo>
                                  <a:pt x="1217" y="984"/>
                                </a:lnTo>
                                <a:lnTo>
                                  <a:pt x="1143" y="1009"/>
                                </a:lnTo>
                                <a:lnTo>
                                  <a:pt x="1064" y="1029"/>
                                </a:lnTo>
                                <a:lnTo>
                                  <a:pt x="982" y="1044"/>
                                </a:lnTo>
                                <a:lnTo>
                                  <a:pt x="897" y="1053"/>
                                </a:lnTo>
                                <a:lnTo>
                                  <a:pt x="809" y="1056"/>
                                </a:lnTo>
                                <a:lnTo>
                                  <a:pt x="720" y="1053"/>
                                </a:lnTo>
                                <a:lnTo>
                                  <a:pt x="635" y="1044"/>
                                </a:lnTo>
                                <a:lnTo>
                                  <a:pt x="553" y="1029"/>
                                </a:lnTo>
                                <a:lnTo>
                                  <a:pt x="475" y="1009"/>
                                </a:lnTo>
                                <a:lnTo>
                                  <a:pt x="400" y="984"/>
                                </a:lnTo>
                                <a:lnTo>
                                  <a:pt x="331" y="954"/>
                                </a:lnTo>
                                <a:lnTo>
                                  <a:pt x="267" y="920"/>
                                </a:lnTo>
                                <a:lnTo>
                                  <a:pt x="208" y="882"/>
                                </a:lnTo>
                                <a:lnTo>
                                  <a:pt x="156" y="840"/>
                                </a:lnTo>
                                <a:lnTo>
                                  <a:pt x="110" y="794"/>
                                </a:lnTo>
                                <a:lnTo>
                                  <a:pt x="72" y="746"/>
                                </a:lnTo>
                                <a:lnTo>
                                  <a:pt x="18" y="641"/>
                                </a:lnTo>
                                <a:lnTo>
                                  <a:pt x="0" y="5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Text Box 58"/>
                        <wps:cNvSpPr txBox="1">
                          <a:spLocks noChangeArrowheads="1"/>
                        </wps:cNvSpPr>
                        <wps:spPr bwMode="auto">
                          <a:xfrm>
                            <a:off x="16736" y="-467"/>
                            <a:ext cx="290" cy="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A72DAE" w14:textId="77777777" w:rsidR="00CE2E60" w:rsidRDefault="00F53E66">
                              <w:pPr>
                                <w:spacing w:line="467" w:lineRule="exact"/>
                                <w:rPr>
                                  <w:rFonts w:ascii="Trebuchet MS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4"/>
                                  <w:sz w:val="48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8929B4" id="Group 57" o:spid="_x0000_s1172" style="position:absolute;left:0;text-align:left;margin-left:542.9pt;margin-top:-40.25pt;width:341.55pt;height:388.8pt;z-index:251651584;mso-position-horizontal-relative:page;mso-position-vertical-relative:text" coordorigin="10858,-805" coordsize="6831,777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">
                <v:shape id="Picture 62" o:spid="_x0000_s1173" type="#_x0000_t75" style="position:absolute;left:10917;top:109;width:6027;height:68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">
                  <v:imagedata r:id="rId112" o:title=""/>
                </v:shape>
                <v:rect id="Rectangle 61" o:spid="_x0000_s1174" style="position:absolute;left:10887;top:79;width:6087;height:68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" filled="f" strokeweight="3pt"/>
                <v:shape id="Freeform 60" o:spid="_x0000_s1175" style="position:absolute;left:16060;top:-795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" path="m809,l720,3r-85,9l553,27,475,47,400,72r-69,30l267,136r-59,38l156,216r-46,46l72,310,18,415,,528r5,58l41,695r69,99l156,840r52,42l267,920r64,34l400,984r75,25l553,1029r82,15l720,1053r89,3l897,1053r85,-9l1064,1029r79,-20l1217,984r69,-30l1350,920r59,-38l1461,840r46,-46l1545,746r54,-105l1617,528r-4,-58l1576,361r-69,-99l1461,216r-52,-42l1350,136r-64,-34l1217,72,1143,47,1064,27,982,12,897,3,809,xe" fillcolor="#2e5496" stroked="f">
                  <v:path arrowok="t" o:connecttype="custom" o:connectlocs="809,-795;720,-792;635,-783;553,-768;475,-748;400,-723;331,-693;267,-659;208,-621;156,-579;110,-533;72,-485;18,-380;0,-267;5,-209;41,-100;110,-1;156,45;208,87;267,125;331,159;400,189;475,214;553,234;635,249;720,258;809,261;897,258;982,249;1064,234;1143,214;1217,189;1286,159;1350,125;1409,87;1461,45;1507,-1;1545,-49;1599,-154;1617,-267;1613,-325;1576,-434;1507,-533;1461,-579;1409,-621;1350,-659;1286,-693;1217,-723;1143,-748;1064,-768;982,-783;897,-792;809,-795" o:connectangles="0,0,0,0,0,0,0,0,0,0,0,0,0,0,0,0,0,0,0,0,0,0,0,0,0,0,0,0,0,0,0,0,0,0,0,0,0,0,0,0,0,0,0,0,0,0,0,0,0,0,0,0,0"/>
                </v:shape>
                <v:shape id="Freeform 59" o:spid="_x0000_s1176" style="position:absolute;left:16060;top:-795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" path="m,528l18,415,72,310r38,-48l156,216r52,-42l267,136r64,-34l400,72,475,47,553,27,635,12,720,3,809,r88,3l982,12r82,15l1143,47r74,25l1286,102r64,34l1409,174r52,42l1507,262r38,48l1599,415r18,113l1613,586r-37,109l1507,794r-46,46l1409,882r-59,38l1286,954r-69,30l1143,1009r-79,20l982,1044r-85,9l809,1056r-89,-3l635,1044r-82,-15l475,1009,400,984,331,954,267,920,208,882,156,840,110,794,72,746,18,641,,528xe" filled="f" strokecolor="#2e528f" strokeweight=".96pt">
                  <v:path arrowok="t" o:connecttype="custom" o:connectlocs="0,-267;18,-380;72,-485;110,-533;156,-579;208,-621;267,-659;331,-693;400,-723;475,-748;553,-768;635,-783;720,-792;809,-795;897,-792;982,-783;1064,-768;1143,-748;1217,-723;1286,-693;1350,-659;1409,-621;1461,-579;1507,-533;1545,-485;1599,-380;1617,-267;1613,-209;1576,-100;1507,-1;1461,45;1409,87;1350,125;1286,159;1217,189;1143,214;1064,234;982,249;897,258;809,261;720,258;635,249;553,234;475,214;400,189;331,159;267,125;208,87;156,45;110,-1;72,-49;18,-154;0,-267" o:connectangles="0,0,0,0,0,0,0,0,0,0,0,0,0,0,0,0,0,0,0,0,0,0,0,0,0,0,0,0,0,0,0,0,0,0,0,0,0,0,0,0,0,0,0,0,0,0,0,0,0,0,0,0,0"/>
                </v:shape>
                <v:shape id="Text Box 58" o:spid="_x0000_s1177" type="#_x0000_t202" style="position:absolute;left:16736;top:-467;width:290;height: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alHxAAAANsAAAAPAAAAZHJzL2Rvd25yZXYueG1sRI9Ba8JA&#10;FITvBf/D8gRvdVMF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A3hqUfEAAAA2wAAAA8A&#10;AAAAAAAAAAAAAAAABwIAAGRycy9kb3ducmV2LnhtbFBLBQYAAAAAAwADALcAAAD4AgAAAAA=&#10;" filled="f" stroked="f">
                  <v:textbox inset="0,0,0,0">
                    <w:txbxContent>
                      <w:p w14:paraId="7EA72DAE" w14:textId="77777777" w:rsidR="00CE2E60" w:rsidRDefault="00F53E66">
                        <w:pPr>
                          <w:spacing w:line="467" w:lineRule="exact"/>
                          <w:rPr>
                            <w:rFonts w:ascii="Trebuchet MS"/>
                            <w:b/>
                            <w:sz w:val="48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4"/>
                            <w:sz w:val="48"/>
                          </w:rPr>
                          <w:t>B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F53E66">
        <w:rPr>
          <w:b/>
          <w:color w:val="1F3863"/>
          <w:w w:val="105"/>
        </w:rPr>
        <w:t>100% Power</w:t>
      </w:r>
      <w:r w:rsidR="00F53E66">
        <w:rPr>
          <w:b/>
          <w:color w:val="1F3863"/>
          <w:spacing w:val="-6"/>
          <w:w w:val="105"/>
        </w:rPr>
        <w:t xml:space="preserve"> </w:t>
      </w:r>
      <w:r w:rsidR="00F53E66">
        <w:rPr>
          <w:b/>
          <w:color w:val="1F3863"/>
          <w:w w:val="105"/>
        </w:rPr>
        <w:t>up</w:t>
      </w:r>
    </w:p>
    <w:p w14:paraId="24450D63" w14:textId="77777777" w:rsidR="00CE2E60" w:rsidRDefault="00CE2E60">
      <w:pPr>
        <w:pStyle w:val="BodyText"/>
        <w:spacing w:before="7"/>
        <w:rPr>
          <w:sz w:val="21"/>
        </w:rPr>
      </w:pPr>
    </w:p>
    <w:p w14:paraId="081F67D5" w14:textId="77777777" w:rsidR="00CE2E60" w:rsidRDefault="00F53E66">
      <w:pPr>
        <w:pStyle w:val="ListParagraph"/>
        <w:numPr>
          <w:ilvl w:val="0"/>
          <w:numId w:val="1"/>
        </w:numPr>
        <w:tabs>
          <w:tab w:val="left" w:pos="1443"/>
          <w:tab w:val="left" w:pos="1444"/>
        </w:tabs>
        <w:spacing w:before="1"/>
        <w:ind w:hanging="540"/>
        <w:rPr>
          <w:b/>
        </w:rPr>
      </w:pPr>
      <w:r>
        <w:rPr>
          <w:b/>
          <w:color w:val="1F3863"/>
        </w:rPr>
        <w:t>100% SIM card</w:t>
      </w:r>
      <w:r>
        <w:rPr>
          <w:b/>
          <w:color w:val="1F3863"/>
          <w:spacing w:val="1"/>
        </w:rPr>
        <w:t xml:space="preserve"> </w:t>
      </w:r>
      <w:r>
        <w:rPr>
          <w:b/>
          <w:color w:val="1F3863"/>
        </w:rPr>
        <w:t>unlocked.</w:t>
      </w:r>
    </w:p>
    <w:p w14:paraId="37DF1A31" w14:textId="77777777" w:rsidR="00CE2E60" w:rsidRDefault="00CE2E60">
      <w:pPr>
        <w:pStyle w:val="BodyText"/>
        <w:spacing w:before="4"/>
        <w:rPr>
          <w:sz w:val="21"/>
        </w:rPr>
      </w:pPr>
    </w:p>
    <w:p w14:paraId="04FC8C0B" w14:textId="77777777" w:rsidR="00CE2E60" w:rsidRDefault="00F53E66">
      <w:pPr>
        <w:pStyle w:val="ListParagraph"/>
        <w:numPr>
          <w:ilvl w:val="0"/>
          <w:numId w:val="1"/>
        </w:numPr>
        <w:tabs>
          <w:tab w:val="left" w:pos="1443"/>
          <w:tab w:val="left" w:pos="1444"/>
        </w:tabs>
        <w:ind w:hanging="540"/>
        <w:rPr>
          <w:b/>
        </w:rPr>
      </w:pPr>
      <w:r>
        <w:rPr>
          <w:b/>
          <w:color w:val="1F3863"/>
        </w:rPr>
        <w:t>100% functional Touch</w:t>
      </w:r>
      <w:r>
        <w:rPr>
          <w:b/>
          <w:color w:val="1F3863"/>
          <w:spacing w:val="-1"/>
        </w:rPr>
        <w:t xml:space="preserve"> </w:t>
      </w:r>
      <w:r>
        <w:rPr>
          <w:b/>
          <w:color w:val="1F3863"/>
        </w:rPr>
        <w:t>ID.</w:t>
      </w:r>
    </w:p>
    <w:p w14:paraId="679524FC" w14:textId="77777777" w:rsidR="00CE2E60" w:rsidRDefault="00CE2E60">
      <w:pPr>
        <w:pStyle w:val="BodyText"/>
        <w:spacing w:before="5"/>
        <w:rPr>
          <w:sz w:val="21"/>
        </w:rPr>
      </w:pPr>
    </w:p>
    <w:p w14:paraId="5FB8D114" w14:textId="5AE2BCF6" w:rsidR="00CE2E60" w:rsidRDefault="00CD581D">
      <w:pPr>
        <w:pStyle w:val="ListParagraph"/>
        <w:numPr>
          <w:ilvl w:val="0"/>
          <w:numId w:val="1"/>
        </w:numPr>
        <w:tabs>
          <w:tab w:val="left" w:pos="1443"/>
          <w:tab w:val="left" w:pos="1444"/>
        </w:tabs>
        <w:ind w:hanging="540"/>
        <w:rPr>
          <w:b/>
        </w:rPr>
      </w:pPr>
      <w:r>
        <w:rPr>
          <w:b/>
          <w:color w:val="1F3863"/>
          <w:w w:val="105"/>
        </w:rPr>
        <w:t>iCloud</w:t>
      </w:r>
      <w:r w:rsidR="00F53E66">
        <w:rPr>
          <w:b/>
          <w:color w:val="1F3863"/>
          <w:w w:val="105"/>
        </w:rPr>
        <w:t xml:space="preserve"> ID logged</w:t>
      </w:r>
      <w:r w:rsidR="00F53E66">
        <w:rPr>
          <w:b/>
          <w:color w:val="1F3863"/>
          <w:spacing w:val="-12"/>
          <w:w w:val="105"/>
        </w:rPr>
        <w:t xml:space="preserve"> </w:t>
      </w:r>
      <w:r w:rsidR="00F53E66">
        <w:rPr>
          <w:b/>
          <w:color w:val="1F3863"/>
          <w:w w:val="105"/>
        </w:rPr>
        <w:t>out</w:t>
      </w:r>
    </w:p>
    <w:p w14:paraId="5039DDEE" w14:textId="77777777" w:rsidR="00CE2E60" w:rsidRDefault="00CE2E60">
      <w:pPr>
        <w:pStyle w:val="BodyText"/>
        <w:spacing w:before="8"/>
        <w:rPr>
          <w:sz w:val="21"/>
        </w:rPr>
      </w:pPr>
    </w:p>
    <w:p w14:paraId="5703E25B" w14:textId="77777777" w:rsidR="00CE2E60" w:rsidRDefault="00F53E66">
      <w:pPr>
        <w:pStyle w:val="ListParagraph"/>
        <w:numPr>
          <w:ilvl w:val="0"/>
          <w:numId w:val="1"/>
        </w:numPr>
        <w:tabs>
          <w:tab w:val="left" w:pos="1443"/>
          <w:tab w:val="left" w:pos="1444"/>
        </w:tabs>
        <w:ind w:hanging="540"/>
        <w:rPr>
          <w:b/>
        </w:rPr>
      </w:pPr>
      <w:r>
        <w:rPr>
          <w:b/>
          <w:color w:val="1F3863"/>
        </w:rPr>
        <w:t>Functional Wi-Fi, Camera, Bluetooth,</w:t>
      </w:r>
      <w:r>
        <w:rPr>
          <w:b/>
          <w:color w:val="1F3863"/>
          <w:spacing w:val="-1"/>
        </w:rPr>
        <w:t xml:space="preserve"> </w:t>
      </w:r>
      <w:r>
        <w:rPr>
          <w:b/>
          <w:color w:val="1F3863"/>
        </w:rPr>
        <w:t>microphone</w:t>
      </w:r>
    </w:p>
    <w:p w14:paraId="4B0F904E" w14:textId="77777777" w:rsidR="00CE2E60" w:rsidRDefault="00CE2E60">
      <w:pPr>
        <w:pStyle w:val="BodyText"/>
        <w:rPr>
          <w:sz w:val="20"/>
        </w:rPr>
      </w:pPr>
    </w:p>
    <w:p w14:paraId="2F1FD29C" w14:textId="77777777" w:rsidR="00CE2E60" w:rsidRDefault="00CE2E60">
      <w:pPr>
        <w:pStyle w:val="BodyText"/>
        <w:rPr>
          <w:sz w:val="20"/>
        </w:rPr>
      </w:pPr>
    </w:p>
    <w:p w14:paraId="72DF6F14" w14:textId="4A6B43F1" w:rsidR="00CE2E60" w:rsidRDefault="00CD581D">
      <w:pPr>
        <w:pStyle w:val="BodyText"/>
        <w:spacing w:before="1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38272" behindDoc="0" locked="0" layoutInCell="1" allowOverlap="1" wp14:anchorId="4A118CB2" wp14:editId="28B1DCAB">
                <wp:simplePos x="0" y="0"/>
                <wp:positionH relativeFrom="page">
                  <wp:posOffset>441960</wp:posOffset>
                </wp:positionH>
                <wp:positionV relativeFrom="paragraph">
                  <wp:posOffset>141605</wp:posOffset>
                </wp:positionV>
                <wp:extent cx="4318000" cy="512445"/>
                <wp:effectExtent l="3810" t="6350" r="2540" b="0"/>
                <wp:wrapTopAndBottom/>
                <wp:docPr id="72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0" cy="512445"/>
                          <a:chOff x="696" y="223"/>
                          <a:chExt cx="6800" cy="807"/>
                        </a:xfrm>
                      </wpg:grpSpPr>
                      <pic:pic xmlns:pic="http://schemas.openxmlformats.org/drawingml/2006/picture">
                        <pic:nvPicPr>
                          <pic:cNvPr id="73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0" y="222"/>
                            <a:ext cx="6785" cy="6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4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6" y="280"/>
                            <a:ext cx="3312" cy="7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5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4" y="236"/>
                            <a:ext cx="6605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6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804" y="236"/>
                            <a:ext cx="6605" cy="492"/>
                          </a:xfrm>
                          <a:prstGeom prst="rect">
                            <a:avLst/>
                          </a:prstGeom>
                          <a:noFill/>
                          <a:ln w="12192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Text Box 52"/>
                        <wps:cNvSpPr txBox="1">
                          <a:spLocks noChangeArrowheads="1"/>
                        </wps:cNvSpPr>
                        <wps:spPr bwMode="auto">
                          <a:xfrm>
                            <a:off x="696" y="222"/>
                            <a:ext cx="6800" cy="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93A7BD" w14:textId="77777777" w:rsidR="00CE2E60" w:rsidRDefault="00F53E66">
                              <w:pPr>
                                <w:tabs>
                                  <w:tab w:val="left" w:pos="6712"/>
                                </w:tabs>
                                <w:spacing w:before="153"/>
                                <w:ind w:left="108"/>
                                <w:rPr>
                                  <w:rFonts w:ascii="Trebuchet MS"/>
                                  <w:b/>
                                  <w:i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2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-19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0"/>
                                  <w:sz w:val="28"/>
                                  <w:shd w:val="clear" w:color="auto" w:fill="FFFFFF"/>
                                </w:rPr>
                                <w:t>Cosmetic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pacing w:val="9"/>
                                  <w:w w:val="90"/>
                                  <w:sz w:val="28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w w:val="90"/>
                                  <w:sz w:val="28"/>
                                  <w:shd w:val="clear" w:color="auto" w:fill="FFFFFF"/>
                                </w:rPr>
                                <w:t>Descriptions:</w:t>
                              </w:r>
                              <w:r>
                                <w:rPr>
                                  <w:rFonts w:ascii="Trebuchet MS"/>
                                  <w:b/>
                                  <w:i/>
                                  <w:color w:val="1F3863"/>
                                  <w:sz w:val="28"/>
                                  <w:shd w:val="clear" w:color="auto" w:fill="FFFFFF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118CB2" id="Group 51" o:spid="_x0000_s1178" style="position:absolute;margin-left:34.8pt;margin-top:11.15pt;width:340pt;height:40.35pt;z-index:251638272;mso-wrap-distance-left:0;mso-wrap-distance-right:0;mso-position-horizontal-relative:page;mso-position-vertical-relative:text" coordorigin="696,223" coordsize="6800,8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">
                <v:shape id="Picture 56" o:spid="_x0000_s1179" type="#_x0000_t75" style="position:absolute;left:710;top:222;width:6785;height:6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">
                  <v:imagedata r:id="rId85" o:title=""/>
                </v:shape>
                <v:shape id="Picture 55" o:spid="_x0000_s1180" type="#_x0000_t75" style="position:absolute;left:696;top:280;width:3312;height: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">
                  <v:imagedata r:id="rId86" o:title=""/>
                </v:shape>
                <v:shape id="Picture 54" o:spid="_x0000_s1181" type="#_x0000_t75" style="position:absolute;left:804;top:236;width:6605;height:4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">
                  <v:imagedata r:id="rId87" o:title=""/>
                </v:shape>
                <v:rect id="Rectangle 53" o:spid="_x0000_s1182" style="position:absolute;left:804;top:236;width:6605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" filled="f" strokecolor="white" strokeweight=".96pt"/>
                <v:shape id="Text Box 52" o:spid="_x0000_s1183" type="#_x0000_t202" style="position:absolute;left:696;top:222;width:6800;height:8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" filled="f" stroked="f">
                  <v:textbox inset="0,0,0,0">
                    <w:txbxContent>
                      <w:p w14:paraId="3393A7BD" w14:textId="77777777" w:rsidR="00CE2E60" w:rsidRDefault="00F53E66">
                        <w:pPr>
                          <w:tabs>
                            <w:tab w:val="left" w:pos="6712"/>
                          </w:tabs>
                          <w:spacing w:before="153"/>
                          <w:ind w:left="108"/>
                          <w:rPr>
                            <w:rFonts w:ascii="Trebuchet MS"/>
                            <w:b/>
                            <w:i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2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-19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0"/>
                            <w:sz w:val="28"/>
                            <w:shd w:val="clear" w:color="auto" w:fill="FFFFFF"/>
                          </w:rPr>
                          <w:t>Cosmetic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pacing w:val="9"/>
                            <w:w w:val="90"/>
                            <w:sz w:val="28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w w:val="90"/>
                            <w:sz w:val="28"/>
                            <w:shd w:val="clear" w:color="auto" w:fill="FFFFFF"/>
                          </w:rPr>
                          <w:t>Descriptions:</w:t>
                        </w:r>
                        <w:r>
                          <w:rPr>
                            <w:rFonts w:ascii="Trebuchet MS"/>
                            <w:b/>
                            <w:i/>
                            <w:color w:val="1F3863"/>
                            <w:sz w:val="28"/>
                            <w:shd w:val="clear" w:color="auto" w:fill="FFFFFF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00B54C41" w14:textId="77777777" w:rsidR="00CE2E60" w:rsidRDefault="00CE2E60">
      <w:pPr>
        <w:pStyle w:val="BodyText"/>
        <w:rPr>
          <w:sz w:val="19"/>
        </w:rPr>
      </w:pPr>
    </w:p>
    <w:p w14:paraId="463B0200" w14:textId="77777777" w:rsidR="00CE2E60" w:rsidRDefault="00F53E66">
      <w:pPr>
        <w:pStyle w:val="ListParagraph"/>
        <w:numPr>
          <w:ilvl w:val="0"/>
          <w:numId w:val="1"/>
        </w:numPr>
        <w:tabs>
          <w:tab w:val="left" w:pos="1443"/>
          <w:tab w:val="left" w:pos="1444"/>
          <w:tab w:val="left" w:pos="5834"/>
        </w:tabs>
        <w:spacing w:line="472" w:lineRule="auto"/>
        <w:ind w:right="11654" w:hanging="540"/>
        <w:rPr>
          <w:b/>
        </w:rPr>
      </w:pPr>
      <w:proofErr w:type="gramStart"/>
      <w:r>
        <w:rPr>
          <w:b/>
          <w:color w:val="1F3863"/>
          <w:w w:val="105"/>
        </w:rPr>
        <w:t>Device  is</w:t>
      </w:r>
      <w:proofErr w:type="gramEnd"/>
      <w:r>
        <w:rPr>
          <w:b/>
          <w:color w:val="1F3863"/>
          <w:w w:val="105"/>
        </w:rPr>
        <w:t xml:space="preserve">  in   poor  condition  </w:t>
      </w:r>
      <w:r>
        <w:rPr>
          <w:b/>
          <w:color w:val="1F3863"/>
          <w:spacing w:val="42"/>
          <w:w w:val="105"/>
        </w:rPr>
        <w:t xml:space="preserve"> </w:t>
      </w:r>
      <w:r>
        <w:rPr>
          <w:b/>
          <w:color w:val="1F3863"/>
          <w:w w:val="105"/>
        </w:rPr>
        <w:t xml:space="preserve">and </w:t>
      </w:r>
      <w:r>
        <w:rPr>
          <w:b/>
          <w:color w:val="1F3863"/>
          <w:spacing w:val="34"/>
          <w:w w:val="105"/>
        </w:rPr>
        <w:t xml:space="preserve"> </w:t>
      </w:r>
      <w:r>
        <w:rPr>
          <w:b/>
          <w:color w:val="1F3863"/>
          <w:w w:val="105"/>
        </w:rPr>
        <w:t>with</w:t>
      </w:r>
      <w:r>
        <w:rPr>
          <w:b/>
          <w:color w:val="1F3863"/>
          <w:w w:val="105"/>
        </w:rPr>
        <w:tab/>
        <w:t>numerous heavy imperfections.</w:t>
      </w:r>
    </w:p>
    <w:p w14:paraId="60C8902B" w14:textId="77777777" w:rsidR="00CE2E60" w:rsidRDefault="00F53E66">
      <w:pPr>
        <w:pStyle w:val="ListParagraph"/>
        <w:numPr>
          <w:ilvl w:val="0"/>
          <w:numId w:val="1"/>
        </w:numPr>
        <w:tabs>
          <w:tab w:val="left" w:pos="1443"/>
          <w:tab w:val="left" w:pos="1444"/>
        </w:tabs>
        <w:spacing w:before="4"/>
        <w:ind w:hanging="540"/>
        <w:rPr>
          <w:b/>
        </w:rPr>
      </w:pPr>
      <w:r>
        <w:rPr>
          <w:b/>
          <w:color w:val="1F3863"/>
          <w:w w:val="105"/>
        </w:rPr>
        <w:t>May have numerous heavy scratches on screen or</w:t>
      </w:r>
      <w:r>
        <w:rPr>
          <w:b/>
          <w:color w:val="1F3863"/>
          <w:spacing w:val="-33"/>
          <w:w w:val="105"/>
        </w:rPr>
        <w:t xml:space="preserve"> </w:t>
      </w:r>
      <w:r>
        <w:rPr>
          <w:b/>
          <w:color w:val="1F3863"/>
          <w:w w:val="105"/>
        </w:rPr>
        <w:t>housing.</w:t>
      </w:r>
    </w:p>
    <w:p w14:paraId="094FA295" w14:textId="77777777" w:rsidR="00CE2E60" w:rsidRDefault="00CE2E60">
      <w:pPr>
        <w:pStyle w:val="BodyText"/>
        <w:spacing w:before="5"/>
        <w:rPr>
          <w:sz w:val="21"/>
        </w:rPr>
      </w:pPr>
    </w:p>
    <w:p w14:paraId="4F1CE341" w14:textId="77777777" w:rsidR="00CE2E60" w:rsidRDefault="00F53E66">
      <w:pPr>
        <w:pStyle w:val="ListParagraph"/>
        <w:numPr>
          <w:ilvl w:val="0"/>
          <w:numId w:val="1"/>
        </w:numPr>
        <w:tabs>
          <w:tab w:val="left" w:pos="1443"/>
          <w:tab w:val="left" w:pos="1444"/>
        </w:tabs>
        <w:ind w:hanging="540"/>
        <w:rPr>
          <w:b/>
        </w:rPr>
      </w:pPr>
      <w:r>
        <w:rPr>
          <w:b/>
          <w:color w:val="1F3863"/>
          <w:w w:val="105"/>
        </w:rPr>
        <w:t>May have numerous heavy dings or scuff on</w:t>
      </w:r>
      <w:r>
        <w:rPr>
          <w:b/>
          <w:color w:val="1F3863"/>
          <w:spacing w:val="-30"/>
          <w:w w:val="105"/>
        </w:rPr>
        <w:t xml:space="preserve"> </w:t>
      </w:r>
      <w:r>
        <w:rPr>
          <w:b/>
          <w:color w:val="1F3863"/>
          <w:w w:val="105"/>
        </w:rPr>
        <w:t>housing.</w:t>
      </w:r>
    </w:p>
    <w:p w14:paraId="22470623" w14:textId="77777777" w:rsidR="00CE2E60" w:rsidRDefault="00CE2E60">
      <w:pPr>
        <w:pStyle w:val="BodyText"/>
        <w:spacing w:before="5"/>
        <w:rPr>
          <w:sz w:val="21"/>
        </w:rPr>
      </w:pPr>
    </w:p>
    <w:p w14:paraId="19C3382C" w14:textId="77777777" w:rsidR="00CE2E60" w:rsidRDefault="00F53E66">
      <w:pPr>
        <w:pStyle w:val="ListParagraph"/>
        <w:numPr>
          <w:ilvl w:val="0"/>
          <w:numId w:val="1"/>
        </w:numPr>
        <w:tabs>
          <w:tab w:val="left" w:pos="1443"/>
          <w:tab w:val="left" w:pos="1444"/>
        </w:tabs>
        <w:ind w:hanging="540"/>
        <w:rPr>
          <w:b/>
        </w:rPr>
      </w:pPr>
      <w:r>
        <w:rPr>
          <w:b/>
          <w:color w:val="1F3863"/>
          <w:w w:val="105"/>
        </w:rPr>
        <w:t>No bends or abnormal frame</w:t>
      </w:r>
      <w:r>
        <w:rPr>
          <w:b/>
          <w:color w:val="1F3863"/>
          <w:spacing w:val="-20"/>
          <w:w w:val="105"/>
        </w:rPr>
        <w:t xml:space="preserve"> </w:t>
      </w:r>
      <w:r>
        <w:rPr>
          <w:b/>
          <w:color w:val="1F3863"/>
          <w:w w:val="105"/>
        </w:rPr>
        <w:t>damage.</w:t>
      </w:r>
    </w:p>
    <w:p w14:paraId="714EA016" w14:textId="77777777" w:rsidR="00CE2E60" w:rsidRDefault="00CE2E60">
      <w:pPr>
        <w:pStyle w:val="BodyText"/>
        <w:spacing w:before="7"/>
        <w:rPr>
          <w:sz w:val="21"/>
        </w:rPr>
      </w:pPr>
    </w:p>
    <w:p w14:paraId="70605D5B" w14:textId="77777777" w:rsidR="00CE2E60" w:rsidRDefault="00F53E66">
      <w:pPr>
        <w:pStyle w:val="ListParagraph"/>
        <w:numPr>
          <w:ilvl w:val="0"/>
          <w:numId w:val="1"/>
        </w:numPr>
        <w:tabs>
          <w:tab w:val="left" w:pos="1443"/>
          <w:tab w:val="left" w:pos="1444"/>
        </w:tabs>
        <w:ind w:hanging="540"/>
        <w:rPr>
          <w:b/>
        </w:rPr>
      </w:pPr>
      <w:r>
        <w:rPr>
          <w:b/>
          <w:color w:val="1F3863"/>
        </w:rPr>
        <w:t>NO spots or light marks on</w:t>
      </w:r>
      <w:r>
        <w:rPr>
          <w:b/>
          <w:color w:val="1F3863"/>
          <w:spacing w:val="-1"/>
        </w:rPr>
        <w:t xml:space="preserve"> </w:t>
      </w:r>
      <w:r>
        <w:rPr>
          <w:b/>
          <w:color w:val="1F3863"/>
        </w:rPr>
        <w:t>LCD.</w:t>
      </w:r>
    </w:p>
    <w:p w14:paraId="3BEA6585" w14:textId="77777777" w:rsidR="00CE2E60" w:rsidRDefault="00CE2E60">
      <w:pPr>
        <w:pStyle w:val="BodyText"/>
        <w:spacing w:before="5"/>
        <w:rPr>
          <w:sz w:val="21"/>
        </w:rPr>
      </w:pPr>
    </w:p>
    <w:p w14:paraId="2A4563BA" w14:textId="77777777" w:rsidR="00CE2E60" w:rsidRDefault="00F53E66">
      <w:pPr>
        <w:pStyle w:val="ListParagraph"/>
        <w:numPr>
          <w:ilvl w:val="0"/>
          <w:numId w:val="1"/>
        </w:numPr>
        <w:tabs>
          <w:tab w:val="left" w:pos="1443"/>
          <w:tab w:val="left" w:pos="1444"/>
        </w:tabs>
        <w:ind w:hanging="540"/>
        <w:rPr>
          <w:b/>
        </w:rPr>
      </w:pPr>
      <w:r>
        <w:rPr>
          <w:b/>
          <w:color w:val="1F3863"/>
          <w:w w:val="105"/>
        </w:rPr>
        <w:t>Details are as shown in the following</w:t>
      </w:r>
      <w:r>
        <w:rPr>
          <w:b/>
          <w:color w:val="1F3863"/>
          <w:spacing w:val="-21"/>
          <w:w w:val="105"/>
        </w:rPr>
        <w:t xml:space="preserve"> </w:t>
      </w:r>
      <w:r>
        <w:rPr>
          <w:b/>
          <w:color w:val="1F3863"/>
          <w:w w:val="105"/>
        </w:rPr>
        <w:t>pictures:</w:t>
      </w:r>
    </w:p>
    <w:p w14:paraId="430FAA31" w14:textId="77777777" w:rsidR="00CE2E60" w:rsidRDefault="00CE2E60">
      <w:pPr>
        <w:sectPr w:rsidR="00CE2E60">
          <w:headerReference w:type="default" r:id="rId113"/>
          <w:pgSz w:w="19200" w:h="10800" w:orient="landscape"/>
          <w:pgMar w:top="840" w:right="0" w:bottom="280" w:left="0" w:header="240" w:footer="0" w:gutter="0"/>
          <w:cols w:space="720"/>
        </w:sectPr>
      </w:pPr>
    </w:p>
    <w:p w14:paraId="4B00E88D" w14:textId="77777777" w:rsidR="00CE2E60" w:rsidRDefault="00CE2E60">
      <w:pPr>
        <w:pStyle w:val="BodyText"/>
        <w:spacing w:before="4"/>
        <w:rPr>
          <w:b w:val="0"/>
          <w:sz w:val="18"/>
        </w:rPr>
      </w:pPr>
    </w:p>
    <w:p w14:paraId="7CE63F63" w14:textId="52B3664F" w:rsidR="00CE2E60" w:rsidRDefault="00CD581D">
      <w:pPr>
        <w:tabs>
          <w:tab w:val="left" w:pos="10111"/>
        </w:tabs>
        <w:ind w:left="1058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1E4F6C3F" wp14:editId="0F87401E">
                <wp:extent cx="4787265" cy="5773420"/>
                <wp:effectExtent l="14605" t="635" r="8255" b="7620"/>
                <wp:docPr id="66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265" cy="5773420"/>
                          <a:chOff x="0" y="0"/>
                          <a:chExt cx="7539" cy="9092"/>
                        </a:xfrm>
                      </wpg:grpSpPr>
                      <pic:pic xmlns:pic="http://schemas.openxmlformats.org/drawingml/2006/picture">
                        <pic:nvPicPr>
                          <pic:cNvPr id="67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67" y="60"/>
                            <a:ext cx="6212" cy="89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8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1237" y="30"/>
                            <a:ext cx="6272" cy="9032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Freeform 48"/>
                        <wps:cNvSpPr>
                          <a:spLocks/>
                        </wps:cNvSpPr>
                        <wps:spPr bwMode="auto">
                          <a:xfrm>
                            <a:off x="9" y="194"/>
                            <a:ext cx="1618" cy="1054"/>
                          </a:xfrm>
                          <a:custGeom>
                            <a:avLst/>
                            <a:gdLst>
                              <a:gd name="T0" fmla="+- 0 818 10"/>
                              <a:gd name="T1" fmla="*/ T0 w 1618"/>
                              <a:gd name="T2" fmla="+- 0 194 194"/>
                              <a:gd name="T3" fmla="*/ 194 h 1054"/>
                              <a:gd name="T4" fmla="+- 0 730 10"/>
                              <a:gd name="T5" fmla="*/ T4 w 1618"/>
                              <a:gd name="T6" fmla="+- 0 197 194"/>
                              <a:gd name="T7" fmla="*/ 197 h 1054"/>
                              <a:gd name="T8" fmla="+- 0 645 10"/>
                              <a:gd name="T9" fmla="*/ T8 w 1618"/>
                              <a:gd name="T10" fmla="+- 0 207 194"/>
                              <a:gd name="T11" fmla="*/ 207 h 1054"/>
                              <a:gd name="T12" fmla="+- 0 563 10"/>
                              <a:gd name="T13" fmla="*/ T12 w 1618"/>
                              <a:gd name="T14" fmla="+- 0 221 194"/>
                              <a:gd name="T15" fmla="*/ 221 h 1054"/>
                              <a:gd name="T16" fmla="+- 0 484 10"/>
                              <a:gd name="T17" fmla="*/ T16 w 1618"/>
                              <a:gd name="T18" fmla="+- 0 241 194"/>
                              <a:gd name="T19" fmla="*/ 241 h 1054"/>
                              <a:gd name="T20" fmla="+- 0 410 10"/>
                              <a:gd name="T21" fmla="*/ T20 w 1618"/>
                              <a:gd name="T22" fmla="+- 0 266 194"/>
                              <a:gd name="T23" fmla="*/ 266 h 1054"/>
                              <a:gd name="T24" fmla="+- 0 341 10"/>
                              <a:gd name="T25" fmla="*/ T24 w 1618"/>
                              <a:gd name="T26" fmla="+- 0 296 194"/>
                              <a:gd name="T27" fmla="*/ 296 h 1054"/>
                              <a:gd name="T28" fmla="+- 0 277 10"/>
                              <a:gd name="T29" fmla="*/ T28 w 1618"/>
                              <a:gd name="T30" fmla="+- 0 330 194"/>
                              <a:gd name="T31" fmla="*/ 330 h 1054"/>
                              <a:gd name="T32" fmla="+- 0 218 10"/>
                              <a:gd name="T33" fmla="*/ T32 w 1618"/>
                              <a:gd name="T34" fmla="+- 0 368 194"/>
                              <a:gd name="T35" fmla="*/ 368 h 1054"/>
                              <a:gd name="T36" fmla="+- 0 166 10"/>
                              <a:gd name="T37" fmla="*/ T36 w 1618"/>
                              <a:gd name="T38" fmla="+- 0 410 194"/>
                              <a:gd name="T39" fmla="*/ 410 h 1054"/>
                              <a:gd name="T40" fmla="+- 0 120 10"/>
                              <a:gd name="T41" fmla="*/ T40 w 1618"/>
                              <a:gd name="T42" fmla="+- 0 455 194"/>
                              <a:gd name="T43" fmla="*/ 455 h 1054"/>
                              <a:gd name="T44" fmla="+- 0 82 10"/>
                              <a:gd name="T45" fmla="*/ T44 w 1618"/>
                              <a:gd name="T46" fmla="+- 0 504 194"/>
                              <a:gd name="T47" fmla="*/ 504 h 1054"/>
                              <a:gd name="T48" fmla="+- 0 28 10"/>
                              <a:gd name="T49" fmla="*/ T48 w 1618"/>
                              <a:gd name="T50" fmla="+- 0 608 194"/>
                              <a:gd name="T51" fmla="*/ 608 h 1054"/>
                              <a:gd name="T52" fmla="+- 0 10 10"/>
                              <a:gd name="T53" fmla="*/ T52 w 1618"/>
                              <a:gd name="T54" fmla="+- 0 721 194"/>
                              <a:gd name="T55" fmla="*/ 721 h 1054"/>
                              <a:gd name="T56" fmla="+- 0 14 10"/>
                              <a:gd name="T57" fmla="*/ T56 w 1618"/>
                              <a:gd name="T58" fmla="+- 0 779 194"/>
                              <a:gd name="T59" fmla="*/ 779 h 1054"/>
                              <a:gd name="T60" fmla="+- 0 51 10"/>
                              <a:gd name="T61" fmla="*/ T60 w 1618"/>
                              <a:gd name="T62" fmla="+- 0 888 194"/>
                              <a:gd name="T63" fmla="*/ 888 h 1054"/>
                              <a:gd name="T64" fmla="+- 0 120 10"/>
                              <a:gd name="T65" fmla="*/ T64 w 1618"/>
                              <a:gd name="T66" fmla="+- 0 987 194"/>
                              <a:gd name="T67" fmla="*/ 987 h 1054"/>
                              <a:gd name="T68" fmla="+- 0 166 10"/>
                              <a:gd name="T69" fmla="*/ T68 w 1618"/>
                              <a:gd name="T70" fmla="+- 0 1032 194"/>
                              <a:gd name="T71" fmla="*/ 1032 h 1054"/>
                              <a:gd name="T72" fmla="+- 0 218 10"/>
                              <a:gd name="T73" fmla="*/ T72 w 1618"/>
                              <a:gd name="T74" fmla="+- 0 1074 194"/>
                              <a:gd name="T75" fmla="*/ 1074 h 1054"/>
                              <a:gd name="T76" fmla="+- 0 277 10"/>
                              <a:gd name="T77" fmla="*/ T76 w 1618"/>
                              <a:gd name="T78" fmla="+- 0 1112 194"/>
                              <a:gd name="T79" fmla="*/ 1112 h 1054"/>
                              <a:gd name="T80" fmla="+- 0 341 10"/>
                              <a:gd name="T81" fmla="*/ T80 w 1618"/>
                              <a:gd name="T82" fmla="+- 0 1146 194"/>
                              <a:gd name="T83" fmla="*/ 1146 h 1054"/>
                              <a:gd name="T84" fmla="+- 0 410 10"/>
                              <a:gd name="T85" fmla="*/ T84 w 1618"/>
                              <a:gd name="T86" fmla="+- 0 1176 194"/>
                              <a:gd name="T87" fmla="*/ 1176 h 1054"/>
                              <a:gd name="T88" fmla="+- 0 484 10"/>
                              <a:gd name="T89" fmla="*/ T88 w 1618"/>
                              <a:gd name="T90" fmla="+- 0 1201 194"/>
                              <a:gd name="T91" fmla="*/ 1201 h 1054"/>
                              <a:gd name="T92" fmla="+- 0 563 10"/>
                              <a:gd name="T93" fmla="*/ T92 w 1618"/>
                              <a:gd name="T94" fmla="+- 0 1221 194"/>
                              <a:gd name="T95" fmla="*/ 1221 h 1054"/>
                              <a:gd name="T96" fmla="+- 0 645 10"/>
                              <a:gd name="T97" fmla="*/ T96 w 1618"/>
                              <a:gd name="T98" fmla="+- 0 1236 194"/>
                              <a:gd name="T99" fmla="*/ 1236 h 1054"/>
                              <a:gd name="T100" fmla="+- 0 730 10"/>
                              <a:gd name="T101" fmla="*/ T100 w 1618"/>
                              <a:gd name="T102" fmla="+- 0 1245 194"/>
                              <a:gd name="T103" fmla="*/ 1245 h 1054"/>
                              <a:gd name="T104" fmla="+- 0 818 10"/>
                              <a:gd name="T105" fmla="*/ T104 w 1618"/>
                              <a:gd name="T106" fmla="+- 0 1248 194"/>
                              <a:gd name="T107" fmla="*/ 1248 h 1054"/>
                              <a:gd name="T108" fmla="+- 0 907 10"/>
                              <a:gd name="T109" fmla="*/ T108 w 1618"/>
                              <a:gd name="T110" fmla="+- 0 1245 194"/>
                              <a:gd name="T111" fmla="*/ 1245 h 1054"/>
                              <a:gd name="T112" fmla="+- 0 992 10"/>
                              <a:gd name="T113" fmla="*/ T112 w 1618"/>
                              <a:gd name="T114" fmla="+- 0 1236 194"/>
                              <a:gd name="T115" fmla="*/ 1236 h 1054"/>
                              <a:gd name="T116" fmla="+- 0 1074 10"/>
                              <a:gd name="T117" fmla="*/ T116 w 1618"/>
                              <a:gd name="T118" fmla="+- 0 1221 194"/>
                              <a:gd name="T119" fmla="*/ 1221 h 1054"/>
                              <a:gd name="T120" fmla="+- 0 1152 10"/>
                              <a:gd name="T121" fmla="*/ T120 w 1618"/>
                              <a:gd name="T122" fmla="+- 0 1201 194"/>
                              <a:gd name="T123" fmla="*/ 1201 h 1054"/>
                              <a:gd name="T124" fmla="+- 0 1227 10"/>
                              <a:gd name="T125" fmla="*/ T124 w 1618"/>
                              <a:gd name="T126" fmla="+- 0 1176 194"/>
                              <a:gd name="T127" fmla="*/ 1176 h 1054"/>
                              <a:gd name="T128" fmla="+- 0 1296 10"/>
                              <a:gd name="T129" fmla="*/ T128 w 1618"/>
                              <a:gd name="T130" fmla="+- 0 1146 194"/>
                              <a:gd name="T131" fmla="*/ 1146 h 1054"/>
                              <a:gd name="T132" fmla="+- 0 1360 10"/>
                              <a:gd name="T133" fmla="*/ T132 w 1618"/>
                              <a:gd name="T134" fmla="+- 0 1112 194"/>
                              <a:gd name="T135" fmla="*/ 1112 h 1054"/>
                              <a:gd name="T136" fmla="+- 0 1419 10"/>
                              <a:gd name="T137" fmla="*/ T136 w 1618"/>
                              <a:gd name="T138" fmla="+- 0 1074 194"/>
                              <a:gd name="T139" fmla="*/ 1074 h 1054"/>
                              <a:gd name="T140" fmla="+- 0 1471 10"/>
                              <a:gd name="T141" fmla="*/ T140 w 1618"/>
                              <a:gd name="T142" fmla="+- 0 1032 194"/>
                              <a:gd name="T143" fmla="*/ 1032 h 1054"/>
                              <a:gd name="T144" fmla="+- 0 1517 10"/>
                              <a:gd name="T145" fmla="*/ T144 w 1618"/>
                              <a:gd name="T146" fmla="+- 0 987 194"/>
                              <a:gd name="T147" fmla="*/ 987 h 1054"/>
                              <a:gd name="T148" fmla="+- 0 1555 10"/>
                              <a:gd name="T149" fmla="*/ T148 w 1618"/>
                              <a:gd name="T150" fmla="+- 0 939 194"/>
                              <a:gd name="T151" fmla="*/ 939 h 1054"/>
                              <a:gd name="T152" fmla="+- 0 1609 10"/>
                              <a:gd name="T153" fmla="*/ T152 w 1618"/>
                              <a:gd name="T154" fmla="+- 0 834 194"/>
                              <a:gd name="T155" fmla="*/ 834 h 1054"/>
                              <a:gd name="T156" fmla="+- 0 1627 10"/>
                              <a:gd name="T157" fmla="*/ T156 w 1618"/>
                              <a:gd name="T158" fmla="+- 0 721 194"/>
                              <a:gd name="T159" fmla="*/ 721 h 1054"/>
                              <a:gd name="T160" fmla="+- 0 1622 10"/>
                              <a:gd name="T161" fmla="*/ T160 w 1618"/>
                              <a:gd name="T162" fmla="+- 0 664 194"/>
                              <a:gd name="T163" fmla="*/ 664 h 1054"/>
                              <a:gd name="T164" fmla="+- 0 1586 10"/>
                              <a:gd name="T165" fmla="*/ T164 w 1618"/>
                              <a:gd name="T166" fmla="+- 0 555 194"/>
                              <a:gd name="T167" fmla="*/ 555 h 1054"/>
                              <a:gd name="T168" fmla="+- 0 1517 10"/>
                              <a:gd name="T169" fmla="*/ T168 w 1618"/>
                              <a:gd name="T170" fmla="+- 0 455 194"/>
                              <a:gd name="T171" fmla="*/ 455 h 1054"/>
                              <a:gd name="T172" fmla="+- 0 1471 10"/>
                              <a:gd name="T173" fmla="*/ T172 w 1618"/>
                              <a:gd name="T174" fmla="+- 0 410 194"/>
                              <a:gd name="T175" fmla="*/ 410 h 1054"/>
                              <a:gd name="T176" fmla="+- 0 1419 10"/>
                              <a:gd name="T177" fmla="*/ T176 w 1618"/>
                              <a:gd name="T178" fmla="+- 0 368 194"/>
                              <a:gd name="T179" fmla="*/ 368 h 1054"/>
                              <a:gd name="T180" fmla="+- 0 1360 10"/>
                              <a:gd name="T181" fmla="*/ T180 w 1618"/>
                              <a:gd name="T182" fmla="+- 0 330 194"/>
                              <a:gd name="T183" fmla="*/ 330 h 1054"/>
                              <a:gd name="T184" fmla="+- 0 1296 10"/>
                              <a:gd name="T185" fmla="*/ T184 w 1618"/>
                              <a:gd name="T186" fmla="+- 0 296 194"/>
                              <a:gd name="T187" fmla="*/ 296 h 1054"/>
                              <a:gd name="T188" fmla="+- 0 1227 10"/>
                              <a:gd name="T189" fmla="*/ T188 w 1618"/>
                              <a:gd name="T190" fmla="+- 0 266 194"/>
                              <a:gd name="T191" fmla="*/ 266 h 1054"/>
                              <a:gd name="T192" fmla="+- 0 1152 10"/>
                              <a:gd name="T193" fmla="*/ T192 w 1618"/>
                              <a:gd name="T194" fmla="+- 0 241 194"/>
                              <a:gd name="T195" fmla="*/ 241 h 1054"/>
                              <a:gd name="T196" fmla="+- 0 1074 10"/>
                              <a:gd name="T197" fmla="*/ T196 w 1618"/>
                              <a:gd name="T198" fmla="+- 0 221 194"/>
                              <a:gd name="T199" fmla="*/ 221 h 1054"/>
                              <a:gd name="T200" fmla="+- 0 992 10"/>
                              <a:gd name="T201" fmla="*/ T200 w 1618"/>
                              <a:gd name="T202" fmla="+- 0 207 194"/>
                              <a:gd name="T203" fmla="*/ 207 h 1054"/>
                              <a:gd name="T204" fmla="+- 0 907 10"/>
                              <a:gd name="T205" fmla="*/ T204 w 1618"/>
                              <a:gd name="T206" fmla="+- 0 197 194"/>
                              <a:gd name="T207" fmla="*/ 197 h 1054"/>
                              <a:gd name="T208" fmla="+- 0 818 10"/>
                              <a:gd name="T209" fmla="*/ T208 w 1618"/>
                              <a:gd name="T210" fmla="+- 0 194 194"/>
                              <a:gd name="T211" fmla="*/ 194 h 10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4">
                                <a:moveTo>
                                  <a:pt x="808" y="0"/>
                                </a:moveTo>
                                <a:lnTo>
                                  <a:pt x="720" y="3"/>
                                </a:lnTo>
                                <a:lnTo>
                                  <a:pt x="635" y="13"/>
                                </a:lnTo>
                                <a:lnTo>
                                  <a:pt x="553" y="27"/>
                                </a:lnTo>
                                <a:lnTo>
                                  <a:pt x="474" y="47"/>
                                </a:lnTo>
                                <a:lnTo>
                                  <a:pt x="400" y="72"/>
                                </a:lnTo>
                                <a:lnTo>
                                  <a:pt x="331" y="102"/>
                                </a:lnTo>
                                <a:lnTo>
                                  <a:pt x="267" y="136"/>
                                </a:lnTo>
                                <a:lnTo>
                                  <a:pt x="208" y="174"/>
                                </a:lnTo>
                                <a:lnTo>
                                  <a:pt x="156" y="216"/>
                                </a:lnTo>
                                <a:lnTo>
                                  <a:pt x="110" y="261"/>
                                </a:lnTo>
                                <a:lnTo>
                                  <a:pt x="72" y="310"/>
                                </a:lnTo>
                                <a:lnTo>
                                  <a:pt x="18" y="414"/>
                                </a:lnTo>
                                <a:lnTo>
                                  <a:pt x="0" y="527"/>
                                </a:lnTo>
                                <a:lnTo>
                                  <a:pt x="4" y="585"/>
                                </a:lnTo>
                                <a:lnTo>
                                  <a:pt x="41" y="694"/>
                                </a:lnTo>
                                <a:lnTo>
                                  <a:pt x="110" y="793"/>
                                </a:lnTo>
                                <a:lnTo>
                                  <a:pt x="156" y="838"/>
                                </a:lnTo>
                                <a:lnTo>
                                  <a:pt x="208" y="880"/>
                                </a:lnTo>
                                <a:lnTo>
                                  <a:pt x="267" y="918"/>
                                </a:lnTo>
                                <a:lnTo>
                                  <a:pt x="331" y="952"/>
                                </a:lnTo>
                                <a:lnTo>
                                  <a:pt x="400" y="982"/>
                                </a:lnTo>
                                <a:lnTo>
                                  <a:pt x="474" y="1007"/>
                                </a:lnTo>
                                <a:lnTo>
                                  <a:pt x="553" y="1027"/>
                                </a:lnTo>
                                <a:lnTo>
                                  <a:pt x="635" y="1042"/>
                                </a:lnTo>
                                <a:lnTo>
                                  <a:pt x="720" y="1051"/>
                                </a:lnTo>
                                <a:lnTo>
                                  <a:pt x="808" y="1054"/>
                                </a:lnTo>
                                <a:lnTo>
                                  <a:pt x="897" y="1051"/>
                                </a:lnTo>
                                <a:lnTo>
                                  <a:pt x="982" y="1042"/>
                                </a:lnTo>
                                <a:lnTo>
                                  <a:pt x="1064" y="1027"/>
                                </a:lnTo>
                                <a:lnTo>
                                  <a:pt x="1142" y="1007"/>
                                </a:lnTo>
                                <a:lnTo>
                                  <a:pt x="1217" y="982"/>
                                </a:lnTo>
                                <a:lnTo>
                                  <a:pt x="1286" y="952"/>
                                </a:lnTo>
                                <a:lnTo>
                                  <a:pt x="1350" y="918"/>
                                </a:lnTo>
                                <a:lnTo>
                                  <a:pt x="1409" y="880"/>
                                </a:lnTo>
                                <a:lnTo>
                                  <a:pt x="1461" y="838"/>
                                </a:lnTo>
                                <a:lnTo>
                                  <a:pt x="1507" y="793"/>
                                </a:lnTo>
                                <a:lnTo>
                                  <a:pt x="1545" y="745"/>
                                </a:lnTo>
                                <a:lnTo>
                                  <a:pt x="1599" y="640"/>
                                </a:lnTo>
                                <a:lnTo>
                                  <a:pt x="1617" y="527"/>
                                </a:lnTo>
                                <a:lnTo>
                                  <a:pt x="1612" y="470"/>
                                </a:lnTo>
                                <a:lnTo>
                                  <a:pt x="1576" y="361"/>
                                </a:lnTo>
                                <a:lnTo>
                                  <a:pt x="1507" y="261"/>
                                </a:lnTo>
                                <a:lnTo>
                                  <a:pt x="1461" y="216"/>
                                </a:lnTo>
                                <a:lnTo>
                                  <a:pt x="1409" y="174"/>
                                </a:lnTo>
                                <a:lnTo>
                                  <a:pt x="1350" y="136"/>
                                </a:lnTo>
                                <a:lnTo>
                                  <a:pt x="1286" y="102"/>
                                </a:lnTo>
                                <a:lnTo>
                                  <a:pt x="1217" y="72"/>
                                </a:lnTo>
                                <a:lnTo>
                                  <a:pt x="1142" y="47"/>
                                </a:lnTo>
                                <a:lnTo>
                                  <a:pt x="1064" y="27"/>
                                </a:lnTo>
                                <a:lnTo>
                                  <a:pt x="982" y="13"/>
                                </a:lnTo>
                                <a:lnTo>
                                  <a:pt x="897" y="3"/>
                                </a:lnTo>
                                <a:lnTo>
                                  <a:pt x="8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Freeform 47"/>
                        <wps:cNvSpPr>
                          <a:spLocks/>
                        </wps:cNvSpPr>
                        <wps:spPr bwMode="auto">
                          <a:xfrm>
                            <a:off x="9" y="194"/>
                            <a:ext cx="1618" cy="1054"/>
                          </a:xfrm>
                          <a:custGeom>
                            <a:avLst/>
                            <a:gdLst>
                              <a:gd name="T0" fmla="+- 0 10 10"/>
                              <a:gd name="T1" fmla="*/ T0 w 1618"/>
                              <a:gd name="T2" fmla="+- 0 721 194"/>
                              <a:gd name="T3" fmla="*/ 721 h 1054"/>
                              <a:gd name="T4" fmla="+- 0 28 10"/>
                              <a:gd name="T5" fmla="*/ T4 w 1618"/>
                              <a:gd name="T6" fmla="+- 0 608 194"/>
                              <a:gd name="T7" fmla="*/ 608 h 1054"/>
                              <a:gd name="T8" fmla="+- 0 82 10"/>
                              <a:gd name="T9" fmla="*/ T8 w 1618"/>
                              <a:gd name="T10" fmla="+- 0 504 194"/>
                              <a:gd name="T11" fmla="*/ 504 h 1054"/>
                              <a:gd name="T12" fmla="+- 0 120 10"/>
                              <a:gd name="T13" fmla="*/ T12 w 1618"/>
                              <a:gd name="T14" fmla="+- 0 455 194"/>
                              <a:gd name="T15" fmla="*/ 455 h 1054"/>
                              <a:gd name="T16" fmla="+- 0 166 10"/>
                              <a:gd name="T17" fmla="*/ T16 w 1618"/>
                              <a:gd name="T18" fmla="+- 0 410 194"/>
                              <a:gd name="T19" fmla="*/ 410 h 1054"/>
                              <a:gd name="T20" fmla="+- 0 218 10"/>
                              <a:gd name="T21" fmla="*/ T20 w 1618"/>
                              <a:gd name="T22" fmla="+- 0 368 194"/>
                              <a:gd name="T23" fmla="*/ 368 h 1054"/>
                              <a:gd name="T24" fmla="+- 0 277 10"/>
                              <a:gd name="T25" fmla="*/ T24 w 1618"/>
                              <a:gd name="T26" fmla="+- 0 330 194"/>
                              <a:gd name="T27" fmla="*/ 330 h 1054"/>
                              <a:gd name="T28" fmla="+- 0 341 10"/>
                              <a:gd name="T29" fmla="*/ T28 w 1618"/>
                              <a:gd name="T30" fmla="+- 0 296 194"/>
                              <a:gd name="T31" fmla="*/ 296 h 1054"/>
                              <a:gd name="T32" fmla="+- 0 410 10"/>
                              <a:gd name="T33" fmla="*/ T32 w 1618"/>
                              <a:gd name="T34" fmla="+- 0 266 194"/>
                              <a:gd name="T35" fmla="*/ 266 h 1054"/>
                              <a:gd name="T36" fmla="+- 0 484 10"/>
                              <a:gd name="T37" fmla="*/ T36 w 1618"/>
                              <a:gd name="T38" fmla="+- 0 241 194"/>
                              <a:gd name="T39" fmla="*/ 241 h 1054"/>
                              <a:gd name="T40" fmla="+- 0 563 10"/>
                              <a:gd name="T41" fmla="*/ T40 w 1618"/>
                              <a:gd name="T42" fmla="+- 0 221 194"/>
                              <a:gd name="T43" fmla="*/ 221 h 1054"/>
                              <a:gd name="T44" fmla="+- 0 645 10"/>
                              <a:gd name="T45" fmla="*/ T44 w 1618"/>
                              <a:gd name="T46" fmla="+- 0 207 194"/>
                              <a:gd name="T47" fmla="*/ 207 h 1054"/>
                              <a:gd name="T48" fmla="+- 0 730 10"/>
                              <a:gd name="T49" fmla="*/ T48 w 1618"/>
                              <a:gd name="T50" fmla="+- 0 197 194"/>
                              <a:gd name="T51" fmla="*/ 197 h 1054"/>
                              <a:gd name="T52" fmla="+- 0 818 10"/>
                              <a:gd name="T53" fmla="*/ T52 w 1618"/>
                              <a:gd name="T54" fmla="+- 0 194 194"/>
                              <a:gd name="T55" fmla="*/ 194 h 1054"/>
                              <a:gd name="T56" fmla="+- 0 907 10"/>
                              <a:gd name="T57" fmla="*/ T56 w 1618"/>
                              <a:gd name="T58" fmla="+- 0 197 194"/>
                              <a:gd name="T59" fmla="*/ 197 h 1054"/>
                              <a:gd name="T60" fmla="+- 0 992 10"/>
                              <a:gd name="T61" fmla="*/ T60 w 1618"/>
                              <a:gd name="T62" fmla="+- 0 207 194"/>
                              <a:gd name="T63" fmla="*/ 207 h 1054"/>
                              <a:gd name="T64" fmla="+- 0 1074 10"/>
                              <a:gd name="T65" fmla="*/ T64 w 1618"/>
                              <a:gd name="T66" fmla="+- 0 221 194"/>
                              <a:gd name="T67" fmla="*/ 221 h 1054"/>
                              <a:gd name="T68" fmla="+- 0 1152 10"/>
                              <a:gd name="T69" fmla="*/ T68 w 1618"/>
                              <a:gd name="T70" fmla="+- 0 241 194"/>
                              <a:gd name="T71" fmla="*/ 241 h 1054"/>
                              <a:gd name="T72" fmla="+- 0 1227 10"/>
                              <a:gd name="T73" fmla="*/ T72 w 1618"/>
                              <a:gd name="T74" fmla="+- 0 266 194"/>
                              <a:gd name="T75" fmla="*/ 266 h 1054"/>
                              <a:gd name="T76" fmla="+- 0 1296 10"/>
                              <a:gd name="T77" fmla="*/ T76 w 1618"/>
                              <a:gd name="T78" fmla="+- 0 296 194"/>
                              <a:gd name="T79" fmla="*/ 296 h 1054"/>
                              <a:gd name="T80" fmla="+- 0 1360 10"/>
                              <a:gd name="T81" fmla="*/ T80 w 1618"/>
                              <a:gd name="T82" fmla="+- 0 330 194"/>
                              <a:gd name="T83" fmla="*/ 330 h 1054"/>
                              <a:gd name="T84" fmla="+- 0 1419 10"/>
                              <a:gd name="T85" fmla="*/ T84 w 1618"/>
                              <a:gd name="T86" fmla="+- 0 368 194"/>
                              <a:gd name="T87" fmla="*/ 368 h 1054"/>
                              <a:gd name="T88" fmla="+- 0 1471 10"/>
                              <a:gd name="T89" fmla="*/ T88 w 1618"/>
                              <a:gd name="T90" fmla="+- 0 410 194"/>
                              <a:gd name="T91" fmla="*/ 410 h 1054"/>
                              <a:gd name="T92" fmla="+- 0 1517 10"/>
                              <a:gd name="T93" fmla="*/ T92 w 1618"/>
                              <a:gd name="T94" fmla="+- 0 455 194"/>
                              <a:gd name="T95" fmla="*/ 455 h 1054"/>
                              <a:gd name="T96" fmla="+- 0 1555 10"/>
                              <a:gd name="T97" fmla="*/ T96 w 1618"/>
                              <a:gd name="T98" fmla="+- 0 504 194"/>
                              <a:gd name="T99" fmla="*/ 504 h 1054"/>
                              <a:gd name="T100" fmla="+- 0 1609 10"/>
                              <a:gd name="T101" fmla="*/ T100 w 1618"/>
                              <a:gd name="T102" fmla="+- 0 608 194"/>
                              <a:gd name="T103" fmla="*/ 608 h 1054"/>
                              <a:gd name="T104" fmla="+- 0 1627 10"/>
                              <a:gd name="T105" fmla="*/ T104 w 1618"/>
                              <a:gd name="T106" fmla="+- 0 721 194"/>
                              <a:gd name="T107" fmla="*/ 721 h 1054"/>
                              <a:gd name="T108" fmla="+- 0 1622 10"/>
                              <a:gd name="T109" fmla="*/ T108 w 1618"/>
                              <a:gd name="T110" fmla="+- 0 779 194"/>
                              <a:gd name="T111" fmla="*/ 779 h 1054"/>
                              <a:gd name="T112" fmla="+- 0 1586 10"/>
                              <a:gd name="T113" fmla="*/ T112 w 1618"/>
                              <a:gd name="T114" fmla="+- 0 888 194"/>
                              <a:gd name="T115" fmla="*/ 888 h 1054"/>
                              <a:gd name="T116" fmla="+- 0 1517 10"/>
                              <a:gd name="T117" fmla="*/ T116 w 1618"/>
                              <a:gd name="T118" fmla="+- 0 987 194"/>
                              <a:gd name="T119" fmla="*/ 987 h 1054"/>
                              <a:gd name="T120" fmla="+- 0 1471 10"/>
                              <a:gd name="T121" fmla="*/ T120 w 1618"/>
                              <a:gd name="T122" fmla="+- 0 1032 194"/>
                              <a:gd name="T123" fmla="*/ 1032 h 1054"/>
                              <a:gd name="T124" fmla="+- 0 1419 10"/>
                              <a:gd name="T125" fmla="*/ T124 w 1618"/>
                              <a:gd name="T126" fmla="+- 0 1074 194"/>
                              <a:gd name="T127" fmla="*/ 1074 h 1054"/>
                              <a:gd name="T128" fmla="+- 0 1360 10"/>
                              <a:gd name="T129" fmla="*/ T128 w 1618"/>
                              <a:gd name="T130" fmla="+- 0 1112 194"/>
                              <a:gd name="T131" fmla="*/ 1112 h 1054"/>
                              <a:gd name="T132" fmla="+- 0 1296 10"/>
                              <a:gd name="T133" fmla="*/ T132 w 1618"/>
                              <a:gd name="T134" fmla="+- 0 1146 194"/>
                              <a:gd name="T135" fmla="*/ 1146 h 1054"/>
                              <a:gd name="T136" fmla="+- 0 1227 10"/>
                              <a:gd name="T137" fmla="*/ T136 w 1618"/>
                              <a:gd name="T138" fmla="+- 0 1176 194"/>
                              <a:gd name="T139" fmla="*/ 1176 h 1054"/>
                              <a:gd name="T140" fmla="+- 0 1152 10"/>
                              <a:gd name="T141" fmla="*/ T140 w 1618"/>
                              <a:gd name="T142" fmla="+- 0 1201 194"/>
                              <a:gd name="T143" fmla="*/ 1201 h 1054"/>
                              <a:gd name="T144" fmla="+- 0 1074 10"/>
                              <a:gd name="T145" fmla="*/ T144 w 1618"/>
                              <a:gd name="T146" fmla="+- 0 1221 194"/>
                              <a:gd name="T147" fmla="*/ 1221 h 1054"/>
                              <a:gd name="T148" fmla="+- 0 992 10"/>
                              <a:gd name="T149" fmla="*/ T148 w 1618"/>
                              <a:gd name="T150" fmla="+- 0 1236 194"/>
                              <a:gd name="T151" fmla="*/ 1236 h 1054"/>
                              <a:gd name="T152" fmla="+- 0 907 10"/>
                              <a:gd name="T153" fmla="*/ T152 w 1618"/>
                              <a:gd name="T154" fmla="+- 0 1245 194"/>
                              <a:gd name="T155" fmla="*/ 1245 h 1054"/>
                              <a:gd name="T156" fmla="+- 0 818 10"/>
                              <a:gd name="T157" fmla="*/ T156 w 1618"/>
                              <a:gd name="T158" fmla="+- 0 1248 194"/>
                              <a:gd name="T159" fmla="*/ 1248 h 1054"/>
                              <a:gd name="T160" fmla="+- 0 730 10"/>
                              <a:gd name="T161" fmla="*/ T160 w 1618"/>
                              <a:gd name="T162" fmla="+- 0 1245 194"/>
                              <a:gd name="T163" fmla="*/ 1245 h 1054"/>
                              <a:gd name="T164" fmla="+- 0 645 10"/>
                              <a:gd name="T165" fmla="*/ T164 w 1618"/>
                              <a:gd name="T166" fmla="+- 0 1236 194"/>
                              <a:gd name="T167" fmla="*/ 1236 h 1054"/>
                              <a:gd name="T168" fmla="+- 0 563 10"/>
                              <a:gd name="T169" fmla="*/ T168 w 1618"/>
                              <a:gd name="T170" fmla="+- 0 1221 194"/>
                              <a:gd name="T171" fmla="*/ 1221 h 1054"/>
                              <a:gd name="T172" fmla="+- 0 484 10"/>
                              <a:gd name="T173" fmla="*/ T172 w 1618"/>
                              <a:gd name="T174" fmla="+- 0 1201 194"/>
                              <a:gd name="T175" fmla="*/ 1201 h 1054"/>
                              <a:gd name="T176" fmla="+- 0 410 10"/>
                              <a:gd name="T177" fmla="*/ T176 w 1618"/>
                              <a:gd name="T178" fmla="+- 0 1176 194"/>
                              <a:gd name="T179" fmla="*/ 1176 h 1054"/>
                              <a:gd name="T180" fmla="+- 0 341 10"/>
                              <a:gd name="T181" fmla="*/ T180 w 1618"/>
                              <a:gd name="T182" fmla="+- 0 1146 194"/>
                              <a:gd name="T183" fmla="*/ 1146 h 1054"/>
                              <a:gd name="T184" fmla="+- 0 277 10"/>
                              <a:gd name="T185" fmla="*/ T184 w 1618"/>
                              <a:gd name="T186" fmla="+- 0 1112 194"/>
                              <a:gd name="T187" fmla="*/ 1112 h 1054"/>
                              <a:gd name="T188" fmla="+- 0 218 10"/>
                              <a:gd name="T189" fmla="*/ T188 w 1618"/>
                              <a:gd name="T190" fmla="+- 0 1074 194"/>
                              <a:gd name="T191" fmla="*/ 1074 h 1054"/>
                              <a:gd name="T192" fmla="+- 0 166 10"/>
                              <a:gd name="T193" fmla="*/ T192 w 1618"/>
                              <a:gd name="T194" fmla="+- 0 1032 194"/>
                              <a:gd name="T195" fmla="*/ 1032 h 1054"/>
                              <a:gd name="T196" fmla="+- 0 120 10"/>
                              <a:gd name="T197" fmla="*/ T196 w 1618"/>
                              <a:gd name="T198" fmla="+- 0 987 194"/>
                              <a:gd name="T199" fmla="*/ 987 h 1054"/>
                              <a:gd name="T200" fmla="+- 0 82 10"/>
                              <a:gd name="T201" fmla="*/ T200 w 1618"/>
                              <a:gd name="T202" fmla="+- 0 939 194"/>
                              <a:gd name="T203" fmla="*/ 939 h 1054"/>
                              <a:gd name="T204" fmla="+- 0 28 10"/>
                              <a:gd name="T205" fmla="*/ T204 w 1618"/>
                              <a:gd name="T206" fmla="+- 0 834 194"/>
                              <a:gd name="T207" fmla="*/ 834 h 1054"/>
                              <a:gd name="T208" fmla="+- 0 10 10"/>
                              <a:gd name="T209" fmla="*/ T208 w 1618"/>
                              <a:gd name="T210" fmla="+- 0 721 194"/>
                              <a:gd name="T211" fmla="*/ 721 h 10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4">
                                <a:moveTo>
                                  <a:pt x="0" y="527"/>
                                </a:moveTo>
                                <a:lnTo>
                                  <a:pt x="18" y="414"/>
                                </a:lnTo>
                                <a:lnTo>
                                  <a:pt x="72" y="310"/>
                                </a:lnTo>
                                <a:lnTo>
                                  <a:pt x="110" y="261"/>
                                </a:lnTo>
                                <a:lnTo>
                                  <a:pt x="156" y="216"/>
                                </a:lnTo>
                                <a:lnTo>
                                  <a:pt x="208" y="174"/>
                                </a:lnTo>
                                <a:lnTo>
                                  <a:pt x="267" y="136"/>
                                </a:lnTo>
                                <a:lnTo>
                                  <a:pt x="331" y="102"/>
                                </a:lnTo>
                                <a:lnTo>
                                  <a:pt x="400" y="72"/>
                                </a:lnTo>
                                <a:lnTo>
                                  <a:pt x="474" y="47"/>
                                </a:lnTo>
                                <a:lnTo>
                                  <a:pt x="553" y="27"/>
                                </a:lnTo>
                                <a:lnTo>
                                  <a:pt x="635" y="13"/>
                                </a:lnTo>
                                <a:lnTo>
                                  <a:pt x="720" y="3"/>
                                </a:lnTo>
                                <a:lnTo>
                                  <a:pt x="808" y="0"/>
                                </a:lnTo>
                                <a:lnTo>
                                  <a:pt x="897" y="3"/>
                                </a:lnTo>
                                <a:lnTo>
                                  <a:pt x="982" y="13"/>
                                </a:lnTo>
                                <a:lnTo>
                                  <a:pt x="1064" y="27"/>
                                </a:lnTo>
                                <a:lnTo>
                                  <a:pt x="1142" y="47"/>
                                </a:lnTo>
                                <a:lnTo>
                                  <a:pt x="1217" y="72"/>
                                </a:lnTo>
                                <a:lnTo>
                                  <a:pt x="1286" y="102"/>
                                </a:lnTo>
                                <a:lnTo>
                                  <a:pt x="1350" y="136"/>
                                </a:lnTo>
                                <a:lnTo>
                                  <a:pt x="1409" y="174"/>
                                </a:lnTo>
                                <a:lnTo>
                                  <a:pt x="1461" y="216"/>
                                </a:lnTo>
                                <a:lnTo>
                                  <a:pt x="1507" y="261"/>
                                </a:lnTo>
                                <a:lnTo>
                                  <a:pt x="1545" y="310"/>
                                </a:lnTo>
                                <a:lnTo>
                                  <a:pt x="1599" y="414"/>
                                </a:lnTo>
                                <a:lnTo>
                                  <a:pt x="1617" y="527"/>
                                </a:lnTo>
                                <a:lnTo>
                                  <a:pt x="1612" y="585"/>
                                </a:lnTo>
                                <a:lnTo>
                                  <a:pt x="1576" y="694"/>
                                </a:lnTo>
                                <a:lnTo>
                                  <a:pt x="1507" y="793"/>
                                </a:lnTo>
                                <a:lnTo>
                                  <a:pt x="1461" y="838"/>
                                </a:lnTo>
                                <a:lnTo>
                                  <a:pt x="1409" y="880"/>
                                </a:lnTo>
                                <a:lnTo>
                                  <a:pt x="1350" y="918"/>
                                </a:lnTo>
                                <a:lnTo>
                                  <a:pt x="1286" y="952"/>
                                </a:lnTo>
                                <a:lnTo>
                                  <a:pt x="1217" y="982"/>
                                </a:lnTo>
                                <a:lnTo>
                                  <a:pt x="1142" y="1007"/>
                                </a:lnTo>
                                <a:lnTo>
                                  <a:pt x="1064" y="1027"/>
                                </a:lnTo>
                                <a:lnTo>
                                  <a:pt x="982" y="1042"/>
                                </a:lnTo>
                                <a:lnTo>
                                  <a:pt x="897" y="1051"/>
                                </a:lnTo>
                                <a:lnTo>
                                  <a:pt x="808" y="1054"/>
                                </a:lnTo>
                                <a:lnTo>
                                  <a:pt x="720" y="1051"/>
                                </a:lnTo>
                                <a:lnTo>
                                  <a:pt x="635" y="1042"/>
                                </a:lnTo>
                                <a:lnTo>
                                  <a:pt x="553" y="1027"/>
                                </a:lnTo>
                                <a:lnTo>
                                  <a:pt x="474" y="1007"/>
                                </a:lnTo>
                                <a:lnTo>
                                  <a:pt x="400" y="982"/>
                                </a:lnTo>
                                <a:lnTo>
                                  <a:pt x="331" y="952"/>
                                </a:lnTo>
                                <a:lnTo>
                                  <a:pt x="267" y="918"/>
                                </a:lnTo>
                                <a:lnTo>
                                  <a:pt x="208" y="880"/>
                                </a:lnTo>
                                <a:lnTo>
                                  <a:pt x="156" y="838"/>
                                </a:lnTo>
                                <a:lnTo>
                                  <a:pt x="110" y="793"/>
                                </a:lnTo>
                                <a:lnTo>
                                  <a:pt x="72" y="745"/>
                                </a:lnTo>
                                <a:lnTo>
                                  <a:pt x="18" y="640"/>
                                </a:lnTo>
                                <a:lnTo>
                                  <a:pt x="0" y="5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Text Box 46"/>
                        <wps:cNvSpPr txBox="1">
                          <a:spLocks noChangeArrowheads="1"/>
                        </wps:cNvSpPr>
                        <wps:spPr bwMode="auto">
                          <a:xfrm>
                            <a:off x="684" y="522"/>
                            <a:ext cx="290" cy="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AB28A0" w14:textId="77777777" w:rsidR="00CE2E60" w:rsidRDefault="00F53E66">
                              <w:pPr>
                                <w:spacing w:line="467" w:lineRule="exact"/>
                                <w:rPr>
                                  <w:rFonts w:ascii="Trebuchet MS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4"/>
                                  <w:sz w:val="48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E4F6C3F" id="Group 45" o:spid="_x0000_s1184" style="width:376.95pt;height:454.6pt;mso-position-horizontal-relative:char;mso-position-vertical-relative:line" coordsize="7539,90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">
                <v:shape id="Picture 50" o:spid="_x0000_s1185" type="#_x0000_t75" style="position:absolute;left:1267;top:60;width:6212;height:89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">
                  <v:imagedata r:id="rId115" o:title=""/>
                </v:shape>
                <v:rect id="Rectangle 49" o:spid="_x0000_s1186" style="position:absolute;left:1237;top:30;width:6272;height:9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" filled="f" strokeweight="3pt"/>
                <v:shape id="Freeform 48" o:spid="_x0000_s1187" style="position:absolute;left:9;top:194;width:1618;height:1054;visibility:visible;mso-wrap-style:square;v-text-anchor:top" coordsize="1618,1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" path="m808,l720,3,635,13,553,27,474,47,400,72r-69,30l267,136r-59,38l156,216r-46,45l72,310,18,414,,527r4,58l41,694r69,99l156,838r52,42l267,918r64,34l400,982r74,25l553,1027r82,15l720,1051r88,3l897,1051r85,-9l1064,1027r78,-20l1217,982r69,-30l1350,918r59,-38l1461,838r46,-45l1545,745r54,-105l1617,527r-5,-57l1576,361,1507,261r-46,-45l1409,174r-59,-38l1286,102,1217,72,1142,47,1064,27,982,13,897,3,808,xe" fillcolor="#2e5496" stroked="f">
                  <v:path arrowok="t" o:connecttype="custom" o:connectlocs="808,194;720,197;635,207;553,221;474,241;400,266;331,296;267,330;208,368;156,410;110,455;72,504;18,608;0,721;4,779;41,888;110,987;156,1032;208,1074;267,1112;331,1146;400,1176;474,1201;553,1221;635,1236;720,1245;808,1248;897,1245;982,1236;1064,1221;1142,1201;1217,1176;1286,1146;1350,1112;1409,1074;1461,1032;1507,987;1545,939;1599,834;1617,721;1612,664;1576,555;1507,455;1461,410;1409,368;1350,330;1286,296;1217,266;1142,241;1064,221;982,207;897,197;808,194" o:connectangles="0,0,0,0,0,0,0,0,0,0,0,0,0,0,0,0,0,0,0,0,0,0,0,0,0,0,0,0,0,0,0,0,0,0,0,0,0,0,0,0,0,0,0,0,0,0,0,0,0,0,0,0,0"/>
                </v:shape>
                <v:shape id="Freeform 47" o:spid="_x0000_s1188" style="position:absolute;left:9;top:194;width:1618;height:1054;visibility:visible;mso-wrap-style:square;v-text-anchor:top" coordsize="1618,1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" path="m,527l18,414,72,310r38,-49l156,216r52,-42l267,136r64,-34l400,72,474,47,553,27,635,13,720,3,808,r89,3l982,13r82,14l1142,47r75,25l1286,102r64,34l1409,174r52,42l1507,261r38,49l1599,414r18,113l1612,585r-36,109l1507,793r-46,45l1409,880r-59,38l1286,952r-69,30l1142,1007r-78,20l982,1042r-85,9l808,1054r-88,-3l635,1042r-82,-15l474,1007,400,982,331,952,267,918,208,880,156,838,110,793,72,745,18,640,,527xe" filled="f" strokecolor="#2e528f" strokeweight=".96pt">
                  <v:path arrowok="t" o:connecttype="custom" o:connectlocs="0,721;18,608;72,504;110,455;156,410;208,368;267,330;331,296;400,266;474,241;553,221;635,207;720,197;808,194;897,197;982,207;1064,221;1142,241;1217,266;1286,296;1350,330;1409,368;1461,410;1507,455;1545,504;1599,608;1617,721;1612,779;1576,888;1507,987;1461,1032;1409,1074;1350,1112;1286,1146;1217,1176;1142,1201;1064,1221;982,1236;897,1245;808,1248;720,1245;635,1236;553,1221;474,1201;400,1176;331,1146;267,1112;208,1074;156,1032;110,987;72,939;18,834;0,721" o:connectangles="0,0,0,0,0,0,0,0,0,0,0,0,0,0,0,0,0,0,0,0,0,0,0,0,0,0,0,0,0,0,0,0,0,0,0,0,0,0,0,0,0,0,0,0,0,0,0,0,0,0,0,0,0"/>
                </v:shape>
                <v:shape id="Text Box 46" o:spid="_x0000_s1189" type="#_x0000_t202" style="position:absolute;left:684;top:522;width:290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" filled="f" stroked="f">
                  <v:textbox inset="0,0,0,0">
                    <w:txbxContent>
                      <w:p w14:paraId="2EAB28A0" w14:textId="77777777" w:rsidR="00CE2E60" w:rsidRDefault="00F53E66">
                        <w:pPr>
                          <w:spacing w:line="467" w:lineRule="exact"/>
                          <w:rPr>
                            <w:rFonts w:ascii="Trebuchet MS"/>
                            <w:b/>
                            <w:sz w:val="48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4"/>
                            <w:sz w:val="48"/>
                          </w:rPr>
                          <w:t>B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F53E66">
        <w:rPr>
          <w:sz w:val="20"/>
        </w:rPr>
        <w:tab/>
      </w:r>
      <w:r>
        <w:rPr>
          <w:noProof/>
          <w:sz w:val="20"/>
        </w:rPr>
        <mc:AlternateContent>
          <mc:Choice Requires="wpg">
            <w:drawing>
              <wp:inline distT="0" distB="0" distL="0" distR="0" wp14:anchorId="40E2E6F2" wp14:editId="7FBB6781">
                <wp:extent cx="4523740" cy="5773420"/>
                <wp:effectExtent l="635" t="635" r="0" b="7620"/>
                <wp:docPr id="61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23740" cy="5773420"/>
                          <a:chOff x="0" y="0"/>
                          <a:chExt cx="7124" cy="9092"/>
                        </a:xfrm>
                      </wpg:grpSpPr>
                      <pic:pic xmlns:pic="http://schemas.openxmlformats.org/drawingml/2006/picture">
                        <pic:nvPicPr>
                          <pic:cNvPr id="62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" y="60"/>
                            <a:ext cx="7004" cy="89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3" name="Freeform 43"/>
                        <wps:cNvSpPr>
                          <a:spLocks/>
                        </wps:cNvSpPr>
                        <wps:spPr bwMode="auto">
                          <a:xfrm>
                            <a:off x="5445" y="194"/>
                            <a:ext cx="1618" cy="1054"/>
                          </a:xfrm>
                          <a:custGeom>
                            <a:avLst/>
                            <a:gdLst>
                              <a:gd name="T0" fmla="+- 0 6254 5446"/>
                              <a:gd name="T1" fmla="*/ T0 w 1618"/>
                              <a:gd name="T2" fmla="+- 0 194 194"/>
                              <a:gd name="T3" fmla="*/ 194 h 1054"/>
                              <a:gd name="T4" fmla="+- 0 6166 5446"/>
                              <a:gd name="T5" fmla="*/ T4 w 1618"/>
                              <a:gd name="T6" fmla="+- 0 197 194"/>
                              <a:gd name="T7" fmla="*/ 197 h 1054"/>
                              <a:gd name="T8" fmla="+- 0 6081 5446"/>
                              <a:gd name="T9" fmla="*/ T8 w 1618"/>
                              <a:gd name="T10" fmla="+- 0 207 194"/>
                              <a:gd name="T11" fmla="*/ 207 h 1054"/>
                              <a:gd name="T12" fmla="+- 0 5999 5446"/>
                              <a:gd name="T13" fmla="*/ T12 w 1618"/>
                              <a:gd name="T14" fmla="+- 0 221 194"/>
                              <a:gd name="T15" fmla="*/ 221 h 1054"/>
                              <a:gd name="T16" fmla="+- 0 5920 5446"/>
                              <a:gd name="T17" fmla="*/ T16 w 1618"/>
                              <a:gd name="T18" fmla="+- 0 241 194"/>
                              <a:gd name="T19" fmla="*/ 241 h 1054"/>
                              <a:gd name="T20" fmla="+- 0 5846 5446"/>
                              <a:gd name="T21" fmla="*/ T20 w 1618"/>
                              <a:gd name="T22" fmla="+- 0 266 194"/>
                              <a:gd name="T23" fmla="*/ 266 h 1054"/>
                              <a:gd name="T24" fmla="+- 0 5777 5446"/>
                              <a:gd name="T25" fmla="*/ T24 w 1618"/>
                              <a:gd name="T26" fmla="+- 0 296 194"/>
                              <a:gd name="T27" fmla="*/ 296 h 1054"/>
                              <a:gd name="T28" fmla="+- 0 5713 5446"/>
                              <a:gd name="T29" fmla="*/ T28 w 1618"/>
                              <a:gd name="T30" fmla="+- 0 330 194"/>
                              <a:gd name="T31" fmla="*/ 330 h 1054"/>
                              <a:gd name="T32" fmla="+- 0 5654 5446"/>
                              <a:gd name="T33" fmla="*/ T32 w 1618"/>
                              <a:gd name="T34" fmla="+- 0 368 194"/>
                              <a:gd name="T35" fmla="*/ 368 h 1054"/>
                              <a:gd name="T36" fmla="+- 0 5602 5446"/>
                              <a:gd name="T37" fmla="*/ T36 w 1618"/>
                              <a:gd name="T38" fmla="+- 0 410 194"/>
                              <a:gd name="T39" fmla="*/ 410 h 1054"/>
                              <a:gd name="T40" fmla="+- 0 5556 5446"/>
                              <a:gd name="T41" fmla="*/ T40 w 1618"/>
                              <a:gd name="T42" fmla="+- 0 455 194"/>
                              <a:gd name="T43" fmla="*/ 455 h 1054"/>
                              <a:gd name="T44" fmla="+- 0 5518 5446"/>
                              <a:gd name="T45" fmla="*/ T44 w 1618"/>
                              <a:gd name="T46" fmla="+- 0 504 194"/>
                              <a:gd name="T47" fmla="*/ 504 h 1054"/>
                              <a:gd name="T48" fmla="+- 0 5464 5446"/>
                              <a:gd name="T49" fmla="*/ T48 w 1618"/>
                              <a:gd name="T50" fmla="+- 0 608 194"/>
                              <a:gd name="T51" fmla="*/ 608 h 1054"/>
                              <a:gd name="T52" fmla="+- 0 5446 5446"/>
                              <a:gd name="T53" fmla="*/ T52 w 1618"/>
                              <a:gd name="T54" fmla="+- 0 721 194"/>
                              <a:gd name="T55" fmla="*/ 721 h 1054"/>
                              <a:gd name="T56" fmla="+- 0 5450 5446"/>
                              <a:gd name="T57" fmla="*/ T56 w 1618"/>
                              <a:gd name="T58" fmla="+- 0 779 194"/>
                              <a:gd name="T59" fmla="*/ 779 h 1054"/>
                              <a:gd name="T60" fmla="+- 0 5487 5446"/>
                              <a:gd name="T61" fmla="*/ T60 w 1618"/>
                              <a:gd name="T62" fmla="+- 0 888 194"/>
                              <a:gd name="T63" fmla="*/ 888 h 1054"/>
                              <a:gd name="T64" fmla="+- 0 5556 5446"/>
                              <a:gd name="T65" fmla="*/ T64 w 1618"/>
                              <a:gd name="T66" fmla="+- 0 987 194"/>
                              <a:gd name="T67" fmla="*/ 987 h 1054"/>
                              <a:gd name="T68" fmla="+- 0 5602 5446"/>
                              <a:gd name="T69" fmla="*/ T68 w 1618"/>
                              <a:gd name="T70" fmla="+- 0 1032 194"/>
                              <a:gd name="T71" fmla="*/ 1032 h 1054"/>
                              <a:gd name="T72" fmla="+- 0 5654 5446"/>
                              <a:gd name="T73" fmla="*/ T72 w 1618"/>
                              <a:gd name="T74" fmla="+- 0 1074 194"/>
                              <a:gd name="T75" fmla="*/ 1074 h 1054"/>
                              <a:gd name="T76" fmla="+- 0 5713 5446"/>
                              <a:gd name="T77" fmla="*/ T76 w 1618"/>
                              <a:gd name="T78" fmla="+- 0 1112 194"/>
                              <a:gd name="T79" fmla="*/ 1112 h 1054"/>
                              <a:gd name="T80" fmla="+- 0 5777 5446"/>
                              <a:gd name="T81" fmla="*/ T80 w 1618"/>
                              <a:gd name="T82" fmla="+- 0 1146 194"/>
                              <a:gd name="T83" fmla="*/ 1146 h 1054"/>
                              <a:gd name="T84" fmla="+- 0 5846 5446"/>
                              <a:gd name="T85" fmla="*/ T84 w 1618"/>
                              <a:gd name="T86" fmla="+- 0 1176 194"/>
                              <a:gd name="T87" fmla="*/ 1176 h 1054"/>
                              <a:gd name="T88" fmla="+- 0 5920 5446"/>
                              <a:gd name="T89" fmla="*/ T88 w 1618"/>
                              <a:gd name="T90" fmla="+- 0 1201 194"/>
                              <a:gd name="T91" fmla="*/ 1201 h 1054"/>
                              <a:gd name="T92" fmla="+- 0 5999 5446"/>
                              <a:gd name="T93" fmla="*/ T92 w 1618"/>
                              <a:gd name="T94" fmla="+- 0 1221 194"/>
                              <a:gd name="T95" fmla="*/ 1221 h 1054"/>
                              <a:gd name="T96" fmla="+- 0 6081 5446"/>
                              <a:gd name="T97" fmla="*/ T96 w 1618"/>
                              <a:gd name="T98" fmla="+- 0 1236 194"/>
                              <a:gd name="T99" fmla="*/ 1236 h 1054"/>
                              <a:gd name="T100" fmla="+- 0 6166 5446"/>
                              <a:gd name="T101" fmla="*/ T100 w 1618"/>
                              <a:gd name="T102" fmla="+- 0 1245 194"/>
                              <a:gd name="T103" fmla="*/ 1245 h 1054"/>
                              <a:gd name="T104" fmla="+- 0 6254 5446"/>
                              <a:gd name="T105" fmla="*/ T104 w 1618"/>
                              <a:gd name="T106" fmla="+- 0 1248 194"/>
                              <a:gd name="T107" fmla="*/ 1248 h 1054"/>
                              <a:gd name="T108" fmla="+- 0 6343 5446"/>
                              <a:gd name="T109" fmla="*/ T108 w 1618"/>
                              <a:gd name="T110" fmla="+- 0 1245 194"/>
                              <a:gd name="T111" fmla="*/ 1245 h 1054"/>
                              <a:gd name="T112" fmla="+- 0 6428 5446"/>
                              <a:gd name="T113" fmla="*/ T112 w 1618"/>
                              <a:gd name="T114" fmla="+- 0 1236 194"/>
                              <a:gd name="T115" fmla="*/ 1236 h 1054"/>
                              <a:gd name="T116" fmla="+- 0 6510 5446"/>
                              <a:gd name="T117" fmla="*/ T116 w 1618"/>
                              <a:gd name="T118" fmla="+- 0 1221 194"/>
                              <a:gd name="T119" fmla="*/ 1221 h 1054"/>
                              <a:gd name="T120" fmla="+- 0 6588 5446"/>
                              <a:gd name="T121" fmla="*/ T120 w 1618"/>
                              <a:gd name="T122" fmla="+- 0 1201 194"/>
                              <a:gd name="T123" fmla="*/ 1201 h 1054"/>
                              <a:gd name="T124" fmla="+- 0 6663 5446"/>
                              <a:gd name="T125" fmla="*/ T124 w 1618"/>
                              <a:gd name="T126" fmla="+- 0 1176 194"/>
                              <a:gd name="T127" fmla="*/ 1176 h 1054"/>
                              <a:gd name="T128" fmla="+- 0 6732 5446"/>
                              <a:gd name="T129" fmla="*/ T128 w 1618"/>
                              <a:gd name="T130" fmla="+- 0 1146 194"/>
                              <a:gd name="T131" fmla="*/ 1146 h 1054"/>
                              <a:gd name="T132" fmla="+- 0 6796 5446"/>
                              <a:gd name="T133" fmla="*/ T132 w 1618"/>
                              <a:gd name="T134" fmla="+- 0 1112 194"/>
                              <a:gd name="T135" fmla="*/ 1112 h 1054"/>
                              <a:gd name="T136" fmla="+- 0 6855 5446"/>
                              <a:gd name="T137" fmla="*/ T136 w 1618"/>
                              <a:gd name="T138" fmla="+- 0 1074 194"/>
                              <a:gd name="T139" fmla="*/ 1074 h 1054"/>
                              <a:gd name="T140" fmla="+- 0 6907 5446"/>
                              <a:gd name="T141" fmla="*/ T140 w 1618"/>
                              <a:gd name="T142" fmla="+- 0 1032 194"/>
                              <a:gd name="T143" fmla="*/ 1032 h 1054"/>
                              <a:gd name="T144" fmla="+- 0 6953 5446"/>
                              <a:gd name="T145" fmla="*/ T144 w 1618"/>
                              <a:gd name="T146" fmla="+- 0 987 194"/>
                              <a:gd name="T147" fmla="*/ 987 h 1054"/>
                              <a:gd name="T148" fmla="+- 0 6991 5446"/>
                              <a:gd name="T149" fmla="*/ T148 w 1618"/>
                              <a:gd name="T150" fmla="+- 0 939 194"/>
                              <a:gd name="T151" fmla="*/ 939 h 1054"/>
                              <a:gd name="T152" fmla="+- 0 7045 5446"/>
                              <a:gd name="T153" fmla="*/ T152 w 1618"/>
                              <a:gd name="T154" fmla="+- 0 834 194"/>
                              <a:gd name="T155" fmla="*/ 834 h 1054"/>
                              <a:gd name="T156" fmla="+- 0 7063 5446"/>
                              <a:gd name="T157" fmla="*/ T156 w 1618"/>
                              <a:gd name="T158" fmla="+- 0 721 194"/>
                              <a:gd name="T159" fmla="*/ 721 h 1054"/>
                              <a:gd name="T160" fmla="+- 0 7058 5446"/>
                              <a:gd name="T161" fmla="*/ T160 w 1618"/>
                              <a:gd name="T162" fmla="+- 0 664 194"/>
                              <a:gd name="T163" fmla="*/ 664 h 1054"/>
                              <a:gd name="T164" fmla="+- 0 7022 5446"/>
                              <a:gd name="T165" fmla="*/ T164 w 1618"/>
                              <a:gd name="T166" fmla="+- 0 555 194"/>
                              <a:gd name="T167" fmla="*/ 555 h 1054"/>
                              <a:gd name="T168" fmla="+- 0 6953 5446"/>
                              <a:gd name="T169" fmla="*/ T168 w 1618"/>
                              <a:gd name="T170" fmla="+- 0 455 194"/>
                              <a:gd name="T171" fmla="*/ 455 h 1054"/>
                              <a:gd name="T172" fmla="+- 0 6907 5446"/>
                              <a:gd name="T173" fmla="*/ T172 w 1618"/>
                              <a:gd name="T174" fmla="+- 0 410 194"/>
                              <a:gd name="T175" fmla="*/ 410 h 1054"/>
                              <a:gd name="T176" fmla="+- 0 6855 5446"/>
                              <a:gd name="T177" fmla="*/ T176 w 1618"/>
                              <a:gd name="T178" fmla="+- 0 368 194"/>
                              <a:gd name="T179" fmla="*/ 368 h 1054"/>
                              <a:gd name="T180" fmla="+- 0 6796 5446"/>
                              <a:gd name="T181" fmla="*/ T180 w 1618"/>
                              <a:gd name="T182" fmla="+- 0 330 194"/>
                              <a:gd name="T183" fmla="*/ 330 h 1054"/>
                              <a:gd name="T184" fmla="+- 0 6732 5446"/>
                              <a:gd name="T185" fmla="*/ T184 w 1618"/>
                              <a:gd name="T186" fmla="+- 0 296 194"/>
                              <a:gd name="T187" fmla="*/ 296 h 1054"/>
                              <a:gd name="T188" fmla="+- 0 6663 5446"/>
                              <a:gd name="T189" fmla="*/ T188 w 1618"/>
                              <a:gd name="T190" fmla="+- 0 266 194"/>
                              <a:gd name="T191" fmla="*/ 266 h 1054"/>
                              <a:gd name="T192" fmla="+- 0 6588 5446"/>
                              <a:gd name="T193" fmla="*/ T192 w 1618"/>
                              <a:gd name="T194" fmla="+- 0 241 194"/>
                              <a:gd name="T195" fmla="*/ 241 h 1054"/>
                              <a:gd name="T196" fmla="+- 0 6510 5446"/>
                              <a:gd name="T197" fmla="*/ T196 w 1618"/>
                              <a:gd name="T198" fmla="+- 0 221 194"/>
                              <a:gd name="T199" fmla="*/ 221 h 1054"/>
                              <a:gd name="T200" fmla="+- 0 6428 5446"/>
                              <a:gd name="T201" fmla="*/ T200 w 1618"/>
                              <a:gd name="T202" fmla="+- 0 207 194"/>
                              <a:gd name="T203" fmla="*/ 207 h 1054"/>
                              <a:gd name="T204" fmla="+- 0 6343 5446"/>
                              <a:gd name="T205" fmla="*/ T204 w 1618"/>
                              <a:gd name="T206" fmla="+- 0 197 194"/>
                              <a:gd name="T207" fmla="*/ 197 h 1054"/>
                              <a:gd name="T208" fmla="+- 0 6254 5446"/>
                              <a:gd name="T209" fmla="*/ T208 w 1618"/>
                              <a:gd name="T210" fmla="+- 0 194 194"/>
                              <a:gd name="T211" fmla="*/ 194 h 10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4">
                                <a:moveTo>
                                  <a:pt x="808" y="0"/>
                                </a:moveTo>
                                <a:lnTo>
                                  <a:pt x="720" y="3"/>
                                </a:lnTo>
                                <a:lnTo>
                                  <a:pt x="635" y="13"/>
                                </a:lnTo>
                                <a:lnTo>
                                  <a:pt x="553" y="27"/>
                                </a:lnTo>
                                <a:lnTo>
                                  <a:pt x="474" y="47"/>
                                </a:lnTo>
                                <a:lnTo>
                                  <a:pt x="400" y="72"/>
                                </a:lnTo>
                                <a:lnTo>
                                  <a:pt x="331" y="102"/>
                                </a:lnTo>
                                <a:lnTo>
                                  <a:pt x="267" y="136"/>
                                </a:lnTo>
                                <a:lnTo>
                                  <a:pt x="208" y="174"/>
                                </a:lnTo>
                                <a:lnTo>
                                  <a:pt x="156" y="216"/>
                                </a:lnTo>
                                <a:lnTo>
                                  <a:pt x="110" y="261"/>
                                </a:lnTo>
                                <a:lnTo>
                                  <a:pt x="72" y="310"/>
                                </a:lnTo>
                                <a:lnTo>
                                  <a:pt x="18" y="414"/>
                                </a:lnTo>
                                <a:lnTo>
                                  <a:pt x="0" y="527"/>
                                </a:lnTo>
                                <a:lnTo>
                                  <a:pt x="4" y="585"/>
                                </a:lnTo>
                                <a:lnTo>
                                  <a:pt x="41" y="694"/>
                                </a:lnTo>
                                <a:lnTo>
                                  <a:pt x="110" y="793"/>
                                </a:lnTo>
                                <a:lnTo>
                                  <a:pt x="156" y="838"/>
                                </a:lnTo>
                                <a:lnTo>
                                  <a:pt x="208" y="880"/>
                                </a:lnTo>
                                <a:lnTo>
                                  <a:pt x="267" y="918"/>
                                </a:lnTo>
                                <a:lnTo>
                                  <a:pt x="331" y="952"/>
                                </a:lnTo>
                                <a:lnTo>
                                  <a:pt x="400" y="982"/>
                                </a:lnTo>
                                <a:lnTo>
                                  <a:pt x="474" y="1007"/>
                                </a:lnTo>
                                <a:lnTo>
                                  <a:pt x="553" y="1027"/>
                                </a:lnTo>
                                <a:lnTo>
                                  <a:pt x="635" y="1042"/>
                                </a:lnTo>
                                <a:lnTo>
                                  <a:pt x="720" y="1051"/>
                                </a:lnTo>
                                <a:lnTo>
                                  <a:pt x="808" y="1054"/>
                                </a:lnTo>
                                <a:lnTo>
                                  <a:pt x="897" y="1051"/>
                                </a:lnTo>
                                <a:lnTo>
                                  <a:pt x="982" y="1042"/>
                                </a:lnTo>
                                <a:lnTo>
                                  <a:pt x="1064" y="1027"/>
                                </a:lnTo>
                                <a:lnTo>
                                  <a:pt x="1142" y="1007"/>
                                </a:lnTo>
                                <a:lnTo>
                                  <a:pt x="1217" y="982"/>
                                </a:lnTo>
                                <a:lnTo>
                                  <a:pt x="1286" y="952"/>
                                </a:lnTo>
                                <a:lnTo>
                                  <a:pt x="1350" y="918"/>
                                </a:lnTo>
                                <a:lnTo>
                                  <a:pt x="1409" y="880"/>
                                </a:lnTo>
                                <a:lnTo>
                                  <a:pt x="1461" y="838"/>
                                </a:lnTo>
                                <a:lnTo>
                                  <a:pt x="1507" y="793"/>
                                </a:lnTo>
                                <a:lnTo>
                                  <a:pt x="1545" y="745"/>
                                </a:lnTo>
                                <a:lnTo>
                                  <a:pt x="1599" y="640"/>
                                </a:lnTo>
                                <a:lnTo>
                                  <a:pt x="1617" y="527"/>
                                </a:lnTo>
                                <a:lnTo>
                                  <a:pt x="1612" y="470"/>
                                </a:lnTo>
                                <a:lnTo>
                                  <a:pt x="1576" y="361"/>
                                </a:lnTo>
                                <a:lnTo>
                                  <a:pt x="1507" y="261"/>
                                </a:lnTo>
                                <a:lnTo>
                                  <a:pt x="1461" y="216"/>
                                </a:lnTo>
                                <a:lnTo>
                                  <a:pt x="1409" y="174"/>
                                </a:lnTo>
                                <a:lnTo>
                                  <a:pt x="1350" y="136"/>
                                </a:lnTo>
                                <a:lnTo>
                                  <a:pt x="1286" y="102"/>
                                </a:lnTo>
                                <a:lnTo>
                                  <a:pt x="1217" y="72"/>
                                </a:lnTo>
                                <a:lnTo>
                                  <a:pt x="1142" y="47"/>
                                </a:lnTo>
                                <a:lnTo>
                                  <a:pt x="1064" y="27"/>
                                </a:lnTo>
                                <a:lnTo>
                                  <a:pt x="982" y="13"/>
                                </a:lnTo>
                                <a:lnTo>
                                  <a:pt x="897" y="3"/>
                                </a:lnTo>
                                <a:lnTo>
                                  <a:pt x="8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42"/>
                        <wps:cNvSpPr>
                          <a:spLocks/>
                        </wps:cNvSpPr>
                        <wps:spPr bwMode="auto">
                          <a:xfrm>
                            <a:off x="5445" y="194"/>
                            <a:ext cx="1618" cy="1054"/>
                          </a:xfrm>
                          <a:custGeom>
                            <a:avLst/>
                            <a:gdLst>
                              <a:gd name="T0" fmla="+- 0 5446 5446"/>
                              <a:gd name="T1" fmla="*/ T0 w 1618"/>
                              <a:gd name="T2" fmla="+- 0 721 194"/>
                              <a:gd name="T3" fmla="*/ 721 h 1054"/>
                              <a:gd name="T4" fmla="+- 0 5464 5446"/>
                              <a:gd name="T5" fmla="*/ T4 w 1618"/>
                              <a:gd name="T6" fmla="+- 0 608 194"/>
                              <a:gd name="T7" fmla="*/ 608 h 1054"/>
                              <a:gd name="T8" fmla="+- 0 5518 5446"/>
                              <a:gd name="T9" fmla="*/ T8 w 1618"/>
                              <a:gd name="T10" fmla="+- 0 504 194"/>
                              <a:gd name="T11" fmla="*/ 504 h 1054"/>
                              <a:gd name="T12" fmla="+- 0 5556 5446"/>
                              <a:gd name="T13" fmla="*/ T12 w 1618"/>
                              <a:gd name="T14" fmla="+- 0 455 194"/>
                              <a:gd name="T15" fmla="*/ 455 h 1054"/>
                              <a:gd name="T16" fmla="+- 0 5602 5446"/>
                              <a:gd name="T17" fmla="*/ T16 w 1618"/>
                              <a:gd name="T18" fmla="+- 0 410 194"/>
                              <a:gd name="T19" fmla="*/ 410 h 1054"/>
                              <a:gd name="T20" fmla="+- 0 5654 5446"/>
                              <a:gd name="T21" fmla="*/ T20 w 1618"/>
                              <a:gd name="T22" fmla="+- 0 368 194"/>
                              <a:gd name="T23" fmla="*/ 368 h 1054"/>
                              <a:gd name="T24" fmla="+- 0 5713 5446"/>
                              <a:gd name="T25" fmla="*/ T24 w 1618"/>
                              <a:gd name="T26" fmla="+- 0 330 194"/>
                              <a:gd name="T27" fmla="*/ 330 h 1054"/>
                              <a:gd name="T28" fmla="+- 0 5777 5446"/>
                              <a:gd name="T29" fmla="*/ T28 w 1618"/>
                              <a:gd name="T30" fmla="+- 0 296 194"/>
                              <a:gd name="T31" fmla="*/ 296 h 1054"/>
                              <a:gd name="T32" fmla="+- 0 5846 5446"/>
                              <a:gd name="T33" fmla="*/ T32 w 1618"/>
                              <a:gd name="T34" fmla="+- 0 266 194"/>
                              <a:gd name="T35" fmla="*/ 266 h 1054"/>
                              <a:gd name="T36" fmla="+- 0 5920 5446"/>
                              <a:gd name="T37" fmla="*/ T36 w 1618"/>
                              <a:gd name="T38" fmla="+- 0 241 194"/>
                              <a:gd name="T39" fmla="*/ 241 h 1054"/>
                              <a:gd name="T40" fmla="+- 0 5999 5446"/>
                              <a:gd name="T41" fmla="*/ T40 w 1618"/>
                              <a:gd name="T42" fmla="+- 0 221 194"/>
                              <a:gd name="T43" fmla="*/ 221 h 1054"/>
                              <a:gd name="T44" fmla="+- 0 6081 5446"/>
                              <a:gd name="T45" fmla="*/ T44 w 1618"/>
                              <a:gd name="T46" fmla="+- 0 207 194"/>
                              <a:gd name="T47" fmla="*/ 207 h 1054"/>
                              <a:gd name="T48" fmla="+- 0 6166 5446"/>
                              <a:gd name="T49" fmla="*/ T48 w 1618"/>
                              <a:gd name="T50" fmla="+- 0 197 194"/>
                              <a:gd name="T51" fmla="*/ 197 h 1054"/>
                              <a:gd name="T52" fmla="+- 0 6254 5446"/>
                              <a:gd name="T53" fmla="*/ T52 w 1618"/>
                              <a:gd name="T54" fmla="+- 0 194 194"/>
                              <a:gd name="T55" fmla="*/ 194 h 1054"/>
                              <a:gd name="T56" fmla="+- 0 6343 5446"/>
                              <a:gd name="T57" fmla="*/ T56 w 1618"/>
                              <a:gd name="T58" fmla="+- 0 197 194"/>
                              <a:gd name="T59" fmla="*/ 197 h 1054"/>
                              <a:gd name="T60" fmla="+- 0 6428 5446"/>
                              <a:gd name="T61" fmla="*/ T60 w 1618"/>
                              <a:gd name="T62" fmla="+- 0 207 194"/>
                              <a:gd name="T63" fmla="*/ 207 h 1054"/>
                              <a:gd name="T64" fmla="+- 0 6510 5446"/>
                              <a:gd name="T65" fmla="*/ T64 w 1618"/>
                              <a:gd name="T66" fmla="+- 0 221 194"/>
                              <a:gd name="T67" fmla="*/ 221 h 1054"/>
                              <a:gd name="T68" fmla="+- 0 6588 5446"/>
                              <a:gd name="T69" fmla="*/ T68 w 1618"/>
                              <a:gd name="T70" fmla="+- 0 241 194"/>
                              <a:gd name="T71" fmla="*/ 241 h 1054"/>
                              <a:gd name="T72" fmla="+- 0 6663 5446"/>
                              <a:gd name="T73" fmla="*/ T72 w 1618"/>
                              <a:gd name="T74" fmla="+- 0 266 194"/>
                              <a:gd name="T75" fmla="*/ 266 h 1054"/>
                              <a:gd name="T76" fmla="+- 0 6732 5446"/>
                              <a:gd name="T77" fmla="*/ T76 w 1618"/>
                              <a:gd name="T78" fmla="+- 0 296 194"/>
                              <a:gd name="T79" fmla="*/ 296 h 1054"/>
                              <a:gd name="T80" fmla="+- 0 6796 5446"/>
                              <a:gd name="T81" fmla="*/ T80 w 1618"/>
                              <a:gd name="T82" fmla="+- 0 330 194"/>
                              <a:gd name="T83" fmla="*/ 330 h 1054"/>
                              <a:gd name="T84" fmla="+- 0 6855 5446"/>
                              <a:gd name="T85" fmla="*/ T84 w 1618"/>
                              <a:gd name="T86" fmla="+- 0 368 194"/>
                              <a:gd name="T87" fmla="*/ 368 h 1054"/>
                              <a:gd name="T88" fmla="+- 0 6907 5446"/>
                              <a:gd name="T89" fmla="*/ T88 w 1618"/>
                              <a:gd name="T90" fmla="+- 0 410 194"/>
                              <a:gd name="T91" fmla="*/ 410 h 1054"/>
                              <a:gd name="T92" fmla="+- 0 6953 5446"/>
                              <a:gd name="T93" fmla="*/ T92 w 1618"/>
                              <a:gd name="T94" fmla="+- 0 455 194"/>
                              <a:gd name="T95" fmla="*/ 455 h 1054"/>
                              <a:gd name="T96" fmla="+- 0 6991 5446"/>
                              <a:gd name="T97" fmla="*/ T96 w 1618"/>
                              <a:gd name="T98" fmla="+- 0 504 194"/>
                              <a:gd name="T99" fmla="*/ 504 h 1054"/>
                              <a:gd name="T100" fmla="+- 0 7045 5446"/>
                              <a:gd name="T101" fmla="*/ T100 w 1618"/>
                              <a:gd name="T102" fmla="+- 0 608 194"/>
                              <a:gd name="T103" fmla="*/ 608 h 1054"/>
                              <a:gd name="T104" fmla="+- 0 7063 5446"/>
                              <a:gd name="T105" fmla="*/ T104 w 1618"/>
                              <a:gd name="T106" fmla="+- 0 721 194"/>
                              <a:gd name="T107" fmla="*/ 721 h 1054"/>
                              <a:gd name="T108" fmla="+- 0 7058 5446"/>
                              <a:gd name="T109" fmla="*/ T108 w 1618"/>
                              <a:gd name="T110" fmla="+- 0 779 194"/>
                              <a:gd name="T111" fmla="*/ 779 h 1054"/>
                              <a:gd name="T112" fmla="+- 0 7022 5446"/>
                              <a:gd name="T113" fmla="*/ T112 w 1618"/>
                              <a:gd name="T114" fmla="+- 0 888 194"/>
                              <a:gd name="T115" fmla="*/ 888 h 1054"/>
                              <a:gd name="T116" fmla="+- 0 6953 5446"/>
                              <a:gd name="T117" fmla="*/ T116 w 1618"/>
                              <a:gd name="T118" fmla="+- 0 987 194"/>
                              <a:gd name="T119" fmla="*/ 987 h 1054"/>
                              <a:gd name="T120" fmla="+- 0 6907 5446"/>
                              <a:gd name="T121" fmla="*/ T120 w 1618"/>
                              <a:gd name="T122" fmla="+- 0 1032 194"/>
                              <a:gd name="T123" fmla="*/ 1032 h 1054"/>
                              <a:gd name="T124" fmla="+- 0 6855 5446"/>
                              <a:gd name="T125" fmla="*/ T124 w 1618"/>
                              <a:gd name="T126" fmla="+- 0 1074 194"/>
                              <a:gd name="T127" fmla="*/ 1074 h 1054"/>
                              <a:gd name="T128" fmla="+- 0 6796 5446"/>
                              <a:gd name="T129" fmla="*/ T128 w 1618"/>
                              <a:gd name="T130" fmla="+- 0 1112 194"/>
                              <a:gd name="T131" fmla="*/ 1112 h 1054"/>
                              <a:gd name="T132" fmla="+- 0 6732 5446"/>
                              <a:gd name="T133" fmla="*/ T132 w 1618"/>
                              <a:gd name="T134" fmla="+- 0 1146 194"/>
                              <a:gd name="T135" fmla="*/ 1146 h 1054"/>
                              <a:gd name="T136" fmla="+- 0 6663 5446"/>
                              <a:gd name="T137" fmla="*/ T136 w 1618"/>
                              <a:gd name="T138" fmla="+- 0 1176 194"/>
                              <a:gd name="T139" fmla="*/ 1176 h 1054"/>
                              <a:gd name="T140" fmla="+- 0 6588 5446"/>
                              <a:gd name="T141" fmla="*/ T140 w 1618"/>
                              <a:gd name="T142" fmla="+- 0 1201 194"/>
                              <a:gd name="T143" fmla="*/ 1201 h 1054"/>
                              <a:gd name="T144" fmla="+- 0 6510 5446"/>
                              <a:gd name="T145" fmla="*/ T144 w 1618"/>
                              <a:gd name="T146" fmla="+- 0 1221 194"/>
                              <a:gd name="T147" fmla="*/ 1221 h 1054"/>
                              <a:gd name="T148" fmla="+- 0 6428 5446"/>
                              <a:gd name="T149" fmla="*/ T148 w 1618"/>
                              <a:gd name="T150" fmla="+- 0 1236 194"/>
                              <a:gd name="T151" fmla="*/ 1236 h 1054"/>
                              <a:gd name="T152" fmla="+- 0 6343 5446"/>
                              <a:gd name="T153" fmla="*/ T152 w 1618"/>
                              <a:gd name="T154" fmla="+- 0 1245 194"/>
                              <a:gd name="T155" fmla="*/ 1245 h 1054"/>
                              <a:gd name="T156" fmla="+- 0 6254 5446"/>
                              <a:gd name="T157" fmla="*/ T156 w 1618"/>
                              <a:gd name="T158" fmla="+- 0 1248 194"/>
                              <a:gd name="T159" fmla="*/ 1248 h 1054"/>
                              <a:gd name="T160" fmla="+- 0 6166 5446"/>
                              <a:gd name="T161" fmla="*/ T160 w 1618"/>
                              <a:gd name="T162" fmla="+- 0 1245 194"/>
                              <a:gd name="T163" fmla="*/ 1245 h 1054"/>
                              <a:gd name="T164" fmla="+- 0 6081 5446"/>
                              <a:gd name="T165" fmla="*/ T164 w 1618"/>
                              <a:gd name="T166" fmla="+- 0 1236 194"/>
                              <a:gd name="T167" fmla="*/ 1236 h 1054"/>
                              <a:gd name="T168" fmla="+- 0 5999 5446"/>
                              <a:gd name="T169" fmla="*/ T168 w 1618"/>
                              <a:gd name="T170" fmla="+- 0 1221 194"/>
                              <a:gd name="T171" fmla="*/ 1221 h 1054"/>
                              <a:gd name="T172" fmla="+- 0 5920 5446"/>
                              <a:gd name="T173" fmla="*/ T172 w 1618"/>
                              <a:gd name="T174" fmla="+- 0 1201 194"/>
                              <a:gd name="T175" fmla="*/ 1201 h 1054"/>
                              <a:gd name="T176" fmla="+- 0 5846 5446"/>
                              <a:gd name="T177" fmla="*/ T176 w 1618"/>
                              <a:gd name="T178" fmla="+- 0 1176 194"/>
                              <a:gd name="T179" fmla="*/ 1176 h 1054"/>
                              <a:gd name="T180" fmla="+- 0 5777 5446"/>
                              <a:gd name="T181" fmla="*/ T180 w 1618"/>
                              <a:gd name="T182" fmla="+- 0 1146 194"/>
                              <a:gd name="T183" fmla="*/ 1146 h 1054"/>
                              <a:gd name="T184" fmla="+- 0 5713 5446"/>
                              <a:gd name="T185" fmla="*/ T184 w 1618"/>
                              <a:gd name="T186" fmla="+- 0 1112 194"/>
                              <a:gd name="T187" fmla="*/ 1112 h 1054"/>
                              <a:gd name="T188" fmla="+- 0 5654 5446"/>
                              <a:gd name="T189" fmla="*/ T188 w 1618"/>
                              <a:gd name="T190" fmla="+- 0 1074 194"/>
                              <a:gd name="T191" fmla="*/ 1074 h 1054"/>
                              <a:gd name="T192" fmla="+- 0 5602 5446"/>
                              <a:gd name="T193" fmla="*/ T192 w 1618"/>
                              <a:gd name="T194" fmla="+- 0 1032 194"/>
                              <a:gd name="T195" fmla="*/ 1032 h 1054"/>
                              <a:gd name="T196" fmla="+- 0 5556 5446"/>
                              <a:gd name="T197" fmla="*/ T196 w 1618"/>
                              <a:gd name="T198" fmla="+- 0 987 194"/>
                              <a:gd name="T199" fmla="*/ 987 h 1054"/>
                              <a:gd name="T200" fmla="+- 0 5518 5446"/>
                              <a:gd name="T201" fmla="*/ T200 w 1618"/>
                              <a:gd name="T202" fmla="+- 0 939 194"/>
                              <a:gd name="T203" fmla="*/ 939 h 1054"/>
                              <a:gd name="T204" fmla="+- 0 5464 5446"/>
                              <a:gd name="T205" fmla="*/ T204 w 1618"/>
                              <a:gd name="T206" fmla="+- 0 834 194"/>
                              <a:gd name="T207" fmla="*/ 834 h 1054"/>
                              <a:gd name="T208" fmla="+- 0 5446 5446"/>
                              <a:gd name="T209" fmla="*/ T208 w 1618"/>
                              <a:gd name="T210" fmla="+- 0 721 194"/>
                              <a:gd name="T211" fmla="*/ 721 h 10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4">
                                <a:moveTo>
                                  <a:pt x="0" y="527"/>
                                </a:moveTo>
                                <a:lnTo>
                                  <a:pt x="18" y="414"/>
                                </a:lnTo>
                                <a:lnTo>
                                  <a:pt x="72" y="310"/>
                                </a:lnTo>
                                <a:lnTo>
                                  <a:pt x="110" y="261"/>
                                </a:lnTo>
                                <a:lnTo>
                                  <a:pt x="156" y="216"/>
                                </a:lnTo>
                                <a:lnTo>
                                  <a:pt x="208" y="174"/>
                                </a:lnTo>
                                <a:lnTo>
                                  <a:pt x="267" y="136"/>
                                </a:lnTo>
                                <a:lnTo>
                                  <a:pt x="331" y="102"/>
                                </a:lnTo>
                                <a:lnTo>
                                  <a:pt x="400" y="72"/>
                                </a:lnTo>
                                <a:lnTo>
                                  <a:pt x="474" y="47"/>
                                </a:lnTo>
                                <a:lnTo>
                                  <a:pt x="553" y="27"/>
                                </a:lnTo>
                                <a:lnTo>
                                  <a:pt x="635" y="13"/>
                                </a:lnTo>
                                <a:lnTo>
                                  <a:pt x="720" y="3"/>
                                </a:lnTo>
                                <a:lnTo>
                                  <a:pt x="808" y="0"/>
                                </a:lnTo>
                                <a:lnTo>
                                  <a:pt x="897" y="3"/>
                                </a:lnTo>
                                <a:lnTo>
                                  <a:pt x="982" y="13"/>
                                </a:lnTo>
                                <a:lnTo>
                                  <a:pt x="1064" y="27"/>
                                </a:lnTo>
                                <a:lnTo>
                                  <a:pt x="1142" y="47"/>
                                </a:lnTo>
                                <a:lnTo>
                                  <a:pt x="1217" y="72"/>
                                </a:lnTo>
                                <a:lnTo>
                                  <a:pt x="1286" y="102"/>
                                </a:lnTo>
                                <a:lnTo>
                                  <a:pt x="1350" y="136"/>
                                </a:lnTo>
                                <a:lnTo>
                                  <a:pt x="1409" y="174"/>
                                </a:lnTo>
                                <a:lnTo>
                                  <a:pt x="1461" y="216"/>
                                </a:lnTo>
                                <a:lnTo>
                                  <a:pt x="1507" y="261"/>
                                </a:lnTo>
                                <a:lnTo>
                                  <a:pt x="1545" y="310"/>
                                </a:lnTo>
                                <a:lnTo>
                                  <a:pt x="1599" y="414"/>
                                </a:lnTo>
                                <a:lnTo>
                                  <a:pt x="1617" y="527"/>
                                </a:lnTo>
                                <a:lnTo>
                                  <a:pt x="1612" y="585"/>
                                </a:lnTo>
                                <a:lnTo>
                                  <a:pt x="1576" y="694"/>
                                </a:lnTo>
                                <a:lnTo>
                                  <a:pt x="1507" y="793"/>
                                </a:lnTo>
                                <a:lnTo>
                                  <a:pt x="1461" y="838"/>
                                </a:lnTo>
                                <a:lnTo>
                                  <a:pt x="1409" y="880"/>
                                </a:lnTo>
                                <a:lnTo>
                                  <a:pt x="1350" y="918"/>
                                </a:lnTo>
                                <a:lnTo>
                                  <a:pt x="1286" y="952"/>
                                </a:lnTo>
                                <a:lnTo>
                                  <a:pt x="1217" y="982"/>
                                </a:lnTo>
                                <a:lnTo>
                                  <a:pt x="1142" y="1007"/>
                                </a:lnTo>
                                <a:lnTo>
                                  <a:pt x="1064" y="1027"/>
                                </a:lnTo>
                                <a:lnTo>
                                  <a:pt x="982" y="1042"/>
                                </a:lnTo>
                                <a:lnTo>
                                  <a:pt x="897" y="1051"/>
                                </a:lnTo>
                                <a:lnTo>
                                  <a:pt x="808" y="1054"/>
                                </a:lnTo>
                                <a:lnTo>
                                  <a:pt x="720" y="1051"/>
                                </a:lnTo>
                                <a:lnTo>
                                  <a:pt x="635" y="1042"/>
                                </a:lnTo>
                                <a:lnTo>
                                  <a:pt x="553" y="1027"/>
                                </a:lnTo>
                                <a:lnTo>
                                  <a:pt x="474" y="1007"/>
                                </a:lnTo>
                                <a:lnTo>
                                  <a:pt x="400" y="982"/>
                                </a:lnTo>
                                <a:lnTo>
                                  <a:pt x="331" y="952"/>
                                </a:lnTo>
                                <a:lnTo>
                                  <a:pt x="267" y="918"/>
                                </a:lnTo>
                                <a:lnTo>
                                  <a:pt x="208" y="880"/>
                                </a:lnTo>
                                <a:lnTo>
                                  <a:pt x="156" y="838"/>
                                </a:lnTo>
                                <a:lnTo>
                                  <a:pt x="110" y="793"/>
                                </a:lnTo>
                                <a:lnTo>
                                  <a:pt x="72" y="745"/>
                                </a:lnTo>
                                <a:lnTo>
                                  <a:pt x="18" y="640"/>
                                </a:lnTo>
                                <a:lnTo>
                                  <a:pt x="0" y="5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30" y="30"/>
                            <a:ext cx="7064" cy="9032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2FADC03" w14:textId="77777777" w:rsidR="00CE2E60" w:rsidRDefault="00F53E66">
                              <w:pPr>
                                <w:spacing w:before="371"/>
                                <w:ind w:right="669"/>
                                <w:jc w:val="right"/>
                                <w:rPr>
                                  <w:rFonts w:ascii="Trebuchet MS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4"/>
                                  <w:sz w:val="48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E2E6F2" id="Group 40" o:spid="_x0000_s1190" style="width:356.2pt;height:454.6pt;mso-position-horizontal-relative:char;mso-position-vertical-relative:line" coordsize="7124,90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">
                <v:shape id="Picture 44" o:spid="_x0000_s1191" type="#_x0000_t75" style="position:absolute;left:60;top:60;width:7004;height:89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">
                  <v:imagedata r:id="rId117" o:title=""/>
                </v:shape>
                <v:shape id="Freeform 43" o:spid="_x0000_s1192" style="position:absolute;left:5445;top:194;width:1618;height:1054;visibility:visible;mso-wrap-style:square;v-text-anchor:top" coordsize="1618,1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" path="m808,l720,3,635,13,553,27,474,47,400,72r-69,30l267,136r-59,38l156,216r-46,45l72,310,18,414,,527r4,58l41,694r69,99l156,838r52,42l267,918r64,34l400,982r74,25l553,1027r82,15l720,1051r88,3l897,1051r85,-9l1064,1027r78,-20l1217,982r69,-30l1350,918r59,-38l1461,838r46,-45l1545,745r54,-105l1617,527r-5,-57l1576,361,1507,261r-46,-45l1409,174r-59,-38l1286,102,1217,72,1142,47,1064,27,982,13,897,3,808,xe" fillcolor="#2e5496" stroked="f">
                  <v:path arrowok="t" o:connecttype="custom" o:connectlocs="808,194;720,197;635,207;553,221;474,241;400,266;331,296;267,330;208,368;156,410;110,455;72,504;18,608;0,721;4,779;41,888;110,987;156,1032;208,1074;267,1112;331,1146;400,1176;474,1201;553,1221;635,1236;720,1245;808,1248;897,1245;982,1236;1064,1221;1142,1201;1217,1176;1286,1146;1350,1112;1409,1074;1461,1032;1507,987;1545,939;1599,834;1617,721;1612,664;1576,555;1507,455;1461,410;1409,368;1350,330;1286,296;1217,266;1142,241;1064,221;982,207;897,197;808,194" o:connectangles="0,0,0,0,0,0,0,0,0,0,0,0,0,0,0,0,0,0,0,0,0,0,0,0,0,0,0,0,0,0,0,0,0,0,0,0,0,0,0,0,0,0,0,0,0,0,0,0,0,0,0,0,0"/>
                </v:shape>
                <v:shape id="Freeform 42" o:spid="_x0000_s1193" style="position:absolute;left:5445;top:194;width:1618;height:1054;visibility:visible;mso-wrap-style:square;v-text-anchor:top" coordsize="1618,1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" path="m,527l18,414,72,310r38,-49l156,216r52,-42l267,136r64,-34l400,72,474,47,553,27,635,13,720,3,808,r89,3l982,13r82,14l1142,47r75,25l1286,102r64,34l1409,174r52,42l1507,261r38,49l1599,414r18,113l1612,585r-36,109l1507,793r-46,45l1409,880r-59,38l1286,952r-69,30l1142,1007r-78,20l982,1042r-85,9l808,1054r-88,-3l635,1042r-82,-15l474,1007,400,982,331,952,267,918,208,880,156,838,110,793,72,745,18,640,,527xe" filled="f" strokecolor="#2e528f" strokeweight=".96pt">
                  <v:path arrowok="t" o:connecttype="custom" o:connectlocs="0,721;18,608;72,504;110,455;156,410;208,368;267,330;331,296;400,266;474,241;553,221;635,207;720,197;808,194;897,197;982,207;1064,221;1142,241;1217,266;1286,296;1350,330;1409,368;1461,410;1507,455;1545,504;1599,608;1617,721;1612,779;1576,888;1507,987;1461,1032;1409,1074;1350,1112;1286,1146;1217,1176;1142,1201;1064,1221;982,1236;897,1245;808,1248;720,1245;635,1236;553,1221;474,1201;400,1176;331,1146;267,1112;208,1074;156,1032;110,987;72,939;18,834;0,721" o:connectangles="0,0,0,0,0,0,0,0,0,0,0,0,0,0,0,0,0,0,0,0,0,0,0,0,0,0,0,0,0,0,0,0,0,0,0,0,0,0,0,0,0,0,0,0,0,0,0,0,0,0,0,0,0"/>
                </v:shape>
                <v:shape id="Text Box 41" o:spid="_x0000_s1194" type="#_x0000_t202" style="position:absolute;left:30;top:30;width:7064;height:9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" filled="f" strokeweight="3pt">
                  <v:textbox inset="0,0,0,0">
                    <w:txbxContent>
                      <w:p w14:paraId="42FADC03" w14:textId="77777777" w:rsidR="00CE2E60" w:rsidRDefault="00F53E66">
                        <w:pPr>
                          <w:spacing w:before="371"/>
                          <w:ind w:right="669"/>
                          <w:jc w:val="right"/>
                          <w:rPr>
                            <w:rFonts w:ascii="Trebuchet MS"/>
                            <w:b/>
                            <w:sz w:val="48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4"/>
                            <w:sz w:val="48"/>
                          </w:rPr>
                          <w:t>B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81AB4D3" w14:textId="77777777" w:rsidR="00CE2E60" w:rsidRDefault="00CE2E60">
      <w:pPr>
        <w:rPr>
          <w:sz w:val="20"/>
        </w:rPr>
        <w:sectPr w:rsidR="00CE2E60">
          <w:pgSz w:w="19200" w:h="10800" w:orient="landscape"/>
          <w:pgMar w:top="840" w:right="0" w:bottom="280" w:left="0" w:header="240" w:footer="0" w:gutter="0"/>
          <w:cols w:space="720"/>
        </w:sectPr>
      </w:pPr>
    </w:p>
    <w:p w14:paraId="2397BFDF" w14:textId="77777777" w:rsidR="00CE2E60" w:rsidRDefault="00CE2E60">
      <w:pPr>
        <w:pStyle w:val="BodyText"/>
        <w:rPr>
          <w:b w:val="0"/>
          <w:sz w:val="20"/>
        </w:rPr>
      </w:pPr>
    </w:p>
    <w:p w14:paraId="0FA890DA" w14:textId="77777777" w:rsidR="00CE2E60" w:rsidRDefault="00CE2E60">
      <w:pPr>
        <w:pStyle w:val="BodyText"/>
        <w:rPr>
          <w:b w:val="0"/>
          <w:sz w:val="20"/>
        </w:rPr>
      </w:pPr>
    </w:p>
    <w:p w14:paraId="50C9AF92" w14:textId="77777777" w:rsidR="00CE2E60" w:rsidRDefault="00CE2E60">
      <w:pPr>
        <w:pStyle w:val="BodyText"/>
        <w:rPr>
          <w:b w:val="0"/>
          <w:sz w:val="20"/>
        </w:rPr>
      </w:pPr>
    </w:p>
    <w:p w14:paraId="64614C9A" w14:textId="77777777" w:rsidR="00CE2E60" w:rsidRDefault="00CE2E60">
      <w:pPr>
        <w:pStyle w:val="BodyText"/>
        <w:rPr>
          <w:b w:val="0"/>
          <w:sz w:val="20"/>
        </w:rPr>
      </w:pPr>
    </w:p>
    <w:p w14:paraId="03C4A49D" w14:textId="77777777" w:rsidR="00CE2E60" w:rsidRDefault="00CE2E60">
      <w:pPr>
        <w:pStyle w:val="BodyText"/>
        <w:spacing w:before="9"/>
        <w:rPr>
          <w:b w:val="0"/>
          <w:sz w:val="24"/>
        </w:rPr>
      </w:pPr>
    </w:p>
    <w:p w14:paraId="29EBC765" w14:textId="25097976" w:rsidR="00CE2E60" w:rsidRDefault="00CD581D">
      <w:pPr>
        <w:spacing w:before="55" w:line="259" w:lineRule="auto"/>
        <w:ind w:left="7914" w:right="8325"/>
        <w:jc w:val="both"/>
        <w:rPr>
          <w:rFonts w:ascii="Trebuchet MS"/>
          <w:b/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5612FEFC" wp14:editId="31BC6F60">
                <wp:simplePos x="0" y="0"/>
                <wp:positionH relativeFrom="page">
                  <wp:posOffset>1043940</wp:posOffset>
                </wp:positionH>
                <wp:positionV relativeFrom="paragraph">
                  <wp:posOffset>-298450</wp:posOffset>
                </wp:positionV>
                <wp:extent cx="10650220" cy="4450080"/>
                <wp:effectExtent l="5715" t="9525" r="2540" b="7620"/>
                <wp:wrapNone/>
                <wp:docPr id="47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50220" cy="4450080"/>
                          <a:chOff x="1644" y="-470"/>
                          <a:chExt cx="16772" cy="7008"/>
                        </a:xfrm>
                      </wpg:grpSpPr>
                      <pic:pic xmlns:pic="http://schemas.openxmlformats.org/drawingml/2006/picture">
                        <pic:nvPicPr>
                          <pic:cNvPr id="48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04" y="931"/>
                            <a:ext cx="7484" cy="5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9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1674" y="901"/>
                            <a:ext cx="7544" cy="5607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37"/>
                        <wps:cNvSpPr>
                          <a:spLocks/>
                        </wps:cNvSpPr>
                        <wps:spPr bwMode="auto">
                          <a:xfrm>
                            <a:off x="1704" y="931"/>
                            <a:ext cx="1618" cy="1056"/>
                          </a:xfrm>
                          <a:custGeom>
                            <a:avLst/>
                            <a:gdLst>
                              <a:gd name="T0" fmla="+- 0 2513 1704"/>
                              <a:gd name="T1" fmla="*/ T0 w 1618"/>
                              <a:gd name="T2" fmla="+- 0 931 931"/>
                              <a:gd name="T3" fmla="*/ 931 h 1056"/>
                              <a:gd name="T4" fmla="+- 0 2425 1704"/>
                              <a:gd name="T5" fmla="*/ T4 w 1618"/>
                              <a:gd name="T6" fmla="+- 0 934 931"/>
                              <a:gd name="T7" fmla="*/ 934 h 1056"/>
                              <a:gd name="T8" fmla="+- 0 2339 1704"/>
                              <a:gd name="T9" fmla="*/ T8 w 1618"/>
                              <a:gd name="T10" fmla="+- 0 943 931"/>
                              <a:gd name="T11" fmla="*/ 943 h 1056"/>
                              <a:gd name="T12" fmla="+- 0 2257 1704"/>
                              <a:gd name="T13" fmla="*/ T12 w 1618"/>
                              <a:gd name="T14" fmla="+- 0 958 931"/>
                              <a:gd name="T15" fmla="*/ 958 h 1056"/>
                              <a:gd name="T16" fmla="+- 0 2179 1704"/>
                              <a:gd name="T17" fmla="*/ T16 w 1618"/>
                              <a:gd name="T18" fmla="+- 0 978 931"/>
                              <a:gd name="T19" fmla="*/ 978 h 1056"/>
                              <a:gd name="T20" fmla="+- 0 2105 1704"/>
                              <a:gd name="T21" fmla="*/ T20 w 1618"/>
                              <a:gd name="T22" fmla="+- 0 1003 931"/>
                              <a:gd name="T23" fmla="*/ 1003 h 1056"/>
                              <a:gd name="T24" fmla="+- 0 2035 1704"/>
                              <a:gd name="T25" fmla="*/ T24 w 1618"/>
                              <a:gd name="T26" fmla="+- 0 1033 931"/>
                              <a:gd name="T27" fmla="*/ 1033 h 1056"/>
                              <a:gd name="T28" fmla="+- 0 1971 1704"/>
                              <a:gd name="T29" fmla="*/ T28 w 1618"/>
                              <a:gd name="T30" fmla="+- 0 1067 931"/>
                              <a:gd name="T31" fmla="*/ 1067 h 1056"/>
                              <a:gd name="T32" fmla="+- 0 1912 1704"/>
                              <a:gd name="T33" fmla="*/ T32 w 1618"/>
                              <a:gd name="T34" fmla="+- 0 1105 931"/>
                              <a:gd name="T35" fmla="*/ 1105 h 1056"/>
                              <a:gd name="T36" fmla="+- 0 1860 1704"/>
                              <a:gd name="T37" fmla="*/ T36 w 1618"/>
                              <a:gd name="T38" fmla="+- 0 1147 931"/>
                              <a:gd name="T39" fmla="*/ 1147 h 1056"/>
                              <a:gd name="T40" fmla="+- 0 1814 1704"/>
                              <a:gd name="T41" fmla="*/ T40 w 1618"/>
                              <a:gd name="T42" fmla="+- 0 1193 931"/>
                              <a:gd name="T43" fmla="*/ 1193 h 1056"/>
                              <a:gd name="T44" fmla="+- 0 1776 1704"/>
                              <a:gd name="T45" fmla="*/ T44 w 1618"/>
                              <a:gd name="T46" fmla="+- 0 1241 931"/>
                              <a:gd name="T47" fmla="*/ 1241 h 1056"/>
                              <a:gd name="T48" fmla="+- 0 1723 1704"/>
                              <a:gd name="T49" fmla="*/ T48 w 1618"/>
                              <a:gd name="T50" fmla="+- 0 1346 931"/>
                              <a:gd name="T51" fmla="*/ 1346 h 1056"/>
                              <a:gd name="T52" fmla="+- 0 1704 1704"/>
                              <a:gd name="T53" fmla="*/ T52 w 1618"/>
                              <a:gd name="T54" fmla="+- 0 1459 931"/>
                              <a:gd name="T55" fmla="*/ 1459 h 1056"/>
                              <a:gd name="T56" fmla="+- 0 1709 1704"/>
                              <a:gd name="T57" fmla="*/ T56 w 1618"/>
                              <a:gd name="T58" fmla="+- 0 1517 931"/>
                              <a:gd name="T59" fmla="*/ 1517 h 1056"/>
                              <a:gd name="T60" fmla="+- 0 1745 1704"/>
                              <a:gd name="T61" fmla="*/ T60 w 1618"/>
                              <a:gd name="T62" fmla="+- 0 1626 931"/>
                              <a:gd name="T63" fmla="*/ 1626 h 1056"/>
                              <a:gd name="T64" fmla="+- 0 1814 1704"/>
                              <a:gd name="T65" fmla="*/ T64 w 1618"/>
                              <a:gd name="T66" fmla="+- 0 1726 931"/>
                              <a:gd name="T67" fmla="*/ 1726 h 1056"/>
                              <a:gd name="T68" fmla="+- 0 1860 1704"/>
                              <a:gd name="T69" fmla="*/ T68 w 1618"/>
                              <a:gd name="T70" fmla="+- 0 1771 931"/>
                              <a:gd name="T71" fmla="*/ 1771 h 1056"/>
                              <a:gd name="T72" fmla="+- 0 1912 1704"/>
                              <a:gd name="T73" fmla="*/ T72 w 1618"/>
                              <a:gd name="T74" fmla="+- 0 1813 931"/>
                              <a:gd name="T75" fmla="*/ 1813 h 1056"/>
                              <a:gd name="T76" fmla="+- 0 1971 1704"/>
                              <a:gd name="T77" fmla="*/ T76 w 1618"/>
                              <a:gd name="T78" fmla="+- 0 1851 931"/>
                              <a:gd name="T79" fmla="*/ 1851 h 1056"/>
                              <a:gd name="T80" fmla="+- 0 2035 1704"/>
                              <a:gd name="T81" fmla="*/ T80 w 1618"/>
                              <a:gd name="T82" fmla="+- 0 1885 931"/>
                              <a:gd name="T83" fmla="*/ 1885 h 1056"/>
                              <a:gd name="T84" fmla="+- 0 2105 1704"/>
                              <a:gd name="T85" fmla="*/ T84 w 1618"/>
                              <a:gd name="T86" fmla="+- 0 1915 931"/>
                              <a:gd name="T87" fmla="*/ 1915 h 1056"/>
                              <a:gd name="T88" fmla="+- 0 2179 1704"/>
                              <a:gd name="T89" fmla="*/ T88 w 1618"/>
                              <a:gd name="T90" fmla="+- 0 1940 931"/>
                              <a:gd name="T91" fmla="*/ 1940 h 1056"/>
                              <a:gd name="T92" fmla="+- 0 2257 1704"/>
                              <a:gd name="T93" fmla="*/ T92 w 1618"/>
                              <a:gd name="T94" fmla="+- 0 1960 931"/>
                              <a:gd name="T95" fmla="*/ 1960 h 1056"/>
                              <a:gd name="T96" fmla="+- 0 2339 1704"/>
                              <a:gd name="T97" fmla="*/ T96 w 1618"/>
                              <a:gd name="T98" fmla="+- 0 1975 931"/>
                              <a:gd name="T99" fmla="*/ 1975 h 1056"/>
                              <a:gd name="T100" fmla="+- 0 2425 1704"/>
                              <a:gd name="T101" fmla="*/ T100 w 1618"/>
                              <a:gd name="T102" fmla="+- 0 1984 931"/>
                              <a:gd name="T103" fmla="*/ 1984 h 1056"/>
                              <a:gd name="T104" fmla="+- 0 2513 1704"/>
                              <a:gd name="T105" fmla="*/ T104 w 1618"/>
                              <a:gd name="T106" fmla="+- 0 1987 931"/>
                              <a:gd name="T107" fmla="*/ 1987 h 1056"/>
                              <a:gd name="T108" fmla="+- 0 2601 1704"/>
                              <a:gd name="T109" fmla="*/ T108 w 1618"/>
                              <a:gd name="T110" fmla="+- 0 1984 931"/>
                              <a:gd name="T111" fmla="*/ 1984 h 1056"/>
                              <a:gd name="T112" fmla="+- 0 2686 1704"/>
                              <a:gd name="T113" fmla="*/ T112 w 1618"/>
                              <a:gd name="T114" fmla="+- 0 1975 931"/>
                              <a:gd name="T115" fmla="*/ 1975 h 1056"/>
                              <a:gd name="T116" fmla="+- 0 2768 1704"/>
                              <a:gd name="T117" fmla="*/ T116 w 1618"/>
                              <a:gd name="T118" fmla="+- 0 1960 931"/>
                              <a:gd name="T119" fmla="*/ 1960 h 1056"/>
                              <a:gd name="T120" fmla="+- 0 2847 1704"/>
                              <a:gd name="T121" fmla="*/ T120 w 1618"/>
                              <a:gd name="T122" fmla="+- 0 1940 931"/>
                              <a:gd name="T123" fmla="*/ 1940 h 1056"/>
                              <a:gd name="T124" fmla="+- 0 2921 1704"/>
                              <a:gd name="T125" fmla="*/ T124 w 1618"/>
                              <a:gd name="T126" fmla="+- 0 1915 931"/>
                              <a:gd name="T127" fmla="*/ 1915 h 1056"/>
                              <a:gd name="T128" fmla="+- 0 2990 1704"/>
                              <a:gd name="T129" fmla="*/ T128 w 1618"/>
                              <a:gd name="T130" fmla="+- 0 1885 931"/>
                              <a:gd name="T131" fmla="*/ 1885 h 1056"/>
                              <a:gd name="T132" fmla="+- 0 3055 1704"/>
                              <a:gd name="T133" fmla="*/ T132 w 1618"/>
                              <a:gd name="T134" fmla="+- 0 1851 931"/>
                              <a:gd name="T135" fmla="*/ 1851 h 1056"/>
                              <a:gd name="T136" fmla="+- 0 3113 1704"/>
                              <a:gd name="T137" fmla="*/ T136 w 1618"/>
                              <a:gd name="T138" fmla="+- 0 1813 931"/>
                              <a:gd name="T139" fmla="*/ 1813 h 1056"/>
                              <a:gd name="T140" fmla="+- 0 3166 1704"/>
                              <a:gd name="T141" fmla="*/ T140 w 1618"/>
                              <a:gd name="T142" fmla="+- 0 1771 931"/>
                              <a:gd name="T143" fmla="*/ 1771 h 1056"/>
                              <a:gd name="T144" fmla="+- 0 3211 1704"/>
                              <a:gd name="T145" fmla="*/ T144 w 1618"/>
                              <a:gd name="T146" fmla="+- 0 1726 931"/>
                              <a:gd name="T147" fmla="*/ 1726 h 1056"/>
                              <a:gd name="T148" fmla="+- 0 3250 1704"/>
                              <a:gd name="T149" fmla="*/ T148 w 1618"/>
                              <a:gd name="T150" fmla="+- 0 1677 931"/>
                              <a:gd name="T151" fmla="*/ 1677 h 1056"/>
                              <a:gd name="T152" fmla="+- 0 3303 1704"/>
                              <a:gd name="T153" fmla="*/ T152 w 1618"/>
                              <a:gd name="T154" fmla="+- 0 1572 931"/>
                              <a:gd name="T155" fmla="*/ 1572 h 1056"/>
                              <a:gd name="T156" fmla="+- 0 3322 1704"/>
                              <a:gd name="T157" fmla="*/ T156 w 1618"/>
                              <a:gd name="T158" fmla="+- 0 1459 931"/>
                              <a:gd name="T159" fmla="*/ 1459 h 1056"/>
                              <a:gd name="T160" fmla="+- 0 3317 1704"/>
                              <a:gd name="T161" fmla="*/ T160 w 1618"/>
                              <a:gd name="T162" fmla="+- 0 1402 931"/>
                              <a:gd name="T163" fmla="*/ 1402 h 1056"/>
                              <a:gd name="T164" fmla="+- 0 3280 1704"/>
                              <a:gd name="T165" fmla="*/ T164 w 1618"/>
                              <a:gd name="T166" fmla="+- 0 1292 931"/>
                              <a:gd name="T167" fmla="*/ 1292 h 1056"/>
                              <a:gd name="T168" fmla="+- 0 3211 1704"/>
                              <a:gd name="T169" fmla="*/ T168 w 1618"/>
                              <a:gd name="T170" fmla="+- 0 1193 931"/>
                              <a:gd name="T171" fmla="*/ 1193 h 1056"/>
                              <a:gd name="T172" fmla="+- 0 3166 1704"/>
                              <a:gd name="T173" fmla="*/ T172 w 1618"/>
                              <a:gd name="T174" fmla="+- 0 1147 931"/>
                              <a:gd name="T175" fmla="*/ 1147 h 1056"/>
                              <a:gd name="T176" fmla="+- 0 3113 1704"/>
                              <a:gd name="T177" fmla="*/ T176 w 1618"/>
                              <a:gd name="T178" fmla="+- 0 1105 931"/>
                              <a:gd name="T179" fmla="*/ 1105 h 1056"/>
                              <a:gd name="T180" fmla="+- 0 3055 1704"/>
                              <a:gd name="T181" fmla="*/ T180 w 1618"/>
                              <a:gd name="T182" fmla="+- 0 1067 931"/>
                              <a:gd name="T183" fmla="*/ 1067 h 1056"/>
                              <a:gd name="T184" fmla="+- 0 2990 1704"/>
                              <a:gd name="T185" fmla="*/ T184 w 1618"/>
                              <a:gd name="T186" fmla="+- 0 1033 931"/>
                              <a:gd name="T187" fmla="*/ 1033 h 1056"/>
                              <a:gd name="T188" fmla="+- 0 2921 1704"/>
                              <a:gd name="T189" fmla="*/ T188 w 1618"/>
                              <a:gd name="T190" fmla="+- 0 1003 931"/>
                              <a:gd name="T191" fmla="*/ 1003 h 1056"/>
                              <a:gd name="T192" fmla="+- 0 2847 1704"/>
                              <a:gd name="T193" fmla="*/ T192 w 1618"/>
                              <a:gd name="T194" fmla="+- 0 978 931"/>
                              <a:gd name="T195" fmla="*/ 978 h 1056"/>
                              <a:gd name="T196" fmla="+- 0 2768 1704"/>
                              <a:gd name="T197" fmla="*/ T196 w 1618"/>
                              <a:gd name="T198" fmla="+- 0 958 931"/>
                              <a:gd name="T199" fmla="*/ 958 h 1056"/>
                              <a:gd name="T200" fmla="+- 0 2686 1704"/>
                              <a:gd name="T201" fmla="*/ T200 w 1618"/>
                              <a:gd name="T202" fmla="+- 0 943 931"/>
                              <a:gd name="T203" fmla="*/ 943 h 1056"/>
                              <a:gd name="T204" fmla="+- 0 2601 1704"/>
                              <a:gd name="T205" fmla="*/ T204 w 1618"/>
                              <a:gd name="T206" fmla="+- 0 934 931"/>
                              <a:gd name="T207" fmla="*/ 934 h 1056"/>
                              <a:gd name="T208" fmla="+- 0 2513 1704"/>
                              <a:gd name="T209" fmla="*/ T208 w 1618"/>
                              <a:gd name="T210" fmla="+- 0 931 931"/>
                              <a:gd name="T211" fmla="*/ 931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809" y="0"/>
                                </a:moveTo>
                                <a:lnTo>
                                  <a:pt x="721" y="3"/>
                                </a:lnTo>
                                <a:lnTo>
                                  <a:pt x="635" y="12"/>
                                </a:lnTo>
                                <a:lnTo>
                                  <a:pt x="553" y="27"/>
                                </a:lnTo>
                                <a:lnTo>
                                  <a:pt x="475" y="47"/>
                                </a:lnTo>
                                <a:lnTo>
                                  <a:pt x="401" y="72"/>
                                </a:lnTo>
                                <a:lnTo>
                                  <a:pt x="331" y="102"/>
                                </a:lnTo>
                                <a:lnTo>
                                  <a:pt x="267" y="136"/>
                                </a:lnTo>
                                <a:lnTo>
                                  <a:pt x="208" y="174"/>
                                </a:lnTo>
                                <a:lnTo>
                                  <a:pt x="156" y="216"/>
                                </a:lnTo>
                                <a:lnTo>
                                  <a:pt x="110" y="262"/>
                                </a:lnTo>
                                <a:lnTo>
                                  <a:pt x="72" y="310"/>
                                </a:lnTo>
                                <a:lnTo>
                                  <a:pt x="19" y="415"/>
                                </a:lnTo>
                                <a:lnTo>
                                  <a:pt x="0" y="528"/>
                                </a:lnTo>
                                <a:lnTo>
                                  <a:pt x="5" y="586"/>
                                </a:lnTo>
                                <a:lnTo>
                                  <a:pt x="41" y="695"/>
                                </a:lnTo>
                                <a:lnTo>
                                  <a:pt x="110" y="795"/>
                                </a:lnTo>
                                <a:lnTo>
                                  <a:pt x="156" y="840"/>
                                </a:lnTo>
                                <a:lnTo>
                                  <a:pt x="208" y="882"/>
                                </a:lnTo>
                                <a:lnTo>
                                  <a:pt x="267" y="920"/>
                                </a:lnTo>
                                <a:lnTo>
                                  <a:pt x="331" y="954"/>
                                </a:lnTo>
                                <a:lnTo>
                                  <a:pt x="401" y="984"/>
                                </a:lnTo>
                                <a:lnTo>
                                  <a:pt x="475" y="1009"/>
                                </a:lnTo>
                                <a:lnTo>
                                  <a:pt x="553" y="1029"/>
                                </a:lnTo>
                                <a:lnTo>
                                  <a:pt x="635" y="1044"/>
                                </a:lnTo>
                                <a:lnTo>
                                  <a:pt x="721" y="1053"/>
                                </a:lnTo>
                                <a:lnTo>
                                  <a:pt x="809" y="1056"/>
                                </a:lnTo>
                                <a:lnTo>
                                  <a:pt x="897" y="1053"/>
                                </a:lnTo>
                                <a:lnTo>
                                  <a:pt x="982" y="1044"/>
                                </a:lnTo>
                                <a:lnTo>
                                  <a:pt x="1064" y="1029"/>
                                </a:lnTo>
                                <a:lnTo>
                                  <a:pt x="1143" y="1009"/>
                                </a:lnTo>
                                <a:lnTo>
                                  <a:pt x="1217" y="984"/>
                                </a:lnTo>
                                <a:lnTo>
                                  <a:pt x="1286" y="954"/>
                                </a:lnTo>
                                <a:lnTo>
                                  <a:pt x="1351" y="920"/>
                                </a:lnTo>
                                <a:lnTo>
                                  <a:pt x="1409" y="882"/>
                                </a:lnTo>
                                <a:lnTo>
                                  <a:pt x="1462" y="840"/>
                                </a:lnTo>
                                <a:lnTo>
                                  <a:pt x="1507" y="795"/>
                                </a:lnTo>
                                <a:lnTo>
                                  <a:pt x="1546" y="746"/>
                                </a:lnTo>
                                <a:lnTo>
                                  <a:pt x="1599" y="641"/>
                                </a:lnTo>
                                <a:lnTo>
                                  <a:pt x="1618" y="528"/>
                                </a:lnTo>
                                <a:lnTo>
                                  <a:pt x="1613" y="471"/>
                                </a:lnTo>
                                <a:lnTo>
                                  <a:pt x="1576" y="361"/>
                                </a:lnTo>
                                <a:lnTo>
                                  <a:pt x="1507" y="262"/>
                                </a:lnTo>
                                <a:lnTo>
                                  <a:pt x="1462" y="216"/>
                                </a:lnTo>
                                <a:lnTo>
                                  <a:pt x="1409" y="174"/>
                                </a:lnTo>
                                <a:lnTo>
                                  <a:pt x="1351" y="136"/>
                                </a:lnTo>
                                <a:lnTo>
                                  <a:pt x="1286" y="102"/>
                                </a:lnTo>
                                <a:lnTo>
                                  <a:pt x="1217" y="72"/>
                                </a:lnTo>
                                <a:lnTo>
                                  <a:pt x="1143" y="47"/>
                                </a:lnTo>
                                <a:lnTo>
                                  <a:pt x="1064" y="27"/>
                                </a:lnTo>
                                <a:lnTo>
                                  <a:pt x="982" y="12"/>
                                </a:lnTo>
                                <a:lnTo>
                                  <a:pt x="897" y="3"/>
                                </a:lnTo>
                                <a:lnTo>
                                  <a:pt x="8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36"/>
                        <wps:cNvSpPr>
                          <a:spLocks/>
                        </wps:cNvSpPr>
                        <wps:spPr bwMode="auto">
                          <a:xfrm>
                            <a:off x="1704" y="931"/>
                            <a:ext cx="1618" cy="1056"/>
                          </a:xfrm>
                          <a:custGeom>
                            <a:avLst/>
                            <a:gdLst>
                              <a:gd name="T0" fmla="+- 0 1704 1704"/>
                              <a:gd name="T1" fmla="*/ T0 w 1618"/>
                              <a:gd name="T2" fmla="+- 0 1459 931"/>
                              <a:gd name="T3" fmla="*/ 1459 h 1056"/>
                              <a:gd name="T4" fmla="+- 0 1723 1704"/>
                              <a:gd name="T5" fmla="*/ T4 w 1618"/>
                              <a:gd name="T6" fmla="+- 0 1346 931"/>
                              <a:gd name="T7" fmla="*/ 1346 h 1056"/>
                              <a:gd name="T8" fmla="+- 0 1776 1704"/>
                              <a:gd name="T9" fmla="*/ T8 w 1618"/>
                              <a:gd name="T10" fmla="+- 0 1241 931"/>
                              <a:gd name="T11" fmla="*/ 1241 h 1056"/>
                              <a:gd name="T12" fmla="+- 0 1814 1704"/>
                              <a:gd name="T13" fmla="*/ T12 w 1618"/>
                              <a:gd name="T14" fmla="+- 0 1193 931"/>
                              <a:gd name="T15" fmla="*/ 1193 h 1056"/>
                              <a:gd name="T16" fmla="+- 0 1860 1704"/>
                              <a:gd name="T17" fmla="*/ T16 w 1618"/>
                              <a:gd name="T18" fmla="+- 0 1147 931"/>
                              <a:gd name="T19" fmla="*/ 1147 h 1056"/>
                              <a:gd name="T20" fmla="+- 0 1912 1704"/>
                              <a:gd name="T21" fmla="*/ T20 w 1618"/>
                              <a:gd name="T22" fmla="+- 0 1105 931"/>
                              <a:gd name="T23" fmla="*/ 1105 h 1056"/>
                              <a:gd name="T24" fmla="+- 0 1971 1704"/>
                              <a:gd name="T25" fmla="*/ T24 w 1618"/>
                              <a:gd name="T26" fmla="+- 0 1067 931"/>
                              <a:gd name="T27" fmla="*/ 1067 h 1056"/>
                              <a:gd name="T28" fmla="+- 0 2035 1704"/>
                              <a:gd name="T29" fmla="*/ T28 w 1618"/>
                              <a:gd name="T30" fmla="+- 0 1033 931"/>
                              <a:gd name="T31" fmla="*/ 1033 h 1056"/>
                              <a:gd name="T32" fmla="+- 0 2105 1704"/>
                              <a:gd name="T33" fmla="*/ T32 w 1618"/>
                              <a:gd name="T34" fmla="+- 0 1003 931"/>
                              <a:gd name="T35" fmla="*/ 1003 h 1056"/>
                              <a:gd name="T36" fmla="+- 0 2179 1704"/>
                              <a:gd name="T37" fmla="*/ T36 w 1618"/>
                              <a:gd name="T38" fmla="+- 0 978 931"/>
                              <a:gd name="T39" fmla="*/ 978 h 1056"/>
                              <a:gd name="T40" fmla="+- 0 2257 1704"/>
                              <a:gd name="T41" fmla="*/ T40 w 1618"/>
                              <a:gd name="T42" fmla="+- 0 958 931"/>
                              <a:gd name="T43" fmla="*/ 958 h 1056"/>
                              <a:gd name="T44" fmla="+- 0 2339 1704"/>
                              <a:gd name="T45" fmla="*/ T44 w 1618"/>
                              <a:gd name="T46" fmla="+- 0 943 931"/>
                              <a:gd name="T47" fmla="*/ 943 h 1056"/>
                              <a:gd name="T48" fmla="+- 0 2425 1704"/>
                              <a:gd name="T49" fmla="*/ T48 w 1618"/>
                              <a:gd name="T50" fmla="+- 0 934 931"/>
                              <a:gd name="T51" fmla="*/ 934 h 1056"/>
                              <a:gd name="T52" fmla="+- 0 2513 1704"/>
                              <a:gd name="T53" fmla="*/ T52 w 1618"/>
                              <a:gd name="T54" fmla="+- 0 931 931"/>
                              <a:gd name="T55" fmla="*/ 931 h 1056"/>
                              <a:gd name="T56" fmla="+- 0 2601 1704"/>
                              <a:gd name="T57" fmla="*/ T56 w 1618"/>
                              <a:gd name="T58" fmla="+- 0 934 931"/>
                              <a:gd name="T59" fmla="*/ 934 h 1056"/>
                              <a:gd name="T60" fmla="+- 0 2686 1704"/>
                              <a:gd name="T61" fmla="*/ T60 w 1618"/>
                              <a:gd name="T62" fmla="+- 0 943 931"/>
                              <a:gd name="T63" fmla="*/ 943 h 1056"/>
                              <a:gd name="T64" fmla="+- 0 2768 1704"/>
                              <a:gd name="T65" fmla="*/ T64 w 1618"/>
                              <a:gd name="T66" fmla="+- 0 958 931"/>
                              <a:gd name="T67" fmla="*/ 958 h 1056"/>
                              <a:gd name="T68" fmla="+- 0 2847 1704"/>
                              <a:gd name="T69" fmla="*/ T68 w 1618"/>
                              <a:gd name="T70" fmla="+- 0 978 931"/>
                              <a:gd name="T71" fmla="*/ 978 h 1056"/>
                              <a:gd name="T72" fmla="+- 0 2921 1704"/>
                              <a:gd name="T73" fmla="*/ T72 w 1618"/>
                              <a:gd name="T74" fmla="+- 0 1003 931"/>
                              <a:gd name="T75" fmla="*/ 1003 h 1056"/>
                              <a:gd name="T76" fmla="+- 0 2990 1704"/>
                              <a:gd name="T77" fmla="*/ T76 w 1618"/>
                              <a:gd name="T78" fmla="+- 0 1033 931"/>
                              <a:gd name="T79" fmla="*/ 1033 h 1056"/>
                              <a:gd name="T80" fmla="+- 0 3055 1704"/>
                              <a:gd name="T81" fmla="*/ T80 w 1618"/>
                              <a:gd name="T82" fmla="+- 0 1067 931"/>
                              <a:gd name="T83" fmla="*/ 1067 h 1056"/>
                              <a:gd name="T84" fmla="+- 0 3113 1704"/>
                              <a:gd name="T85" fmla="*/ T84 w 1618"/>
                              <a:gd name="T86" fmla="+- 0 1105 931"/>
                              <a:gd name="T87" fmla="*/ 1105 h 1056"/>
                              <a:gd name="T88" fmla="+- 0 3166 1704"/>
                              <a:gd name="T89" fmla="*/ T88 w 1618"/>
                              <a:gd name="T90" fmla="+- 0 1147 931"/>
                              <a:gd name="T91" fmla="*/ 1147 h 1056"/>
                              <a:gd name="T92" fmla="+- 0 3211 1704"/>
                              <a:gd name="T93" fmla="*/ T92 w 1618"/>
                              <a:gd name="T94" fmla="+- 0 1193 931"/>
                              <a:gd name="T95" fmla="*/ 1193 h 1056"/>
                              <a:gd name="T96" fmla="+- 0 3250 1704"/>
                              <a:gd name="T97" fmla="*/ T96 w 1618"/>
                              <a:gd name="T98" fmla="+- 0 1241 931"/>
                              <a:gd name="T99" fmla="*/ 1241 h 1056"/>
                              <a:gd name="T100" fmla="+- 0 3303 1704"/>
                              <a:gd name="T101" fmla="*/ T100 w 1618"/>
                              <a:gd name="T102" fmla="+- 0 1346 931"/>
                              <a:gd name="T103" fmla="*/ 1346 h 1056"/>
                              <a:gd name="T104" fmla="+- 0 3322 1704"/>
                              <a:gd name="T105" fmla="*/ T104 w 1618"/>
                              <a:gd name="T106" fmla="+- 0 1459 931"/>
                              <a:gd name="T107" fmla="*/ 1459 h 1056"/>
                              <a:gd name="T108" fmla="+- 0 3317 1704"/>
                              <a:gd name="T109" fmla="*/ T108 w 1618"/>
                              <a:gd name="T110" fmla="+- 0 1517 931"/>
                              <a:gd name="T111" fmla="*/ 1517 h 1056"/>
                              <a:gd name="T112" fmla="+- 0 3280 1704"/>
                              <a:gd name="T113" fmla="*/ T112 w 1618"/>
                              <a:gd name="T114" fmla="+- 0 1626 931"/>
                              <a:gd name="T115" fmla="*/ 1626 h 1056"/>
                              <a:gd name="T116" fmla="+- 0 3211 1704"/>
                              <a:gd name="T117" fmla="*/ T116 w 1618"/>
                              <a:gd name="T118" fmla="+- 0 1726 931"/>
                              <a:gd name="T119" fmla="*/ 1726 h 1056"/>
                              <a:gd name="T120" fmla="+- 0 3166 1704"/>
                              <a:gd name="T121" fmla="*/ T120 w 1618"/>
                              <a:gd name="T122" fmla="+- 0 1771 931"/>
                              <a:gd name="T123" fmla="*/ 1771 h 1056"/>
                              <a:gd name="T124" fmla="+- 0 3113 1704"/>
                              <a:gd name="T125" fmla="*/ T124 w 1618"/>
                              <a:gd name="T126" fmla="+- 0 1813 931"/>
                              <a:gd name="T127" fmla="*/ 1813 h 1056"/>
                              <a:gd name="T128" fmla="+- 0 3055 1704"/>
                              <a:gd name="T129" fmla="*/ T128 w 1618"/>
                              <a:gd name="T130" fmla="+- 0 1851 931"/>
                              <a:gd name="T131" fmla="*/ 1851 h 1056"/>
                              <a:gd name="T132" fmla="+- 0 2990 1704"/>
                              <a:gd name="T133" fmla="*/ T132 w 1618"/>
                              <a:gd name="T134" fmla="+- 0 1885 931"/>
                              <a:gd name="T135" fmla="*/ 1885 h 1056"/>
                              <a:gd name="T136" fmla="+- 0 2921 1704"/>
                              <a:gd name="T137" fmla="*/ T136 w 1618"/>
                              <a:gd name="T138" fmla="+- 0 1915 931"/>
                              <a:gd name="T139" fmla="*/ 1915 h 1056"/>
                              <a:gd name="T140" fmla="+- 0 2847 1704"/>
                              <a:gd name="T141" fmla="*/ T140 w 1618"/>
                              <a:gd name="T142" fmla="+- 0 1940 931"/>
                              <a:gd name="T143" fmla="*/ 1940 h 1056"/>
                              <a:gd name="T144" fmla="+- 0 2768 1704"/>
                              <a:gd name="T145" fmla="*/ T144 w 1618"/>
                              <a:gd name="T146" fmla="+- 0 1960 931"/>
                              <a:gd name="T147" fmla="*/ 1960 h 1056"/>
                              <a:gd name="T148" fmla="+- 0 2686 1704"/>
                              <a:gd name="T149" fmla="*/ T148 w 1618"/>
                              <a:gd name="T150" fmla="+- 0 1975 931"/>
                              <a:gd name="T151" fmla="*/ 1975 h 1056"/>
                              <a:gd name="T152" fmla="+- 0 2601 1704"/>
                              <a:gd name="T153" fmla="*/ T152 w 1618"/>
                              <a:gd name="T154" fmla="+- 0 1984 931"/>
                              <a:gd name="T155" fmla="*/ 1984 h 1056"/>
                              <a:gd name="T156" fmla="+- 0 2513 1704"/>
                              <a:gd name="T157" fmla="*/ T156 w 1618"/>
                              <a:gd name="T158" fmla="+- 0 1987 931"/>
                              <a:gd name="T159" fmla="*/ 1987 h 1056"/>
                              <a:gd name="T160" fmla="+- 0 2425 1704"/>
                              <a:gd name="T161" fmla="*/ T160 w 1618"/>
                              <a:gd name="T162" fmla="+- 0 1984 931"/>
                              <a:gd name="T163" fmla="*/ 1984 h 1056"/>
                              <a:gd name="T164" fmla="+- 0 2339 1704"/>
                              <a:gd name="T165" fmla="*/ T164 w 1618"/>
                              <a:gd name="T166" fmla="+- 0 1975 931"/>
                              <a:gd name="T167" fmla="*/ 1975 h 1056"/>
                              <a:gd name="T168" fmla="+- 0 2257 1704"/>
                              <a:gd name="T169" fmla="*/ T168 w 1618"/>
                              <a:gd name="T170" fmla="+- 0 1960 931"/>
                              <a:gd name="T171" fmla="*/ 1960 h 1056"/>
                              <a:gd name="T172" fmla="+- 0 2179 1704"/>
                              <a:gd name="T173" fmla="*/ T172 w 1618"/>
                              <a:gd name="T174" fmla="+- 0 1940 931"/>
                              <a:gd name="T175" fmla="*/ 1940 h 1056"/>
                              <a:gd name="T176" fmla="+- 0 2105 1704"/>
                              <a:gd name="T177" fmla="*/ T176 w 1618"/>
                              <a:gd name="T178" fmla="+- 0 1915 931"/>
                              <a:gd name="T179" fmla="*/ 1915 h 1056"/>
                              <a:gd name="T180" fmla="+- 0 2035 1704"/>
                              <a:gd name="T181" fmla="*/ T180 w 1618"/>
                              <a:gd name="T182" fmla="+- 0 1885 931"/>
                              <a:gd name="T183" fmla="*/ 1885 h 1056"/>
                              <a:gd name="T184" fmla="+- 0 1971 1704"/>
                              <a:gd name="T185" fmla="*/ T184 w 1618"/>
                              <a:gd name="T186" fmla="+- 0 1851 931"/>
                              <a:gd name="T187" fmla="*/ 1851 h 1056"/>
                              <a:gd name="T188" fmla="+- 0 1912 1704"/>
                              <a:gd name="T189" fmla="*/ T188 w 1618"/>
                              <a:gd name="T190" fmla="+- 0 1813 931"/>
                              <a:gd name="T191" fmla="*/ 1813 h 1056"/>
                              <a:gd name="T192" fmla="+- 0 1860 1704"/>
                              <a:gd name="T193" fmla="*/ T192 w 1618"/>
                              <a:gd name="T194" fmla="+- 0 1771 931"/>
                              <a:gd name="T195" fmla="*/ 1771 h 1056"/>
                              <a:gd name="T196" fmla="+- 0 1814 1704"/>
                              <a:gd name="T197" fmla="*/ T196 w 1618"/>
                              <a:gd name="T198" fmla="+- 0 1726 931"/>
                              <a:gd name="T199" fmla="*/ 1726 h 1056"/>
                              <a:gd name="T200" fmla="+- 0 1776 1704"/>
                              <a:gd name="T201" fmla="*/ T200 w 1618"/>
                              <a:gd name="T202" fmla="+- 0 1677 931"/>
                              <a:gd name="T203" fmla="*/ 1677 h 1056"/>
                              <a:gd name="T204" fmla="+- 0 1723 1704"/>
                              <a:gd name="T205" fmla="*/ T204 w 1618"/>
                              <a:gd name="T206" fmla="+- 0 1572 931"/>
                              <a:gd name="T207" fmla="*/ 1572 h 1056"/>
                              <a:gd name="T208" fmla="+- 0 1704 1704"/>
                              <a:gd name="T209" fmla="*/ T208 w 1618"/>
                              <a:gd name="T210" fmla="+- 0 1459 931"/>
                              <a:gd name="T211" fmla="*/ 1459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0" y="528"/>
                                </a:moveTo>
                                <a:lnTo>
                                  <a:pt x="19" y="415"/>
                                </a:lnTo>
                                <a:lnTo>
                                  <a:pt x="72" y="310"/>
                                </a:lnTo>
                                <a:lnTo>
                                  <a:pt x="110" y="262"/>
                                </a:lnTo>
                                <a:lnTo>
                                  <a:pt x="156" y="216"/>
                                </a:lnTo>
                                <a:lnTo>
                                  <a:pt x="208" y="174"/>
                                </a:lnTo>
                                <a:lnTo>
                                  <a:pt x="267" y="136"/>
                                </a:lnTo>
                                <a:lnTo>
                                  <a:pt x="331" y="102"/>
                                </a:lnTo>
                                <a:lnTo>
                                  <a:pt x="401" y="72"/>
                                </a:lnTo>
                                <a:lnTo>
                                  <a:pt x="475" y="47"/>
                                </a:lnTo>
                                <a:lnTo>
                                  <a:pt x="553" y="27"/>
                                </a:lnTo>
                                <a:lnTo>
                                  <a:pt x="635" y="12"/>
                                </a:lnTo>
                                <a:lnTo>
                                  <a:pt x="721" y="3"/>
                                </a:lnTo>
                                <a:lnTo>
                                  <a:pt x="809" y="0"/>
                                </a:lnTo>
                                <a:lnTo>
                                  <a:pt x="897" y="3"/>
                                </a:lnTo>
                                <a:lnTo>
                                  <a:pt x="982" y="12"/>
                                </a:lnTo>
                                <a:lnTo>
                                  <a:pt x="1064" y="27"/>
                                </a:lnTo>
                                <a:lnTo>
                                  <a:pt x="1143" y="47"/>
                                </a:lnTo>
                                <a:lnTo>
                                  <a:pt x="1217" y="72"/>
                                </a:lnTo>
                                <a:lnTo>
                                  <a:pt x="1286" y="102"/>
                                </a:lnTo>
                                <a:lnTo>
                                  <a:pt x="1351" y="136"/>
                                </a:lnTo>
                                <a:lnTo>
                                  <a:pt x="1409" y="174"/>
                                </a:lnTo>
                                <a:lnTo>
                                  <a:pt x="1462" y="216"/>
                                </a:lnTo>
                                <a:lnTo>
                                  <a:pt x="1507" y="262"/>
                                </a:lnTo>
                                <a:lnTo>
                                  <a:pt x="1546" y="310"/>
                                </a:lnTo>
                                <a:lnTo>
                                  <a:pt x="1599" y="415"/>
                                </a:lnTo>
                                <a:lnTo>
                                  <a:pt x="1618" y="528"/>
                                </a:lnTo>
                                <a:lnTo>
                                  <a:pt x="1613" y="586"/>
                                </a:lnTo>
                                <a:lnTo>
                                  <a:pt x="1576" y="695"/>
                                </a:lnTo>
                                <a:lnTo>
                                  <a:pt x="1507" y="795"/>
                                </a:lnTo>
                                <a:lnTo>
                                  <a:pt x="1462" y="840"/>
                                </a:lnTo>
                                <a:lnTo>
                                  <a:pt x="1409" y="882"/>
                                </a:lnTo>
                                <a:lnTo>
                                  <a:pt x="1351" y="920"/>
                                </a:lnTo>
                                <a:lnTo>
                                  <a:pt x="1286" y="954"/>
                                </a:lnTo>
                                <a:lnTo>
                                  <a:pt x="1217" y="984"/>
                                </a:lnTo>
                                <a:lnTo>
                                  <a:pt x="1143" y="1009"/>
                                </a:lnTo>
                                <a:lnTo>
                                  <a:pt x="1064" y="1029"/>
                                </a:lnTo>
                                <a:lnTo>
                                  <a:pt x="982" y="1044"/>
                                </a:lnTo>
                                <a:lnTo>
                                  <a:pt x="897" y="1053"/>
                                </a:lnTo>
                                <a:lnTo>
                                  <a:pt x="809" y="1056"/>
                                </a:lnTo>
                                <a:lnTo>
                                  <a:pt x="721" y="1053"/>
                                </a:lnTo>
                                <a:lnTo>
                                  <a:pt x="635" y="1044"/>
                                </a:lnTo>
                                <a:lnTo>
                                  <a:pt x="553" y="1029"/>
                                </a:lnTo>
                                <a:lnTo>
                                  <a:pt x="475" y="1009"/>
                                </a:lnTo>
                                <a:lnTo>
                                  <a:pt x="401" y="984"/>
                                </a:lnTo>
                                <a:lnTo>
                                  <a:pt x="331" y="954"/>
                                </a:lnTo>
                                <a:lnTo>
                                  <a:pt x="267" y="920"/>
                                </a:lnTo>
                                <a:lnTo>
                                  <a:pt x="208" y="882"/>
                                </a:lnTo>
                                <a:lnTo>
                                  <a:pt x="156" y="840"/>
                                </a:lnTo>
                                <a:lnTo>
                                  <a:pt x="110" y="795"/>
                                </a:lnTo>
                                <a:lnTo>
                                  <a:pt x="72" y="746"/>
                                </a:lnTo>
                                <a:lnTo>
                                  <a:pt x="19" y="641"/>
                                </a:lnTo>
                                <a:lnTo>
                                  <a:pt x="0" y="5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2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00" y="931"/>
                            <a:ext cx="8756" cy="5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3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9570" y="901"/>
                            <a:ext cx="8816" cy="5607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33"/>
                        <wps:cNvSpPr>
                          <a:spLocks/>
                        </wps:cNvSpPr>
                        <wps:spPr bwMode="auto">
                          <a:xfrm>
                            <a:off x="13951" y="4190"/>
                            <a:ext cx="1896" cy="1635"/>
                          </a:xfrm>
                          <a:custGeom>
                            <a:avLst/>
                            <a:gdLst>
                              <a:gd name="T0" fmla="+- 0 13955 13951"/>
                              <a:gd name="T1" fmla="*/ T0 w 1896"/>
                              <a:gd name="T2" fmla="+- 0 4937 4190"/>
                              <a:gd name="T3" fmla="*/ 4937 h 1635"/>
                              <a:gd name="T4" fmla="+- 0 13982 13951"/>
                              <a:gd name="T5" fmla="*/ T4 w 1896"/>
                              <a:gd name="T6" fmla="+- 0 4801 4190"/>
                              <a:gd name="T7" fmla="*/ 4801 h 1635"/>
                              <a:gd name="T8" fmla="+- 0 14033 13951"/>
                              <a:gd name="T9" fmla="*/ T8 w 1896"/>
                              <a:gd name="T10" fmla="+- 0 4674 4190"/>
                              <a:gd name="T11" fmla="*/ 4674 h 1635"/>
                              <a:gd name="T12" fmla="+- 0 14108 13951"/>
                              <a:gd name="T13" fmla="*/ T12 w 1896"/>
                              <a:gd name="T14" fmla="+- 0 4558 4190"/>
                              <a:gd name="T15" fmla="*/ 4558 h 1635"/>
                              <a:gd name="T16" fmla="+- 0 14202 13951"/>
                              <a:gd name="T17" fmla="*/ T16 w 1896"/>
                              <a:gd name="T18" fmla="+- 0 4453 4190"/>
                              <a:gd name="T19" fmla="*/ 4453 h 1635"/>
                              <a:gd name="T20" fmla="+- 0 14315 13951"/>
                              <a:gd name="T21" fmla="*/ T20 w 1896"/>
                              <a:gd name="T22" fmla="+- 0 4364 4190"/>
                              <a:gd name="T23" fmla="*/ 4364 h 1635"/>
                              <a:gd name="T24" fmla="+- 0 14443 13951"/>
                              <a:gd name="T25" fmla="*/ T24 w 1896"/>
                              <a:gd name="T26" fmla="+- 0 4291 4190"/>
                              <a:gd name="T27" fmla="*/ 4291 h 1635"/>
                              <a:gd name="T28" fmla="+- 0 14585 13951"/>
                              <a:gd name="T29" fmla="*/ T28 w 1896"/>
                              <a:gd name="T30" fmla="+- 0 4236 4190"/>
                              <a:gd name="T31" fmla="*/ 4236 h 1635"/>
                              <a:gd name="T32" fmla="+- 0 14738 13951"/>
                              <a:gd name="T33" fmla="*/ T32 w 1896"/>
                              <a:gd name="T34" fmla="+- 0 4202 4190"/>
                              <a:gd name="T35" fmla="*/ 4202 h 1635"/>
                              <a:gd name="T36" fmla="+- 0 14899 13951"/>
                              <a:gd name="T37" fmla="*/ T36 w 1896"/>
                              <a:gd name="T38" fmla="+- 0 4190 4190"/>
                              <a:gd name="T39" fmla="*/ 4190 h 1635"/>
                              <a:gd name="T40" fmla="+- 0 15061 13951"/>
                              <a:gd name="T41" fmla="*/ T40 w 1896"/>
                              <a:gd name="T42" fmla="+- 0 4202 4190"/>
                              <a:gd name="T43" fmla="*/ 4202 h 1635"/>
                              <a:gd name="T44" fmla="+- 0 15214 13951"/>
                              <a:gd name="T45" fmla="*/ T44 w 1896"/>
                              <a:gd name="T46" fmla="+- 0 4236 4190"/>
                              <a:gd name="T47" fmla="*/ 4236 h 1635"/>
                              <a:gd name="T48" fmla="+- 0 15355 13951"/>
                              <a:gd name="T49" fmla="*/ T48 w 1896"/>
                              <a:gd name="T50" fmla="+- 0 4291 4190"/>
                              <a:gd name="T51" fmla="*/ 4291 h 1635"/>
                              <a:gd name="T52" fmla="+- 0 15484 13951"/>
                              <a:gd name="T53" fmla="*/ T52 w 1896"/>
                              <a:gd name="T54" fmla="+- 0 4364 4190"/>
                              <a:gd name="T55" fmla="*/ 4364 h 1635"/>
                              <a:gd name="T56" fmla="+- 0 15596 13951"/>
                              <a:gd name="T57" fmla="*/ T56 w 1896"/>
                              <a:gd name="T58" fmla="+- 0 4453 4190"/>
                              <a:gd name="T59" fmla="*/ 4453 h 1635"/>
                              <a:gd name="T60" fmla="+- 0 15691 13951"/>
                              <a:gd name="T61" fmla="*/ T60 w 1896"/>
                              <a:gd name="T62" fmla="+- 0 4558 4190"/>
                              <a:gd name="T63" fmla="*/ 4558 h 1635"/>
                              <a:gd name="T64" fmla="+- 0 15765 13951"/>
                              <a:gd name="T65" fmla="*/ T64 w 1896"/>
                              <a:gd name="T66" fmla="+- 0 4674 4190"/>
                              <a:gd name="T67" fmla="*/ 4674 h 1635"/>
                              <a:gd name="T68" fmla="+- 0 15817 13951"/>
                              <a:gd name="T69" fmla="*/ T68 w 1896"/>
                              <a:gd name="T70" fmla="+- 0 4801 4190"/>
                              <a:gd name="T71" fmla="*/ 4801 h 1635"/>
                              <a:gd name="T72" fmla="+- 0 15844 13951"/>
                              <a:gd name="T73" fmla="*/ T72 w 1896"/>
                              <a:gd name="T74" fmla="+- 0 4937 4190"/>
                              <a:gd name="T75" fmla="*/ 4937 h 1635"/>
                              <a:gd name="T76" fmla="+- 0 15844 13951"/>
                              <a:gd name="T77" fmla="*/ T76 w 1896"/>
                              <a:gd name="T78" fmla="+- 0 5078 4190"/>
                              <a:gd name="T79" fmla="*/ 5078 h 1635"/>
                              <a:gd name="T80" fmla="+- 0 15817 13951"/>
                              <a:gd name="T81" fmla="*/ T80 w 1896"/>
                              <a:gd name="T82" fmla="+- 0 5214 4190"/>
                              <a:gd name="T83" fmla="*/ 5214 h 1635"/>
                              <a:gd name="T84" fmla="+- 0 15765 13951"/>
                              <a:gd name="T85" fmla="*/ T84 w 1896"/>
                              <a:gd name="T86" fmla="+- 0 5341 4190"/>
                              <a:gd name="T87" fmla="*/ 5341 h 1635"/>
                              <a:gd name="T88" fmla="+- 0 15691 13951"/>
                              <a:gd name="T89" fmla="*/ T88 w 1896"/>
                              <a:gd name="T90" fmla="+- 0 5458 4190"/>
                              <a:gd name="T91" fmla="*/ 5458 h 1635"/>
                              <a:gd name="T92" fmla="+- 0 15596 13951"/>
                              <a:gd name="T93" fmla="*/ T92 w 1896"/>
                              <a:gd name="T94" fmla="+- 0 5562 4190"/>
                              <a:gd name="T95" fmla="*/ 5562 h 1635"/>
                              <a:gd name="T96" fmla="+- 0 15484 13951"/>
                              <a:gd name="T97" fmla="*/ T96 w 1896"/>
                              <a:gd name="T98" fmla="+- 0 5651 4190"/>
                              <a:gd name="T99" fmla="*/ 5651 h 1635"/>
                              <a:gd name="T100" fmla="+- 0 15355 13951"/>
                              <a:gd name="T101" fmla="*/ T100 w 1896"/>
                              <a:gd name="T102" fmla="+- 0 5724 4190"/>
                              <a:gd name="T103" fmla="*/ 5724 h 1635"/>
                              <a:gd name="T104" fmla="+- 0 15214 13951"/>
                              <a:gd name="T105" fmla="*/ T104 w 1896"/>
                              <a:gd name="T106" fmla="+- 0 5779 4190"/>
                              <a:gd name="T107" fmla="*/ 5779 h 1635"/>
                              <a:gd name="T108" fmla="+- 0 15061 13951"/>
                              <a:gd name="T109" fmla="*/ T108 w 1896"/>
                              <a:gd name="T110" fmla="+- 0 5813 4190"/>
                              <a:gd name="T111" fmla="*/ 5813 h 1635"/>
                              <a:gd name="T112" fmla="+- 0 14899 13951"/>
                              <a:gd name="T113" fmla="*/ T112 w 1896"/>
                              <a:gd name="T114" fmla="+- 0 5825 4190"/>
                              <a:gd name="T115" fmla="*/ 5825 h 1635"/>
                              <a:gd name="T116" fmla="+- 0 14738 13951"/>
                              <a:gd name="T117" fmla="*/ T116 w 1896"/>
                              <a:gd name="T118" fmla="+- 0 5813 4190"/>
                              <a:gd name="T119" fmla="*/ 5813 h 1635"/>
                              <a:gd name="T120" fmla="+- 0 14585 13951"/>
                              <a:gd name="T121" fmla="*/ T120 w 1896"/>
                              <a:gd name="T122" fmla="+- 0 5779 4190"/>
                              <a:gd name="T123" fmla="*/ 5779 h 1635"/>
                              <a:gd name="T124" fmla="+- 0 14443 13951"/>
                              <a:gd name="T125" fmla="*/ T124 w 1896"/>
                              <a:gd name="T126" fmla="+- 0 5724 4190"/>
                              <a:gd name="T127" fmla="*/ 5724 h 1635"/>
                              <a:gd name="T128" fmla="+- 0 14315 13951"/>
                              <a:gd name="T129" fmla="*/ T128 w 1896"/>
                              <a:gd name="T130" fmla="+- 0 5651 4190"/>
                              <a:gd name="T131" fmla="*/ 5651 h 1635"/>
                              <a:gd name="T132" fmla="+- 0 14202 13951"/>
                              <a:gd name="T133" fmla="*/ T132 w 1896"/>
                              <a:gd name="T134" fmla="+- 0 5562 4190"/>
                              <a:gd name="T135" fmla="*/ 5562 h 1635"/>
                              <a:gd name="T136" fmla="+- 0 14108 13951"/>
                              <a:gd name="T137" fmla="*/ T136 w 1896"/>
                              <a:gd name="T138" fmla="+- 0 5458 4190"/>
                              <a:gd name="T139" fmla="*/ 5458 h 1635"/>
                              <a:gd name="T140" fmla="+- 0 14033 13951"/>
                              <a:gd name="T141" fmla="*/ T140 w 1896"/>
                              <a:gd name="T142" fmla="+- 0 5341 4190"/>
                              <a:gd name="T143" fmla="*/ 5341 h 1635"/>
                              <a:gd name="T144" fmla="+- 0 13982 13951"/>
                              <a:gd name="T145" fmla="*/ T144 w 1896"/>
                              <a:gd name="T146" fmla="+- 0 5214 4190"/>
                              <a:gd name="T147" fmla="*/ 5214 h 1635"/>
                              <a:gd name="T148" fmla="+- 0 13955 13951"/>
                              <a:gd name="T149" fmla="*/ T148 w 1896"/>
                              <a:gd name="T150" fmla="+- 0 5078 4190"/>
                              <a:gd name="T151" fmla="*/ 5078 h 16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1896" h="1635">
                                <a:moveTo>
                                  <a:pt x="0" y="818"/>
                                </a:moveTo>
                                <a:lnTo>
                                  <a:pt x="4" y="747"/>
                                </a:lnTo>
                                <a:lnTo>
                                  <a:pt x="14" y="678"/>
                                </a:lnTo>
                                <a:lnTo>
                                  <a:pt x="31" y="611"/>
                                </a:lnTo>
                                <a:lnTo>
                                  <a:pt x="54" y="546"/>
                                </a:lnTo>
                                <a:lnTo>
                                  <a:pt x="82" y="484"/>
                                </a:lnTo>
                                <a:lnTo>
                                  <a:pt x="117" y="424"/>
                                </a:lnTo>
                                <a:lnTo>
                                  <a:pt x="157" y="368"/>
                                </a:lnTo>
                                <a:lnTo>
                                  <a:pt x="202" y="314"/>
                                </a:lnTo>
                                <a:lnTo>
                                  <a:pt x="251" y="263"/>
                                </a:lnTo>
                                <a:lnTo>
                                  <a:pt x="305" y="217"/>
                                </a:lnTo>
                                <a:lnTo>
                                  <a:pt x="364" y="174"/>
                                </a:lnTo>
                                <a:lnTo>
                                  <a:pt x="426" y="135"/>
                                </a:lnTo>
                                <a:lnTo>
                                  <a:pt x="492" y="101"/>
                                </a:lnTo>
                                <a:lnTo>
                                  <a:pt x="561" y="71"/>
                                </a:lnTo>
                                <a:lnTo>
                                  <a:pt x="634" y="46"/>
                                </a:lnTo>
                                <a:lnTo>
                                  <a:pt x="709" y="27"/>
                                </a:lnTo>
                                <a:lnTo>
                                  <a:pt x="787" y="12"/>
                                </a:lnTo>
                                <a:lnTo>
                                  <a:pt x="866" y="3"/>
                                </a:lnTo>
                                <a:lnTo>
                                  <a:pt x="948" y="0"/>
                                </a:lnTo>
                                <a:lnTo>
                                  <a:pt x="1030" y="3"/>
                                </a:lnTo>
                                <a:lnTo>
                                  <a:pt x="1110" y="12"/>
                                </a:lnTo>
                                <a:lnTo>
                                  <a:pt x="1188" y="27"/>
                                </a:lnTo>
                                <a:lnTo>
                                  <a:pt x="1263" y="46"/>
                                </a:lnTo>
                                <a:lnTo>
                                  <a:pt x="1335" y="71"/>
                                </a:lnTo>
                                <a:lnTo>
                                  <a:pt x="1404" y="101"/>
                                </a:lnTo>
                                <a:lnTo>
                                  <a:pt x="1470" y="135"/>
                                </a:lnTo>
                                <a:lnTo>
                                  <a:pt x="1533" y="174"/>
                                </a:lnTo>
                                <a:lnTo>
                                  <a:pt x="1591" y="217"/>
                                </a:lnTo>
                                <a:lnTo>
                                  <a:pt x="1645" y="263"/>
                                </a:lnTo>
                                <a:lnTo>
                                  <a:pt x="1695" y="314"/>
                                </a:lnTo>
                                <a:lnTo>
                                  <a:pt x="1740" y="368"/>
                                </a:lnTo>
                                <a:lnTo>
                                  <a:pt x="1779" y="424"/>
                                </a:lnTo>
                                <a:lnTo>
                                  <a:pt x="1814" y="484"/>
                                </a:lnTo>
                                <a:lnTo>
                                  <a:pt x="1843" y="546"/>
                                </a:lnTo>
                                <a:lnTo>
                                  <a:pt x="1866" y="611"/>
                                </a:lnTo>
                                <a:lnTo>
                                  <a:pt x="1882" y="678"/>
                                </a:lnTo>
                                <a:lnTo>
                                  <a:pt x="1893" y="747"/>
                                </a:lnTo>
                                <a:lnTo>
                                  <a:pt x="1896" y="818"/>
                                </a:lnTo>
                                <a:lnTo>
                                  <a:pt x="1893" y="888"/>
                                </a:lnTo>
                                <a:lnTo>
                                  <a:pt x="1882" y="957"/>
                                </a:lnTo>
                                <a:lnTo>
                                  <a:pt x="1866" y="1024"/>
                                </a:lnTo>
                                <a:lnTo>
                                  <a:pt x="1843" y="1089"/>
                                </a:lnTo>
                                <a:lnTo>
                                  <a:pt x="1814" y="1151"/>
                                </a:lnTo>
                                <a:lnTo>
                                  <a:pt x="1779" y="1211"/>
                                </a:lnTo>
                                <a:lnTo>
                                  <a:pt x="1740" y="1268"/>
                                </a:lnTo>
                                <a:lnTo>
                                  <a:pt x="1695" y="1321"/>
                                </a:lnTo>
                                <a:lnTo>
                                  <a:pt x="1645" y="1372"/>
                                </a:lnTo>
                                <a:lnTo>
                                  <a:pt x="1591" y="1418"/>
                                </a:lnTo>
                                <a:lnTo>
                                  <a:pt x="1533" y="1461"/>
                                </a:lnTo>
                                <a:lnTo>
                                  <a:pt x="1470" y="1500"/>
                                </a:lnTo>
                                <a:lnTo>
                                  <a:pt x="1404" y="1534"/>
                                </a:lnTo>
                                <a:lnTo>
                                  <a:pt x="1335" y="1564"/>
                                </a:lnTo>
                                <a:lnTo>
                                  <a:pt x="1263" y="1589"/>
                                </a:lnTo>
                                <a:lnTo>
                                  <a:pt x="1188" y="1608"/>
                                </a:lnTo>
                                <a:lnTo>
                                  <a:pt x="1110" y="1623"/>
                                </a:lnTo>
                                <a:lnTo>
                                  <a:pt x="1030" y="1632"/>
                                </a:lnTo>
                                <a:lnTo>
                                  <a:pt x="948" y="1635"/>
                                </a:lnTo>
                                <a:lnTo>
                                  <a:pt x="866" y="1632"/>
                                </a:lnTo>
                                <a:lnTo>
                                  <a:pt x="787" y="1623"/>
                                </a:lnTo>
                                <a:lnTo>
                                  <a:pt x="709" y="1608"/>
                                </a:lnTo>
                                <a:lnTo>
                                  <a:pt x="634" y="1589"/>
                                </a:lnTo>
                                <a:lnTo>
                                  <a:pt x="561" y="1564"/>
                                </a:lnTo>
                                <a:lnTo>
                                  <a:pt x="492" y="1534"/>
                                </a:lnTo>
                                <a:lnTo>
                                  <a:pt x="426" y="1500"/>
                                </a:lnTo>
                                <a:lnTo>
                                  <a:pt x="364" y="1461"/>
                                </a:lnTo>
                                <a:lnTo>
                                  <a:pt x="305" y="1418"/>
                                </a:lnTo>
                                <a:lnTo>
                                  <a:pt x="251" y="1372"/>
                                </a:lnTo>
                                <a:lnTo>
                                  <a:pt x="202" y="1321"/>
                                </a:lnTo>
                                <a:lnTo>
                                  <a:pt x="157" y="1268"/>
                                </a:lnTo>
                                <a:lnTo>
                                  <a:pt x="117" y="1211"/>
                                </a:lnTo>
                                <a:lnTo>
                                  <a:pt x="82" y="1151"/>
                                </a:lnTo>
                                <a:lnTo>
                                  <a:pt x="54" y="1089"/>
                                </a:lnTo>
                                <a:lnTo>
                                  <a:pt x="31" y="1024"/>
                                </a:lnTo>
                                <a:lnTo>
                                  <a:pt x="14" y="957"/>
                                </a:lnTo>
                                <a:lnTo>
                                  <a:pt x="4" y="888"/>
                                </a:lnTo>
                                <a:lnTo>
                                  <a:pt x="0" y="81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7912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Freeform 32"/>
                        <wps:cNvSpPr>
                          <a:spLocks/>
                        </wps:cNvSpPr>
                        <wps:spPr bwMode="auto">
                          <a:xfrm>
                            <a:off x="7096" y="-461"/>
                            <a:ext cx="4594" cy="1920"/>
                          </a:xfrm>
                          <a:custGeom>
                            <a:avLst/>
                            <a:gdLst>
                              <a:gd name="T0" fmla="+- 0 9288 7097"/>
                              <a:gd name="T1" fmla="*/ T0 w 4594"/>
                              <a:gd name="T2" fmla="+- 0 -460 -461"/>
                              <a:gd name="T3" fmla="*/ -460 h 1920"/>
                              <a:gd name="T4" fmla="+- 0 9082 7097"/>
                              <a:gd name="T5" fmla="*/ T4 w 4594"/>
                              <a:gd name="T6" fmla="+- 0 -452 -461"/>
                              <a:gd name="T7" fmla="*/ -452 h 1920"/>
                              <a:gd name="T8" fmla="+- 0 8881 7097"/>
                              <a:gd name="T9" fmla="*/ T8 w 4594"/>
                              <a:gd name="T10" fmla="+- 0 -437 -461"/>
                              <a:gd name="T11" fmla="*/ -437 h 1920"/>
                              <a:gd name="T12" fmla="+- 0 8687 7097"/>
                              <a:gd name="T13" fmla="*/ T12 w 4594"/>
                              <a:gd name="T14" fmla="+- 0 -415 -461"/>
                              <a:gd name="T15" fmla="*/ -415 h 1920"/>
                              <a:gd name="T16" fmla="+- 0 8500 7097"/>
                              <a:gd name="T17" fmla="*/ T16 w 4594"/>
                              <a:gd name="T18" fmla="+- 0 -385 -461"/>
                              <a:gd name="T19" fmla="*/ -385 h 1920"/>
                              <a:gd name="T20" fmla="+- 0 8321 7097"/>
                              <a:gd name="T21" fmla="*/ T20 w 4594"/>
                              <a:gd name="T22" fmla="+- 0 -350 -461"/>
                              <a:gd name="T23" fmla="*/ -350 h 1920"/>
                              <a:gd name="T24" fmla="+- 0 8151 7097"/>
                              <a:gd name="T25" fmla="*/ T24 w 4594"/>
                              <a:gd name="T26" fmla="+- 0 -308 -461"/>
                              <a:gd name="T27" fmla="*/ -308 h 1920"/>
                              <a:gd name="T28" fmla="+- 0 7990 7097"/>
                              <a:gd name="T29" fmla="*/ T28 w 4594"/>
                              <a:gd name="T30" fmla="+- 0 -261 -461"/>
                              <a:gd name="T31" fmla="*/ -261 h 1920"/>
                              <a:gd name="T32" fmla="+- 0 7840 7097"/>
                              <a:gd name="T33" fmla="*/ T32 w 4594"/>
                              <a:gd name="T34" fmla="+- 0 -208 -461"/>
                              <a:gd name="T35" fmla="*/ -208 h 1920"/>
                              <a:gd name="T36" fmla="+- 0 7702 7097"/>
                              <a:gd name="T37" fmla="*/ T36 w 4594"/>
                              <a:gd name="T38" fmla="+- 0 -150 -461"/>
                              <a:gd name="T39" fmla="*/ -150 h 1920"/>
                              <a:gd name="T40" fmla="+- 0 7575 7097"/>
                              <a:gd name="T41" fmla="*/ T40 w 4594"/>
                              <a:gd name="T42" fmla="+- 0 -87 -461"/>
                              <a:gd name="T43" fmla="*/ -87 h 1920"/>
                              <a:gd name="T44" fmla="+- 0 7462 7097"/>
                              <a:gd name="T45" fmla="*/ T44 w 4594"/>
                              <a:gd name="T46" fmla="+- 0 -20 -461"/>
                              <a:gd name="T47" fmla="*/ -20 h 1920"/>
                              <a:gd name="T48" fmla="+- 0 7362 7097"/>
                              <a:gd name="T49" fmla="*/ T48 w 4594"/>
                              <a:gd name="T50" fmla="+- 0 51 -461"/>
                              <a:gd name="T51" fmla="*/ 51 h 1920"/>
                              <a:gd name="T52" fmla="+- 0 7208 7097"/>
                              <a:gd name="T53" fmla="*/ T52 w 4594"/>
                              <a:gd name="T54" fmla="+- 0 204 -461"/>
                              <a:gd name="T55" fmla="*/ 204 h 1920"/>
                              <a:gd name="T56" fmla="+- 0 7118 7097"/>
                              <a:gd name="T57" fmla="*/ T56 w 4594"/>
                              <a:gd name="T58" fmla="+- 0 369 -461"/>
                              <a:gd name="T59" fmla="*/ 369 h 1920"/>
                              <a:gd name="T60" fmla="+- 0 7097 7097"/>
                              <a:gd name="T61" fmla="*/ T60 w 4594"/>
                              <a:gd name="T62" fmla="+- 0 499 -461"/>
                              <a:gd name="T63" fmla="*/ 499 h 1920"/>
                              <a:gd name="T64" fmla="+- 0 7118 7097"/>
                              <a:gd name="T65" fmla="*/ T64 w 4594"/>
                              <a:gd name="T66" fmla="+- 0 629 -461"/>
                              <a:gd name="T67" fmla="*/ 629 h 1920"/>
                              <a:gd name="T68" fmla="+- 0 7208 7097"/>
                              <a:gd name="T69" fmla="*/ T68 w 4594"/>
                              <a:gd name="T70" fmla="+- 0 795 -461"/>
                              <a:gd name="T71" fmla="*/ 795 h 1920"/>
                              <a:gd name="T72" fmla="+- 0 7362 7097"/>
                              <a:gd name="T73" fmla="*/ T72 w 4594"/>
                              <a:gd name="T74" fmla="+- 0 948 -461"/>
                              <a:gd name="T75" fmla="*/ 948 h 1920"/>
                              <a:gd name="T76" fmla="+- 0 7462 7097"/>
                              <a:gd name="T77" fmla="*/ T76 w 4594"/>
                              <a:gd name="T78" fmla="+- 0 1019 -461"/>
                              <a:gd name="T79" fmla="*/ 1019 h 1920"/>
                              <a:gd name="T80" fmla="+- 0 7575 7097"/>
                              <a:gd name="T81" fmla="*/ T80 w 4594"/>
                              <a:gd name="T82" fmla="+- 0 1086 -461"/>
                              <a:gd name="T83" fmla="*/ 1086 h 1920"/>
                              <a:gd name="T84" fmla="+- 0 7702 7097"/>
                              <a:gd name="T85" fmla="*/ T84 w 4594"/>
                              <a:gd name="T86" fmla="+- 0 1148 -461"/>
                              <a:gd name="T87" fmla="*/ 1148 h 1920"/>
                              <a:gd name="T88" fmla="+- 0 7840 7097"/>
                              <a:gd name="T89" fmla="*/ T88 w 4594"/>
                              <a:gd name="T90" fmla="+- 0 1206 -461"/>
                              <a:gd name="T91" fmla="*/ 1206 h 1920"/>
                              <a:gd name="T92" fmla="+- 0 7990 7097"/>
                              <a:gd name="T93" fmla="*/ T92 w 4594"/>
                              <a:gd name="T94" fmla="+- 0 1259 -461"/>
                              <a:gd name="T95" fmla="*/ 1259 h 1920"/>
                              <a:gd name="T96" fmla="+- 0 8151 7097"/>
                              <a:gd name="T97" fmla="*/ T96 w 4594"/>
                              <a:gd name="T98" fmla="+- 0 1307 -461"/>
                              <a:gd name="T99" fmla="*/ 1307 h 1920"/>
                              <a:gd name="T100" fmla="+- 0 8321 7097"/>
                              <a:gd name="T101" fmla="*/ T100 w 4594"/>
                              <a:gd name="T102" fmla="+- 0 1348 -461"/>
                              <a:gd name="T103" fmla="*/ 1348 h 1920"/>
                              <a:gd name="T104" fmla="+- 0 8500 7097"/>
                              <a:gd name="T105" fmla="*/ T104 w 4594"/>
                              <a:gd name="T106" fmla="+- 0 1384 -461"/>
                              <a:gd name="T107" fmla="*/ 1384 h 1920"/>
                              <a:gd name="T108" fmla="+- 0 8687 7097"/>
                              <a:gd name="T109" fmla="*/ T108 w 4594"/>
                              <a:gd name="T110" fmla="+- 0 1413 -461"/>
                              <a:gd name="T111" fmla="*/ 1413 h 1920"/>
                              <a:gd name="T112" fmla="+- 0 8881 7097"/>
                              <a:gd name="T113" fmla="*/ T112 w 4594"/>
                              <a:gd name="T114" fmla="+- 0 1435 -461"/>
                              <a:gd name="T115" fmla="*/ 1435 h 1920"/>
                              <a:gd name="T116" fmla="+- 0 9082 7097"/>
                              <a:gd name="T117" fmla="*/ T116 w 4594"/>
                              <a:gd name="T118" fmla="+- 0 1450 -461"/>
                              <a:gd name="T119" fmla="*/ 1450 h 1920"/>
                              <a:gd name="T120" fmla="+- 0 9288 7097"/>
                              <a:gd name="T121" fmla="*/ T120 w 4594"/>
                              <a:gd name="T122" fmla="+- 0 1458 -461"/>
                              <a:gd name="T123" fmla="*/ 1458 h 1920"/>
                              <a:gd name="T124" fmla="+- 0 9499 7097"/>
                              <a:gd name="T125" fmla="*/ T124 w 4594"/>
                              <a:gd name="T126" fmla="+- 0 1458 -461"/>
                              <a:gd name="T127" fmla="*/ 1458 h 1920"/>
                              <a:gd name="T128" fmla="+- 0 9705 7097"/>
                              <a:gd name="T129" fmla="*/ T128 w 4594"/>
                              <a:gd name="T130" fmla="+- 0 1450 -461"/>
                              <a:gd name="T131" fmla="*/ 1450 h 1920"/>
                              <a:gd name="T132" fmla="+- 0 9906 7097"/>
                              <a:gd name="T133" fmla="*/ T132 w 4594"/>
                              <a:gd name="T134" fmla="+- 0 1435 -461"/>
                              <a:gd name="T135" fmla="*/ 1435 h 1920"/>
                              <a:gd name="T136" fmla="+- 0 10100 7097"/>
                              <a:gd name="T137" fmla="*/ T136 w 4594"/>
                              <a:gd name="T138" fmla="+- 0 1413 -461"/>
                              <a:gd name="T139" fmla="*/ 1413 h 1920"/>
                              <a:gd name="T140" fmla="+- 0 10288 7097"/>
                              <a:gd name="T141" fmla="*/ T140 w 4594"/>
                              <a:gd name="T142" fmla="+- 0 1384 -461"/>
                              <a:gd name="T143" fmla="*/ 1384 h 1920"/>
                              <a:gd name="T144" fmla="+- 0 10467 7097"/>
                              <a:gd name="T145" fmla="*/ T144 w 4594"/>
                              <a:gd name="T146" fmla="+- 0 1348 -461"/>
                              <a:gd name="T147" fmla="*/ 1348 h 1920"/>
                              <a:gd name="T148" fmla="+- 0 10637 7097"/>
                              <a:gd name="T149" fmla="*/ T148 w 4594"/>
                              <a:gd name="T150" fmla="+- 0 1307 -461"/>
                              <a:gd name="T151" fmla="*/ 1307 h 1920"/>
                              <a:gd name="T152" fmla="+- 0 10797 7097"/>
                              <a:gd name="T153" fmla="*/ T152 w 4594"/>
                              <a:gd name="T154" fmla="+- 0 1259 -461"/>
                              <a:gd name="T155" fmla="*/ 1259 h 1920"/>
                              <a:gd name="T156" fmla="+- 0 10947 7097"/>
                              <a:gd name="T157" fmla="*/ T156 w 4594"/>
                              <a:gd name="T158" fmla="+- 0 1206 -461"/>
                              <a:gd name="T159" fmla="*/ 1206 h 1920"/>
                              <a:gd name="T160" fmla="+- 0 11085 7097"/>
                              <a:gd name="T161" fmla="*/ T160 w 4594"/>
                              <a:gd name="T162" fmla="+- 0 1148 -461"/>
                              <a:gd name="T163" fmla="*/ 1148 h 1920"/>
                              <a:gd name="T164" fmla="+- 0 11212 7097"/>
                              <a:gd name="T165" fmla="*/ T164 w 4594"/>
                              <a:gd name="T166" fmla="+- 0 1086 -461"/>
                              <a:gd name="T167" fmla="*/ 1086 h 1920"/>
                              <a:gd name="T168" fmla="+- 0 11325 7097"/>
                              <a:gd name="T169" fmla="*/ T168 w 4594"/>
                              <a:gd name="T170" fmla="+- 0 1019 -461"/>
                              <a:gd name="T171" fmla="*/ 1019 h 1920"/>
                              <a:gd name="T172" fmla="+- 0 11425 7097"/>
                              <a:gd name="T173" fmla="*/ T172 w 4594"/>
                              <a:gd name="T174" fmla="+- 0 948 -461"/>
                              <a:gd name="T175" fmla="*/ 948 h 1920"/>
                              <a:gd name="T176" fmla="+- 0 11580 7097"/>
                              <a:gd name="T177" fmla="*/ T176 w 4594"/>
                              <a:gd name="T178" fmla="+- 0 795 -461"/>
                              <a:gd name="T179" fmla="*/ 795 h 1920"/>
                              <a:gd name="T180" fmla="+- 0 11669 7097"/>
                              <a:gd name="T181" fmla="*/ T180 w 4594"/>
                              <a:gd name="T182" fmla="+- 0 629 -461"/>
                              <a:gd name="T183" fmla="*/ 629 h 1920"/>
                              <a:gd name="T184" fmla="+- 0 11690 7097"/>
                              <a:gd name="T185" fmla="*/ T184 w 4594"/>
                              <a:gd name="T186" fmla="+- 0 499 -461"/>
                              <a:gd name="T187" fmla="*/ 499 h 1920"/>
                              <a:gd name="T188" fmla="+- 0 11669 7097"/>
                              <a:gd name="T189" fmla="*/ T188 w 4594"/>
                              <a:gd name="T190" fmla="+- 0 369 -461"/>
                              <a:gd name="T191" fmla="*/ 369 h 1920"/>
                              <a:gd name="T192" fmla="+- 0 11580 7097"/>
                              <a:gd name="T193" fmla="*/ T192 w 4594"/>
                              <a:gd name="T194" fmla="+- 0 204 -461"/>
                              <a:gd name="T195" fmla="*/ 204 h 1920"/>
                              <a:gd name="T196" fmla="+- 0 11425 7097"/>
                              <a:gd name="T197" fmla="*/ T196 w 4594"/>
                              <a:gd name="T198" fmla="+- 0 51 -461"/>
                              <a:gd name="T199" fmla="*/ 51 h 1920"/>
                              <a:gd name="T200" fmla="+- 0 11325 7097"/>
                              <a:gd name="T201" fmla="*/ T200 w 4594"/>
                              <a:gd name="T202" fmla="+- 0 -20 -461"/>
                              <a:gd name="T203" fmla="*/ -20 h 1920"/>
                              <a:gd name="T204" fmla="+- 0 11212 7097"/>
                              <a:gd name="T205" fmla="*/ T204 w 4594"/>
                              <a:gd name="T206" fmla="+- 0 -87 -461"/>
                              <a:gd name="T207" fmla="*/ -87 h 1920"/>
                              <a:gd name="T208" fmla="+- 0 11085 7097"/>
                              <a:gd name="T209" fmla="*/ T208 w 4594"/>
                              <a:gd name="T210" fmla="+- 0 -150 -461"/>
                              <a:gd name="T211" fmla="*/ -150 h 1920"/>
                              <a:gd name="T212" fmla="+- 0 10947 7097"/>
                              <a:gd name="T213" fmla="*/ T212 w 4594"/>
                              <a:gd name="T214" fmla="+- 0 -208 -461"/>
                              <a:gd name="T215" fmla="*/ -208 h 1920"/>
                              <a:gd name="T216" fmla="+- 0 10797 7097"/>
                              <a:gd name="T217" fmla="*/ T216 w 4594"/>
                              <a:gd name="T218" fmla="+- 0 -261 -461"/>
                              <a:gd name="T219" fmla="*/ -261 h 1920"/>
                              <a:gd name="T220" fmla="+- 0 10637 7097"/>
                              <a:gd name="T221" fmla="*/ T220 w 4594"/>
                              <a:gd name="T222" fmla="+- 0 -308 -461"/>
                              <a:gd name="T223" fmla="*/ -308 h 1920"/>
                              <a:gd name="T224" fmla="+- 0 10467 7097"/>
                              <a:gd name="T225" fmla="*/ T224 w 4594"/>
                              <a:gd name="T226" fmla="+- 0 -350 -461"/>
                              <a:gd name="T227" fmla="*/ -350 h 1920"/>
                              <a:gd name="T228" fmla="+- 0 10288 7097"/>
                              <a:gd name="T229" fmla="*/ T228 w 4594"/>
                              <a:gd name="T230" fmla="+- 0 -385 -461"/>
                              <a:gd name="T231" fmla="*/ -385 h 1920"/>
                              <a:gd name="T232" fmla="+- 0 10100 7097"/>
                              <a:gd name="T233" fmla="*/ T232 w 4594"/>
                              <a:gd name="T234" fmla="+- 0 -415 -461"/>
                              <a:gd name="T235" fmla="*/ -415 h 1920"/>
                              <a:gd name="T236" fmla="+- 0 9906 7097"/>
                              <a:gd name="T237" fmla="*/ T236 w 4594"/>
                              <a:gd name="T238" fmla="+- 0 -437 -461"/>
                              <a:gd name="T239" fmla="*/ -437 h 1920"/>
                              <a:gd name="T240" fmla="+- 0 9705 7097"/>
                              <a:gd name="T241" fmla="*/ T240 w 4594"/>
                              <a:gd name="T242" fmla="+- 0 -452 -461"/>
                              <a:gd name="T243" fmla="*/ -452 h 1920"/>
                              <a:gd name="T244" fmla="+- 0 9499 7097"/>
                              <a:gd name="T245" fmla="*/ T244 w 4594"/>
                              <a:gd name="T246" fmla="+- 0 -460 -461"/>
                              <a:gd name="T247" fmla="*/ -460 h 19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594" h="1920">
                                <a:moveTo>
                                  <a:pt x="2297" y="0"/>
                                </a:moveTo>
                                <a:lnTo>
                                  <a:pt x="2191" y="1"/>
                                </a:lnTo>
                                <a:lnTo>
                                  <a:pt x="2088" y="4"/>
                                </a:lnTo>
                                <a:lnTo>
                                  <a:pt x="1985" y="9"/>
                                </a:lnTo>
                                <a:lnTo>
                                  <a:pt x="1884" y="16"/>
                                </a:lnTo>
                                <a:lnTo>
                                  <a:pt x="1784" y="24"/>
                                </a:lnTo>
                                <a:lnTo>
                                  <a:pt x="1686" y="34"/>
                                </a:lnTo>
                                <a:lnTo>
                                  <a:pt x="1590" y="46"/>
                                </a:lnTo>
                                <a:lnTo>
                                  <a:pt x="1495" y="60"/>
                                </a:lnTo>
                                <a:lnTo>
                                  <a:pt x="1403" y="76"/>
                                </a:lnTo>
                                <a:lnTo>
                                  <a:pt x="1312" y="93"/>
                                </a:lnTo>
                                <a:lnTo>
                                  <a:pt x="1224" y="111"/>
                                </a:lnTo>
                                <a:lnTo>
                                  <a:pt x="1137" y="131"/>
                                </a:lnTo>
                                <a:lnTo>
                                  <a:pt x="1054" y="153"/>
                                </a:lnTo>
                                <a:lnTo>
                                  <a:pt x="972" y="176"/>
                                </a:lnTo>
                                <a:lnTo>
                                  <a:pt x="893" y="200"/>
                                </a:lnTo>
                                <a:lnTo>
                                  <a:pt x="817" y="226"/>
                                </a:lnTo>
                                <a:lnTo>
                                  <a:pt x="743" y="253"/>
                                </a:lnTo>
                                <a:lnTo>
                                  <a:pt x="673" y="281"/>
                                </a:lnTo>
                                <a:lnTo>
                                  <a:pt x="605" y="311"/>
                                </a:lnTo>
                                <a:lnTo>
                                  <a:pt x="540" y="342"/>
                                </a:lnTo>
                                <a:lnTo>
                                  <a:pt x="478" y="374"/>
                                </a:lnTo>
                                <a:lnTo>
                                  <a:pt x="420" y="407"/>
                                </a:lnTo>
                                <a:lnTo>
                                  <a:pt x="365" y="441"/>
                                </a:lnTo>
                                <a:lnTo>
                                  <a:pt x="313" y="476"/>
                                </a:lnTo>
                                <a:lnTo>
                                  <a:pt x="265" y="512"/>
                                </a:lnTo>
                                <a:lnTo>
                                  <a:pt x="180" y="586"/>
                                </a:lnTo>
                                <a:lnTo>
                                  <a:pt x="111" y="665"/>
                                </a:lnTo>
                                <a:lnTo>
                                  <a:pt x="57" y="746"/>
                                </a:lnTo>
                                <a:lnTo>
                                  <a:pt x="21" y="830"/>
                                </a:lnTo>
                                <a:lnTo>
                                  <a:pt x="2" y="916"/>
                                </a:lnTo>
                                <a:lnTo>
                                  <a:pt x="0" y="960"/>
                                </a:lnTo>
                                <a:lnTo>
                                  <a:pt x="2" y="1004"/>
                                </a:lnTo>
                                <a:lnTo>
                                  <a:pt x="21" y="1090"/>
                                </a:lnTo>
                                <a:lnTo>
                                  <a:pt x="57" y="1174"/>
                                </a:lnTo>
                                <a:lnTo>
                                  <a:pt x="111" y="1256"/>
                                </a:lnTo>
                                <a:lnTo>
                                  <a:pt x="180" y="1334"/>
                                </a:lnTo>
                                <a:lnTo>
                                  <a:pt x="265" y="1409"/>
                                </a:lnTo>
                                <a:lnTo>
                                  <a:pt x="313" y="1445"/>
                                </a:lnTo>
                                <a:lnTo>
                                  <a:pt x="365" y="1480"/>
                                </a:lnTo>
                                <a:lnTo>
                                  <a:pt x="420" y="1514"/>
                                </a:lnTo>
                                <a:lnTo>
                                  <a:pt x="478" y="1547"/>
                                </a:lnTo>
                                <a:lnTo>
                                  <a:pt x="540" y="1579"/>
                                </a:lnTo>
                                <a:lnTo>
                                  <a:pt x="605" y="1609"/>
                                </a:lnTo>
                                <a:lnTo>
                                  <a:pt x="673" y="1639"/>
                                </a:lnTo>
                                <a:lnTo>
                                  <a:pt x="743" y="1667"/>
                                </a:lnTo>
                                <a:lnTo>
                                  <a:pt x="817" y="1694"/>
                                </a:lnTo>
                                <a:lnTo>
                                  <a:pt x="893" y="1720"/>
                                </a:lnTo>
                                <a:lnTo>
                                  <a:pt x="972" y="1745"/>
                                </a:lnTo>
                                <a:lnTo>
                                  <a:pt x="1054" y="1768"/>
                                </a:lnTo>
                                <a:lnTo>
                                  <a:pt x="1137" y="1789"/>
                                </a:lnTo>
                                <a:lnTo>
                                  <a:pt x="1224" y="1809"/>
                                </a:lnTo>
                                <a:lnTo>
                                  <a:pt x="1312" y="1828"/>
                                </a:lnTo>
                                <a:lnTo>
                                  <a:pt x="1403" y="1845"/>
                                </a:lnTo>
                                <a:lnTo>
                                  <a:pt x="1495" y="1860"/>
                                </a:lnTo>
                                <a:lnTo>
                                  <a:pt x="1590" y="1874"/>
                                </a:lnTo>
                                <a:lnTo>
                                  <a:pt x="1686" y="1886"/>
                                </a:lnTo>
                                <a:lnTo>
                                  <a:pt x="1784" y="1896"/>
                                </a:lnTo>
                                <a:lnTo>
                                  <a:pt x="1884" y="1905"/>
                                </a:lnTo>
                                <a:lnTo>
                                  <a:pt x="1985" y="1911"/>
                                </a:lnTo>
                                <a:lnTo>
                                  <a:pt x="2088" y="1916"/>
                                </a:lnTo>
                                <a:lnTo>
                                  <a:pt x="2191" y="1919"/>
                                </a:lnTo>
                                <a:lnTo>
                                  <a:pt x="2297" y="1920"/>
                                </a:lnTo>
                                <a:lnTo>
                                  <a:pt x="2402" y="1919"/>
                                </a:lnTo>
                                <a:lnTo>
                                  <a:pt x="2506" y="1916"/>
                                </a:lnTo>
                                <a:lnTo>
                                  <a:pt x="2608" y="1911"/>
                                </a:lnTo>
                                <a:lnTo>
                                  <a:pt x="2709" y="1905"/>
                                </a:lnTo>
                                <a:lnTo>
                                  <a:pt x="2809" y="1896"/>
                                </a:lnTo>
                                <a:lnTo>
                                  <a:pt x="2907" y="1886"/>
                                </a:lnTo>
                                <a:lnTo>
                                  <a:pt x="3003" y="1874"/>
                                </a:lnTo>
                                <a:lnTo>
                                  <a:pt x="3098" y="1860"/>
                                </a:lnTo>
                                <a:lnTo>
                                  <a:pt x="3191" y="1845"/>
                                </a:lnTo>
                                <a:lnTo>
                                  <a:pt x="3281" y="1828"/>
                                </a:lnTo>
                                <a:lnTo>
                                  <a:pt x="3370" y="1809"/>
                                </a:lnTo>
                                <a:lnTo>
                                  <a:pt x="3456" y="1789"/>
                                </a:lnTo>
                                <a:lnTo>
                                  <a:pt x="3540" y="1768"/>
                                </a:lnTo>
                                <a:lnTo>
                                  <a:pt x="3621" y="1745"/>
                                </a:lnTo>
                                <a:lnTo>
                                  <a:pt x="3700" y="1720"/>
                                </a:lnTo>
                                <a:lnTo>
                                  <a:pt x="3776" y="1694"/>
                                </a:lnTo>
                                <a:lnTo>
                                  <a:pt x="3850" y="1667"/>
                                </a:lnTo>
                                <a:lnTo>
                                  <a:pt x="3921" y="1639"/>
                                </a:lnTo>
                                <a:lnTo>
                                  <a:pt x="3988" y="1609"/>
                                </a:lnTo>
                                <a:lnTo>
                                  <a:pt x="4053" y="1579"/>
                                </a:lnTo>
                                <a:lnTo>
                                  <a:pt x="4115" y="1547"/>
                                </a:lnTo>
                                <a:lnTo>
                                  <a:pt x="4173" y="1514"/>
                                </a:lnTo>
                                <a:lnTo>
                                  <a:pt x="4228" y="1480"/>
                                </a:lnTo>
                                <a:lnTo>
                                  <a:pt x="4280" y="1445"/>
                                </a:lnTo>
                                <a:lnTo>
                                  <a:pt x="4328" y="1409"/>
                                </a:lnTo>
                                <a:lnTo>
                                  <a:pt x="4413" y="1334"/>
                                </a:lnTo>
                                <a:lnTo>
                                  <a:pt x="4483" y="1256"/>
                                </a:lnTo>
                                <a:lnTo>
                                  <a:pt x="4536" y="1174"/>
                                </a:lnTo>
                                <a:lnTo>
                                  <a:pt x="4572" y="1090"/>
                                </a:lnTo>
                                <a:lnTo>
                                  <a:pt x="4591" y="1004"/>
                                </a:lnTo>
                                <a:lnTo>
                                  <a:pt x="4593" y="960"/>
                                </a:lnTo>
                                <a:lnTo>
                                  <a:pt x="4591" y="916"/>
                                </a:lnTo>
                                <a:lnTo>
                                  <a:pt x="4572" y="830"/>
                                </a:lnTo>
                                <a:lnTo>
                                  <a:pt x="4536" y="746"/>
                                </a:lnTo>
                                <a:lnTo>
                                  <a:pt x="4483" y="665"/>
                                </a:lnTo>
                                <a:lnTo>
                                  <a:pt x="4413" y="586"/>
                                </a:lnTo>
                                <a:lnTo>
                                  <a:pt x="4328" y="512"/>
                                </a:lnTo>
                                <a:lnTo>
                                  <a:pt x="4280" y="476"/>
                                </a:lnTo>
                                <a:lnTo>
                                  <a:pt x="4228" y="441"/>
                                </a:lnTo>
                                <a:lnTo>
                                  <a:pt x="4173" y="407"/>
                                </a:lnTo>
                                <a:lnTo>
                                  <a:pt x="4115" y="374"/>
                                </a:lnTo>
                                <a:lnTo>
                                  <a:pt x="4053" y="342"/>
                                </a:lnTo>
                                <a:lnTo>
                                  <a:pt x="3988" y="311"/>
                                </a:lnTo>
                                <a:lnTo>
                                  <a:pt x="3921" y="281"/>
                                </a:lnTo>
                                <a:lnTo>
                                  <a:pt x="3850" y="253"/>
                                </a:lnTo>
                                <a:lnTo>
                                  <a:pt x="3776" y="226"/>
                                </a:lnTo>
                                <a:lnTo>
                                  <a:pt x="3700" y="200"/>
                                </a:lnTo>
                                <a:lnTo>
                                  <a:pt x="3621" y="176"/>
                                </a:lnTo>
                                <a:lnTo>
                                  <a:pt x="3540" y="153"/>
                                </a:lnTo>
                                <a:lnTo>
                                  <a:pt x="3456" y="131"/>
                                </a:lnTo>
                                <a:lnTo>
                                  <a:pt x="3370" y="111"/>
                                </a:lnTo>
                                <a:lnTo>
                                  <a:pt x="3281" y="93"/>
                                </a:lnTo>
                                <a:lnTo>
                                  <a:pt x="3191" y="76"/>
                                </a:lnTo>
                                <a:lnTo>
                                  <a:pt x="3098" y="60"/>
                                </a:lnTo>
                                <a:lnTo>
                                  <a:pt x="3003" y="46"/>
                                </a:lnTo>
                                <a:lnTo>
                                  <a:pt x="2907" y="34"/>
                                </a:lnTo>
                                <a:lnTo>
                                  <a:pt x="2809" y="24"/>
                                </a:lnTo>
                                <a:lnTo>
                                  <a:pt x="2709" y="16"/>
                                </a:lnTo>
                                <a:lnTo>
                                  <a:pt x="2608" y="9"/>
                                </a:lnTo>
                                <a:lnTo>
                                  <a:pt x="2506" y="4"/>
                                </a:lnTo>
                                <a:lnTo>
                                  <a:pt x="2402" y="1"/>
                                </a:lnTo>
                                <a:lnTo>
                                  <a:pt x="229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Freeform 31"/>
                        <wps:cNvSpPr>
                          <a:spLocks/>
                        </wps:cNvSpPr>
                        <wps:spPr bwMode="auto">
                          <a:xfrm>
                            <a:off x="7096" y="-461"/>
                            <a:ext cx="4594" cy="1920"/>
                          </a:xfrm>
                          <a:custGeom>
                            <a:avLst/>
                            <a:gdLst>
                              <a:gd name="T0" fmla="+- 0 7106 7097"/>
                              <a:gd name="T1" fmla="*/ T0 w 4594"/>
                              <a:gd name="T2" fmla="+- 0 412 -461"/>
                              <a:gd name="T3" fmla="*/ 412 h 1920"/>
                              <a:gd name="T4" fmla="+- 0 7179 7097"/>
                              <a:gd name="T5" fmla="*/ T4 w 4594"/>
                              <a:gd name="T6" fmla="+- 0 244 -461"/>
                              <a:gd name="T7" fmla="*/ 244 h 1920"/>
                              <a:gd name="T8" fmla="+- 0 7318 7097"/>
                              <a:gd name="T9" fmla="*/ T8 w 4594"/>
                              <a:gd name="T10" fmla="+- 0 88 -461"/>
                              <a:gd name="T11" fmla="*/ 88 h 1920"/>
                              <a:gd name="T12" fmla="+- 0 7462 7097"/>
                              <a:gd name="T13" fmla="*/ T12 w 4594"/>
                              <a:gd name="T14" fmla="+- 0 -20 -461"/>
                              <a:gd name="T15" fmla="*/ -20 h 1920"/>
                              <a:gd name="T16" fmla="+- 0 7575 7097"/>
                              <a:gd name="T17" fmla="*/ T16 w 4594"/>
                              <a:gd name="T18" fmla="+- 0 -87 -461"/>
                              <a:gd name="T19" fmla="*/ -87 h 1920"/>
                              <a:gd name="T20" fmla="+- 0 7702 7097"/>
                              <a:gd name="T21" fmla="*/ T20 w 4594"/>
                              <a:gd name="T22" fmla="+- 0 -150 -461"/>
                              <a:gd name="T23" fmla="*/ -150 h 1920"/>
                              <a:gd name="T24" fmla="+- 0 7840 7097"/>
                              <a:gd name="T25" fmla="*/ T24 w 4594"/>
                              <a:gd name="T26" fmla="+- 0 -208 -461"/>
                              <a:gd name="T27" fmla="*/ -208 h 1920"/>
                              <a:gd name="T28" fmla="+- 0 7990 7097"/>
                              <a:gd name="T29" fmla="*/ T28 w 4594"/>
                              <a:gd name="T30" fmla="+- 0 -261 -461"/>
                              <a:gd name="T31" fmla="*/ -261 h 1920"/>
                              <a:gd name="T32" fmla="+- 0 8151 7097"/>
                              <a:gd name="T33" fmla="*/ T32 w 4594"/>
                              <a:gd name="T34" fmla="+- 0 -308 -461"/>
                              <a:gd name="T35" fmla="*/ -308 h 1920"/>
                              <a:gd name="T36" fmla="+- 0 8321 7097"/>
                              <a:gd name="T37" fmla="*/ T36 w 4594"/>
                              <a:gd name="T38" fmla="+- 0 -350 -461"/>
                              <a:gd name="T39" fmla="*/ -350 h 1920"/>
                              <a:gd name="T40" fmla="+- 0 8500 7097"/>
                              <a:gd name="T41" fmla="*/ T40 w 4594"/>
                              <a:gd name="T42" fmla="+- 0 -385 -461"/>
                              <a:gd name="T43" fmla="*/ -385 h 1920"/>
                              <a:gd name="T44" fmla="+- 0 8687 7097"/>
                              <a:gd name="T45" fmla="*/ T44 w 4594"/>
                              <a:gd name="T46" fmla="+- 0 -415 -461"/>
                              <a:gd name="T47" fmla="*/ -415 h 1920"/>
                              <a:gd name="T48" fmla="+- 0 8881 7097"/>
                              <a:gd name="T49" fmla="*/ T48 w 4594"/>
                              <a:gd name="T50" fmla="+- 0 -437 -461"/>
                              <a:gd name="T51" fmla="*/ -437 h 1920"/>
                              <a:gd name="T52" fmla="+- 0 9082 7097"/>
                              <a:gd name="T53" fmla="*/ T52 w 4594"/>
                              <a:gd name="T54" fmla="+- 0 -452 -461"/>
                              <a:gd name="T55" fmla="*/ -452 h 1920"/>
                              <a:gd name="T56" fmla="+- 0 9288 7097"/>
                              <a:gd name="T57" fmla="*/ T56 w 4594"/>
                              <a:gd name="T58" fmla="+- 0 -460 -461"/>
                              <a:gd name="T59" fmla="*/ -460 h 1920"/>
                              <a:gd name="T60" fmla="+- 0 9499 7097"/>
                              <a:gd name="T61" fmla="*/ T60 w 4594"/>
                              <a:gd name="T62" fmla="+- 0 -460 -461"/>
                              <a:gd name="T63" fmla="*/ -460 h 1920"/>
                              <a:gd name="T64" fmla="+- 0 9705 7097"/>
                              <a:gd name="T65" fmla="*/ T64 w 4594"/>
                              <a:gd name="T66" fmla="+- 0 -452 -461"/>
                              <a:gd name="T67" fmla="*/ -452 h 1920"/>
                              <a:gd name="T68" fmla="+- 0 9906 7097"/>
                              <a:gd name="T69" fmla="*/ T68 w 4594"/>
                              <a:gd name="T70" fmla="+- 0 -437 -461"/>
                              <a:gd name="T71" fmla="*/ -437 h 1920"/>
                              <a:gd name="T72" fmla="+- 0 10100 7097"/>
                              <a:gd name="T73" fmla="*/ T72 w 4594"/>
                              <a:gd name="T74" fmla="+- 0 -415 -461"/>
                              <a:gd name="T75" fmla="*/ -415 h 1920"/>
                              <a:gd name="T76" fmla="+- 0 10288 7097"/>
                              <a:gd name="T77" fmla="*/ T76 w 4594"/>
                              <a:gd name="T78" fmla="+- 0 -385 -461"/>
                              <a:gd name="T79" fmla="*/ -385 h 1920"/>
                              <a:gd name="T80" fmla="+- 0 10467 7097"/>
                              <a:gd name="T81" fmla="*/ T80 w 4594"/>
                              <a:gd name="T82" fmla="+- 0 -350 -461"/>
                              <a:gd name="T83" fmla="*/ -350 h 1920"/>
                              <a:gd name="T84" fmla="+- 0 10637 7097"/>
                              <a:gd name="T85" fmla="*/ T84 w 4594"/>
                              <a:gd name="T86" fmla="+- 0 -308 -461"/>
                              <a:gd name="T87" fmla="*/ -308 h 1920"/>
                              <a:gd name="T88" fmla="+- 0 10797 7097"/>
                              <a:gd name="T89" fmla="*/ T88 w 4594"/>
                              <a:gd name="T90" fmla="+- 0 -261 -461"/>
                              <a:gd name="T91" fmla="*/ -261 h 1920"/>
                              <a:gd name="T92" fmla="+- 0 10947 7097"/>
                              <a:gd name="T93" fmla="*/ T92 w 4594"/>
                              <a:gd name="T94" fmla="+- 0 -208 -461"/>
                              <a:gd name="T95" fmla="*/ -208 h 1920"/>
                              <a:gd name="T96" fmla="+- 0 11085 7097"/>
                              <a:gd name="T97" fmla="*/ T96 w 4594"/>
                              <a:gd name="T98" fmla="+- 0 -150 -461"/>
                              <a:gd name="T99" fmla="*/ -150 h 1920"/>
                              <a:gd name="T100" fmla="+- 0 11212 7097"/>
                              <a:gd name="T101" fmla="*/ T100 w 4594"/>
                              <a:gd name="T102" fmla="+- 0 -87 -461"/>
                              <a:gd name="T103" fmla="*/ -87 h 1920"/>
                              <a:gd name="T104" fmla="+- 0 11325 7097"/>
                              <a:gd name="T105" fmla="*/ T104 w 4594"/>
                              <a:gd name="T106" fmla="+- 0 -20 -461"/>
                              <a:gd name="T107" fmla="*/ -20 h 1920"/>
                              <a:gd name="T108" fmla="+- 0 11425 7097"/>
                              <a:gd name="T109" fmla="*/ T108 w 4594"/>
                              <a:gd name="T110" fmla="+- 0 51 -461"/>
                              <a:gd name="T111" fmla="*/ 51 h 1920"/>
                              <a:gd name="T112" fmla="+- 0 11580 7097"/>
                              <a:gd name="T113" fmla="*/ T112 w 4594"/>
                              <a:gd name="T114" fmla="+- 0 204 -461"/>
                              <a:gd name="T115" fmla="*/ 204 h 1920"/>
                              <a:gd name="T116" fmla="+- 0 11669 7097"/>
                              <a:gd name="T117" fmla="*/ T116 w 4594"/>
                              <a:gd name="T118" fmla="+- 0 369 -461"/>
                              <a:gd name="T119" fmla="*/ 369 h 1920"/>
                              <a:gd name="T120" fmla="+- 0 11690 7097"/>
                              <a:gd name="T121" fmla="*/ T120 w 4594"/>
                              <a:gd name="T122" fmla="+- 0 499 -461"/>
                              <a:gd name="T123" fmla="*/ 499 h 1920"/>
                              <a:gd name="T124" fmla="+- 0 11669 7097"/>
                              <a:gd name="T125" fmla="*/ T124 w 4594"/>
                              <a:gd name="T126" fmla="+- 0 629 -461"/>
                              <a:gd name="T127" fmla="*/ 629 h 1920"/>
                              <a:gd name="T128" fmla="+- 0 11580 7097"/>
                              <a:gd name="T129" fmla="*/ T128 w 4594"/>
                              <a:gd name="T130" fmla="+- 0 795 -461"/>
                              <a:gd name="T131" fmla="*/ 795 h 1920"/>
                              <a:gd name="T132" fmla="+- 0 11425 7097"/>
                              <a:gd name="T133" fmla="*/ T132 w 4594"/>
                              <a:gd name="T134" fmla="+- 0 948 -461"/>
                              <a:gd name="T135" fmla="*/ 948 h 1920"/>
                              <a:gd name="T136" fmla="+- 0 11325 7097"/>
                              <a:gd name="T137" fmla="*/ T136 w 4594"/>
                              <a:gd name="T138" fmla="+- 0 1019 -461"/>
                              <a:gd name="T139" fmla="*/ 1019 h 1920"/>
                              <a:gd name="T140" fmla="+- 0 11212 7097"/>
                              <a:gd name="T141" fmla="*/ T140 w 4594"/>
                              <a:gd name="T142" fmla="+- 0 1086 -461"/>
                              <a:gd name="T143" fmla="*/ 1086 h 1920"/>
                              <a:gd name="T144" fmla="+- 0 11085 7097"/>
                              <a:gd name="T145" fmla="*/ T144 w 4594"/>
                              <a:gd name="T146" fmla="+- 0 1148 -461"/>
                              <a:gd name="T147" fmla="*/ 1148 h 1920"/>
                              <a:gd name="T148" fmla="+- 0 10947 7097"/>
                              <a:gd name="T149" fmla="*/ T148 w 4594"/>
                              <a:gd name="T150" fmla="+- 0 1206 -461"/>
                              <a:gd name="T151" fmla="*/ 1206 h 1920"/>
                              <a:gd name="T152" fmla="+- 0 10797 7097"/>
                              <a:gd name="T153" fmla="*/ T152 w 4594"/>
                              <a:gd name="T154" fmla="+- 0 1259 -461"/>
                              <a:gd name="T155" fmla="*/ 1259 h 1920"/>
                              <a:gd name="T156" fmla="+- 0 10637 7097"/>
                              <a:gd name="T157" fmla="*/ T156 w 4594"/>
                              <a:gd name="T158" fmla="+- 0 1307 -461"/>
                              <a:gd name="T159" fmla="*/ 1307 h 1920"/>
                              <a:gd name="T160" fmla="+- 0 10467 7097"/>
                              <a:gd name="T161" fmla="*/ T160 w 4594"/>
                              <a:gd name="T162" fmla="+- 0 1348 -461"/>
                              <a:gd name="T163" fmla="*/ 1348 h 1920"/>
                              <a:gd name="T164" fmla="+- 0 10288 7097"/>
                              <a:gd name="T165" fmla="*/ T164 w 4594"/>
                              <a:gd name="T166" fmla="+- 0 1384 -461"/>
                              <a:gd name="T167" fmla="*/ 1384 h 1920"/>
                              <a:gd name="T168" fmla="+- 0 10100 7097"/>
                              <a:gd name="T169" fmla="*/ T168 w 4594"/>
                              <a:gd name="T170" fmla="+- 0 1413 -461"/>
                              <a:gd name="T171" fmla="*/ 1413 h 1920"/>
                              <a:gd name="T172" fmla="+- 0 9906 7097"/>
                              <a:gd name="T173" fmla="*/ T172 w 4594"/>
                              <a:gd name="T174" fmla="+- 0 1435 -461"/>
                              <a:gd name="T175" fmla="*/ 1435 h 1920"/>
                              <a:gd name="T176" fmla="+- 0 9705 7097"/>
                              <a:gd name="T177" fmla="*/ T176 w 4594"/>
                              <a:gd name="T178" fmla="+- 0 1450 -461"/>
                              <a:gd name="T179" fmla="*/ 1450 h 1920"/>
                              <a:gd name="T180" fmla="+- 0 9499 7097"/>
                              <a:gd name="T181" fmla="*/ T180 w 4594"/>
                              <a:gd name="T182" fmla="+- 0 1458 -461"/>
                              <a:gd name="T183" fmla="*/ 1458 h 1920"/>
                              <a:gd name="T184" fmla="+- 0 9288 7097"/>
                              <a:gd name="T185" fmla="*/ T184 w 4594"/>
                              <a:gd name="T186" fmla="+- 0 1458 -461"/>
                              <a:gd name="T187" fmla="*/ 1458 h 1920"/>
                              <a:gd name="T188" fmla="+- 0 9082 7097"/>
                              <a:gd name="T189" fmla="*/ T188 w 4594"/>
                              <a:gd name="T190" fmla="+- 0 1450 -461"/>
                              <a:gd name="T191" fmla="*/ 1450 h 1920"/>
                              <a:gd name="T192" fmla="+- 0 8881 7097"/>
                              <a:gd name="T193" fmla="*/ T192 w 4594"/>
                              <a:gd name="T194" fmla="+- 0 1435 -461"/>
                              <a:gd name="T195" fmla="*/ 1435 h 1920"/>
                              <a:gd name="T196" fmla="+- 0 8687 7097"/>
                              <a:gd name="T197" fmla="*/ T196 w 4594"/>
                              <a:gd name="T198" fmla="+- 0 1413 -461"/>
                              <a:gd name="T199" fmla="*/ 1413 h 1920"/>
                              <a:gd name="T200" fmla="+- 0 8500 7097"/>
                              <a:gd name="T201" fmla="*/ T200 w 4594"/>
                              <a:gd name="T202" fmla="+- 0 1384 -461"/>
                              <a:gd name="T203" fmla="*/ 1384 h 1920"/>
                              <a:gd name="T204" fmla="+- 0 8321 7097"/>
                              <a:gd name="T205" fmla="*/ T204 w 4594"/>
                              <a:gd name="T206" fmla="+- 0 1348 -461"/>
                              <a:gd name="T207" fmla="*/ 1348 h 1920"/>
                              <a:gd name="T208" fmla="+- 0 8151 7097"/>
                              <a:gd name="T209" fmla="*/ T208 w 4594"/>
                              <a:gd name="T210" fmla="+- 0 1307 -461"/>
                              <a:gd name="T211" fmla="*/ 1307 h 1920"/>
                              <a:gd name="T212" fmla="+- 0 7990 7097"/>
                              <a:gd name="T213" fmla="*/ T212 w 4594"/>
                              <a:gd name="T214" fmla="+- 0 1259 -461"/>
                              <a:gd name="T215" fmla="*/ 1259 h 1920"/>
                              <a:gd name="T216" fmla="+- 0 7840 7097"/>
                              <a:gd name="T217" fmla="*/ T216 w 4594"/>
                              <a:gd name="T218" fmla="+- 0 1206 -461"/>
                              <a:gd name="T219" fmla="*/ 1206 h 1920"/>
                              <a:gd name="T220" fmla="+- 0 7702 7097"/>
                              <a:gd name="T221" fmla="*/ T220 w 4594"/>
                              <a:gd name="T222" fmla="+- 0 1148 -461"/>
                              <a:gd name="T223" fmla="*/ 1148 h 1920"/>
                              <a:gd name="T224" fmla="+- 0 7575 7097"/>
                              <a:gd name="T225" fmla="*/ T224 w 4594"/>
                              <a:gd name="T226" fmla="+- 0 1086 -461"/>
                              <a:gd name="T227" fmla="*/ 1086 h 1920"/>
                              <a:gd name="T228" fmla="+- 0 7462 7097"/>
                              <a:gd name="T229" fmla="*/ T228 w 4594"/>
                              <a:gd name="T230" fmla="+- 0 1019 -461"/>
                              <a:gd name="T231" fmla="*/ 1019 h 1920"/>
                              <a:gd name="T232" fmla="+- 0 7362 7097"/>
                              <a:gd name="T233" fmla="*/ T232 w 4594"/>
                              <a:gd name="T234" fmla="+- 0 948 -461"/>
                              <a:gd name="T235" fmla="*/ 948 h 1920"/>
                              <a:gd name="T236" fmla="+- 0 7208 7097"/>
                              <a:gd name="T237" fmla="*/ T236 w 4594"/>
                              <a:gd name="T238" fmla="+- 0 795 -461"/>
                              <a:gd name="T239" fmla="*/ 795 h 1920"/>
                              <a:gd name="T240" fmla="+- 0 7118 7097"/>
                              <a:gd name="T241" fmla="*/ T240 w 4594"/>
                              <a:gd name="T242" fmla="+- 0 629 -461"/>
                              <a:gd name="T243" fmla="*/ 629 h 1920"/>
                              <a:gd name="T244" fmla="+- 0 7097 7097"/>
                              <a:gd name="T245" fmla="*/ T244 w 4594"/>
                              <a:gd name="T246" fmla="+- 0 499 -461"/>
                              <a:gd name="T247" fmla="*/ 499 h 19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594" h="1920">
                                <a:moveTo>
                                  <a:pt x="0" y="960"/>
                                </a:moveTo>
                                <a:lnTo>
                                  <a:pt x="9" y="873"/>
                                </a:lnTo>
                                <a:lnTo>
                                  <a:pt x="37" y="788"/>
                                </a:lnTo>
                                <a:lnTo>
                                  <a:pt x="82" y="705"/>
                                </a:lnTo>
                                <a:lnTo>
                                  <a:pt x="144" y="625"/>
                                </a:lnTo>
                                <a:lnTo>
                                  <a:pt x="221" y="549"/>
                                </a:lnTo>
                                <a:lnTo>
                                  <a:pt x="313" y="476"/>
                                </a:lnTo>
                                <a:lnTo>
                                  <a:pt x="365" y="441"/>
                                </a:lnTo>
                                <a:lnTo>
                                  <a:pt x="420" y="407"/>
                                </a:lnTo>
                                <a:lnTo>
                                  <a:pt x="478" y="374"/>
                                </a:lnTo>
                                <a:lnTo>
                                  <a:pt x="540" y="342"/>
                                </a:lnTo>
                                <a:lnTo>
                                  <a:pt x="605" y="311"/>
                                </a:lnTo>
                                <a:lnTo>
                                  <a:pt x="673" y="281"/>
                                </a:lnTo>
                                <a:lnTo>
                                  <a:pt x="743" y="253"/>
                                </a:lnTo>
                                <a:lnTo>
                                  <a:pt x="817" y="226"/>
                                </a:lnTo>
                                <a:lnTo>
                                  <a:pt x="893" y="200"/>
                                </a:lnTo>
                                <a:lnTo>
                                  <a:pt x="972" y="176"/>
                                </a:lnTo>
                                <a:lnTo>
                                  <a:pt x="1054" y="153"/>
                                </a:lnTo>
                                <a:lnTo>
                                  <a:pt x="1137" y="131"/>
                                </a:lnTo>
                                <a:lnTo>
                                  <a:pt x="1224" y="111"/>
                                </a:lnTo>
                                <a:lnTo>
                                  <a:pt x="1312" y="93"/>
                                </a:lnTo>
                                <a:lnTo>
                                  <a:pt x="1403" y="76"/>
                                </a:lnTo>
                                <a:lnTo>
                                  <a:pt x="1495" y="60"/>
                                </a:lnTo>
                                <a:lnTo>
                                  <a:pt x="1590" y="46"/>
                                </a:lnTo>
                                <a:lnTo>
                                  <a:pt x="1686" y="34"/>
                                </a:lnTo>
                                <a:lnTo>
                                  <a:pt x="1784" y="24"/>
                                </a:lnTo>
                                <a:lnTo>
                                  <a:pt x="1884" y="16"/>
                                </a:lnTo>
                                <a:lnTo>
                                  <a:pt x="1985" y="9"/>
                                </a:lnTo>
                                <a:lnTo>
                                  <a:pt x="2088" y="4"/>
                                </a:lnTo>
                                <a:lnTo>
                                  <a:pt x="2191" y="1"/>
                                </a:lnTo>
                                <a:lnTo>
                                  <a:pt x="2297" y="0"/>
                                </a:lnTo>
                                <a:lnTo>
                                  <a:pt x="2402" y="1"/>
                                </a:lnTo>
                                <a:lnTo>
                                  <a:pt x="2506" y="4"/>
                                </a:lnTo>
                                <a:lnTo>
                                  <a:pt x="2608" y="9"/>
                                </a:lnTo>
                                <a:lnTo>
                                  <a:pt x="2709" y="16"/>
                                </a:lnTo>
                                <a:lnTo>
                                  <a:pt x="2809" y="24"/>
                                </a:lnTo>
                                <a:lnTo>
                                  <a:pt x="2907" y="34"/>
                                </a:lnTo>
                                <a:lnTo>
                                  <a:pt x="3003" y="46"/>
                                </a:lnTo>
                                <a:lnTo>
                                  <a:pt x="3098" y="60"/>
                                </a:lnTo>
                                <a:lnTo>
                                  <a:pt x="3191" y="76"/>
                                </a:lnTo>
                                <a:lnTo>
                                  <a:pt x="3281" y="93"/>
                                </a:lnTo>
                                <a:lnTo>
                                  <a:pt x="3370" y="111"/>
                                </a:lnTo>
                                <a:lnTo>
                                  <a:pt x="3456" y="131"/>
                                </a:lnTo>
                                <a:lnTo>
                                  <a:pt x="3540" y="153"/>
                                </a:lnTo>
                                <a:lnTo>
                                  <a:pt x="3621" y="176"/>
                                </a:lnTo>
                                <a:lnTo>
                                  <a:pt x="3700" y="200"/>
                                </a:lnTo>
                                <a:lnTo>
                                  <a:pt x="3776" y="226"/>
                                </a:lnTo>
                                <a:lnTo>
                                  <a:pt x="3850" y="253"/>
                                </a:lnTo>
                                <a:lnTo>
                                  <a:pt x="3921" y="281"/>
                                </a:lnTo>
                                <a:lnTo>
                                  <a:pt x="3988" y="311"/>
                                </a:lnTo>
                                <a:lnTo>
                                  <a:pt x="4053" y="342"/>
                                </a:lnTo>
                                <a:lnTo>
                                  <a:pt x="4115" y="374"/>
                                </a:lnTo>
                                <a:lnTo>
                                  <a:pt x="4173" y="407"/>
                                </a:lnTo>
                                <a:lnTo>
                                  <a:pt x="4228" y="441"/>
                                </a:lnTo>
                                <a:lnTo>
                                  <a:pt x="4280" y="476"/>
                                </a:lnTo>
                                <a:lnTo>
                                  <a:pt x="4328" y="512"/>
                                </a:lnTo>
                                <a:lnTo>
                                  <a:pt x="4413" y="586"/>
                                </a:lnTo>
                                <a:lnTo>
                                  <a:pt x="4483" y="665"/>
                                </a:lnTo>
                                <a:lnTo>
                                  <a:pt x="4536" y="746"/>
                                </a:lnTo>
                                <a:lnTo>
                                  <a:pt x="4572" y="830"/>
                                </a:lnTo>
                                <a:lnTo>
                                  <a:pt x="4591" y="916"/>
                                </a:lnTo>
                                <a:lnTo>
                                  <a:pt x="4593" y="960"/>
                                </a:lnTo>
                                <a:lnTo>
                                  <a:pt x="4591" y="1004"/>
                                </a:lnTo>
                                <a:lnTo>
                                  <a:pt x="4572" y="1090"/>
                                </a:lnTo>
                                <a:lnTo>
                                  <a:pt x="4536" y="1174"/>
                                </a:lnTo>
                                <a:lnTo>
                                  <a:pt x="4483" y="1256"/>
                                </a:lnTo>
                                <a:lnTo>
                                  <a:pt x="4413" y="1334"/>
                                </a:lnTo>
                                <a:lnTo>
                                  <a:pt x="4328" y="1409"/>
                                </a:lnTo>
                                <a:lnTo>
                                  <a:pt x="4280" y="1445"/>
                                </a:lnTo>
                                <a:lnTo>
                                  <a:pt x="4228" y="1480"/>
                                </a:lnTo>
                                <a:lnTo>
                                  <a:pt x="4173" y="1514"/>
                                </a:lnTo>
                                <a:lnTo>
                                  <a:pt x="4115" y="1547"/>
                                </a:lnTo>
                                <a:lnTo>
                                  <a:pt x="4053" y="1579"/>
                                </a:lnTo>
                                <a:lnTo>
                                  <a:pt x="3988" y="1609"/>
                                </a:lnTo>
                                <a:lnTo>
                                  <a:pt x="3921" y="1639"/>
                                </a:lnTo>
                                <a:lnTo>
                                  <a:pt x="3850" y="1667"/>
                                </a:lnTo>
                                <a:lnTo>
                                  <a:pt x="3776" y="1694"/>
                                </a:lnTo>
                                <a:lnTo>
                                  <a:pt x="3700" y="1720"/>
                                </a:lnTo>
                                <a:lnTo>
                                  <a:pt x="3621" y="1745"/>
                                </a:lnTo>
                                <a:lnTo>
                                  <a:pt x="3540" y="1768"/>
                                </a:lnTo>
                                <a:lnTo>
                                  <a:pt x="3456" y="1789"/>
                                </a:lnTo>
                                <a:lnTo>
                                  <a:pt x="3370" y="1809"/>
                                </a:lnTo>
                                <a:lnTo>
                                  <a:pt x="3281" y="1828"/>
                                </a:lnTo>
                                <a:lnTo>
                                  <a:pt x="3191" y="1845"/>
                                </a:lnTo>
                                <a:lnTo>
                                  <a:pt x="3098" y="1860"/>
                                </a:lnTo>
                                <a:lnTo>
                                  <a:pt x="3003" y="1874"/>
                                </a:lnTo>
                                <a:lnTo>
                                  <a:pt x="2907" y="1886"/>
                                </a:lnTo>
                                <a:lnTo>
                                  <a:pt x="2809" y="1896"/>
                                </a:lnTo>
                                <a:lnTo>
                                  <a:pt x="2709" y="1905"/>
                                </a:lnTo>
                                <a:lnTo>
                                  <a:pt x="2608" y="1911"/>
                                </a:lnTo>
                                <a:lnTo>
                                  <a:pt x="2506" y="1916"/>
                                </a:lnTo>
                                <a:lnTo>
                                  <a:pt x="2402" y="1919"/>
                                </a:lnTo>
                                <a:lnTo>
                                  <a:pt x="2297" y="1920"/>
                                </a:lnTo>
                                <a:lnTo>
                                  <a:pt x="2191" y="1919"/>
                                </a:lnTo>
                                <a:lnTo>
                                  <a:pt x="2088" y="1916"/>
                                </a:lnTo>
                                <a:lnTo>
                                  <a:pt x="1985" y="1911"/>
                                </a:lnTo>
                                <a:lnTo>
                                  <a:pt x="1884" y="1905"/>
                                </a:lnTo>
                                <a:lnTo>
                                  <a:pt x="1784" y="1896"/>
                                </a:lnTo>
                                <a:lnTo>
                                  <a:pt x="1686" y="1886"/>
                                </a:lnTo>
                                <a:lnTo>
                                  <a:pt x="1590" y="1874"/>
                                </a:lnTo>
                                <a:lnTo>
                                  <a:pt x="1495" y="1860"/>
                                </a:lnTo>
                                <a:lnTo>
                                  <a:pt x="1403" y="1845"/>
                                </a:lnTo>
                                <a:lnTo>
                                  <a:pt x="1312" y="1828"/>
                                </a:lnTo>
                                <a:lnTo>
                                  <a:pt x="1224" y="1809"/>
                                </a:lnTo>
                                <a:lnTo>
                                  <a:pt x="1137" y="1789"/>
                                </a:lnTo>
                                <a:lnTo>
                                  <a:pt x="1054" y="1768"/>
                                </a:lnTo>
                                <a:lnTo>
                                  <a:pt x="972" y="1745"/>
                                </a:lnTo>
                                <a:lnTo>
                                  <a:pt x="893" y="1720"/>
                                </a:lnTo>
                                <a:lnTo>
                                  <a:pt x="817" y="1694"/>
                                </a:lnTo>
                                <a:lnTo>
                                  <a:pt x="743" y="1667"/>
                                </a:lnTo>
                                <a:lnTo>
                                  <a:pt x="673" y="1639"/>
                                </a:lnTo>
                                <a:lnTo>
                                  <a:pt x="605" y="1609"/>
                                </a:lnTo>
                                <a:lnTo>
                                  <a:pt x="540" y="1579"/>
                                </a:lnTo>
                                <a:lnTo>
                                  <a:pt x="478" y="1547"/>
                                </a:lnTo>
                                <a:lnTo>
                                  <a:pt x="420" y="1514"/>
                                </a:lnTo>
                                <a:lnTo>
                                  <a:pt x="365" y="1480"/>
                                </a:lnTo>
                                <a:lnTo>
                                  <a:pt x="313" y="1445"/>
                                </a:lnTo>
                                <a:lnTo>
                                  <a:pt x="265" y="1409"/>
                                </a:lnTo>
                                <a:lnTo>
                                  <a:pt x="180" y="1334"/>
                                </a:lnTo>
                                <a:lnTo>
                                  <a:pt x="111" y="1256"/>
                                </a:lnTo>
                                <a:lnTo>
                                  <a:pt x="57" y="1174"/>
                                </a:lnTo>
                                <a:lnTo>
                                  <a:pt x="21" y="1090"/>
                                </a:lnTo>
                                <a:lnTo>
                                  <a:pt x="2" y="1004"/>
                                </a:lnTo>
                                <a:lnTo>
                                  <a:pt x="0" y="96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30"/>
                        <wps:cNvSpPr>
                          <a:spLocks/>
                        </wps:cNvSpPr>
                        <wps:spPr bwMode="auto">
                          <a:xfrm>
                            <a:off x="16737" y="4970"/>
                            <a:ext cx="1618" cy="1056"/>
                          </a:xfrm>
                          <a:custGeom>
                            <a:avLst/>
                            <a:gdLst>
                              <a:gd name="T0" fmla="+- 0 17546 16738"/>
                              <a:gd name="T1" fmla="*/ T0 w 1618"/>
                              <a:gd name="T2" fmla="+- 0 4970 4970"/>
                              <a:gd name="T3" fmla="*/ 4970 h 1056"/>
                              <a:gd name="T4" fmla="+- 0 17458 16738"/>
                              <a:gd name="T5" fmla="*/ T4 w 1618"/>
                              <a:gd name="T6" fmla="+- 0 4973 4970"/>
                              <a:gd name="T7" fmla="*/ 4973 h 1056"/>
                              <a:gd name="T8" fmla="+- 0 17373 16738"/>
                              <a:gd name="T9" fmla="*/ T8 w 1618"/>
                              <a:gd name="T10" fmla="+- 0 4983 4970"/>
                              <a:gd name="T11" fmla="*/ 4983 h 1056"/>
                              <a:gd name="T12" fmla="+- 0 17291 16738"/>
                              <a:gd name="T13" fmla="*/ T12 w 1618"/>
                              <a:gd name="T14" fmla="+- 0 4997 4970"/>
                              <a:gd name="T15" fmla="*/ 4997 h 1056"/>
                              <a:gd name="T16" fmla="+- 0 17212 16738"/>
                              <a:gd name="T17" fmla="*/ T16 w 1618"/>
                              <a:gd name="T18" fmla="+- 0 5017 4970"/>
                              <a:gd name="T19" fmla="*/ 5017 h 1056"/>
                              <a:gd name="T20" fmla="+- 0 17138 16738"/>
                              <a:gd name="T21" fmla="*/ T20 w 1618"/>
                              <a:gd name="T22" fmla="+- 0 5042 4970"/>
                              <a:gd name="T23" fmla="*/ 5042 h 1056"/>
                              <a:gd name="T24" fmla="+- 0 17069 16738"/>
                              <a:gd name="T25" fmla="*/ T24 w 1618"/>
                              <a:gd name="T26" fmla="+- 0 5072 4970"/>
                              <a:gd name="T27" fmla="*/ 5072 h 1056"/>
                              <a:gd name="T28" fmla="+- 0 17005 16738"/>
                              <a:gd name="T29" fmla="*/ T28 w 1618"/>
                              <a:gd name="T30" fmla="+- 0 5106 4970"/>
                              <a:gd name="T31" fmla="*/ 5106 h 1056"/>
                              <a:gd name="T32" fmla="+- 0 16946 16738"/>
                              <a:gd name="T33" fmla="*/ T32 w 1618"/>
                              <a:gd name="T34" fmla="+- 0 5145 4970"/>
                              <a:gd name="T35" fmla="*/ 5145 h 1056"/>
                              <a:gd name="T36" fmla="+- 0 16894 16738"/>
                              <a:gd name="T37" fmla="*/ T36 w 1618"/>
                              <a:gd name="T38" fmla="+- 0 5187 4970"/>
                              <a:gd name="T39" fmla="*/ 5187 h 1056"/>
                              <a:gd name="T40" fmla="+- 0 16848 16738"/>
                              <a:gd name="T41" fmla="*/ T40 w 1618"/>
                              <a:gd name="T42" fmla="+- 0 5232 4970"/>
                              <a:gd name="T43" fmla="*/ 5232 h 1056"/>
                              <a:gd name="T44" fmla="+- 0 16810 16738"/>
                              <a:gd name="T45" fmla="*/ T44 w 1618"/>
                              <a:gd name="T46" fmla="+- 0 5280 4970"/>
                              <a:gd name="T47" fmla="*/ 5280 h 1056"/>
                              <a:gd name="T48" fmla="+- 0 16756 16738"/>
                              <a:gd name="T49" fmla="*/ T48 w 1618"/>
                              <a:gd name="T50" fmla="+- 0 5385 4970"/>
                              <a:gd name="T51" fmla="*/ 5385 h 1056"/>
                              <a:gd name="T52" fmla="+- 0 16738 16738"/>
                              <a:gd name="T53" fmla="*/ T52 w 1618"/>
                              <a:gd name="T54" fmla="+- 0 5498 4970"/>
                              <a:gd name="T55" fmla="*/ 5498 h 1056"/>
                              <a:gd name="T56" fmla="+- 0 16742 16738"/>
                              <a:gd name="T57" fmla="*/ T56 w 1618"/>
                              <a:gd name="T58" fmla="+- 0 5556 4970"/>
                              <a:gd name="T59" fmla="*/ 5556 h 1056"/>
                              <a:gd name="T60" fmla="+- 0 16779 16738"/>
                              <a:gd name="T61" fmla="*/ T60 w 1618"/>
                              <a:gd name="T62" fmla="+- 0 5665 4970"/>
                              <a:gd name="T63" fmla="*/ 5665 h 1056"/>
                              <a:gd name="T64" fmla="+- 0 16848 16738"/>
                              <a:gd name="T65" fmla="*/ T64 w 1618"/>
                              <a:gd name="T66" fmla="+- 0 5765 4970"/>
                              <a:gd name="T67" fmla="*/ 5765 h 1056"/>
                              <a:gd name="T68" fmla="+- 0 16894 16738"/>
                              <a:gd name="T69" fmla="*/ T68 w 1618"/>
                              <a:gd name="T70" fmla="+- 0 5810 4970"/>
                              <a:gd name="T71" fmla="*/ 5810 h 1056"/>
                              <a:gd name="T72" fmla="+- 0 16946 16738"/>
                              <a:gd name="T73" fmla="*/ T72 w 1618"/>
                              <a:gd name="T74" fmla="+- 0 5852 4970"/>
                              <a:gd name="T75" fmla="*/ 5852 h 1056"/>
                              <a:gd name="T76" fmla="+- 0 17005 16738"/>
                              <a:gd name="T77" fmla="*/ T76 w 1618"/>
                              <a:gd name="T78" fmla="+- 0 5890 4970"/>
                              <a:gd name="T79" fmla="*/ 5890 h 1056"/>
                              <a:gd name="T80" fmla="+- 0 17069 16738"/>
                              <a:gd name="T81" fmla="*/ T80 w 1618"/>
                              <a:gd name="T82" fmla="+- 0 5924 4970"/>
                              <a:gd name="T83" fmla="*/ 5924 h 1056"/>
                              <a:gd name="T84" fmla="+- 0 17138 16738"/>
                              <a:gd name="T85" fmla="*/ T84 w 1618"/>
                              <a:gd name="T86" fmla="+- 0 5954 4970"/>
                              <a:gd name="T87" fmla="*/ 5954 h 1056"/>
                              <a:gd name="T88" fmla="+- 0 17212 16738"/>
                              <a:gd name="T89" fmla="*/ T88 w 1618"/>
                              <a:gd name="T90" fmla="+- 0 5979 4970"/>
                              <a:gd name="T91" fmla="*/ 5979 h 1056"/>
                              <a:gd name="T92" fmla="+- 0 17291 16738"/>
                              <a:gd name="T93" fmla="*/ T92 w 1618"/>
                              <a:gd name="T94" fmla="+- 0 5999 4970"/>
                              <a:gd name="T95" fmla="*/ 5999 h 1056"/>
                              <a:gd name="T96" fmla="+- 0 17373 16738"/>
                              <a:gd name="T97" fmla="*/ T96 w 1618"/>
                              <a:gd name="T98" fmla="+- 0 6014 4970"/>
                              <a:gd name="T99" fmla="*/ 6014 h 1056"/>
                              <a:gd name="T100" fmla="+- 0 17458 16738"/>
                              <a:gd name="T101" fmla="*/ T100 w 1618"/>
                              <a:gd name="T102" fmla="+- 0 6023 4970"/>
                              <a:gd name="T103" fmla="*/ 6023 h 1056"/>
                              <a:gd name="T104" fmla="+- 0 17546 16738"/>
                              <a:gd name="T105" fmla="*/ T104 w 1618"/>
                              <a:gd name="T106" fmla="+- 0 6026 4970"/>
                              <a:gd name="T107" fmla="*/ 6026 h 1056"/>
                              <a:gd name="T108" fmla="+- 0 17635 16738"/>
                              <a:gd name="T109" fmla="*/ T108 w 1618"/>
                              <a:gd name="T110" fmla="+- 0 6023 4970"/>
                              <a:gd name="T111" fmla="*/ 6023 h 1056"/>
                              <a:gd name="T112" fmla="+- 0 17720 16738"/>
                              <a:gd name="T113" fmla="*/ T112 w 1618"/>
                              <a:gd name="T114" fmla="+- 0 6014 4970"/>
                              <a:gd name="T115" fmla="*/ 6014 h 1056"/>
                              <a:gd name="T116" fmla="+- 0 17802 16738"/>
                              <a:gd name="T117" fmla="*/ T116 w 1618"/>
                              <a:gd name="T118" fmla="+- 0 5999 4970"/>
                              <a:gd name="T119" fmla="*/ 5999 h 1056"/>
                              <a:gd name="T120" fmla="+- 0 17880 16738"/>
                              <a:gd name="T121" fmla="*/ T120 w 1618"/>
                              <a:gd name="T122" fmla="+- 0 5979 4970"/>
                              <a:gd name="T123" fmla="*/ 5979 h 1056"/>
                              <a:gd name="T124" fmla="+- 0 17955 16738"/>
                              <a:gd name="T125" fmla="*/ T124 w 1618"/>
                              <a:gd name="T126" fmla="+- 0 5954 4970"/>
                              <a:gd name="T127" fmla="*/ 5954 h 1056"/>
                              <a:gd name="T128" fmla="+- 0 18024 16738"/>
                              <a:gd name="T129" fmla="*/ T128 w 1618"/>
                              <a:gd name="T130" fmla="+- 0 5924 4970"/>
                              <a:gd name="T131" fmla="*/ 5924 h 1056"/>
                              <a:gd name="T132" fmla="+- 0 18088 16738"/>
                              <a:gd name="T133" fmla="*/ T132 w 1618"/>
                              <a:gd name="T134" fmla="+- 0 5890 4970"/>
                              <a:gd name="T135" fmla="*/ 5890 h 1056"/>
                              <a:gd name="T136" fmla="+- 0 18147 16738"/>
                              <a:gd name="T137" fmla="*/ T136 w 1618"/>
                              <a:gd name="T138" fmla="+- 0 5852 4970"/>
                              <a:gd name="T139" fmla="*/ 5852 h 1056"/>
                              <a:gd name="T140" fmla="+- 0 18199 16738"/>
                              <a:gd name="T141" fmla="*/ T140 w 1618"/>
                              <a:gd name="T142" fmla="+- 0 5810 4970"/>
                              <a:gd name="T143" fmla="*/ 5810 h 1056"/>
                              <a:gd name="T144" fmla="+- 0 18245 16738"/>
                              <a:gd name="T145" fmla="*/ T144 w 1618"/>
                              <a:gd name="T146" fmla="+- 0 5765 4970"/>
                              <a:gd name="T147" fmla="*/ 5765 h 1056"/>
                              <a:gd name="T148" fmla="+- 0 18283 16738"/>
                              <a:gd name="T149" fmla="*/ T148 w 1618"/>
                              <a:gd name="T150" fmla="+- 0 5716 4970"/>
                              <a:gd name="T151" fmla="*/ 5716 h 1056"/>
                              <a:gd name="T152" fmla="+- 0 18337 16738"/>
                              <a:gd name="T153" fmla="*/ T152 w 1618"/>
                              <a:gd name="T154" fmla="+- 0 5612 4970"/>
                              <a:gd name="T155" fmla="*/ 5612 h 1056"/>
                              <a:gd name="T156" fmla="+- 0 18355 16738"/>
                              <a:gd name="T157" fmla="*/ T156 w 1618"/>
                              <a:gd name="T158" fmla="+- 0 5498 4970"/>
                              <a:gd name="T159" fmla="*/ 5498 h 1056"/>
                              <a:gd name="T160" fmla="+- 0 18350 16738"/>
                              <a:gd name="T161" fmla="*/ T160 w 1618"/>
                              <a:gd name="T162" fmla="+- 0 5441 4970"/>
                              <a:gd name="T163" fmla="*/ 5441 h 1056"/>
                              <a:gd name="T164" fmla="+- 0 18314 16738"/>
                              <a:gd name="T165" fmla="*/ T164 w 1618"/>
                              <a:gd name="T166" fmla="+- 0 5331 4970"/>
                              <a:gd name="T167" fmla="*/ 5331 h 1056"/>
                              <a:gd name="T168" fmla="+- 0 18245 16738"/>
                              <a:gd name="T169" fmla="*/ T168 w 1618"/>
                              <a:gd name="T170" fmla="+- 0 5232 4970"/>
                              <a:gd name="T171" fmla="*/ 5232 h 1056"/>
                              <a:gd name="T172" fmla="+- 0 18199 16738"/>
                              <a:gd name="T173" fmla="*/ T172 w 1618"/>
                              <a:gd name="T174" fmla="+- 0 5187 4970"/>
                              <a:gd name="T175" fmla="*/ 5187 h 1056"/>
                              <a:gd name="T176" fmla="+- 0 18147 16738"/>
                              <a:gd name="T177" fmla="*/ T176 w 1618"/>
                              <a:gd name="T178" fmla="+- 0 5145 4970"/>
                              <a:gd name="T179" fmla="*/ 5145 h 1056"/>
                              <a:gd name="T180" fmla="+- 0 18088 16738"/>
                              <a:gd name="T181" fmla="*/ T180 w 1618"/>
                              <a:gd name="T182" fmla="+- 0 5106 4970"/>
                              <a:gd name="T183" fmla="*/ 5106 h 1056"/>
                              <a:gd name="T184" fmla="+- 0 18024 16738"/>
                              <a:gd name="T185" fmla="*/ T184 w 1618"/>
                              <a:gd name="T186" fmla="+- 0 5072 4970"/>
                              <a:gd name="T187" fmla="*/ 5072 h 1056"/>
                              <a:gd name="T188" fmla="+- 0 17955 16738"/>
                              <a:gd name="T189" fmla="*/ T188 w 1618"/>
                              <a:gd name="T190" fmla="+- 0 5042 4970"/>
                              <a:gd name="T191" fmla="*/ 5042 h 1056"/>
                              <a:gd name="T192" fmla="+- 0 17880 16738"/>
                              <a:gd name="T193" fmla="*/ T192 w 1618"/>
                              <a:gd name="T194" fmla="+- 0 5017 4970"/>
                              <a:gd name="T195" fmla="*/ 5017 h 1056"/>
                              <a:gd name="T196" fmla="+- 0 17802 16738"/>
                              <a:gd name="T197" fmla="*/ T196 w 1618"/>
                              <a:gd name="T198" fmla="+- 0 4997 4970"/>
                              <a:gd name="T199" fmla="*/ 4997 h 1056"/>
                              <a:gd name="T200" fmla="+- 0 17720 16738"/>
                              <a:gd name="T201" fmla="*/ T200 w 1618"/>
                              <a:gd name="T202" fmla="+- 0 4983 4970"/>
                              <a:gd name="T203" fmla="*/ 4983 h 1056"/>
                              <a:gd name="T204" fmla="+- 0 17635 16738"/>
                              <a:gd name="T205" fmla="*/ T204 w 1618"/>
                              <a:gd name="T206" fmla="+- 0 4973 4970"/>
                              <a:gd name="T207" fmla="*/ 4973 h 1056"/>
                              <a:gd name="T208" fmla="+- 0 17546 16738"/>
                              <a:gd name="T209" fmla="*/ T208 w 1618"/>
                              <a:gd name="T210" fmla="+- 0 4970 4970"/>
                              <a:gd name="T211" fmla="*/ 4970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808" y="0"/>
                                </a:moveTo>
                                <a:lnTo>
                                  <a:pt x="720" y="3"/>
                                </a:lnTo>
                                <a:lnTo>
                                  <a:pt x="635" y="13"/>
                                </a:lnTo>
                                <a:lnTo>
                                  <a:pt x="553" y="27"/>
                                </a:lnTo>
                                <a:lnTo>
                                  <a:pt x="474" y="47"/>
                                </a:lnTo>
                                <a:lnTo>
                                  <a:pt x="400" y="72"/>
                                </a:lnTo>
                                <a:lnTo>
                                  <a:pt x="331" y="102"/>
                                </a:lnTo>
                                <a:lnTo>
                                  <a:pt x="267" y="136"/>
                                </a:lnTo>
                                <a:lnTo>
                                  <a:pt x="208" y="175"/>
                                </a:lnTo>
                                <a:lnTo>
                                  <a:pt x="156" y="217"/>
                                </a:lnTo>
                                <a:lnTo>
                                  <a:pt x="110" y="262"/>
                                </a:lnTo>
                                <a:lnTo>
                                  <a:pt x="72" y="310"/>
                                </a:lnTo>
                                <a:lnTo>
                                  <a:pt x="18" y="415"/>
                                </a:lnTo>
                                <a:lnTo>
                                  <a:pt x="0" y="528"/>
                                </a:lnTo>
                                <a:lnTo>
                                  <a:pt x="4" y="586"/>
                                </a:lnTo>
                                <a:lnTo>
                                  <a:pt x="41" y="695"/>
                                </a:lnTo>
                                <a:lnTo>
                                  <a:pt x="110" y="795"/>
                                </a:lnTo>
                                <a:lnTo>
                                  <a:pt x="156" y="840"/>
                                </a:lnTo>
                                <a:lnTo>
                                  <a:pt x="208" y="882"/>
                                </a:lnTo>
                                <a:lnTo>
                                  <a:pt x="267" y="920"/>
                                </a:lnTo>
                                <a:lnTo>
                                  <a:pt x="331" y="954"/>
                                </a:lnTo>
                                <a:lnTo>
                                  <a:pt x="400" y="984"/>
                                </a:lnTo>
                                <a:lnTo>
                                  <a:pt x="474" y="1009"/>
                                </a:lnTo>
                                <a:lnTo>
                                  <a:pt x="553" y="1029"/>
                                </a:lnTo>
                                <a:lnTo>
                                  <a:pt x="635" y="1044"/>
                                </a:lnTo>
                                <a:lnTo>
                                  <a:pt x="720" y="1053"/>
                                </a:lnTo>
                                <a:lnTo>
                                  <a:pt x="808" y="1056"/>
                                </a:lnTo>
                                <a:lnTo>
                                  <a:pt x="897" y="1053"/>
                                </a:lnTo>
                                <a:lnTo>
                                  <a:pt x="982" y="1044"/>
                                </a:lnTo>
                                <a:lnTo>
                                  <a:pt x="1064" y="1029"/>
                                </a:lnTo>
                                <a:lnTo>
                                  <a:pt x="1142" y="1009"/>
                                </a:lnTo>
                                <a:lnTo>
                                  <a:pt x="1217" y="984"/>
                                </a:lnTo>
                                <a:lnTo>
                                  <a:pt x="1286" y="954"/>
                                </a:lnTo>
                                <a:lnTo>
                                  <a:pt x="1350" y="920"/>
                                </a:lnTo>
                                <a:lnTo>
                                  <a:pt x="1409" y="882"/>
                                </a:lnTo>
                                <a:lnTo>
                                  <a:pt x="1461" y="840"/>
                                </a:lnTo>
                                <a:lnTo>
                                  <a:pt x="1507" y="795"/>
                                </a:lnTo>
                                <a:lnTo>
                                  <a:pt x="1545" y="746"/>
                                </a:lnTo>
                                <a:lnTo>
                                  <a:pt x="1599" y="642"/>
                                </a:lnTo>
                                <a:lnTo>
                                  <a:pt x="1617" y="528"/>
                                </a:lnTo>
                                <a:lnTo>
                                  <a:pt x="1612" y="471"/>
                                </a:lnTo>
                                <a:lnTo>
                                  <a:pt x="1576" y="361"/>
                                </a:lnTo>
                                <a:lnTo>
                                  <a:pt x="1507" y="262"/>
                                </a:lnTo>
                                <a:lnTo>
                                  <a:pt x="1461" y="217"/>
                                </a:lnTo>
                                <a:lnTo>
                                  <a:pt x="1409" y="175"/>
                                </a:lnTo>
                                <a:lnTo>
                                  <a:pt x="1350" y="136"/>
                                </a:lnTo>
                                <a:lnTo>
                                  <a:pt x="1286" y="102"/>
                                </a:lnTo>
                                <a:lnTo>
                                  <a:pt x="1217" y="72"/>
                                </a:lnTo>
                                <a:lnTo>
                                  <a:pt x="1142" y="47"/>
                                </a:lnTo>
                                <a:lnTo>
                                  <a:pt x="1064" y="27"/>
                                </a:lnTo>
                                <a:lnTo>
                                  <a:pt x="982" y="13"/>
                                </a:lnTo>
                                <a:lnTo>
                                  <a:pt x="897" y="3"/>
                                </a:lnTo>
                                <a:lnTo>
                                  <a:pt x="8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29"/>
                        <wps:cNvSpPr>
                          <a:spLocks/>
                        </wps:cNvSpPr>
                        <wps:spPr bwMode="auto">
                          <a:xfrm>
                            <a:off x="16737" y="4970"/>
                            <a:ext cx="1618" cy="1056"/>
                          </a:xfrm>
                          <a:custGeom>
                            <a:avLst/>
                            <a:gdLst>
                              <a:gd name="T0" fmla="+- 0 16738 16738"/>
                              <a:gd name="T1" fmla="*/ T0 w 1618"/>
                              <a:gd name="T2" fmla="+- 0 5498 4970"/>
                              <a:gd name="T3" fmla="*/ 5498 h 1056"/>
                              <a:gd name="T4" fmla="+- 0 16756 16738"/>
                              <a:gd name="T5" fmla="*/ T4 w 1618"/>
                              <a:gd name="T6" fmla="+- 0 5385 4970"/>
                              <a:gd name="T7" fmla="*/ 5385 h 1056"/>
                              <a:gd name="T8" fmla="+- 0 16810 16738"/>
                              <a:gd name="T9" fmla="*/ T8 w 1618"/>
                              <a:gd name="T10" fmla="+- 0 5280 4970"/>
                              <a:gd name="T11" fmla="*/ 5280 h 1056"/>
                              <a:gd name="T12" fmla="+- 0 16848 16738"/>
                              <a:gd name="T13" fmla="*/ T12 w 1618"/>
                              <a:gd name="T14" fmla="+- 0 5232 4970"/>
                              <a:gd name="T15" fmla="*/ 5232 h 1056"/>
                              <a:gd name="T16" fmla="+- 0 16894 16738"/>
                              <a:gd name="T17" fmla="*/ T16 w 1618"/>
                              <a:gd name="T18" fmla="+- 0 5187 4970"/>
                              <a:gd name="T19" fmla="*/ 5187 h 1056"/>
                              <a:gd name="T20" fmla="+- 0 16946 16738"/>
                              <a:gd name="T21" fmla="*/ T20 w 1618"/>
                              <a:gd name="T22" fmla="+- 0 5145 4970"/>
                              <a:gd name="T23" fmla="*/ 5145 h 1056"/>
                              <a:gd name="T24" fmla="+- 0 17005 16738"/>
                              <a:gd name="T25" fmla="*/ T24 w 1618"/>
                              <a:gd name="T26" fmla="+- 0 5106 4970"/>
                              <a:gd name="T27" fmla="*/ 5106 h 1056"/>
                              <a:gd name="T28" fmla="+- 0 17069 16738"/>
                              <a:gd name="T29" fmla="*/ T28 w 1618"/>
                              <a:gd name="T30" fmla="+- 0 5072 4970"/>
                              <a:gd name="T31" fmla="*/ 5072 h 1056"/>
                              <a:gd name="T32" fmla="+- 0 17138 16738"/>
                              <a:gd name="T33" fmla="*/ T32 w 1618"/>
                              <a:gd name="T34" fmla="+- 0 5042 4970"/>
                              <a:gd name="T35" fmla="*/ 5042 h 1056"/>
                              <a:gd name="T36" fmla="+- 0 17212 16738"/>
                              <a:gd name="T37" fmla="*/ T36 w 1618"/>
                              <a:gd name="T38" fmla="+- 0 5017 4970"/>
                              <a:gd name="T39" fmla="*/ 5017 h 1056"/>
                              <a:gd name="T40" fmla="+- 0 17291 16738"/>
                              <a:gd name="T41" fmla="*/ T40 w 1618"/>
                              <a:gd name="T42" fmla="+- 0 4997 4970"/>
                              <a:gd name="T43" fmla="*/ 4997 h 1056"/>
                              <a:gd name="T44" fmla="+- 0 17373 16738"/>
                              <a:gd name="T45" fmla="*/ T44 w 1618"/>
                              <a:gd name="T46" fmla="+- 0 4983 4970"/>
                              <a:gd name="T47" fmla="*/ 4983 h 1056"/>
                              <a:gd name="T48" fmla="+- 0 17458 16738"/>
                              <a:gd name="T49" fmla="*/ T48 w 1618"/>
                              <a:gd name="T50" fmla="+- 0 4973 4970"/>
                              <a:gd name="T51" fmla="*/ 4973 h 1056"/>
                              <a:gd name="T52" fmla="+- 0 17546 16738"/>
                              <a:gd name="T53" fmla="*/ T52 w 1618"/>
                              <a:gd name="T54" fmla="+- 0 4970 4970"/>
                              <a:gd name="T55" fmla="*/ 4970 h 1056"/>
                              <a:gd name="T56" fmla="+- 0 17635 16738"/>
                              <a:gd name="T57" fmla="*/ T56 w 1618"/>
                              <a:gd name="T58" fmla="+- 0 4973 4970"/>
                              <a:gd name="T59" fmla="*/ 4973 h 1056"/>
                              <a:gd name="T60" fmla="+- 0 17720 16738"/>
                              <a:gd name="T61" fmla="*/ T60 w 1618"/>
                              <a:gd name="T62" fmla="+- 0 4983 4970"/>
                              <a:gd name="T63" fmla="*/ 4983 h 1056"/>
                              <a:gd name="T64" fmla="+- 0 17802 16738"/>
                              <a:gd name="T65" fmla="*/ T64 w 1618"/>
                              <a:gd name="T66" fmla="+- 0 4997 4970"/>
                              <a:gd name="T67" fmla="*/ 4997 h 1056"/>
                              <a:gd name="T68" fmla="+- 0 17880 16738"/>
                              <a:gd name="T69" fmla="*/ T68 w 1618"/>
                              <a:gd name="T70" fmla="+- 0 5017 4970"/>
                              <a:gd name="T71" fmla="*/ 5017 h 1056"/>
                              <a:gd name="T72" fmla="+- 0 17955 16738"/>
                              <a:gd name="T73" fmla="*/ T72 w 1618"/>
                              <a:gd name="T74" fmla="+- 0 5042 4970"/>
                              <a:gd name="T75" fmla="*/ 5042 h 1056"/>
                              <a:gd name="T76" fmla="+- 0 18024 16738"/>
                              <a:gd name="T77" fmla="*/ T76 w 1618"/>
                              <a:gd name="T78" fmla="+- 0 5072 4970"/>
                              <a:gd name="T79" fmla="*/ 5072 h 1056"/>
                              <a:gd name="T80" fmla="+- 0 18088 16738"/>
                              <a:gd name="T81" fmla="*/ T80 w 1618"/>
                              <a:gd name="T82" fmla="+- 0 5106 4970"/>
                              <a:gd name="T83" fmla="*/ 5106 h 1056"/>
                              <a:gd name="T84" fmla="+- 0 18147 16738"/>
                              <a:gd name="T85" fmla="*/ T84 w 1618"/>
                              <a:gd name="T86" fmla="+- 0 5145 4970"/>
                              <a:gd name="T87" fmla="*/ 5145 h 1056"/>
                              <a:gd name="T88" fmla="+- 0 18199 16738"/>
                              <a:gd name="T89" fmla="*/ T88 w 1618"/>
                              <a:gd name="T90" fmla="+- 0 5187 4970"/>
                              <a:gd name="T91" fmla="*/ 5187 h 1056"/>
                              <a:gd name="T92" fmla="+- 0 18245 16738"/>
                              <a:gd name="T93" fmla="*/ T92 w 1618"/>
                              <a:gd name="T94" fmla="+- 0 5232 4970"/>
                              <a:gd name="T95" fmla="*/ 5232 h 1056"/>
                              <a:gd name="T96" fmla="+- 0 18283 16738"/>
                              <a:gd name="T97" fmla="*/ T96 w 1618"/>
                              <a:gd name="T98" fmla="+- 0 5280 4970"/>
                              <a:gd name="T99" fmla="*/ 5280 h 1056"/>
                              <a:gd name="T100" fmla="+- 0 18337 16738"/>
                              <a:gd name="T101" fmla="*/ T100 w 1618"/>
                              <a:gd name="T102" fmla="+- 0 5385 4970"/>
                              <a:gd name="T103" fmla="*/ 5385 h 1056"/>
                              <a:gd name="T104" fmla="+- 0 18355 16738"/>
                              <a:gd name="T105" fmla="*/ T104 w 1618"/>
                              <a:gd name="T106" fmla="+- 0 5498 4970"/>
                              <a:gd name="T107" fmla="*/ 5498 h 1056"/>
                              <a:gd name="T108" fmla="+- 0 18350 16738"/>
                              <a:gd name="T109" fmla="*/ T108 w 1618"/>
                              <a:gd name="T110" fmla="+- 0 5556 4970"/>
                              <a:gd name="T111" fmla="*/ 5556 h 1056"/>
                              <a:gd name="T112" fmla="+- 0 18314 16738"/>
                              <a:gd name="T113" fmla="*/ T112 w 1618"/>
                              <a:gd name="T114" fmla="+- 0 5665 4970"/>
                              <a:gd name="T115" fmla="*/ 5665 h 1056"/>
                              <a:gd name="T116" fmla="+- 0 18245 16738"/>
                              <a:gd name="T117" fmla="*/ T116 w 1618"/>
                              <a:gd name="T118" fmla="+- 0 5765 4970"/>
                              <a:gd name="T119" fmla="*/ 5765 h 1056"/>
                              <a:gd name="T120" fmla="+- 0 18199 16738"/>
                              <a:gd name="T121" fmla="*/ T120 w 1618"/>
                              <a:gd name="T122" fmla="+- 0 5810 4970"/>
                              <a:gd name="T123" fmla="*/ 5810 h 1056"/>
                              <a:gd name="T124" fmla="+- 0 18147 16738"/>
                              <a:gd name="T125" fmla="*/ T124 w 1618"/>
                              <a:gd name="T126" fmla="+- 0 5852 4970"/>
                              <a:gd name="T127" fmla="*/ 5852 h 1056"/>
                              <a:gd name="T128" fmla="+- 0 18088 16738"/>
                              <a:gd name="T129" fmla="*/ T128 w 1618"/>
                              <a:gd name="T130" fmla="+- 0 5890 4970"/>
                              <a:gd name="T131" fmla="*/ 5890 h 1056"/>
                              <a:gd name="T132" fmla="+- 0 18024 16738"/>
                              <a:gd name="T133" fmla="*/ T132 w 1618"/>
                              <a:gd name="T134" fmla="+- 0 5924 4970"/>
                              <a:gd name="T135" fmla="*/ 5924 h 1056"/>
                              <a:gd name="T136" fmla="+- 0 17955 16738"/>
                              <a:gd name="T137" fmla="*/ T136 w 1618"/>
                              <a:gd name="T138" fmla="+- 0 5954 4970"/>
                              <a:gd name="T139" fmla="*/ 5954 h 1056"/>
                              <a:gd name="T140" fmla="+- 0 17880 16738"/>
                              <a:gd name="T141" fmla="*/ T140 w 1618"/>
                              <a:gd name="T142" fmla="+- 0 5979 4970"/>
                              <a:gd name="T143" fmla="*/ 5979 h 1056"/>
                              <a:gd name="T144" fmla="+- 0 17802 16738"/>
                              <a:gd name="T145" fmla="*/ T144 w 1618"/>
                              <a:gd name="T146" fmla="+- 0 5999 4970"/>
                              <a:gd name="T147" fmla="*/ 5999 h 1056"/>
                              <a:gd name="T148" fmla="+- 0 17720 16738"/>
                              <a:gd name="T149" fmla="*/ T148 w 1618"/>
                              <a:gd name="T150" fmla="+- 0 6014 4970"/>
                              <a:gd name="T151" fmla="*/ 6014 h 1056"/>
                              <a:gd name="T152" fmla="+- 0 17635 16738"/>
                              <a:gd name="T153" fmla="*/ T152 w 1618"/>
                              <a:gd name="T154" fmla="+- 0 6023 4970"/>
                              <a:gd name="T155" fmla="*/ 6023 h 1056"/>
                              <a:gd name="T156" fmla="+- 0 17546 16738"/>
                              <a:gd name="T157" fmla="*/ T156 w 1618"/>
                              <a:gd name="T158" fmla="+- 0 6026 4970"/>
                              <a:gd name="T159" fmla="*/ 6026 h 1056"/>
                              <a:gd name="T160" fmla="+- 0 17458 16738"/>
                              <a:gd name="T161" fmla="*/ T160 w 1618"/>
                              <a:gd name="T162" fmla="+- 0 6023 4970"/>
                              <a:gd name="T163" fmla="*/ 6023 h 1056"/>
                              <a:gd name="T164" fmla="+- 0 17373 16738"/>
                              <a:gd name="T165" fmla="*/ T164 w 1618"/>
                              <a:gd name="T166" fmla="+- 0 6014 4970"/>
                              <a:gd name="T167" fmla="*/ 6014 h 1056"/>
                              <a:gd name="T168" fmla="+- 0 17291 16738"/>
                              <a:gd name="T169" fmla="*/ T168 w 1618"/>
                              <a:gd name="T170" fmla="+- 0 5999 4970"/>
                              <a:gd name="T171" fmla="*/ 5999 h 1056"/>
                              <a:gd name="T172" fmla="+- 0 17212 16738"/>
                              <a:gd name="T173" fmla="*/ T172 w 1618"/>
                              <a:gd name="T174" fmla="+- 0 5979 4970"/>
                              <a:gd name="T175" fmla="*/ 5979 h 1056"/>
                              <a:gd name="T176" fmla="+- 0 17138 16738"/>
                              <a:gd name="T177" fmla="*/ T176 w 1618"/>
                              <a:gd name="T178" fmla="+- 0 5954 4970"/>
                              <a:gd name="T179" fmla="*/ 5954 h 1056"/>
                              <a:gd name="T180" fmla="+- 0 17069 16738"/>
                              <a:gd name="T181" fmla="*/ T180 w 1618"/>
                              <a:gd name="T182" fmla="+- 0 5924 4970"/>
                              <a:gd name="T183" fmla="*/ 5924 h 1056"/>
                              <a:gd name="T184" fmla="+- 0 17005 16738"/>
                              <a:gd name="T185" fmla="*/ T184 w 1618"/>
                              <a:gd name="T186" fmla="+- 0 5890 4970"/>
                              <a:gd name="T187" fmla="*/ 5890 h 1056"/>
                              <a:gd name="T188" fmla="+- 0 16946 16738"/>
                              <a:gd name="T189" fmla="*/ T188 w 1618"/>
                              <a:gd name="T190" fmla="+- 0 5852 4970"/>
                              <a:gd name="T191" fmla="*/ 5852 h 1056"/>
                              <a:gd name="T192" fmla="+- 0 16894 16738"/>
                              <a:gd name="T193" fmla="*/ T192 w 1618"/>
                              <a:gd name="T194" fmla="+- 0 5810 4970"/>
                              <a:gd name="T195" fmla="*/ 5810 h 1056"/>
                              <a:gd name="T196" fmla="+- 0 16848 16738"/>
                              <a:gd name="T197" fmla="*/ T196 w 1618"/>
                              <a:gd name="T198" fmla="+- 0 5765 4970"/>
                              <a:gd name="T199" fmla="*/ 5765 h 1056"/>
                              <a:gd name="T200" fmla="+- 0 16810 16738"/>
                              <a:gd name="T201" fmla="*/ T200 w 1618"/>
                              <a:gd name="T202" fmla="+- 0 5716 4970"/>
                              <a:gd name="T203" fmla="*/ 5716 h 1056"/>
                              <a:gd name="T204" fmla="+- 0 16756 16738"/>
                              <a:gd name="T205" fmla="*/ T204 w 1618"/>
                              <a:gd name="T206" fmla="+- 0 5612 4970"/>
                              <a:gd name="T207" fmla="*/ 5612 h 1056"/>
                              <a:gd name="T208" fmla="+- 0 16738 16738"/>
                              <a:gd name="T209" fmla="*/ T208 w 1618"/>
                              <a:gd name="T210" fmla="+- 0 5498 4970"/>
                              <a:gd name="T211" fmla="*/ 5498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0" y="528"/>
                                </a:moveTo>
                                <a:lnTo>
                                  <a:pt x="18" y="415"/>
                                </a:lnTo>
                                <a:lnTo>
                                  <a:pt x="72" y="310"/>
                                </a:lnTo>
                                <a:lnTo>
                                  <a:pt x="110" y="262"/>
                                </a:lnTo>
                                <a:lnTo>
                                  <a:pt x="156" y="217"/>
                                </a:lnTo>
                                <a:lnTo>
                                  <a:pt x="208" y="175"/>
                                </a:lnTo>
                                <a:lnTo>
                                  <a:pt x="267" y="136"/>
                                </a:lnTo>
                                <a:lnTo>
                                  <a:pt x="331" y="102"/>
                                </a:lnTo>
                                <a:lnTo>
                                  <a:pt x="400" y="72"/>
                                </a:lnTo>
                                <a:lnTo>
                                  <a:pt x="474" y="47"/>
                                </a:lnTo>
                                <a:lnTo>
                                  <a:pt x="553" y="27"/>
                                </a:lnTo>
                                <a:lnTo>
                                  <a:pt x="635" y="13"/>
                                </a:lnTo>
                                <a:lnTo>
                                  <a:pt x="720" y="3"/>
                                </a:lnTo>
                                <a:lnTo>
                                  <a:pt x="808" y="0"/>
                                </a:lnTo>
                                <a:lnTo>
                                  <a:pt x="897" y="3"/>
                                </a:lnTo>
                                <a:lnTo>
                                  <a:pt x="982" y="13"/>
                                </a:lnTo>
                                <a:lnTo>
                                  <a:pt x="1064" y="27"/>
                                </a:lnTo>
                                <a:lnTo>
                                  <a:pt x="1142" y="47"/>
                                </a:lnTo>
                                <a:lnTo>
                                  <a:pt x="1217" y="72"/>
                                </a:lnTo>
                                <a:lnTo>
                                  <a:pt x="1286" y="102"/>
                                </a:lnTo>
                                <a:lnTo>
                                  <a:pt x="1350" y="136"/>
                                </a:lnTo>
                                <a:lnTo>
                                  <a:pt x="1409" y="175"/>
                                </a:lnTo>
                                <a:lnTo>
                                  <a:pt x="1461" y="217"/>
                                </a:lnTo>
                                <a:lnTo>
                                  <a:pt x="1507" y="262"/>
                                </a:lnTo>
                                <a:lnTo>
                                  <a:pt x="1545" y="310"/>
                                </a:lnTo>
                                <a:lnTo>
                                  <a:pt x="1599" y="415"/>
                                </a:lnTo>
                                <a:lnTo>
                                  <a:pt x="1617" y="528"/>
                                </a:lnTo>
                                <a:lnTo>
                                  <a:pt x="1612" y="586"/>
                                </a:lnTo>
                                <a:lnTo>
                                  <a:pt x="1576" y="695"/>
                                </a:lnTo>
                                <a:lnTo>
                                  <a:pt x="1507" y="795"/>
                                </a:lnTo>
                                <a:lnTo>
                                  <a:pt x="1461" y="840"/>
                                </a:lnTo>
                                <a:lnTo>
                                  <a:pt x="1409" y="882"/>
                                </a:lnTo>
                                <a:lnTo>
                                  <a:pt x="1350" y="920"/>
                                </a:lnTo>
                                <a:lnTo>
                                  <a:pt x="1286" y="954"/>
                                </a:lnTo>
                                <a:lnTo>
                                  <a:pt x="1217" y="984"/>
                                </a:lnTo>
                                <a:lnTo>
                                  <a:pt x="1142" y="1009"/>
                                </a:lnTo>
                                <a:lnTo>
                                  <a:pt x="1064" y="1029"/>
                                </a:lnTo>
                                <a:lnTo>
                                  <a:pt x="982" y="1044"/>
                                </a:lnTo>
                                <a:lnTo>
                                  <a:pt x="897" y="1053"/>
                                </a:lnTo>
                                <a:lnTo>
                                  <a:pt x="808" y="1056"/>
                                </a:lnTo>
                                <a:lnTo>
                                  <a:pt x="720" y="1053"/>
                                </a:lnTo>
                                <a:lnTo>
                                  <a:pt x="635" y="1044"/>
                                </a:lnTo>
                                <a:lnTo>
                                  <a:pt x="553" y="1029"/>
                                </a:lnTo>
                                <a:lnTo>
                                  <a:pt x="474" y="1009"/>
                                </a:lnTo>
                                <a:lnTo>
                                  <a:pt x="400" y="984"/>
                                </a:lnTo>
                                <a:lnTo>
                                  <a:pt x="331" y="954"/>
                                </a:lnTo>
                                <a:lnTo>
                                  <a:pt x="267" y="920"/>
                                </a:lnTo>
                                <a:lnTo>
                                  <a:pt x="208" y="882"/>
                                </a:lnTo>
                                <a:lnTo>
                                  <a:pt x="156" y="840"/>
                                </a:lnTo>
                                <a:lnTo>
                                  <a:pt x="110" y="795"/>
                                </a:lnTo>
                                <a:lnTo>
                                  <a:pt x="72" y="746"/>
                                </a:lnTo>
                                <a:lnTo>
                                  <a:pt x="18" y="642"/>
                                </a:lnTo>
                                <a:lnTo>
                                  <a:pt x="0" y="5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28"/>
                        <wps:cNvSpPr>
                          <a:spLocks/>
                        </wps:cNvSpPr>
                        <wps:spPr bwMode="auto">
                          <a:xfrm>
                            <a:off x="4689" y="4195"/>
                            <a:ext cx="2002" cy="1832"/>
                          </a:xfrm>
                          <a:custGeom>
                            <a:avLst/>
                            <a:gdLst>
                              <a:gd name="T0" fmla="+- 0 4693 4690"/>
                              <a:gd name="T1" fmla="*/ T0 w 2002"/>
                              <a:gd name="T2" fmla="+- 0 5039 4195"/>
                              <a:gd name="T3" fmla="*/ 5039 h 1832"/>
                              <a:gd name="T4" fmla="+- 0 4716 4690"/>
                              <a:gd name="T5" fmla="*/ T4 w 2002"/>
                              <a:gd name="T6" fmla="+- 0 4901 4195"/>
                              <a:gd name="T7" fmla="*/ 4901 h 1832"/>
                              <a:gd name="T8" fmla="+- 0 4761 4690"/>
                              <a:gd name="T9" fmla="*/ T8 w 2002"/>
                              <a:gd name="T10" fmla="+- 0 4770 4195"/>
                              <a:gd name="T11" fmla="*/ 4770 h 1832"/>
                              <a:gd name="T12" fmla="+- 0 4826 4690"/>
                              <a:gd name="T13" fmla="*/ T12 w 2002"/>
                              <a:gd name="T14" fmla="+- 0 4649 4195"/>
                              <a:gd name="T15" fmla="*/ 4649 h 1832"/>
                              <a:gd name="T16" fmla="+- 0 4909 4690"/>
                              <a:gd name="T17" fmla="*/ T16 w 2002"/>
                              <a:gd name="T18" fmla="+- 0 4538 4195"/>
                              <a:gd name="T19" fmla="*/ 4538 h 1832"/>
                              <a:gd name="T20" fmla="+- 0 5009 4690"/>
                              <a:gd name="T21" fmla="*/ T20 w 2002"/>
                              <a:gd name="T22" fmla="+- 0 4440 4195"/>
                              <a:gd name="T23" fmla="*/ 4440 h 1832"/>
                              <a:gd name="T24" fmla="+- 0 5123 4690"/>
                              <a:gd name="T25" fmla="*/ T24 w 2002"/>
                              <a:gd name="T26" fmla="+- 0 4356 4195"/>
                              <a:gd name="T27" fmla="*/ 4356 h 1832"/>
                              <a:gd name="T28" fmla="+- 0 5250 4690"/>
                              <a:gd name="T29" fmla="*/ T28 w 2002"/>
                              <a:gd name="T30" fmla="+- 0 4288 4195"/>
                              <a:gd name="T31" fmla="*/ 4288 h 1832"/>
                              <a:gd name="T32" fmla="+- 0 5388 4690"/>
                              <a:gd name="T33" fmla="*/ T32 w 2002"/>
                              <a:gd name="T34" fmla="+- 0 4238 4195"/>
                              <a:gd name="T35" fmla="*/ 4238 h 1832"/>
                              <a:gd name="T36" fmla="+- 0 5536 4690"/>
                              <a:gd name="T37" fmla="*/ T36 w 2002"/>
                              <a:gd name="T38" fmla="+- 0 4206 4195"/>
                              <a:gd name="T39" fmla="*/ 4206 h 1832"/>
                              <a:gd name="T40" fmla="+- 0 5690 4690"/>
                              <a:gd name="T41" fmla="*/ T40 w 2002"/>
                              <a:gd name="T42" fmla="+- 0 4195 4195"/>
                              <a:gd name="T43" fmla="*/ 4195 h 1832"/>
                              <a:gd name="T44" fmla="+- 0 5845 4690"/>
                              <a:gd name="T45" fmla="*/ T44 w 2002"/>
                              <a:gd name="T46" fmla="+- 0 4206 4195"/>
                              <a:gd name="T47" fmla="*/ 4206 h 1832"/>
                              <a:gd name="T48" fmla="+- 0 5993 4690"/>
                              <a:gd name="T49" fmla="*/ T48 w 2002"/>
                              <a:gd name="T50" fmla="+- 0 4238 4195"/>
                              <a:gd name="T51" fmla="*/ 4238 h 1832"/>
                              <a:gd name="T52" fmla="+- 0 6131 4690"/>
                              <a:gd name="T53" fmla="*/ T52 w 2002"/>
                              <a:gd name="T54" fmla="+- 0 4288 4195"/>
                              <a:gd name="T55" fmla="*/ 4288 h 1832"/>
                              <a:gd name="T56" fmla="+- 0 6258 4690"/>
                              <a:gd name="T57" fmla="*/ T56 w 2002"/>
                              <a:gd name="T58" fmla="+- 0 4356 4195"/>
                              <a:gd name="T59" fmla="*/ 4356 h 1832"/>
                              <a:gd name="T60" fmla="+- 0 6372 4690"/>
                              <a:gd name="T61" fmla="*/ T60 w 2002"/>
                              <a:gd name="T62" fmla="+- 0 4440 4195"/>
                              <a:gd name="T63" fmla="*/ 4440 h 1832"/>
                              <a:gd name="T64" fmla="+- 0 6471 4690"/>
                              <a:gd name="T65" fmla="*/ T64 w 2002"/>
                              <a:gd name="T66" fmla="+- 0 4538 4195"/>
                              <a:gd name="T67" fmla="*/ 4538 h 1832"/>
                              <a:gd name="T68" fmla="+- 0 6555 4690"/>
                              <a:gd name="T69" fmla="*/ T68 w 2002"/>
                              <a:gd name="T70" fmla="+- 0 4649 4195"/>
                              <a:gd name="T71" fmla="*/ 4649 h 1832"/>
                              <a:gd name="T72" fmla="+- 0 6620 4690"/>
                              <a:gd name="T73" fmla="*/ T72 w 2002"/>
                              <a:gd name="T74" fmla="+- 0 4770 4195"/>
                              <a:gd name="T75" fmla="*/ 4770 h 1832"/>
                              <a:gd name="T76" fmla="+- 0 6665 4690"/>
                              <a:gd name="T77" fmla="*/ T76 w 2002"/>
                              <a:gd name="T78" fmla="+- 0 4901 4195"/>
                              <a:gd name="T79" fmla="*/ 4901 h 1832"/>
                              <a:gd name="T80" fmla="+- 0 6688 4690"/>
                              <a:gd name="T81" fmla="*/ T80 w 2002"/>
                              <a:gd name="T82" fmla="+- 0 5039 4195"/>
                              <a:gd name="T83" fmla="*/ 5039 h 1832"/>
                              <a:gd name="T84" fmla="+- 0 6688 4690"/>
                              <a:gd name="T85" fmla="*/ T84 w 2002"/>
                              <a:gd name="T86" fmla="+- 0 5182 4195"/>
                              <a:gd name="T87" fmla="*/ 5182 h 1832"/>
                              <a:gd name="T88" fmla="+- 0 6665 4690"/>
                              <a:gd name="T89" fmla="*/ T88 w 2002"/>
                              <a:gd name="T90" fmla="+- 0 5321 4195"/>
                              <a:gd name="T91" fmla="*/ 5321 h 1832"/>
                              <a:gd name="T92" fmla="+- 0 6620 4690"/>
                              <a:gd name="T93" fmla="*/ T92 w 2002"/>
                              <a:gd name="T94" fmla="+- 0 5451 4195"/>
                              <a:gd name="T95" fmla="*/ 5451 h 1832"/>
                              <a:gd name="T96" fmla="+- 0 6555 4690"/>
                              <a:gd name="T97" fmla="*/ T96 w 2002"/>
                              <a:gd name="T98" fmla="+- 0 5573 4195"/>
                              <a:gd name="T99" fmla="*/ 5573 h 1832"/>
                              <a:gd name="T100" fmla="+- 0 6471 4690"/>
                              <a:gd name="T101" fmla="*/ T100 w 2002"/>
                              <a:gd name="T102" fmla="+- 0 5683 4195"/>
                              <a:gd name="T103" fmla="*/ 5683 h 1832"/>
                              <a:gd name="T104" fmla="+- 0 6372 4690"/>
                              <a:gd name="T105" fmla="*/ T104 w 2002"/>
                              <a:gd name="T106" fmla="+- 0 5781 4195"/>
                              <a:gd name="T107" fmla="*/ 5781 h 1832"/>
                              <a:gd name="T108" fmla="+- 0 6258 4690"/>
                              <a:gd name="T109" fmla="*/ T108 w 2002"/>
                              <a:gd name="T110" fmla="+- 0 5865 4195"/>
                              <a:gd name="T111" fmla="*/ 5865 h 1832"/>
                              <a:gd name="T112" fmla="+- 0 6131 4690"/>
                              <a:gd name="T113" fmla="*/ T112 w 2002"/>
                              <a:gd name="T114" fmla="+- 0 5933 4195"/>
                              <a:gd name="T115" fmla="*/ 5933 h 1832"/>
                              <a:gd name="T116" fmla="+- 0 5993 4690"/>
                              <a:gd name="T117" fmla="*/ T116 w 2002"/>
                              <a:gd name="T118" fmla="+- 0 5984 4195"/>
                              <a:gd name="T119" fmla="*/ 5984 h 1832"/>
                              <a:gd name="T120" fmla="+- 0 5845 4690"/>
                              <a:gd name="T121" fmla="*/ T120 w 2002"/>
                              <a:gd name="T122" fmla="+- 0 6015 4195"/>
                              <a:gd name="T123" fmla="*/ 6015 h 1832"/>
                              <a:gd name="T124" fmla="+- 0 5690 4690"/>
                              <a:gd name="T125" fmla="*/ T124 w 2002"/>
                              <a:gd name="T126" fmla="+- 0 6026 4195"/>
                              <a:gd name="T127" fmla="*/ 6026 h 1832"/>
                              <a:gd name="T128" fmla="+- 0 5536 4690"/>
                              <a:gd name="T129" fmla="*/ T128 w 2002"/>
                              <a:gd name="T130" fmla="+- 0 6015 4195"/>
                              <a:gd name="T131" fmla="*/ 6015 h 1832"/>
                              <a:gd name="T132" fmla="+- 0 5388 4690"/>
                              <a:gd name="T133" fmla="*/ T132 w 2002"/>
                              <a:gd name="T134" fmla="+- 0 5984 4195"/>
                              <a:gd name="T135" fmla="*/ 5984 h 1832"/>
                              <a:gd name="T136" fmla="+- 0 5250 4690"/>
                              <a:gd name="T137" fmla="*/ T136 w 2002"/>
                              <a:gd name="T138" fmla="+- 0 5933 4195"/>
                              <a:gd name="T139" fmla="*/ 5933 h 1832"/>
                              <a:gd name="T140" fmla="+- 0 5123 4690"/>
                              <a:gd name="T141" fmla="*/ T140 w 2002"/>
                              <a:gd name="T142" fmla="+- 0 5865 4195"/>
                              <a:gd name="T143" fmla="*/ 5865 h 1832"/>
                              <a:gd name="T144" fmla="+- 0 5009 4690"/>
                              <a:gd name="T145" fmla="*/ T144 w 2002"/>
                              <a:gd name="T146" fmla="+- 0 5781 4195"/>
                              <a:gd name="T147" fmla="*/ 5781 h 1832"/>
                              <a:gd name="T148" fmla="+- 0 4909 4690"/>
                              <a:gd name="T149" fmla="*/ T148 w 2002"/>
                              <a:gd name="T150" fmla="+- 0 5683 4195"/>
                              <a:gd name="T151" fmla="*/ 5683 h 1832"/>
                              <a:gd name="T152" fmla="+- 0 4826 4690"/>
                              <a:gd name="T153" fmla="*/ T152 w 2002"/>
                              <a:gd name="T154" fmla="+- 0 5573 4195"/>
                              <a:gd name="T155" fmla="*/ 5573 h 1832"/>
                              <a:gd name="T156" fmla="+- 0 4761 4690"/>
                              <a:gd name="T157" fmla="*/ T156 w 2002"/>
                              <a:gd name="T158" fmla="+- 0 5451 4195"/>
                              <a:gd name="T159" fmla="*/ 5451 h 1832"/>
                              <a:gd name="T160" fmla="+- 0 4716 4690"/>
                              <a:gd name="T161" fmla="*/ T160 w 2002"/>
                              <a:gd name="T162" fmla="+- 0 5321 4195"/>
                              <a:gd name="T163" fmla="*/ 5321 h 1832"/>
                              <a:gd name="T164" fmla="+- 0 4693 4690"/>
                              <a:gd name="T165" fmla="*/ T164 w 2002"/>
                              <a:gd name="T166" fmla="+- 0 5182 4195"/>
                              <a:gd name="T167" fmla="*/ 5182 h 18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2002" h="1832">
                                <a:moveTo>
                                  <a:pt x="0" y="916"/>
                                </a:moveTo>
                                <a:lnTo>
                                  <a:pt x="3" y="844"/>
                                </a:lnTo>
                                <a:lnTo>
                                  <a:pt x="11" y="774"/>
                                </a:lnTo>
                                <a:lnTo>
                                  <a:pt x="26" y="706"/>
                                </a:lnTo>
                                <a:lnTo>
                                  <a:pt x="46" y="639"/>
                                </a:lnTo>
                                <a:lnTo>
                                  <a:pt x="71" y="575"/>
                                </a:lnTo>
                                <a:lnTo>
                                  <a:pt x="101" y="513"/>
                                </a:lnTo>
                                <a:lnTo>
                                  <a:pt x="136" y="454"/>
                                </a:lnTo>
                                <a:lnTo>
                                  <a:pt x="176" y="397"/>
                                </a:lnTo>
                                <a:lnTo>
                                  <a:pt x="219" y="343"/>
                                </a:lnTo>
                                <a:lnTo>
                                  <a:pt x="267" y="292"/>
                                </a:lnTo>
                                <a:lnTo>
                                  <a:pt x="319" y="245"/>
                                </a:lnTo>
                                <a:lnTo>
                                  <a:pt x="374" y="201"/>
                                </a:lnTo>
                                <a:lnTo>
                                  <a:pt x="433" y="161"/>
                                </a:lnTo>
                                <a:lnTo>
                                  <a:pt x="495" y="125"/>
                                </a:lnTo>
                                <a:lnTo>
                                  <a:pt x="560" y="93"/>
                                </a:lnTo>
                                <a:lnTo>
                                  <a:pt x="628" y="66"/>
                                </a:lnTo>
                                <a:lnTo>
                                  <a:pt x="698" y="43"/>
                                </a:lnTo>
                                <a:lnTo>
                                  <a:pt x="771" y="24"/>
                                </a:lnTo>
                                <a:lnTo>
                                  <a:pt x="846" y="11"/>
                                </a:lnTo>
                                <a:lnTo>
                                  <a:pt x="922" y="3"/>
                                </a:lnTo>
                                <a:lnTo>
                                  <a:pt x="1000" y="0"/>
                                </a:lnTo>
                                <a:lnTo>
                                  <a:pt x="1079" y="3"/>
                                </a:lnTo>
                                <a:lnTo>
                                  <a:pt x="1155" y="11"/>
                                </a:lnTo>
                                <a:lnTo>
                                  <a:pt x="1230" y="24"/>
                                </a:lnTo>
                                <a:lnTo>
                                  <a:pt x="1303" y="43"/>
                                </a:lnTo>
                                <a:lnTo>
                                  <a:pt x="1373" y="66"/>
                                </a:lnTo>
                                <a:lnTo>
                                  <a:pt x="1441" y="93"/>
                                </a:lnTo>
                                <a:lnTo>
                                  <a:pt x="1506" y="125"/>
                                </a:lnTo>
                                <a:lnTo>
                                  <a:pt x="1568" y="161"/>
                                </a:lnTo>
                                <a:lnTo>
                                  <a:pt x="1626" y="201"/>
                                </a:lnTo>
                                <a:lnTo>
                                  <a:pt x="1682" y="245"/>
                                </a:lnTo>
                                <a:lnTo>
                                  <a:pt x="1733" y="292"/>
                                </a:lnTo>
                                <a:lnTo>
                                  <a:pt x="1781" y="343"/>
                                </a:lnTo>
                                <a:lnTo>
                                  <a:pt x="1825" y="397"/>
                                </a:lnTo>
                                <a:lnTo>
                                  <a:pt x="1865" y="454"/>
                                </a:lnTo>
                                <a:lnTo>
                                  <a:pt x="1899" y="513"/>
                                </a:lnTo>
                                <a:lnTo>
                                  <a:pt x="1930" y="575"/>
                                </a:lnTo>
                                <a:lnTo>
                                  <a:pt x="1955" y="639"/>
                                </a:lnTo>
                                <a:lnTo>
                                  <a:pt x="1975" y="706"/>
                                </a:lnTo>
                                <a:lnTo>
                                  <a:pt x="1989" y="774"/>
                                </a:lnTo>
                                <a:lnTo>
                                  <a:pt x="1998" y="844"/>
                                </a:lnTo>
                                <a:lnTo>
                                  <a:pt x="2001" y="916"/>
                                </a:lnTo>
                                <a:lnTo>
                                  <a:pt x="1998" y="987"/>
                                </a:lnTo>
                                <a:lnTo>
                                  <a:pt x="1989" y="1057"/>
                                </a:lnTo>
                                <a:lnTo>
                                  <a:pt x="1975" y="1126"/>
                                </a:lnTo>
                                <a:lnTo>
                                  <a:pt x="1955" y="1192"/>
                                </a:lnTo>
                                <a:lnTo>
                                  <a:pt x="1930" y="1256"/>
                                </a:lnTo>
                                <a:lnTo>
                                  <a:pt x="1899" y="1318"/>
                                </a:lnTo>
                                <a:lnTo>
                                  <a:pt x="1865" y="1378"/>
                                </a:lnTo>
                                <a:lnTo>
                                  <a:pt x="1825" y="1435"/>
                                </a:lnTo>
                                <a:lnTo>
                                  <a:pt x="1781" y="1488"/>
                                </a:lnTo>
                                <a:lnTo>
                                  <a:pt x="1733" y="1539"/>
                                </a:lnTo>
                                <a:lnTo>
                                  <a:pt x="1682" y="1586"/>
                                </a:lnTo>
                                <a:lnTo>
                                  <a:pt x="1626" y="1630"/>
                                </a:lnTo>
                                <a:lnTo>
                                  <a:pt x="1568" y="1670"/>
                                </a:lnTo>
                                <a:lnTo>
                                  <a:pt x="1506" y="1706"/>
                                </a:lnTo>
                                <a:lnTo>
                                  <a:pt x="1441" y="1738"/>
                                </a:lnTo>
                                <a:lnTo>
                                  <a:pt x="1373" y="1766"/>
                                </a:lnTo>
                                <a:lnTo>
                                  <a:pt x="1303" y="1789"/>
                                </a:lnTo>
                                <a:lnTo>
                                  <a:pt x="1230" y="1807"/>
                                </a:lnTo>
                                <a:lnTo>
                                  <a:pt x="1155" y="1820"/>
                                </a:lnTo>
                                <a:lnTo>
                                  <a:pt x="1079" y="1829"/>
                                </a:lnTo>
                                <a:lnTo>
                                  <a:pt x="1000" y="1831"/>
                                </a:lnTo>
                                <a:lnTo>
                                  <a:pt x="922" y="1829"/>
                                </a:lnTo>
                                <a:lnTo>
                                  <a:pt x="846" y="1820"/>
                                </a:lnTo>
                                <a:lnTo>
                                  <a:pt x="771" y="1807"/>
                                </a:lnTo>
                                <a:lnTo>
                                  <a:pt x="698" y="1789"/>
                                </a:lnTo>
                                <a:lnTo>
                                  <a:pt x="628" y="1766"/>
                                </a:lnTo>
                                <a:lnTo>
                                  <a:pt x="560" y="1738"/>
                                </a:lnTo>
                                <a:lnTo>
                                  <a:pt x="495" y="1706"/>
                                </a:lnTo>
                                <a:lnTo>
                                  <a:pt x="433" y="1670"/>
                                </a:lnTo>
                                <a:lnTo>
                                  <a:pt x="374" y="1630"/>
                                </a:lnTo>
                                <a:lnTo>
                                  <a:pt x="319" y="1586"/>
                                </a:lnTo>
                                <a:lnTo>
                                  <a:pt x="267" y="1539"/>
                                </a:lnTo>
                                <a:lnTo>
                                  <a:pt x="219" y="1488"/>
                                </a:lnTo>
                                <a:lnTo>
                                  <a:pt x="176" y="1435"/>
                                </a:lnTo>
                                <a:lnTo>
                                  <a:pt x="136" y="1378"/>
                                </a:lnTo>
                                <a:lnTo>
                                  <a:pt x="101" y="1318"/>
                                </a:lnTo>
                                <a:lnTo>
                                  <a:pt x="71" y="1256"/>
                                </a:lnTo>
                                <a:lnTo>
                                  <a:pt x="46" y="1192"/>
                                </a:lnTo>
                                <a:lnTo>
                                  <a:pt x="26" y="1126"/>
                                </a:lnTo>
                                <a:lnTo>
                                  <a:pt x="11" y="1057"/>
                                </a:lnTo>
                                <a:lnTo>
                                  <a:pt x="3" y="987"/>
                                </a:lnTo>
                                <a:lnTo>
                                  <a:pt x="0" y="91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7912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AutoShape 27"/>
                        <wps:cNvSpPr>
                          <a:spLocks/>
                        </wps:cNvSpPr>
                        <wps:spPr bwMode="auto">
                          <a:xfrm>
                            <a:off x="6104" y="1305"/>
                            <a:ext cx="7848" cy="2781"/>
                          </a:xfrm>
                          <a:custGeom>
                            <a:avLst/>
                            <a:gdLst>
                              <a:gd name="T0" fmla="+- 0 8568 6104"/>
                              <a:gd name="T1" fmla="*/ T0 w 7848"/>
                              <a:gd name="T2" fmla="+- 0 1416 1306"/>
                              <a:gd name="T3" fmla="*/ 1416 h 2781"/>
                              <a:gd name="T4" fmla="+- 0 8524 6104"/>
                              <a:gd name="T5" fmla="*/ T4 w 7848"/>
                              <a:gd name="T6" fmla="+- 0 1375 1306"/>
                              <a:gd name="T7" fmla="*/ 1375 h 2781"/>
                              <a:gd name="T8" fmla="+- 0 6197 6104"/>
                              <a:gd name="T9" fmla="*/ T8 w 7848"/>
                              <a:gd name="T10" fmla="+- 0 3940 1306"/>
                              <a:gd name="T11" fmla="*/ 3940 h 2781"/>
                              <a:gd name="T12" fmla="+- 0 6217 6104"/>
                              <a:gd name="T13" fmla="*/ T12 w 7848"/>
                              <a:gd name="T14" fmla="+- 0 3845 1306"/>
                              <a:gd name="T15" fmla="*/ 3845 h 2781"/>
                              <a:gd name="T16" fmla="+- 0 6217 6104"/>
                              <a:gd name="T17" fmla="*/ T16 w 7848"/>
                              <a:gd name="T18" fmla="+- 0 3833 1306"/>
                              <a:gd name="T19" fmla="*/ 3833 h 2781"/>
                              <a:gd name="T20" fmla="+- 0 6213 6104"/>
                              <a:gd name="T21" fmla="*/ T20 w 7848"/>
                              <a:gd name="T22" fmla="+- 0 3822 1306"/>
                              <a:gd name="T23" fmla="*/ 3822 h 2781"/>
                              <a:gd name="T24" fmla="+- 0 6205 6104"/>
                              <a:gd name="T25" fmla="*/ T24 w 7848"/>
                              <a:gd name="T26" fmla="+- 0 3814 1306"/>
                              <a:gd name="T27" fmla="*/ 3814 h 2781"/>
                              <a:gd name="T28" fmla="+- 0 6194 6104"/>
                              <a:gd name="T29" fmla="*/ T28 w 7848"/>
                              <a:gd name="T30" fmla="+- 0 3809 1306"/>
                              <a:gd name="T31" fmla="*/ 3809 h 2781"/>
                              <a:gd name="T32" fmla="+- 0 6182 6104"/>
                              <a:gd name="T33" fmla="*/ T32 w 7848"/>
                              <a:gd name="T34" fmla="+- 0 3809 1306"/>
                              <a:gd name="T35" fmla="*/ 3809 h 2781"/>
                              <a:gd name="T36" fmla="+- 0 6171 6104"/>
                              <a:gd name="T37" fmla="*/ T36 w 7848"/>
                              <a:gd name="T38" fmla="+- 0 3814 1306"/>
                              <a:gd name="T39" fmla="*/ 3814 h 2781"/>
                              <a:gd name="T40" fmla="+- 0 6163 6104"/>
                              <a:gd name="T41" fmla="*/ T40 w 7848"/>
                              <a:gd name="T42" fmla="+- 0 3821 1306"/>
                              <a:gd name="T43" fmla="*/ 3821 h 2781"/>
                              <a:gd name="T44" fmla="+- 0 6158 6104"/>
                              <a:gd name="T45" fmla="*/ T44 w 7848"/>
                              <a:gd name="T46" fmla="+- 0 3832 1306"/>
                              <a:gd name="T47" fmla="*/ 3832 h 2781"/>
                              <a:gd name="T48" fmla="+- 0 6104 6104"/>
                              <a:gd name="T49" fmla="*/ T48 w 7848"/>
                              <a:gd name="T50" fmla="+- 0 4087 1306"/>
                              <a:gd name="T51" fmla="*/ 4087 h 2781"/>
                              <a:gd name="T52" fmla="+- 0 6180 6104"/>
                              <a:gd name="T53" fmla="*/ T52 w 7848"/>
                              <a:gd name="T54" fmla="+- 0 4063 1306"/>
                              <a:gd name="T55" fmla="*/ 4063 h 2781"/>
                              <a:gd name="T56" fmla="+- 0 6352 6104"/>
                              <a:gd name="T57" fmla="*/ T56 w 7848"/>
                              <a:gd name="T58" fmla="+- 0 4008 1306"/>
                              <a:gd name="T59" fmla="*/ 4008 h 2781"/>
                              <a:gd name="T60" fmla="+- 0 6362 6104"/>
                              <a:gd name="T61" fmla="*/ T60 w 7848"/>
                              <a:gd name="T62" fmla="+- 0 4003 1306"/>
                              <a:gd name="T63" fmla="*/ 4003 h 2781"/>
                              <a:gd name="T64" fmla="+- 0 6370 6104"/>
                              <a:gd name="T65" fmla="*/ T64 w 7848"/>
                              <a:gd name="T66" fmla="+- 0 3994 1306"/>
                              <a:gd name="T67" fmla="*/ 3994 h 2781"/>
                              <a:gd name="T68" fmla="+- 0 6373 6104"/>
                              <a:gd name="T69" fmla="*/ T68 w 7848"/>
                              <a:gd name="T70" fmla="+- 0 3983 1306"/>
                              <a:gd name="T71" fmla="*/ 3983 h 2781"/>
                              <a:gd name="T72" fmla="+- 0 6372 6104"/>
                              <a:gd name="T73" fmla="*/ T72 w 7848"/>
                              <a:gd name="T74" fmla="+- 0 3971 1306"/>
                              <a:gd name="T75" fmla="*/ 3971 h 2781"/>
                              <a:gd name="T76" fmla="+- 0 6366 6104"/>
                              <a:gd name="T77" fmla="*/ T76 w 7848"/>
                              <a:gd name="T78" fmla="+- 0 3960 1306"/>
                              <a:gd name="T79" fmla="*/ 3960 h 2781"/>
                              <a:gd name="T80" fmla="+- 0 6357 6104"/>
                              <a:gd name="T81" fmla="*/ T80 w 7848"/>
                              <a:gd name="T82" fmla="+- 0 3953 1306"/>
                              <a:gd name="T83" fmla="*/ 3953 h 2781"/>
                              <a:gd name="T84" fmla="+- 0 6346 6104"/>
                              <a:gd name="T85" fmla="*/ T84 w 7848"/>
                              <a:gd name="T86" fmla="+- 0 3950 1306"/>
                              <a:gd name="T87" fmla="*/ 3950 h 2781"/>
                              <a:gd name="T88" fmla="+- 0 6334 6104"/>
                              <a:gd name="T89" fmla="*/ T88 w 7848"/>
                              <a:gd name="T90" fmla="+- 0 3951 1306"/>
                              <a:gd name="T91" fmla="*/ 3951 h 2781"/>
                              <a:gd name="T92" fmla="+- 0 6241 6104"/>
                              <a:gd name="T93" fmla="*/ T92 w 7848"/>
                              <a:gd name="T94" fmla="+- 0 3980 1306"/>
                              <a:gd name="T95" fmla="*/ 3980 h 2781"/>
                              <a:gd name="T96" fmla="+- 0 8568 6104"/>
                              <a:gd name="T97" fmla="*/ T96 w 7848"/>
                              <a:gd name="T98" fmla="+- 0 1416 1306"/>
                              <a:gd name="T99" fmla="*/ 1416 h 2781"/>
                              <a:gd name="T100" fmla="+- 0 13952 6104"/>
                              <a:gd name="T101" fmla="*/ T100 w 7848"/>
                              <a:gd name="T102" fmla="+- 0 3996 1306"/>
                              <a:gd name="T103" fmla="*/ 3996 h 2781"/>
                              <a:gd name="T104" fmla="+- 0 13946 6104"/>
                              <a:gd name="T105" fmla="*/ T104 w 7848"/>
                              <a:gd name="T106" fmla="+- 0 3980 1306"/>
                              <a:gd name="T107" fmla="*/ 3980 h 2781"/>
                              <a:gd name="T108" fmla="+- 0 13866 6104"/>
                              <a:gd name="T109" fmla="*/ T108 w 7848"/>
                              <a:gd name="T110" fmla="+- 0 3751 1306"/>
                              <a:gd name="T111" fmla="*/ 3751 h 2781"/>
                              <a:gd name="T112" fmla="+- 0 13860 6104"/>
                              <a:gd name="T113" fmla="*/ T112 w 7848"/>
                              <a:gd name="T114" fmla="+- 0 3740 1306"/>
                              <a:gd name="T115" fmla="*/ 3740 h 2781"/>
                              <a:gd name="T116" fmla="+- 0 13851 6104"/>
                              <a:gd name="T117" fmla="*/ T116 w 7848"/>
                              <a:gd name="T118" fmla="+- 0 3733 1306"/>
                              <a:gd name="T119" fmla="*/ 3733 h 2781"/>
                              <a:gd name="T120" fmla="+- 0 13840 6104"/>
                              <a:gd name="T121" fmla="*/ T120 w 7848"/>
                              <a:gd name="T122" fmla="+- 0 3730 1306"/>
                              <a:gd name="T123" fmla="*/ 3730 h 2781"/>
                              <a:gd name="T124" fmla="+- 0 13828 6104"/>
                              <a:gd name="T125" fmla="*/ T124 w 7848"/>
                              <a:gd name="T126" fmla="+- 0 3732 1306"/>
                              <a:gd name="T127" fmla="*/ 3732 h 2781"/>
                              <a:gd name="T128" fmla="+- 0 13818 6104"/>
                              <a:gd name="T129" fmla="*/ T128 w 7848"/>
                              <a:gd name="T130" fmla="+- 0 3738 1306"/>
                              <a:gd name="T131" fmla="*/ 3738 h 2781"/>
                              <a:gd name="T132" fmla="+- 0 13811 6104"/>
                              <a:gd name="T133" fmla="*/ T132 w 7848"/>
                              <a:gd name="T134" fmla="+- 0 3747 1306"/>
                              <a:gd name="T135" fmla="*/ 3747 h 2781"/>
                              <a:gd name="T136" fmla="+- 0 13808 6104"/>
                              <a:gd name="T137" fmla="*/ T136 w 7848"/>
                              <a:gd name="T138" fmla="+- 0 3758 1306"/>
                              <a:gd name="T139" fmla="*/ 3758 h 2781"/>
                              <a:gd name="T140" fmla="+- 0 13809 6104"/>
                              <a:gd name="T141" fmla="*/ T140 w 7848"/>
                              <a:gd name="T142" fmla="+- 0 3770 1306"/>
                              <a:gd name="T143" fmla="*/ 3770 h 2781"/>
                              <a:gd name="T144" fmla="+- 0 13841 6104"/>
                              <a:gd name="T145" fmla="*/ T144 w 7848"/>
                              <a:gd name="T146" fmla="+- 0 3862 1306"/>
                              <a:gd name="T147" fmla="*/ 3862 h 2781"/>
                              <a:gd name="T148" fmla="+- 0 10852 6104"/>
                              <a:gd name="T149" fmla="*/ T148 w 7848"/>
                              <a:gd name="T150" fmla="+- 0 1306 1306"/>
                              <a:gd name="T151" fmla="*/ 1306 h 2781"/>
                              <a:gd name="T152" fmla="+- 0 10813 6104"/>
                              <a:gd name="T153" fmla="*/ T152 w 7848"/>
                              <a:gd name="T154" fmla="+- 0 1351 1306"/>
                              <a:gd name="T155" fmla="*/ 1351 h 2781"/>
                              <a:gd name="T156" fmla="+- 0 13803 6104"/>
                              <a:gd name="T157" fmla="*/ T156 w 7848"/>
                              <a:gd name="T158" fmla="+- 0 3908 1306"/>
                              <a:gd name="T159" fmla="*/ 3908 h 2781"/>
                              <a:gd name="T160" fmla="+- 0 13707 6104"/>
                              <a:gd name="T161" fmla="*/ T160 w 7848"/>
                              <a:gd name="T162" fmla="+- 0 3891 1306"/>
                              <a:gd name="T163" fmla="*/ 3891 h 2781"/>
                              <a:gd name="T164" fmla="+- 0 13695 6104"/>
                              <a:gd name="T165" fmla="*/ T164 w 7848"/>
                              <a:gd name="T166" fmla="+- 0 3891 1306"/>
                              <a:gd name="T167" fmla="*/ 3891 h 2781"/>
                              <a:gd name="T168" fmla="+- 0 13684 6104"/>
                              <a:gd name="T169" fmla="*/ T168 w 7848"/>
                              <a:gd name="T170" fmla="+- 0 3895 1306"/>
                              <a:gd name="T171" fmla="*/ 3895 h 2781"/>
                              <a:gd name="T172" fmla="+- 0 13676 6104"/>
                              <a:gd name="T173" fmla="*/ T172 w 7848"/>
                              <a:gd name="T174" fmla="+- 0 3904 1306"/>
                              <a:gd name="T175" fmla="*/ 3904 h 2781"/>
                              <a:gd name="T176" fmla="+- 0 13672 6104"/>
                              <a:gd name="T177" fmla="*/ T176 w 7848"/>
                              <a:gd name="T178" fmla="+- 0 3915 1306"/>
                              <a:gd name="T179" fmla="*/ 3915 h 2781"/>
                              <a:gd name="T180" fmla="+- 0 13672 6104"/>
                              <a:gd name="T181" fmla="*/ T180 w 7848"/>
                              <a:gd name="T182" fmla="+- 0 3927 1306"/>
                              <a:gd name="T183" fmla="*/ 3927 h 2781"/>
                              <a:gd name="T184" fmla="+- 0 13677 6104"/>
                              <a:gd name="T185" fmla="*/ T184 w 7848"/>
                              <a:gd name="T186" fmla="+- 0 3937 1306"/>
                              <a:gd name="T187" fmla="*/ 3937 h 2781"/>
                              <a:gd name="T188" fmla="+- 0 13685 6104"/>
                              <a:gd name="T189" fmla="*/ T188 w 7848"/>
                              <a:gd name="T190" fmla="+- 0 3945 1306"/>
                              <a:gd name="T191" fmla="*/ 3945 h 2781"/>
                              <a:gd name="T192" fmla="+- 0 13696 6104"/>
                              <a:gd name="T193" fmla="*/ T192 w 7848"/>
                              <a:gd name="T194" fmla="+- 0 3950 1306"/>
                              <a:gd name="T195" fmla="*/ 3950 h 2781"/>
                              <a:gd name="T196" fmla="+- 0 13952 6104"/>
                              <a:gd name="T197" fmla="*/ T196 w 7848"/>
                              <a:gd name="T198" fmla="+- 0 3996 1306"/>
                              <a:gd name="T199" fmla="*/ 3996 h 27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7848" h="2781">
                                <a:moveTo>
                                  <a:pt x="2464" y="110"/>
                                </a:moveTo>
                                <a:lnTo>
                                  <a:pt x="2420" y="69"/>
                                </a:lnTo>
                                <a:lnTo>
                                  <a:pt x="93" y="2634"/>
                                </a:lnTo>
                                <a:lnTo>
                                  <a:pt x="113" y="2539"/>
                                </a:lnTo>
                                <a:lnTo>
                                  <a:pt x="113" y="2527"/>
                                </a:lnTo>
                                <a:lnTo>
                                  <a:pt x="109" y="2516"/>
                                </a:lnTo>
                                <a:lnTo>
                                  <a:pt x="101" y="2508"/>
                                </a:lnTo>
                                <a:lnTo>
                                  <a:pt x="90" y="2503"/>
                                </a:lnTo>
                                <a:lnTo>
                                  <a:pt x="78" y="2503"/>
                                </a:lnTo>
                                <a:lnTo>
                                  <a:pt x="67" y="2508"/>
                                </a:lnTo>
                                <a:lnTo>
                                  <a:pt x="59" y="2515"/>
                                </a:lnTo>
                                <a:lnTo>
                                  <a:pt x="54" y="2526"/>
                                </a:lnTo>
                                <a:lnTo>
                                  <a:pt x="0" y="2781"/>
                                </a:lnTo>
                                <a:lnTo>
                                  <a:pt x="76" y="2757"/>
                                </a:lnTo>
                                <a:lnTo>
                                  <a:pt x="248" y="2702"/>
                                </a:lnTo>
                                <a:lnTo>
                                  <a:pt x="258" y="2697"/>
                                </a:lnTo>
                                <a:lnTo>
                                  <a:pt x="266" y="2688"/>
                                </a:lnTo>
                                <a:lnTo>
                                  <a:pt x="269" y="2677"/>
                                </a:lnTo>
                                <a:lnTo>
                                  <a:pt x="268" y="2665"/>
                                </a:lnTo>
                                <a:lnTo>
                                  <a:pt x="262" y="2654"/>
                                </a:lnTo>
                                <a:lnTo>
                                  <a:pt x="253" y="2647"/>
                                </a:lnTo>
                                <a:lnTo>
                                  <a:pt x="242" y="2644"/>
                                </a:lnTo>
                                <a:lnTo>
                                  <a:pt x="230" y="2645"/>
                                </a:lnTo>
                                <a:lnTo>
                                  <a:pt x="137" y="2674"/>
                                </a:lnTo>
                                <a:lnTo>
                                  <a:pt x="2464" y="110"/>
                                </a:lnTo>
                                <a:moveTo>
                                  <a:pt x="7848" y="2690"/>
                                </a:moveTo>
                                <a:lnTo>
                                  <a:pt x="7842" y="2674"/>
                                </a:lnTo>
                                <a:lnTo>
                                  <a:pt x="7762" y="2445"/>
                                </a:lnTo>
                                <a:lnTo>
                                  <a:pt x="7756" y="2434"/>
                                </a:lnTo>
                                <a:lnTo>
                                  <a:pt x="7747" y="2427"/>
                                </a:lnTo>
                                <a:lnTo>
                                  <a:pt x="7736" y="2424"/>
                                </a:lnTo>
                                <a:lnTo>
                                  <a:pt x="7724" y="2426"/>
                                </a:lnTo>
                                <a:lnTo>
                                  <a:pt x="7714" y="2432"/>
                                </a:lnTo>
                                <a:lnTo>
                                  <a:pt x="7707" y="2441"/>
                                </a:lnTo>
                                <a:lnTo>
                                  <a:pt x="7704" y="2452"/>
                                </a:lnTo>
                                <a:lnTo>
                                  <a:pt x="7705" y="2464"/>
                                </a:lnTo>
                                <a:lnTo>
                                  <a:pt x="7737" y="2556"/>
                                </a:lnTo>
                                <a:lnTo>
                                  <a:pt x="4748" y="0"/>
                                </a:lnTo>
                                <a:lnTo>
                                  <a:pt x="4709" y="45"/>
                                </a:lnTo>
                                <a:lnTo>
                                  <a:pt x="7699" y="2602"/>
                                </a:lnTo>
                                <a:lnTo>
                                  <a:pt x="7603" y="2585"/>
                                </a:lnTo>
                                <a:lnTo>
                                  <a:pt x="7591" y="2585"/>
                                </a:lnTo>
                                <a:lnTo>
                                  <a:pt x="7580" y="2589"/>
                                </a:lnTo>
                                <a:lnTo>
                                  <a:pt x="7572" y="2598"/>
                                </a:lnTo>
                                <a:lnTo>
                                  <a:pt x="7568" y="2609"/>
                                </a:lnTo>
                                <a:lnTo>
                                  <a:pt x="7568" y="2621"/>
                                </a:lnTo>
                                <a:lnTo>
                                  <a:pt x="7573" y="2631"/>
                                </a:lnTo>
                                <a:lnTo>
                                  <a:pt x="7581" y="2639"/>
                                </a:lnTo>
                                <a:lnTo>
                                  <a:pt x="7592" y="2644"/>
                                </a:lnTo>
                                <a:lnTo>
                                  <a:pt x="7848" y="2690"/>
                                </a:lnTo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D19101" id="Group 26" o:spid="_x0000_s1026" style="position:absolute;margin-left:82.2pt;margin-top:-23.5pt;width:838.6pt;height:350.4pt;z-index:-251660800;mso-position-horizontal-relative:page" coordorigin="1644,-470" coordsize="16772,70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">
                <v:shape id="Picture 39" o:spid="_x0000_s1027" type="#_x0000_t75" style="position:absolute;left:1704;top:931;width:7484;height:55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">
                  <v:imagedata r:id="rId120" o:title=""/>
                </v:shape>
                <v:rect id="Rectangle 38" o:spid="_x0000_s1028" style="position:absolute;left:1674;top:901;width:7544;height:5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" filled="f" strokeweight="3pt"/>
                <v:shape id="Freeform 37" o:spid="_x0000_s1029" style="position:absolute;left:1704;top:931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" path="m809,l721,3r-86,9l553,27,475,47,401,72r-70,30l267,136r-59,38l156,216r-46,46l72,310,19,415,,528r5,58l41,695r69,100l156,840r52,42l267,920r64,34l401,984r74,25l553,1029r82,15l721,1053r88,3l897,1053r85,-9l1064,1029r79,-20l1217,984r69,-30l1351,920r58,-38l1462,840r45,-45l1546,746r53,-105l1618,528r-5,-57l1576,361r-69,-99l1462,216r-53,-42l1351,136r-65,-34l1217,72,1143,47,1064,27,982,12,897,3,809,xe" fillcolor="#2e5496" stroked="f">
                  <v:path arrowok="t" o:connecttype="custom" o:connectlocs="809,931;721,934;635,943;553,958;475,978;401,1003;331,1033;267,1067;208,1105;156,1147;110,1193;72,1241;19,1346;0,1459;5,1517;41,1626;110,1726;156,1771;208,1813;267,1851;331,1885;401,1915;475,1940;553,1960;635,1975;721,1984;809,1987;897,1984;982,1975;1064,1960;1143,1940;1217,1915;1286,1885;1351,1851;1409,1813;1462,1771;1507,1726;1546,1677;1599,1572;1618,1459;1613,1402;1576,1292;1507,1193;1462,1147;1409,1105;1351,1067;1286,1033;1217,1003;1143,978;1064,958;982,943;897,934;809,931" o:connectangles="0,0,0,0,0,0,0,0,0,0,0,0,0,0,0,0,0,0,0,0,0,0,0,0,0,0,0,0,0,0,0,0,0,0,0,0,0,0,0,0,0,0,0,0,0,0,0,0,0,0,0,0,0"/>
                </v:shape>
                <v:shape id="Freeform 36" o:spid="_x0000_s1030" style="position:absolute;left:1704;top:931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" path="m,528l19,415,72,310r38,-48l156,216r52,-42l267,136r64,-34l401,72,475,47,553,27,635,12,721,3,809,r88,3l982,12r82,15l1143,47r74,25l1286,102r65,34l1409,174r53,42l1507,262r39,48l1599,415r19,113l1613,586r-37,109l1507,795r-45,45l1409,882r-58,38l1286,954r-69,30l1143,1009r-79,20l982,1044r-85,9l809,1056r-88,-3l635,1044r-82,-15l475,1009,401,984,331,954,267,920,208,882,156,840,110,795,72,746,19,641,,528xe" filled="f" strokecolor="#2e528f" strokeweight=".96pt">
                  <v:path arrowok="t" o:connecttype="custom" o:connectlocs="0,1459;19,1346;72,1241;110,1193;156,1147;208,1105;267,1067;331,1033;401,1003;475,978;553,958;635,943;721,934;809,931;897,934;982,943;1064,958;1143,978;1217,1003;1286,1033;1351,1067;1409,1105;1462,1147;1507,1193;1546,1241;1599,1346;1618,1459;1613,1517;1576,1626;1507,1726;1462,1771;1409,1813;1351,1851;1286,1885;1217,1915;1143,1940;1064,1960;982,1975;897,1984;809,1987;721,1984;635,1975;553,1960;475,1940;401,1915;331,1885;267,1851;208,1813;156,1771;110,1726;72,1677;19,1572;0,1459" o:connectangles="0,0,0,0,0,0,0,0,0,0,0,0,0,0,0,0,0,0,0,0,0,0,0,0,0,0,0,0,0,0,0,0,0,0,0,0,0,0,0,0,0,0,0,0,0,0,0,0,0,0,0,0,0"/>
                </v:shape>
                <v:shape id="Picture 35" o:spid="_x0000_s1031" type="#_x0000_t75" style="position:absolute;left:9600;top:931;width:8756;height:55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">
                  <v:imagedata r:id="rId121" o:title=""/>
                </v:shape>
                <v:rect id="Rectangle 34" o:spid="_x0000_s1032" style="position:absolute;left:9570;top:901;width:8816;height:5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" filled="f" strokeweight="3pt"/>
                <v:shape id="Freeform 33" o:spid="_x0000_s1033" style="position:absolute;left:13951;top:4190;width:1896;height:1635;visibility:visible;mso-wrap-style:square;v-text-anchor:top" coordsize="1896,1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" path="m,818l4,747,14,678,31,611,54,546,82,484r35,-60l157,368r45,-54l251,263r54,-46l364,174r62,-39l492,101,561,71,634,46,709,27,787,12,866,3,948,r82,3l1110,12r78,15l1263,46r72,25l1404,101r66,34l1533,174r58,43l1645,263r50,51l1740,368r39,56l1814,484r29,62l1866,611r16,67l1893,747r3,71l1893,888r-11,69l1866,1024r-23,65l1814,1151r-35,60l1740,1268r-45,53l1645,1372r-54,46l1533,1461r-63,39l1404,1534r-69,30l1263,1589r-75,19l1110,1623r-80,9l948,1635r-82,-3l787,1623r-78,-15l634,1589r-73,-25l492,1534r-66,-34l364,1461r-59,-43l251,1372r-49,-51l157,1268r-40,-57l82,1151,54,1089,31,1024,14,957,4,888,,818xe" filled="f" strokecolor="red" strokeweight="4.56pt">
                  <v:path arrowok="t" o:connecttype="custom" o:connectlocs="4,4937;31,4801;82,4674;157,4558;251,4453;364,4364;492,4291;634,4236;787,4202;948,4190;1110,4202;1263,4236;1404,4291;1533,4364;1645,4453;1740,4558;1814,4674;1866,4801;1893,4937;1893,5078;1866,5214;1814,5341;1740,5458;1645,5562;1533,5651;1404,5724;1263,5779;1110,5813;948,5825;787,5813;634,5779;492,5724;364,5651;251,5562;157,5458;82,5341;31,5214;4,5078" o:connectangles="0,0,0,0,0,0,0,0,0,0,0,0,0,0,0,0,0,0,0,0,0,0,0,0,0,0,0,0,0,0,0,0,0,0,0,0,0,0"/>
                </v:shape>
                <v:shape id="Freeform 32" o:spid="_x0000_s1034" style="position:absolute;left:7096;top:-461;width:4594;height:1920;visibility:visible;mso-wrap-style:square;v-text-anchor:top" coordsize="4594,1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" path="m2297,l2191,1,2088,4,1985,9r-101,7l1784,24r-98,10l1590,46r-95,14l1403,76r-91,17l1224,111r-87,20l1054,153r-82,23l893,200r-76,26l743,253r-70,28l605,311r-65,31l478,374r-58,33l365,441r-52,35l265,512r-85,74l111,665,57,746,21,830,2,916,,960r2,44l21,1090r36,84l111,1256r69,78l265,1409r48,36l365,1480r55,34l478,1547r62,32l605,1609r68,30l743,1667r74,27l893,1720r79,25l1054,1768r83,21l1224,1809r88,19l1403,1845r92,15l1590,1874r96,12l1784,1896r100,9l1985,1911r103,5l2191,1919r106,1l2402,1919r104,-3l2608,1911r101,-6l2809,1896r98,-10l3003,1874r95,-14l3191,1845r90,-17l3370,1809r86,-20l3540,1768r81,-23l3700,1720r76,-26l3850,1667r71,-28l3988,1609r65,-30l4115,1547r58,-33l4228,1480r52,-35l4328,1409r85,-75l4483,1256r53,-82l4572,1090r19,-86l4593,960r-2,-44l4572,830r-36,-84l4483,665r-70,-79l4328,512r-48,-36l4228,441r-55,-34l4115,374r-62,-32l3988,311r-67,-30l3850,253r-74,-27l3700,200r-79,-24l3540,153r-84,-22l3370,111,3281,93,3191,76,3098,60,3003,46,2907,34,2809,24,2709,16,2608,9,2506,4,2402,1,2297,xe" fillcolor="#2e5496" stroked="f">
                  <v:path arrowok="t" o:connecttype="custom" o:connectlocs="2191,-460;1985,-452;1784,-437;1590,-415;1403,-385;1224,-350;1054,-308;893,-261;743,-208;605,-150;478,-87;365,-20;265,51;111,204;21,369;0,499;21,629;111,795;265,948;365,1019;478,1086;605,1148;743,1206;893,1259;1054,1307;1224,1348;1403,1384;1590,1413;1784,1435;1985,1450;2191,1458;2402,1458;2608,1450;2809,1435;3003,1413;3191,1384;3370,1348;3540,1307;3700,1259;3850,1206;3988,1148;4115,1086;4228,1019;4328,948;4483,795;4572,629;4593,499;4572,369;4483,204;4328,51;4228,-20;4115,-87;3988,-150;3850,-208;3700,-261;3540,-308;3370,-350;3191,-385;3003,-415;2809,-437;2608,-452;2402,-460" o:connectangles="0,0,0,0,0,0,0,0,0,0,0,0,0,0,0,0,0,0,0,0,0,0,0,0,0,0,0,0,0,0,0,0,0,0,0,0,0,0,0,0,0,0,0,0,0,0,0,0,0,0,0,0,0,0,0,0,0,0,0,0,0,0"/>
                </v:shape>
                <v:shape id="Freeform 31" o:spid="_x0000_s1035" style="position:absolute;left:7096;top:-461;width:4594;height:1920;visibility:visible;mso-wrap-style:square;v-text-anchor:top" coordsize="4594,1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" path="m,960l9,873,37,788,82,705r62,-80l221,549r92,-73l365,441r55,-34l478,374r62,-32l605,311r68,-30l743,253r74,-27l893,200r79,-24l1054,153r83,-22l1224,111r88,-18l1403,76r92,-16l1590,46r96,-12l1784,24r100,-8l1985,9,2088,4,2191,1,2297,r105,1l2506,4r102,5l2709,16r100,8l2907,34r96,12l3098,60r93,16l3281,93r89,18l3456,131r84,22l3621,176r79,24l3776,226r74,27l3921,281r67,30l4053,342r62,32l4173,407r55,34l4280,476r48,36l4413,586r70,79l4536,746r36,84l4591,916r2,44l4591,1004r-19,86l4536,1174r-53,82l4413,1334r-85,75l4280,1445r-52,35l4173,1514r-58,33l4053,1579r-65,30l3921,1639r-71,28l3776,1694r-76,26l3621,1745r-81,23l3456,1789r-86,20l3281,1828r-90,17l3098,1860r-95,14l2907,1886r-98,10l2709,1905r-101,6l2506,1916r-104,3l2297,1920r-106,-1l2088,1916r-103,-5l1884,1905r-100,-9l1686,1886r-96,-12l1495,1860r-92,-15l1312,1828r-88,-19l1137,1789r-83,-21l972,1745r-79,-25l817,1694r-74,-27l673,1639r-68,-30l540,1579r-62,-32l420,1514r-55,-34l313,1445r-48,-36l180,1334r-69,-78l57,1174,21,1090,2,1004,,960xe" filled="f" strokecolor="#2e528f" strokeweight=".96pt">
                  <v:path arrowok="t" o:connecttype="custom" o:connectlocs="9,412;82,244;221,88;365,-20;478,-87;605,-150;743,-208;893,-261;1054,-308;1224,-350;1403,-385;1590,-415;1784,-437;1985,-452;2191,-460;2402,-460;2608,-452;2809,-437;3003,-415;3191,-385;3370,-350;3540,-308;3700,-261;3850,-208;3988,-150;4115,-87;4228,-20;4328,51;4483,204;4572,369;4593,499;4572,629;4483,795;4328,948;4228,1019;4115,1086;3988,1148;3850,1206;3700,1259;3540,1307;3370,1348;3191,1384;3003,1413;2809,1435;2608,1450;2402,1458;2191,1458;1985,1450;1784,1435;1590,1413;1403,1384;1224,1348;1054,1307;893,1259;743,1206;605,1148;478,1086;365,1019;265,948;111,795;21,629;0,499" o:connectangles="0,0,0,0,0,0,0,0,0,0,0,0,0,0,0,0,0,0,0,0,0,0,0,0,0,0,0,0,0,0,0,0,0,0,0,0,0,0,0,0,0,0,0,0,0,0,0,0,0,0,0,0,0,0,0,0,0,0,0,0,0,0"/>
                </v:shape>
                <v:shape id="Freeform 30" o:spid="_x0000_s1036" style="position:absolute;left:16737;top:4970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" path="m808,l720,3,635,13,553,27,474,47,400,72r-69,30l267,136r-59,39l156,217r-46,45l72,310,18,415,,528r4,58l41,695r69,100l156,840r52,42l267,920r64,34l400,984r74,25l553,1029r82,15l720,1053r88,3l897,1053r85,-9l1064,1029r78,-20l1217,984r69,-30l1350,920r59,-38l1461,840r46,-45l1545,746r54,-104l1617,528r-5,-57l1576,361r-69,-99l1461,217r-52,-42l1350,136r-64,-34l1217,72,1142,47,1064,27,982,13,897,3,808,xe" fillcolor="#2e5496" stroked="f">
                  <v:path arrowok="t" o:connecttype="custom" o:connectlocs="808,4970;720,4973;635,4983;553,4997;474,5017;400,5042;331,5072;267,5106;208,5145;156,5187;110,5232;72,5280;18,5385;0,5498;4,5556;41,5665;110,5765;156,5810;208,5852;267,5890;331,5924;400,5954;474,5979;553,5999;635,6014;720,6023;808,6026;897,6023;982,6014;1064,5999;1142,5979;1217,5954;1286,5924;1350,5890;1409,5852;1461,5810;1507,5765;1545,5716;1599,5612;1617,5498;1612,5441;1576,5331;1507,5232;1461,5187;1409,5145;1350,5106;1286,5072;1217,5042;1142,5017;1064,4997;982,4983;897,4973;808,4970" o:connectangles="0,0,0,0,0,0,0,0,0,0,0,0,0,0,0,0,0,0,0,0,0,0,0,0,0,0,0,0,0,0,0,0,0,0,0,0,0,0,0,0,0,0,0,0,0,0,0,0,0,0,0,0,0"/>
                </v:shape>
                <v:shape id="Freeform 29" o:spid="_x0000_s1037" style="position:absolute;left:16737;top:4970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" path="m,528l18,415,72,310r38,-48l156,217r52,-42l267,136r64,-34l400,72,474,47,553,27,635,13,720,3,808,r89,3l982,13r82,14l1142,47r75,25l1286,102r64,34l1409,175r52,42l1507,262r38,48l1599,415r18,113l1612,586r-36,109l1507,795r-46,45l1409,882r-59,38l1286,954r-69,30l1142,1009r-78,20l982,1044r-85,9l808,1056r-88,-3l635,1044r-82,-15l474,1009,400,984,331,954,267,920,208,882,156,840,110,795,72,746,18,642,,528xe" filled="f" strokecolor="#2e528f" strokeweight=".96pt">
                  <v:path arrowok="t" o:connecttype="custom" o:connectlocs="0,5498;18,5385;72,5280;110,5232;156,5187;208,5145;267,5106;331,5072;400,5042;474,5017;553,4997;635,4983;720,4973;808,4970;897,4973;982,4983;1064,4997;1142,5017;1217,5042;1286,5072;1350,5106;1409,5145;1461,5187;1507,5232;1545,5280;1599,5385;1617,5498;1612,5556;1576,5665;1507,5765;1461,5810;1409,5852;1350,5890;1286,5924;1217,5954;1142,5979;1064,5999;982,6014;897,6023;808,6026;720,6023;635,6014;553,5999;474,5979;400,5954;331,5924;267,5890;208,5852;156,5810;110,5765;72,5716;18,5612;0,5498" o:connectangles="0,0,0,0,0,0,0,0,0,0,0,0,0,0,0,0,0,0,0,0,0,0,0,0,0,0,0,0,0,0,0,0,0,0,0,0,0,0,0,0,0,0,0,0,0,0,0,0,0,0,0,0,0"/>
                </v:shape>
                <v:shape id="Freeform 28" o:spid="_x0000_s1038" style="position:absolute;left:4689;top:4195;width:2002;height:1832;visibility:visible;mso-wrap-style:square;v-text-anchor:top" coordsize="2002,1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" path="m,916l3,844r8,-70l26,706,46,639,71,575r30,-62l136,454r40,-57l219,343r48,-51l319,245r55,-44l433,161r62,-36l560,93,628,66,698,43,771,24,846,11,922,3,1000,r79,3l1155,11r75,13l1303,43r70,23l1441,93r65,32l1568,161r58,40l1682,245r51,47l1781,343r44,54l1865,454r34,59l1930,575r25,64l1975,706r14,68l1998,844r3,72l1998,987r-9,70l1975,1126r-20,66l1930,1256r-31,62l1865,1378r-40,57l1781,1488r-48,51l1682,1586r-56,44l1568,1670r-62,36l1441,1738r-68,28l1303,1789r-73,18l1155,1820r-76,9l1000,1831r-78,-2l846,1820r-75,-13l698,1789r-70,-23l560,1738r-65,-32l433,1670r-59,-40l319,1586r-52,-47l219,1488r-43,-53l136,1378r-35,-60l71,1256,46,1192,26,1126,11,1057,3,987,,916xe" filled="f" strokecolor="red" strokeweight="4.56pt">
                  <v:path arrowok="t" o:connecttype="custom" o:connectlocs="3,5039;26,4901;71,4770;136,4649;219,4538;319,4440;433,4356;560,4288;698,4238;846,4206;1000,4195;1155,4206;1303,4238;1441,4288;1568,4356;1682,4440;1781,4538;1865,4649;1930,4770;1975,4901;1998,5039;1998,5182;1975,5321;1930,5451;1865,5573;1781,5683;1682,5781;1568,5865;1441,5933;1303,5984;1155,6015;1000,6026;846,6015;698,5984;560,5933;433,5865;319,5781;219,5683;136,5573;71,5451;26,5321;3,5182" o:connectangles="0,0,0,0,0,0,0,0,0,0,0,0,0,0,0,0,0,0,0,0,0,0,0,0,0,0,0,0,0,0,0,0,0,0,0,0,0,0,0,0,0,0"/>
                </v:shape>
                <v:shape id="AutoShape 27" o:spid="_x0000_s1039" style="position:absolute;left:6104;top:1305;width:7848;height:2781;visibility:visible;mso-wrap-style:square;v-text-anchor:top" coordsize="7848,27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" path="m2464,110l2420,69,93,2634r20,-95l113,2527r-4,-11l101,2508r-11,-5l78,2503r-11,5l59,2515r-5,11l,2781r76,-24l248,2702r10,-5l266,2688r3,-11l268,2665r-6,-11l253,2647r-11,-3l230,2645r-93,29l2464,110m7848,2690r-6,-16l7762,2445r-6,-11l7747,2427r-11,-3l7724,2426r-10,6l7707,2441r-3,11l7705,2464r32,92l4748,r-39,45l7699,2602r-96,-17l7591,2585r-11,4l7572,2598r-4,11l7568,2621r5,10l7581,2639r11,5l7848,2690e" fillcolor="red" stroked="f">
                  <v:path arrowok="t" o:connecttype="custom" o:connectlocs="2464,1416;2420,1375;93,3940;113,3845;113,3833;109,3822;101,3814;90,3809;78,3809;67,3814;59,3821;54,3832;0,4087;76,4063;248,4008;258,4003;266,3994;269,3983;268,3971;262,3960;253,3953;242,3950;230,3951;137,3980;2464,1416;7848,3996;7842,3980;7762,3751;7756,3740;7747,3733;7736,3730;7724,3732;7714,3738;7707,3747;7704,3758;7705,3770;7737,3862;4748,1306;4709,1351;7699,3908;7603,3891;7591,3891;7580,3895;7572,3904;7568,3915;7568,3927;7573,3937;7581,3945;7592,3950;7848,3996" o:connectangles="0,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 w:rsidR="00F53E66">
        <w:rPr>
          <w:rFonts w:ascii="Trebuchet MS"/>
          <w:b/>
          <w:color w:val="FFFFFF"/>
          <w:sz w:val="24"/>
        </w:rPr>
        <w:t>May have numerous heavy scratches on screen or housing.</w:t>
      </w:r>
    </w:p>
    <w:p w14:paraId="554D358C" w14:textId="77777777" w:rsidR="00CE2E60" w:rsidRDefault="00F53E66">
      <w:pPr>
        <w:spacing w:before="211"/>
        <w:ind w:left="2378"/>
        <w:rPr>
          <w:rFonts w:ascii="Trebuchet MS"/>
          <w:b/>
          <w:sz w:val="48"/>
        </w:rPr>
      </w:pPr>
      <w:r>
        <w:rPr>
          <w:rFonts w:ascii="Trebuchet MS"/>
          <w:b/>
          <w:color w:val="FFFFFF"/>
          <w:w w:val="94"/>
          <w:sz w:val="48"/>
        </w:rPr>
        <w:t>B</w:t>
      </w:r>
    </w:p>
    <w:p w14:paraId="0E0C1D1F" w14:textId="77777777" w:rsidR="00CE2E60" w:rsidRDefault="00CE2E60">
      <w:pPr>
        <w:pStyle w:val="BodyText"/>
        <w:rPr>
          <w:rFonts w:ascii="Trebuchet MS"/>
          <w:sz w:val="20"/>
        </w:rPr>
      </w:pPr>
    </w:p>
    <w:p w14:paraId="01C5D8E6" w14:textId="77777777" w:rsidR="00CE2E60" w:rsidRDefault="00CE2E60">
      <w:pPr>
        <w:pStyle w:val="BodyText"/>
        <w:rPr>
          <w:rFonts w:ascii="Trebuchet MS"/>
          <w:sz w:val="20"/>
        </w:rPr>
      </w:pPr>
    </w:p>
    <w:p w14:paraId="1E1EB098" w14:textId="77777777" w:rsidR="00CE2E60" w:rsidRDefault="00CE2E60">
      <w:pPr>
        <w:pStyle w:val="BodyText"/>
        <w:rPr>
          <w:rFonts w:ascii="Trebuchet MS"/>
          <w:sz w:val="20"/>
        </w:rPr>
      </w:pPr>
    </w:p>
    <w:p w14:paraId="1A69842D" w14:textId="77777777" w:rsidR="00CE2E60" w:rsidRDefault="00CE2E60">
      <w:pPr>
        <w:pStyle w:val="BodyText"/>
        <w:rPr>
          <w:rFonts w:ascii="Trebuchet MS"/>
          <w:sz w:val="20"/>
        </w:rPr>
      </w:pPr>
    </w:p>
    <w:p w14:paraId="5D006B5E" w14:textId="77777777" w:rsidR="00CE2E60" w:rsidRDefault="00CE2E60">
      <w:pPr>
        <w:pStyle w:val="BodyText"/>
        <w:rPr>
          <w:rFonts w:ascii="Trebuchet MS"/>
          <w:sz w:val="20"/>
        </w:rPr>
      </w:pPr>
    </w:p>
    <w:p w14:paraId="7423D7C0" w14:textId="77777777" w:rsidR="00CE2E60" w:rsidRDefault="00CE2E60">
      <w:pPr>
        <w:pStyle w:val="BodyText"/>
        <w:rPr>
          <w:rFonts w:ascii="Trebuchet MS"/>
          <w:sz w:val="20"/>
        </w:rPr>
      </w:pPr>
    </w:p>
    <w:p w14:paraId="1E18E274" w14:textId="77777777" w:rsidR="00CE2E60" w:rsidRDefault="00CE2E60">
      <w:pPr>
        <w:pStyle w:val="BodyText"/>
        <w:rPr>
          <w:rFonts w:ascii="Trebuchet MS"/>
          <w:sz w:val="20"/>
        </w:rPr>
      </w:pPr>
    </w:p>
    <w:p w14:paraId="3BB43FCD" w14:textId="77777777" w:rsidR="00CE2E60" w:rsidRDefault="00CE2E60">
      <w:pPr>
        <w:pStyle w:val="BodyText"/>
        <w:rPr>
          <w:rFonts w:ascii="Trebuchet MS"/>
          <w:sz w:val="20"/>
        </w:rPr>
      </w:pPr>
    </w:p>
    <w:p w14:paraId="0D007624" w14:textId="77777777" w:rsidR="00CE2E60" w:rsidRDefault="00CE2E60">
      <w:pPr>
        <w:pStyle w:val="BodyText"/>
        <w:rPr>
          <w:rFonts w:ascii="Trebuchet MS"/>
          <w:sz w:val="20"/>
        </w:rPr>
      </w:pPr>
    </w:p>
    <w:p w14:paraId="65C0EE4F" w14:textId="77777777" w:rsidR="00CE2E60" w:rsidRDefault="00CE2E60">
      <w:pPr>
        <w:pStyle w:val="BodyText"/>
        <w:rPr>
          <w:rFonts w:ascii="Trebuchet MS"/>
          <w:sz w:val="20"/>
        </w:rPr>
      </w:pPr>
    </w:p>
    <w:p w14:paraId="3583457C" w14:textId="77777777" w:rsidR="00CE2E60" w:rsidRDefault="00CE2E60">
      <w:pPr>
        <w:pStyle w:val="BodyText"/>
        <w:rPr>
          <w:rFonts w:ascii="Trebuchet MS"/>
          <w:sz w:val="20"/>
        </w:rPr>
      </w:pPr>
    </w:p>
    <w:p w14:paraId="080D7866" w14:textId="77777777" w:rsidR="00CE2E60" w:rsidRDefault="00CE2E60">
      <w:pPr>
        <w:pStyle w:val="BodyText"/>
        <w:rPr>
          <w:rFonts w:ascii="Trebuchet MS"/>
          <w:sz w:val="20"/>
        </w:rPr>
      </w:pPr>
    </w:p>
    <w:p w14:paraId="07D08613" w14:textId="77777777" w:rsidR="00CE2E60" w:rsidRDefault="00CE2E60">
      <w:pPr>
        <w:pStyle w:val="BodyText"/>
        <w:rPr>
          <w:rFonts w:ascii="Trebuchet MS"/>
          <w:sz w:val="20"/>
        </w:rPr>
      </w:pPr>
    </w:p>
    <w:p w14:paraId="65B43009" w14:textId="77777777" w:rsidR="00CE2E60" w:rsidRDefault="00CE2E60">
      <w:pPr>
        <w:pStyle w:val="BodyText"/>
        <w:rPr>
          <w:rFonts w:ascii="Trebuchet MS"/>
          <w:sz w:val="20"/>
        </w:rPr>
      </w:pPr>
    </w:p>
    <w:p w14:paraId="4CA3BEC2" w14:textId="77777777" w:rsidR="00CE2E60" w:rsidRDefault="00CE2E60">
      <w:pPr>
        <w:pStyle w:val="BodyText"/>
        <w:spacing w:before="3"/>
        <w:rPr>
          <w:rFonts w:ascii="Trebuchet MS"/>
          <w:sz w:val="19"/>
        </w:rPr>
      </w:pPr>
    </w:p>
    <w:p w14:paraId="40D9EB1F" w14:textId="77777777" w:rsidR="00CE2E60" w:rsidRDefault="00F53E66">
      <w:pPr>
        <w:spacing w:before="9"/>
        <w:ind w:right="1514"/>
        <w:jc w:val="right"/>
        <w:rPr>
          <w:rFonts w:ascii="Trebuchet MS"/>
          <w:b/>
          <w:sz w:val="48"/>
        </w:rPr>
      </w:pPr>
      <w:r>
        <w:rPr>
          <w:rFonts w:ascii="Trebuchet MS"/>
          <w:b/>
          <w:color w:val="FFFFFF"/>
          <w:w w:val="94"/>
          <w:sz w:val="48"/>
        </w:rPr>
        <w:t>B</w:t>
      </w:r>
    </w:p>
    <w:p w14:paraId="031DEB84" w14:textId="77777777" w:rsidR="00CE2E60" w:rsidRDefault="00CE2E60">
      <w:pPr>
        <w:jc w:val="right"/>
        <w:rPr>
          <w:rFonts w:ascii="Trebuchet MS"/>
          <w:sz w:val="48"/>
        </w:rPr>
        <w:sectPr w:rsidR="00CE2E60">
          <w:pgSz w:w="19200" w:h="10800" w:orient="landscape"/>
          <w:pgMar w:top="840" w:right="0" w:bottom="280" w:left="0" w:header="240" w:footer="0" w:gutter="0"/>
          <w:cols w:space="720"/>
        </w:sectPr>
      </w:pPr>
    </w:p>
    <w:p w14:paraId="2DE0E5F8" w14:textId="77777777" w:rsidR="00CE2E60" w:rsidRDefault="00CE2E60">
      <w:pPr>
        <w:pStyle w:val="BodyText"/>
        <w:spacing w:before="11"/>
        <w:rPr>
          <w:b w:val="0"/>
          <w:sz w:val="8"/>
        </w:rPr>
      </w:pPr>
    </w:p>
    <w:p w14:paraId="27E32BB9" w14:textId="017CC0A2" w:rsidR="00CE2E60" w:rsidRDefault="00CD581D">
      <w:pPr>
        <w:tabs>
          <w:tab w:val="left" w:pos="9743"/>
        </w:tabs>
        <w:ind w:left="796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31CCDC45" wp14:editId="67C8128E">
                <wp:extent cx="5499100" cy="5908675"/>
                <wp:effectExtent l="635" t="8255" r="15240" b="7620"/>
                <wp:docPr id="41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9100" cy="5908675"/>
                          <a:chOff x="0" y="0"/>
                          <a:chExt cx="8660" cy="9305"/>
                        </a:xfrm>
                      </wpg:grpSpPr>
                      <pic:pic xmlns:pic="http://schemas.openxmlformats.org/drawingml/2006/picture">
                        <pic:nvPicPr>
                          <pic:cNvPr id="42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" y="60"/>
                            <a:ext cx="8508" cy="9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3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30" y="30"/>
                            <a:ext cx="8568" cy="9245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23"/>
                        <wps:cNvSpPr>
                          <a:spLocks/>
                        </wps:cNvSpPr>
                        <wps:spPr bwMode="auto">
                          <a:xfrm>
                            <a:off x="7032" y="60"/>
                            <a:ext cx="1618" cy="1056"/>
                          </a:xfrm>
                          <a:custGeom>
                            <a:avLst/>
                            <a:gdLst>
                              <a:gd name="T0" fmla="+- 0 7841 7032"/>
                              <a:gd name="T1" fmla="*/ T0 w 1618"/>
                              <a:gd name="T2" fmla="+- 0 60 60"/>
                              <a:gd name="T3" fmla="*/ 60 h 1056"/>
                              <a:gd name="T4" fmla="+- 0 7753 7032"/>
                              <a:gd name="T5" fmla="*/ T4 w 1618"/>
                              <a:gd name="T6" fmla="+- 0 63 60"/>
                              <a:gd name="T7" fmla="*/ 63 h 1056"/>
                              <a:gd name="T8" fmla="+- 0 7667 7032"/>
                              <a:gd name="T9" fmla="*/ T8 w 1618"/>
                              <a:gd name="T10" fmla="+- 0 72 60"/>
                              <a:gd name="T11" fmla="*/ 72 h 1056"/>
                              <a:gd name="T12" fmla="+- 0 7585 7032"/>
                              <a:gd name="T13" fmla="*/ T12 w 1618"/>
                              <a:gd name="T14" fmla="+- 0 87 60"/>
                              <a:gd name="T15" fmla="*/ 87 h 1056"/>
                              <a:gd name="T16" fmla="+- 0 7507 7032"/>
                              <a:gd name="T17" fmla="*/ T16 w 1618"/>
                              <a:gd name="T18" fmla="+- 0 107 60"/>
                              <a:gd name="T19" fmla="*/ 107 h 1056"/>
                              <a:gd name="T20" fmla="+- 0 7433 7032"/>
                              <a:gd name="T21" fmla="*/ T20 w 1618"/>
                              <a:gd name="T22" fmla="+- 0 132 60"/>
                              <a:gd name="T23" fmla="*/ 132 h 1056"/>
                              <a:gd name="T24" fmla="+- 0 7363 7032"/>
                              <a:gd name="T25" fmla="*/ T24 w 1618"/>
                              <a:gd name="T26" fmla="+- 0 162 60"/>
                              <a:gd name="T27" fmla="*/ 162 h 1056"/>
                              <a:gd name="T28" fmla="+- 0 7299 7032"/>
                              <a:gd name="T29" fmla="*/ T28 w 1618"/>
                              <a:gd name="T30" fmla="+- 0 196 60"/>
                              <a:gd name="T31" fmla="*/ 196 h 1056"/>
                              <a:gd name="T32" fmla="+- 0 7240 7032"/>
                              <a:gd name="T33" fmla="*/ T32 w 1618"/>
                              <a:gd name="T34" fmla="+- 0 234 60"/>
                              <a:gd name="T35" fmla="*/ 234 h 1056"/>
                              <a:gd name="T36" fmla="+- 0 7188 7032"/>
                              <a:gd name="T37" fmla="*/ T36 w 1618"/>
                              <a:gd name="T38" fmla="+- 0 276 60"/>
                              <a:gd name="T39" fmla="*/ 276 h 1056"/>
                              <a:gd name="T40" fmla="+- 0 7142 7032"/>
                              <a:gd name="T41" fmla="*/ T40 w 1618"/>
                              <a:gd name="T42" fmla="+- 0 322 60"/>
                              <a:gd name="T43" fmla="*/ 322 h 1056"/>
                              <a:gd name="T44" fmla="+- 0 7104 7032"/>
                              <a:gd name="T45" fmla="*/ T44 w 1618"/>
                              <a:gd name="T46" fmla="+- 0 370 60"/>
                              <a:gd name="T47" fmla="*/ 370 h 1056"/>
                              <a:gd name="T48" fmla="+- 0 7051 7032"/>
                              <a:gd name="T49" fmla="*/ T48 w 1618"/>
                              <a:gd name="T50" fmla="+- 0 475 60"/>
                              <a:gd name="T51" fmla="*/ 475 h 1056"/>
                              <a:gd name="T52" fmla="+- 0 7032 7032"/>
                              <a:gd name="T53" fmla="*/ T52 w 1618"/>
                              <a:gd name="T54" fmla="+- 0 588 60"/>
                              <a:gd name="T55" fmla="*/ 588 h 1056"/>
                              <a:gd name="T56" fmla="+- 0 7037 7032"/>
                              <a:gd name="T57" fmla="*/ T56 w 1618"/>
                              <a:gd name="T58" fmla="+- 0 646 60"/>
                              <a:gd name="T59" fmla="*/ 646 h 1056"/>
                              <a:gd name="T60" fmla="+- 0 7073 7032"/>
                              <a:gd name="T61" fmla="*/ T60 w 1618"/>
                              <a:gd name="T62" fmla="+- 0 755 60"/>
                              <a:gd name="T63" fmla="*/ 755 h 1056"/>
                              <a:gd name="T64" fmla="+- 0 7142 7032"/>
                              <a:gd name="T65" fmla="*/ T64 w 1618"/>
                              <a:gd name="T66" fmla="+- 0 854 60"/>
                              <a:gd name="T67" fmla="*/ 854 h 1056"/>
                              <a:gd name="T68" fmla="+- 0 7188 7032"/>
                              <a:gd name="T69" fmla="*/ T68 w 1618"/>
                              <a:gd name="T70" fmla="+- 0 900 60"/>
                              <a:gd name="T71" fmla="*/ 900 h 1056"/>
                              <a:gd name="T72" fmla="+- 0 7240 7032"/>
                              <a:gd name="T73" fmla="*/ T72 w 1618"/>
                              <a:gd name="T74" fmla="+- 0 942 60"/>
                              <a:gd name="T75" fmla="*/ 942 h 1056"/>
                              <a:gd name="T76" fmla="+- 0 7299 7032"/>
                              <a:gd name="T77" fmla="*/ T76 w 1618"/>
                              <a:gd name="T78" fmla="+- 0 980 60"/>
                              <a:gd name="T79" fmla="*/ 980 h 1056"/>
                              <a:gd name="T80" fmla="+- 0 7363 7032"/>
                              <a:gd name="T81" fmla="*/ T80 w 1618"/>
                              <a:gd name="T82" fmla="+- 0 1014 60"/>
                              <a:gd name="T83" fmla="*/ 1014 h 1056"/>
                              <a:gd name="T84" fmla="+- 0 7433 7032"/>
                              <a:gd name="T85" fmla="*/ T84 w 1618"/>
                              <a:gd name="T86" fmla="+- 0 1044 60"/>
                              <a:gd name="T87" fmla="*/ 1044 h 1056"/>
                              <a:gd name="T88" fmla="+- 0 7507 7032"/>
                              <a:gd name="T89" fmla="*/ T88 w 1618"/>
                              <a:gd name="T90" fmla="+- 0 1069 60"/>
                              <a:gd name="T91" fmla="*/ 1069 h 1056"/>
                              <a:gd name="T92" fmla="+- 0 7585 7032"/>
                              <a:gd name="T93" fmla="*/ T92 w 1618"/>
                              <a:gd name="T94" fmla="+- 0 1089 60"/>
                              <a:gd name="T95" fmla="*/ 1089 h 1056"/>
                              <a:gd name="T96" fmla="+- 0 7667 7032"/>
                              <a:gd name="T97" fmla="*/ T96 w 1618"/>
                              <a:gd name="T98" fmla="+- 0 1104 60"/>
                              <a:gd name="T99" fmla="*/ 1104 h 1056"/>
                              <a:gd name="T100" fmla="+- 0 7753 7032"/>
                              <a:gd name="T101" fmla="*/ T100 w 1618"/>
                              <a:gd name="T102" fmla="+- 0 1113 60"/>
                              <a:gd name="T103" fmla="*/ 1113 h 1056"/>
                              <a:gd name="T104" fmla="+- 0 7841 7032"/>
                              <a:gd name="T105" fmla="*/ T104 w 1618"/>
                              <a:gd name="T106" fmla="+- 0 1116 60"/>
                              <a:gd name="T107" fmla="*/ 1116 h 1056"/>
                              <a:gd name="T108" fmla="+- 0 7929 7032"/>
                              <a:gd name="T109" fmla="*/ T108 w 1618"/>
                              <a:gd name="T110" fmla="+- 0 1113 60"/>
                              <a:gd name="T111" fmla="*/ 1113 h 1056"/>
                              <a:gd name="T112" fmla="+- 0 8014 7032"/>
                              <a:gd name="T113" fmla="*/ T112 w 1618"/>
                              <a:gd name="T114" fmla="+- 0 1104 60"/>
                              <a:gd name="T115" fmla="*/ 1104 h 1056"/>
                              <a:gd name="T116" fmla="+- 0 8096 7032"/>
                              <a:gd name="T117" fmla="*/ T116 w 1618"/>
                              <a:gd name="T118" fmla="+- 0 1089 60"/>
                              <a:gd name="T119" fmla="*/ 1089 h 1056"/>
                              <a:gd name="T120" fmla="+- 0 8175 7032"/>
                              <a:gd name="T121" fmla="*/ T120 w 1618"/>
                              <a:gd name="T122" fmla="+- 0 1069 60"/>
                              <a:gd name="T123" fmla="*/ 1069 h 1056"/>
                              <a:gd name="T124" fmla="+- 0 8249 7032"/>
                              <a:gd name="T125" fmla="*/ T124 w 1618"/>
                              <a:gd name="T126" fmla="+- 0 1044 60"/>
                              <a:gd name="T127" fmla="*/ 1044 h 1056"/>
                              <a:gd name="T128" fmla="+- 0 8318 7032"/>
                              <a:gd name="T129" fmla="*/ T128 w 1618"/>
                              <a:gd name="T130" fmla="+- 0 1014 60"/>
                              <a:gd name="T131" fmla="*/ 1014 h 1056"/>
                              <a:gd name="T132" fmla="+- 0 8383 7032"/>
                              <a:gd name="T133" fmla="*/ T132 w 1618"/>
                              <a:gd name="T134" fmla="+- 0 980 60"/>
                              <a:gd name="T135" fmla="*/ 980 h 1056"/>
                              <a:gd name="T136" fmla="+- 0 8441 7032"/>
                              <a:gd name="T137" fmla="*/ T136 w 1618"/>
                              <a:gd name="T138" fmla="+- 0 942 60"/>
                              <a:gd name="T139" fmla="*/ 942 h 1056"/>
                              <a:gd name="T140" fmla="+- 0 8494 7032"/>
                              <a:gd name="T141" fmla="*/ T140 w 1618"/>
                              <a:gd name="T142" fmla="+- 0 900 60"/>
                              <a:gd name="T143" fmla="*/ 900 h 1056"/>
                              <a:gd name="T144" fmla="+- 0 8539 7032"/>
                              <a:gd name="T145" fmla="*/ T144 w 1618"/>
                              <a:gd name="T146" fmla="+- 0 854 60"/>
                              <a:gd name="T147" fmla="*/ 854 h 1056"/>
                              <a:gd name="T148" fmla="+- 0 8578 7032"/>
                              <a:gd name="T149" fmla="*/ T148 w 1618"/>
                              <a:gd name="T150" fmla="+- 0 806 60"/>
                              <a:gd name="T151" fmla="*/ 806 h 1056"/>
                              <a:gd name="T152" fmla="+- 0 8631 7032"/>
                              <a:gd name="T153" fmla="*/ T152 w 1618"/>
                              <a:gd name="T154" fmla="+- 0 701 60"/>
                              <a:gd name="T155" fmla="*/ 701 h 1056"/>
                              <a:gd name="T156" fmla="+- 0 8650 7032"/>
                              <a:gd name="T157" fmla="*/ T156 w 1618"/>
                              <a:gd name="T158" fmla="+- 0 588 60"/>
                              <a:gd name="T159" fmla="*/ 588 h 1056"/>
                              <a:gd name="T160" fmla="+- 0 8645 7032"/>
                              <a:gd name="T161" fmla="*/ T160 w 1618"/>
                              <a:gd name="T162" fmla="+- 0 530 60"/>
                              <a:gd name="T163" fmla="*/ 530 h 1056"/>
                              <a:gd name="T164" fmla="+- 0 8608 7032"/>
                              <a:gd name="T165" fmla="*/ T164 w 1618"/>
                              <a:gd name="T166" fmla="+- 0 421 60"/>
                              <a:gd name="T167" fmla="*/ 421 h 1056"/>
                              <a:gd name="T168" fmla="+- 0 8539 7032"/>
                              <a:gd name="T169" fmla="*/ T168 w 1618"/>
                              <a:gd name="T170" fmla="+- 0 322 60"/>
                              <a:gd name="T171" fmla="*/ 322 h 1056"/>
                              <a:gd name="T172" fmla="+- 0 8494 7032"/>
                              <a:gd name="T173" fmla="*/ T172 w 1618"/>
                              <a:gd name="T174" fmla="+- 0 276 60"/>
                              <a:gd name="T175" fmla="*/ 276 h 1056"/>
                              <a:gd name="T176" fmla="+- 0 8441 7032"/>
                              <a:gd name="T177" fmla="*/ T176 w 1618"/>
                              <a:gd name="T178" fmla="+- 0 234 60"/>
                              <a:gd name="T179" fmla="*/ 234 h 1056"/>
                              <a:gd name="T180" fmla="+- 0 8383 7032"/>
                              <a:gd name="T181" fmla="*/ T180 w 1618"/>
                              <a:gd name="T182" fmla="+- 0 196 60"/>
                              <a:gd name="T183" fmla="*/ 196 h 1056"/>
                              <a:gd name="T184" fmla="+- 0 8318 7032"/>
                              <a:gd name="T185" fmla="*/ T184 w 1618"/>
                              <a:gd name="T186" fmla="+- 0 162 60"/>
                              <a:gd name="T187" fmla="*/ 162 h 1056"/>
                              <a:gd name="T188" fmla="+- 0 8249 7032"/>
                              <a:gd name="T189" fmla="*/ T188 w 1618"/>
                              <a:gd name="T190" fmla="+- 0 132 60"/>
                              <a:gd name="T191" fmla="*/ 132 h 1056"/>
                              <a:gd name="T192" fmla="+- 0 8175 7032"/>
                              <a:gd name="T193" fmla="*/ T192 w 1618"/>
                              <a:gd name="T194" fmla="+- 0 107 60"/>
                              <a:gd name="T195" fmla="*/ 107 h 1056"/>
                              <a:gd name="T196" fmla="+- 0 8096 7032"/>
                              <a:gd name="T197" fmla="*/ T196 w 1618"/>
                              <a:gd name="T198" fmla="+- 0 87 60"/>
                              <a:gd name="T199" fmla="*/ 87 h 1056"/>
                              <a:gd name="T200" fmla="+- 0 8014 7032"/>
                              <a:gd name="T201" fmla="*/ T200 w 1618"/>
                              <a:gd name="T202" fmla="+- 0 72 60"/>
                              <a:gd name="T203" fmla="*/ 72 h 1056"/>
                              <a:gd name="T204" fmla="+- 0 7929 7032"/>
                              <a:gd name="T205" fmla="*/ T204 w 1618"/>
                              <a:gd name="T206" fmla="+- 0 63 60"/>
                              <a:gd name="T207" fmla="*/ 63 h 1056"/>
                              <a:gd name="T208" fmla="+- 0 7841 7032"/>
                              <a:gd name="T209" fmla="*/ T208 w 1618"/>
                              <a:gd name="T210" fmla="+- 0 60 60"/>
                              <a:gd name="T211" fmla="*/ 60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809" y="0"/>
                                </a:moveTo>
                                <a:lnTo>
                                  <a:pt x="721" y="3"/>
                                </a:lnTo>
                                <a:lnTo>
                                  <a:pt x="635" y="12"/>
                                </a:lnTo>
                                <a:lnTo>
                                  <a:pt x="553" y="27"/>
                                </a:lnTo>
                                <a:lnTo>
                                  <a:pt x="475" y="47"/>
                                </a:lnTo>
                                <a:lnTo>
                                  <a:pt x="401" y="72"/>
                                </a:lnTo>
                                <a:lnTo>
                                  <a:pt x="331" y="102"/>
                                </a:lnTo>
                                <a:lnTo>
                                  <a:pt x="267" y="136"/>
                                </a:lnTo>
                                <a:lnTo>
                                  <a:pt x="208" y="174"/>
                                </a:lnTo>
                                <a:lnTo>
                                  <a:pt x="156" y="216"/>
                                </a:lnTo>
                                <a:lnTo>
                                  <a:pt x="110" y="262"/>
                                </a:lnTo>
                                <a:lnTo>
                                  <a:pt x="72" y="310"/>
                                </a:lnTo>
                                <a:lnTo>
                                  <a:pt x="19" y="415"/>
                                </a:lnTo>
                                <a:lnTo>
                                  <a:pt x="0" y="528"/>
                                </a:lnTo>
                                <a:lnTo>
                                  <a:pt x="5" y="586"/>
                                </a:lnTo>
                                <a:lnTo>
                                  <a:pt x="41" y="695"/>
                                </a:lnTo>
                                <a:lnTo>
                                  <a:pt x="110" y="794"/>
                                </a:lnTo>
                                <a:lnTo>
                                  <a:pt x="156" y="840"/>
                                </a:lnTo>
                                <a:lnTo>
                                  <a:pt x="208" y="882"/>
                                </a:lnTo>
                                <a:lnTo>
                                  <a:pt x="267" y="920"/>
                                </a:lnTo>
                                <a:lnTo>
                                  <a:pt x="331" y="954"/>
                                </a:lnTo>
                                <a:lnTo>
                                  <a:pt x="401" y="984"/>
                                </a:lnTo>
                                <a:lnTo>
                                  <a:pt x="475" y="1009"/>
                                </a:lnTo>
                                <a:lnTo>
                                  <a:pt x="553" y="1029"/>
                                </a:lnTo>
                                <a:lnTo>
                                  <a:pt x="635" y="1044"/>
                                </a:lnTo>
                                <a:lnTo>
                                  <a:pt x="721" y="1053"/>
                                </a:lnTo>
                                <a:lnTo>
                                  <a:pt x="809" y="1056"/>
                                </a:lnTo>
                                <a:lnTo>
                                  <a:pt x="897" y="1053"/>
                                </a:lnTo>
                                <a:lnTo>
                                  <a:pt x="982" y="1044"/>
                                </a:lnTo>
                                <a:lnTo>
                                  <a:pt x="1064" y="1029"/>
                                </a:lnTo>
                                <a:lnTo>
                                  <a:pt x="1143" y="1009"/>
                                </a:lnTo>
                                <a:lnTo>
                                  <a:pt x="1217" y="984"/>
                                </a:lnTo>
                                <a:lnTo>
                                  <a:pt x="1286" y="954"/>
                                </a:lnTo>
                                <a:lnTo>
                                  <a:pt x="1351" y="920"/>
                                </a:lnTo>
                                <a:lnTo>
                                  <a:pt x="1409" y="882"/>
                                </a:lnTo>
                                <a:lnTo>
                                  <a:pt x="1462" y="840"/>
                                </a:lnTo>
                                <a:lnTo>
                                  <a:pt x="1507" y="794"/>
                                </a:lnTo>
                                <a:lnTo>
                                  <a:pt x="1546" y="746"/>
                                </a:lnTo>
                                <a:lnTo>
                                  <a:pt x="1599" y="641"/>
                                </a:lnTo>
                                <a:lnTo>
                                  <a:pt x="1618" y="528"/>
                                </a:lnTo>
                                <a:lnTo>
                                  <a:pt x="1613" y="470"/>
                                </a:lnTo>
                                <a:lnTo>
                                  <a:pt x="1576" y="361"/>
                                </a:lnTo>
                                <a:lnTo>
                                  <a:pt x="1507" y="262"/>
                                </a:lnTo>
                                <a:lnTo>
                                  <a:pt x="1462" y="216"/>
                                </a:lnTo>
                                <a:lnTo>
                                  <a:pt x="1409" y="174"/>
                                </a:lnTo>
                                <a:lnTo>
                                  <a:pt x="1351" y="136"/>
                                </a:lnTo>
                                <a:lnTo>
                                  <a:pt x="1286" y="102"/>
                                </a:lnTo>
                                <a:lnTo>
                                  <a:pt x="1217" y="72"/>
                                </a:lnTo>
                                <a:lnTo>
                                  <a:pt x="1143" y="47"/>
                                </a:lnTo>
                                <a:lnTo>
                                  <a:pt x="1064" y="27"/>
                                </a:lnTo>
                                <a:lnTo>
                                  <a:pt x="982" y="12"/>
                                </a:lnTo>
                                <a:lnTo>
                                  <a:pt x="897" y="3"/>
                                </a:lnTo>
                                <a:lnTo>
                                  <a:pt x="8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22"/>
                        <wps:cNvSpPr>
                          <a:spLocks/>
                        </wps:cNvSpPr>
                        <wps:spPr bwMode="auto">
                          <a:xfrm>
                            <a:off x="7032" y="60"/>
                            <a:ext cx="1618" cy="1056"/>
                          </a:xfrm>
                          <a:custGeom>
                            <a:avLst/>
                            <a:gdLst>
                              <a:gd name="T0" fmla="+- 0 7032 7032"/>
                              <a:gd name="T1" fmla="*/ T0 w 1618"/>
                              <a:gd name="T2" fmla="+- 0 588 60"/>
                              <a:gd name="T3" fmla="*/ 588 h 1056"/>
                              <a:gd name="T4" fmla="+- 0 7051 7032"/>
                              <a:gd name="T5" fmla="*/ T4 w 1618"/>
                              <a:gd name="T6" fmla="+- 0 475 60"/>
                              <a:gd name="T7" fmla="*/ 475 h 1056"/>
                              <a:gd name="T8" fmla="+- 0 7104 7032"/>
                              <a:gd name="T9" fmla="*/ T8 w 1618"/>
                              <a:gd name="T10" fmla="+- 0 370 60"/>
                              <a:gd name="T11" fmla="*/ 370 h 1056"/>
                              <a:gd name="T12" fmla="+- 0 7142 7032"/>
                              <a:gd name="T13" fmla="*/ T12 w 1618"/>
                              <a:gd name="T14" fmla="+- 0 322 60"/>
                              <a:gd name="T15" fmla="*/ 322 h 1056"/>
                              <a:gd name="T16" fmla="+- 0 7188 7032"/>
                              <a:gd name="T17" fmla="*/ T16 w 1618"/>
                              <a:gd name="T18" fmla="+- 0 276 60"/>
                              <a:gd name="T19" fmla="*/ 276 h 1056"/>
                              <a:gd name="T20" fmla="+- 0 7240 7032"/>
                              <a:gd name="T21" fmla="*/ T20 w 1618"/>
                              <a:gd name="T22" fmla="+- 0 234 60"/>
                              <a:gd name="T23" fmla="*/ 234 h 1056"/>
                              <a:gd name="T24" fmla="+- 0 7299 7032"/>
                              <a:gd name="T25" fmla="*/ T24 w 1618"/>
                              <a:gd name="T26" fmla="+- 0 196 60"/>
                              <a:gd name="T27" fmla="*/ 196 h 1056"/>
                              <a:gd name="T28" fmla="+- 0 7363 7032"/>
                              <a:gd name="T29" fmla="*/ T28 w 1618"/>
                              <a:gd name="T30" fmla="+- 0 162 60"/>
                              <a:gd name="T31" fmla="*/ 162 h 1056"/>
                              <a:gd name="T32" fmla="+- 0 7433 7032"/>
                              <a:gd name="T33" fmla="*/ T32 w 1618"/>
                              <a:gd name="T34" fmla="+- 0 132 60"/>
                              <a:gd name="T35" fmla="*/ 132 h 1056"/>
                              <a:gd name="T36" fmla="+- 0 7507 7032"/>
                              <a:gd name="T37" fmla="*/ T36 w 1618"/>
                              <a:gd name="T38" fmla="+- 0 107 60"/>
                              <a:gd name="T39" fmla="*/ 107 h 1056"/>
                              <a:gd name="T40" fmla="+- 0 7585 7032"/>
                              <a:gd name="T41" fmla="*/ T40 w 1618"/>
                              <a:gd name="T42" fmla="+- 0 87 60"/>
                              <a:gd name="T43" fmla="*/ 87 h 1056"/>
                              <a:gd name="T44" fmla="+- 0 7667 7032"/>
                              <a:gd name="T45" fmla="*/ T44 w 1618"/>
                              <a:gd name="T46" fmla="+- 0 72 60"/>
                              <a:gd name="T47" fmla="*/ 72 h 1056"/>
                              <a:gd name="T48" fmla="+- 0 7753 7032"/>
                              <a:gd name="T49" fmla="*/ T48 w 1618"/>
                              <a:gd name="T50" fmla="+- 0 63 60"/>
                              <a:gd name="T51" fmla="*/ 63 h 1056"/>
                              <a:gd name="T52" fmla="+- 0 7841 7032"/>
                              <a:gd name="T53" fmla="*/ T52 w 1618"/>
                              <a:gd name="T54" fmla="+- 0 60 60"/>
                              <a:gd name="T55" fmla="*/ 60 h 1056"/>
                              <a:gd name="T56" fmla="+- 0 7929 7032"/>
                              <a:gd name="T57" fmla="*/ T56 w 1618"/>
                              <a:gd name="T58" fmla="+- 0 63 60"/>
                              <a:gd name="T59" fmla="*/ 63 h 1056"/>
                              <a:gd name="T60" fmla="+- 0 8014 7032"/>
                              <a:gd name="T61" fmla="*/ T60 w 1618"/>
                              <a:gd name="T62" fmla="+- 0 72 60"/>
                              <a:gd name="T63" fmla="*/ 72 h 1056"/>
                              <a:gd name="T64" fmla="+- 0 8096 7032"/>
                              <a:gd name="T65" fmla="*/ T64 w 1618"/>
                              <a:gd name="T66" fmla="+- 0 87 60"/>
                              <a:gd name="T67" fmla="*/ 87 h 1056"/>
                              <a:gd name="T68" fmla="+- 0 8175 7032"/>
                              <a:gd name="T69" fmla="*/ T68 w 1618"/>
                              <a:gd name="T70" fmla="+- 0 107 60"/>
                              <a:gd name="T71" fmla="*/ 107 h 1056"/>
                              <a:gd name="T72" fmla="+- 0 8249 7032"/>
                              <a:gd name="T73" fmla="*/ T72 w 1618"/>
                              <a:gd name="T74" fmla="+- 0 132 60"/>
                              <a:gd name="T75" fmla="*/ 132 h 1056"/>
                              <a:gd name="T76" fmla="+- 0 8318 7032"/>
                              <a:gd name="T77" fmla="*/ T76 w 1618"/>
                              <a:gd name="T78" fmla="+- 0 162 60"/>
                              <a:gd name="T79" fmla="*/ 162 h 1056"/>
                              <a:gd name="T80" fmla="+- 0 8383 7032"/>
                              <a:gd name="T81" fmla="*/ T80 w 1618"/>
                              <a:gd name="T82" fmla="+- 0 196 60"/>
                              <a:gd name="T83" fmla="*/ 196 h 1056"/>
                              <a:gd name="T84" fmla="+- 0 8441 7032"/>
                              <a:gd name="T85" fmla="*/ T84 w 1618"/>
                              <a:gd name="T86" fmla="+- 0 234 60"/>
                              <a:gd name="T87" fmla="*/ 234 h 1056"/>
                              <a:gd name="T88" fmla="+- 0 8494 7032"/>
                              <a:gd name="T89" fmla="*/ T88 w 1618"/>
                              <a:gd name="T90" fmla="+- 0 276 60"/>
                              <a:gd name="T91" fmla="*/ 276 h 1056"/>
                              <a:gd name="T92" fmla="+- 0 8539 7032"/>
                              <a:gd name="T93" fmla="*/ T92 w 1618"/>
                              <a:gd name="T94" fmla="+- 0 322 60"/>
                              <a:gd name="T95" fmla="*/ 322 h 1056"/>
                              <a:gd name="T96" fmla="+- 0 8578 7032"/>
                              <a:gd name="T97" fmla="*/ T96 w 1618"/>
                              <a:gd name="T98" fmla="+- 0 370 60"/>
                              <a:gd name="T99" fmla="*/ 370 h 1056"/>
                              <a:gd name="T100" fmla="+- 0 8631 7032"/>
                              <a:gd name="T101" fmla="*/ T100 w 1618"/>
                              <a:gd name="T102" fmla="+- 0 475 60"/>
                              <a:gd name="T103" fmla="*/ 475 h 1056"/>
                              <a:gd name="T104" fmla="+- 0 8650 7032"/>
                              <a:gd name="T105" fmla="*/ T104 w 1618"/>
                              <a:gd name="T106" fmla="+- 0 588 60"/>
                              <a:gd name="T107" fmla="*/ 588 h 1056"/>
                              <a:gd name="T108" fmla="+- 0 8645 7032"/>
                              <a:gd name="T109" fmla="*/ T108 w 1618"/>
                              <a:gd name="T110" fmla="+- 0 646 60"/>
                              <a:gd name="T111" fmla="*/ 646 h 1056"/>
                              <a:gd name="T112" fmla="+- 0 8608 7032"/>
                              <a:gd name="T113" fmla="*/ T112 w 1618"/>
                              <a:gd name="T114" fmla="+- 0 755 60"/>
                              <a:gd name="T115" fmla="*/ 755 h 1056"/>
                              <a:gd name="T116" fmla="+- 0 8539 7032"/>
                              <a:gd name="T117" fmla="*/ T116 w 1618"/>
                              <a:gd name="T118" fmla="+- 0 854 60"/>
                              <a:gd name="T119" fmla="*/ 854 h 1056"/>
                              <a:gd name="T120" fmla="+- 0 8494 7032"/>
                              <a:gd name="T121" fmla="*/ T120 w 1618"/>
                              <a:gd name="T122" fmla="+- 0 900 60"/>
                              <a:gd name="T123" fmla="*/ 900 h 1056"/>
                              <a:gd name="T124" fmla="+- 0 8441 7032"/>
                              <a:gd name="T125" fmla="*/ T124 w 1618"/>
                              <a:gd name="T126" fmla="+- 0 942 60"/>
                              <a:gd name="T127" fmla="*/ 942 h 1056"/>
                              <a:gd name="T128" fmla="+- 0 8383 7032"/>
                              <a:gd name="T129" fmla="*/ T128 w 1618"/>
                              <a:gd name="T130" fmla="+- 0 980 60"/>
                              <a:gd name="T131" fmla="*/ 980 h 1056"/>
                              <a:gd name="T132" fmla="+- 0 8318 7032"/>
                              <a:gd name="T133" fmla="*/ T132 w 1618"/>
                              <a:gd name="T134" fmla="+- 0 1014 60"/>
                              <a:gd name="T135" fmla="*/ 1014 h 1056"/>
                              <a:gd name="T136" fmla="+- 0 8249 7032"/>
                              <a:gd name="T137" fmla="*/ T136 w 1618"/>
                              <a:gd name="T138" fmla="+- 0 1044 60"/>
                              <a:gd name="T139" fmla="*/ 1044 h 1056"/>
                              <a:gd name="T140" fmla="+- 0 8175 7032"/>
                              <a:gd name="T141" fmla="*/ T140 w 1618"/>
                              <a:gd name="T142" fmla="+- 0 1069 60"/>
                              <a:gd name="T143" fmla="*/ 1069 h 1056"/>
                              <a:gd name="T144" fmla="+- 0 8096 7032"/>
                              <a:gd name="T145" fmla="*/ T144 w 1618"/>
                              <a:gd name="T146" fmla="+- 0 1089 60"/>
                              <a:gd name="T147" fmla="*/ 1089 h 1056"/>
                              <a:gd name="T148" fmla="+- 0 8014 7032"/>
                              <a:gd name="T149" fmla="*/ T148 w 1618"/>
                              <a:gd name="T150" fmla="+- 0 1104 60"/>
                              <a:gd name="T151" fmla="*/ 1104 h 1056"/>
                              <a:gd name="T152" fmla="+- 0 7929 7032"/>
                              <a:gd name="T153" fmla="*/ T152 w 1618"/>
                              <a:gd name="T154" fmla="+- 0 1113 60"/>
                              <a:gd name="T155" fmla="*/ 1113 h 1056"/>
                              <a:gd name="T156" fmla="+- 0 7841 7032"/>
                              <a:gd name="T157" fmla="*/ T156 w 1618"/>
                              <a:gd name="T158" fmla="+- 0 1116 60"/>
                              <a:gd name="T159" fmla="*/ 1116 h 1056"/>
                              <a:gd name="T160" fmla="+- 0 7753 7032"/>
                              <a:gd name="T161" fmla="*/ T160 w 1618"/>
                              <a:gd name="T162" fmla="+- 0 1113 60"/>
                              <a:gd name="T163" fmla="*/ 1113 h 1056"/>
                              <a:gd name="T164" fmla="+- 0 7667 7032"/>
                              <a:gd name="T165" fmla="*/ T164 w 1618"/>
                              <a:gd name="T166" fmla="+- 0 1104 60"/>
                              <a:gd name="T167" fmla="*/ 1104 h 1056"/>
                              <a:gd name="T168" fmla="+- 0 7585 7032"/>
                              <a:gd name="T169" fmla="*/ T168 w 1618"/>
                              <a:gd name="T170" fmla="+- 0 1089 60"/>
                              <a:gd name="T171" fmla="*/ 1089 h 1056"/>
                              <a:gd name="T172" fmla="+- 0 7507 7032"/>
                              <a:gd name="T173" fmla="*/ T172 w 1618"/>
                              <a:gd name="T174" fmla="+- 0 1069 60"/>
                              <a:gd name="T175" fmla="*/ 1069 h 1056"/>
                              <a:gd name="T176" fmla="+- 0 7433 7032"/>
                              <a:gd name="T177" fmla="*/ T176 w 1618"/>
                              <a:gd name="T178" fmla="+- 0 1044 60"/>
                              <a:gd name="T179" fmla="*/ 1044 h 1056"/>
                              <a:gd name="T180" fmla="+- 0 7363 7032"/>
                              <a:gd name="T181" fmla="*/ T180 w 1618"/>
                              <a:gd name="T182" fmla="+- 0 1014 60"/>
                              <a:gd name="T183" fmla="*/ 1014 h 1056"/>
                              <a:gd name="T184" fmla="+- 0 7299 7032"/>
                              <a:gd name="T185" fmla="*/ T184 w 1618"/>
                              <a:gd name="T186" fmla="+- 0 980 60"/>
                              <a:gd name="T187" fmla="*/ 980 h 1056"/>
                              <a:gd name="T188" fmla="+- 0 7240 7032"/>
                              <a:gd name="T189" fmla="*/ T188 w 1618"/>
                              <a:gd name="T190" fmla="+- 0 942 60"/>
                              <a:gd name="T191" fmla="*/ 942 h 1056"/>
                              <a:gd name="T192" fmla="+- 0 7188 7032"/>
                              <a:gd name="T193" fmla="*/ T192 w 1618"/>
                              <a:gd name="T194" fmla="+- 0 900 60"/>
                              <a:gd name="T195" fmla="*/ 900 h 1056"/>
                              <a:gd name="T196" fmla="+- 0 7142 7032"/>
                              <a:gd name="T197" fmla="*/ T196 w 1618"/>
                              <a:gd name="T198" fmla="+- 0 854 60"/>
                              <a:gd name="T199" fmla="*/ 854 h 1056"/>
                              <a:gd name="T200" fmla="+- 0 7104 7032"/>
                              <a:gd name="T201" fmla="*/ T200 w 1618"/>
                              <a:gd name="T202" fmla="+- 0 806 60"/>
                              <a:gd name="T203" fmla="*/ 806 h 1056"/>
                              <a:gd name="T204" fmla="+- 0 7051 7032"/>
                              <a:gd name="T205" fmla="*/ T204 w 1618"/>
                              <a:gd name="T206" fmla="+- 0 701 60"/>
                              <a:gd name="T207" fmla="*/ 701 h 1056"/>
                              <a:gd name="T208" fmla="+- 0 7032 7032"/>
                              <a:gd name="T209" fmla="*/ T208 w 1618"/>
                              <a:gd name="T210" fmla="+- 0 588 60"/>
                              <a:gd name="T211" fmla="*/ 588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0" y="528"/>
                                </a:moveTo>
                                <a:lnTo>
                                  <a:pt x="19" y="415"/>
                                </a:lnTo>
                                <a:lnTo>
                                  <a:pt x="72" y="310"/>
                                </a:lnTo>
                                <a:lnTo>
                                  <a:pt x="110" y="262"/>
                                </a:lnTo>
                                <a:lnTo>
                                  <a:pt x="156" y="216"/>
                                </a:lnTo>
                                <a:lnTo>
                                  <a:pt x="208" y="174"/>
                                </a:lnTo>
                                <a:lnTo>
                                  <a:pt x="267" y="136"/>
                                </a:lnTo>
                                <a:lnTo>
                                  <a:pt x="331" y="102"/>
                                </a:lnTo>
                                <a:lnTo>
                                  <a:pt x="401" y="72"/>
                                </a:lnTo>
                                <a:lnTo>
                                  <a:pt x="475" y="47"/>
                                </a:lnTo>
                                <a:lnTo>
                                  <a:pt x="553" y="27"/>
                                </a:lnTo>
                                <a:lnTo>
                                  <a:pt x="635" y="12"/>
                                </a:lnTo>
                                <a:lnTo>
                                  <a:pt x="721" y="3"/>
                                </a:lnTo>
                                <a:lnTo>
                                  <a:pt x="809" y="0"/>
                                </a:lnTo>
                                <a:lnTo>
                                  <a:pt x="897" y="3"/>
                                </a:lnTo>
                                <a:lnTo>
                                  <a:pt x="982" y="12"/>
                                </a:lnTo>
                                <a:lnTo>
                                  <a:pt x="1064" y="27"/>
                                </a:lnTo>
                                <a:lnTo>
                                  <a:pt x="1143" y="47"/>
                                </a:lnTo>
                                <a:lnTo>
                                  <a:pt x="1217" y="72"/>
                                </a:lnTo>
                                <a:lnTo>
                                  <a:pt x="1286" y="102"/>
                                </a:lnTo>
                                <a:lnTo>
                                  <a:pt x="1351" y="136"/>
                                </a:lnTo>
                                <a:lnTo>
                                  <a:pt x="1409" y="174"/>
                                </a:lnTo>
                                <a:lnTo>
                                  <a:pt x="1462" y="216"/>
                                </a:lnTo>
                                <a:lnTo>
                                  <a:pt x="1507" y="262"/>
                                </a:lnTo>
                                <a:lnTo>
                                  <a:pt x="1546" y="310"/>
                                </a:lnTo>
                                <a:lnTo>
                                  <a:pt x="1599" y="415"/>
                                </a:lnTo>
                                <a:lnTo>
                                  <a:pt x="1618" y="528"/>
                                </a:lnTo>
                                <a:lnTo>
                                  <a:pt x="1613" y="586"/>
                                </a:lnTo>
                                <a:lnTo>
                                  <a:pt x="1576" y="695"/>
                                </a:lnTo>
                                <a:lnTo>
                                  <a:pt x="1507" y="794"/>
                                </a:lnTo>
                                <a:lnTo>
                                  <a:pt x="1462" y="840"/>
                                </a:lnTo>
                                <a:lnTo>
                                  <a:pt x="1409" y="882"/>
                                </a:lnTo>
                                <a:lnTo>
                                  <a:pt x="1351" y="920"/>
                                </a:lnTo>
                                <a:lnTo>
                                  <a:pt x="1286" y="954"/>
                                </a:lnTo>
                                <a:lnTo>
                                  <a:pt x="1217" y="984"/>
                                </a:lnTo>
                                <a:lnTo>
                                  <a:pt x="1143" y="1009"/>
                                </a:lnTo>
                                <a:lnTo>
                                  <a:pt x="1064" y="1029"/>
                                </a:lnTo>
                                <a:lnTo>
                                  <a:pt x="982" y="1044"/>
                                </a:lnTo>
                                <a:lnTo>
                                  <a:pt x="897" y="1053"/>
                                </a:lnTo>
                                <a:lnTo>
                                  <a:pt x="809" y="1056"/>
                                </a:lnTo>
                                <a:lnTo>
                                  <a:pt x="721" y="1053"/>
                                </a:lnTo>
                                <a:lnTo>
                                  <a:pt x="635" y="1044"/>
                                </a:lnTo>
                                <a:lnTo>
                                  <a:pt x="553" y="1029"/>
                                </a:lnTo>
                                <a:lnTo>
                                  <a:pt x="475" y="1009"/>
                                </a:lnTo>
                                <a:lnTo>
                                  <a:pt x="401" y="984"/>
                                </a:lnTo>
                                <a:lnTo>
                                  <a:pt x="331" y="954"/>
                                </a:lnTo>
                                <a:lnTo>
                                  <a:pt x="267" y="920"/>
                                </a:lnTo>
                                <a:lnTo>
                                  <a:pt x="208" y="882"/>
                                </a:lnTo>
                                <a:lnTo>
                                  <a:pt x="156" y="840"/>
                                </a:lnTo>
                                <a:lnTo>
                                  <a:pt x="110" y="794"/>
                                </a:lnTo>
                                <a:lnTo>
                                  <a:pt x="72" y="746"/>
                                </a:lnTo>
                                <a:lnTo>
                                  <a:pt x="19" y="641"/>
                                </a:lnTo>
                                <a:lnTo>
                                  <a:pt x="0" y="5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7706" y="389"/>
                            <a:ext cx="290" cy="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B8483C" w14:textId="77777777" w:rsidR="00CE2E60" w:rsidRDefault="00F53E66">
                              <w:pPr>
                                <w:spacing w:line="467" w:lineRule="exact"/>
                                <w:rPr>
                                  <w:rFonts w:ascii="Trebuchet MS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4"/>
                                  <w:sz w:val="48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CCDC45" id="Group 20" o:spid="_x0000_s1195" style="width:433pt;height:465.25pt;mso-position-horizontal-relative:char;mso-position-vertical-relative:line" coordsize="8660,93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">
                <v:shape id="Picture 25" o:spid="_x0000_s1196" type="#_x0000_t75" style="position:absolute;left:60;top:60;width:8508;height:9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">
                  <v:imagedata r:id="rId123" o:title=""/>
                </v:shape>
                <v:rect id="Rectangle 24" o:spid="_x0000_s1197" style="position:absolute;left:30;top:30;width:8568;height:9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" filled="f" strokeweight="3pt"/>
                <v:shape id="Freeform 23" o:spid="_x0000_s1198" style="position:absolute;left:7032;top:60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" path="m809,l721,3r-86,9l553,27,475,47,401,72r-70,30l267,136r-59,38l156,216r-46,46l72,310,19,415,,528r5,58l41,695r69,99l156,840r52,42l267,920r64,34l401,984r74,25l553,1029r82,15l721,1053r88,3l897,1053r85,-9l1064,1029r79,-20l1217,984r69,-30l1351,920r58,-38l1462,840r45,-46l1546,746r53,-105l1618,528r-5,-58l1576,361r-69,-99l1462,216r-53,-42l1351,136r-65,-34l1217,72,1143,47,1064,27,982,12,897,3,809,xe" fillcolor="#2e5496" stroked="f">
                  <v:path arrowok="t" o:connecttype="custom" o:connectlocs="809,60;721,63;635,72;553,87;475,107;401,132;331,162;267,196;208,234;156,276;110,322;72,370;19,475;0,588;5,646;41,755;110,854;156,900;208,942;267,980;331,1014;401,1044;475,1069;553,1089;635,1104;721,1113;809,1116;897,1113;982,1104;1064,1089;1143,1069;1217,1044;1286,1014;1351,980;1409,942;1462,900;1507,854;1546,806;1599,701;1618,588;1613,530;1576,421;1507,322;1462,276;1409,234;1351,196;1286,162;1217,132;1143,107;1064,87;982,72;897,63;809,60" o:connectangles="0,0,0,0,0,0,0,0,0,0,0,0,0,0,0,0,0,0,0,0,0,0,0,0,0,0,0,0,0,0,0,0,0,0,0,0,0,0,0,0,0,0,0,0,0,0,0,0,0,0,0,0,0"/>
                </v:shape>
                <v:shape id="Freeform 22" o:spid="_x0000_s1199" style="position:absolute;left:7032;top:60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" path="m,528l19,415,72,310r38,-48l156,216r52,-42l267,136r64,-34l401,72,475,47,553,27,635,12,721,3,809,r88,3l982,12r82,15l1143,47r74,25l1286,102r65,34l1409,174r53,42l1507,262r39,48l1599,415r19,113l1613,586r-37,109l1507,794r-45,46l1409,882r-58,38l1286,954r-69,30l1143,1009r-79,20l982,1044r-85,9l809,1056r-88,-3l635,1044r-82,-15l475,1009,401,984,331,954,267,920,208,882,156,840,110,794,72,746,19,641,,528xe" filled="f" strokecolor="#2e528f" strokeweight=".96pt">
                  <v:path arrowok="t" o:connecttype="custom" o:connectlocs="0,588;19,475;72,370;110,322;156,276;208,234;267,196;331,162;401,132;475,107;553,87;635,72;721,63;809,60;897,63;982,72;1064,87;1143,107;1217,132;1286,162;1351,196;1409,234;1462,276;1507,322;1546,370;1599,475;1618,588;1613,646;1576,755;1507,854;1462,900;1409,942;1351,980;1286,1014;1217,1044;1143,1069;1064,1089;982,1104;897,1113;809,1116;721,1113;635,1104;553,1089;475,1069;401,1044;331,1014;267,980;208,942;156,900;110,854;72,806;19,701;0,588" o:connectangles="0,0,0,0,0,0,0,0,0,0,0,0,0,0,0,0,0,0,0,0,0,0,0,0,0,0,0,0,0,0,0,0,0,0,0,0,0,0,0,0,0,0,0,0,0,0,0,0,0,0,0,0,0"/>
                </v:shape>
                <v:shape id="Text Box 21" o:spid="_x0000_s1200" type="#_x0000_t202" style="position:absolute;left:7706;top:389;width:290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7BFxAAAANsAAAAPAAAAZHJzL2Rvd25yZXYueG1sRI9Ba8JA&#10;FITvBf/D8oTe6sZS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OYvsEXEAAAA2wAAAA8A&#10;AAAAAAAAAAAAAAAABwIAAGRycy9kb3ducmV2LnhtbFBLBQYAAAAAAwADALcAAAD4AgAAAAA=&#10;" filled="f" stroked="f">
                  <v:textbox inset="0,0,0,0">
                    <w:txbxContent>
                      <w:p w14:paraId="58B8483C" w14:textId="77777777" w:rsidR="00CE2E60" w:rsidRDefault="00F53E66">
                        <w:pPr>
                          <w:spacing w:line="467" w:lineRule="exact"/>
                          <w:rPr>
                            <w:rFonts w:ascii="Trebuchet MS"/>
                            <w:b/>
                            <w:sz w:val="48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4"/>
                            <w:sz w:val="48"/>
                          </w:rPr>
                          <w:t>B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F53E66">
        <w:rPr>
          <w:sz w:val="20"/>
        </w:rPr>
        <w:tab/>
      </w:r>
      <w:r>
        <w:rPr>
          <w:noProof/>
          <w:sz w:val="20"/>
        </w:rPr>
        <mc:AlternateContent>
          <mc:Choice Requires="wpg">
            <w:drawing>
              <wp:inline distT="0" distB="0" distL="0" distR="0" wp14:anchorId="5D4EE0FD" wp14:editId="193CE160">
                <wp:extent cx="5354320" cy="5908675"/>
                <wp:effectExtent l="14605" t="8255" r="12700" b="7620"/>
                <wp:docPr id="1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54320" cy="5908675"/>
                          <a:chOff x="0" y="0"/>
                          <a:chExt cx="8432" cy="9305"/>
                        </a:xfrm>
                      </wpg:grpSpPr>
                      <pic:pic xmlns:pic="http://schemas.openxmlformats.org/drawingml/2006/picture">
                        <pic:nvPicPr>
                          <pic:cNvPr id="18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9" y="60"/>
                            <a:ext cx="8074" cy="9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0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69" y="30"/>
                            <a:ext cx="8134" cy="9245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7"/>
                        <wps:cNvSpPr>
                          <a:spLocks/>
                        </wps:cNvSpPr>
                        <wps:spPr bwMode="auto">
                          <a:xfrm>
                            <a:off x="6804" y="60"/>
                            <a:ext cx="1618" cy="1056"/>
                          </a:xfrm>
                          <a:custGeom>
                            <a:avLst/>
                            <a:gdLst>
                              <a:gd name="T0" fmla="+- 0 7613 6804"/>
                              <a:gd name="T1" fmla="*/ T0 w 1618"/>
                              <a:gd name="T2" fmla="+- 0 60 60"/>
                              <a:gd name="T3" fmla="*/ 60 h 1056"/>
                              <a:gd name="T4" fmla="+- 0 7525 6804"/>
                              <a:gd name="T5" fmla="*/ T4 w 1618"/>
                              <a:gd name="T6" fmla="+- 0 63 60"/>
                              <a:gd name="T7" fmla="*/ 63 h 1056"/>
                              <a:gd name="T8" fmla="+- 0 7439 6804"/>
                              <a:gd name="T9" fmla="*/ T8 w 1618"/>
                              <a:gd name="T10" fmla="+- 0 72 60"/>
                              <a:gd name="T11" fmla="*/ 72 h 1056"/>
                              <a:gd name="T12" fmla="+- 0 7357 6804"/>
                              <a:gd name="T13" fmla="*/ T12 w 1618"/>
                              <a:gd name="T14" fmla="+- 0 87 60"/>
                              <a:gd name="T15" fmla="*/ 87 h 1056"/>
                              <a:gd name="T16" fmla="+- 0 7279 6804"/>
                              <a:gd name="T17" fmla="*/ T16 w 1618"/>
                              <a:gd name="T18" fmla="+- 0 107 60"/>
                              <a:gd name="T19" fmla="*/ 107 h 1056"/>
                              <a:gd name="T20" fmla="+- 0 7205 6804"/>
                              <a:gd name="T21" fmla="*/ T20 w 1618"/>
                              <a:gd name="T22" fmla="+- 0 132 60"/>
                              <a:gd name="T23" fmla="*/ 132 h 1056"/>
                              <a:gd name="T24" fmla="+- 0 7135 6804"/>
                              <a:gd name="T25" fmla="*/ T24 w 1618"/>
                              <a:gd name="T26" fmla="+- 0 162 60"/>
                              <a:gd name="T27" fmla="*/ 162 h 1056"/>
                              <a:gd name="T28" fmla="+- 0 7071 6804"/>
                              <a:gd name="T29" fmla="*/ T28 w 1618"/>
                              <a:gd name="T30" fmla="+- 0 196 60"/>
                              <a:gd name="T31" fmla="*/ 196 h 1056"/>
                              <a:gd name="T32" fmla="+- 0 7012 6804"/>
                              <a:gd name="T33" fmla="*/ T32 w 1618"/>
                              <a:gd name="T34" fmla="+- 0 234 60"/>
                              <a:gd name="T35" fmla="*/ 234 h 1056"/>
                              <a:gd name="T36" fmla="+- 0 6960 6804"/>
                              <a:gd name="T37" fmla="*/ T36 w 1618"/>
                              <a:gd name="T38" fmla="+- 0 276 60"/>
                              <a:gd name="T39" fmla="*/ 276 h 1056"/>
                              <a:gd name="T40" fmla="+- 0 6914 6804"/>
                              <a:gd name="T41" fmla="*/ T40 w 1618"/>
                              <a:gd name="T42" fmla="+- 0 322 60"/>
                              <a:gd name="T43" fmla="*/ 322 h 1056"/>
                              <a:gd name="T44" fmla="+- 0 6876 6804"/>
                              <a:gd name="T45" fmla="*/ T44 w 1618"/>
                              <a:gd name="T46" fmla="+- 0 370 60"/>
                              <a:gd name="T47" fmla="*/ 370 h 1056"/>
                              <a:gd name="T48" fmla="+- 0 6823 6804"/>
                              <a:gd name="T49" fmla="*/ T48 w 1618"/>
                              <a:gd name="T50" fmla="+- 0 475 60"/>
                              <a:gd name="T51" fmla="*/ 475 h 1056"/>
                              <a:gd name="T52" fmla="+- 0 6804 6804"/>
                              <a:gd name="T53" fmla="*/ T52 w 1618"/>
                              <a:gd name="T54" fmla="+- 0 588 60"/>
                              <a:gd name="T55" fmla="*/ 588 h 1056"/>
                              <a:gd name="T56" fmla="+- 0 6809 6804"/>
                              <a:gd name="T57" fmla="*/ T56 w 1618"/>
                              <a:gd name="T58" fmla="+- 0 646 60"/>
                              <a:gd name="T59" fmla="*/ 646 h 1056"/>
                              <a:gd name="T60" fmla="+- 0 6845 6804"/>
                              <a:gd name="T61" fmla="*/ T60 w 1618"/>
                              <a:gd name="T62" fmla="+- 0 755 60"/>
                              <a:gd name="T63" fmla="*/ 755 h 1056"/>
                              <a:gd name="T64" fmla="+- 0 6914 6804"/>
                              <a:gd name="T65" fmla="*/ T64 w 1618"/>
                              <a:gd name="T66" fmla="+- 0 854 60"/>
                              <a:gd name="T67" fmla="*/ 854 h 1056"/>
                              <a:gd name="T68" fmla="+- 0 6960 6804"/>
                              <a:gd name="T69" fmla="*/ T68 w 1618"/>
                              <a:gd name="T70" fmla="+- 0 900 60"/>
                              <a:gd name="T71" fmla="*/ 900 h 1056"/>
                              <a:gd name="T72" fmla="+- 0 7012 6804"/>
                              <a:gd name="T73" fmla="*/ T72 w 1618"/>
                              <a:gd name="T74" fmla="+- 0 942 60"/>
                              <a:gd name="T75" fmla="*/ 942 h 1056"/>
                              <a:gd name="T76" fmla="+- 0 7071 6804"/>
                              <a:gd name="T77" fmla="*/ T76 w 1618"/>
                              <a:gd name="T78" fmla="+- 0 980 60"/>
                              <a:gd name="T79" fmla="*/ 980 h 1056"/>
                              <a:gd name="T80" fmla="+- 0 7135 6804"/>
                              <a:gd name="T81" fmla="*/ T80 w 1618"/>
                              <a:gd name="T82" fmla="+- 0 1014 60"/>
                              <a:gd name="T83" fmla="*/ 1014 h 1056"/>
                              <a:gd name="T84" fmla="+- 0 7205 6804"/>
                              <a:gd name="T85" fmla="*/ T84 w 1618"/>
                              <a:gd name="T86" fmla="+- 0 1044 60"/>
                              <a:gd name="T87" fmla="*/ 1044 h 1056"/>
                              <a:gd name="T88" fmla="+- 0 7279 6804"/>
                              <a:gd name="T89" fmla="*/ T88 w 1618"/>
                              <a:gd name="T90" fmla="+- 0 1069 60"/>
                              <a:gd name="T91" fmla="*/ 1069 h 1056"/>
                              <a:gd name="T92" fmla="+- 0 7357 6804"/>
                              <a:gd name="T93" fmla="*/ T92 w 1618"/>
                              <a:gd name="T94" fmla="+- 0 1089 60"/>
                              <a:gd name="T95" fmla="*/ 1089 h 1056"/>
                              <a:gd name="T96" fmla="+- 0 7439 6804"/>
                              <a:gd name="T97" fmla="*/ T96 w 1618"/>
                              <a:gd name="T98" fmla="+- 0 1104 60"/>
                              <a:gd name="T99" fmla="*/ 1104 h 1056"/>
                              <a:gd name="T100" fmla="+- 0 7525 6804"/>
                              <a:gd name="T101" fmla="*/ T100 w 1618"/>
                              <a:gd name="T102" fmla="+- 0 1113 60"/>
                              <a:gd name="T103" fmla="*/ 1113 h 1056"/>
                              <a:gd name="T104" fmla="+- 0 7613 6804"/>
                              <a:gd name="T105" fmla="*/ T104 w 1618"/>
                              <a:gd name="T106" fmla="+- 0 1116 60"/>
                              <a:gd name="T107" fmla="*/ 1116 h 1056"/>
                              <a:gd name="T108" fmla="+- 0 7701 6804"/>
                              <a:gd name="T109" fmla="*/ T108 w 1618"/>
                              <a:gd name="T110" fmla="+- 0 1113 60"/>
                              <a:gd name="T111" fmla="*/ 1113 h 1056"/>
                              <a:gd name="T112" fmla="+- 0 7786 6804"/>
                              <a:gd name="T113" fmla="*/ T112 w 1618"/>
                              <a:gd name="T114" fmla="+- 0 1104 60"/>
                              <a:gd name="T115" fmla="*/ 1104 h 1056"/>
                              <a:gd name="T116" fmla="+- 0 7868 6804"/>
                              <a:gd name="T117" fmla="*/ T116 w 1618"/>
                              <a:gd name="T118" fmla="+- 0 1089 60"/>
                              <a:gd name="T119" fmla="*/ 1089 h 1056"/>
                              <a:gd name="T120" fmla="+- 0 7947 6804"/>
                              <a:gd name="T121" fmla="*/ T120 w 1618"/>
                              <a:gd name="T122" fmla="+- 0 1069 60"/>
                              <a:gd name="T123" fmla="*/ 1069 h 1056"/>
                              <a:gd name="T124" fmla="+- 0 8021 6804"/>
                              <a:gd name="T125" fmla="*/ T124 w 1618"/>
                              <a:gd name="T126" fmla="+- 0 1044 60"/>
                              <a:gd name="T127" fmla="*/ 1044 h 1056"/>
                              <a:gd name="T128" fmla="+- 0 8090 6804"/>
                              <a:gd name="T129" fmla="*/ T128 w 1618"/>
                              <a:gd name="T130" fmla="+- 0 1014 60"/>
                              <a:gd name="T131" fmla="*/ 1014 h 1056"/>
                              <a:gd name="T132" fmla="+- 0 8155 6804"/>
                              <a:gd name="T133" fmla="*/ T132 w 1618"/>
                              <a:gd name="T134" fmla="+- 0 980 60"/>
                              <a:gd name="T135" fmla="*/ 980 h 1056"/>
                              <a:gd name="T136" fmla="+- 0 8213 6804"/>
                              <a:gd name="T137" fmla="*/ T136 w 1618"/>
                              <a:gd name="T138" fmla="+- 0 942 60"/>
                              <a:gd name="T139" fmla="*/ 942 h 1056"/>
                              <a:gd name="T140" fmla="+- 0 8266 6804"/>
                              <a:gd name="T141" fmla="*/ T140 w 1618"/>
                              <a:gd name="T142" fmla="+- 0 900 60"/>
                              <a:gd name="T143" fmla="*/ 900 h 1056"/>
                              <a:gd name="T144" fmla="+- 0 8311 6804"/>
                              <a:gd name="T145" fmla="*/ T144 w 1618"/>
                              <a:gd name="T146" fmla="+- 0 854 60"/>
                              <a:gd name="T147" fmla="*/ 854 h 1056"/>
                              <a:gd name="T148" fmla="+- 0 8350 6804"/>
                              <a:gd name="T149" fmla="*/ T148 w 1618"/>
                              <a:gd name="T150" fmla="+- 0 806 60"/>
                              <a:gd name="T151" fmla="*/ 806 h 1056"/>
                              <a:gd name="T152" fmla="+- 0 8403 6804"/>
                              <a:gd name="T153" fmla="*/ T152 w 1618"/>
                              <a:gd name="T154" fmla="+- 0 701 60"/>
                              <a:gd name="T155" fmla="*/ 701 h 1056"/>
                              <a:gd name="T156" fmla="+- 0 8422 6804"/>
                              <a:gd name="T157" fmla="*/ T156 w 1618"/>
                              <a:gd name="T158" fmla="+- 0 588 60"/>
                              <a:gd name="T159" fmla="*/ 588 h 1056"/>
                              <a:gd name="T160" fmla="+- 0 8417 6804"/>
                              <a:gd name="T161" fmla="*/ T160 w 1618"/>
                              <a:gd name="T162" fmla="+- 0 530 60"/>
                              <a:gd name="T163" fmla="*/ 530 h 1056"/>
                              <a:gd name="T164" fmla="+- 0 8380 6804"/>
                              <a:gd name="T165" fmla="*/ T164 w 1618"/>
                              <a:gd name="T166" fmla="+- 0 421 60"/>
                              <a:gd name="T167" fmla="*/ 421 h 1056"/>
                              <a:gd name="T168" fmla="+- 0 8311 6804"/>
                              <a:gd name="T169" fmla="*/ T168 w 1618"/>
                              <a:gd name="T170" fmla="+- 0 322 60"/>
                              <a:gd name="T171" fmla="*/ 322 h 1056"/>
                              <a:gd name="T172" fmla="+- 0 8266 6804"/>
                              <a:gd name="T173" fmla="*/ T172 w 1618"/>
                              <a:gd name="T174" fmla="+- 0 276 60"/>
                              <a:gd name="T175" fmla="*/ 276 h 1056"/>
                              <a:gd name="T176" fmla="+- 0 8213 6804"/>
                              <a:gd name="T177" fmla="*/ T176 w 1618"/>
                              <a:gd name="T178" fmla="+- 0 234 60"/>
                              <a:gd name="T179" fmla="*/ 234 h 1056"/>
                              <a:gd name="T180" fmla="+- 0 8155 6804"/>
                              <a:gd name="T181" fmla="*/ T180 w 1618"/>
                              <a:gd name="T182" fmla="+- 0 196 60"/>
                              <a:gd name="T183" fmla="*/ 196 h 1056"/>
                              <a:gd name="T184" fmla="+- 0 8090 6804"/>
                              <a:gd name="T185" fmla="*/ T184 w 1618"/>
                              <a:gd name="T186" fmla="+- 0 162 60"/>
                              <a:gd name="T187" fmla="*/ 162 h 1056"/>
                              <a:gd name="T188" fmla="+- 0 8021 6804"/>
                              <a:gd name="T189" fmla="*/ T188 w 1618"/>
                              <a:gd name="T190" fmla="+- 0 132 60"/>
                              <a:gd name="T191" fmla="*/ 132 h 1056"/>
                              <a:gd name="T192" fmla="+- 0 7947 6804"/>
                              <a:gd name="T193" fmla="*/ T192 w 1618"/>
                              <a:gd name="T194" fmla="+- 0 107 60"/>
                              <a:gd name="T195" fmla="*/ 107 h 1056"/>
                              <a:gd name="T196" fmla="+- 0 7868 6804"/>
                              <a:gd name="T197" fmla="*/ T196 w 1618"/>
                              <a:gd name="T198" fmla="+- 0 87 60"/>
                              <a:gd name="T199" fmla="*/ 87 h 1056"/>
                              <a:gd name="T200" fmla="+- 0 7786 6804"/>
                              <a:gd name="T201" fmla="*/ T200 w 1618"/>
                              <a:gd name="T202" fmla="+- 0 72 60"/>
                              <a:gd name="T203" fmla="*/ 72 h 1056"/>
                              <a:gd name="T204" fmla="+- 0 7701 6804"/>
                              <a:gd name="T205" fmla="*/ T204 w 1618"/>
                              <a:gd name="T206" fmla="+- 0 63 60"/>
                              <a:gd name="T207" fmla="*/ 63 h 1056"/>
                              <a:gd name="T208" fmla="+- 0 7613 6804"/>
                              <a:gd name="T209" fmla="*/ T208 w 1618"/>
                              <a:gd name="T210" fmla="+- 0 60 60"/>
                              <a:gd name="T211" fmla="*/ 60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809" y="0"/>
                                </a:moveTo>
                                <a:lnTo>
                                  <a:pt x="721" y="3"/>
                                </a:lnTo>
                                <a:lnTo>
                                  <a:pt x="635" y="12"/>
                                </a:lnTo>
                                <a:lnTo>
                                  <a:pt x="553" y="27"/>
                                </a:lnTo>
                                <a:lnTo>
                                  <a:pt x="475" y="47"/>
                                </a:lnTo>
                                <a:lnTo>
                                  <a:pt x="401" y="72"/>
                                </a:lnTo>
                                <a:lnTo>
                                  <a:pt x="331" y="102"/>
                                </a:lnTo>
                                <a:lnTo>
                                  <a:pt x="267" y="136"/>
                                </a:lnTo>
                                <a:lnTo>
                                  <a:pt x="208" y="174"/>
                                </a:lnTo>
                                <a:lnTo>
                                  <a:pt x="156" y="216"/>
                                </a:lnTo>
                                <a:lnTo>
                                  <a:pt x="110" y="262"/>
                                </a:lnTo>
                                <a:lnTo>
                                  <a:pt x="72" y="310"/>
                                </a:lnTo>
                                <a:lnTo>
                                  <a:pt x="19" y="415"/>
                                </a:lnTo>
                                <a:lnTo>
                                  <a:pt x="0" y="528"/>
                                </a:lnTo>
                                <a:lnTo>
                                  <a:pt x="5" y="586"/>
                                </a:lnTo>
                                <a:lnTo>
                                  <a:pt x="41" y="695"/>
                                </a:lnTo>
                                <a:lnTo>
                                  <a:pt x="110" y="794"/>
                                </a:lnTo>
                                <a:lnTo>
                                  <a:pt x="156" y="840"/>
                                </a:lnTo>
                                <a:lnTo>
                                  <a:pt x="208" y="882"/>
                                </a:lnTo>
                                <a:lnTo>
                                  <a:pt x="267" y="920"/>
                                </a:lnTo>
                                <a:lnTo>
                                  <a:pt x="331" y="954"/>
                                </a:lnTo>
                                <a:lnTo>
                                  <a:pt x="401" y="984"/>
                                </a:lnTo>
                                <a:lnTo>
                                  <a:pt x="475" y="1009"/>
                                </a:lnTo>
                                <a:lnTo>
                                  <a:pt x="553" y="1029"/>
                                </a:lnTo>
                                <a:lnTo>
                                  <a:pt x="635" y="1044"/>
                                </a:lnTo>
                                <a:lnTo>
                                  <a:pt x="721" y="1053"/>
                                </a:lnTo>
                                <a:lnTo>
                                  <a:pt x="809" y="1056"/>
                                </a:lnTo>
                                <a:lnTo>
                                  <a:pt x="897" y="1053"/>
                                </a:lnTo>
                                <a:lnTo>
                                  <a:pt x="982" y="1044"/>
                                </a:lnTo>
                                <a:lnTo>
                                  <a:pt x="1064" y="1029"/>
                                </a:lnTo>
                                <a:lnTo>
                                  <a:pt x="1143" y="1009"/>
                                </a:lnTo>
                                <a:lnTo>
                                  <a:pt x="1217" y="984"/>
                                </a:lnTo>
                                <a:lnTo>
                                  <a:pt x="1286" y="954"/>
                                </a:lnTo>
                                <a:lnTo>
                                  <a:pt x="1351" y="920"/>
                                </a:lnTo>
                                <a:lnTo>
                                  <a:pt x="1409" y="882"/>
                                </a:lnTo>
                                <a:lnTo>
                                  <a:pt x="1462" y="840"/>
                                </a:lnTo>
                                <a:lnTo>
                                  <a:pt x="1507" y="794"/>
                                </a:lnTo>
                                <a:lnTo>
                                  <a:pt x="1546" y="746"/>
                                </a:lnTo>
                                <a:lnTo>
                                  <a:pt x="1599" y="641"/>
                                </a:lnTo>
                                <a:lnTo>
                                  <a:pt x="1618" y="528"/>
                                </a:lnTo>
                                <a:lnTo>
                                  <a:pt x="1613" y="470"/>
                                </a:lnTo>
                                <a:lnTo>
                                  <a:pt x="1576" y="361"/>
                                </a:lnTo>
                                <a:lnTo>
                                  <a:pt x="1507" y="262"/>
                                </a:lnTo>
                                <a:lnTo>
                                  <a:pt x="1462" y="216"/>
                                </a:lnTo>
                                <a:lnTo>
                                  <a:pt x="1409" y="174"/>
                                </a:lnTo>
                                <a:lnTo>
                                  <a:pt x="1351" y="136"/>
                                </a:lnTo>
                                <a:lnTo>
                                  <a:pt x="1286" y="102"/>
                                </a:lnTo>
                                <a:lnTo>
                                  <a:pt x="1217" y="72"/>
                                </a:lnTo>
                                <a:lnTo>
                                  <a:pt x="1143" y="47"/>
                                </a:lnTo>
                                <a:lnTo>
                                  <a:pt x="1064" y="27"/>
                                </a:lnTo>
                                <a:lnTo>
                                  <a:pt x="982" y="12"/>
                                </a:lnTo>
                                <a:lnTo>
                                  <a:pt x="897" y="3"/>
                                </a:lnTo>
                                <a:lnTo>
                                  <a:pt x="8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16"/>
                        <wps:cNvSpPr>
                          <a:spLocks/>
                        </wps:cNvSpPr>
                        <wps:spPr bwMode="auto">
                          <a:xfrm>
                            <a:off x="6804" y="60"/>
                            <a:ext cx="1618" cy="1056"/>
                          </a:xfrm>
                          <a:custGeom>
                            <a:avLst/>
                            <a:gdLst>
                              <a:gd name="T0" fmla="+- 0 6804 6804"/>
                              <a:gd name="T1" fmla="*/ T0 w 1618"/>
                              <a:gd name="T2" fmla="+- 0 588 60"/>
                              <a:gd name="T3" fmla="*/ 588 h 1056"/>
                              <a:gd name="T4" fmla="+- 0 6823 6804"/>
                              <a:gd name="T5" fmla="*/ T4 w 1618"/>
                              <a:gd name="T6" fmla="+- 0 475 60"/>
                              <a:gd name="T7" fmla="*/ 475 h 1056"/>
                              <a:gd name="T8" fmla="+- 0 6876 6804"/>
                              <a:gd name="T9" fmla="*/ T8 w 1618"/>
                              <a:gd name="T10" fmla="+- 0 370 60"/>
                              <a:gd name="T11" fmla="*/ 370 h 1056"/>
                              <a:gd name="T12" fmla="+- 0 6914 6804"/>
                              <a:gd name="T13" fmla="*/ T12 w 1618"/>
                              <a:gd name="T14" fmla="+- 0 322 60"/>
                              <a:gd name="T15" fmla="*/ 322 h 1056"/>
                              <a:gd name="T16" fmla="+- 0 6960 6804"/>
                              <a:gd name="T17" fmla="*/ T16 w 1618"/>
                              <a:gd name="T18" fmla="+- 0 276 60"/>
                              <a:gd name="T19" fmla="*/ 276 h 1056"/>
                              <a:gd name="T20" fmla="+- 0 7012 6804"/>
                              <a:gd name="T21" fmla="*/ T20 w 1618"/>
                              <a:gd name="T22" fmla="+- 0 234 60"/>
                              <a:gd name="T23" fmla="*/ 234 h 1056"/>
                              <a:gd name="T24" fmla="+- 0 7071 6804"/>
                              <a:gd name="T25" fmla="*/ T24 w 1618"/>
                              <a:gd name="T26" fmla="+- 0 196 60"/>
                              <a:gd name="T27" fmla="*/ 196 h 1056"/>
                              <a:gd name="T28" fmla="+- 0 7135 6804"/>
                              <a:gd name="T29" fmla="*/ T28 w 1618"/>
                              <a:gd name="T30" fmla="+- 0 162 60"/>
                              <a:gd name="T31" fmla="*/ 162 h 1056"/>
                              <a:gd name="T32" fmla="+- 0 7205 6804"/>
                              <a:gd name="T33" fmla="*/ T32 w 1618"/>
                              <a:gd name="T34" fmla="+- 0 132 60"/>
                              <a:gd name="T35" fmla="*/ 132 h 1056"/>
                              <a:gd name="T36" fmla="+- 0 7279 6804"/>
                              <a:gd name="T37" fmla="*/ T36 w 1618"/>
                              <a:gd name="T38" fmla="+- 0 107 60"/>
                              <a:gd name="T39" fmla="*/ 107 h 1056"/>
                              <a:gd name="T40" fmla="+- 0 7357 6804"/>
                              <a:gd name="T41" fmla="*/ T40 w 1618"/>
                              <a:gd name="T42" fmla="+- 0 87 60"/>
                              <a:gd name="T43" fmla="*/ 87 h 1056"/>
                              <a:gd name="T44" fmla="+- 0 7439 6804"/>
                              <a:gd name="T45" fmla="*/ T44 w 1618"/>
                              <a:gd name="T46" fmla="+- 0 72 60"/>
                              <a:gd name="T47" fmla="*/ 72 h 1056"/>
                              <a:gd name="T48" fmla="+- 0 7525 6804"/>
                              <a:gd name="T49" fmla="*/ T48 w 1618"/>
                              <a:gd name="T50" fmla="+- 0 63 60"/>
                              <a:gd name="T51" fmla="*/ 63 h 1056"/>
                              <a:gd name="T52" fmla="+- 0 7613 6804"/>
                              <a:gd name="T53" fmla="*/ T52 w 1618"/>
                              <a:gd name="T54" fmla="+- 0 60 60"/>
                              <a:gd name="T55" fmla="*/ 60 h 1056"/>
                              <a:gd name="T56" fmla="+- 0 7701 6804"/>
                              <a:gd name="T57" fmla="*/ T56 w 1618"/>
                              <a:gd name="T58" fmla="+- 0 63 60"/>
                              <a:gd name="T59" fmla="*/ 63 h 1056"/>
                              <a:gd name="T60" fmla="+- 0 7786 6804"/>
                              <a:gd name="T61" fmla="*/ T60 w 1618"/>
                              <a:gd name="T62" fmla="+- 0 72 60"/>
                              <a:gd name="T63" fmla="*/ 72 h 1056"/>
                              <a:gd name="T64" fmla="+- 0 7868 6804"/>
                              <a:gd name="T65" fmla="*/ T64 w 1618"/>
                              <a:gd name="T66" fmla="+- 0 87 60"/>
                              <a:gd name="T67" fmla="*/ 87 h 1056"/>
                              <a:gd name="T68" fmla="+- 0 7947 6804"/>
                              <a:gd name="T69" fmla="*/ T68 w 1618"/>
                              <a:gd name="T70" fmla="+- 0 107 60"/>
                              <a:gd name="T71" fmla="*/ 107 h 1056"/>
                              <a:gd name="T72" fmla="+- 0 8021 6804"/>
                              <a:gd name="T73" fmla="*/ T72 w 1618"/>
                              <a:gd name="T74" fmla="+- 0 132 60"/>
                              <a:gd name="T75" fmla="*/ 132 h 1056"/>
                              <a:gd name="T76" fmla="+- 0 8090 6804"/>
                              <a:gd name="T77" fmla="*/ T76 w 1618"/>
                              <a:gd name="T78" fmla="+- 0 162 60"/>
                              <a:gd name="T79" fmla="*/ 162 h 1056"/>
                              <a:gd name="T80" fmla="+- 0 8155 6804"/>
                              <a:gd name="T81" fmla="*/ T80 w 1618"/>
                              <a:gd name="T82" fmla="+- 0 196 60"/>
                              <a:gd name="T83" fmla="*/ 196 h 1056"/>
                              <a:gd name="T84" fmla="+- 0 8213 6804"/>
                              <a:gd name="T85" fmla="*/ T84 w 1618"/>
                              <a:gd name="T86" fmla="+- 0 234 60"/>
                              <a:gd name="T87" fmla="*/ 234 h 1056"/>
                              <a:gd name="T88" fmla="+- 0 8266 6804"/>
                              <a:gd name="T89" fmla="*/ T88 w 1618"/>
                              <a:gd name="T90" fmla="+- 0 276 60"/>
                              <a:gd name="T91" fmla="*/ 276 h 1056"/>
                              <a:gd name="T92" fmla="+- 0 8311 6804"/>
                              <a:gd name="T93" fmla="*/ T92 w 1618"/>
                              <a:gd name="T94" fmla="+- 0 322 60"/>
                              <a:gd name="T95" fmla="*/ 322 h 1056"/>
                              <a:gd name="T96" fmla="+- 0 8350 6804"/>
                              <a:gd name="T97" fmla="*/ T96 w 1618"/>
                              <a:gd name="T98" fmla="+- 0 370 60"/>
                              <a:gd name="T99" fmla="*/ 370 h 1056"/>
                              <a:gd name="T100" fmla="+- 0 8403 6804"/>
                              <a:gd name="T101" fmla="*/ T100 w 1618"/>
                              <a:gd name="T102" fmla="+- 0 475 60"/>
                              <a:gd name="T103" fmla="*/ 475 h 1056"/>
                              <a:gd name="T104" fmla="+- 0 8422 6804"/>
                              <a:gd name="T105" fmla="*/ T104 w 1618"/>
                              <a:gd name="T106" fmla="+- 0 588 60"/>
                              <a:gd name="T107" fmla="*/ 588 h 1056"/>
                              <a:gd name="T108" fmla="+- 0 8417 6804"/>
                              <a:gd name="T109" fmla="*/ T108 w 1618"/>
                              <a:gd name="T110" fmla="+- 0 646 60"/>
                              <a:gd name="T111" fmla="*/ 646 h 1056"/>
                              <a:gd name="T112" fmla="+- 0 8380 6804"/>
                              <a:gd name="T113" fmla="*/ T112 w 1618"/>
                              <a:gd name="T114" fmla="+- 0 755 60"/>
                              <a:gd name="T115" fmla="*/ 755 h 1056"/>
                              <a:gd name="T116" fmla="+- 0 8311 6804"/>
                              <a:gd name="T117" fmla="*/ T116 w 1618"/>
                              <a:gd name="T118" fmla="+- 0 854 60"/>
                              <a:gd name="T119" fmla="*/ 854 h 1056"/>
                              <a:gd name="T120" fmla="+- 0 8266 6804"/>
                              <a:gd name="T121" fmla="*/ T120 w 1618"/>
                              <a:gd name="T122" fmla="+- 0 900 60"/>
                              <a:gd name="T123" fmla="*/ 900 h 1056"/>
                              <a:gd name="T124" fmla="+- 0 8213 6804"/>
                              <a:gd name="T125" fmla="*/ T124 w 1618"/>
                              <a:gd name="T126" fmla="+- 0 942 60"/>
                              <a:gd name="T127" fmla="*/ 942 h 1056"/>
                              <a:gd name="T128" fmla="+- 0 8155 6804"/>
                              <a:gd name="T129" fmla="*/ T128 w 1618"/>
                              <a:gd name="T130" fmla="+- 0 980 60"/>
                              <a:gd name="T131" fmla="*/ 980 h 1056"/>
                              <a:gd name="T132" fmla="+- 0 8090 6804"/>
                              <a:gd name="T133" fmla="*/ T132 w 1618"/>
                              <a:gd name="T134" fmla="+- 0 1014 60"/>
                              <a:gd name="T135" fmla="*/ 1014 h 1056"/>
                              <a:gd name="T136" fmla="+- 0 8021 6804"/>
                              <a:gd name="T137" fmla="*/ T136 w 1618"/>
                              <a:gd name="T138" fmla="+- 0 1044 60"/>
                              <a:gd name="T139" fmla="*/ 1044 h 1056"/>
                              <a:gd name="T140" fmla="+- 0 7947 6804"/>
                              <a:gd name="T141" fmla="*/ T140 w 1618"/>
                              <a:gd name="T142" fmla="+- 0 1069 60"/>
                              <a:gd name="T143" fmla="*/ 1069 h 1056"/>
                              <a:gd name="T144" fmla="+- 0 7868 6804"/>
                              <a:gd name="T145" fmla="*/ T144 w 1618"/>
                              <a:gd name="T146" fmla="+- 0 1089 60"/>
                              <a:gd name="T147" fmla="*/ 1089 h 1056"/>
                              <a:gd name="T148" fmla="+- 0 7786 6804"/>
                              <a:gd name="T149" fmla="*/ T148 w 1618"/>
                              <a:gd name="T150" fmla="+- 0 1104 60"/>
                              <a:gd name="T151" fmla="*/ 1104 h 1056"/>
                              <a:gd name="T152" fmla="+- 0 7701 6804"/>
                              <a:gd name="T153" fmla="*/ T152 w 1618"/>
                              <a:gd name="T154" fmla="+- 0 1113 60"/>
                              <a:gd name="T155" fmla="*/ 1113 h 1056"/>
                              <a:gd name="T156" fmla="+- 0 7613 6804"/>
                              <a:gd name="T157" fmla="*/ T156 w 1618"/>
                              <a:gd name="T158" fmla="+- 0 1116 60"/>
                              <a:gd name="T159" fmla="*/ 1116 h 1056"/>
                              <a:gd name="T160" fmla="+- 0 7525 6804"/>
                              <a:gd name="T161" fmla="*/ T160 w 1618"/>
                              <a:gd name="T162" fmla="+- 0 1113 60"/>
                              <a:gd name="T163" fmla="*/ 1113 h 1056"/>
                              <a:gd name="T164" fmla="+- 0 7439 6804"/>
                              <a:gd name="T165" fmla="*/ T164 w 1618"/>
                              <a:gd name="T166" fmla="+- 0 1104 60"/>
                              <a:gd name="T167" fmla="*/ 1104 h 1056"/>
                              <a:gd name="T168" fmla="+- 0 7357 6804"/>
                              <a:gd name="T169" fmla="*/ T168 w 1618"/>
                              <a:gd name="T170" fmla="+- 0 1089 60"/>
                              <a:gd name="T171" fmla="*/ 1089 h 1056"/>
                              <a:gd name="T172" fmla="+- 0 7279 6804"/>
                              <a:gd name="T173" fmla="*/ T172 w 1618"/>
                              <a:gd name="T174" fmla="+- 0 1069 60"/>
                              <a:gd name="T175" fmla="*/ 1069 h 1056"/>
                              <a:gd name="T176" fmla="+- 0 7205 6804"/>
                              <a:gd name="T177" fmla="*/ T176 w 1618"/>
                              <a:gd name="T178" fmla="+- 0 1044 60"/>
                              <a:gd name="T179" fmla="*/ 1044 h 1056"/>
                              <a:gd name="T180" fmla="+- 0 7135 6804"/>
                              <a:gd name="T181" fmla="*/ T180 w 1618"/>
                              <a:gd name="T182" fmla="+- 0 1014 60"/>
                              <a:gd name="T183" fmla="*/ 1014 h 1056"/>
                              <a:gd name="T184" fmla="+- 0 7071 6804"/>
                              <a:gd name="T185" fmla="*/ T184 w 1618"/>
                              <a:gd name="T186" fmla="+- 0 980 60"/>
                              <a:gd name="T187" fmla="*/ 980 h 1056"/>
                              <a:gd name="T188" fmla="+- 0 7012 6804"/>
                              <a:gd name="T189" fmla="*/ T188 w 1618"/>
                              <a:gd name="T190" fmla="+- 0 942 60"/>
                              <a:gd name="T191" fmla="*/ 942 h 1056"/>
                              <a:gd name="T192" fmla="+- 0 6960 6804"/>
                              <a:gd name="T193" fmla="*/ T192 w 1618"/>
                              <a:gd name="T194" fmla="+- 0 900 60"/>
                              <a:gd name="T195" fmla="*/ 900 h 1056"/>
                              <a:gd name="T196" fmla="+- 0 6914 6804"/>
                              <a:gd name="T197" fmla="*/ T196 w 1618"/>
                              <a:gd name="T198" fmla="+- 0 854 60"/>
                              <a:gd name="T199" fmla="*/ 854 h 1056"/>
                              <a:gd name="T200" fmla="+- 0 6876 6804"/>
                              <a:gd name="T201" fmla="*/ T200 w 1618"/>
                              <a:gd name="T202" fmla="+- 0 806 60"/>
                              <a:gd name="T203" fmla="*/ 806 h 1056"/>
                              <a:gd name="T204" fmla="+- 0 6823 6804"/>
                              <a:gd name="T205" fmla="*/ T204 w 1618"/>
                              <a:gd name="T206" fmla="+- 0 701 60"/>
                              <a:gd name="T207" fmla="*/ 701 h 1056"/>
                              <a:gd name="T208" fmla="+- 0 6804 6804"/>
                              <a:gd name="T209" fmla="*/ T208 w 1618"/>
                              <a:gd name="T210" fmla="+- 0 588 60"/>
                              <a:gd name="T211" fmla="*/ 588 h 10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618" h="1056">
                                <a:moveTo>
                                  <a:pt x="0" y="528"/>
                                </a:moveTo>
                                <a:lnTo>
                                  <a:pt x="19" y="415"/>
                                </a:lnTo>
                                <a:lnTo>
                                  <a:pt x="72" y="310"/>
                                </a:lnTo>
                                <a:lnTo>
                                  <a:pt x="110" y="262"/>
                                </a:lnTo>
                                <a:lnTo>
                                  <a:pt x="156" y="216"/>
                                </a:lnTo>
                                <a:lnTo>
                                  <a:pt x="208" y="174"/>
                                </a:lnTo>
                                <a:lnTo>
                                  <a:pt x="267" y="136"/>
                                </a:lnTo>
                                <a:lnTo>
                                  <a:pt x="331" y="102"/>
                                </a:lnTo>
                                <a:lnTo>
                                  <a:pt x="401" y="72"/>
                                </a:lnTo>
                                <a:lnTo>
                                  <a:pt x="475" y="47"/>
                                </a:lnTo>
                                <a:lnTo>
                                  <a:pt x="553" y="27"/>
                                </a:lnTo>
                                <a:lnTo>
                                  <a:pt x="635" y="12"/>
                                </a:lnTo>
                                <a:lnTo>
                                  <a:pt x="721" y="3"/>
                                </a:lnTo>
                                <a:lnTo>
                                  <a:pt x="809" y="0"/>
                                </a:lnTo>
                                <a:lnTo>
                                  <a:pt x="897" y="3"/>
                                </a:lnTo>
                                <a:lnTo>
                                  <a:pt x="982" y="12"/>
                                </a:lnTo>
                                <a:lnTo>
                                  <a:pt x="1064" y="27"/>
                                </a:lnTo>
                                <a:lnTo>
                                  <a:pt x="1143" y="47"/>
                                </a:lnTo>
                                <a:lnTo>
                                  <a:pt x="1217" y="72"/>
                                </a:lnTo>
                                <a:lnTo>
                                  <a:pt x="1286" y="102"/>
                                </a:lnTo>
                                <a:lnTo>
                                  <a:pt x="1351" y="136"/>
                                </a:lnTo>
                                <a:lnTo>
                                  <a:pt x="1409" y="174"/>
                                </a:lnTo>
                                <a:lnTo>
                                  <a:pt x="1462" y="216"/>
                                </a:lnTo>
                                <a:lnTo>
                                  <a:pt x="1507" y="262"/>
                                </a:lnTo>
                                <a:lnTo>
                                  <a:pt x="1546" y="310"/>
                                </a:lnTo>
                                <a:lnTo>
                                  <a:pt x="1599" y="415"/>
                                </a:lnTo>
                                <a:lnTo>
                                  <a:pt x="1618" y="528"/>
                                </a:lnTo>
                                <a:lnTo>
                                  <a:pt x="1613" y="586"/>
                                </a:lnTo>
                                <a:lnTo>
                                  <a:pt x="1576" y="695"/>
                                </a:lnTo>
                                <a:lnTo>
                                  <a:pt x="1507" y="794"/>
                                </a:lnTo>
                                <a:lnTo>
                                  <a:pt x="1462" y="840"/>
                                </a:lnTo>
                                <a:lnTo>
                                  <a:pt x="1409" y="882"/>
                                </a:lnTo>
                                <a:lnTo>
                                  <a:pt x="1351" y="920"/>
                                </a:lnTo>
                                <a:lnTo>
                                  <a:pt x="1286" y="954"/>
                                </a:lnTo>
                                <a:lnTo>
                                  <a:pt x="1217" y="984"/>
                                </a:lnTo>
                                <a:lnTo>
                                  <a:pt x="1143" y="1009"/>
                                </a:lnTo>
                                <a:lnTo>
                                  <a:pt x="1064" y="1029"/>
                                </a:lnTo>
                                <a:lnTo>
                                  <a:pt x="982" y="1044"/>
                                </a:lnTo>
                                <a:lnTo>
                                  <a:pt x="897" y="1053"/>
                                </a:lnTo>
                                <a:lnTo>
                                  <a:pt x="809" y="1056"/>
                                </a:lnTo>
                                <a:lnTo>
                                  <a:pt x="721" y="1053"/>
                                </a:lnTo>
                                <a:lnTo>
                                  <a:pt x="635" y="1044"/>
                                </a:lnTo>
                                <a:lnTo>
                                  <a:pt x="553" y="1029"/>
                                </a:lnTo>
                                <a:lnTo>
                                  <a:pt x="475" y="1009"/>
                                </a:lnTo>
                                <a:lnTo>
                                  <a:pt x="401" y="984"/>
                                </a:lnTo>
                                <a:lnTo>
                                  <a:pt x="331" y="954"/>
                                </a:lnTo>
                                <a:lnTo>
                                  <a:pt x="267" y="920"/>
                                </a:lnTo>
                                <a:lnTo>
                                  <a:pt x="208" y="882"/>
                                </a:lnTo>
                                <a:lnTo>
                                  <a:pt x="156" y="840"/>
                                </a:lnTo>
                                <a:lnTo>
                                  <a:pt x="110" y="794"/>
                                </a:lnTo>
                                <a:lnTo>
                                  <a:pt x="72" y="746"/>
                                </a:lnTo>
                                <a:lnTo>
                                  <a:pt x="19" y="641"/>
                                </a:lnTo>
                                <a:lnTo>
                                  <a:pt x="0" y="5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30" y="5695"/>
                            <a:ext cx="239" cy="6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84" y="6470"/>
                            <a:ext cx="472" cy="9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90" y="1629"/>
                            <a:ext cx="498" cy="12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1" name="Freeform 12"/>
                        <wps:cNvSpPr>
                          <a:spLocks/>
                        </wps:cNvSpPr>
                        <wps:spPr bwMode="auto">
                          <a:xfrm>
                            <a:off x="2563" y="6422"/>
                            <a:ext cx="1558" cy="1436"/>
                          </a:xfrm>
                          <a:custGeom>
                            <a:avLst/>
                            <a:gdLst>
                              <a:gd name="T0" fmla="+- 0 2567 2563"/>
                              <a:gd name="T1" fmla="*/ T0 w 1558"/>
                              <a:gd name="T2" fmla="+- 0 7067 6422"/>
                              <a:gd name="T3" fmla="*/ 7067 h 1436"/>
                              <a:gd name="T4" fmla="+- 0 2598 2563"/>
                              <a:gd name="T5" fmla="*/ T4 w 1558"/>
                              <a:gd name="T6" fmla="+- 0 6927 6422"/>
                              <a:gd name="T7" fmla="*/ 6927 h 1436"/>
                              <a:gd name="T8" fmla="+- 0 2657 2563"/>
                              <a:gd name="T9" fmla="*/ T8 w 1558"/>
                              <a:gd name="T10" fmla="+- 0 6798 6422"/>
                              <a:gd name="T11" fmla="*/ 6798 h 1436"/>
                              <a:gd name="T12" fmla="+- 0 2741 2563"/>
                              <a:gd name="T13" fmla="*/ T12 w 1558"/>
                              <a:gd name="T14" fmla="+- 0 6684 6422"/>
                              <a:gd name="T15" fmla="*/ 6684 h 1436"/>
                              <a:gd name="T16" fmla="+- 0 2847 2563"/>
                              <a:gd name="T17" fmla="*/ T16 w 1558"/>
                              <a:gd name="T18" fmla="+- 0 6586 6422"/>
                              <a:gd name="T19" fmla="*/ 6586 h 1436"/>
                              <a:gd name="T20" fmla="+- 0 2971 2563"/>
                              <a:gd name="T21" fmla="*/ T20 w 1558"/>
                              <a:gd name="T22" fmla="+- 0 6509 6422"/>
                              <a:gd name="T23" fmla="*/ 6509 h 1436"/>
                              <a:gd name="T24" fmla="+- 0 3110 2563"/>
                              <a:gd name="T25" fmla="*/ T24 w 1558"/>
                              <a:gd name="T26" fmla="+- 0 6455 6422"/>
                              <a:gd name="T27" fmla="*/ 6455 h 1436"/>
                              <a:gd name="T28" fmla="+- 0 3262 2563"/>
                              <a:gd name="T29" fmla="*/ T28 w 1558"/>
                              <a:gd name="T30" fmla="+- 0 6426 6422"/>
                              <a:gd name="T31" fmla="*/ 6426 h 1436"/>
                              <a:gd name="T32" fmla="+- 0 3422 2563"/>
                              <a:gd name="T33" fmla="*/ T32 w 1558"/>
                              <a:gd name="T34" fmla="+- 0 6426 6422"/>
                              <a:gd name="T35" fmla="*/ 6426 h 1436"/>
                              <a:gd name="T36" fmla="+- 0 3574 2563"/>
                              <a:gd name="T37" fmla="*/ T36 w 1558"/>
                              <a:gd name="T38" fmla="+- 0 6455 6422"/>
                              <a:gd name="T39" fmla="*/ 6455 h 1436"/>
                              <a:gd name="T40" fmla="+- 0 3713 2563"/>
                              <a:gd name="T41" fmla="*/ T40 w 1558"/>
                              <a:gd name="T42" fmla="+- 0 6509 6422"/>
                              <a:gd name="T43" fmla="*/ 6509 h 1436"/>
                              <a:gd name="T44" fmla="+- 0 3837 2563"/>
                              <a:gd name="T45" fmla="*/ T44 w 1558"/>
                              <a:gd name="T46" fmla="+- 0 6586 6422"/>
                              <a:gd name="T47" fmla="*/ 6586 h 1436"/>
                              <a:gd name="T48" fmla="+- 0 3943 2563"/>
                              <a:gd name="T49" fmla="*/ T48 w 1558"/>
                              <a:gd name="T50" fmla="+- 0 6684 6422"/>
                              <a:gd name="T51" fmla="*/ 6684 h 1436"/>
                              <a:gd name="T52" fmla="+- 0 4027 2563"/>
                              <a:gd name="T53" fmla="*/ T52 w 1558"/>
                              <a:gd name="T54" fmla="+- 0 6798 6422"/>
                              <a:gd name="T55" fmla="*/ 6798 h 1436"/>
                              <a:gd name="T56" fmla="+- 0 4086 2563"/>
                              <a:gd name="T57" fmla="*/ T56 w 1558"/>
                              <a:gd name="T58" fmla="+- 0 6927 6422"/>
                              <a:gd name="T59" fmla="*/ 6927 h 1436"/>
                              <a:gd name="T60" fmla="+- 0 4117 2563"/>
                              <a:gd name="T61" fmla="*/ T60 w 1558"/>
                              <a:gd name="T62" fmla="+- 0 7067 6422"/>
                              <a:gd name="T63" fmla="*/ 7067 h 1436"/>
                              <a:gd name="T64" fmla="+- 0 4117 2563"/>
                              <a:gd name="T65" fmla="*/ T64 w 1558"/>
                              <a:gd name="T66" fmla="+- 0 7213 6422"/>
                              <a:gd name="T67" fmla="*/ 7213 h 1436"/>
                              <a:gd name="T68" fmla="+- 0 4086 2563"/>
                              <a:gd name="T69" fmla="*/ T68 w 1558"/>
                              <a:gd name="T70" fmla="+- 0 7353 6422"/>
                              <a:gd name="T71" fmla="*/ 7353 h 1436"/>
                              <a:gd name="T72" fmla="+- 0 4027 2563"/>
                              <a:gd name="T73" fmla="*/ T72 w 1558"/>
                              <a:gd name="T74" fmla="+- 0 7482 6422"/>
                              <a:gd name="T75" fmla="*/ 7482 h 1436"/>
                              <a:gd name="T76" fmla="+- 0 3943 2563"/>
                              <a:gd name="T77" fmla="*/ T76 w 1558"/>
                              <a:gd name="T78" fmla="+- 0 7596 6422"/>
                              <a:gd name="T79" fmla="*/ 7596 h 1436"/>
                              <a:gd name="T80" fmla="+- 0 3837 2563"/>
                              <a:gd name="T81" fmla="*/ T80 w 1558"/>
                              <a:gd name="T82" fmla="+- 0 7694 6422"/>
                              <a:gd name="T83" fmla="*/ 7694 h 1436"/>
                              <a:gd name="T84" fmla="+- 0 3713 2563"/>
                              <a:gd name="T85" fmla="*/ T84 w 1558"/>
                              <a:gd name="T86" fmla="+- 0 7771 6422"/>
                              <a:gd name="T87" fmla="*/ 7771 h 1436"/>
                              <a:gd name="T88" fmla="+- 0 3574 2563"/>
                              <a:gd name="T89" fmla="*/ T88 w 1558"/>
                              <a:gd name="T90" fmla="+- 0 7825 6422"/>
                              <a:gd name="T91" fmla="*/ 7825 h 1436"/>
                              <a:gd name="T92" fmla="+- 0 3422 2563"/>
                              <a:gd name="T93" fmla="*/ T92 w 1558"/>
                              <a:gd name="T94" fmla="+- 0 7854 6422"/>
                              <a:gd name="T95" fmla="*/ 7854 h 1436"/>
                              <a:gd name="T96" fmla="+- 0 3262 2563"/>
                              <a:gd name="T97" fmla="*/ T96 w 1558"/>
                              <a:gd name="T98" fmla="+- 0 7854 6422"/>
                              <a:gd name="T99" fmla="*/ 7854 h 1436"/>
                              <a:gd name="T100" fmla="+- 0 3110 2563"/>
                              <a:gd name="T101" fmla="*/ T100 w 1558"/>
                              <a:gd name="T102" fmla="+- 0 7825 6422"/>
                              <a:gd name="T103" fmla="*/ 7825 h 1436"/>
                              <a:gd name="T104" fmla="+- 0 2971 2563"/>
                              <a:gd name="T105" fmla="*/ T104 w 1558"/>
                              <a:gd name="T106" fmla="+- 0 7771 6422"/>
                              <a:gd name="T107" fmla="*/ 7771 h 1436"/>
                              <a:gd name="T108" fmla="+- 0 2847 2563"/>
                              <a:gd name="T109" fmla="*/ T108 w 1558"/>
                              <a:gd name="T110" fmla="+- 0 7694 6422"/>
                              <a:gd name="T111" fmla="*/ 7694 h 1436"/>
                              <a:gd name="T112" fmla="+- 0 2741 2563"/>
                              <a:gd name="T113" fmla="*/ T112 w 1558"/>
                              <a:gd name="T114" fmla="+- 0 7596 6422"/>
                              <a:gd name="T115" fmla="*/ 7596 h 1436"/>
                              <a:gd name="T116" fmla="+- 0 2657 2563"/>
                              <a:gd name="T117" fmla="*/ T116 w 1558"/>
                              <a:gd name="T118" fmla="+- 0 7482 6422"/>
                              <a:gd name="T119" fmla="*/ 7482 h 1436"/>
                              <a:gd name="T120" fmla="+- 0 2598 2563"/>
                              <a:gd name="T121" fmla="*/ T120 w 1558"/>
                              <a:gd name="T122" fmla="+- 0 7353 6422"/>
                              <a:gd name="T123" fmla="*/ 7353 h 1436"/>
                              <a:gd name="T124" fmla="+- 0 2567 2563"/>
                              <a:gd name="T125" fmla="*/ T124 w 1558"/>
                              <a:gd name="T126" fmla="+- 0 7213 6422"/>
                              <a:gd name="T127" fmla="*/ 7213 h 14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558" h="1436">
                                <a:moveTo>
                                  <a:pt x="0" y="718"/>
                                </a:moveTo>
                                <a:lnTo>
                                  <a:pt x="4" y="645"/>
                                </a:lnTo>
                                <a:lnTo>
                                  <a:pt x="16" y="573"/>
                                </a:lnTo>
                                <a:lnTo>
                                  <a:pt x="35" y="505"/>
                                </a:lnTo>
                                <a:lnTo>
                                  <a:pt x="61" y="439"/>
                                </a:lnTo>
                                <a:lnTo>
                                  <a:pt x="94" y="376"/>
                                </a:lnTo>
                                <a:lnTo>
                                  <a:pt x="133" y="317"/>
                                </a:lnTo>
                                <a:lnTo>
                                  <a:pt x="178" y="262"/>
                                </a:lnTo>
                                <a:lnTo>
                                  <a:pt x="228" y="211"/>
                                </a:lnTo>
                                <a:lnTo>
                                  <a:pt x="284" y="164"/>
                                </a:lnTo>
                                <a:lnTo>
                                  <a:pt x="344" y="123"/>
                                </a:lnTo>
                                <a:lnTo>
                                  <a:pt x="408" y="87"/>
                                </a:lnTo>
                                <a:lnTo>
                                  <a:pt x="476" y="57"/>
                                </a:lnTo>
                                <a:lnTo>
                                  <a:pt x="547" y="33"/>
                                </a:lnTo>
                                <a:lnTo>
                                  <a:pt x="622" y="15"/>
                                </a:lnTo>
                                <a:lnTo>
                                  <a:pt x="699" y="4"/>
                                </a:lnTo>
                                <a:lnTo>
                                  <a:pt x="779" y="0"/>
                                </a:lnTo>
                                <a:lnTo>
                                  <a:pt x="859" y="4"/>
                                </a:lnTo>
                                <a:lnTo>
                                  <a:pt x="936" y="15"/>
                                </a:lnTo>
                                <a:lnTo>
                                  <a:pt x="1011" y="33"/>
                                </a:lnTo>
                                <a:lnTo>
                                  <a:pt x="1082" y="57"/>
                                </a:lnTo>
                                <a:lnTo>
                                  <a:pt x="1150" y="87"/>
                                </a:lnTo>
                                <a:lnTo>
                                  <a:pt x="1214" y="123"/>
                                </a:lnTo>
                                <a:lnTo>
                                  <a:pt x="1274" y="164"/>
                                </a:lnTo>
                                <a:lnTo>
                                  <a:pt x="1330" y="211"/>
                                </a:lnTo>
                                <a:lnTo>
                                  <a:pt x="1380" y="262"/>
                                </a:lnTo>
                                <a:lnTo>
                                  <a:pt x="1425" y="317"/>
                                </a:lnTo>
                                <a:lnTo>
                                  <a:pt x="1464" y="376"/>
                                </a:lnTo>
                                <a:lnTo>
                                  <a:pt x="1497" y="439"/>
                                </a:lnTo>
                                <a:lnTo>
                                  <a:pt x="1523" y="505"/>
                                </a:lnTo>
                                <a:lnTo>
                                  <a:pt x="1542" y="573"/>
                                </a:lnTo>
                                <a:lnTo>
                                  <a:pt x="1554" y="645"/>
                                </a:lnTo>
                                <a:lnTo>
                                  <a:pt x="1558" y="718"/>
                                </a:lnTo>
                                <a:lnTo>
                                  <a:pt x="1554" y="791"/>
                                </a:lnTo>
                                <a:lnTo>
                                  <a:pt x="1542" y="863"/>
                                </a:lnTo>
                                <a:lnTo>
                                  <a:pt x="1523" y="931"/>
                                </a:lnTo>
                                <a:lnTo>
                                  <a:pt x="1497" y="997"/>
                                </a:lnTo>
                                <a:lnTo>
                                  <a:pt x="1464" y="1060"/>
                                </a:lnTo>
                                <a:lnTo>
                                  <a:pt x="1425" y="1119"/>
                                </a:lnTo>
                                <a:lnTo>
                                  <a:pt x="1380" y="1174"/>
                                </a:lnTo>
                                <a:lnTo>
                                  <a:pt x="1330" y="1225"/>
                                </a:lnTo>
                                <a:lnTo>
                                  <a:pt x="1274" y="1272"/>
                                </a:lnTo>
                                <a:lnTo>
                                  <a:pt x="1214" y="1313"/>
                                </a:lnTo>
                                <a:lnTo>
                                  <a:pt x="1150" y="1349"/>
                                </a:lnTo>
                                <a:lnTo>
                                  <a:pt x="1082" y="1379"/>
                                </a:lnTo>
                                <a:lnTo>
                                  <a:pt x="1011" y="1403"/>
                                </a:lnTo>
                                <a:lnTo>
                                  <a:pt x="936" y="1421"/>
                                </a:lnTo>
                                <a:lnTo>
                                  <a:pt x="859" y="1432"/>
                                </a:lnTo>
                                <a:lnTo>
                                  <a:pt x="779" y="1436"/>
                                </a:lnTo>
                                <a:lnTo>
                                  <a:pt x="699" y="1432"/>
                                </a:lnTo>
                                <a:lnTo>
                                  <a:pt x="622" y="1421"/>
                                </a:lnTo>
                                <a:lnTo>
                                  <a:pt x="547" y="1403"/>
                                </a:lnTo>
                                <a:lnTo>
                                  <a:pt x="476" y="1379"/>
                                </a:lnTo>
                                <a:lnTo>
                                  <a:pt x="408" y="1349"/>
                                </a:lnTo>
                                <a:lnTo>
                                  <a:pt x="344" y="1313"/>
                                </a:lnTo>
                                <a:lnTo>
                                  <a:pt x="284" y="1272"/>
                                </a:lnTo>
                                <a:lnTo>
                                  <a:pt x="228" y="1225"/>
                                </a:lnTo>
                                <a:lnTo>
                                  <a:pt x="178" y="1174"/>
                                </a:lnTo>
                                <a:lnTo>
                                  <a:pt x="133" y="1119"/>
                                </a:lnTo>
                                <a:lnTo>
                                  <a:pt x="94" y="1060"/>
                                </a:lnTo>
                                <a:lnTo>
                                  <a:pt x="61" y="997"/>
                                </a:lnTo>
                                <a:lnTo>
                                  <a:pt x="35" y="931"/>
                                </a:lnTo>
                                <a:lnTo>
                                  <a:pt x="16" y="863"/>
                                </a:lnTo>
                                <a:lnTo>
                                  <a:pt x="4" y="791"/>
                                </a:lnTo>
                                <a:lnTo>
                                  <a:pt x="0" y="71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7912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11"/>
                        <wps:cNvSpPr>
                          <a:spLocks/>
                        </wps:cNvSpPr>
                        <wps:spPr bwMode="auto">
                          <a:xfrm>
                            <a:off x="6271" y="1418"/>
                            <a:ext cx="1618" cy="1529"/>
                          </a:xfrm>
                          <a:custGeom>
                            <a:avLst/>
                            <a:gdLst>
                              <a:gd name="T0" fmla="+- 0 6275 6271"/>
                              <a:gd name="T1" fmla="*/ T0 w 1618"/>
                              <a:gd name="T2" fmla="+- 0 2109 1418"/>
                              <a:gd name="T3" fmla="*/ 2109 h 1529"/>
                              <a:gd name="T4" fmla="+- 0 6304 6271"/>
                              <a:gd name="T5" fmla="*/ T4 w 1618"/>
                              <a:gd name="T6" fmla="+- 0 1968 1418"/>
                              <a:gd name="T7" fmla="*/ 1968 h 1529"/>
                              <a:gd name="T8" fmla="+- 0 6358 6271"/>
                              <a:gd name="T9" fmla="*/ T8 w 1618"/>
                              <a:gd name="T10" fmla="+- 0 1838 1418"/>
                              <a:gd name="T11" fmla="*/ 1838 h 1529"/>
                              <a:gd name="T12" fmla="+- 0 6436 6271"/>
                              <a:gd name="T13" fmla="*/ T12 w 1618"/>
                              <a:gd name="T14" fmla="+- 0 1720 1418"/>
                              <a:gd name="T15" fmla="*/ 1720 h 1529"/>
                              <a:gd name="T16" fmla="+- 0 6535 6271"/>
                              <a:gd name="T17" fmla="*/ T16 w 1618"/>
                              <a:gd name="T18" fmla="+- 0 1618 1418"/>
                              <a:gd name="T19" fmla="*/ 1618 h 1529"/>
                              <a:gd name="T20" fmla="+- 0 6651 6271"/>
                              <a:gd name="T21" fmla="*/ T20 w 1618"/>
                              <a:gd name="T22" fmla="+- 0 1535 1418"/>
                              <a:gd name="T23" fmla="*/ 1535 h 1529"/>
                              <a:gd name="T24" fmla="+- 0 6782 6271"/>
                              <a:gd name="T25" fmla="*/ T24 w 1618"/>
                              <a:gd name="T26" fmla="+- 0 1472 1418"/>
                              <a:gd name="T27" fmla="*/ 1472 h 1529"/>
                              <a:gd name="T28" fmla="+- 0 6926 6271"/>
                              <a:gd name="T29" fmla="*/ T28 w 1618"/>
                              <a:gd name="T30" fmla="+- 0 1432 1418"/>
                              <a:gd name="T31" fmla="*/ 1432 h 1529"/>
                              <a:gd name="T32" fmla="+- 0 7080 6271"/>
                              <a:gd name="T33" fmla="*/ T32 w 1618"/>
                              <a:gd name="T34" fmla="+- 0 1418 1418"/>
                              <a:gd name="T35" fmla="*/ 1418 h 1529"/>
                              <a:gd name="T36" fmla="+- 0 7234 6271"/>
                              <a:gd name="T37" fmla="*/ T36 w 1618"/>
                              <a:gd name="T38" fmla="+- 0 1432 1418"/>
                              <a:gd name="T39" fmla="*/ 1432 h 1529"/>
                              <a:gd name="T40" fmla="+- 0 7378 6271"/>
                              <a:gd name="T41" fmla="*/ T40 w 1618"/>
                              <a:gd name="T42" fmla="+- 0 1472 1418"/>
                              <a:gd name="T43" fmla="*/ 1472 h 1529"/>
                              <a:gd name="T44" fmla="+- 0 7509 6271"/>
                              <a:gd name="T45" fmla="*/ T44 w 1618"/>
                              <a:gd name="T46" fmla="+- 0 1535 1418"/>
                              <a:gd name="T47" fmla="*/ 1535 h 1529"/>
                              <a:gd name="T48" fmla="+- 0 7625 6271"/>
                              <a:gd name="T49" fmla="*/ T48 w 1618"/>
                              <a:gd name="T50" fmla="+- 0 1618 1418"/>
                              <a:gd name="T51" fmla="*/ 1618 h 1529"/>
                              <a:gd name="T52" fmla="+- 0 7724 6271"/>
                              <a:gd name="T53" fmla="*/ T52 w 1618"/>
                              <a:gd name="T54" fmla="+- 0 1720 1418"/>
                              <a:gd name="T55" fmla="*/ 1720 h 1529"/>
                              <a:gd name="T56" fmla="+- 0 7802 6271"/>
                              <a:gd name="T57" fmla="*/ T56 w 1618"/>
                              <a:gd name="T58" fmla="+- 0 1838 1418"/>
                              <a:gd name="T59" fmla="*/ 1838 h 1529"/>
                              <a:gd name="T60" fmla="+- 0 7856 6271"/>
                              <a:gd name="T61" fmla="*/ T60 w 1618"/>
                              <a:gd name="T62" fmla="+- 0 1968 1418"/>
                              <a:gd name="T63" fmla="*/ 1968 h 1529"/>
                              <a:gd name="T64" fmla="+- 0 7885 6271"/>
                              <a:gd name="T65" fmla="*/ T64 w 1618"/>
                              <a:gd name="T66" fmla="+- 0 2109 1418"/>
                              <a:gd name="T67" fmla="*/ 2109 h 1529"/>
                              <a:gd name="T68" fmla="+- 0 7885 6271"/>
                              <a:gd name="T69" fmla="*/ T68 w 1618"/>
                              <a:gd name="T70" fmla="+- 0 2256 1418"/>
                              <a:gd name="T71" fmla="*/ 2256 h 1529"/>
                              <a:gd name="T72" fmla="+- 0 7856 6271"/>
                              <a:gd name="T73" fmla="*/ T72 w 1618"/>
                              <a:gd name="T74" fmla="+- 0 2397 1418"/>
                              <a:gd name="T75" fmla="*/ 2397 h 1529"/>
                              <a:gd name="T76" fmla="+- 0 7802 6271"/>
                              <a:gd name="T77" fmla="*/ T76 w 1618"/>
                              <a:gd name="T78" fmla="+- 0 2528 1418"/>
                              <a:gd name="T79" fmla="*/ 2528 h 1529"/>
                              <a:gd name="T80" fmla="+- 0 7724 6271"/>
                              <a:gd name="T81" fmla="*/ T80 w 1618"/>
                              <a:gd name="T82" fmla="+- 0 2645 1418"/>
                              <a:gd name="T83" fmla="*/ 2645 h 1529"/>
                              <a:gd name="T84" fmla="+- 0 7625 6271"/>
                              <a:gd name="T85" fmla="*/ T84 w 1618"/>
                              <a:gd name="T86" fmla="+- 0 2747 1418"/>
                              <a:gd name="T87" fmla="*/ 2747 h 1529"/>
                              <a:gd name="T88" fmla="+- 0 7509 6271"/>
                              <a:gd name="T89" fmla="*/ T88 w 1618"/>
                              <a:gd name="T90" fmla="+- 0 2831 1418"/>
                              <a:gd name="T91" fmla="*/ 2831 h 1529"/>
                              <a:gd name="T92" fmla="+- 0 7378 6271"/>
                              <a:gd name="T93" fmla="*/ T92 w 1618"/>
                              <a:gd name="T94" fmla="+- 0 2894 1418"/>
                              <a:gd name="T95" fmla="*/ 2894 h 1529"/>
                              <a:gd name="T96" fmla="+- 0 7234 6271"/>
                              <a:gd name="T97" fmla="*/ T96 w 1618"/>
                              <a:gd name="T98" fmla="+- 0 2933 1418"/>
                              <a:gd name="T99" fmla="*/ 2933 h 1529"/>
                              <a:gd name="T100" fmla="+- 0 7080 6271"/>
                              <a:gd name="T101" fmla="*/ T100 w 1618"/>
                              <a:gd name="T102" fmla="+- 0 2947 1418"/>
                              <a:gd name="T103" fmla="*/ 2947 h 1529"/>
                              <a:gd name="T104" fmla="+- 0 6926 6271"/>
                              <a:gd name="T105" fmla="*/ T104 w 1618"/>
                              <a:gd name="T106" fmla="+- 0 2933 1418"/>
                              <a:gd name="T107" fmla="*/ 2933 h 1529"/>
                              <a:gd name="T108" fmla="+- 0 6782 6271"/>
                              <a:gd name="T109" fmla="*/ T108 w 1618"/>
                              <a:gd name="T110" fmla="+- 0 2894 1418"/>
                              <a:gd name="T111" fmla="*/ 2894 h 1529"/>
                              <a:gd name="T112" fmla="+- 0 6651 6271"/>
                              <a:gd name="T113" fmla="*/ T112 w 1618"/>
                              <a:gd name="T114" fmla="+- 0 2831 1418"/>
                              <a:gd name="T115" fmla="*/ 2831 h 1529"/>
                              <a:gd name="T116" fmla="+- 0 6535 6271"/>
                              <a:gd name="T117" fmla="*/ T116 w 1618"/>
                              <a:gd name="T118" fmla="+- 0 2747 1418"/>
                              <a:gd name="T119" fmla="*/ 2747 h 1529"/>
                              <a:gd name="T120" fmla="+- 0 6436 6271"/>
                              <a:gd name="T121" fmla="*/ T120 w 1618"/>
                              <a:gd name="T122" fmla="+- 0 2645 1418"/>
                              <a:gd name="T123" fmla="*/ 2645 h 1529"/>
                              <a:gd name="T124" fmla="+- 0 6358 6271"/>
                              <a:gd name="T125" fmla="*/ T124 w 1618"/>
                              <a:gd name="T126" fmla="+- 0 2528 1418"/>
                              <a:gd name="T127" fmla="*/ 2528 h 1529"/>
                              <a:gd name="T128" fmla="+- 0 6304 6271"/>
                              <a:gd name="T129" fmla="*/ T128 w 1618"/>
                              <a:gd name="T130" fmla="+- 0 2397 1418"/>
                              <a:gd name="T131" fmla="*/ 2397 h 1529"/>
                              <a:gd name="T132" fmla="+- 0 6275 6271"/>
                              <a:gd name="T133" fmla="*/ T132 w 1618"/>
                              <a:gd name="T134" fmla="+- 0 2256 1418"/>
                              <a:gd name="T135" fmla="*/ 2256 h 15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1618" h="1529">
                                <a:moveTo>
                                  <a:pt x="0" y="765"/>
                                </a:moveTo>
                                <a:lnTo>
                                  <a:pt x="4" y="691"/>
                                </a:lnTo>
                                <a:lnTo>
                                  <a:pt x="15" y="620"/>
                                </a:lnTo>
                                <a:lnTo>
                                  <a:pt x="33" y="550"/>
                                </a:lnTo>
                                <a:lnTo>
                                  <a:pt x="57" y="483"/>
                                </a:lnTo>
                                <a:lnTo>
                                  <a:pt x="87" y="420"/>
                                </a:lnTo>
                                <a:lnTo>
                                  <a:pt x="123" y="359"/>
                                </a:lnTo>
                                <a:lnTo>
                                  <a:pt x="165" y="302"/>
                                </a:lnTo>
                                <a:lnTo>
                                  <a:pt x="212" y="249"/>
                                </a:lnTo>
                                <a:lnTo>
                                  <a:pt x="264" y="200"/>
                                </a:lnTo>
                                <a:lnTo>
                                  <a:pt x="320" y="156"/>
                                </a:lnTo>
                                <a:lnTo>
                                  <a:pt x="380" y="117"/>
                                </a:lnTo>
                                <a:lnTo>
                                  <a:pt x="444" y="83"/>
                                </a:lnTo>
                                <a:lnTo>
                                  <a:pt x="511" y="54"/>
                                </a:lnTo>
                                <a:lnTo>
                                  <a:pt x="582" y="31"/>
                                </a:lnTo>
                                <a:lnTo>
                                  <a:pt x="655" y="14"/>
                                </a:lnTo>
                                <a:lnTo>
                                  <a:pt x="731" y="4"/>
                                </a:lnTo>
                                <a:lnTo>
                                  <a:pt x="809" y="0"/>
                                </a:lnTo>
                                <a:lnTo>
                                  <a:pt x="887" y="4"/>
                                </a:lnTo>
                                <a:lnTo>
                                  <a:pt x="963" y="14"/>
                                </a:lnTo>
                                <a:lnTo>
                                  <a:pt x="1036" y="31"/>
                                </a:lnTo>
                                <a:lnTo>
                                  <a:pt x="1107" y="54"/>
                                </a:lnTo>
                                <a:lnTo>
                                  <a:pt x="1174" y="83"/>
                                </a:lnTo>
                                <a:lnTo>
                                  <a:pt x="1238" y="117"/>
                                </a:lnTo>
                                <a:lnTo>
                                  <a:pt x="1298" y="156"/>
                                </a:lnTo>
                                <a:lnTo>
                                  <a:pt x="1354" y="200"/>
                                </a:lnTo>
                                <a:lnTo>
                                  <a:pt x="1406" y="249"/>
                                </a:lnTo>
                                <a:lnTo>
                                  <a:pt x="1453" y="302"/>
                                </a:lnTo>
                                <a:lnTo>
                                  <a:pt x="1495" y="359"/>
                                </a:lnTo>
                                <a:lnTo>
                                  <a:pt x="1531" y="420"/>
                                </a:lnTo>
                                <a:lnTo>
                                  <a:pt x="1561" y="483"/>
                                </a:lnTo>
                                <a:lnTo>
                                  <a:pt x="1585" y="550"/>
                                </a:lnTo>
                                <a:lnTo>
                                  <a:pt x="1603" y="620"/>
                                </a:lnTo>
                                <a:lnTo>
                                  <a:pt x="1614" y="691"/>
                                </a:lnTo>
                                <a:lnTo>
                                  <a:pt x="1618" y="765"/>
                                </a:lnTo>
                                <a:lnTo>
                                  <a:pt x="1614" y="838"/>
                                </a:lnTo>
                                <a:lnTo>
                                  <a:pt x="1603" y="910"/>
                                </a:lnTo>
                                <a:lnTo>
                                  <a:pt x="1585" y="979"/>
                                </a:lnTo>
                                <a:lnTo>
                                  <a:pt x="1561" y="1046"/>
                                </a:lnTo>
                                <a:lnTo>
                                  <a:pt x="1531" y="1110"/>
                                </a:lnTo>
                                <a:lnTo>
                                  <a:pt x="1495" y="1170"/>
                                </a:lnTo>
                                <a:lnTo>
                                  <a:pt x="1453" y="1227"/>
                                </a:lnTo>
                                <a:lnTo>
                                  <a:pt x="1406" y="1280"/>
                                </a:lnTo>
                                <a:lnTo>
                                  <a:pt x="1354" y="1329"/>
                                </a:lnTo>
                                <a:lnTo>
                                  <a:pt x="1298" y="1373"/>
                                </a:lnTo>
                                <a:lnTo>
                                  <a:pt x="1238" y="1413"/>
                                </a:lnTo>
                                <a:lnTo>
                                  <a:pt x="1174" y="1447"/>
                                </a:lnTo>
                                <a:lnTo>
                                  <a:pt x="1107" y="1476"/>
                                </a:lnTo>
                                <a:lnTo>
                                  <a:pt x="1036" y="1499"/>
                                </a:lnTo>
                                <a:lnTo>
                                  <a:pt x="963" y="1515"/>
                                </a:lnTo>
                                <a:lnTo>
                                  <a:pt x="887" y="1526"/>
                                </a:lnTo>
                                <a:lnTo>
                                  <a:pt x="809" y="1529"/>
                                </a:lnTo>
                                <a:lnTo>
                                  <a:pt x="731" y="1526"/>
                                </a:lnTo>
                                <a:lnTo>
                                  <a:pt x="655" y="1515"/>
                                </a:lnTo>
                                <a:lnTo>
                                  <a:pt x="582" y="1499"/>
                                </a:lnTo>
                                <a:lnTo>
                                  <a:pt x="511" y="1476"/>
                                </a:lnTo>
                                <a:lnTo>
                                  <a:pt x="444" y="1447"/>
                                </a:lnTo>
                                <a:lnTo>
                                  <a:pt x="380" y="1413"/>
                                </a:lnTo>
                                <a:lnTo>
                                  <a:pt x="320" y="1373"/>
                                </a:lnTo>
                                <a:lnTo>
                                  <a:pt x="264" y="1329"/>
                                </a:lnTo>
                                <a:lnTo>
                                  <a:pt x="212" y="1280"/>
                                </a:lnTo>
                                <a:lnTo>
                                  <a:pt x="165" y="1227"/>
                                </a:lnTo>
                                <a:lnTo>
                                  <a:pt x="123" y="1170"/>
                                </a:lnTo>
                                <a:lnTo>
                                  <a:pt x="87" y="1110"/>
                                </a:lnTo>
                                <a:lnTo>
                                  <a:pt x="57" y="1046"/>
                                </a:lnTo>
                                <a:lnTo>
                                  <a:pt x="33" y="979"/>
                                </a:lnTo>
                                <a:lnTo>
                                  <a:pt x="15" y="910"/>
                                </a:lnTo>
                                <a:lnTo>
                                  <a:pt x="4" y="838"/>
                                </a:lnTo>
                                <a:lnTo>
                                  <a:pt x="0" y="76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7912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10"/>
                        <wps:cNvSpPr>
                          <a:spLocks/>
                        </wps:cNvSpPr>
                        <wps:spPr bwMode="auto">
                          <a:xfrm>
                            <a:off x="477" y="5584"/>
                            <a:ext cx="1344" cy="1265"/>
                          </a:xfrm>
                          <a:custGeom>
                            <a:avLst/>
                            <a:gdLst>
                              <a:gd name="T0" fmla="+- 0 478 478"/>
                              <a:gd name="T1" fmla="*/ T0 w 1344"/>
                              <a:gd name="T2" fmla="+- 0 6217 5585"/>
                              <a:gd name="T3" fmla="*/ 6217 h 1265"/>
                              <a:gd name="T4" fmla="+- 0 482 478"/>
                              <a:gd name="T5" fmla="*/ T4 w 1344"/>
                              <a:gd name="T6" fmla="+- 0 6143 5585"/>
                              <a:gd name="T7" fmla="*/ 6143 h 1265"/>
                              <a:gd name="T8" fmla="+- 0 495 478"/>
                              <a:gd name="T9" fmla="*/ T8 w 1344"/>
                              <a:gd name="T10" fmla="+- 0 6072 5585"/>
                              <a:gd name="T11" fmla="*/ 6072 h 1265"/>
                              <a:gd name="T12" fmla="+- 0 517 478"/>
                              <a:gd name="T13" fmla="*/ T12 w 1344"/>
                              <a:gd name="T14" fmla="+- 0 6004 5585"/>
                              <a:gd name="T15" fmla="*/ 6004 h 1265"/>
                              <a:gd name="T16" fmla="+- 0 546 478"/>
                              <a:gd name="T17" fmla="*/ T16 w 1344"/>
                              <a:gd name="T18" fmla="+- 0 5939 5585"/>
                              <a:gd name="T19" fmla="*/ 5939 h 1265"/>
                              <a:gd name="T20" fmla="+- 0 582 478"/>
                              <a:gd name="T21" fmla="*/ T20 w 1344"/>
                              <a:gd name="T22" fmla="+- 0 5878 5585"/>
                              <a:gd name="T23" fmla="*/ 5878 h 1265"/>
                              <a:gd name="T24" fmla="+- 0 625 478"/>
                              <a:gd name="T25" fmla="*/ T24 w 1344"/>
                              <a:gd name="T26" fmla="+- 0 5822 5585"/>
                              <a:gd name="T27" fmla="*/ 5822 h 1265"/>
                              <a:gd name="T28" fmla="+- 0 674 478"/>
                              <a:gd name="T29" fmla="*/ T28 w 1344"/>
                              <a:gd name="T30" fmla="+- 0 5770 5585"/>
                              <a:gd name="T31" fmla="*/ 5770 h 1265"/>
                              <a:gd name="T32" fmla="+- 0 729 478"/>
                              <a:gd name="T33" fmla="*/ T32 w 1344"/>
                              <a:gd name="T34" fmla="+- 0 5724 5585"/>
                              <a:gd name="T35" fmla="*/ 5724 h 1265"/>
                              <a:gd name="T36" fmla="+- 0 789 478"/>
                              <a:gd name="T37" fmla="*/ T36 w 1344"/>
                              <a:gd name="T38" fmla="+- 0 5683 5585"/>
                              <a:gd name="T39" fmla="*/ 5683 h 1265"/>
                              <a:gd name="T40" fmla="+- 0 854 478"/>
                              <a:gd name="T41" fmla="*/ T40 w 1344"/>
                              <a:gd name="T42" fmla="+- 0 5649 5585"/>
                              <a:gd name="T43" fmla="*/ 5649 h 1265"/>
                              <a:gd name="T44" fmla="+- 0 923 478"/>
                              <a:gd name="T45" fmla="*/ T44 w 1344"/>
                              <a:gd name="T46" fmla="+- 0 5622 5585"/>
                              <a:gd name="T47" fmla="*/ 5622 h 1265"/>
                              <a:gd name="T48" fmla="+- 0 995 478"/>
                              <a:gd name="T49" fmla="*/ T48 w 1344"/>
                              <a:gd name="T50" fmla="+- 0 5602 5585"/>
                              <a:gd name="T51" fmla="*/ 5602 h 1265"/>
                              <a:gd name="T52" fmla="+- 0 1071 478"/>
                              <a:gd name="T53" fmla="*/ T52 w 1344"/>
                              <a:gd name="T54" fmla="+- 0 5589 5585"/>
                              <a:gd name="T55" fmla="*/ 5589 h 1265"/>
                              <a:gd name="T56" fmla="+- 0 1150 478"/>
                              <a:gd name="T57" fmla="*/ T56 w 1344"/>
                              <a:gd name="T58" fmla="+- 0 5585 5585"/>
                              <a:gd name="T59" fmla="*/ 5585 h 1265"/>
                              <a:gd name="T60" fmla="+- 0 1228 478"/>
                              <a:gd name="T61" fmla="*/ T60 w 1344"/>
                              <a:gd name="T62" fmla="+- 0 5589 5585"/>
                              <a:gd name="T63" fmla="*/ 5589 h 1265"/>
                              <a:gd name="T64" fmla="+- 0 1304 478"/>
                              <a:gd name="T65" fmla="*/ T64 w 1344"/>
                              <a:gd name="T66" fmla="+- 0 5602 5585"/>
                              <a:gd name="T67" fmla="*/ 5602 h 1265"/>
                              <a:gd name="T68" fmla="+- 0 1376 478"/>
                              <a:gd name="T69" fmla="*/ T68 w 1344"/>
                              <a:gd name="T70" fmla="+- 0 5622 5585"/>
                              <a:gd name="T71" fmla="*/ 5622 h 1265"/>
                              <a:gd name="T72" fmla="+- 0 1445 478"/>
                              <a:gd name="T73" fmla="*/ T72 w 1344"/>
                              <a:gd name="T74" fmla="+- 0 5649 5585"/>
                              <a:gd name="T75" fmla="*/ 5649 h 1265"/>
                              <a:gd name="T76" fmla="+- 0 1510 478"/>
                              <a:gd name="T77" fmla="*/ T76 w 1344"/>
                              <a:gd name="T78" fmla="+- 0 5683 5585"/>
                              <a:gd name="T79" fmla="*/ 5683 h 1265"/>
                              <a:gd name="T80" fmla="+- 0 1570 478"/>
                              <a:gd name="T81" fmla="*/ T80 w 1344"/>
                              <a:gd name="T82" fmla="+- 0 5724 5585"/>
                              <a:gd name="T83" fmla="*/ 5724 h 1265"/>
                              <a:gd name="T84" fmla="+- 0 1625 478"/>
                              <a:gd name="T85" fmla="*/ T84 w 1344"/>
                              <a:gd name="T86" fmla="+- 0 5770 5585"/>
                              <a:gd name="T87" fmla="*/ 5770 h 1265"/>
                              <a:gd name="T88" fmla="+- 0 1674 478"/>
                              <a:gd name="T89" fmla="*/ T88 w 1344"/>
                              <a:gd name="T90" fmla="+- 0 5822 5585"/>
                              <a:gd name="T91" fmla="*/ 5822 h 1265"/>
                              <a:gd name="T92" fmla="+- 0 1717 478"/>
                              <a:gd name="T93" fmla="*/ T92 w 1344"/>
                              <a:gd name="T94" fmla="+- 0 5878 5585"/>
                              <a:gd name="T95" fmla="*/ 5878 h 1265"/>
                              <a:gd name="T96" fmla="+- 0 1753 478"/>
                              <a:gd name="T97" fmla="*/ T96 w 1344"/>
                              <a:gd name="T98" fmla="+- 0 5939 5585"/>
                              <a:gd name="T99" fmla="*/ 5939 h 1265"/>
                              <a:gd name="T100" fmla="+- 0 1782 478"/>
                              <a:gd name="T101" fmla="*/ T100 w 1344"/>
                              <a:gd name="T102" fmla="+- 0 6004 5585"/>
                              <a:gd name="T103" fmla="*/ 6004 h 1265"/>
                              <a:gd name="T104" fmla="+- 0 1804 478"/>
                              <a:gd name="T105" fmla="*/ T104 w 1344"/>
                              <a:gd name="T106" fmla="+- 0 6072 5585"/>
                              <a:gd name="T107" fmla="*/ 6072 h 1265"/>
                              <a:gd name="T108" fmla="+- 0 1817 478"/>
                              <a:gd name="T109" fmla="*/ T108 w 1344"/>
                              <a:gd name="T110" fmla="+- 0 6143 5585"/>
                              <a:gd name="T111" fmla="*/ 6143 h 1265"/>
                              <a:gd name="T112" fmla="+- 0 1822 478"/>
                              <a:gd name="T113" fmla="*/ T112 w 1344"/>
                              <a:gd name="T114" fmla="+- 0 6217 5585"/>
                              <a:gd name="T115" fmla="*/ 6217 h 1265"/>
                              <a:gd name="T116" fmla="+- 0 1817 478"/>
                              <a:gd name="T117" fmla="*/ T116 w 1344"/>
                              <a:gd name="T118" fmla="+- 0 6291 5585"/>
                              <a:gd name="T119" fmla="*/ 6291 h 1265"/>
                              <a:gd name="T120" fmla="+- 0 1804 478"/>
                              <a:gd name="T121" fmla="*/ T120 w 1344"/>
                              <a:gd name="T122" fmla="+- 0 6362 5585"/>
                              <a:gd name="T123" fmla="*/ 6362 h 1265"/>
                              <a:gd name="T124" fmla="+- 0 1782 478"/>
                              <a:gd name="T125" fmla="*/ T124 w 1344"/>
                              <a:gd name="T126" fmla="+- 0 6430 5585"/>
                              <a:gd name="T127" fmla="*/ 6430 h 1265"/>
                              <a:gd name="T128" fmla="+- 0 1753 478"/>
                              <a:gd name="T129" fmla="*/ T128 w 1344"/>
                              <a:gd name="T130" fmla="+- 0 6495 5585"/>
                              <a:gd name="T131" fmla="*/ 6495 h 1265"/>
                              <a:gd name="T132" fmla="+- 0 1717 478"/>
                              <a:gd name="T133" fmla="*/ T132 w 1344"/>
                              <a:gd name="T134" fmla="+- 0 6556 5585"/>
                              <a:gd name="T135" fmla="*/ 6556 h 1265"/>
                              <a:gd name="T136" fmla="+- 0 1674 478"/>
                              <a:gd name="T137" fmla="*/ T136 w 1344"/>
                              <a:gd name="T138" fmla="+- 0 6613 5585"/>
                              <a:gd name="T139" fmla="*/ 6613 h 1265"/>
                              <a:gd name="T140" fmla="+- 0 1625 478"/>
                              <a:gd name="T141" fmla="*/ T140 w 1344"/>
                              <a:gd name="T142" fmla="+- 0 6664 5585"/>
                              <a:gd name="T143" fmla="*/ 6664 h 1265"/>
                              <a:gd name="T144" fmla="+- 0 1570 478"/>
                              <a:gd name="T145" fmla="*/ T144 w 1344"/>
                              <a:gd name="T146" fmla="+- 0 6711 5585"/>
                              <a:gd name="T147" fmla="*/ 6711 h 1265"/>
                              <a:gd name="T148" fmla="+- 0 1510 478"/>
                              <a:gd name="T149" fmla="*/ T148 w 1344"/>
                              <a:gd name="T150" fmla="+- 0 6751 5585"/>
                              <a:gd name="T151" fmla="*/ 6751 h 1265"/>
                              <a:gd name="T152" fmla="+- 0 1445 478"/>
                              <a:gd name="T153" fmla="*/ T152 w 1344"/>
                              <a:gd name="T154" fmla="+- 0 6785 5585"/>
                              <a:gd name="T155" fmla="*/ 6785 h 1265"/>
                              <a:gd name="T156" fmla="+- 0 1376 478"/>
                              <a:gd name="T157" fmla="*/ T156 w 1344"/>
                              <a:gd name="T158" fmla="+- 0 6813 5585"/>
                              <a:gd name="T159" fmla="*/ 6813 h 1265"/>
                              <a:gd name="T160" fmla="+- 0 1304 478"/>
                              <a:gd name="T161" fmla="*/ T160 w 1344"/>
                              <a:gd name="T162" fmla="+- 0 6833 5585"/>
                              <a:gd name="T163" fmla="*/ 6833 h 1265"/>
                              <a:gd name="T164" fmla="+- 0 1228 478"/>
                              <a:gd name="T165" fmla="*/ T164 w 1344"/>
                              <a:gd name="T166" fmla="+- 0 6845 5585"/>
                              <a:gd name="T167" fmla="*/ 6845 h 1265"/>
                              <a:gd name="T168" fmla="+- 0 1150 478"/>
                              <a:gd name="T169" fmla="*/ T168 w 1344"/>
                              <a:gd name="T170" fmla="+- 0 6850 5585"/>
                              <a:gd name="T171" fmla="*/ 6850 h 1265"/>
                              <a:gd name="T172" fmla="+- 0 1071 478"/>
                              <a:gd name="T173" fmla="*/ T172 w 1344"/>
                              <a:gd name="T174" fmla="+- 0 6845 5585"/>
                              <a:gd name="T175" fmla="*/ 6845 h 1265"/>
                              <a:gd name="T176" fmla="+- 0 995 478"/>
                              <a:gd name="T177" fmla="*/ T176 w 1344"/>
                              <a:gd name="T178" fmla="+- 0 6833 5585"/>
                              <a:gd name="T179" fmla="*/ 6833 h 1265"/>
                              <a:gd name="T180" fmla="+- 0 923 478"/>
                              <a:gd name="T181" fmla="*/ T180 w 1344"/>
                              <a:gd name="T182" fmla="+- 0 6813 5585"/>
                              <a:gd name="T183" fmla="*/ 6813 h 1265"/>
                              <a:gd name="T184" fmla="+- 0 854 478"/>
                              <a:gd name="T185" fmla="*/ T184 w 1344"/>
                              <a:gd name="T186" fmla="+- 0 6785 5585"/>
                              <a:gd name="T187" fmla="*/ 6785 h 1265"/>
                              <a:gd name="T188" fmla="+- 0 789 478"/>
                              <a:gd name="T189" fmla="*/ T188 w 1344"/>
                              <a:gd name="T190" fmla="+- 0 6751 5585"/>
                              <a:gd name="T191" fmla="*/ 6751 h 1265"/>
                              <a:gd name="T192" fmla="+- 0 729 478"/>
                              <a:gd name="T193" fmla="*/ T192 w 1344"/>
                              <a:gd name="T194" fmla="+- 0 6711 5585"/>
                              <a:gd name="T195" fmla="*/ 6711 h 1265"/>
                              <a:gd name="T196" fmla="+- 0 674 478"/>
                              <a:gd name="T197" fmla="*/ T196 w 1344"/>
                              <a:gd name="T198" fmla="+- 0 6664 5585"/>
                              <a:gd name="T199" fmla="*/ 6664 h 1265"/>
                              <a:gd name="T200" fmla="+- 0 625 478"/>
                              <a:gd name="T201" fmla="*/ T200 w 1344"/>
                              <a:gd name="T202" fmla="+- 0 6613 5585"/>
                              <a:gd name="T203" fmla="*/ 6613 h 1265"/>
                              <a:gd name="T204" fmla="+- 0 582 478"/>
                              <a:gd name="T205" fmla="*/ T204 w 1344"/>
                              <a:gd name="T206" fmla="+- 0 6556 5585"/>
                              <a:gd name="T207" fmla="*/ 6556 h 1265"/>
                              <a:gd name="T208" fmla="+- 0 546 478"/>
                              <a:gd name="T209" fmla="*/ T208 w 1344"/>
                              <a:gd name="T210" fmla="+- 0 6495 5585"/>
                              <a:gd name="T211" fmla="*/ 6495 h 1265"/>
                              <a:gd name="T212" fmla="+- 0 517 478"/>
                              <a:gd name="T213" fmla="*/ T212 w 1344"/>
                              <a:gd name="T214" fmla="+- 0 6430 5585"/>
                              <a:gd name="T215" fmla="*/ 6430 h 1265"/>
                              <a:gd name="T216" fmla="+- 0 495 478"/>
                              <a:gd name="T217" fmla="*/ T216 w 1344"/>
                              <a:gd name="T218" fmla="+- 0 6362 5585"/>
                              <a:gd name="T219" fmla="*/ 6362 h 1265"/>
                              <a:gd name="T220" fmla="+- 0 482 478"/>
                              <a:gd name="T221" fmla="*/ T220 w 1344"/>
                              <a:gd name="T222" fmla="+- 0 6291 5585"/>
                              <a:gd name="T223" fmla="*/ 6291 h 1265"/>
                              <a:gd name="T224" fmla="+- 0 478 478"/>
                              <a:gd name="T225" fmla="*/ T224 w 1344"/>
                              <a:gd name="T226" fmla="+- 0 6217 5585"/>
                              <a:gd name="T227" fmla="*/ 6217 h 12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1344" h="1265">
                                <a:moveTo>
                                  <a:pt x="0" y="632"/>
                                </a:moveTo>
                                <a:lnTo>
                                  <a:pt x="4" y="558"/>
                                </a:lnTo>
                                <a:lnTo>
                                  <a:pt x="17" y="487"/>
                                </a:lnTo>
                                <a:lnTo>
                                  <a:pt x="39" y="419"/>
                                </a:lnTo>
                                <a:lnTo>
                                  <a:pt x="68" y="354"/>
                                </a:lnTo>
                                <a:lnTo>
                                  <a:pt x="104" y="293"/>
                                </a:lnTo>
                                <a:lnTo>
                                  <a:pt x="147" y="237"/>
                                </a:lnTo>
                                <a:lnTo>
                                  <a:pt x="196" y="185"/>
                                </a:lnTo>
                                <a:lnTo>
                                  <a:pt x="251" y="139"/>
                                </a:lnTo>
                                <a:lnTo>
                                  <a:pt x="311" y="98"/>
                                </a:lnTo>
                                <a:lnTo>
                                  <a:pt x="376" y="64"/>
                                </a:lnTo>
                                <a:lnTo>
                                  <a:pt x="445" y="37"/>
                                </a:lnTo>
                                <a:lnTo>
                                  <a:pt x="517" y="17"/>
                                </a:lnTo>
                                <a:lnTo>
                                  <a:pt x="593" y="4"/>
                                </a:lnTo>
                                <a:lnTo>
                                  <a:pt x="672" y="0"/>
                                </a:lnTo>
                                <a:lnTo>
                                  <a:pt x="750" y="4"/>
                                </a:lnTo>
                                <a:lnTo>
                                  <a:pt x="826" y="17"/>
                                </a:lnTo>
                                <a:lnTo>
                                  <a:pt x="898" y="37"/>
                                </a:lnTo>
                                <a:lnTo>
                                  <a:pt x="967" y="64"/>
                                </a:lnTo>
                                <a:lnTo>
                                  <a:pt x="1032" y="98"/>
                                </a:lnTo>
                                <a:lnTo>
                                  <a:pt x="1092" y="139"/>
                                </a:lnTo>
                                <a:lnTo>
                                  <a:pt x="1147" y="185"/>
                                </a:lnTo>
                                <a:lnTo>
                                  <a:pt x="1196" y="237"/>
                                </a:lnTo>
                                <a:lnTo>
                                  <a:pt x="1239" y="293"/>
                                </a:lnTo>
                                <a:lnTo>
                                  <a:pt x="1275" y="354"/>
                                </a:lnTo>
                                <a:lnTo>
                                  <a:pt x="1304" y="419"/>
                                </a:lnTo>
                                <a:lnTo>
                                  <a:pt x="1326" y="487"/>
                                </a:lnTo>
                                <a:lnTo>
                                  <a:pt x="1339" y="558"/>
                                </a:lnTo>
                                <a:lnTo>
                                  <a:pt x="1344" y="632"/>
                                </a:lnTo>
                                <a:lnTo>
                                  <a:pt x="1339" y="706"/>
                                </a:lnTo>
                                <a:lnTo>
                                  <a:pt x="1326" y="777"/>
                                </a:lnTo>
                                <a:lnTo>
                                  <a:pt x="1304" y="845"/>
                                </a:lnTo>
                                <a:lnTo>
                                  <a:pt x="1275" y="910"/>
                                </a:lnTo>
                                <a:lnTo>
                                  <a:pt x="1239" y="971"/>
                                </a:lnTo>
                                <a:lnTo>
                                  <a:pt x="1196" y="1028"/>
                                </a:lnTo>
                                <a:lnTo>
                                  <a:pt x="1147" y="1079"/>
                                </a:lnTo>
                                <a:lnTo>
                                  <a:pt x="1092" y="1126"/>
                                </a:lnTo>
                                <a:lnTo>
                                  <a:pt x="1032" y="1166"/>
                                </a:lnTo>
                                <a:lnTo>
                                  <a:pt x="967" y="1200"/>
                                </a:lnTo>
                                <a:lnTo>
                                  <a:pt x="898" y="1228"/>
                                </a:lnTo>
                                <a:lnTo>
                                  <a:pt x="826" y="1248"/>
                                </a:lnTo>
                                <a:lnTo>
                                  <a:pt x="750" y="1260"/>
                                </a:lnTo>
                                <a:lnTo>
                                  <a:pt x="672" y="1265"/>
                                </a:lnTo>
                                <a:lnTo>
                                  <a:pt x="593" y="1260"/>
                                </a:lnTo>
                                <a:lnTo>
                                  <a:pt x="517" y="1248"/>
                                </a:lnTo>
                                <a:lnTo>
                                  <a:pt x="445" y="1228"/>
                                </a:lnTo>
                                <a:lnTo>
                                  <a:pt x="376" y="1200"/>
                                </a:lnTo>
                                <a:lnTo>
                                  <a:pt x="311" y="1166"/>
                                </a:lnTo>
                                <a:lnTo>
                                  <a:pt x="251" y="1126"/>
                                </a:lnTo>
                                <a:lnTo>
                                  <a:pt x="196" y="1079"/>
                                </a:lnTo>
                                <a:lnTo>
                                  <a:pt x="147" y="1028"/>
                                </a:lnTo>
                                <a:lnTo>
                                  <a:pt x="104" y="971"/>
                                </a:lnTo>
                                <a:lnTo>
                                  <a:pt x="68" y="910"/>
                                </a:lnTo>
                                <a:lnTo>
                                  <a:pt x="39" y="845"/>
                                </a:lnTo>
                                <a:lnTo>
                                  <a:pt x="17" y="777"/>
                                </a:lnTo>
                                <a:lnTo>
                                  <a:pt x="4" y="706"/>
                                </a:lnTo>
                                <a:lnTo>
                                  <a:pt x="0" y="6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7912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9"/>
                        <wps:cNvSpPr>
                          <a:spLocks/>
                        </wps:cNvSpPr>
                        <wps:spPr bwMode="auto">
                          <a:xfrm>
                            <a:off x="9" y="561"/>
                            <a:ext cx="4904" cy="1920"/>
                          </a:xfrm>
                          <a:custGeom>
                            <a:avLst/>
                            <a:gdLst>
                              <a:gd name="T0" fmla="+- 0 2250 10"/>
                              <a:gd name="T1" fmla="*/ T0 w 4904"/>
                              <a:gd name="T2" fmla="+- 0 565 562"/>
                              <a:gd name="T3" fmla="*/ 565 h 1920"/>
                              <a:gd name="T4" fmla="+- 0 1942 10"/>
                              <a:gd name="T5" fmla="*/ T4 w 4904"/>
                              <a:gd name="T6" fmla="+- 0 583 562"/>
                              <a:gd name="T7" fmla="*/ 583 h 1920"/>
                              <a:gd name="T8" fmla="+- 0 1648 10"/>
                              <a:gd name="T9" fmla="*/ T8 w 4904"/>
                              <a:gd name="T10" fmla="+- 0 616 562"/>
                              <a:gd name="T11" fmla="*/ 616 h 1920"/>
                              <a:gd name="T12" fmla="+- 0 1370 10"/>
                              <a:gd name="T13" fmla="*/ T12 w 4904"/>
                              <a:gd name="T14" fmla="+- 0 662 562"/>
                              <a:gd name="T15" fmla="*/ 662 h 1920"/>
                              <a:gd name="T16" fmla="+- 0 1111 10"/>
                              <a:gd name="T17" fmla="*/ T16 w 4904"/>
                              <a:gd name="T18" fmla="+- 0 720 562"/>
                              <a:gd name="T19" fmla="*/ 720 h 1920"/>
                              <a:gd name="T20" fmla="+- 0 873 10"/>
                              <a:gd name="T21" fmla="*/ T20 w 4904"/>
                              <a:gd name="T22" fmla="+- 0 790 562"/>
                              <a:gd name="T23" fmla="*/ 790 h 1920"/>
                              <a:gd name="T24" fmla="+- 0 659 10"/>
                              <a:gd name="T25" fmla="*/ T24 w 4904"/>
                              <a:gd name="T26" fmla="+- 0 871 562"/>
                              <a:gd name="T27" fmla="*/ 871 h 1920"/>
                              <a:gd name="T28" fmla="+- 0 471 10"/>
                              <a:gd name="T29" fmla="*/ T28 w 4904"/>
                              <a:gd name="T30" fmla="+- 0 961 562"/>
                              <a:gd name="T31" fmla="*/ 961 h 1920"/>
                              <a:gd name="T32" fmla="+- 0 311 10"/>
                              <a:gd name="T33" fmla="*/ T32 w 4904"/>
                              <a:gd name="T34" fmla="+- 0 1060 562"/>
                              <a:gd name="T35" fmla="*/ 1060 h 1920"/>
                              <a:gd name="T36" fmla="+- 0 88 10"/>
                              <a:gd name="T37" fmla="*/ T36 w 4904"/>
                              <a:gd name="T38" fmla="+- 0 1279 562"/>
                              <a:gd name="T39" fmla="*/ 1279 h 1920"/>
                              <a:gd name="T40" fmla="+- 0 10 10"/>
                              <a:gd name="T41" fmla="*/ T40 w 4904"/>
                              <a:gd name="T42" fmla="+- 0 1522 562"/>
                              <a:gd name="T43" fmla="*/ 1522 h 1920"/>
                              <a:gd name="T44" fmla="+- 0 65 10"/>
                              <a:gd name="T45" fmla="*/ T44 w 4904"/>
                              <a:gd name="T46" fmla="+- 0 1725 562"/>
                              <a:gd name="T47" fmla="*/ 1725 h 1920"/>
                              <a:gd name="T48" fmla="+- 0 265 10"/>
                              <a:gd name="T49" fmla="*/ T48 w 4904"/>
                              <a:gd name="T50" fmla="+- 0 1949 562"/>
                              <a:gd name="T51" fmla="*/ 1949 h 1920"/>
                              <a:gd name="T52" fmla="+- 0 471 10"/>
                              <a:gd name="T53" fmla="*/ T52 w 4904"/>
                              <a:gd name="T54" fmla="+- 0 2082 562"/>
                              <a:gd name="T55" fmla="*/ 2082 h 1920"/>
                              <a:gd name="T56" fmla="+- 0 659 10"/>
                              <a:gd name="T57" fmla="*/ T56 w 4904"/>
                              <a:gd name="T58" fmla="+- 0 2172 562"/>
                              <a:gd name="T59" fmla="*/ 2172 h 1920"/>
                              <a:gd name="T60" fmla="+- 0 873 10"/>
                              <a:gd name="T61" fmla="*/ T60 w 4904"/>
                              <a:gd name="T62" fmla="+- 0 2253 562"/>
                              <a:gd name="T63" fmla="*/ 2253 h 1920"/>
                              <a:gd name="T64" fmla="+- 0 1111 10"/>
                              <a:gd name="T65" fmla="*/ T64 w 4904"/>
                              <a:gd name="T66" fmla="+- 0 2323 562"/>
                              <a:gd name="T67" fmla="*/ 2323 h 1920"/>
                              <a:gd name="T68" fmla="+- 0 1370 10"/>
                              <a:gd name="T69" fmla="*/ T68 w 4904"/>
                              <a:gd name="T70" fmla="+- 0 2382 562"/>
                              <a:gd name="T71" fmla="*/ 2382 h 1920"/>
                              <a:gd name="T72" fmla="+- 0 1648 10"/>
                              <a:gd name="T73" fmla="*/ T72 w 4904"/>
                              <a:gd name="T74" fmla="+- 0 2428 562"/>
                              <a:gd name="T75" fmla="*/ 2428 h 1920"/>
                              <a:gd name="T76" fmla="+- 0 1942 10"/>
                              <a:gd name="T77" fmla="*/ T76 w 4904"/>
                              <a:gd name="T78" fmla="+- 0 2460 562"/>
                              <a:gd name="T79" fmla="*/ 2460 h 1920"/>
                              <a:gd name="T80" fmla="+- 0 2250 10"/>
                              <a:gd name="T81" fmla="*/ T80 w 4904"/>
                              <a:gd name="T82" fmla="+- 0 2478 562"/>
                              <a:gd name="T83" fmla="*/ 2478 h 1920"/>
                              <a:gd name="T84" fmla="+- 0 2568 10"/>
                              <a:gd name="T85" fmla="*/ T84 w 4904"/>
                              <a:gd name="T86" fmla="+- 0 2481 562"/>
                              <a:gd name="T87" fmla="*/ 2481 h 1920"/>
                              <a:gd name="T88" fmla="+- 0 2879 10"/>
                              <a:gd name="T89" fmla="*/ T88 w 4904"/>
                              <a:gd name="T90" fmla="+- 0 2468 562"/>
                              <a:gd name="T91" fmla="*/ 2468 h 1920"/>
                              <a:gd name="T92" fmla="+- 0 3178 10"/>
                              <a:gd name="T93" fmla="*/ T92 w 4904"/>
                              <a:gd name="T94" fmla="+- 0 2440 562"/>
                              <a:gd name="T95" fmla="*/ 2440 h 1920"/>
                              <a:gd name="T96" fmla="+- 0 3462 10"/>
                              <a:gd name="T97" fmla="*/ T96 w 4904"/>
                              <a:gd name="T98" fmla="+- 0 2398 562"/>
                              <a:gd name="T99" fmla="*/ 2398 h 1920"/>
                              <a:gd name="T100" fmla="+- 0 3727 10"/>
                              <a:gd name="T101" fmla="*/ T100 w 4904"/>
                              <a:gd name="T102" fmla="+- 0 2344 562"/>
                              <a:gd name="T103" fmla="*/ 2344 h 1920"/>
                              <a:gd name="T104" fmla="+- 0 3972 10"/>
                              <a:gd name="T105" fmla="*/ T104 w 4904"/>
                              <a:gd name="T106" fmla="+- 0 2278 562"/>
                              <a:gd name="T107" fmla="*/ 2278 h 1920"/>
                              <a:gd name="T108" fmla="+- 0 4195 10"/>
                              <a:gd name="T109" fmla="*/ T108 w 4904"/>
                              <a:gd name="T110" fmla="+- 0 2200 562"/>
                              <a:gd name="T111" fmla="*/ 2200 h 1920"/>
                              <a:gd name="T112" fmla="+- 0 4392 10"/>
                              <a:gd name="T113" fmla="*/ T112 w 4904"/>
                              <a:gd name="T114" fmla="+- 0 2113 562"/>
                              <a:gd name="T115" fmla="*/ 2113 h 1920"/>
                              <a:gd name="T116" fmla="+- 0 4561 10"/>
                              <a:gd name="T117" fmla="*/ T116 w 4904"/>
                              <a:gd name="T118" fmla="+- 0 2017 562"/>
                              <a:gd name="T119" fmla="*/ 2017 h 1920"/>
                              <a:gd name="T120" fmla="+- 0 4775 10"/>
                              <a:gd name="T121" fmla="*/ T120 w 4904"/>
                              <a:gd name="T122" fmla="+- 0 1840 562"/>
                              <a:gd name="T123" fmla="*/ 1840 h 1920"/>
                              <a:gd name="T124" fmla="+- 0 4904 10"/>
                              <a:gd name="T125" fmla="*/ T124 w 4904"/>
                              <a:gd name="T126" fmla="+- 0 1604 562"/>
                              <a:gd name="T127" fmla="*/ 1604 h 1920"/>
                              <a:gd name="T128" fmla="+- 0 4893 10"/>
                              <a:gd name="T129" fmla="*/ T128 w 4904"/>
                              <a:gd name="T130" fmla="+- 0 1398 562"/>
                              <a:gd name="T131" fmla="*/ 1398 h 1920"/>
                              <a:gd name="T132" fmla="+- 0 4739 10"/>
                              <a:gd name="T133" fmla="*/ T132 w 4904"/>
                              <a:gd name="T134" fmla="+- 0 1166 562"/>
                              <a:gd name="T135" fmla="*/ 1166 h 1920"/>
                              <a:gd name="T136" fmla="+- 0 4508 10"/>
                              <a:gd name="T137" fmla="*/ T136 w 4904"/>
                              <a:gd name="T138" fmla="+- 0 993 562"/>
                              <a:gd name="T139" fmla="*/ 993 h 1920"/>
                              <a:gd name="T140" fmla="+- 0 4329 10"/>
                              <a:gd name="T141" fmla="*/ T140 w 4904"/>
                              <a:gd name="T142" fmla="+- 0 900 562"/>
                              <a:gd name="T143" fmla="*/ 900 h 1920"/>
                              <a:gd name="T144" fmla="+- 0 4123 10"/>
                              <a:gd name="T145" fmla="*/ T144 w 4904"/>
                              <a:gd name="T146" fmla="+- 0 816 562"/>
                              <a:gd name="T147" fmla="*/ 816 h 1920"/>
                              <a:gd name="T148" fmla="+- 0 3893 10"/>
                              <a:gd name="T149" fmla="*/ T148 w 4904"/>
                              <a:gd name="T150" fmla="+- 0 742 562"/>
                              <a:gd name="T151" fmla="*/ 742 h 1920"/>
                              <a:gd name="T152" fmla="+- 0 3641 10"/>
                              <a:gd name="T153" fmla="*/ T152 w 4904"/>
                              <a:gd name="T154" fmla="+- 0 680 562"/>
                              <a:gd name="T155" fmla="*/ 680 h 1920"/>
                              <a:gd name="T156" fmla="+- 0 3369 10"/>
                              <a:gd name="T157" fmla="*/ T156 w 4904"/>
                              <a:gd name="T158" fmla="+- 0 630 562"/>
                              <a:gd name="T159" fmla="*/ 630 h 1920"/>
                              <a:gd name="T160" fmla="+- 0 3080 10"/>
                              <a:gd name="T161" fmla="*/ T160 w 4904"/>
                              <a:gd name="T162" fmla="+- 0 592 562"/>
                              <a:gd name="T163" fmla="*/ 592 h 1920"/>
                              <a:gd name="T164" fmla="+- 0 2777 10"/>
                              <a:gd name="T165" fmla="*/ T164 w 4904"/>
                              <a:gd name="T166" fmla="+- 0 569 562"/>
                              <a:gd name="T167" fmla="*/ 569 h 1920"/>
                              <a:gd name="T168" fmla="+- 0 2461 10"/>
                              <a:gd name="T169" fmla="*/ T168 w 4904"/>
                              <a:gd name="T170" fmla="+- 0 562 562"/>
                              <a:gd name="T171" fmla="*/ 562 h 19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4904" h="1920">
                                <a:moveTo>
                                  <a:pt x="2451" y="0"/>
                                </a:moveTo>
                                <a:lnTo>
                                  <a:pt x="2345" y="0"/>
                                </a:lnTo>
                                <a:lnTo>
                                  <a:pt x="2240" y="3"/>
                                </a:lnTo>
                                <a:lnTo>
                                  <a:pt x="2136" y="7"/>
                                </a:lnTo>
                                <a:lnTo>
                                  <a:pt x="2033" y="14"/>
                                </a:lnTo>
                                <a:lnTo>
                                  <a:pt x="1932" y="21"/>
                                </a:lnTo>
                                <a:lnTo>
                                  <a:pt x="1832" y="30"/>
                                </a:lnTo>
                                <a:lnTo>
                                  <a:pt x="1734" y="41"/>
                                </a:lnTo>
                                <a:lnTo>
                                  <a:pt x="1638" y="54"/>
                                </a:lnTo>
                                <a:lnTo>
                                  <a:pt x="1543" y="68"/>
                                </a:lnTo>
                                <a:lnTo>
                                  <a:pt x="1451" y="83"/>
                                </a:lnTo>
                                <a:lnTo>
                                  <a:pt x="1360" y="100"/>
                                </a:lnTo>
                                <a:lnTo>
                                  <a:pt x="1272" y="118"/>
                                </a:lnTo>
                                <a:lnTo>
                                  <a:pt x="1185" y="137"/>
                                </a:lnTo>
                                <a:lnTo>
                                  <a:pt x="1101" y="158"/>
                                </a:lnTo>
                                <a:lnTo>
                                  <a:pt x="1019" y="180"/>
                                </a:lnTo>
                                <a:lnTo>
                                  <a:pt x="940" y="204"/>
                                </a:lnTo>
                                <a:lnTo>
                                  <a:pt x="863" y="228"/>
                                </a:lnTo>
                                <a:lnTo>
                                  <a:pt x="789" y="254"/>
                                </a:lnTo>
                                <a:lnTo>
                                  <a:pt x="718" y="281"/>
                                </a:lnTo>
                                <a:lnTo>
                                  <a:pt x="649" y="309"/>
                                </a:lnTo>
                                <a:lnTo>
                                  <a:pt x="583" y="338"/>
                                </a:lnTo>
                                <a:lnTo>
                                  <a:pt x="521" y="368"/>
                                </a:lnTo>
                                <a:lnTo>
                                  <a:pt x="461" y="399"/>
                                </a:lnTo>
                                <a:lnTo>
                                  <a:pt x="404" y="431"/>
                                </a:lnTo>
                                <a:lnTo>
                                  <a:pt x="351" y="464"/>
                                </a:lnTo>
                                <a:lnTo>
                                  <a:pt x="301" y="498"/>
                                </a:lnTo>
                                <a:lnTo>
                                  <a:pt x="212" y="568"/>
                                </a:lnTo>
                                <a:lnTo>
                                  <a:pt x="138" y="641"/>
                                </a:lnTo>
                                <a:lnTo>
                                  <a:pt x="78" y="717"/>
                                </a:lnTo>
                                <a:lnTo>
                                  <a:pt x="35" y="796"/>
                                </a:lnTo>
                                <a:lnTo>
                                  <a:pt x="9" y="877"/>
                                </a:lnTo>
                                <a:lnTo>
                                  <a:pt x="0" y="960"/>
                                </a:lnTo>
                                <a:lnTo>
                                  <a:pt x="2" y="1001"/>
                                </a:lnTo>
                                <a:lnTo>
                                  <a:pt x="20" y="1083"/>
                                </a:lnTo>
                                <a:lnTo>
                                  <a:pt x="55" y="1163"/>
                                </a:lnTo>
                                <a:lnTo>
                                  <a:pt x="106" y="1240"/>
                                </a:lnTo>
                                <a:lnTo>
                                  <a:pt x="173" y="1315"/>
                                </a:lnTo>
                                <a:lnTo>
                                  <a:pt x="255" y="1387"/>
                                </a:lnTo>
                                <a:lnTo>
                                  <a:pt x="351" y="1455"/>
                                </a:lnTo>
                                <a:lnTo>
                                  <a:pt x="404" y="1488"/>
                                </a:lnTo>
                                <a:lnTo>
                                  <a:pt x="461" y="1520"/>
                                </a:lnTo>
                                <a:lnTo>
                                  <a:pt x="521" y="1551"/>
                                </a:lnTo>
                                <a:lnTo>
                                  <a:pt x="583" y="1581"/>
                                </a:lnTo>
                                <a:lnTo>
                                  <a:pt x="649" y="1610"/>
                                </a:lnTo>
                                <a:lnTo>
                                  <a:pt x="718" y="1638"/>
                                </a:lnTo>
                                <a:lnTo>
                                  <a:pt x="789" y="1665"/>
                                </a:lnTo>
                                <a:lnTo>
                                  <a:pt x="863" y="1691"/>
                                </a:lnTo>
                                <a:lnTo>
                                  <a:pt x="940" y="1716"/>
                                </a:lnTo>
                                <a:lnTo>
                                  <a:pt x="1019" y="1739"/>
                                </a:lnTo>
                                <a:lnTo>
                                  <a:pt x="1101" y="1761"/>
                                </a:lnTo>
                                <a:lnTo>
                                  <a:pt x="1185" y="1782"/>
                                </a:lnTo>
                                <a:lnTo>
                                  <a:pt x="1272" y="1801"/>
                                </a:lnTo>
                                <a:lnTo>
                                  <a:pt x="1360" y="1820"/>
                                </a:lnTo>
                                <a:lnTo>
                                  <a:pt x="1451" y="1836"/>
                                </a:lnTo>
                                <a:lnTo>
                                  <a:pt x="1543" y="1852"/>
                                </a:lnTo>
                                <a:lnTo>
                                  <a:pt x="1638" y="1866"/>
                                </a:lnTo>
                                <a:lnTo>
                                  <a:pt x="1734" y="1878"/>
                                </a:lnTo>
                                <a:lnTo>
                                  <a:pt x="1832" y="1889"/>
                                </a:lnTo>
                                <a:lnTo>
                                  <a:pt x="1932" y="1898"/>
                                </a:lnTo>
                                <a:lnTo>
                                  <a:pt x="2033" y="1906"/>
                                </a:lnTo>
                                <a:lnTo>
                                  <a:pt x="2136" y="1912"/>
                                </a:lnTo>
                                <a:lnTo>
                                  <a:pt x="2240" y="1916"/>
                                </a:lnTo>
                                <a:lnTo>
                                  <a:pt x="2345" y="1919"/>
                                </a:lnTo>
                                <a:lnTo>
                                  <a:pt x="2451" y="1920"/>
                                </a:lnTo>
                                <a:lnTo>
                                  <a:pt x="2558" y="1919"/>
                                </a:lnTo>
                                <a:lnTo>
                                  <a:pt x="2663" y="1916"/>
                                </a:lnTo>
                                <a:lnTo>
                                  <a:pt x="2767" y="1912"/>
                                </a:lnTo>
                                <a:lnTo>
                                  <a:pt x="2869" y="1906"/>
                                </a:lnTo>
                                <a:lnTo>
                                  <a:pt x="2970" y="1898"/>
                                </a:lnTo>
                                <a:lnTo>
                                  <a:pt x="3070" y="1889"/>
                                </a:lnTo>
                                <a:lnTo>
                                  <a:pt x="3168" y="1878"/>
                                </a:lnTo>
                                <a:lnTo>
                                  <a:pt x="3264" y="1866"/>
                                </a:lnTo>
                                <a:lnTo>
                                  <a:pt x="3359" y="1852"/>
                                </a:lnTo>
                                <a:lnTo>
                                  <a:pt x="3452" y="1836"/>
                                </a:lnTo>
                                <a:lnTo>
                                  <a:pt x="3542" y="1820"/>
                                </a:lnTo>
                                <a:lnTo>
                                  <a:pt x="3631" y="1801"/>
                                </a:lnTo>
                                <a:lnTo>
                                  <a:pt x="3717" y="1782"/>
                                </a:lnTo>
                                <a:lnTo>
                                  <a:pt x="3801" y="1761"/>
                                </a:lnTo>
                                <a:lnTo>
                                  <a:pt x="3883" y="1739"/>
                                </a:lnTo>
                                <a:lnTo>
                                  <a:pt x="3962" y="1716"/>
                                </a:lnTo>
                                <a:lnTo>
                                  <a:pt x="4039" y="1691"/>
                                </a:lnTo>
                                <a:lnTo>
                                  <a:pt x="4113" y="1665"/>
                                </a:lnTo>
                                <a:lnTo>
                                  <a:pt x="4185" y="1638"/>
                                </a:lnTo>
                                <a:lnTo>
                                  <a:pt x="4253" y="1610"/>
                                </a:lnTo>
                                <a:lnTo>
                                  <a:pt x="4319" y="1581"/>
                                </a:lnTo>
                                <a:lnTo>
                                  <a:pt x="4382" y="1551"/>
                                </a:lnTo>
                                <a:lnTo>
                                  <a:pt x="4441" y="1520"/>
                                </a:lnTo>
                                <a:lnTo>
                                  <a:pt x="4498" y="1488"/>
                                </a:lnTo>
                                <a:lnTo>
                                  <a:pt x="4551" y="1455"/>
                                </a:lnTo>
                                <a:lnTo>
                                  <a:pt x="4601" y="1421"/>
                                </a:lnTo>
                                <a:lnTo>
                                  <a:pt x="4690" y="1351"/>
                                </a:lnTo>
                                <a:lnTo>
                                  <a:pt x="4765" y="1278"/>
                                </a:lnTo>
                                <a:lnTo>
                                  <a:pt x="4824" y="1202"/>
                                </a:lnTo>
                                <a:lnTo>
                                  <a:pt x="4867" y="1123"/>
                                </a:lnTo>
                                <a:lnTo>
                                  <a:pt x="4894" y="1042"/>
                                </a:lnTo>
                                <a:lnTo>
                                  <a:pt x="4903" y="960"/>
                                </a:lnTo>
                                <a:lnTo>
                                  <a:pt x="4901" y="918"/>
                                </a:lnTo>
                                <a:lnTo>
                                  <a:pt x="4883" y="836"/>
                                </a:lnTo>
                                <a:lnTo>
                                  <a:pt x="4848" y="756"/>
                                </a:lnTo>
                                <a:lnTo>
                                  <a:pt x="4796" y="679"/>
                                </a:lnTo>
                                <a:lnTo>
                                  <a:pt x="4729" y="604"/>
                                </a:lnTo>
                                <a:lnTo>
                                  <a:pt x="4647" y="532"/>
                                </a:lnTo>
                                <a:lnTo>
                                  <a:pt x="4551" y="464"/>
                                </a:lnTo>
                                <a:lnTo>
                                  <a:pt x="4498" y="431"/>
                                </a:lnTo>
                                <a:lnTo>
                                  <a:pt x="4441" y="399"/>
                                </a:lnTo>
                                <a:lnTo>
                                  <a:pt x="4382" y="368"/>
                                </a:lnTo>
                                <a:lnTo>
                                  <a:pt x="4319" y="338"/>
                                </a:lnTo>
                                <a:lnTo>
                                  <a:pt x="4253" y="309"/>
                                </a:lnTo>
                                <a:lnTo>
                                  <a:pt x="4185" y="281"/>
                                </a:lnTo>
                                <a:lnTo>
                                  <a:pt x="4113" y="254"/>
                                </a:lnTo>
                                <a:lnTo>
                                  <a:pt x="4039" y="228"/>
                                </a:lnTo>
                                <a:lnTo>
                                  <a:pt x="3962" y="204"/>
                                </a:lnTo>
                                <a:lnTo>
                                  <a:pt x="3883" y="180"/>
                                </a:lnTo>
                                <a:lnTo>
                                  <a:pt x="3801" y="158"/>
                                </a:lnTo>
                                <a:lnTo>
                                  <a:pt x="3717" y="137"/>
                                </a:lnTo>
                                <a:lnTo>
                                  <a:pt x="3631" y="118"/>
                                </a:lnTo>
                                <a:lnTo>
                                  <a:pt x="3542" y="100"/>
                                </a:lnTo>
                                <a:lnTo>
                                  <a:pt x="3452" y="83"/>
                                </a:lnTo>
                                <a:lnTo>
                                  <a:pt x="3359" y="68"/>
                                </a:lnTo>
                                <a:lnTo>
                                  <a:pt x="3264" y="54"/>
                                </a:lnTo>
                                <a:lnTo>
                                  <a:pt x="3168" y="41"/>
                                </a:lnTo>
                                <a:lnTo>
                                  <a:pt x="3070" y="30"/>
                                </a:lnTo>
                                <a:lnTo>
                                  <a:pt x="2970" y="21"/>
                                </a:lnTo>
                                <a:lnTo>
                                  <a:pt x="2869" y="14"/>
                                </a:lnTo>
                                <a:lnTo>
                                  <a:pt x="2767" y="7"/>
                                </a:lnTo>
                                <a:lnTo>
                                  <a:pt x="2663" y="3"/>
                                </a:lnTo>
                                <a:lnTo>
                                  <a:pt x="2558" y="0"/>
                                </a:lnTo>
                                <a:lnTo>
                                  <a:pt x="24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8"/>
                        <wps:cNvSpPr>
                          <a:spLocks/>
                        </wps:cNvSpPr>
                        <wps:spPr bwMode="auto">
                          <a:xfrm>
                            <a:off x="9" y="561"/>
                            <a:ext cx="4904" cy="1920"/>
                          </a:xfrm>
                          <a:custGeom>
                            <a:avLst/>
                            <a:gdLst>
                              <a:gd name="T0" fmla="+- 0 45 10"/>
                              <a:gd name="T1" fmla="*/ T0 w 4904"/>
                              <a:gd name="T2" fmla="+- 0 1358 562"/>
                              <a:gd name="T3" fmla="*/ 1358 h 1920"/>
                              <a:gd name="T4" fmla="+- 0 222 10"/>
                              <a:gd name="T5" fmla="*/ T4 w 4904"/>
                              <a:gd name="T6" fmla="+- 0 1130 562"/>
                              <a:gd name="T7" fmla="*/ 1130 h 1920"/>
                              <a:gd name="T8" fmla="+- 0 414 10"/>
                              <a:gd name="T9" fmla="*/ T8 w 4904"/>
                              <a:gd name="T10" fmla="+- 0 993 562"/>
                              <a:gd name="T11" fmla="*/ 993 h 1920"/>
                              <a:gd name="T12" fmla="+- 0 593 10"/>
                              <a:gd name="T13" fmla="*/ T12 w 4904"/>
                              <a:gd name="T14" fmla="+- 0 900 562"/>
                              <a:gd name="T15" fmla="*/ 900 h 1920"/>
                              <a:gd name="T16" fmla="+- 0 799 10"/>
                              <a:gd name="T17" fmla="*/ T16 w 4904"/>
                              <a:gd name="T18" fmla="+- 0 816 562"/>
                              <a:gd name="T19" fmla="*/ 816 h 1920"/>
                              <a:gd name="T20" fmla="+- 0 1029 10"/>
                              <a:gd name="T21" fmla="*/ T20 w 4904"/>
                              <a:gd name="T22" fmla="+- 0 742 562"/>
                              <a:gd name="T23" fmla="*/ 742 h 1920"/>
                              <a:gd name="T24" fmla="+- 0 1282 10"/>
                              <a:gd name="T25" fmla="*/ T24 w 4904"/>
                              <a:gd name="T26" fmla="+- 0 680 562"/>
                              <a:gd name="T27" fmla="*/ 680 h 1920"/>
                              <a:gd name="T28" fmla="+- 0 1553 10"/>
                              <a:gd name="T29" fmla="*/ T28 w 4904"/>
                              <a:gd name="T30" fmla="+- 0 630 562"/>
                              <a:gd name="T31" fmla="*/ 630 h 1920"/>
                              <a:gd name="T32" fmla="+- 0 1842 10"/>
                              <a:gd name="T33" fmla="*/ T32 w 4904"/>
                              <a:gd name="T34" fmla="+- 0 592 562"/>
                              <a:gd name="T35" fmla="*/ 592 h 1920"/>
                              <a:gd name="T36" fmla="+- 0 2146 10"/>
                              <a:gd name="T37" fmla="*/ T36 w 4904"/>
                              <a:gd name="T38" fmla="+- 0 569 562"/>
                              <a:gd name="T39" fmla="*/ 569 h 1920"/>
                              <a:gd name="T40" fmla="+- 0 2461 10"/>
                              <a:gd name="T41" fmla="*/ T40 w 4904"/>
                              <a:gd name="T42" fmla="+- 0 562 562"/>
                              <a:gd name="T43" fmla="*/ 562 h 1920"/>
                              <a:gd name="T44" fmla="+- 0 2777 10"/>
                              <a:gd name="T45" fmla="*/ T44 w 4904"/>
                              <a:gd name="T46" fmla="+- 0 569 562"/>
                              <a:gd name="T47" fmla="*/ 569 h 1920"/>
                              <a:gd name="T48" fmla="+- 0 3080 10"/>
                              <a:gd name="T49" fmla="*/ T48 w 4904"/>
                              <a:gd name="T50" fmla="+- 0 592 562"/>
                              <a:gd name="T51" fmla="*/ 592 h 1920"/>
                              <a:gd name="T52" fmla="+- 0 3369 10"/>
                              <a:gd name="T53" fmla="*/ T52 w 4904"/>
                              <a:gd name="T54" fmla="+- 0 630 562"/>
                              <a:gd name="T55" fmla="*/ 630 h 1920"/>
                              <a:gd name="T56" fmla="+- 0 3641 10"/>
                              <a:gd name="T57" fmla="*/ T56 w 4904"/>
                              <a:gd name="T58" fmla="+- 0 680 562"/>
                              <a:gd name="T59" fmla="*/ 680 h 1920"/>
                              <a:gd name="T60" fmla="+- 0 3893 10"/>
                              <a:gd name="T61" fmla="*/ T60 w 4904"/>
                              <a:gd name="T62" fmla="+- 0 742 562"/>
                              <a:gd name="T63" fmla="*/ 742 h 1920"/>
                              <a:gd name="T64" fmla="+- 0 4123 10"/>
                              <a:gd name="T65" fmla="*/ T64 w 4904"/>
                              <a:gd name="T66" fmla="+- 0 816 562"/>
                              <a:gd name="T67" fmla="*/ 816 h 1920"/>
                              <a:gd name="T68" fmla="+- 0 4329 10"/>
                              <a:gd name="T69" fmla="*/ T68 w 4904"/>
                              <a:gd name="T70" fmla="+- 0 900 562"/>
                              <a:gd name="T71" fmla="*/ 900 h 1920"/>
                              <a:gd name="T72" fmla="+- 0 4508 10"/>
                              <a:gd name="T73" fmla="*/ T72 w 4904"/>
                              <a:gd name="T74" fmla="+- 0 993 562"/>
                              <a:gd name="T75" fmla="*/ 993 h 1920"/>
                              <a:gd name="T76" fmla="+- 0 4700 10"/>
                              <a:gd name="T77" fmla="*/ T76 w 4904"/>
                              <a:gd name="T78" fmla="+- 0 1130 562"/>
                              <a:gd name="T79" fmla="*/ 1130 h 1920"/>
                              <a:gd name="T80" fmla="+- 0 4877 10"/>
                              <a:gd name="T81" fmla="*/ T80 w 4904"/>
                              <a:gd name="T82" fmla="+- 0 1358 562"/>
                              <a:gd name="T83" fmla="*/ 1358 h 1920"/>
                              <a:gd name="T84" fmla="+- 0 4911 10"/>
                              <a:gd name="T85" fmla="*/ T84 w 4904"/>
                              <a:gd name="T86" fmla="+- 0 1563 562"/>
                              <a:gd name="T87" fmla="*/ 1563 h 1920"/>
                              <a:gd name="T88" fmla="+- 0 4806 10"/>
                              <a:gd name="T89" fmla="*/ T88 w 4904"/>
                              <a:gd name="T90" fmla="+- 0 1802 562"/>
                              <a:gd name="T91" fmla="*/ 1802 h 1920"/>
                              <a:gd name="T92" fmla="+- 0 4561 10"/>
                              <a:gd name="T93" fmla="*/ T92 w 4904"/>
                              <a:gd name="T94" fmla="+- 0 2017 562"/>
                              <a:gd name="T95" fmla="*/ 2017 h 1920"/>
                              <a:gd name="T96" fmla="+- 0 4392 10"/>
                              <a:gd name="T97" fmla="*/ T96 w 4904"/>
                              <a:gd name="T98" fmla="+- 0 2113 562"/>
                              <a:gd name="T99" fmla="*/ 2113 h 1920"/>
                              <a:gd name="T100" fmla="+- 0 4195 10"/>
                              <a:gd name="T101" fmla="*/ T100 w 4904"/>
                              <a:gd name="T102" fmla="+- 0 2200 562"/>
                              <a:gd name="T103" fmla="*/ 2200 h 1920"/>
                              <a:gd name="T104" fmla="+- 0 3972 10"/>
                              <a:gd name="T105" fmla="*/ T104 w 4904"/>
                              <a:gd name="T106" fmla="+- 0 2278 562"/>
                              <a:gd name="T107" fmla="*/ 2278 h 1920"/>
                              <a:gd name="T108" fmla="+- 0 3727 10"/>
                              <a:gd name="T109" fmla="*/ T108 w 4904"/>
                              <a:gd name="T110" fmla="+- 0 2344 562"/>
                              <a:gd name="T111" fmla="*/ 2344 h 1920"/>
                              <a:gd name="T112" fmla="+- 0 3462 10"/>
                              <a:gd name="T113" fmla="*/ T112 w 4904"/>
                              <a:gd name="T114" fmla="+- 0 2398 562"/>
                              <a:gd name="T115" fmla="*/ 2398 h 1920"/>
                              <a:gd name="T116" fmla="+- 0 3178 10"/>
                              <a:gd name="T117" fmla="*/ T116 w 4904"/>
                              <a:gd name="T118" fmla="+- 0 2440 562"/>
                              <a:gd name="T119" fmla="*/ 2440 h 1920"/>
                              <a:gd name="T120" fmla="+- 0 2879 10"/>
                              <a:gd name="T121" fmla="*/ T120 w 4904"/>
                              <a:gd name="T122" fmla="+- 0 2468 562"/>
                              <a:gd name="T123" fmla="*/ 2468 h 1920"/>
                              <a:gd name="T124" fmla="+- 0 2568 10"/>
                              <a:gd name="T125" fmla="*/ T124 w 4904"/>
                              <a:gd name="T126" fmla="+- 0 2481 562"/>
                              <a:gd name="T127" fmla="*/ 2481 h 1920"/>
                              <a:gd name="T128" fmla="+- 0 2250 10"/>
                              <a:gd name="T129" fmla="*/ T128 w 4904"/>
                              <a:gd name="T130" fmla="+- 0 2478 562"/>
                              <a:gd name="T131" fmla="*/ 2478 h 1920"/>
                              <a:gd name="T132" fmla="+- 0 1942 10"/>
                              <a:gd name="T133" fmla="*/ T132 w 4904"/>
                              <a:gd name="T134" fmla="+- 0 2460 562"/>
                              <a:gd name="T135" fmla="*/ 2460 h 1920"/>
                              <a:gd name="T136" fmla="+- 0 1648 10"/>
                              <a:gd name="T137" fmla="*/ T136 w 4904"/>
                              <a:gd name="T138" fmla="+- 0 2428 562"/>
                              <a:gd name="T139" fmla="*/ 2428 h 1920"/>
                              <a:gd name="T140" fmla="+- 0 1370 10"/>
                              <a:gd name="T141" fmla="*/ T140 w 4904"/>
                              <a:gd name="T142" fmla="+- 0 2382 562"/>
                              <a:gd name="T143" fmla="*/ 2382 h 1920"/>
                              <a:gd name="T144" fmla="+- 0 1111 10"/>
                              <a:gd name="T145" fmla="*/ T144 w 4904"/>
                              <a:gd name="T146" fmla="+- 0 2323 562"/>
                              <a:gd name="T147" fmla="*/ 2323 h 1920"/>
                              <a:gd name="T148" fmla="+- 0 873 10"/>
                              <a:gd name="T149" fmla="*/ T148 w 4904"/>
                              <a:gd name="T150" fmla="+- 0 2253 562"/>
                              <a:gd name="T151" fmla="*/ 2253 h 1920"/>
                              <a:gd name="T152" fmla="+- 0 659 10"/>
                              <a:gd name="T153" fmla="*/ T152 w 4904"/>
                              <a:gd name="T154" fmla="+- 0 2172 562"/>
                              <a:gd name="T155" fmla="*/ 2172 h 1920"/>
                              <a:gd name="T156" fmla="+- 0 471 10"/>
                              <a:gd name="T157" fmla="*/ T156 w 4904"/>
                              <a:gd name="T158" fmla="+- 0 2082 562"/>
                              <a:gd name="T159" fmla="*/ 2082 h 1920"/>
                              <a:gd name="T160" fmla="+- 0 311 10"/>
                              <a:gd name="T161" fmla="*/ T160 w 4904"/>
                              <a:gd name="T162" fmla="+- 0 1983 562"/>
                              <a:gd name="T163" fmla="*/ 1983 h 1920"/>
                              <a:gd name="T164" fmla="+- 0 88 10"/>
                              <a:gd name="T165" fmla="*/ T164 w 4904"/>
                              <a:gd name="T166" fmla="+- 0 1764 562"/>
                              <a:gd name="T167" fmla="*/ 1764 h 1920"/>
                              <a:gd name="T168" fmla="+- 0 10 10"/>
                              <a:gd name="T169" fmla="*/ T168 w 4904"/>
                              <a:gd name="T170" fmla="+- 0 1522 562"/>
                              <a:gd name="T171" fmla="*/ 1522 h 19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4904" h="1920">
                                <a:moveTo>
                                  <a:pt x="0" y="960"/>
                                </a:moveTo>
                                <a:lnTo>
                                  <a:pt x="9" y="877"/>
                                </a:lnTo>
                                <a:lnTo>
                                  <a:pt x="35" y="796"/>
                                </a:lnTo>
                                <a:lnTo>
                                  <a:pt x="78" y="717"/>
                                </a:lnTo>
                                <a:lnTo>
                                  <a:pt x="138" y="641"/>
                                </a:lnTo>
                                <a:lnTo>
                                  <a:pt x="212" y="568"/>
                                </a:lnTo>
                                <a:lnTo>
                                  <a:pt x="301" y="498"/>
                                </a:lnTo>
                                <a:lnTo>
                                  <a:pt x="351" y="464"/>
                                </a:lnTo>
                                <a:lnTo>
                                  <a:pt x="404" y="431"/>
                                </a:lnTo>
                                <a:lnTo>
                                  <a:pt x="461" y="399"/>
                                </a:lnTo>
                                <a:lnTo>
                                  <a:pt x="521" y="368"/>
                                </a:lnTo>
                                <a:lnTo>
                                  <a:pt x="583" y="338"/>
                                </a:lnTo>
                                <a:lnTo>
                                  <a:pt x="649" y="309"/>
                                </a:lnTo>
                                <a:lnTo>
                                  <a:pt x="718" y="281"/>
                                </a:lnTo>
                                <a:lnTo>
                                  <a:pt x="789" y="254"/>
                                </a:lnTo>
                                <a:lnTo>
                                  <a:pt x="863" y="228"/>
                                </a:lnTo>
                                <a:lnTo>
                                  <a:pt x="940" y="204"/>
                                </a:lnTo>
                                <a:lnTo>
                                  <a:pt x="1019" y="180"/>
                                </a:lnTo>
                                <a:lnTo>
                                  <a:pt x="1101" y="158"/>
                                </a:lnTo>
                                <a:lnTo>
                                  <a:pt x="1185" y="137"/>
                                </a:lnTo>
                                <a:lnTo>
                                  <a:pt x="1272" y="118"/>
                                </a:lnTo>
                                <a:lnTo>
                                  <a:pt x="1360" y="100"/>
                                </a:lnTo>
                                <a:lnTo>
                                  <a:pt x="1451" y="83"/>
                                </a:lnTo>
                                <a:lnTo>
                                  <a:pt x="1543" y="68"/>
                                </a:lnTo>
                                <a:lnTo>
                                  <a:pt x="1638" y="54"/>
                                </a:lnTo>
                                <a:lnTo>
                                  <a:pt x="1734" y="41"/>
                                </a:lnTo>
                                <a:lnTo>
                                  <a:pt x="1832" y="30"/>
                                </a:lnTo>
                                <a:lnTo>
                                  <a:pt x="1932" y="21"/>
                                </a:lnTo>
                                <a:lnTo>
                                  <a:pt x="2033" y="14"/>
                                </a:lnTo>
                                <a:lnTo>
                                  <a:pt x="2136" y="7"/>
                                </a:lnTo>
                                <a:lnTo>
                                  <a:pt x="2240" y="3"/>
                                </a:lnTo>
                                <a:lnTo>
                                  <a:pt x="2345" y="0"/>
                                </a:lnTo>
                                <a:lnTo>
                                  <a:pt x="2451" y="0"/>
                                </a:lnTo>
                                <a:lnTo>
                                  <a:pt x="2558" y="0"/>
                                </a:lnTo>
                                <a:lnTo>
                                  <a:pt x="2663" y="3"/>
                                </a:lnTo>
                                <a:lnTo>
                                  <a:pt x="2767" y="7"/>
                                </a:lnTo>
                                <a:lnTo>
                                  <a:pt x="2869" y="14"/>
                                </a:lnTo>
                                <a:lnTo>
                                  <a:pt x="2970" y="21"/>
                                </a:lnTo>
                                <a:lnTo>
                                  <a:pt x="3070" y="30"/>
                                </a:lnTo>
                                <a:lnTo>
                                  <a:pt x="3168" y="41"/>
                                </a:lnTo>
                                <a:lnTo>
                                  <a:pt x="3264" y="54"/>
                                </a:lnTo>
                                <a:lnTo>
                                  <a:pt x="3359" y="68"/>
                                </a:lnTo>
                                <a:lnTo>
                                  <a:pt x="3452" y="83"/>
                                </a:lnTo>
                                <a:lnTo>
                                  <a:pt x="3542" y="100"/>
                                </a:lnTo>
                                <a:lnTo>
                                  <a:pt x="3631" y="118"/>
                                </a:lnTo>
                                <a:lnTo>
                                  <a:pt x="3717" y="137"/>
                                </a:lnTo>
                                <a:lnTo>
                                  <a:pt x="3801" y="158"/>
                                </a:lnTo>
                                <a:lnTo>
                                  <a:pt x="3883" y="180"/>
                                </a:lnTo>
                                <a:lnTo>
                                  <a:pt x="3962" y="204"/>
                                </a:lnTo>
                                <a:lnTo>
                                  <a:pt x="4039" y="228"/>
                                </a:lnTo>
                                <a:lnTo>
                                  <a:pt x="4113" y="254"/>
                                </a:lnTo>
                                <a:lnTo>
                                  <a:pt x="4185" y="281"/>
                                </a:lnTo>
                                <a:lnTo>
                                  <a:pt x="4253" y="309"/>
                                </a:lnTo>
                                <a:lnTo>
                                  <a:pt x="4319" y="338"/>
                                </a:lnTo>
                                <a:lnTo>
                                  <a:pt x="4382" y="368"/>
                                </a:lnTo>
                                <a:lnTo>
                                  <a:pt x="4441" y="399"/>
                                </a:lnTo>
                                <a:lnTo>
                                  <a:pt x="4498" y="431"/>
                                </a:lnTo>
                                <a:lnTo>
                                  <a:pt x="4551" y="464"/>
                                </a:lnTo>
                                <a:lnTo>
                                  <a:pt x="4601" y="498"/>
                                </a:lnTo>
                                <a:lnTo>
                                  <a:pt x="4690" y="568"/>
                                </a:lnTo>
                                <a:lnTo>
                                  <a:pt x="4765" y="641"/>
                                </a:lnTo>
                                <a:lnTo>
                                  <a:pt x="4824" y="717"/>
                                </a:lnTo>
                                <a:lnTo>
                                  <a:pt x="4867" y="796"/>
                                </a:lnTo>
                                <a:lnTo>
                                  <a:pt x="4894" y="877"/>
                                </a:lnTo>
                                <a:lnTo>
                                  <a:pt x="4903" y="960"/>
                                </a:lnTo>
                                <a:lnTo>
                                  <a:pt x="4901" y="1001"/>
                                </a:lnTo>
                                <a:lnTo>
                                  <a:pt x="4883" y="1083"/>
                                </a:lnTo>
                                <a:lnTo>
                                  <a:pt x="4848" y="1163"/>
                                </a:lnTo>
                                <a:lnTo>
                                  <a:pt x="4796" y="1240"/>
                                </a:lnTo>
                                <a:lnTo>
                                  <a:pt x="4729" y="1315"/>
                                </a:lnTo>
                                <a:lnTo>
                                  <a:pt x="4647" y="1387"/>
                                </a:lnTo>
                                <a:lnTo>
                                  <a:pt x="4551" y="1455"/>
                                </a:lnTo>
                                <a:lnTo>
                                  <a:pt x="4498" y="1488"/>
                                </a:lnTo>
                                <a:lnTo>
                                  <a:pt x="4441" y="1520"/>
                                </a:lnTo>
                                <a:lnTo>
                                  <a:pt x="4382" y="1551"/>
                                </a:lnTo>
                                <a:lnTo>
                                  <a:pt x="4319" y="1581"/>
                                </a:lnTo>
                                <a:lnTo>
                                  <a:pt x="4253" y="1610"/>
                                </a:lnTo>
                                <a:lnTo>
                                  <a:pt x="4185" y="1638"/>
                                </a:lnTo>
                                <a:lnTo>
                                  <a:pt x="4113" y="1665"/>
                                </a:lnTo>
                                <a:lnTo>
                                  <a:pt x="4039" y="1691"/>
                                </a:lnTo>
                                <a:lnTo>
                                  <a:pt x="3962" y="1716"/>
                                </a:lnTo>
                                <a:lnTo>
                                  <a:pt x="3883" y="1739"/>
                                </a:lnTo>
                                <a:lnTo>
                                  <a:pt x="3801" y="1761"/>
                                </a:lnTo>
                                <a:lnTo>
                                  <a:pt x="3717" y="1782"/>
                                </a:lnTo>
                                <a:lnTo>
                                  <a:pt x="3631" y="1801"/>
                                </a:lnTo>
                                <a:lnTo>
                                  <a:pt x="3542" y="1820"/>
                                </a:lnTo>
                                <a:lnTo>
                                  <a:pt x="3452" y="1836"/>
                                </a:lnTo>
                                <a:lnTo>
                                  <a:pt x="3359" y="1852"/>
                                </a:lnTo>
                                <a:lnTo>
                                  <a:pt x="3264" y="1866"/>
                                </a:lnTo>
                                <a:lnTo>
                                  <a:pt x="3168" y="1878"/>
                                </a:lnTo>
                                <a:lnTo>
                                  <a:pt x="3070" y="1889"/>
                                </a:lnTo>
                                <a:lnTo>
                                  <a:pt x="2970" y="1898"/>
                                </a:lnTo>
                                <a:lnTo>
                                  <a:pt x="2869" y="1906"/>
                                </a:lnTo>
                                <a:lnTo>
                                  <a:pt x="2767" y="1912"/>
                                </a:lnTo>
                                <a:lnTo>
                                  <a:pt x="2663" y="1916"/>
                                </a:lnTo>
                                <a:lnTo>
                                  <a:pt x="2558" y="1919"/>
                                </a:lnTo>
                                <a:lnTo>
                                  <a:pt x="2451" y="1920"/>
                                </a:lnTo>
                                <a:lnTo>
                                  <a:pt x="2345" y="1919"/>
                                </a:lnTo>
                                <a:lnTo>
                                  <a:pt x="2240" y="1916"/>
                                </a:lnTo>
                                <a:lnTo>
                                  <a:pt x="2136" y="1912"/>
                                </a:lnTo>
                                <a:lnTo>
                                  <a:pt x="2033" y="1906"/>
                                </a:lnTo>
                                <a:lnTo>
                                  <a:pt x="1932" y="1898"/>
                                </a:lnTo>
                                <a:lnTo>
                                  <a:pt x="1832" y="1889"/>
                                </a:lnTo>
                                <a:lnTo>
                                  <a:pt x="1734" y="1878"/>
                                </a:lnTo>
                                <a:lnTo>
                                  <a:pt x="1638" y="1866"/>
                                </a:lnTo>
                                <a:lnTo>
                                  <a:pt x="1543" y="1852"/>
                                </a:lnTo>
                                <a:lnTo>
                                  <a:pt x="1451" y="1836"/>
                                </a:lnTo>
                                <a:lnTo>
                                  <a:pt x="1360" y="1820"/>
                                </a:lnTo>
                                <a:lnTo>
                                  <a:pt x="1272" y="1801"/>
                                </a:lnTo>
                                <a:lnTo>
                                  <a:pt x="1185" y="1782"/>
                                </a:lnTo>
                                <a:lnTo>
                                  <a:pt x="1101" y="1761"/>
                                </a:lnTo>
                                <a:lnTo>
                                  <a:pt x="1019" y="1739"/>
                                </a:lnTo>
                                <a:lnTo>
                                  <a:pt x="940" y="1716"/>
                                </a:lnTo>
                                <a:lnTo>
                                  <a:pt x="863" y="1691"/>
                                </a:lnTo>
                                <a:lnTo>
                                  <a:pt x="789" y="1665"/>
                                </a:lnTo>
                                <a:lnTo>
                                  <a:pt x="718" y="1638"/>
                                </a:lnTo>
                                <a:lnTo>
                                  <a:pt x="649" y="1610"/>
                                </a:lnTo>
                                <a:lnTo>
                                  <a:pt x="583" y="1581"/>
                                </a:lnTo>
                                <a:lnTo>
                                  <a:pt x="521" y="1551"/>
                                </a:lnTo>
                                <a:lnTo>
                                  <a:pt x="461" y="1520"/>
                                </a:lnTo>
                                <a:lnTo>
                                  <a:pt x="404" y="1488"/>
                                </a:lnTo>
                                <a:lnTo>
                                  <a:pt x="351" y="1455"/>
                                </a:lnTo>
                                <a:lnTo>
                                  <a:pt x="301" y="1421"/>
                                </a:lnTo>
                                <a:lnTo>
                                  <a:pt x="212" y="1351"/>
                                </a:lnTo>
                                <a:lnTo>
                                  <a:pt x="138" y="1278"/>
                                </a:lnTo>
                                <a:lnTo>
                                  <a:pt x="78" y="1202"/>
                                </a:lnTo>
                                <a:lnTo>
                                  <a:pt x="35" y="1123"/>
                                </a:lnTo>
                                <a:lnTo>
                                  <a:pt x="9" y="1042"/>
                                </a:lnTo>
                                <a:lnTo>
                                  <a:pt x="0" y="96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AutoShape 7"/>
                        <wps:cNvSpPr>
                          <a:spLocks/>
                        </wps:cNvSpPr>
                        <wps:spPr bwMode="auto">
                          <a:xfrm>
                            <a:off x="1203" y="2527"/>
                            <a:ext cx="913" cy="3059"/>
                          </a:xfrm>
                          <a:custGeom>
                            <a:avLst/>
                            <a:gdLst>
                              <a:gd name="T0" fmla="+- 0 1237 1204"/>
                              <a:gd name="T1" fmla="*/ T0 w 913"/>
                              <a:gd name="T2" fmla="+- 0 5298 2528"/>
                              <a:gd name="T3" fmla="*/ 5298 h 3059"/>
                              <a:gd name="T4" fmla="+- 0 1226 1204"/>
                              <a:gd name="T5" fmla="*/ T4 w 913"/>
                              <a:gd name="T6" fmla="+- 0 5299 2528"/>
                              <a:gd name="T7" fmla="*/ 5299 h 3059"/>
                              <a:gd name="T8" fmla="+- 0 1215 1204"/>
                              <a:gd name="T9" fmla="*/ T8 w 913"/>
                              <a:gd name="T10" fmla="+- 0 5304 2528"/>
                              <a:gd name="T11" fmla="*/ 5304 h 3059"/>
                              <a:gd name="T12" fmla="+- 0 1207 1204"/>
                              <a:gd name="T13" fmla="*/ T12 w 913"/>
                              <a:gd name="T14" fmla="+- 0 5313 2528"/>
                              <a:gd name="T15" fmla="*/ 5313 h 3059"/>
                              <a:gd name="T16" fmla="+- 0 1204 1204"/>
                              <a:gd name="T17" fmla="*/ T16 w 913"/>
                              <a:gd name="T18" fmla="+- 0 5324 2528"/>
                              <a:gd name="T19" fmla="*/ 5324 h 3059"/>
                              <a:gd name="T20" fmla="+- 0 1205 1204"/>
                              <a:gd name="T21" fmla="*/ T20 w 913"/>
                              <a:gd name="T22" fmla="+- 0 5336 2528"/>
                              <a:gd name="T23" fmla="*/ 5336 h 3059"/>
                              <a:gd name="T24" fmla="+- 0 1273 1204"/>
                              <a:gd name="T25" fmla="*/ T24 w 913"/>
                              <a:gd name="T26" fmla="+- 0 5586 2528"/>
                              <a:gd name="T27" fmla="*/ 5586 h 3059"/>
                              <a:gd name="T28" fmla="+- 0 1323 1204"/>
                              <a:gd name="T29" fmla="*/ T28 w 913"/>
                              <a:gd name="T30" fmla="+- 0 5537 2528"/>
                              <a:gd name="T31" fmla="*/ 5537 h 3059"/>
                              <a:gd name="T32" fmla="+- 0 1317 1204"/>
                              <a:gd name="T33" fmla="*/ T32 w 913"/>
                              <a:gd name="T34" fmla="+- 0 5537 2528"/>
                              <a:gd name="T35" fmla="*/ 5537 h 3059"/>
                              <a:gd name="T36" fmla="+- 0 1260 1204"/>
                              <a:gd name="T37" fmla="*/ T36 w 913"/>
                              <a:gd name="T38" fmla="+- 0 5521 2528"/>
                              <a:gd name="T39" fmla="*/ 5521 h 3059"/>
                              <a:gd name="T40" fmla="+- 0 1288 1204"/>
                              <a:gd name="T41" fmla="*/ T40 w 913"/>
                              <a:gd name="T42" fmla="+- 0 5414 2528"/>
                              <a:gd name="T43" fmla="*/ 5414 h 3059"/>
                              <a:gd name="T44" fmla="+- 0 1262 1204"/>
                              <a:gd name="T45" fmla="*/ T44 w 913"/>
                              <a:gd name="T46" fmla="+- 0 5320 2528"/>
                              <a:gd name="T47" fmla="*/ 5320 h 3059"/>
                              <a:gd name="T48" fmla="+- 0 1257 1204"/>
                              <a:gd name="T49" fmla="*/ T48 w 913"/>
                              <a:gd name="T50" fmla="+- 0 5309 2528"/>
                              <a:gd name="T51" fmla="*/ 5309 h 3059"/>
                              <a:gd name="T52" fmla="+- 0 1248 1204"/>
                              <a:gd name="T53" fmla="*/ T52 w 913"/>
                              <a:gd name="T54" fmla="+- 0 5302 2528"/>
                              <a:gd name="T55" fmla="*/ 5302 h 3059"/>
                              <a:gd name="T56" fmla="+- 0 1237 1204"/>
                              <a:gd name="T57" fmla="*/ T56 w 913"/>
                              <a:gd name="T58" fmla="+- 0 5298 2528"/>
                              <a:gd name="T59" fmla="*/ 5298 h 3059"/>
                              <a:gd name="T60" fmla="+- 0 1288 1204"/>
                              <a:gd name="T61" fmla="*/ T60 w 913"/>
                              <a:gd name="T62" fmla="+- 0 5414 2528"/>
                              <a:gd name="T63" fmla="*/ 5414 h 3059"/>
                              <a:gd name="T64" fmla="+- 0 1260 1204"/>
                              <a:gd name="T65" fmla="*/ T64 w 913"/>
                              <a:gd name="T66" fmla="+- 0 5521 2528"/>
                              <a:gd name="T67" fmla="*/ 5521 h 3059"/>
                              <a:gd name="T68" fmla="+- 0 1317 1204"/>
                              <a:gd name="T69" fmla="*/ T68 w 913"/>
                              <a:gd name="T70" fmla="+- 0 5537 2528"/>
                              <a:gd name="T71" fmla="*/ 5537 h 3059"/>
                              <a:gd name="T72" fmla="+- 0 1322 1204"/>
                              <a:gd name="T73" fmla="*/ T72 w 913"/>
                              <a:gd name="T74" fmla="+- 0 5521 2528"/>
                              <a:gd name="T75" fmla="*/ 5521 h 3059"/>
                              <a:gd name="T76" fmla="+- 0 1317 1204"/>
                              <a:gd name="T77" fmla="*/ T76 w 913"/>
                              <a:gd name="T78" fmla="+- 0 5521 2528"/>
                              <a:gd name="T79" fmla="*/ 5521 h 3059"/>
                              <a:gd name="T80" fmla="+- 0 1267 1204"/>
                              <a:gd name="T81" fmla="*/ T80 w 913"/>
                              <a:gd name="T82" fmla="+- 0 5508 2528"/>
                              <a:gd name="T83" fmla="*/ 5508 h 3059"/>
                              <a:gd name="T84" fmla="+- 0 1304 1204"/>
                              <a:gd name="T85" fmla="*/ T84 w 913"/>
                              <a:gd name="T86" fmla="+- 0 5471 2528"/>
                              <a:gd name="T87" fmla="*/ 5471 h 3059"/>
                              <a:gd name="T88" fmla="+- 0 1288 1204"/>
                              <a:gd name="T89" fmla="*/ T88 w 913"/>
                              <a:gd name="T90" fmla="+- 0 5414 2528"/>
                              <a:gd name="T91" fmla="*/ 5414 h 3059"/>
                              <a:gd name="T92" fmla="+- 0 1436 1204"/>
                              <a:gd name="T93" fmla="*/ T92 w 913"/>
                              <a:gd name="T94" fmla="+- 0 5352 2528"/>
                              <a:gd name="T95" fmla="*/ 5352 h 3059"/>
                              <a:gd name="T96" fmla="+- 0 1425 1204"/>
                              <a:gd name="T97" fmla="*/ T96 w 913"/>
                              <a:gd name="T98" fmla="+- 0 5354 2528"/>
                              <a:gd name="T99" fmla="*/ 5354 h 3059"/>
                              <a:gd name="T100" fmla="+- 0 1415 1204"/>
                              <a:gd name="T101" fmla="*/ T100 w 913"/>
                              <a:gd name="T102" fmla="+- 0 5361 2528"/>
                              <a:gd name="T103" fmla="*/ 5361 h 3059"/>
                              <a:gd name="T104" fmla="+- 0 1346 1204"/>
                              <a:gd name="T105" fmla="*/ T104 w 913"/>
                              <a:gd name="T106" fmla="+- 0 5430 2528"/>
                              <a:gd name="T107" fmla="*/ 5430 h 3059"/>
                              <a:gd name="T108" fmla="+- 0 1317 1204"/>
                              <a:gd name="T109" fmla="*/ T108 w 913"/>
                              <a:gd name="T110" fmla="+- 0 5537 2528"/>
                              <a:gd name="T111" fmla="*/ 5537 h 3059"/>
                              <a:gd name="T112" fmla="+- 0 1323 1204"/>
                              <a:gd name="T113" fmla="*/ T112 w 913"/>
                              <a:gd name="T114" fmla="+- 0 5537 2528"/>
                              <a:gd name="T115" fmla="*/ 5537 h 3059"/>
                              <a:gd name="T116" fmla="+- 0 1458 1204"/>
                              <a:gd name="T117" fmla="*/ T116 w 913"/>
                              <a:gd name="T118" fmla="+- 0 5403 2528"/>
                              <a:gd name="T119" fmla="*/ 5403 h 3059"/>
                              <a:gd name="T120" fmla="+- 0 1464 1204"/>
                              <a:gd name="T121" fmla="*/ T120 w 913"/>
                              <a:gd name="T122" fmla="+- 0 5393 2528"/>
                              <a:gd name="T123" fmla="*/ 5393 h 3059"/>
                              <a:gd name="T124" fmla="+- 0 1466 1204"/>
                              <a:gd name="T125" fmla="*/ T124 w 913"/>
                              <a:gd name="T126" fmla="+- 0 5382 2528"/>
                              <a:gd name="T127" fmla="*/ 5382 h 3059"/>
                              <a:gd name="T128" fmla="+- 0 1464 1204"/>
                              <a:gd name="T129" fmla="*/ T128 w 913"/>
                              <a:gd name="T130" fmla="+- 0 5371 2528"/>
                              <a:gd name="T131" fmla="*/ 5371 h 3059"/>
                              <a:gd name="T132" fmla="+- 0 1458 1204"/>
                              <a:gd name="T133" fmla="*/ T132 w 913"/>
                              <a:gd name="T134" fmla="+- 0 5361 2528"/>
                              <a:gd name="T135" fmla="*/ 5361 h 3059"/>
                              <a:gd name="T136" fmla="+- 0 1448 1204"/>
                              <a:gd name="T137" fmla="*/ T136 w 913"/>
                              <a:gd name="T138" fmla="+- 0 5354 2528"/>
                              <a:gd name="T139" fmla="*/ 5354 h 3059"/>
                              <a:gd name="T140" fmla="+- 0 1436 1204"/>
                              <a:gd name="T141" fmla="*/ T140 w 913"/>
                              <a:gd name="T142" fmla="+- 0 5352 2528"/>
                              <a:gd name="T143" fmla="*/ 5352 h 3059"/>
                              <a:gd name="T144" fmla="+- 0 1304 1204"/>
                              <a:gd name="T145" fmla="*/ T144 w 913"/>
                              <a:gd name="T146" fmla="+- 0 5471 2528"/>
                              <a:gd name="T147" fmla="*/ 5471 h 3059"/>
                              <a:gd name="T148" fmla="+- 0 1267 1204"/>
                              <a:gd name="T149" fmla="*/ T148 w 913"/>
                              <a:gd name="T150" fmla="+- 0 5508 2528"/>
                              <a:gd name="T151" fmla="*/ 5508 h 3059"/>
                              <a:gd name="T152" fmla="+- 0 1317 1204"/>
                              <a:gd name="T153" fmla="*/ T152 w 913"/>
                              <a:gd name="T154" fmla="+- 0 5521 2528"/>
                              <a:gd name="T155" fmla="*/ 5521 h 3059"/>
                              <a:gd name="T156" fmla="+- 0 1304 1204"/>
                              <a:gd name="T157" fmla="*/ T156 w 913"/>
                              <a:gd name="T158" fmla="+- 0 5471 2528"/>
                              <a:gd name="T159" fmla="*/ 5471 h 3059"/>
                              <a:gd name="T160" fmla="+- 0 1346 1204"/>
                              <a:gd name="T161" fmla="*/ T160 w 913"/>
                              <a:gd name="T162" fmla="+- 0 5430 2528"/>
                              <a:gd name="T163" fmla="*/ 5430 h 3059"/>
                              <a:gd name="T164" fmla="+- 0 1304 1204"/>
                              <a:gd name="T165" fmla="*/ T164 w 913"/>
                              <a:gd name="T166" fmla="+- 0 5471 2528"/>
                              <a:gd name="T167" fmla="*/ 5471 h 3059"/>
                              <a:gd name="T168" fmla="+- 0 1317 1204"/>
                              <a:gd name="T169" fmla="*/ T168 w 913"/>
                              <a:gd name="T170" fmla="+- 0 5521 2528"/>
                              <a:gd name="T171" fmla="*/ 5521 h 3059"/>
                              <a:gd name="T172" fmla="+- 0 1322 1204"/>
                              <a:gd name="T173" fmla="*/ T172 w 913"/>
                              <a:gd name="T174" fmla="+- 0 5521 2528"/>
                              <a:gd name="T175" fmla="*/ 5521 h 3059"/>
                              <a:gd name="T176" fmla="+- 0 1346 1204"/>
                              <a:gd name="T177" fmla="*/ T176 w 913"/>
                              <a:gd name="T178" fmla="+- 0 5430 2528"/>
                              <a:gd name="T179" fmla="*/ 5430 h 3059"/>
                              <a:gd name="T180" fmla="+- 0 2058 1204"/>
                              <a:gd name="T181" fmla="*/ T180 w 913"/>
                              <a:gd name="T182" fmla="+- 0 2528 2528"/>
                              <a:gd name="T183" fmla="*/ 2528 h 3059"/>
                              <a:gd name="T184" fmla="+- 0 1288 1204"/>
                              <a:gd name="T185" fmla="*/ T184 w 913"/>
                              <a:gd name="T186" fmla="+- 0 5414 2528"/>
                              <a:gd name="T187" fmla="*/ 5414 h 3059"/>
                              <a:gd name="T188" fmla="+- 0 1304 1204"/>
                              <a:gd name="T189" fmla="*/ T188 w 913"/>
                              <a:gd name="T190" fmla="+- 0 5471 2528"/>
                              <a:gd name="T191" fmla="*/ 5471 h 3059"/>
                              <a:gd name="T192" fmla="+- 0 1346 1204"/>
                              <a:gd name="T193" fmla="*/ T192 w 913"/>
                              <a:gd name="T194" fmla="+- 0 5430 2528"/>
                              <a:gd name="T195" fmla="*/ 5430 h 3059"/>
                              <a:gd name="T196" fmla="+- 0 2116 1204"/>
                              <a:gd name="T197" fmla="*/ T196 w 913"/>
                              <a:gd name="T198" fmla="+- 0 2543 2528"/>
                              <a:gd name="T199" fmla="*/ 2543 h 3059"/>
                              <a:gd name="T200" fmla="+- 0 2058 1204"/>
                              <a:gd name="T201" fmla="*/ T200 w 913"/>
                              <a:gd name="T202" fmla="+- 0 2528 2528"/>
                              <a:gd name="T203" fmla="*/ 2528 h 30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913" h="3059">
                                <a:moveTo>
                                  <a:pt x="33" y="2770"/>
                                </a:moveTo>
                                <a:lnTo>
                                  <a:pt x="22" y="2771"/>
                                </a:lnTo>
                                <a:lnTo>
                                  <a:pt x="11" y="2776"/>
                                </a:lnTo>
                                <a:lnTo>
                                  <a:pt x="3" y="2785"/>
                                </a:lnTo>
                                <a:lnTo>
                                  <a:pt x="0" y="2796"/>
                                </a:lnTo>
                                <a:lnTo>
                                  <a:pt x="1" y="2808"/>
                                </a:lnTo>
                                <a:lnTo>
                                  <a:pt x="69" y="3058"/>
                                </a:lnTo>
                                <a:lnTo>
                                  <a:pt x="119" y="3009"/>
                                </a:lnTo>
                                <a:lnTo>
                                  <a:pt x="113" y="3009"/>
                                </a:lnTo>
                                <a:lnTo>
                                  <a:pt x="56" y="2993"/>
                                </a:lnTo>
                                <a:lnTo>
                                  <a:pt x="84" y="2886"/>
                                </a:lnTo>
                                <a:lnTo>
                                  <a:pt x="58" y="2792"/>
                                </a:lnTo>
                                <a:lnTo>
                                  <a:pt x="53" y="2781"/>
                                </a:lnTo>
                                <a:lnTo>
                                  <a:pt x="44" y="2774"/>
                                </a:lnTo>
                                <a:lnTo>
                                  <a:pt x="33" y="2770"/>
                                </a:lnTo>
                                <a:close/>
                                <a:moveTo>
                                  <a:pt x="84" y="2886"/>
                                </a:moveTo>
                                <a:lnTo>
                                  <a:pt x="56" y="2993"/>
                                </a:lnTo>
                                <a:lnTo>
                                  <a:pt x="113" y="3009"/>
                                </a:lnTo>
                                <a:lnTo>
                                  <a:pt x="118" y="2993"/>
                                </a:lnTo>
                                <a:lnTo>
                                  <a:pt x="113" y="2993"/>
                                </a:lnTo>
                                <a:lnTo>
                                  <a:pt x="63" y="2980"/>
                                </a:lnTo>
                                <a:lnTo>
                                  <a:pt x="100" y="2943"/>
                                </a:lnTo>
                                <a:lnTo>
                                  <a:pt x="84" y="2886"/>
                                </a:lnTo>
                                <a:close/>
                                <a:moveTo>
                                  <a:pt x="232" y="2824"/>
                                </a:moveTo>
                                <a:lnTo>
                                  <a:pt x="221" y="2826"/>
                                </a:lnTo>
                                <a:lnTo>
                                  <a:pt x="211" y="2833"/>
                                </a:lnTo>
                                <a:lnTo>
                                  <a:pt x="142" y="2902"/>
                                </a:lnTo>
                                <a:lnTo>
                                  <a:pt x="113" y="3009"/>
                                </a:lnTo>
                                <a:lnTo>
                                  <a:pt x="119" y="3009"/>
                                </a:lnTo>
                                <a:lnTo>
                                  <a:pt x="254" y="2875"/>
                                </a:lnTo>
                                <a:lnTo>
                                  <a:pt x="260" y="2865"/>
                                </a:lnTo>
                                <a:lnTo>
                                  <a:pt x="262" y="2854"/>
                                </a:lnTo>
                                <a:lnTo>
                                  <a:pt x="260" y="2843"/>
                                </a:lnTo>
                                <a:lnTo>
                                  <a:pt x="254" y="2833"/>
                                </a:lnTo>
                                <a:lnTo>
                                  <a:pt x="244" y="2826"/>
                                </a:lnTo>
                                <a:lnTo>
                                  <a:pt x="232" y="2824"/>
                                </a:lnTo>
                                <a:close/>
                                <a:moveTo>
                                  <a:pt x="100" y="2943"/>
                                </a:moveTo>
                                <a:lnTo>
                                  <a:pt x="63" y="2980"/>
                                </a:lnTo>
                                <a:lnTo>
                                  <a:pt x="113" y="2993"/>
                                </a:lnTo>
                                <a:lnTo>
                                  <a:pt x="100" y="2943"/>
                                </a:lnTo>
                                <a:close/>
                                <a:moveTo>
                                  <a:pt x="142" y="2902"/>
                                </a:moveTo>
                                <a:lnTo>
                                  <a:pt x="100" y="2943"/>
                                </a:lnTo>
                                <a:lnTo>
                                  <a:pt x="113" y="2993"/>
                                </a:lnTo>
                                <a:lnTo>
                                  <a:pt x="118" y="2993"/>
                                </a:lnTo>
                                <a:lnTo>
                                  <a:pt x="142" y="2902"/>
                                </a:lnTo>
                                <a:close/>
                                <a:moveTo>
                                  <a:pt x="854" y="0"/>
                                </a:moveTo>
                                <a:lnTo>
                                  <a:pt x="84" y="2886"/>
                                </a:lnTo>
                                <a:lnTo>
                                  <a:pt x="100" y="2943"/>
                                </a:lnTo>
                                <a:lnTo>
                                  <a:pt x="142" y="2902"/>
                                </a:lnTo>
                                <a:lnTo>
                                  <a:pt x="912" y="15"/>
                                </a:lnTo>
                                <a:lnTo>
                                  <a:pt x="8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AutoShape 6"/>
                        <wps:cNvSpPr>
                          <a:spLocks/>
                        </wps:cNvSpPr>
                        <wps:spPr bwMode="auto">
                          <a:xfrm>
                            <a:off x="2800" y="2533"/>
                            <a:ext cx="400" cy="3839"/>
                          </a:xfrm>
                          <a:custGeom>
                            <a:avLst/>
                            <a:gdLst>
                              <a:gd name="T0" fmla="+- 0 2955 2801"/>
                              <a:gd name="T1" fmla="*/ T0 w 400"/>
                              <a:gd name="T2" fmla="+- 0 6111 2534"/>
                              <a:gd name="T3" fmla="*/ 6111 h 3839"/>
                              <a:gd name="T4" fmla="+- 0 2944 2801"/>
                              <a:gd name="T5" fmla="*/ T4 w 400"/>
                              <a:gd name="T6" fmla="+- 0 6115 2534"/>
                              <a:gd name="T7" fmla="*/ 6115 h 3839"/>
                              <a:gd name="T8" fmla="+- 0 2936 2801"/>
                              <a:gd name="T9" fmla="*/ T8 w 400"/>
                              <a:gd name="T10" fmla="+- 0 6124 2534"/>
                              <a:gd name="T11" fmla="*/ 6124 h 3839"/>
                              <a:gd name="T12" fmla="+- 0 2931 2801"/>
                              <a:gd name="T13" fmla="*/ T12 w 400"/>
                              <a:gd name="T14" fmla="+- 0 6135 2534"/>
                              <a:gd name="T15" fmla="*/ 6135 h 3839"/>
                              <a:gd name="T16" fmla="+- 0 2931 2801"/>
                              <a:gd name="T17" fmla="*/ T16 w 400"/>
                              <a:gd name="T18" fmla="+- 0 6146 2534"/>
                              <a:gd name="T19" fmla="*/ 6146 h 3839"/>
                              <a:gd name="T20" fmla="+- 0 2936 2801"/>
                              <a:gd name="T21" fmla="*/ T20 w 400"/>
                              <a:gd name="T22" fmla="+- 0 6157 2534"/>
                              <a:gd name="T23" fmla="*/ 6157 h 3839"/>
                              <a:gd name="T24" fmla="+- 0 3081 2801"/>
                              <a:gd name="T25" fmla="*/ T24 w 400"/>
                              <a:gd name="T26" fmla="+- 0 6373 2534"/>
                              <a:gd name="T27" fmla="*/ 6373 h 3839"/>
                              <a:gd name="T28" fmla="+- 0 3110 2801"/>
                              <a:gd name="T29" fmla="*/ T28 w 400"/>
                              <a:gd name="T30" fmla="+- 0 6315 2534"/>
                              <a:gd name="T31" fmla="*/ 6315 h 3839"/>
                              <a:gd name="T32" fmla="+- 0 3047 2801"/>
                              <a:gd name="T33" fmla="*/ T32 w 400"/>
                              <a:gd name="T34" fmla="+- 0 6315 2534"/>
                              <a:gd name="T35" fmla="*/ 6315 h 3839"/>
                              <a:gd name="T36" fmla="+- 0 3040 2801"/>
                              <a:gd name="T37" fmla="*/ T36 w 400"/>
                              <a:gd name="T38" fmla="+- 0 6204 2534"/>
                              <a:gd name="T39" fmla="*/ 6204 h 3839"/>
                              <a:gd name="T40" fmla="+- 0 2986 2801"/>
                              <a:gd name="T41" fmla="*/ T40 w 400"/>
                              <a:gd name="T42" fmla="+- 0 6124 2534"/>
                              <a:gd name="T43" fmla="*/ 6124 h 3839"/>
                              <a:gd name="T44" fmla="+- 0 2977 2801"/>
                              <a:gd name="T45" fmla="*/ T44 w 400"/>
                              <a:gd name="T46" fmla="+- 0 6115 2534"/>
                              <a:gd name="T47" fmla="*/ 6115 h 3839"/>
                              <a:gd name="T48" fmla="+- 0 2966 2801"/>
                              <a:gd name="T49" fmla="*/ T48 w 400"/>
                              <a:gd name="T50" fmla="+- 0 6111 2534"/>
                              <a:gd name="T51" fmla="*/ 6111 h 3839"/>
                              <a:gd name="T52" fmla="+- 0 2955 2801"/>
                              <a:gd name="T53" fmla="*/ T52 w 400"/>
                              <a:gd name="T54" fmla="+- 0 6111 2534"/>
                              <a:gd name="T55" fmla="*/ 6111 h 3839"/>
                              <a:gd name="T56" fmla="+- 0 3040 2801"/>
                              <a:gd name="T57" fmla="*/ T56 w 400"/>
                              <a:gd name="T58" fmla="+- 0 6204 2534"/>
                              <a:gd name="T59" fmla="*/ 6204 h 3839"/>
                              <a:gd name="T60" fmla="+- 0 3047 2801"/>
                              <a:gd name="T61" fmla="*/ T60 w 400"/>
                              <a:gd name="T62" fmla="+- 0 6315 2534"/>
                              <a:gd name="T63" fmla="*/ 6315 h 3839"/>
                              <a:gd name="T64" fmla="+- 0 3107 2801"/>
                              <a:gd name="T65" fmla="*/ T64 w 400"/>
                              <a:gd name="T66" fmla="+- 0 6311 2534"/>
                              <a:gd name="T67" fmla="*/ 6311 h 3839"/>
                              <a:gd name="T68" fmla="+- 0 3106 2801"/>
                              <a:gd name="T69" fmla="*/ T68 w 400"/>
                              <a:gd name="T70" fmla="+- 0 6300 2534"/>
                              <a:gd name="T71" fmla="*/ 6300 h 3839"/>
                              <a:gd name="T72" fmla="+- 0 3050 2801"/>
                              <a:gd name="T73" fmla="*/ T72 w 400"/>
                              <a:gd name="T74" fmla="+- 0 6300 2534"/>
                              <a:gd name="T75" fmla="*/ 6300 h 3839"/>
                              <a:gd name="T76" fmla="+- 0 3073 2801"/>
                              <a:gd name="T77" fmla="*/ T76 w 400"/>
                              <a:gd name="T78" fmla="+- 0 6254 2534"/>
                              <a:gd name="T79" fmla="*/ 6254 h 3839"/>
                              <a:gd name="T80" fmla="+- 0 3040 2801"/>
                              <a:gd name="T81" fmla="*/ T80 w 400"/>
                              <a:gd name="T82" fmla="+- 0 6204 2534"/>
                              <a:gd name="T83" fmla="*/ 6204 h 3839"/>
                              <a:gd name="T84" fmla="+- 0 3172 2801"/>
                              <a:gd name="T85" fmla="*/ T84 w 400"/>
                              <a:gd name="T86" fmla="+- 0 6097 2534"/>
                              <a:gd name="T87" fmla="*/ 6097 h 3839"/>
                              <a:gd name="T88" fmla="+- 0 3161 2801"/>
                              <a:gd name="T89" fmla="*/ T88 w 400"/>
                              <a:gd name="T90" fmla="+- 0 6098 2534"/>
                              <a:gd name="T91" fmla="*/ 6098 h 3839"/>
                              <a:gd name="T92" fmla="+- 0 3151 2801"/>
                              <a:gd name="T93" fmla="*/ T92 w 400"/>
                              <a:gd name="T94" fmla="+- 0 6104 2534"/>
                              <a:gd name="T95" fmla="*/ 6104 h 3839"/>
                              <a:gd name="T96" fmla="+- 0 3143 2801"/>
                              <a:gd name="T97" fmla="*/ T96 w 400"/>
                              <a:gd name="T98" fmla="+- 0 6113 2534"/>
                              <a:gd name="T99" fmla="*/ 6113 h 3839"/>
                              <a:gd name="T100" fmla="+- 0 3100 2801"/>
                              <a:gd name="T101" fmla="*/ T100 w 400"/>
                              <a:gd name="T102" fmla="+- 0 6200 2534"/>
                              <a:gd name="T103" fmla="*/ 6200 h 3839"/>
                              <a:gd name="T104" fmla="+- 0 3107 2801"/>
                              <a:gd name="T105" fmla="*/ T104 w 400"/>
                              <a:gd name="T106" fmla="+- 0 6311 2534"/>
                              <a:gd name="T107" fmla="*/ 6311 h 3839"/>
                              <a:gd name="T108" fmla="+- 0 3047 2801"/>
                              <a:gd name="T109" fmla="*/ T108 w 400"/>
                              <a:gd name="T110" fmla="+- 0 6315 2534"/>
                              <a:gd name="T111" fmla="*/ 6315 h 3839"/>
                              <a:gd name="T112" fmla="+- 0 3110 2801"/>
                              <a:gd name="T113" fmla="*/ T112 w 400"/>
                              <a:gd name="T114" fmla="+- 0 6315 2534"/>
                              <a:gd name="T115" fmla="*/ 6315 h 3839"/>
                              <a:gd name="T116" fmla="+- 0 3197 2801"/>
                              <a:gd name="T117" fmla="*/ T116 w 400"/>
                              <a:gd name="T118" fmla="+- 0 6140 2534"/>
                              <a:gd name="T119" fmla="*/ 6140 h 3839"/>
                              <a:gd name="T120" fmla="+- 0 3200 2801"/>
                              <a:gd name="T121" fmla="*/ T120 w 400"/>
                              <a:gd name="T122" fmla="+- 0 6129 2534"/>
                              <a:gd name="T123" fmla="*/ 6129 h 3839"/>
                              <a:gd name="T124" fmla="+- 0 3199 2801"/>
                              <a:gd name="T125" fmla="*/ T124 w 400"/>
                              <a:gd name="T126" fmla="+- 0 6117 2534"/>
                              <a:gd name="T127" fmla="*/ 6117 h 3839"/>
                              <a:gd name="T128" fmla="+- 0 3193 2801"/>
                              <a:gd name="T129" fmla="*/ T128 w 400"/>
                              <a:gd name="T130" fmla="+- 0 6107 2534"/>
                              <a:gd name="T131" fmla="*/ 6107 h 3839"/>
                              <a:gd name="T132" fmla="+- 0 3184 2801"/>
                              <a:gd name="T133" fmla="*/ T132 w 400"/>
                              <a:gd name="T134" fmla="+- 0 6100 2534"/>
                              <a:gd name="T135" fmla="*/ 6100 h 3839"/>
                              <a:gd name="T136" fmla="+- 0 3172 2801"/>
                              <a:gd name="T137" fmla="*/ T136 w 400"/>
                              <a:gd name="T138" fmla="+- 0 6097 2534"/>
                              <a:gd name="T139" fmla="*/ 6097 h 3839"/>
                              <a:gd name="T140" fmla="+- 0 3073 2801"/>
                              <a:gd name="T141" fmla="*/ T140 w 400"/>
                              <a:gd name="T142" fmla="+- 0 6254 2534"/>
                              <a:gd name="T143" fmla="*/ 6254 h 3839"/>
                              <a:gd name="T144" fmla="+- 0 3050 2801"/>
                              <a:gd name="T145" fmla="*/ T144 w 400"/>
                              <a:gd name="T146" fmla="+- 0 6300 2534"/>
                              <a:gd name="T147" fmla="*/ 6300 h 3839"/>
                              <a:gd name="T148" fmla="+- 0 3102 2801"/>
                              <a:gd name="T149" fmla="*/ T148 w 400"/>
                              <a:gd name="T150" fmla="+- 0 6296 2534"/>
                              <a:gd name="T151" fmla="*/ 6296 h 3839"/>
                              <a:gd name="T152" fmla="+- 0 3073 2801"/>
                              <a:gd name="T153" fmla="*/ T152 w 400"/>
                              <a:gd name="T154" fmla="+- 0 6254 2534"/>
                              <a:gd name="T155" fmla="*/ 6254 h 3839"/>
                              <a:gd name="T156" fmla="+- 0 3100 2801"/>
                              <a:gd name="T157" fmla="*/ T156 w 400"/>
                              <a:gd name="T158" fmla="+- 0 6200 2534"/>
                              <a:gd name="T159" fmla="*/ 6200 h 3839"/>
                              <a:gd name="T160" fmla="+- 0 3073 2801"/>
                              <a:gd name="T161" fmla="*/ T160 w 400"/>
                              <a:gd name="T162" fmla="+- 0 6254 2534"/>
                              <a:gd name="T163" fmla="*/ 6254 h 3839"/>
                              <a:gd name="T164" fmla="+- 0 3102 2801"/>
                              <a:gd name="T165" fmla="*/ T164 w 400"/>
                              <a:gd name="T166" fmla="+- 0 6296 2534"/>
                              <a:gd name="T167" fmla="*/ 6296 h 3839"/>
                              <a:gd name="T168" fmla="+- 0 3050 2801"/>
                              <a:gd name="T169" fmla="*/ T168 w 400"/>
                              <a:gd name="T170" fmla="+- 0 6300 2534"/>
                              <a:gd name="T171" fmla="*/ 6300 h 3839"/>
                              <a:gd name="T172" fmla="+- 0 3106 2801"/>
                              <a:gd name="T173" fmla="*/ T172 w 400"/>
                              <a:gd name="T174" fmla="+- 0 6300 2534"/>
                              <a:gd name="T175" fmla="*/ 6300 h 3839"/>
                              <a:gd name="T176" fmla="+- 0 3100 2801"/>
                              <a:gd name="T177" fmla="*/ T176 w 400"/>
                              <a:gd name="T178" fmla="+- 0 6200 2534"/>
                              <a:gd name="T179" fmla="*/ 6200 h 3839"/>
                              <a:gd name="T180" fmla="+- 0 2861 2801"/>
                              <a:gd name="T181" fmla="*/ T180 w 400"/>
                              <a:gd name="T182" fmla="+- 0 2534 2534"/>
                              <a:gd name="T183" fmla="*/ 2534 h 3839"/>
                              <a:gd name="T184" fmla="+- 0 2801 2801"/>
                              <a:gd name="T185" fmla="*/ T184 w 400"/>
                              <a:gd name="T186" fmla="+- 0 2538 2534"/>
                              <a:gd name="T187" fmla="*/ 2538 h 3839"/>
                              <a:gd name="T188" fmla="+- 0 3040 2801"/>
                              <a:gd name="T189" fmla="*/ T188 w 400"/>
                              <a:gd name="T190" fmla="+- 0 6204 2534"/>
                              <a:gd name="T191" fmla="*/ 6204 h 3839"/>
                              <a:gd name="T192" fmla="+- 0 3073 2801"/>
                              <a:gd name="T193" fmla="*/ T192 w 400"/>
                              <a:gd name="T194" fmla="+- 0 6254 2534"/>
                              <a:gd name="T195" fmla="*/ 6254 h 3839"/>
                              <a:gd name="T196" fmla="+- 0 3100 2801"/>
                              <a:gd name="T197" fmla="*/ T196 w 400"/>
                              <a:gd name="T198" fmla="+- 0 6200 2534"/>
                              <a:gd name="T199" fmla="*/ 6200 h 3839"/>
                              <a:gd name="T200" fmla="+- 0 2861 2801"/>
                              <a:gd name="T201" fmla="*/ T200 w 400"/>
                              <a:gd name="T202" fmla="+- 0 2534 2534"/>
                              <a:gd name="T203" fmla="*/ 2534 h 38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400" h="3839">
                                <a:moveTo>
                                  <a:pt x="154" y="3577"/>
                                </a:moveTo>
                                <a:lnTo>
                                  <a:pt x="143" y="3581"/>
                                </a:lnTo>
                                <a:lnTo>
                                  <a:pt x="135" y="3590"/>
                                </a:lnTo>
                                <a:lnTo>
                                  <a:pt x="130" y="3601"/>
                                </a:lnTo>
                                <a:lnTo>
                                  <a:pt x="130" y="3612"/>
                                </a:lnTo>
                                <a:lnTo>
                                  <a:pt x="135" y="3623"/>
                                </a:lnTo>
                                <a:lnTo>
                                  <a:pt x="280" y="3839"/>
                                </a:lnTo>
                                <a:lnTo>
                                  <a:pt x="309" y="3781"/>
                                </a:lnTo>
                                <a:lnTo>
                                  <a:pt x="246" y="3781"/>
                                </a:lnTo>
                                <a:lnTo>
                                  <a:pt x="239" y="3670"/>
                                </a:lnTo>
                                <a:lnTo>
                                  <a:pt x="185" y="3590"/>
                                </a:lnTo>
                                <a:lnTo>
                                  <a:pt x="176" y="3581"/>
                                </a:lnTo>
                                <a:lnTo>
                                  <a:pt x="165" y="3577"/>
                                </a:lnTo>
                                <a:lnTo>
                                  <a:pt x="154" y="3577"/>
                                </a:lnTo>
                                <a:close/>
                                <a:moveTo>
                                  <a:pt x="239" y="3670"/>
                                </a:moveTo>
                                <a:lnTo>
                                  <a:pt x="246" y="3781"/>
                                </a:lnTo>
                                <a:lnTo>
                                  <a:pt x="306" y="3777"/>
                                </a:lnTo>
                                <a:lnTo>
                                  <a:pt x="305" y="3766"/>
                                </a:lnTo>
                                <a:lnTo>
                                  <a:pt x="249" y="3766"/>
                                </a:lnTo>
                                <a:lnTo>
                                  <a:pt x="272" y="3720"/>
                                </a:lnTo>
                                <a:lnTo>
                                  <a:pt x="239" y="3670"/>
                                </a:lnTo>
                                <a:close/>
                                <a:moveTo>
                                  <a:pt x="371" y="3563"/>
                                </a:moveTo>
                                <a:lnTo>
                                  <a:pt x="360" y="3564"/>
                                </a:lnTo>
                                <a:lnTo>
                                  <a:pt x="350" y="3570"/>
                                </a:lnTo>
                                <a:lnTo>
                                  <a:pt x="342" y="3579"/>
                                </a:lnTo>
                                <a:lnTo>
                                  <a:pt x="299" y="3666"/>
                                </a:lnTo>
                                <a:lnTo>
                                  <a:pt x="306" y="3777"/>
                                </a:lnTo>
                                <a:lnTo>
                                  <a:pt x="246" y="3781"/>
                                </a:lnTo>
                                <a:lnTo>
                                  <a:pt x="309" y="3781"/>
                                </a:lnTo>
                                <a:lnTo>
                                  <a:pt x="396" y="3606"/>
                                </a:lnTo>
                                <a:lnTo>
                                  <a:pt x="399" y="3595"/>
                                </a:lnTo>
                                <a:lnTo>
                                  <a:pt x="398" y="3583"/>
                                </a:lnTo>
                                <a:lnTo>
                                  <a:pt x="392" y="3573"/>
                                </a:lnTo>
                                <a:lnTo>
                                  <a:pt x="383" y="3566"/>
                                </a:lnTo>
                                <a:lnTo>
                                  <a:pt x="371" y="3563"/>
                                </a:lnTo>
                                <a:close/>
                                <a:moveTo>
                                  <a:pt x="272" y="3720"/>
                                </a:moveTo>
                                <a:lnTo>
                                  <a:pt x="249" y="3766"/>
                                </a:lnTo>
                                <a:lnTo>
                                  <a:pt x="301" y="3762"/>
                                </a:lnTo>
                                <a:lnTo>
                                  <a:pt x="272" y="3720"/>
                                </a:lnTo>
                                <a:close/>
                                <a:moveTo>
                                  <a:pt x="299" y="3666"/>
                                </a:moveTo>
                                <a:lnTo>
                                  <a:pt x="272" y="3720"/>
                                </a:lnTo>
                                <a:lnTo>
                                  <a:pt x="301" y="3762"/>
                                </a:lnTo>
                                <a:lnTo>
                                  <a:pt x="249" y="3766"/>
                                </a:lnTo>
                                <a:lnTo>
                                  <a:pt x="305" y="3766"/>
                                </a:lnTo>
                                <a:lnTo>
                                  <a:pt x="299" y="3666"/>
                                </a:lnTo>
                                <a:close/>
                                <a:moveTo>
                                  <a:pt x="60" y="0"/>
                                </a:moveTo>
                                <a:lnTo>
                                  <a:pt x="0" y="4"/>
                                </a:lnTo>
                                <a:lnTo>
                                  <a:pt x="239" y="3670"/>
                                </a:lnTo>
                                <a:lnTo>
                                  <a:pt x="272" y="3720"/>
                                </a:lnTo>
                                <a:lnTo>
                                  <a:pt x="299" y="3666"/>
                                </a:lnTo>
                                <a:lnTo>
                                  <a:pt x="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AutoShape 5"/>
                        <wps:cNvSpPr>
                          <a:spLocks/>
                        </wps:cNvSpPr>
                        <wps:spPr bwMode="auto">
                          <a:xfrm>
                            <a:off x="3558" y="2307"/>
                            <a:ext cx="2795" cy="270"/>
                          </a:xfrm>
                          <a:custGeom>
                            <a:avLst/>
                            <a:gdLst>
                              <a:gd name="T0" fmla="+- 0 6233 3558"/>
                              <a:gd name="T1" fmla="*/ T0 w 2795"/>
                              <a:gd name="T2" fmla="+- 0 2442 2307"/>
                              <a:gd name="T3" fmla="*/ 2442 h 270"/>
                              <a:gd name="T4" fmla="+- 0 6098 3558"/>
                              <a:gd name="T5" fmla="*/ T4 w 2795"/>
                              <a:gd name="T6" fmla="+- 0 2521 2307"/>
                              <a:gd name="T7" fmla="*/ 2521 h 270"/>
                              <a:gd name="T8" fmla="+- 0 6089 3558"/>
                              <a:gd name="T9" fmla="*/ T8 w 2795"/>
                              <a:gd name="T10" fmla="+- 0 2529 2307"/>
                              <a:gd name="T11" fmla="*/ 2529 h 270"/>
                              <a:gd name="T12" fmla="+- 0 6084 3558"/>
                              <a:gd name="T13" fmla="*/ T12 w 2795"/>
                              <a:gd name="T14" fmla="+- 0 2539 2307"/>
                              <a:gd name="T15" fmla="*/ 2539 h 270"/>
                              <a:gd name="T16" fmla="+- 0 6083 3558"/>
                              <a:gd name="T17" fmla="*/ T16 w 2795"/>
                              <a:gd name="T18" fmla="+- 0 2551 2307"/>
                              <a:gd name="T19" fmla="*/ 2551 h 270"/>
                              <a:gd name="T20" fmla="+- 0 6087 3558"/>
                              <a:gd name="T21" fmla="*/ T20 w 2795"/>
                              <a:gd name="T22" fmla="+- 0 2562 2307"/>
                              <a:gd name="T23" fmla="*/ 2562 h 270"/>
                              <a:gd name="T24" fmla="+- 0 6095 3558"/>
                              <a:gd name="T25" fmla="*/ T24 w 2795"/>
                              <a:gd name="T26" fmla="+- 0 2571 2307"/>
                              <a:gd name="T27" fmla="*/ 2571 h 270"/>
                              <a:gd name="T28" fmla="+- 0 6105 3558"/>
                              <a:gd name="T29" fmla="*/ T28 w 2795"/>
                              <a:gd name="T30" fmla="+- 0 2576 2307"/>
                              <a:gd name="T31" fmla="*/ 2576 h 270"/>
                              <a:gd name="T32" fmla="+- 0 6117 3558"/>
                              <a:gd name="T33" fmla="*/ T32 w 2795"/>
                              <a:gd name="T34" fmla="+- 0 2577 2307"/>
                              <a:gd name="T35" fmla="*/ 2577 h 270"/>
                              <a:gd name="T36" fmla="+- 0 6128 3558"/>
                              <a:gd name="T37" fmla="*/ T36 w 2795"/>
                              <a:gd name="T38" fmla="+- 0 2573 2307"/>
                              <a:gd name="T39" fmla="*/ 2573 h 270"/>
                              <a:gd name="T40" fmla="+- 0 6301 3558"/>
                              <a:gd name="T41" fmla="*/ T40 w 2795"/>
                              <a:gd name="T42" fmla="+- 0 2472 2307"/>
                              <a:gd name="T43" fmla="*/ 2472 h 270"/>
                              <a:gd name="T44" fmla="+- 0 6293 3558"/>
                              <a:gd name="T45" fmla="*/ T44 w 2795"/>
                              <a:gd name="T46" fmla="+- 0 2472 2307"/>
                              <a:gd name="T47" fmla="*/ 2472 h 270"/>
                              <a:gd name="T48" fmla="+- 0 6293 3558"/>
                              <a:gd name="T49" fmla="*/ T48 w 2795"/>
                              <a:gd name="T50" fmla="+- 0 2468 2307"/>
                              <a:gd name="T51" fmla="*/ 2468 h 270"/>
                              <a:gd name="T52" fmla="+- 0 6278 3558"/>
                              <a:gd name="T53" fmla="*/ T52 w 2795"/>
                              <a:gd name="T54" fmla="+- 0 2468 2307"/>
                              <a:gd name="T55" fmla="*/ 2468 h 270"/>
                              <a:gd name="T56" fmla="+- 0 6233 3558"/>
                              <a:gd name="T57" fmla="*/ T56 w 2795"/>
                              <a:gd name="T58" fmla="+- 0 2442 2307"/>
                              <a:gd name="T59" fmla="*/ 2442 h 270"/>
                              <a:gd name="T60" fmla="+- 0 6182 3558"/>
                              <a:gd name="T61" fmla="*/ T60 w 2795"/>
                              <a:gd name="T62" fmla="+- 0 2412 2307"/>
                              <a:gd name="T63" fmla="*/ 2412 h 270"/>
                              <a:gd name="T64" fmla="+- 0 3558 3558"/>
                              <a:gd name="T65" fmla="*/ T64 w 2795"/>
                              <a:gd name="T66" fmla="+- 0 2412 2307"/>
                              <a:gd name="T67" fmla="*/ 2412 h 270"/>
                              <a:gd name="T68" fmla="+- 0 3558 3558"/>
                              <a:gd name="T69" fmla="*/ T68 w 2795"/>
                              <a:gd name="T70" fmla="+- 0 2472 2307"/>
                              <a:gd name="T71" fmla="*/ 2472 h 270"/>
                              <a:gd name="T72" fmla="+- 0 6182 3558"/>
                              <a:gd name="T73" fmla="*/ T72 w 2795"/>
                              <a:gd name="T74" fmla="+- 0 2472 2307"/>
                              <a:gd name="T75" fmla="*/ 2472 h 270"/>
                              <a:gd name="T76" fmla="+- 0 6233 3558"/>
                              <a:gd name="T77" fmla="*/ T76 w 2795"/>
                              <a:gd name="T78" fmla="+- 0 2442 2307"/>
                              <a:gd name="T79" fmla="*/ 2442 h 270"/>
                              <a:gd name="T80" fmla="+- 0 6182 3558"/>
                              <a:gd name="T81" fmla="*/ T80 w 2795"/>
                              <a:gd name="T82" fmla="+- 0 2412 2307"/>
                              <a:gd name="T83" fmla="*/ 2412 h 270"/>
                              <a:gd name="T84" fmla="+- 0 6301 3558"/>
                              <a:gd name="T85" fmla="*/ T84 w 2795"/>
                              <a:gd name="T86" fmla="+- 0 2412 2307"/>
                              <a:gd name="T87" fmla="*/ 2412 h 270"/>
                              <a:gd name="T88" fmla="+- 0 6293 3558"/>
                              <a:gd name="T89" fmla="*/ T88 w 2795"/>
                              <a:gd name="T90" fmla="+- 0 2412 2307"/>
                              <a:gd name="T91" fmla="*/ 2412 h 270"/>
                              <a:gd name="T92" fmla="+- 0 6293 3558"/>
                              <a:gd name="T93" fmla="*/ T92 w 2795"/>
                              <a:gd name="T94" fmla="+- 0 2472 2307"/>
                              <a:gd name="T95" fmla="*/ 2472 h 270"/>
                              <a:gd name="T96" fmla="+- 0 6301 3558"/>
                              <a:gd name="T97" fmla="*/ T96 w 2795"/>
                              <a:gd name="T98" fmla="+- 0 2472 2307"/>
                              <a:gd name="T99" fmla="*/ 2472 h 270"/>
                              <a:gd name="T100" fmla="+- 0 6353 3558"/>
                              <a:gd name="T101" fmla="*/ T100 w 2795"/>
                              <a:gd name="T102" fmla="+- 0 2442 2307"/>
                              <a:gd name="T103" fmla="*/ 2442 h 270"/>
                              <a:gd name="T104" fmla="+- 0 6301 3558"/>
                              <a:gd name="T105" fmla="*/ T104 w 2795"/>
                              <a:gd name="T106" fmla="+- 0 2412 2307"/>
                              <a:gd name="T107" fmla="*/ 2412 h 270"/>
                              <a:gd name="T108" fmla="+- 0 6278 3558"/>
                              <a:gd name="T109" fmla="*/ T108 w 2795"/>
                              <a:gd name="T110" fmla="+- 0 2416 2307"/>
                              <a:gd name="T111" fmla="*/ 2416 h 270"/>
                              <a:gd name="T112" fmla="+- 0 6233 3558"/>
                              <a:gd name="T113" fmla="*/ T112 w 2795"/>
                              <a:gd name="T114" fmla="+- 0 2442 2307"/>
                              <a:gd name="T115" fmla="*/ 2442 h 270"/>
                              <a:gd name="T116" fmla="+- 0 6278 3558"/>
                              <a:gd name="T117" fmla="*/ T116 w 2795"/>
                              <a:gd name="T118" fmla="+- 0 2468 2307"/>
                              <a:gd name="T119" fmla="*/ 2468 h 270"/>
                              <a:gd name="T120" fmla="+- 0 6278 3558"/>
                              <a:gd name="T121" fmla="*/ T120 w 2795"/>
                              <a:gd name="T122" fmla="+- 0 2416 2307"/>
                              <a:gd name="T123" fmla="*/ 2416 h 270"/>
                              <a:gd name="T124" fmla="+- 0 6293 3558"/>
                              <a:gd name="T125" fmla="*/ T124 w 2795"/>
                              <a:gd name="T126" fmla="+- 0 2416 2307"/>
                              <a:gd name="T127" fmla="*/ 2416 h 270"/>
                              <a:gd name="T128" fmla="+- 0 6278 3558"/>
                              <a:gd name="T129" fmla="*/ T128 w 2795"/>
                              <a:gd name="T130" fmla="+- 0 2416 2307"/>
                              <a:gd name="T131" fmla="*/ 2416 h 270"/>
                              <a:gd name="T132" fmla="+- 0 6278 3558"/>
                              <a:gd name="T133" fmla="*/ T132 w 2795"/>
                              <a:gd name="T134" fmla="+- 0 2468 2307"/>
                              <a:gd name="T135" fmla="*/ 2468 h 270"/>
                              <a:gd name="T136" fmla="+- 0 6293 3558"/>
                              <a:gd name="T137" fmla="*/ T136 w 2795"/>
                              <a:gd name="T138" fmla="+- 0 2468 2307"/>
                              <a:gd name="T139" fmla="*/ 2468 h 270"/>
                              <a:gd name="T140" fmla="+- 0 6293 3558"/>
                              <a:gd name="T141" fmla="*/ T140 w 2795"/>
                              <a:gd name="T142" fmla="+- 0 2416 2307"/>
                              <a:gd name="T143" fmla="*/ 2416 h 270"/>
                              <a:gd name="T144" fmla="+- 0 6117 3558"/>
                              <a:gd name="T145" fmla="*/ T144 w 2795"/>
                              <a:gd name="T146" fmla="+- 0 2307 2307"/>
                              <a:gd name="T147" fmla="*/ 2307 h 270"/>
                              <a:gd name="T148" fmla="+- 0 6105 3558"/>
                              <a:gd name="T149" fmla="*/ T148 w 2795"/>
                              <a:gd name="T150" fmla="+- 0 2308 2307"/>
                              <a:gd name="T151" fmla="*/ 2308 h 270"/>
                              <a:gd name="T152" fmla="+- 0 6095 3558"/>
                              <a:gd name="T153" fmla="*/ T152 w 2795"/>
                              <a:gd name="T154" fmla="+- 0 2313 2307"/>
                              <a:gd name="T155" fmla="*/ 2313 h 270"/>
                              <a:gd name="T156" fmla="+- 0 6087 3558"/>
                              <a:gd name="T157" fmla="*/ T156 w 2795"/>
                              <a:gd name="T158" fmla="+- 0 2322 2307"/>
                              <a:gd name="T159" fmla="*/ 2322 h 270"/>
                              <a:gd name="T160" fmla="+- 0 6083 3558"/>
                              <a:gd name="T161" fmla="*/ T160 w 2795"/>
                              <a:gd name="T162" fmla="+- 0 2333 2307"/>
                              <a:gd name="T163" fmla="*/ 2333 h 270"/>
                              <a:gd name="T164" fmla="+- 0 6084 3558"/>
                              <a:gd name="T165" fmla="*/ T164 w 2795"/>
                              <a:gd name="T166" fmla="+- 0 2345 2307"/>
                              <a:gd name="T167" fmla="*/ 2345 h 270"/>
                              <a:gd name="T168" fmla="+- 0 6089 3558"/>
                              <a:gd name="T169" fmla="*/ T168 w 2795"/>
                              <a:gd name="T170" fmla="+- 0 2355 2307"/>
                              <a:gd name="T171" fmla="*/ 2355 h 270"/>
                              <a:gd name="T172" fmla="+- 0 6098 3558"/>
                              <a:gd name="T173" fmla="*/ T172 w 2795"/>
                              <a:gd name="T174" fmla="+- 0 2363 2307"/>
                              <a:gd name="T175" fmla="*/ 2363 h 270"/>
                              <a:gd name="T176" fmla="+- 0 6233 3558"/>
                              <a:gd name="T177" fmla="*/ T176 w 2795"/>
                              <a:gd name="T178" fmla="+- 0 2442 2307"/>
                              <a:gd name="T179" fmla="*/ 2442 h 270"/>
                              <a:gd name="T180" fmla="+- 0 6278 3558"/>
                              <a:gd name="T181" fmla="*/ T180 w 2795"/>
                              <a:gd name="T182" fmla="+- 0 2416 2307"/>
                              <a:gd name="T183" fmla="*/ 2416 h 270"/>
                              <a:gd name="T184" fmla="+- 0 6293 3558"/>
                              <a:gd name="T185" fmla="*/ T184 w 2795"/>
                              <a:gd name="T186" fmla="+- 0 2416 2307"/>
                              <a:gd name="T187" fmla="*/ 2416 h 270"/>
                              <a:gd name="T188" fmla="+- 0 6293 3558"/>
                              <a:gd name="T189" fmla="*/ T188 w 2795"/>
                              <a:gd name="T190" fmla="+- 0 2412 2307"/>
                              <a:gd name="T191" fmla="*/ 2412 h 270"/>
                              <a:gd name="T192" fmla="+- 0 6301 3558"/>
                              <a:gd name="T193" fmla="*/ T192 w 2795"/>
                              <a:gd name="T194" fmla="+- 0 2412 2307"/>
                              <a:gd name="T195" fmla="*/ 2412 h 270"/>
                              <a:gd name="T196" fmla="+- 0 6128 3558"/>
                              <a:gd name="T197" fmla="*/ T196 w 2795"/>
                              <a:gd name="T198" fmla="+- 0 2311 2307"/>
                              <a:gd name="T199" fmla="*/ 2311 h 270"/>
                              <a:gd name="T200" fmla="+- 0 6117 3558"/>
                              <a:gd name="T201" fmla="*/ T200 w 2795"/>
                              <a:gd name="T202" fmla="+- 0 2307 2307"/>
                              <a:gd name="T203" fmla="*/ 2307 h 2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2795" h="270">
                                <a:moveTo>
                                  <a:pt x="2675" y="135"/>
                                </a:moveTo>
                                <a:lnTo>
                                  <a:pt x="2540" y="214"/>
                                </a:lnTo>
                                <a:lnTo>
                                  <a:pt x="2531" y="222"/>
                                </a:lnTo>
                                <a:lnTo>
                                  <a:pt x="2526" y="232"/>
                                </a:lnTo>
                                <a:lnTo>
                                  <a:pt x="2525" y="244"/>
                                </a:lnTo>
                                <a:lnTo>
                                  <a:pt x="2529" y="255"/>
                                </a:lnTo>
                                <a:lnTo>
                                  <a:pt x="2537" y="264"/>
                                </a:lnTo>
                                <a:lnTo>
                                  <a:pt x="2547" y="269"/>
                                </a:lnTo>
                                <a:lnTo>
                                  <a:pt x="2559" y="270"/>
                                </a:lnTo>
                                <a:lnTo>
                                  <a:pt x="2570" y="266"/>
                                </a:lnTo>
                                <a:lnTo>
                                  <a:pt x="2743" y="165"/>
                                </a:lnTo>
                                <a:lnTo>
                                  <a:pt x="2735" y="165"/>
                                </a:lnTo>
                                <a:lnTo>
                                  <a:pt x="2735" y="161"/>
                                </a:lnTo>
                                <a:lnTo>
                                  <a:pt x="2720" y="161"/>
                                </a:lnTo>
                                <a:lnTo>
                                  <a:pt x="2675" y="135"/>
                                </a:lnTo>
                                <a:close/>
                                <a:moveTo>
                                  <a:pt x="2624" y="105"/>
                                </a:moveTo>
                                <a:lnTo>
                                  <a:pt x="0" y="105"/>
                                </a:lnTo>
                                <a:lnTo>
                                  <a:pt x="0" y="165"/>
                                </a:lnTo>
                                <a:lnTo>
                                  <a:pt x="2624" y="165"/>
                                </a:lnTo>
                                <a:lnTo>
                                  <a:pt x="2675" y="135"/>
                                </a:lnTo>
                                <a:lnTo>
                                  <a:pt x="2624" y="105"/>
                                </a:lnTo>
                                <a:close/>
                                <a:moveTo>
                                  <a:pt x="2743" y="105"/>
                                </a:moveTo>
                                <a:lnTo>
                                  <a:pt x="2735" y="105"/>
                                </a:lnTo>
                                <a:lnTo>
                                  <a:pt x="2735" y="165"/>
                                </a:lnTo>
                                <a:lnTo>
                                  <a:pt x="2743" y="165"/>
                                </a:lnTo>
                                <a:lnTo>
                                  <a:pt x="2795" y="135"/>
                                </a:lnTo>
                                <a:lnTo>
                                  <a:pt x="2743" y="105"/>
                                </a:lnTo>
                                <a:close/>
                                <a:moveTo>
                                  <a:pt x="2720" y="109"/>
                                </a:moveTo>
                                <a:lnTo>
                                  <a:pt x="2675" y="135"/>
                                </a:lnTo>
                                <a:lnTo>
                                  <a:pt x="2720" y="161"/>
                                </a:lnTo>
                                <a:lnTo>
                                  <a:pt x="2720" y="109"/>
                                </a:lnTo>
                                <a:close/>
                                <a:moveTo>
                                  <a:pt x="2735" y="109"/>
                                </a:moveTo>
                                <a:lnTo>
                                  <a:pt x="2720" y="109"/>
                                </a:lnTo>
                                <a:lnTo>
                                  <a:pt x="2720" y="161"/>
                                </a:lnTo>
                                <a:lnTo>
                                  <a:pt x="2735" y="161"/>
                                </a:lnTo>
                                <a:lnTo>
                                  <a:pt x="2735" y="109"/>
                                </a:lnTo>
                                <a:close/>
                                <a:moveTo>
                                  <a:pt x="2559" y="0"/>
                                </a:moveTo>
                                <a:lnTo>
                                  <a:pt x="2547" y="1"/>
                                </a:lnTo>
                                <a:lnTo>
                                  <a:pt x="2537" y="6"/>
                                </a:lnTo>
                                <a:lnTo>
                                  <a:pt x="2529" y="15"/>
                                </a:lnTo>
                                <a:lnTo>
                                  <a:pt x="2525" y="26"/>
                                </a:lnTo>
                                <a:lnTo>
                                  <a:pt x="2526" y="38"/>
                                </a:lnTo>
                                <a:lnTo>
                                  <a:pt x="2531" y="48"/>
                                </a:lnTo>
                                <a:lnTo>
                                  <a:pt x="2540" y="56"/>
                                </a:lnTo>
                                <a:lnTo>
                                  <a:pt x="2675" y="135"/>
                                </a:lnTo>
                                <a:lnTo>
                                  <a:pt x="2720" y="109"/>
                                </a:lnTo>
                                <a:lnTo>
                                  <a:pt x="2735" y="109"/>
                                </a:lnTo>
                                <a:lnTo>
                                  <a:pt x="2735" y="105"/>
                                </a:lnTo>
                                <a:lnTo>
                                  <a:pt x="2743" y="105"/>
                                </a:lnTo>
                                <a:lnTo>
                                  <a:pt x="2570" y="4"/>
                                </a:lnTo>
                                <a:lnTo>
                                  <a:pt x="255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7479" y="389"/>
                            <a:ext cx="290" cy="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721AE8" w14:textId="77777777" w:rsidR="00CE2E60" w:rsidRDefault="00F53E66">
                              <w:pPr>
                                <w:spacing w:line="467" w:lineRule="exact"/>
                                <w:rPr>
                                  <w:rFonts w:ascii="Trebuchet MS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4"/>
                                  <w:sz w:val="48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0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873" y="1273"/>
                            <a:ext cx="3197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EE7CBC" w14:textId="77777777" w:rsidR="00CE2E60" w:rsidRDefault="00F53E66">
                              <w:pPr>
                                <w:tabs>
                                  <w:tab w:val="left" w:pos="654"/>
                                  <w:tab w:val="left" w:pos="1350"/>
                                  <w:tab w:val="left" w:pos="2583"/>
                                </w:tabs>
                                <w:spacing w:line="233" w:lineRule="exact"/>
                                <w:rPr>
                                  <w:rFonts w:ascii="Trebuchet MS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3"/>
                                  <w:sz w:val="24"/>
                                </w:rPr>
                                <w:t>May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3"/>
                                  <w:sz w:val="24"/>
                                </w:rPr>
                                <w:tab/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z w:val="24"/>
                                </w:rPr>
                                <w:t>have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z w:val="24"/>
                                </w:rPr>
                                <w:tab/>
                                <w:t>numerous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z w:val="24"/>
                                </w:rPr>
                                <w:tab/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0"/>
                                  <w:sz w:val="24"/>
                                </w:rPr>
                                <w:t>heavy</w:t>
                              </w:r>
                            </w:p>
                            <w:p w14:paraId="623405B2" w14:textId="77777777" w:rsidR="00CE2E60" w:rsidRDefault="00F53E66">
                              <w:pPr>
                                <w:spacing w:before="21"/>
                                <w:rPr>
                                  <w:rFonts w:ascii="Trebuchet MS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0"/>
                                  <w:sz w:val="24"/>
                                </w:rPr>
                                <w:t>scratches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20"/>
                                  <w:w w:val="9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0"/>
                                  <w:sz w:val="24"/>
                                </w:rPr>
                                <w:t>on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19"/>
                                  <w:w w:val="9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0"/>
                                  <w:sz w:val="24"/>
                                </w:rPr>
                                <w:t>screen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19"/>
                                  <w:w w:val="9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0"/>
                                  <w:sz w:val="24"/>
                                </w:rPr>
                                <w:t>or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19"/>
                                  <w:w w:val="9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0"/>
                                  <w:sz w:val="24"/>
                                </w:rPr>
                                <w:t>housing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4EE0FD" id="Group 2" o:spid="_x0000_s1201" style="width:421.6pt;height:465.25pt;mso-position-horizontal-relative:char;mso-position-vertical-relative:line" coordsize="8432,930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">
                <v:shape id="Picture 19" o:spid="_x0000_s1202" type="#_x0000_t75" style="position:absolute;left:199;top:60;width:8074;height:9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">
                  <v:imagedata r:id="rId128" o:title=""/>
                </v:shape>
                <v:rect id="Rectangle 18" o:spid="_x0000_s1203" style="position:absolute;left:169;top:30;width:8134;height:9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" filled="f" strokeweight="3pt"/>
                <v:shape id="Freeform 17" o:spid="_x0000_s1204" style="position:absolute;left:6804;top:60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" path="m809,l721,3r-86,9l553,27,475,47,401,72r-70,30l267,136r-59,38l156,216r-46,46l72,310,19,415,,528r5,58l41,695r69,99l156,840r52,42l267,920r64,34l401,984r74,25l553,1029r82,15l721,1053r88,3l897,1053r85,-9l1064,1029r79,-20l1217,984r69,-30l1351,920r58,-38l1462,840r45,-46l1546,746r53,-105l1618,528r-5,-58l1576,361r-69,-99l1462,216r-53,-42l1351,136r-65,-34l1217,72,1143,47,1064,27,982,12,897,3,809,xe" fillcolor="#2e5496" stroked="f">
                  <v:path arrowok="t" o:connecttype="custom" o:connectlocs="809,60;721,63;635,72;553,87;475,107;401,132;331,162;267,196;208,234;156,276;110,322;72,370;19,475;0,588;5,646;41,755;110,854;156,900;208,942;267,980;331,1014;401,1044;475,1069;553,1089;635,1104;721,1113;809,1116;897,1113;982,1104;1064,1089;1143,1069;1217,1044;1286,1014;1351,980;1409,942;1462,900;1507,854;1546,806;1599,701;1618,588;1613,530;1576,421;1507,322;1462,276;1409,234;1351,196;1286,162;1217,132;1143,107;1064,87;982,72;897,63;809,60" o:connectangles="0,0,0,0,0,0,0,0,0,0,0,0,0,0,0,0,0,0,0,0,0,0,0,0,0,0,0,0,0,0,0,0,0,0,0,0,0,0,0,0,0,0,0,0,0,0,0,0,0,0,0,0,0"/>
                </v:shape>
                <v:shape id="Freeform 16" o:spid="_x0000_s1205" style="position:absolute;left:6804;top:60;width:1618;height:1056;visibility:visible;mso-wrap-style:square;v-text-anchor:top" coordsize="1618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" path="m,528l19,415,72,310r38,-48l156,216r52,-42l267,136r64,-34l401,72,475,47,553,27,635,12,721,3,809,r88,3l982,12r82,15l1143,47r74,25l1286,102r65,34l1409,174r53,42l1507,262r39,48l1599,415r19,113l1613,586r-37,109l1507,794r-45,46l1409,882r-58,38l1286,954r-69,30l1143,1009r-79,20l982,1044r-85,9l809,1056r-88,-3l635,1044r-82,-15l475,1009,401,984,331,954,267,920,208,882,156,840,110,794,72,746,19,641,,528xe" filled="f" strokecolor="#2e528f" strokeweight=".96pt">
                  <v:path arrowok="t" o:connecttype="custom" o:connectlocs="0,588;19,475;72,370;110,322;156,276;208,234;267,196;331,162;401,132;475,107;553,87;635,72;721,63;809,60;897,63;982,72;1064,87;1143,107;1217,132;1286,162;1351,196;1409,234;1462,276;1507,322;1546,370;1599,475;1618,588;1613,646;1576,755;1507,854;1462,900;1409,942;1351,980;1286,1014;1217,1044;1143,1069;1064,1089;982,1104;897,1113;809,1116;721,1113;635,1104;553,1089;475,1069;401,1044;331,1014;267,980;208,942;156,900;110,854;72,806;19,701;0,588" o:connectangles="0,0,0,0,0,0,0,0,0,0,0,0,0,0,0,0,0,0,0,0,0,0,0,0,0,0,0,0,0,0,0,0,0,0,0,0,0,0,0,0,0,0,0,0,0,0,0,0,0,0,0,0,0"/>
                </v:shape>
                <v:shape id="Picture 15" o:spid="_x0000_s1206" type="#_x0000_t75" style="position:absolute;left:2930;top:5695;width:239;height:6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">
                  <v:imagedata r:id="rId129" o:title=""/>
                </v:shape>
                <v:shape id="Picture 14" o:spid="_x0000_s1207" type="#_x0000_t75" style="position:absolute;left:3184;top:6470;width:472;height:9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">
                  <v:imagedata r:id="rId130" o:title=""/>
                </v:shape>
                <v:shape id="Picture 13" o:spid="_x0000_s1208" type="#_x0000_t75" style="position:absolute;left:7190;top:1629;width:498;height:12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">
                  <v:imagedata r:id="rId131" o:title=""/>
                </v:shape>
                <v:shape id="Freeform 12" o:spid="_x0000_s1209" style="position:absolute;left:2563;top:6422;width:1558;height:1436;visibility:visible;mso-wrap-style:square;v-text-anchor:top" coordsize="1558,14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" path="m,718l4,645,16,573,35,505,61,439,94,376r39,-59l178,262r50,-51l284,164r60,-41l408,87,476,57,547,33,622,15,699,4,779,r80,4l936,15r75,18l1082,57r68,30l1214,123r60,41l1330,211r50,51l1425,317r39,59l1497,439r26,66l1542,573r12,72l1558,718r-4,73l1542,863r-19,68l1497,997r-33,63l1425,1119r-45,55l1330,1225r-56,47l1214,1313r-64,36l1082,1379r-71,24l936,1421r-77,11l779,1436r-80,-4l622,1421r-75,-18l476,1379r-68,-30l344,1313r-60,-41l228,1225r-50,-51l133,1119,94,1060,61,997,35,931,16,863,4,791,,718xe" filled="f" strokecolor="red" strokeweight="4.56pt">
                  <v:path arrowok="t" o:connecttype="custom" o:connectlocs="4,7067;35,6927;94,6798;178,6684;284,6586;408,6509;547,6455;699,6426;859,6426;1011,6455;1150,6509;1274,6586;1380,6684;1464,6798;1523,6927;1554,7067;1554,7213;1523,7353;1464,7482;1380,7596;1274,7694;1150,7771;1011,7825;859,7854;699,7854;547,7825;408,7771;284,7694;178,7596;94,7482;35,7353;4,7213" o:connectangles="0,0,0,0,0,0,0,0,0,0,0,0,0,0,0,0,0,0,0,0,0,0,0,0,0,0,0,0,0,0,0,0"/>
                </v:shape>
                <v:shape id="Freeform 11" o:spid="_x0000_s1210" style="position:absolute;left:6271;top:1418;width:1618;height:1529;visibility:visible;mso-wrap-style:square;v-text-anchor:top" coordsize="1618,1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" path="m,765l4,691,15,620,33,550,57,483,87,420r36,-61l165,302r47,-53l264,200r56,-44l380,117,444,83,511,54,582,31,655,14,731,4,809,r78,4l963,14r73,17l1107,54r67,29l1238,117r60,39l1354,200r52,49l1453,302r42,57l1531,420r30,63l1585,550r18,70l1614,691r4,74l1614,838r-11,72l1585,979r-24,67l1531,1110r-36,60l1453,1227r-47,53l1354,1329r-56,44l1238,1413r-64,34l1107,1476r-71,23l963,1515r-76,11l809,1529r-78,-3l655,1515r-73,-16l511,1476r-67,-29l380,1413r-60,-40l264,1329r-52,-49l165,1227r-42,-57l87,1110,57,1046,33,979,15,910,4,838,,765xe" filled="f" strokecolor="red" strokeweight="4.56pt">
                  <v:path arrowok="t" o:connecttype="custom" o:connectlocs="4,2109;33,1968;87,1838;165,1720;264,1618;380,1535;511,1472;655,1432;809,1418;963,1432;1107,1472;1238,1535;1354,1618;1453,1720;1531,1838;1585,1968;1614,2109;1614,2256;1585,2397;1531,2528;1453,2645;1354,2747;1238,2831;1107,2894;963,2933;809,2947;655,2933;511,2894;380,2831;264,2747;165,2645;87,2528;33,2397;4,2256" o:connectangles="0,0,0,0,0,0,0,0,0,0,0,0,0,0,0,0,0,0,0,0,0,0,0,0,0,0,0,0,0,0,0,0,0,0"/>
                </v:shape>
                <v:shape id="Freeform 10" o:spid="_x0000_s1211" style="position:absolute;left:477;top:5584;width:1344;height:1265;visibility:visible;mso-wrap-style:square;v-text-anchor:top" coordsize="1344,12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" path="m,632l4,558,17,487,39,419,68,354r36,-61l147,237r49,-52l251,139,311,98,376,64,445,37,517,17,593,4,672,r78,4l826,17r72,20l967,64r65,34l1092,139r55,46l1196,237r43,56l1275,354r29,65l1326,487r13,71l1344,632r-5,74l1326,777r-22,68l1275,910r-36,61l1196,1028r-49,51l1092,1126r-60,40l967,1200r-69,28l826,1248r-76,12l672,1265r-79,-5l517,1248r-72,-20l376,1200r-65,-34l251,1126r-55,-47l147,1028,104,971,68,910,39,845,17,777,4,706,,632xe" filled="f" strokecolor="red" strokeweight="4.56pt">
                  <v:path arrowok="t" o:connecttype="custom" o:connectlocs="0,6217;4,6143;17,6072;39,6004;68,5939;104,5878;147,5822;196,5770;251,5724;311,5683;376,5649;445,5622;517,5602;593,5589;672,5585;750,5589;826,5602;898,5622;967,5649;1032,5683;1092,5724;1147,5770;1196,5822;1239,5878;1275,5939;1304,6004;1326,6072;1339,6143;1344,6217;1339,6291;1326,6362;1304,6430;1275,6495;1239,6556;1196,6613;1147,6664;1092,6711;1032,6751;967,6785;898,6813;826,6833;750,6845;672,6850;593,6845;517,6833;445,6813;376,6785;311,6751;251,6711;196,6664;147,6613;104,6556;68,6495;39,6430;17,6362;4,6291;0,6217" o:connectangles="0,0,0,0,0,0,0,0,0,0,0,0,0,0,0,0,0,0,0,0,0,0,0,0,0,0,0,0,0,0,0,0,0,0,0,0,0,0,0,0,0,0,0,0,0,0,0,0,0,0,0,0,0,0,0,0,0"/>
                </v:shape>
                <v:shape id="Freeform 9" o:spid="_x0000_s1212" style="position:absolute;left:9;top:561;width:4904;height:1920;visibility:visible;mso-wrap-style:square;v-text-anchor:top" coordsize="4904,1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" path="m2451,l2345,,2240,3,2136,7r-103,7l1932,21r-100,9l1734,41r-96,13l1543,68r-92,15l1360,100r-88,18l1185,137r-84,21l1019,180r-79,24l863,228r-74,26l718,281r-69,28l583,338r-62,30l461,399r-57,32l351,464r-50,34l212,568r-74,73l78,717,35,796,9,877,,960r2,41l20,1083r35,80l106,1240r67,75l255,1387r96,68l404,1488r57,32l521,1551r62,30l649,1610r69,28l789,1665r74,26l940,1716r79,23l1101,1761r84,21l1272,1801r88,19l1451,1836r92,16l1638,1866r96,12l1832,1889r100,9l2033,1906r103,6l2240,1916r105,3l2451,1920r107,-1l2663,1916r104,-4l2869,1906r101,-8l3070,1889r98,-11l3264,1866r95,-14l3452,1836r90,-16l3631,1801r86,-19l3801,1761r82,-22l3962,1716r77,-25l4113,1665r72,-27l4253,1610r66,-29l4382,1551r59,-31l4498,1488r53,-33l4601,1421r89,-70l4765,1278r59,-76l4867,1123r27,-81l4903,960r-2,-42l4883,836r-35,-80l4796,679r-67,-75l4647,532r-96,-68l4498,431r-57,-32l4382,368r-63,-30l4253,309r-68,-28l4113,254r-74,-26l3962,204r-79,-24l3801,158r-84,-21l3631,118r-89,-18l3452,83,3359,68,3264,54,3168,41,3070,30,2970,21,2869,14,2767,7,2663,3,2558,,2451,xe" fillcolor="#2e5496" stroked="f">
                  <v:path arrowok="t" o:connecttype="custom" o:connectlocs="2240,565;1932,583;1638,616;1360,662;1101,720;863,790;649,871;461,961;301,1060;78,1279;0,1522;55,1725;255,1949;461,2082;649,2172;863,2253;1101,2323;1360,2382;1638,2428;1932,2460;2240,2478;2558,2481;2869,2468;3168,2440;3452,2398;3717,2344;3962,2278;4185,2200;4382,2113;4551,2017;4765,1840;4894,1604;4883,1398;4729,1166;4498,993;4319,900;4113,816;3883,742;3631,680;3359,630;3070,592;2767,569;2451,562" o:connectangles="0,0,0,0,0,0,0,0,0,0,0,0,0,0,0,0,0,0,0,0,0,0,0,0,0,0,0,0,0,0,0,0,0,0,0,0,0,0,0,0,0,0,0"/>
                </v:shape>
                <v:shape id="Freeform 8" o:spid="_x0000_s1213" style="position:absolute;left:9;top:561;width:4904;height:1920;visibility:visible;mso-wrap-style:square;v-text-anchor:top" coordsize="4904,1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" path="m,960l9,877,35,796,78,717r60,-76l212,568r89,-70l351,464r53,-33l461,399r60,-31l583,338r66,-29l718,281r71,-27l863,228r77,-24l1019,180r82,-22l1185,137r87,-19l1360,100r91,-17l1543,68r95,-14l1734,41r98,-11l1932,21r101,-7l2136,7,2240,3,2345,r106,l2558,r105,3l2767,7r102,7l2970,21r100,9l3168,41r96,13l3359,68r93,15l3542,100r89,18l3717,137r84,21l3883,180r79,24l4039,228r74,26l4185,281r68,28l4319,338r63,30l4441,399r57,32l4551,464r50,34l4690,568r75,73l4824,717r43,79l4894,877r9,83l4901,1001r-18,82l4848,1163r-52,77l4729,1315r-82,72l4551,1455r-53,33l4441,1520r-59,31l4319,1581r-66,29l4185,1638r-72,27l4039,1691r-77,25l3883,1739r-82,22l3717,1782r-86,19l3542,1820r-90,16l3359,1852r-95,14l3168,1878r-98,11l2970,1898r-101,8l2767,1912r-104,4l2558,1919r-107,1l2345,1919r-105,-3l2136,1912r-103,-6l1932,1898r-100,-9l1734,1878r-96,-12l1543,1852r-92,-16l1360,1820r-88,-19l1185,1782r-84,-21l1019,1739r-79,-23l863,1691r-74,-26l718,1638r-69,-28l583,1581r-62,-30l461,1520r-57,-32l351,1455r-50,-34l212,1351r-74,-73l78,1202,35,1123,9,1042,,960xe" filled="f" strokecolor="#2e528f" strokeweight=".96pt">
                  <v:path arrowok="t" o:connecttype="custom" o:connectlocs="35,1358;212,1130;404,993;583,900;789,816;1019,742;1272,680;1543,630;1832,592;2136,569;2451,562;2767,569;3070,592;3359,630;3631,680;3883,742;4113,816;4319,900;4498,993;4690,1130;4867,1358;4901,1563;4796,1802;4551,2017;4382,2113;4185,2200;3962,2278;3717,2344;3452,2398;3168,2440;2869,2468;2558,2481;2240,2478;1932,2460;1638,2428;1360,2382;1101,2323;863,2253;649,2172;461,2082;301,1983;78,1764;0,1522" o:connectangles="0,0,0,0,0,0,0,0,0,0,0,0,0,0,0,0,0,0,0,0,0,0,0,0,0,0,0,0,0,0,0,0,0,0,0,0,0,0,0,0,0,0,0"/>
                </v:shape>
                <v:shape id="AutoShape 7" o:spid="_x0000_s1214" style="position:absolute;left:1203;top:2527;width:913;height:3059;visibility:visible;mso-wrap-style:square;v-text-anchor:top" coordsize="913,3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" path="m33,2770r-11,1l11,2776r-8,9l,2796r1,12l69,3058r50,-49l113,3009,56,2993,84,2886,58,2792r-5,-11l44,2774r-11,-4xm84,2886l56,2993r57,16l118,2993r-5,l63,2980r37,-37l84,2886xm232,2824r-11,2l211,2833r-69,69l113,3009r6,l254,2875r6,-10l262,2854r-2,-11l254,2833r-10,-7l232,2824xm100,2943r-37,37l113,2993r-13,-50xm142,2902r-42,41l113,2993r5,l142,2902xm854,l84,2886r16,57l142,2902,912,15,854,xe" fillcolor="red" stroked="f">
                  <v:path arrowok="t" o:connecttype="custom" o:connectlocs="33,5298;22,5299;11,5304;3,5313;0,5324;1,5336;69,5586;119,5537;113,5537;56,5521;84,5414;58,5320;53,5309;44,5302;33,5298;84,5414;56,5521;113,5537;118,5521;113,5521;63,5508;100,5471;84,5414;232,5352;221,5354;211,5361;142,5430;113,5537;119,5537;254,5403;260,5393;262,5382;260,5371;254,5361;244,5354;232,5352;100,5471;63,5508;113,5521;100,5471;142,5430;100,5471;113,5521;118,5521;142,5430;854,2528;84,5414;100,5471;142,5430;912,2543;854,2528" o:connectangles="0,0,0,0,0,0,0,0,0,0,0,0,0,0,0,0,0,0,0,0,0,0,0,0,0,0,0,0,0,0,0,0,0,0,0,0,0,0,0,0,0,0,0,0,0,0,0,0,0,0,0"/>
                </v:shape>
                <v:shape id="AutoShape 6" o:spid="_x0000_s1215" style="position:absolute;left:2800;top:2533;width:400;height:3839;visibility:visible;mso-wrap-style:square;v-text-anchor:top" coordsize="400,3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" path="m154,3577r-11,4l135,3590r-5,11l130,3612r5,11l280,3839r29,-58l246,3781r-7,-111l185,3590r-9,-9l165,3577r-11,xm239,3670r7,111l306,3777r-1,-11l249,3766r23,-46l239,3670xm371,3563r-11,1l350,3570r-8,9l299,3666r7,111l246,3781r63,l396,3606r3,-11l398,3583r-6,-10l383,3566r-12,-3xm272,3720r-23,46l301,3762r-29,-42xm299,3666r-27,54l301,3762r-52,4l305,3766r-6,-100xm60,l,4,239,3670r33,50l299,3666,60,xe" fillcolor="red" stroked="f">
                  <v:path arrowok="t" o:connecttype="custom" o:connectlocs="154,6111;143,6115;135,6124;130,6135;130,6146;135,6157;280,6373;309,6315;246,6315;239,6204;185,6124;176,6115;165,6111;154,6111;239,6204;246,6315;306,6311;305,6300;249,6300;272,6254;239,6204;371,6097;360,6098;350,6104;342,6113;299,6200;306,6311;246,6315;309,6315;396,6140;399,6129;398,6117;392,6107;383,6100;371,6097;272,6254;249,6300;301,6296;272,6254;299,6200;272,6254;301,6296;249,6300;305,6300;299,6200;60,2534;0,2538;239,6204;272,6254;299,6200;60,2534" o:connectangles="0,0,0,0,0,0,0,0,0,0,0,0,0,0,0,0,0,0,0,0,0,0,0,0,0,0,0,0,0,0,0,0,0,0,0,0,0,0,0,0,0,0,0,0,0,0,0,0,0,0,0"/>
                </v:shape>
                <v:shape id="AutoShape 5" o:spid="_x0000_s1216" style="position:absolute;left:3558;top:2307;width:2795;height:270;visibility:visible;mso-wrap-style:square;v-text-anchor:top" coordsize="2795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" path="m2675,135r-135,79l2531,222r-5,10l2525,244r4,11l2537,264r10,5l2559,270r11,-4l2743,165r-8,l2735,161r-15,l2675,135xm2624,105l,105r,60l2624,165r51,-30l2624,105xm2743,105r-8,l2735,165r8,l2795,135r-52,-30xm2720,109r-45,26l2720,161r,-52xm2735,109r-15,l2720,161r15,l2735,109xm2559,r-12,1l2537,6r-8,9l2525,26r1,12l2531,48r9,8l2675,135r45,-26l2735,109r,-4l2743,105,2570,4,2559,xe" fillcolor="red" stroked="f">
                  <v:path arrowok="t" o:connecttype="custom" o:connectlocs="2675,2442;2540,2521;2531,2529;2526,2539;2525,2551;2529,2562;2537,2571;2547,2576;2559,2577;2570,2573;2743,2472;2735,2472;2735,2468;2720,2468;2675,2442;2624,2412;0,2412;0,2472;2624,2472;2675,2442;2624,2412;2743,2412;2735,2412;2735,2472;2743,2472;2795,2442;2743,2412;2720,2416;2675,2442;2720,2468;2720,2416;2735,2416;2720,2416;2720,2468;2735,2468;2735,2416;2559,2307;2547,2308;2537,2313;2529,2322;2525,2333;2526,2345;2531,2355;2540,2363;2675,2442;2720,2416;2735,2416;2735,2412;2743,2412;2570,2311;2559,2307" o:connectangles="0,0,0,0,0,0,0,0,0,0,0,0,0,0,0,0,0,0,0,0,0,0,0,0,0,0,0,0,0,0,0,0,0,0,0,0,0,0,0,0,0,0,0,0,0,0,0,0,0,0,0"/>
                </v:shape>
                <v:shape id="_x0000_s1217" type="#_x0000_t202" style="position:absolute;left:7479;top:389;width:290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ldK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z7ZXSsMAAADbAAAADwAA&#10;AAAAAAAAAAAAAAAHAgAAZHJzL2Rvd25yZXYueG1sUEsFBgAAAAADAAMAtwAAAPcCAAAAAA==&#10;" filled="f" stroked="f">
                  <v:textbox inset="0,0,0,0">
                    <w:txbxContent>
                      <w:p w14:paraId="1E721AE8" w14:textId="77777777" w:rsidR="00CE2E60" w:rsidRDefault="00F53E66">
                        <w:pPr>
                          <w:spacing w:line="467" w:lineRule="exact"/>
                          <w:rPr>
                            <w:rFonts w:ascii="Trebuchet MS"/>
                            <w:b/>
                            <w:sz w:val="48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4"/>
                            <w:sz w:val="48"/>
                          </w:rPr>
                          <w:t>B</w:t>
                        </w:r>
                      </w:p>
                    </w:txbxContent>
                  </v:textbox>
                </v:shape>
                <v:shape id="_x0000_s1218" type="#_x0000_t202" style="position:absolute;left:873;top:1273;width:3197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2q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BoqNqsAAAADbAAAADwAAAAAA&#10;AAAAAAAAAAAHAgAAZHJzL2Rvd25yZXYueG1sUEsFBgAAAAADAAMAtwAAAPQCAAAAAA==&#10;" filled="f" stroked="f">
                  <v:textbox inset="0,0,0,0">
                    <w:txbxContent>
                      <w:p w14:paraId="12EE7CBC" w14:textId="77777777" w:rsidR="00CE2E60" w:rsidRDefault="00F53E66">
                        <w:pPr>
                          <w:tabs>
                            <w:tab w:val="left" w:pos="654"/>
                            <w:tab w:val="left" w:pos="1350"/>
                            <w:tab w:val="left" w:pos="2583"/>
                          </w:tabs>
                          <w:spacing w:line="233" w:lineRule="exact"/>
                          <w:rPr>
                            <w:rFonts w:ascii="Trebuchet MS"/>
                            <w:b/>
                            <w:sz w:val="24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spacing w:val="-3"/>
                            <w:sz w:val="24"/>
                          </w:rPr>
                          <w:t>May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3"/>
                            <w:sz w:val="24"/>
                          </w:rPr>
                          <w:tab/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z w:val="24"/>
                          </w:rPr>
                          <w:t>have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z w:val="24"/>
                          </w:rPr>
                          <w:tab/>
                          <w:t>numerous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z w:val="24"/>
                          </w:rPr>
                          <w:tab/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w w:val="90"/>
                            <w:sz w:val="24"/>
                          </w:rPr>
                          <w:t>heavy</w:t>
                        </w:r>
                      </w:p>
                      <w:p w14:paraId="623405B2" w14:textId="77777777" w:rsidR="00CE2E60" w:rsidRDefault="00F53E66">
                        <w:pPr>
                          <w:spacing w:before="21"/>
                          <w:rPr>
                            <w:rFonts w:ascii="Trebuchet MS"/>
                            <w:b/>
                            <w:sz w:val="24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w w:val="90"/>
                            <w:sz w:val="24"/>
                          </w:rPr>
                          <w:t>scratches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20"/>
                            <w:w w:val="90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w w:val="90"/>
                            <w:sz w:val="24"/>
                          </w:rPr>
                          <w:t>on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19"/>
                            <w:w w:val="90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w w:val="90"/>
                            <w:sz w:val="24"/>
                          </w:rPr>
                          <w:t>screen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19"/>
                            <w:w w:val="90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w w:val="90"/>
                            <w:sz w:val="24"/>
                          </w:rPr>
                          <w:t>or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19"/>
                            <w:w w:val="90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w w:val="90"/>
                            <w:sz w:val="24"/>
                          </w:rPr>
                          <w:t>housing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CE2E60">
      <w:pgSz w:w="19200" w:h="10800" w:orient="landscape"/>
      <w:pgMar w:top="840" w:right="0" w:bottom="280" w:left="0" w:header="24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5C110" w14:textId="77777777" w:rsidR="0062692C" w:rsidRDefault="0062692C">
      <w:r>
        <w:separator/>
      </w:r>
    </w:p>
  </w:endnote>
  <w:endnote w:type="continuationSeparator" w:id="0">
    <w:p w14:paraId="2F26C3D3" w14:textId="77777777" w:rsidR="0062692C" w:rsidRDefault="006269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97CD0" w14:textId="77777777" w:rsidR="0062692C" w:rsidRDefault="0062692C">
      <w:r>
        <w:separator/>
      </w:r>
    </w:p>
  </w:footnote>
  <w:footnote w:type="continuationSeparator" w:id="0">
    <w:p w14:paraId="0C22C720" w14:textId="77777777" w:rsidR="0062692C" w:rsidRDefault="006269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47CBD" w14:textId="22EC7BDB" w:rsidR="00CE2E60" w:rsidRDefault="00F53E66">
    <w:pPr>
      <w:pStyle w:val="BodyText"/>
      <w:spacing w:line="14" w:lineRule="auto"/>
      <w:rPr>
        <w:b w:val="0"/>
        <w:sz w:val="20"/>
      </w:rPr>
    </w:pPr>
    <w:r>
      <w:rPr>
        <w:noProof/>
      </w:rPr>
      <w:drawing>
        <wp:anchor distT="0" distB="0" distL="0" distR="0" simplePos="0" relativeHeight="268415543" behindDoc="1" locked="0" layoutInCell="1" allowOverlap="1" wp14:anchorId="60D581C2" wp14:editId="79DFDA05">
          <wp:simplePos x="0" y="0"/>
          <wp:positionH relativeFrom="page">
            <wp:posOffset>0</wp:posOffset>
          </wp:positionH>
          <wp:positionV relativeFrom="page">
            <wp:posOffset>152400</wp:posOffset>
          </wp:positionV>
          <wp:extent cx="12192000" cy="368808"/>
          <wp:effectExtent l="0" t="0" r="0" b="0"/>
          <wp:wrapNone/>
          <wp:docPr id="9" name="image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5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192000" cy="3688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D581D">
      <w:rPr>
        <w:noProof/>
      </w:rPr>
      <mc:AlternateContent>
        <mc:Choice Requires="wps">
          <w:drawing>
            <wp:anchor distT="0" distB="0" distL="114300" distR="114300" simplePos="0" relativeHeight="503296592" behindDoc="1" locked="0" layoutInCell="1" allowOverlap="1" wp14:anchorId="1BBBFD43" wp14:editId="02160C8F">
              <wp:simplePos x="0" y="0"/>
              <wp:positionH relativeFrom="page">
                <wp:posOffset>78740</wp:posOffset>
              </wp:positionH>
              <wp:positionV relativeFrom="page">
                <wp:posOffset>225425</wp:posOffset>
              </wp:positionV>
              <wp:extent cx="4321175" cy="254000"/>
              <wp:effectExtent l="2540" t="0" r="635" b="0"/>
              <wp:wrapNone/>
              <wp:docPr id="1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1175" cy="25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B9ECA0" w14:textId="77777777" w:rsidR="00CE2E60" w:rsidRDefault="00F53E66">
                          <w:pPr>
                            <w:spacing w:line="370" w:lineRule="exact"/>
                            <w:ind w:left="20"/>
                            <w:rPr>
                              <w:rFonts w:ascii="Trebuchet MS"/>
                              <w:b/>
                              <w:i/>
                              <w:sz w:val="36"/>
                            </w:rPr>
                          </w:pP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Used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7"/>
                              <w:w w:val="90"/>
                              <w:sz w:val="3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IPhone</w:t>
                          </w:r>
                          <w:proofErr w:type="spellEnd"/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7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Grading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8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Descriptions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9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--Grade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6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A+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BBFD4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219" type="#_x0000_t202" style="position:absolute;margin-left:6.2pt;margin-top:17.75pt;width:340.25pt;height:20pt;z-index:-19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" filled="f" stroked="f">
              <v:textbox inset="0,0,0,0">
                <w:txbxContent>
                  <w:p w14:paraId="62B9ECA0" w14:textId="77777777" w:rsidR="00CE2E60" w:rsidRDefault="00F53E66">
                    <w:pPr>
                      <w:spacing w:line="370" w:lineRule="exact"/>
                      <w:ind w:left="20"/>
                      <w:rPr>
                        <w:rFonts w:ascii="Trebuchet MS"/>
                        <w:b/>
                        <w:i/>
                        <w:sz w:val="36"/>
                      </w:rPr>
                    </w:pP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Used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7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IPhone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7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Grading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8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Descriptions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9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--Grade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6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A+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8214A" w14:textId="76E1C0FD" w:rsidR="00CE2E60" w:rsidRDefault="00F53E66">
    <w:pPr>
      <w:pStyle w:val="BodyText"/>
      <w:spacing w:line="14" w:lineRule="auto"/>
      <w:rPr>
        <w:b w:val="0"/>
        <w:sz w:val="20"/>
      </w:rPr>
    </w:pPr>
    <w:r>
      <w:rPr>
        <w:noProof/>
      </w:rPr>
      <w:drawing>
        <wp:anchor distT="0" distB="0" distL="0" distR="0" simplePos="0" relativeHeight="268415591" behindDoc="1" locked="0" layoutInCell="1" allowOverlap="1" wp14:anchorId="15EFA82B" wp14:editId="26132F46">
          <wp:simplePos x="0" y="0"/>
          <wp:positionH relativeFrom="page">
            <wp:posOffset>0</wp:posOffset>
          </wp:positionH>
          <wp:positionV relativeFrom="page">
            <wp:posOffset>152400</wp:posOffset>
          </wp:positionV>
          <wp:extent cx="12192000" cy="368808"/>
          <wp:effectExtent l="0" t="0" r="0" b="0"/>
          <wp:wrapNone/>
          <wp:docPr id="11" name="image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5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192000" cy="3688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D581D">
      <w:rPr>
        <w:noProof/>
      </w:rPr>
      <mc:AlternateContent>
        <mc:Choice Requires="wps">
          <w:drawing>
            <wp:anchor distT="0" distB="0" distL="114300" distR="114300" simplePos="0" relativeHeight="503296640" behindDoc="1" locked="0" layoutInCell="1" allowOverlap="1" wp14:anchorId="49094601" wp14:editId="6EA97B07">
              <wp:simplePos x="0" y="0"/>
              <wp:positionH relativeFrom="page">
                <wp:posOffset>78740</wp:posOffset>
              </wp:positionH>
              <wp:positionV relativeFrom="page">
                <wp:posOffset>225425</wp:posOffset>
              </wp:positionV>
              <wp:extent cx="4207510" cy="254000"/>
              <wp:effectExtent l="2540" t="0" r="0" b="0"/>
              <wp:wrapNone/>
              <wp:docPr id="1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07510" cy="25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164D20" w14:textId="77777777" w:rsidR="00CE2E60" w:rsidRDefault="00F53E66">
                          <w:pPr>
                            <w:spacing w:line="370" w:lineRule="exact"/>
                            <w:ind w:left="20"/>
                            <w:rPr>
                              <w:rFonts w:ascii="Trebuchet MS"/>
                              <w:b/>
                              <w:i/>
                              <w:sz w:val="36"/>
                            </w:rPr>
                          </w:pP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Used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5"/>
                              <w:w w:val="90"/>
                              <w:sz w:val="3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IPhone</w:t>
                          </w:r>
                          <w:proofErr w:type="spellEnd"/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6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Grading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5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Descriptions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7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--Grade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4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09460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220" type="#_x0000_t202" style="position:absolute;margin-left:6.2pt;margin-top:17.75pt;width:331.3pt;height:20pt;z-index:-19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" filled="f" stroked="f">
              <v:textbox inset="0,0,0,0">
                <w:txbxContent>
                  <w:p w14:paraId="4B164D20" w14:textId="77777777" w:rsidR="00CE2E60" w:rsidRDefault="00F53E66">
                    <w:pPr>
                      <w:spacing w:line="370" w:lineRule="exact"/>
                      <w:ind w:left="20"/>
                      <w:rPr>
                        <w:rFonts w:ascii="Trebuchet MS"/>
                        <w:b/>
                        <w:i/>
                        <w:sz w:val="36"/>
                      </w:rPr>
                    </w:pP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Used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5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IPhone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6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Grading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5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Descriptions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7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--Grade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4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24DE5" w14:textId="5F548834" w:rsidR="00CE2E60" w:rsidRDefault="00F53E66">
    <w:pPr>
      <w:pStyle w:val="BodyText"/>
      <w:spacing w:line="14" w:lineRule="auto"/>
      <w:rPr>
        <w:b w:val="0"/>
        <w:sz w:val="20"/>
      </w:rPr>
    </w:pPr>
    <w:r>
      <w:rPr>
        <w:noProof/>
      </w:rPr>
      <w:drawing>
        <wp:anchor distT="0" distB="0" distL="0" distR="0" simplePos="0" relativeHeight="268415639" behindDoc="1" locked="0" layoutInCell="1" allowOverlap="1" wp14:anchorId="03CF6956" wp14:editId="4708BAF8">
          <wp:simplePos x="0" y="0"/>
          <wp:positionH relativeFrom="page">
            <wp:posOffset>0</wp:posOffset>
          </wp:positionH>
          <wp:positionV relativeFrom="page">
            <wp:posOffset>152400</wp:posOffset>
          </wp:positionV>
          <wp:extent cx="12192000" cy="368808"/>
          <wp:effectExtent l="0" t="0" r="0" b="0"/>
          <wp:wrapNone/>
          <wp:docPr id="23" name="image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age5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192000" cy="3688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D581D">
      <w:rPr>
        <w:noProof/>
      </w:rPr>
      <mc:AlternateContent>
        <mc:Choice Requires="wps">
          <w:drawing>
            <wp:anchor distT="0" distB="0" distL="114300" distR="114300" simplePos="0" relativeHeight="503296688" behindDoc="1" locked="0" layoutInCell="1" allowOverlap="1" wp14:anchorId="34F994CF" wp14:editId="39B7E838">
              <wp:simplePos x="0" y="0"/>
              <wp:positionH relativeFrom="page">
                <wp:posOffset>78740</wp:posOffset>
              </wp:positionH>
              <wp:positionV relativeFrom="page">
                <wp:posOffset>227330</wp:posOffset>
              </wp:positionV>
              <wp:extent cx="4335780" cy="254000"/>
              <wp:effectExtent l="2540" t="0" r="0" b="4445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35780" cy="25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9A21C" w14:textId="77777777" w:rsidR="00CE2E60" w:rsidRDefault="00F53E66">
                          <w:pPr>
                            <w:spacing w:line="370" w:lineRule="exact"/>
                            <w:ind w:left="20"/>
                            <w:rPr>
                              <w:rFonts w:ascii="Trebuchet MS"/>
                              <w:b/>
                              <w:i/>
                              <w:sz w:val="36"/>
                            </w:rPr>
                          </w:pP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Used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3"/>
                              <w:w w:val="90"/>
                              <w:sz w:val="3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IPhone</w:t>
                          </w:r>
                          <w:proofErr w:type="spellEnd"/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4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Grading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3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Descriptions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5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--Grade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2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AB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F994C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221" type="#_x0000_t202" style="position:absolute;margin-left:6.2pt;margin-top:17.9pt;width:341.4pt;height:20pt;z-index:-19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" filled="f" stroked="f">
              <v:textbox inset="0,0,0,0">
                <w:txbxContent>
                  <w:p w14:paraId="6B89A21C" w14:textId="77777777" w:rsidR="00CE2E60" w:rsidRDefault="00F53E66">
                    <w:pPr>
                      <w:spacing w:line="370" w:lineRule="exact"/>
                      <w:ind w:left="20"/>
                      <w:rPr>
                        <w:rFonts w:ascii="Trebuchet MS"/>
                        <w:b/>
                        <w:i/>
                        <w:sz w:val="36"/>
                      </w:rPr>
                    </w:pP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Used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3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IPhone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4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Grading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3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Descriptions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5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--Grade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2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AB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7AAAF" w14:textId="070C6793" w:rsidR="00CE2E60" w:rsidRDefault="00F53E66">
    <w:pPr>
      <w:pStyle w:val="BodyText"/>
      <w:spacing w:line="14" w:lineRule="auto"/>
      <w:rPr>
        <w:b w:val="0"/>
        <w:sz w:val="20"/>
      </w:rPr>
    </w:pPr>
    <w:r>
      <w:rPr>
        <w:noProof/>
      </w:rPr>
      <w:drawing>
        <wp:anchor distT="0" distB="0" distL="0" distR="0" simplePos="0" relativeHeight="268415687" behindDoc="1" locked="0" layoutInCell="1" allowOverlap="1" wp14:anchorId="65CEA56F" wp14:editId="43AD842B">
          <wp:simplePos x="0" y="0"/>
          <wp:positionH relativeFrom="page">
            <wp:posOffset>0</wp:posOffset>
          </wp:positionH>
          <wp:positionV relativeFrom="page">
            <wp:posOffset>152400</wp:posOffset>
          </wp:positionV>
          <wp:extent cx="12192000" cy="368808"/>
          <wp:effectExtent l="0" t="0" r="0" b="0"/>
          <wp:wrapNone/>
          <wp:docPr id="25" name="image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image5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192000" cy="3688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D581D">
      <w:rPr>
        <w:noProof/>
      </w:rPr>
      <mc:AlternateContent>
        <mc:Choice Requires="wps">
          <w:drawing>
            <wp:anchor distT="0" distB="0" distL="114300" distR="114300" simplePos="0" relativeHeight="503296736" behindDoc="1" locked="0" layoutInCell="1" allowOverlap="1" wp14:anchorId="72B42E39" wp14:editId="213EF367">
              <wp:simplePos x="0" y="0"/>
              <wp:positionH relativeFrom="page">
                <wp:posOffset>78740</wp:posOffset>
              </wp:positionH>
              <wp:positionV relativeFrom="page">
                <wp:posOffset>227330</wp:posOffset>
              </wp:positionV>
              <wp:extent cx="4434840" cy="254000"/>
              <wp:effectExtent l="2540" t="0" r="1270" b="4445"/>
              <wp:wrapNone/>
              <wp:docPr id="8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34840" cy="25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2BEABE" w14:textId="77777777" w:rsidR="00CE2E60" w:rsidRDefault="00F53E66">
                          <w:pPr>
                            <w:spacing w:line="370" w:lineRule="exact"/>
                            <w:ind w:left="20"/>
                            <w:rPr>
                              <w:rFonts w:ascii="Trebuchet MS"/>
                              <w:b/>
                              <w:i/>
                              <w:sz w:val="36"/>
                            </w:rPr>
                          </w:pP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Used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17"/>
                              <w:w w:val="90"/>
                              <w:sz w:val="3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IPhone</w:t>
                          </w:r>
                          <w:proofErr w:type="spellEnd"/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19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Grading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19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Descriptions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0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--Grade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17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A/B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B42E3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222" type="#_x0000_t202" style="position:absolute;margin-left:6.2pt;margin-top:17.9pt;width:349.2pt;height:20pt;z-index:-1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" filled="f" stroked="f">
              <v:textbox inset="0,0,0,0">
                <w:txbxContent>
                  <w:p w14:paraId="652BEABE" w14:textId="77777777" w:rsidR="00CE2E60" w:rsidRDefault="00F53E66">
                    <w:pPr>
                      <w:spacing w:line="370" w:lineRule="exact"/>
                      <w:ind w:left="20"/>
                      <w:rPr>
                        <w:rFonts w:ascii="Trebuchet MS"/>
                        <w:b/>
                        <w:i/>
                        <w:sz w:val="36"/>
                      </w:rPr>
                    </w:pP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Used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17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IPhone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19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Grading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19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Descriptions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0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--Grade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17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A/B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F535E" w14:textId="537F07CC" w:rsidR="00CE2E60" w:rsidRDefault="00F53E66">
    <w:pPr>
      <w:pStyle w:val="BodyText"/>
      <w:spacing w:line="14" w:lineRule="auto"/>
      <w:rPr>
        <w:b w:val="0"/>
        <w:sz w:val="20"/>
      </w:rPr>
    </w:pPr>
    <w:r>
      <w:rPr>
        <w:noProof/>
      </w:rPr>
      <w:drawing>
        <wp:anchor distT="0" distB="0" distL="0" distR="0" simplePos="0" relativeHeight="268415735" behindDoc="1" locked="0" layoutInCell="1" allowOverlap="1" wp14:anchorId="055E414A" wp14:editId="0BFB5BAC">
          <wp:simplePos x="0" y="0"/>
          <wp:positionH relativeFrom="page">
            <wp:posOffset>0</wp:posOffset>
          </wp:positionH>
          <wp:positionV relativeFrom="page">
            <wp:posOffset>152400</wp:posOffset>
          </wp:positionV>
          <wp:extent cx="12192000" cy="368808"/>
          <wp:effectExtent l="0" t="0" r="0" b="0"/>
          <wp:wrapNone/>
          <wp:docPr id="27" name="image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5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192000" cy="3688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D581D">
      <w:rPr>
        <w:noProof/>
      </w:rPr>
      <mc:AlternateContent>
        <mc:Choice Requires="wps">
          <w:drawing>
            <wp:anchor distT="0" distB="0" distL="114300" distR="114300" simplePos="0" relativeHeight="503296784" behindDoc="1" locked="0" layoutInCell="1" allowOverlap="1" wp14:anchorId="44F89A45" wp14:editId="2D9F4DF9">
              <wp:simplePos x="0" y="0"/>
              <wp:positionH relativeFrom="page">
                <wp:posOffset>78740</wp:posOffset>
              </wp:positionH>
              <wp:positionV relativeFrom="page">
                <wp:posOffset>227330</wp:posOffset>
              </wp:positionV>
              <wp:extent cx="4335145" cy="254000"/>
              <wp:effectExtent l="2540" t="0" r="0" b="4445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35145" cy="25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989A69" w14:textId="77777777" w:rsidR="00CE2E60" w:rsidRDefault="00F53E66">
                          <w:pPr>
                            <w:spacing w:line="370" w:lineRule="exact"/>
                            <w:ind w:left="20"/>
                            <w:rPr>
                              <w:rFonts w:ascii="Trebuchet MS"/>
                              <w:b/>
                              <w:i/>
                              <w:sz w:val="36"/>
                            </w:rPr>
                          </w:pP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Used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3"/>
                              <w:w w:val="90"/>
                              <w:sz w:val="3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IPhone</w:t>
                          </w:r>
                          <w:proofErr w:type="spellEnd"/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4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Grading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4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Descriptions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4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--Grade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3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AB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F89A4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223" type="#_x0000_t202" style="position:absolute;margin-left:6.2pt;margin-top:17.9pt;width:341.35pt;height:20pt;z-index:-19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" filled="f" stroked="f">
              <v:textbox inset="0,0,0,0">
                <w:txbxContent>
                  <w:p w14:paraId="11989A69" w14:textId="77777777" w:rsidR="00CE2E60" w:rsidRDefault="00F53E66">
                    <w:pPr>
                      <w:spacing w:line="370" w:lineRule="exact"/>
                      <w:ind w:left="20"/>
                      <w:rPr>
                        <w:rFonts w:ascii="Trebuchet MS"/>
                        <w:b/>
                        <w:i/>
                        <w:sz w:val="36"/>
                      </w:rPr>
                    </w:pP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Used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3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IPhone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4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Grading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4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Descriptions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4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--Grade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3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AB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D9982" w14:textId="3016C9E5" w:rsidR="00CE2E60" w:rsidRDefault="00F53E66">
    <w:pPr>
      <w:pStyle w:val="BodyText"/>
      <w:spacing w:line="14" w:lineRule="auto"/>
      <w:rPr>
        <w:b w:val="0"/>
        <w:sz w:val="20"/>
      </w:rPr>
    </w:pPr>
    <w:r>
      <w:rPr>
        <w:noProof/>
      </w:rPr>
      <w:drawing>
        <wp:anchor distT="0" distB="0" distL="0" distR="0" simplePos="0" relativeHeight="268415783" behindDoc="1" locked="0" layoutInCell="1" allowOverlap="1" wp14:anchorId="1043192B" wp14:editId="792940C3">
          <wp:simplePos x="0" y="0"/>
          <wp:positionH relativeFrom="page">
            <wp:posOffset>0</wp:posOffset>
          </wp:positionH>
          <wp:positionV relativeFrom="page">
            <wp:posOffset>152400</wp:posOffset>
          </wp:positionV>
          <wp:extent cx="12192000" cy="368808"/>
          <wp:effectExtent l="0" t="0" r="0" b="0"/>
          <wp:wrapNone/>
          <wp:docPr id="29" name="image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image5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192000" cy="3688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D581D">
      <w:rPr>
        <w:noProof/>
      </w:rPr>
      <mc:AlternateContent>
        <mc:Choice Requires="wps">
          <w:drawing>
            <wp:anchor distT="0" distB="0" distL="114300" distR="114300" simplePos="0" relativeHeight="503296832" behindDoc="1" locked="0" layoutInCell="1" allowOverlap="1" wp14:anchorId="3EA6773F" wp14:editId="1A28F39F">
              <wp:simplePos x="0" y="0"/>
              <wp:positionH relativeFrom="page">
                <wp:posOffset>78740</wp:posOffset>
              </wp:positionH>
              <wp:positionV relativeFrom="page">
                <wp:posOffset>227330</wp:posOffset>
              </wp:positionV>
              <wp:extent cx="4196715" cy="254000"/>
              <wp:effectExtent l="2540" t="0" r="1270" b="444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96715" cy="25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86F627" w14:textId="77777777" w:rsidR="00CE2E60" w:rsidRDefault="00F53E66">
                          <w:pPr>
                            <w:spacing w:line="370" w:lineRule="exact"/>
                            <w:ind w:left="20"/>
                            <w:rPr>
                              <w:rFonts w:ascii="Trebuchet MS"/>
                              <w:b/>
                              <w:i/>
                              <w:sz w:val="36"/>
                            </w:rPr>
                          </w:pP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Used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6"/>
                              <w:w w:val="90"/>
                              <w:sz w:val="3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IPhone</w:t>
                          </w:r>
                          <w:proofErr w:type="spellEnd"/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8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Grading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7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Descriptions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9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--Grade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spacing w:val="-25"/>
                              <w:w w:val="9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  <w:i/>
                              <w:color w:val="FFFFFF"/>
                              <w:w w:val="90"/>
                              <w:sz w:val="36"/>
                            </w:rPr>
                            <w:t>B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A6773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224" type="#_x0000_t202" style="position:absolute;margin-left:6.2pt;margin-top:17.9pt;width:330.45pt;height:20pt;z-index:-19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" filled="f" stroked="f">
              <v:textbox inset="0,0,0,0">
                <w:txbxContent>
                  <w:p w14:paraId="0E86F627" w14:textId="77777777" w:rsidR="00CE2E60" w:rsidRDefault="00F53E66">
                    <w:pPr>
                      <w:spacing w:line="370" w:lineRule="exact"/>
                      <w:ind w:left="20"/>
                      <w:rPr>
                        <w:rFonts w:ascii="Trebuchet MS"/>
                        <w:b/>
                        <w:i/>
                        <w:sz w:val="36"/>
                      </w:rPr>
                    </w:pP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Used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6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IPhone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8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Grading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7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Descriptions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9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--Grade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spacing w:val="-25"/>
                        <w:w w:val="90"/>
                        <w:sz w:val="36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  <w:i/>
                        <w:color w:val="FFFFFF"/>
                        <w:w w:val="90"/>
                        <w:sz w:val="36"/>
                      </w:rPr>
                      <w:t>B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C5F57"/>
    <w:multiLevelType w:val="hybridMultilevel"/>
    <w:tmpl w:val="88FCCB3A"/>
    <w:lvl w:ilvl="0" w:tplc="21B2FB42">
      <w:numFmt w:val="bullet"/>
      <w:lvlText w:val="⚫"/>
      <w:lvlJc w:val="left"/>
      <w:pPr>
        <w:ind w:left="1496" w:hanging="540"/>
      </w:pPr>
      <w:rPr>
        <w:rFonts w:ascii="Wingdings" w:eastAsia="Wingdings" w:hAnsi="Wingdings" w:cs="Wingdings" w:hint="default"/>
        <w:color w:val="1F3863"/>
        <w:w w:val="205"/>
        <w:sz w:val="22"/>
        <w:szCs w:val="22"/>
        <w:lang w:val="en-US" w:eastAsia="en-US" w:bidi="en-US"/>
      </w:rPr>
    </w:lvl>
    <w:lvl w:ilvl="1" w:tplc="98465922">
      <w:numFmt w:val="bullet"/>
      <w:lvlText w:val="•"/>
      <w:lvlJc w:val="left"/>
      <w:pPr>
        <w:ind w:left="3270" w:hanging="540"/>
      </w:pPr>
      <w:rPr>
        <w:rFonts w:hint="default"/>
        <w:lang w:val="en-US" w:eastAsia="en-US" w:bidi="en-US"/>
      </w:rPr>
    </w:lvl>
    <w:lvl w:ilvl="2" w:tplc="020CE28E">
      <w:numFmt w:val="bullet"/>
      <w:lvlText w:val="•"/>
      <w:lvlJc w:val="left"/>
      <w:pPr>
        <w:ind w:left="5040" w:hanging="540"/>
      </w:pPr>
      <w:rPr>
        <w:rFonts w:hint="default"/>
        <w:lang w:val="en-US" w:eastAsia="en-US" w:bidi="en-US"/>
      </w:rPr>
    </w:lvl>
    <w:lvl w:ilvl="3" w:tplc="E6AABB22">
      <w:numFmt w:val="bullet"/>
      <w:lvlText w:val="•"/>
      <w:lvlJc w:val="left"/>
      <w:pPr>
        <w:ind w:left="6810" w:hanging="540"/>
      </w:pPr>
      <w:rPr>
        <w:rFonts w:hint="default"/>
        <w:lang w:val="en-US" w:eastAsia="en-US" w:bidi="en-US"/>
      </w:rPr>
    </w:lvl>
    <w:lvl w:ilvl="4" w:tplc="940026B2">
      <w:numFmt w:val="bullet"/>
      <w:lvlText w:val="•"/>
      <w:lvlJc w:val="left"/>
      <w:pPr>
        <w:ind w:left="8580" w:hanging="540"/>
      </w:pPr>
      <w:rPr>
        <w:rFonts w:hint="default"/>
        <w:lang w:val="en-US" w:eastAsia="en-US" w:bidi="en-US"/>
      </w:rPr>
    </w:lvl>
    <w:lvl w:ilvl="5" w:tplc="ECDEB5AC">
      <w:numFmt w:val="bullet"/>
      <w:lvlText w:val="•"/>
      <w:lvlJc w:val="left"/>
      <w:pPr>
        <w:ind w:left="10350" w:hanging="540"/>
      </w:pPr>
      <w:rPr>
        <w:rFonts w:hint="default"/>
        <w:lang w:val="en-US" w:eastAsia="en-US" w:bidi="en-US"/>
      </w:rPr>
    </w:lvl>
    <w:lvl w:ilvl="6" w:tplc="17C8984C">
      <w:numFmt w:val="bullet"/>
      <w:lvlText w:val="•"/>
      <w:lvlJc w:val="left"/>
      <w:pPr>
        <w:ind w:left="12120" w:hanging="540"/>
      </w:pPr>
      <w:rPr>
        <w:rFonts w:hint="default"/>
        <w:lang w:val="en-US" w:eastAsia="en-US" w:bidi="en-US"/>
      </w:rPr>
    </w:lvl>
    <w:lvl w:ilvl="7" w:tplc="0518ECE2">
      <w:numFmt w:val="bullet"/>
      <w:lvlText w:val="•"/>
      <w:lvlJc w:val="left"/>
      <w:pPr>
        <w:ind w:left="13890" w:hanging="540"/>
      </w:pPr>
      <w:rPr>
        <w:rFonts w:hint="default"/>
        <w:lang w:val="en-US" w:eastAsia="en-US" w:bidi="en-US"/>
      </w:rPr>
    </w:lvl>
    <w:lvl w:ilvl="8" w:tplc="5712BC1C">
      <w:numFmt w:val="bullet"/>
      <w:lvlText w:val="•"/>
      <w:lvlJc w:val="left"/>
      <w:pPr>
        <w:ind w:left="15660" w:hanging="540"/>
      </w:pPr>
      <w:rPr>
        <w:rFonts w:hint="default"/>
        <w:lang w:val="en-US" w:eastAsia="en-US" w:bidi="en-US"/>
      </w:rPr>
    </w:lvl>
  </w:abstractNum>
  <w:abstractNum w:abstractNumId="1" w15:restartNumberingAfterBreak="0">
    <w:nsid w:val="03616226"/>
    <w:multiLevelType w:val="hybridMultilevel"/>
    <w:tmpl w:val="284EB170"/>
    <w:lvl w:ilvl="0" w:tplc="C5AE25E0">
      <w:numFmt w:val="bullet"/>
      <w:lvlText w:val="⚫"/>
      <w:lvlJc w:val="left"/>
      <w:pPr>
        <w:ind w:left="1496" w:hanging="540"/>
      </w:pPr>
      <w:rPr>
        <w:rFonts w:ascii="Wingdings" w:eastAsia="Wingdings" w:hAnsi="Wingdings" w:cs="Wingdings" w:hint="default"/>
        <w:color w:val="1F3863"/>
        <w:w w:val="205"/>
        <w:sz w:val="22"/>
        <w:szCs w:val="22"/>
        <w:lang w:val="en-US" w:eastAsia="en-US" w:bidi="en-US"/>
      </w:rPr>
    </w:lvl>
    <w:lvl w:ilvl="1" w:tplc="768A2CDE">
      <w:numFmt w:val="bullet"/>
      <w:lvlText w:val="•"/>
      <w:lvlJc w:val="left"/>
      <w:pPr>
        <w:ind w:left="3270" w:hanging="540"/>
      </w:pPr>
      <w:rPr>
        <w:rFonts w:hint="default"/>
        <w:lang w:val="en-US" w:eastAsia="en-US" w:bidi="en-US"/>
      </w:rPr>
    </w:lvl>
    <w:lvl w:ilvl="2" w:tplc="9F948D3A">
      <w:numFmt w:val="bullet"/>
      <w:lvlText w:val="•"/>
      <w:lvlJc w:val="left"/>
      <w:pPr>
        <w:ind w:left="5040" w:hanging="540"/>
      </w:pPr>
      <w:rPr>
        <w:rFonts w:hint="default"/>
        <w:lang w:val="en-US" w:eastAsia="en-US" w:bidi="en-US"/>
      </w:rPr>
    </w:lvl>
    <w:lvl w:ilvl="3" w:tplc="50C88DAC">
      <w:numFmt w:val="bullet"/>
      <w:lvlText w:val="•"/>
      <w:lvlJc w:val="left"/>
      <w:pPr>
        <w:ind w:left="6810" w:hanging="540"/>
      </w:pPr>
      <w:rPr>
        <w:rFonts w:hint="default"/>
        <w:lang w:val="en-US" w:eastAsia="en-US" w:bidi="en-US"/>
      </w:rPr>
    </w:lvl>
    <w:lvl w:ilvl="4" w:tplc="7478AF6A">
      <w:numFmt w:val="bullet"/>
      <w:lvlText w:val="•"/>
      <w:lvlJc w:val="left"/>
      <w:pPr>
        <w:ind w:left="8580" w:hanging="540"/>
      </w:pPr>
      <w:rPr>
        <w:rFonts w:hint="default"/>
        <w:lang w:val="en-US" w:eastAsia="en-US" w:bidi="en-US"/>
      </w:rPr>
    </w:lvl>
    <w:lvl w:ilvl="5" w:tplc="F3327B8C">
      <w:numFmt w:val="bullet"/>
      <w:lvlText w:val="•"/>
      <w:lvlJc w:val="left"/>
      <w:pPr>
        <w:ind w:left="10350" w:hanging="540"/>
      </w:pPr>
      <w:rPr>
        <w:rFonts w:hint="default"/>
        <w:lang w:val="en-US" w:eastAsia="en-US" w:bidi="en-US"/>
      </w:rPr>
    </w:lvl>
    <w:lvl w:ilvl="6" w:tplc="310C04DA">
      <w:numFmt w:val="bullet"/>
      <w:lvlText w:val="•"/>
      <w:lvlJc w:val="left"/>
      <w:pPr>
        <w:ind w:left="12120" w:hanging="540"/>
      </w:pPr>
      <w:rPr>
        <w:rFonts w:hint="default"/>
        <w:lang w:val="en-US" w:eastAsia="en-US" w:bidi="en-US"/>
      </w:rPr>
    </w:lvl>
    <w:lvl w:ilvl="7" w:tplc="7FFA2272">
      <w:numFmt w:val="bullet"/>
      <w:lvlText w:val="•"/>
      <w:lvlJc w:val="left"/>
      <w:pPr>
        <w:ind w:left="13890" w:hanging="540"/>
      </w:pPr>
      <w:rPr>
        <w:rFonts w:hint="default"/>
        <w:lang w:val="en-US" w:eastAsia="en-US" w:bidi="en-US"/>
      </w:rPr>
    </w:lvl>
    <w:lvl w:ilvl="8" w:tplc="D6EA7A52">
      <w:numFmt w:val="bullet"/>
      <w:lvlText w:val="•"/>
      <w:lvlJc w:val="left"/>
      <w:pPr>
        <w:ind w:left="15660" w:hanging="540"/>
      </w:pPr>
      <w:rPr>
        <w:rFonts w:hint="default"/>
        <w:lang w:val="en-US" w:eastAsia="en-US" w:bidi="en-US"/>
      </w:rPr>
    </w:lvl>
  </w:abstractNum>
  <w:abstractNum w:abstractNumId="2" w15:restartNumberingAfterBreak="0">
    <w:nsid w:val="0A6D29FC"/>
    <w:multiLevelType w:val="hybridMultilevel"/>
    <w:tmpl w:val="DB5CE4B4"/>
    <w:lvl w:ilvl="0" w:tplc="8232191E">
      <w:numFmt w:val="bullet"/>
      <w:lvlText w:val="⚫"/>
      <w:lvlJc w:val="left"/>
      <w:pPr>
        <w:ind w:left="1443" w:hanging="541"/>
      </w:pPr>
      <w:rPr>
        <w:rFonts w:ascii="Wingdings" w:eastAsia="Wingdings" w:hAnsi="Wingdings" w:cs="Wingdings" w:hint="default"/>
        <w:color w:val="1F3863"/>
        <w:w w:val="205"/>
        <w:sz w:val="22"/>
        <w:szCs w:val="22"/>
        <w:lang w:val="en-US" w:eastAsia="en-US" w:bidi="en-US"/>
      </w:rPr>
    </w:lvl>
    <w:lvl w:ilvl="1" w:tplc="D9E2563A">
      <w:numFmt w:val="bullet"/>
      <w:lvlText w:val="•"/>
      <w:lvlJc w:val="left"/>
      <w:pPr>
        <w:ind w:left="3216" w:hanging="541"/>
      </w:pPr>
      <w:rPr>
        <w:rFonts w:hint="default"/>
        <w:lang w:val="en-US" w:eastAsia="en-US" w:bidi="en-US"/>
      </w:rPr>
    </w:lvl>
    <w:lvl w:ilvl="2" w:tplc="788CED3C">
      <w:numFmt w:val="bullet"/>
      <w:lvlText w:val="•"/>
      <w:lvlJc w:val="left"/>
      <w:pPr>
        <w:ind w:left="4992" w:hanging="541"/>
      </w:pPr>
      <w:rPr>
        <w:rFonts w:hint="default"/>
        <w:lang w:val="en-US" w:eastAsia="en-US" w:bidi="en-US"/>
      </w:rPr>
    </w:lvl>
    <w:lvl w:ilvl="3" w:tplc="BE08DA24">
      <w:numFmt w:val="bullet"/>
      <w:lvlText w:val="•"/>
      <w:lvlJc w:val="left"/>
      <w:pPr>
        <w:ind w:left="6768" w:hanging="541"/>
      </w:pPr>
      <w:rPr>
        <w:rFonts w:hint="default"/>
        <w:lang w:val="en-US" w:eastAsia="en-US" w:bidi="en-US"/>
      </w:rPr>
    </w:lvl>
    <w:lvl w:ilvl="4" w:tplc="320EA110">
      <w:numFmt w:val="bullet"/>
      <w:lvlText w:val="•"/>
      <w:lvlJc w:val="left"/>
      <w:pPr>
        <w:ind w:left="8544" w:hanging="541"/>
      </w:pPr>
      <w:rPr>
        <w:rFonts w:hint="default"/>
        <w:lang w:val="en-US" w:eastAsia="en-US" w:bidi="en-US"/>
      </w:rPr>
    </w:lvl>
    <w:lvl w:ilvl="5" w:tplc="68A4D20E">
      <w:numFmt w:val="bullet"/>
      <w:lvlText w:val="•"/>
      <w:lvlJc w:val="left"/>
      <w:pPr>
        <w:ind w:left="10320" w:hanging="541"/>
      </w:pPr>
      <w:rPr>
        <w:rFonts w:hint="default"/>
        <w:lang w:val="en-US" w:eastAsia="en-US" w:bidi="en-US"/>
      </w:rPr>
    </w:lvl>
    <w:lvl w:ilvl="6" w:tplc="0CD6A86E">
      <w:numFmt w:val="bullet"/>
      <w:lvlText w:val="•"/>
      <w:lvlJc w:val="left"/>
      <w:pPr>
        <w:ind w:left="12096" w:hanging="541"/>
      </w:pPr>
      <w:rPr>
        <w:rFonts w:hint="default"/>
        <w:lang w:val="en-US" w:eastAsia="en-US" w:bidi="en-US"/>
      </w:rPr>
    </w:lvl>
    <w:lvl w:ilvl="7" w:tplc="2B4A3186">
      <w:numFmt w:val="bullet"/>
      <w:lvlText w:val="•"/>
      <w:lvlJc w:val="left"/>
      <w:pPr>
        <w:ind w:left="13872" w:hanging="541"/>
      </w:pPr>
      <w:rPr>
        <w:rFonts w:hint="default"/>
        <w:lang w:val="en-US" w:eastAsia="en-US" w:bidi="en-US"/>
      </w:rPr>
    </w:lvl>
    <w:lvl w:ilvl="8" w:tplc="56F2F9CC">
      <w:numFmt w:val="bullet"/>
      <w:lvlText w:val="•"/>
      <w:lvlJc w:val="left"/>
      <w:pPr>
        <w:ind w:left="15648" w:hanging="541"/>
      </w:pPr>
      <w:rPr>
        <w:rFonts w:hint="default"/>
        <w:lang w:val="en-US" w:eastAsia="en-US" w:bidi="en-US"/>
      </w:rPr>
    </w:lvl>
  </w:abstractNum>
  <w:abstractNum w:abstractNumId="3" w15:restartNumberingAfterBreak="0">
    <w:nsid w:val="65065B0B"/>
    <w:multiLevelType w:val="hybridMultilevel"/>
    <w:tmpl w:val="0A5023BE"/>
    <w:lvl w:ilvl="0" w:tplc="A6660ED4">
      <w:numFmt w:val="bullet"/>
      <w:lvlText w:val="⚫"/>
      <w:lvlJc w:val="left"/>
      <w:pPr>
        <w:ind w:left="1443" w:hanging="541"/>
      </w:pPr>
      <w:rPr>
        <w:rFonts w:ascii="Wingdings" w:eastAsia="Wingdings" w:hAnsi="Wingdings" w:cs="Wingdings" w:hint="default"/>
        <w:color w:val="1F3863"/>
        <w:w w:val="205"/>
        <w:sz w:val="22"/>
        <w:szCs w:val="22"/>
        <w:lang w:val="en-US" w:eastAsia="en-US" w:bidi="en-US"/>
      </w:rPr>
    </w:lvl>
    <w:lvl w:ilvl="1" w:tplc="4A6C9C44">
      <w:numFmt w:val="bullet"/>
      <w:lvlText w:val="•"/>
      <w:lvlJc w:val="left"/>
      <w:pPr>
        <w:ind w:left="3216" w:hanging="541"/>
      </w:pPr>
      <w:rPr>
        <w:rFonts w:hint="default"/>
        <w:lang w:val="en-US" w:eastAsia="en-US" w:bidi="en-US"/>
      </w:rPr>
    </w:lvl>
    <w:lvl w:ilvl="2" w:tplc="44CC9E34">
      <w:numFmt w:val="bullet"/>
      <w:lvlText w:val="•"/>
      <w:lvlJc w:val="left"/>
      <w:pPr>
        <w:ind w:left="4992" w:hanging="541"/>
      </w:pPr>
      <w:rPr>
        <w:rFonts w:hint="default"/>
        <w:lang w:val="en-US" w:eastAsia="en-US" w:bidi="en-US"/>
      </w:rPr>
    </w:lvl>
    <w:lvl w:ilvl="3" w:tplc="B9C65F86">
      <w:numFmt w:val="bullet"/>
      <w:lvlText w:val="•"/>
      <w:lvlJc w:val="left"/>
      <w:pPr>
        <w:ind w:left="6768" w:hanging="541"/>
      </w:pPr>
      <w:rPr>
        <w:rFonts w:hint="default"/>
        <w:lang w:val="en-US" w:eastAsia="en-US" w:bidi="en-US"/>
      </w:rPr>
    </w:lvl>
    <w:lvl w:ilvl="4" w:tplc="177C350E">
      <w:numFmt w:val="bullet"/>
      <w:lvlText w:val="•"/>
      <w:lvlJc w:val="left"/>
      <w:pPr>
        <w:ind w:left="8544" w:hanging="541"/>
      </w:pPr>
      <w:rPr>
        <w:rFonts w:hint="default"/>
        <w:lang w:val="en-US" w:eastAsia="en-US" w:bidi="en-US"/>
      </w:rPr>
    </w:lvl>
    <w:lvl w:ilvl="5" w:tplc="BF300C3E">
      <w:numFmt w:val="bullet"/>
      <w:lvlText w:val="•"/>
      <w:lvlJc w:val="left"/>
      <w:pPr>
        <w:ind w:left="10320" w:hanging="541"/>
      </w:pPr>
      <w:rPr>
        <w:rFonts w:hint="default"/>
        <w:lang w:val="en-US" w:eastAsia="en-US" w:bidi="en-US"/>
      </w:rPr>
    </w:lvl>
    <w:lvl w:ilvl="6" w:tplc="102EF122">
      <w:numFmt w:val="bullet"/>
      <w:lvlText w:val="•"/>
      <w:lvlJc w:val="left"/>
      <w:pPr>
        <w:ind w:left="12096" w:hanging="541"/>
      </w:pPr>
      <w:rPr>
        <w:rFonts w:hint="default"/>
        <w:lang w:val="en-US" w:eastAsia="en-US" w:bidi="en-US"/>
      </w:rPr>
    </w:lvl>
    <w:lvl w:ilvl="7" w:tplc="4EB853DA">
      <w:numFmt w:val="bullet"/>
      <w:lvlText w:val="•"/>
      <w:lvlJc w:val="left"/>
      <w:pPr>
        <w:ind w:left="13872" w:hanging="541"/>
      </w:pPr>
      <w:rPr>
        <w:rFonts w:hint="default"/>
        <w:lang w:val="en-US" w:eastAsia="en-US" w:bidi="en-US"/>
      </w:rPr>
    </w:lvl>
    <w:lvl w:ilvl="8" w:tplc="3F062126">
      <w:numFmt w:val="bullet"/>
      <w:lvlText w:val="•"/>
      <w:lvlJc w:val="left"/>
      <w:pPr>
        <w:ind w:left="15648" w:hanging="541"/>
      </w:pPr>
      <w:rPr>
        <w:rFonts w:hint="default"/>
        <w:lang w:val="en-US" w:eastAsia="en-US" w:bidi="en-US"/>
      </w:rPr>
    </w:lvl>
  </w:abstractNum>
  <w:num w:numId="1" w16cid:durableId="1226986669">
    <w:abstractNumId w:val="2"/>
  </w:num>
  <w:num w:numId="2" w16cid:durableId="1440181303">
    <w:abstractNumId w:val="3"/>
  </w:num>
  <w:num w:numId="3" w16cid:durableId="99185618">
    <w:abstractNumId w:val="0"/>
  </w:num>
  <w:num w:numId="4" w16cid:durableId="179020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2MDYwMjA3MLA0tjBV0lEKTi0uzszPAykwqgUAFX2x0ywAAAA="/>
  </w:docVars>
  <w:rsids>
    <w:rsidRoot w:val="00CE2E60"/>
    <w:rsid w:val="00381B48"/>
    <w:rsid w:val="0062692C"/>
    <w:rsid w:val="009578C1"/>
    <w:rsid w:val="00B07178"/>
    <w:rsid w:val="00C36C82"/>
    <w:rsid w:val="00CD581D"/>
    <w:rsid w:val="00CE2E60"/>
    <w:rsid w:val="00F53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B3ED51"/>
  <w15:docId w15:val="{483DB9DB-FA2B-4812-B0E0-6BB110412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  <w:pPr>
      <w:ind w:left="1443" w:hanging="54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6.jpeg"/><Relationship Id="rId21" Type="http://schemas.openxmlformats.org/officeDocument/2006/relationships/image" Target="media/image13.png"/><Relationship Id="rId42" Type="http://schemas.openxmlformats.org/officeDocument/2006/relationships/image" Target="media/image28.png"/><Relationship Id="rId63" Type="http://schemas.openxmlformats.org/officeDocument/2006/relationships/image" Target="media/image42.png"/><Relationship Id="rId84" Type="http://schemas.openxmlformats.org/officeDocument/2006/relationships/image" Target="media/image56.png"/><Relationship Id="rId16" Type="http://schemas.openxmlformats.org/officeDocument/2006/relationships/image" Target="media/image9.png"/><Relationship Id="rId107" Type="http://schemas.openxmlformats.org/officeDocument/2006/relationships/image" Target="media/image98.jpeg"/><Relationship Id="rId11" Type="http://schemas.openxmlformats.org/officeDocument/2006/relationships/image" Target="media/image5.png"/><Relationship Id="rId32" Type="http://schemas.openxmlformats.org/officeDocument/2006/relationships/image" Target="media/image26.jpe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1.jpeg"/><Relationship Id="rId74" Type="http://schemas.openxmlformats.org/officeDocument/2006/relationships/image" Target="media/image67.png"/><Relationship Id="rId79" Type="http://schemas.openxmlformats.org/officeDocument/2006/relationships/image" Target="media/image53.png"/><Relationship Id="rId102" Type="http://schemas.openxmlformats.org/officeDocument/2006/relationships/image" Target="media/image64.jpeg"/><Relationship Id="rId123" Type="http://schemas.openxmlformats.org/officeDocument/2006/relationships/image" Target="media/image112.jpeg"/><Relationship Id="rId128" Type="http://schemas.openxmlformats.org/officeDocument/2006/relationships/image" Target="media/image117.jpeg"/><Relationship Id="rId5" Type="http://schemas.openxmlformats.org/officeDocument/2006/relationships/footnotes" Target="footnotes.xml"/><Relationship Id="rId90" Type="http://schemas.openxmlformats.org/officeDocument/2006/relationships/image" Target="media/image82.jpeg"/><Relationship Id="rId95" Type="http://schemas.openxmlformats.org/officeDocument/2006/relationships/image" Target="media/image86.jpeg"/><Relationship Id="rId22" Type="http://schemas.openxmlformats.org/officeDocument/2006/relationships/image" Target="media/image16.png"/><Relationship Id="rId27" Type="http://schemas.openxmlformats.org/officeDocument/2006/relationships/image" Target="media/image19.png"/><Relationship Id="rId43" Type="http://schemas.openxmlformats.org/officeDocument/2006/relationships/image" Target="media/image37.png"/><Relationship Id="rId48" Type="http://schemas.openxmlformats.org/officeDocument/2006/relationships/image" Target="media/image31.jpeg"/><Relationship Id="rId64" Type="http://schemas.openxmlformats.org/officeDocument/2006/relationships/image" Target="media/image57.jpeg"/><Relationship Id="rId69" Type="http://schemas.openxmlformats.org/officeDocument/2006/relationships/image" Target="media/image43.png"/><Relationship Id="rId113" Type="http://schemas.openxmlformats.org/officeDocument/2006/relationships/header" Target="header6.xml"/><Relationship Id="rId118" Type="http://schemas.openxmlformats.org/officeDocument/2006/relationships/image" Target="media/image71.jpe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33" Type="http://schemas.openxmlformats.org/officeDocument/2006/relationships/image" Target="media/image27.png"/><Relationship Id="rId38" Type="http://schemas.openxmlformats.org/officeDocument/2006/relationships/image" Target="media/image25.jpeg"/><Relationship Id="rId59" Type="http://schemas.openxmlformats.org/officeDocument/2006/relationships/image" Target="media/image37.jpeg"/><Relationship Id="rId103" Type="http://schemas.openxmlformats.org/officeDocument/2006/relationships/image" Target="media/image65.png"/><Relationship Id="rId108" Type="http://schemas.openxmlformats.org/officeDocument/2006/relationships/header" Target="header5.xml"/><Relationship Id="rId124" Type="http://schemas.openxmlformats.org/officeDocument/2006/relationships/image" Target="media/image74.jpeg"/><Relationship Id="rId129" Type="http://schemas.openxmlformats.org/officeDocument/2006/relationships/image" Target="media/image118.png"/><Relationship Id="rId54" Type="http://schemas.openxmlformats.org/officeDocument/2006/relationships/header" Target="header2.xml"/><Relationship Id="rId70" Type="http://schemas.openxmlformats.org/officeDocument/2006/relationships/image" Target="media/image44.png"/><Relationship Id="rId75" Type="http://schemas.openxmlformats.org/officeDocument/2006/relationships/image" Target="media/image49.png"/><Relationship Id="rId91" Type="http://schemas.openxmlformats.org/officeDocument/2006/relationships/image" Target="media/image59.jpeg"/><Relationship Id="rId96" Type="http://schemas.openxmlformats.org/officeDocument/2006/relationships/image" Target="media/image61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49" Type="http://schemas.openxmlformats.org/officeDocument/2006/relationships/image" Target="media/image32.png"/><Relationship Id="rId114" Type="http://schemas.openxmlformats.org/officeDocument/2006/relationships/image" Target="media/image69.jpeg"/><Relationship Id="rId119" Type="http://schemas.openxmlformats.org/officeDocument/2006/relationships/image" Target="media/image72.jpeg"/><Relationship Id="rId44" Type="http://schemas.openxmlformats.org/officeDocument/2006/relationships/image" Target="media/image29.jpeg"/><Relationship Id="rId60" Type="http://schemas.openxmlformats.org/officeDocument/2006/relationships/image" Target="media/image38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image" Target="media/image119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26.png"/><Relationship Id="rId109" Type="http://schemas.openxmlformats.org/officeDocument/2006/relationships/image" Target="media/image67.jpeg"/><Relationship Id="rId34" Type="http://schemas.openxmlformats.org/officeDocument/2006/relationships/image" Target="media/image23.jpeg"/><Relationship Id="rId50" Type="http://schemas.openxmlformats.org/officeDocument/2006/relationships/image" Target="media/image44.jpeg"/><Relationship Id="rId55" Type="http://schemas.openxmlformats.org/officeDocument/2006/relationships/image" Target="media/image35.jpeg"/><Relationship Id="rId76" Type="http://schemas.openxmlformats.org/officeDocument/2006/relationships/image" Target="media/image50.png"/><Relationship Id="rId97" Type="http://schemas.openxmlformats.org/officeDocument/2006/relationships/image" Target="media/image88.jpeg"/><Relationship Id="rId104" Type="http://schemas.openxmlformats.org/officeDocument/2006/relationships/image" Target="media/image66.jpeg"/><Relationship Id="rId120" Type="http://schemas.openxmlformats.org/officeDocument/2006/relationships/image" Target="media/image109.jpeg"/><Relationship Id="rId125" Type="http://schemas.openxmlformats.org/officeDocument/2006/relationships/image" Target="media/image75.png"/><Relationship Id="rId7" Type="http://schemas.openxmlformats.org/officeDocument/2006/relationships/image" Target="media/image1.png"/><Relationship Id="rId71" Type="http://schemas.openxmlformats.org/officeDocument/2006/relationships/image" Target="media/image46.png"/><Relationship Id="rId92" Type="http://schemas.openxmlformats.org/officeDocument/2006/relationships/image" Target="media/image84.jpe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jpeg"/><Relationship Id="rId45" Type="http://schemas.openxmlformats.org/officeDocument/2006/relationships/image" Target="media/image39.jpe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0.jpeg"/><Relationship Id="rId115" Type="http://schemas.openxmlformats.org/officeDocument/2006/relationships/image" Target="media/image104.jpeg"/><Relationship Id="rId131" Type="http://schemas.openxmlformats.org/officeDocument/2006/relationships/image" Target="media/image120.png"/><Relationship Id="rId61" Type="http://schemas.openxmlformats.org/officeDocument/2006/relationships/image" Target="media/image39.png"/><Relationship Id="rId82" Type="http://schemas.openxmlformats.org/officeDocument/2006/relationships/image" Target="media/image54.png"/><Relationship Id="rId19" Type="http://schemas.openxmlformats.org/officeDocument/2006/relationships/image" Target="media/image10.png"/><Relationship Id="rId14" Type="http://schemas.openxmlformats.org/officeDocument/2006/relationships/image" Target="media/image8.png"/><Relationship Id="rId30" Type="http://schemas.openxmlformats.org/officeDocument/2006/relationships/image" Target="media/image20.jpeg"/><Relationship Id="rId35" Type="http://schemas.openxmlformats.org/officeDocument/2006/relationships/image" Target="media/image24.png"/><Relationship Id="rId56" Type="http://schemas.openxmlformats.org/officeDocument/2006/relationships/image" Target="media/image49.jpeg"/><Relationship Id="rId77" Type="http://schemas.openxmlformats.org/officeDocument/2006/relationships/image" Target="media/image51.png"/><Relationship Id="rId100" Type="http://schemas.openxmlformats.org/officeDocument/2006/relationships/image" Target="media/image91.jpeg"/><Relationship Id="rId105" Type="http://schemas.openxmlformats.org/officeDocument/2006/relationships/image" Target="media/image96.jpeg"/><Relationship Id="rId126" Type="http://schemas.openxmlformats.org/officeDocument/2006/relationships/image" Target="media/image76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48.png"/><Relationship Id="rId93" Type="http://schemas.openxmlformats.org/officeDocument/2006/relationships/header" Target="header4.xml"/><Relationship Id="rId98" Type="http://schemas.openxmlformats.org/officeDocument/2006/relationships/image" Target="media/image62.jpeg"/><Relationship Id="rId121" Type="http://schemas.openxmlformats.org/officeDocument/2006/relationships/image" Target="media/image110.jpeg"/><Relationship Id="rId3" Type="http://schemas.openxmlformats.org/officeDocument/2006/relationships/settings" Target="settings.xml"/><Relationship Id="rId25" Type="http://schemas.openxmlformats.org/officeDocument/2006/relationships/header" Target="header1.xml"/><Relationship Id="rId46" Type="http://schemas.openxmlformats.org/officeDocument/2006/relationships/image" Target="media/image30.png"/><Relationship Id="rId67" Type="http://schemas.openxmlformats.org/officeDocument/2006/relationships/image" Target="media/image60.png"/><Relationship Id="rId116" Type="http://schemas.openxmlformats.org/officeDocument/2006/relationships/image" Target="media/image70.jpeg"/><Relationship Id="rId20" Type="http://schemas.openxmlformats.org/officeDocument/2006/relationships/image" Target="media/image11.png"/><Relationship Id="rId41" Type="http://schemas.openxmlformats.org/officeDocument/2006/relationships/image" Target="media/image35.png"/><Relationship Id="rId62" Type="http://schemas.openxmlformats.org/officeDocument/2006/relationships/image" Target="media/image40.png"/><Relationship Id="rId83" Type="http://schemas.openxmlformats.org/officeDocument/2006/relationships/image" Target="media/image55.png"/><Relationship Id="rId88" Type="http://schemas.openxmlformats.org/officeDocument/2006/relationships/header" Target="header3.xml"/><Relationship Id="rId111" Type="http://schemas.openxmlformats.org/officeDocument/2006/relationships/image" Target="media/image68.jpeg"/><Relationship Id="rId132" Type="http://schemas.openxmlformats.org/officeDocument/2006/relationships/fontTable" Target="fontTable.xml"/><Relationship Id="rId15" Type="http://schemas.openxmlformats.org/officeDocument/2006/relationships/image" Target="media/image7.jpeg"/><Relationship Id="rId36" Type="http://schemas.openxmlformats.org/officeDocument/2006/relationships/image" Target="media/image30.jpeg"/><Relationship Id="rId57" Type="http://schemas.openxmlformats.org/officeDocument/2006/relationships/image" Target="media/image36.jpeg"/><Relationship Id="rId106" Type="http://schemas.openxmlformats.org/officeDocument/2006/relationships/image" Target="media/image97.png"/><Relationship Id="rId127" Type="http://schemas.openxmlformats.org/officeDocument/2006/relationships/image" Target="media/image77.png"/><Relationship Id="rId10" Type="http://schemas.openxmlformats.org/officeDocument/2006/relationships/image" Target="media/image4.png"/><Relationship Id="rId31" Type="http://schemas.openxmlformats.org/officeDocument/2006/relationships/image" Target="media/image21.png"/><Relationship Id="rId52" Type="http://schemas.openxmlformats.org/officeDocument/2006/relationships/image" Target="media/image33.png"/><Relationship Id="rId73" Type="http://schemas.openxmlformats.org/officeDocument/2006/relationships/image" Target="media/image66.png"/><Relationship Id="rId78" Type="http://schemas.openxmlformats.org/officeDocument/2006/relationships/image" Target="media/image52.png"/><Relationship Id="rId94" Type="http://schemas.openxmlformats.org/officeDocument/2006/relationships/image" Target="media/image60.jpeg"/><Relationship Id="rId99" Type="http://schemas.openxmlformats.org/officeDocument/2006/relationships/image" Target="media/image63.jpeg"/><Relationship Id="rId101" Type="http://schemas.openxmlformats.org/officeDocument/2006/relationships/image" Target="media/image92.jpeg"/><Relationship Id="rId122" Type="http://schemas.openxmlformats.org/officeDocument/2006/relationships/image" Target="media/image7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26" Type="http://schemas.openxmlformats.org/officeDocument/2006/relationships/image" Target="media/image15.jpeg"/><Relationship Id="rId47" Type="http://schemas.openxmlformats.org/officeDocument/2006/relationships/image" Target="media/image41.png"/><Relationship Id="rId68" Type="http://schemas.openxmlformats.org/officeDocument/2006/relationships/image" Target="media/image61.png"/><Relationship Id="rId89" Type="http://schemas.openxmlformats.org/officeDocument/2006/relationships/image" Target="media/image58.jpeg"/><Relationship Id="rId112" Type="http://schemas.openxmlformats.org/officeDocument/2006/relationships/image" Target="media/image102.jpeg"/><Relationship Id="rId133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8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werPoint 演示文稿</vt:lpstr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演示文稿</dc:title>
  <dc:creator>Microsoft Office 用户</dc:creator>
  <cp:lastModifiedBy>Jun Lee</cp:lastModifiedBy>
  <cp:revision>4</cp:revision>
  <dcterms:created xsi:type="dcterms:W3CDTF">2019-09-08T02:41:00Z</dcterms:created>
  <dcterms:modified xsi:type="dcterms:W3CDTF">2022-07-12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7T00:00:00Z</vt:filetime>
  </property>
  <property fmtid="{D5CDD505-2E9C-101B-9397-08002B2CF9AE}" pid="3" name="Creator">
    <vt:lpwstr>Microsoft® PowerPoint® 2016</vt:lpwstr>
  </property>
  <property fmtid="{D5CDD505-2E9C-101B-9397-08002B2CF9AE}" pid="4" name="LastSaved">
    <vt:filetime>2019-06-27T00:00:00Z</vt:filetime>
  </property>
</Properties>
</file>